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34EE8" w14:textId="022E1B60" w:rsidR="007C7A9F" w:rsidRPr="0056473C" w:rsidRDefault="007C7A9F" w:rsidP="007C7A9F">
      <w:pPr>
        <w:jc w:val="center"/>
        <w:rPr>
          <w:rFonts w:ascii="Times New Roman" w:hAnsi="Times New Roman" w:cs="Times New Roman"/>
          <w:b/>
          <w:sz w:val="28"/>
          <w:szCs w:val="28"/>
        </w:rPr>
      </w:pPr>
      <w:r w:rsidRPr="0056473C">
        <w:rPr>
          <w:rFonts w:ascii="Times New Roman" w:hAnsi="Times New Roman" w:cs="Times New Roman"/>
          <w:b/>
          <w:sz w:val="28"/>
          <w:szCs w:val="28"/>
        </w:rPr>
        <w:t xml:space="preserve">HIST </w:t>
      </w:r>
      <w:r w:rsidR="007262F2" w:rsidRPr="0056473C">
        <w:rPr>
          <w:rFonts w:ascii="Times New Roman" w:hAnsi="Times New Roman" w:cs="Times New Roman"/>
          <w:b/>
          <w:sz w:val="28"/>
          <w:szCs w:val="28"/>
        </w:rPr>
        <w:t>300</w:t>
      </w:r>
      <w:r w:rsidRPr="0056473C">
        <w:rPr>
          <w:rFonts w:ascii="Times New Roman" w:hAnsi="Times New Roman" w:cs="Times New Roman"/>
          <w:b/>
          <w:sz w:val="28"/>
          <w:szCs w:val="28"/>
        </w:rPr>
        <w:t>:</w:t>
      </w:r>
      <w:r w:rsidR="00F94EA0" w:rsidRPr="0056473C">
        <w:rPr>
          <w:rFonts w:ascii="Times New Roman" w:hAnsi="Times New Roman" w:cs="Times New Roman"/>
          <w:b/>
          <w:sz w:val="28"/>
          <w:szCs w:val="28"/>
        </w:rPr>
        <w:t xml:space="preserve"> Women</w:t>
      </w:r>
      <w:r w:rsidR="0010196E">
        <w:rPr>
          <w:rFonts w:ascii="Times New Roman" w:hAnsi="Times New Roman" w:cs="Times New Roman"/>
          <w:b/>
          <w:sz w:val="28"/>
          <w:szCs w:val="28"/>
        </w:rPr>
        <w:t>, Gender</w:t>
      </w:r>
      <w:r w:rsidR="00F94EA0" w:rsidRPr="0056473C">
        <w:rPr>
          <w:rFonts w:ascii="Times New Roman" w:hAnsi="Times New Roman" w:cs="Times New Roman"/>
          <w:b/>
          <w:sz w:val="28"/>
          <w:szCs w:val="28"/>
        </w:rPr>
        <w:t xml:space="preserve"> </w:t>
      </w:r>
      <w:r w:rsidR="006B21FB" w:rsidRPr="0056473C">
        <w:rPr>
          <w:rFonts w:ascii="Times New Roman" w:hAnsi="Times New Roman" w:cs="Times New Roman"/>
          <w:b/>
          <w:sz w:val="28"/>
          <w:szCs w:val="28"/>
        </w:rPr>
        <w:t>and Health in US History</w:t>
      </w:r>
    </w:p>
    <w:p w14:paraId="3D371949" w14:textId="13AC1432" w:rsidR="007C7A9F" w:rsidRPr="0056473C" w:rsidRDefault="007C7A9F" w:rsidP="007C7A9F">
      <w:pPr>
        <w:jc w:val="center"/>
        <w:rPr>
          <w:rFonts w:ascii="Times New Roman" w:hAnsi="Times New Roman" w:cs="Times New Roman"/>
          <w:b/>
          <w:sz w:val="28"/>
          <w:szCs w:val="28"/>
        </w:rPr>
      </w:pPr>
      <w:r w:rsidRPr="0056473C">
        <w:rPr>
          <w:rFonts w:ascii="Times New Roman" w:hAnsi="Times New Roman" w:cs="Times New Roman"/>
          <w:b/>
          <w:sz w:val="28"/>
          <w:szCs w:val="28"/>
        </w:rPr>
        <w:t>Fall 201</w:t>
      </w:r>
      <w:r w:rsidR="002D1302" w:rsidRPr="0056473C">
        <w:rPr>
          <w:rFonts w:ascii="Times New Roman" w:hAnsi="Times New Roman" w:cs="Times New Roman"/>
          <w:b/>
          <w:sz w:val="28"/>
          <w:szCs w:val="28"/>
        </w:rPr>
        <w:t>9</w:t>
      </w:r>
    </w:p>
    <w:p w14:paraId="05D1DADE" w14:textId="77777777" w:rsidR="007C7A9F" w:rsidRPr="0056473C" w:rsidRDefault="007C7A9F" w:rsidP="007C7A9F">
      <w:pPr>
        <w:jc w:val="center"/>
        <w:rPr>
          <w:rFonts w:ascii="Times New Roman" w:hAnsi="Times New Roman" w:cs="Times New Roman"/>
          <w:b/>
          <w:sz w:val="28"/>
          <w:szCs w:val="28"/>
        </w:rPr>
      </w:pPr>
      <w:r w:rsidRPr="0056473C">
        <w:rPr>
          <w:rFonts w:ascii="Times New Roman" w:hAnsi="Times New Roman" w:cs="Times New Roman"/>
          <w:b/>
          <w:sz w:val="28"/>
          <w:szCs w:val="28"/>
        </w:rPr>
        <w:t>Tues. and Thurs. 10-11:15 a.m.</w:t>
      </w:r>
    </w:p>
    <w:p w14:paraId="5EC625DA" w14:textId="77777777" w:rsidR="007C7A9F" w:rsidRPr="0056473C" w:rsidRDefault="007C7A9F" w:rsidP="007C7A9F">
      <w:pPr>
        <w:jc w:val="center"/>
        <w:rPr>
          <w:rFonts w:ascii="Times New Roman" w:hAnsi="Times New Roman" w:cs="Times New Roman"/>
          <w:b/>
          <w:sz w:val="28"/>
          <w:szCs w:val="28"/>
        </w:rPr>
      </w:pPr>
      <w:r w:rsidRPr="0056473C">
        <w:rPr>
          <w:rFonts w:ascii="Times New Roman" w:hAnsi="Times New Roman" w:cs="Times New Roman"/>
          <w:b/>
          <w:sz w:val="28"/>
          <w:szCs w:val="28"/>
        </w:rPr>
        <w:t>Room HUM327</w:t>
      </w:r>
    </w:p>
    <w:p w14:paraId="72A706AA" w14:textId="79B6F0F2" w:rsidR="007C7A9F" w:rsidRPr="00F050CD" w:rsidRDefault="007C7A9F" w:rsidP="007C7A9F">
      <w:pPr>
        <w:jc w:val="center"/>
        <w:rPr>
          <w:rFonts w:ascii="Times New Roman" w:hAnsi="Times New Roman" w:cs="Times New Roman"/>
        </w:rPr>
      </w:pPr>
    </w:p>
    <w:p w14:paraId="7A46796F" w14:textId="77777777" w:rsidR="0056473C" w:rsidRPr="0056473C" w:rsidRDefault="0056473C" w:rsidP="007C7A9F">
      <w:pPr>
        <w:jc w:val="center"/>
        <w:rPr>
          <w:rFonts w:ascii="Times New Roman" w:hAnsi="Times New Roman" w:cs="Times New Roman"/>
        </w:rPr>
      </w:pPr>
    </w:p>
    <w:p w14:paraId="0CB7AC3C" w14:textId="77777777" w:rsidR="007C7A9F" w:rsidRPr="0056473C" w:rsidRDefault="00976BD2" w:rsidP="007C7A9F">
      <w:pPr>
        <w:rPr>
          <w:rFonts w:ascii="Times New Roman" w:hAnsi="Times New Roman" w:cs="Times New Roman"/>
          <w:b/>
        </w:rPr>
      </w:pPr>
      <w:r w:rsidRPr="0056473C">
        <w:rPr>
          <w:rFonts w:ascii="Times New Roman" w:hAnsi="Times New Roman" w:cs="Times New Roman"/>
          <w:b/>
        </w:rPr>
        <w:t>Kimberly Jones</w:t>
      </w:r>
    </w:p>
    <w:p w14:paraId="7D5732AA" w14:textId="0C029A7B" w:rsidR="007C7A9F" w:rsidRPr="0056473C" w:rsidRDefault="007C7A9F" w:rsidP="007C7A9F">
      <w:pPr>
        <w:rPr>
          <w:rFonts w:ascii="Times New Roman" w:hAnsi="Times New Roman" w:cs="Times New Roman"/>
          <w:b/>
        </w:rPr>
      </w:pPr>
      <w:r w:rsidRPr="0056473C">
        <w:rPr>
          <w:rFonts w:ascii="Times New Roman" w:hAnsi="Times New Roman" w:cs="Times New Roman"/>
          <w:b/>
        </w:rPr>
        <w:t xml:space="preserve">Office: HUMA </w:t>
      </w:r>
      <w:r w:rsidR="00165BAC" w:rsidRPr="0056473C">
        <w:rPr>
          <w:rFonts w:ascii="Times New Roman" w:hAnsi="Times New Roman" w:cs="Times New Roman"/>
          <w:b/>
        </w:rPr>
        <w:t>327</w:t>
      </w:r>
    </w:p>
    <w:p w14:paraId="153F9ECB" w14:textId="77777777" w:rsidR="007C7A9F" w:rsidRPr="0056473C" w:rsidRDefault="007C7A9F" w:rsidP="007C7A9F">
      <w:pPr>
        <w:rPr>
          <w:rFonts w:ascii="Times New Roman" w:hAnsi="Times New Roman" w:cs="Times New Roman"/>
          <w:b/>
        </w:rPr>
      </w:pPr>
      <w:r w:rsidRPr="0056473C">
        <w:rPr>
          <w:rFonts w:ascii="Times New Roman" w:hAnsi="Times New Roman" w:cs="Times New Roman"/>
          <w:b/>
        </w:rPr>
        <w:t>Office Hours: Wednesday 10 a.m. to 11 a.m. or by appointment</w:t>
      </w:r>
    </w:p>
    <w:p w14:paraId="44BB8F1D" w14:textId="3DC2CBFB" w:rsidR="007C7A9F" w:rsidRPr="0056473C" w:rsidRDefault="007C7A9F" w:rsidP="007C7A9F">
      <w:pPr>
        <w:rPr>
          <w:rFonts w:ascii="Times New Roman" w:hAnsi="Times New Roman" w:cs="Times New Roman"/>
          <w:b/>
        </w:rPr>
      </w:pPr>
    </w:p>
    <w:p w14:paraId="6A6E1C4E" w14:textId="77777777" w:rsidR="007C7A9F" w:rsidRPr="004574EF" w:rsidRDefault="007C7A9F" w:rsidP="007C7A9F">
      <w:pPr>
        <w:rPr>
          <w:rFonts w:ascii="Times New Roman" w:hAnsi="Times New Roman" w:cs="Times New Roman"/>
          <w:b/>
          <w:lang w:val="fr-FR"/>
        </w:rPr>
      </w:pPr>
      <w:r w:rsidRPr="004574EF">
        <w:rPr>
          <w:rFonts w:ascii="Times New Roman" w:hAnsi="Times New Roman" w:cs="Times New Roman"/>
          <w:b/>
          <w:lang w:val="fr-FR"/>
        </w:rPr>
        <w:t xml:space="preserve">Email: </w:t>
      </w:r>
      <w:r w:rsidR="00976BD2" w:rsidRPr="004574EF">
        <w:rPr>
          <w:rFonts w:ascii="Times New Roman" w:hAnsi="Times New Roman" w:cs="Times New Roman"/>
          <w:b/>
          <w:lang w:val="fr-FR"/>
        </w:rPr>
        <w:t>kvj2</w:t>
      </w:r>
      <w:r w:rsidR="007262F2" w:rsidRPr="004574EF">
        <w:rPr>
          <w:rFonts w:ascii="Times New Roman" w:hAnsi="Times New Roman" w:cs="Times New Roman"/>
          <w:b/>
          <w:lang w:val="fr-FR"/>
        </w:rPr>
        <w:t>@</w:t>
      </w:r>
      <w:r w:rsidRPr="004574EF">
        <w:rPr>
          <w:rFonts w:ascii="Times New Roman" w:hAnsi="Times New Roman" w:cs="Times New Roman"/>
          <w:b/>
          <w:lang w:val="fr-FR"/>
        </w:rPr>
        <w:t>rice.edu</w:t>
      </w:r>
    </w:p>
    <w:p w14:paraId="1D40D533" w14:textId="77777777" w:rsidR="007C7A9F" w:rsidRPr="004574EF" w:rsidRDefault="007C7A9F" w:rsidP="007C7A9F">
      <w:pPr>
        <w:rPr>
          <w:rFonts w:ascii="Times New Roman" w:hAnsi="Times New Roman" w:cs="Times New Roman"/>
          <w:lang w:val="fr-FR"/>
        </w:rPr>
      </w:pPr>
    </w:p>
    <w:p w14:paraId="5B3FB87A" w14:textId="77777777" w:rsidR="007C7A9F" w:rsidRPr="004574EF" w:rsidRDefault="007C7A9F" w:rsidP="007C7A9F">
      <w:pPr>
        <w:rPr>
          <w:rFonts w:ascii="Times New Roman" w:hAnsi="Times New Roman" w:cs="Times New Roman"/>
          <w:b/>
          <w:lang w:val="fr-FR"/>
        </w:rPr>
      </w:pPr>
      <w:r w:rsidRPr="004574EF">
        <w:rPr>
          <w:rFonts w:ascii="Times New Roman" w:hAnsi="Times New Roman" w:cs="Times New Roman"/>
          <w:b/>
          <w:lang w:val="fr-FR"/>
        </w:rPr>
        <w:t>Course Description</w:t>
      </w:r>
    </w:p>
    <w:p w14:paraId="36950DF1" w14:textId="77777777" w:rsidR="007C7A9F" w:rsidRPr="004574EF" w:rsidRDefault="007C7A9F" w:rsidP="007C7A9F">
      <w:pPr>
        <w:rPr>
          <w:rFonts w:ascii="Times New Roman" w:hAnsi="Times New Roman" w:cs="Times New Roman"/>
          <w:lang w:val="fr-FR"/>
        </w:rPr>
      </w:pPr>
    </w:p>
    <w:p w14:paraId="0F44A66D" w14:textId="46506558" w:rsidR="00B70647" w:rsidRPr="00F050CD" w:rsidRDefault="00E4712D" w:rsidP="007C7A9F">
      <w:pPr>
        <w:rPr>
          <w:rFonts w:ascii="Times New Roman" w:hAnsi="Times New Roman" w:cs="Times New Roman"/>
        </w:rPr>
      </w:pPr>
      <w:r w:rsidRPr="00F050CD">
        <w:rPr>
          <w:rFonts w:ascii="Times New Roman" w:hAnsi="Times New Roman" w:cs="Times New Roman"/>
        </w:rPr>
        <w:t xml:space="preserve">Concerns over health </w:t>
      </w:r>
      <w:r w:rsidR="00783894" w:rsidRPr="00F050CD">
        <w:rPr>
          <w:rFonts w:ascii="Times New Roman" w:hAnsi="Times New Roman" w:cs="Times New Roman"/>
        </w:rPr>
        <w:t>h</w:t>
      </w:r>
      <w:r w:rsidR="00492490" w:rsidRPr="00F050CD">
        <w:rPr>
          <w:rFonts w:ascii="Times New Roman" w:hAnsi="Times New Roman" w:cs="Times New Roman"/>
        </w:rPr>
        <w:t xml:space="preserve">ave inspired lengthy debates </w:t>
      </w:r>
      <w:r w:rsidR="008D1BE0" w:rsidRPr="00F050CD">
        <w:rPr>
          <w:rFonts w:ascii="Times New Roman" w:hAnsi="Times New Roman" w:cs="Times New Roman"/>
        </w:rPr>
        <w:t>in American society</w:t>
      </w:r>
      <w:r w:rsidR="009B49EE" w:rsidRPr="00F050CD">
        <w:rPr>
          <w:rFonts w:ascii="Times New Roman" w:hAnsi="Times New Roman" w:cs="Times New Roman"/>
        </w:rPr>
        <w:t xml:space="preserve"> </w:t>
      </w:r>
      <w:r w:rsidR="00B647C6" w:rsidRPr="00F050CD">
        <w:rPr>
          <w:rFonts w:ascii="Times New Roman" w:hAnsi="Times New Roman" w:cs="Times New Roman"/>
        </w:rPr>
        <w:t xml:space="preserve">as </w:t>
      </w:r>
      <w:r w:rsidR="00F94EA0" w:rsidRPr="00F050CD">
        <w:rPr>
          <w:rFonts w:ascii="Times New Roman" w:hAnsi="Times New Roman" w:cs="Times New Roman"/>
        </w:rPr>
        <w:t>politicians</w:t>
      </w:r>
      <w:r w:rsidR="00B647C6" w:rsidRPr="00F050CD">
        <w:rPr>
          <w:rFonts w:ascii="Times New Roman" w:hAnsi="Times New Roman" w:cs="Times New Roman"/>
        </w:rPr>
        <w:t xml:space="preserve">, physicians, male and </w:t>
      </w:r>
      <w:r w:rsidR="00F94EA0" w:rsidRPr="00F050CD">
        <w:rPr>
          <w:rFonts w:ascii="Times New Roman" w:hAnsi="Times New Roman" w:cs="Times New Roman"/>
        </w:rPr>
        <w:t>female</w:t>
      </w:r>
      <w:r w:rsidR="00B647C6" w:rsidRPr="00F050CD">
        <w:rPr>
          <w:rFonts w:ascii="Times New Roman" w:hAnsi="Times New Roman" w:cs="Times New Roman"/>
        </w:rPr>
        <w:t xml:space="preserve"> citizens have </w:t>
      </w:r>
      <w:r w:rsidR="003279E0" w:rsidRPr="00F050CD">
        <w:rPr>
          <w:rFonts w:ascii="Times New Roman" w:hAnsi="Times New Roman" w:cs="Times New Roman"/>
        </w:rPr>
        <w:t xml:space="preserve">invoked gendered identities </w:t>
      </w:r>
      <w:r w:rsidR="00B02FA0" w:rsidRPr="00F050CD">
        <w:rPr>
          <w:rFonts w:ascii="Times New Roman" w:hAnsi="Times New Roman" w:cs="Times New Roman"/>
        </w:rPr>
        <w:t xml:space="preserve">to shape </w:t>
      </w:r>
      <w:r w:rsidR="00C159DD" w:rsidRPr="00F050CD">
        <w:rPr>
          <w:rFonts w:ascii="Times New Roman" w:hAnsi="Times New Roman" w:cs="Times New Roman"/>
        </w:rPr>
        <w:t>citizen rights, science and medical theories,</w:t>
      </w:r>
      <w:r w:rsidR="004D3F19" w:rsidRPr="00F050CD">
        <w:rPr>
          <w:rFonts w:ascii="Times New Roman" w:hAnsi="Times New Roman" w:cs="Times New Roman"/>
        </w:rPr>
        <w:t xml:space="preserve"> public</w:t>
      </w:r>
      <w:r w:rsidR="00C159DD" w:rsidRPr="00F050CD">
        <w:rPr>
          <w:rFonts w:ascii="Times New Roman" w:hAnsi="Times New Roman" w:cs="Times New Roman"/>
        </w:rPr>
        <w:t xml:space="preserve"> </w:t>
      </w:r>
      <w:r w:rsidR="004D3F19" w:rsidRPr="00F050CD">
        <w:rPr>
          <w:rFonts w:ascii="Times New Roman" w:hAnsi="Times New Roman" w:cs="Times New Roman"/>
        </w:rPr>
        <w:t xml:space="preserve">healthcare, </w:t>
      </w:r>
      <w:r w:rsidR="007016A1" w:rsidRPr="00F050CD">
        <w:rPr>
          <w:rFonts w:ascii="Times New Roman" w:hAnsi="Times New Roman" w:cs="Times New Roman"/>
        </w:rPr>
        <w:t xml:space="preserve">and </w:t>
      </w:r>
      <w:r w:rsidR="00692543">
        <w:rPr>
          <w:rFonts w:ascii="Times New Roman" w:hAnsi="Times New Roman" w:cs="Times New Roman"/>
        </w:rPr>
        <w:t>racial iden</w:t>
      </w:r>
      <w:r w:rsidR="007A5680">
        <w:rPr>
          <w:rFonts w:ascii="Times New Roman" w:hAnsi="Times New Roman" w:cs="Times New Roman"/>
        </w:rPr>
        <w:t>ti</w:t>
      </w:r>
      <w:r w:rsidR="00692543">
        <w:rPr>
          <w:rFonts w:ascii="Times New Roman" w:hAnsi="Times New Roman" w:cs="Times New Roman"/>
        </w:rPr>
        <w:t>ties</w:t>
      </w:r>
      <w:r w:rsidR="007016A1" w:rsidRPr="00F050CD">
        <w:rPr>
          <w:rFonts w:ascii="Times New Roman" w:hAnsi="Times New Roman" w:cs="Times New Roman"/>
        </w:rPr>
        <w:t xml:space="preserve">. </w:t>
      </w:r>
      <w:r w:rsidR="0005011B" w:rsidRPr="00F050CD">
        <w:rPr>
          <w:rFonts w:ascii="Times New Roman" w:hAnsi="Times New Roman" w:cs="Times New Roman"/>
        </w:rPr>
        <w:t xml:space="preserve">Understanding the connections between gender and health </w:t>
      </w:r>
      <w:r w:rsidR="00585380" w:rsidRPr="00F050CD">
        <w:rPr>
          <w:rFonts w:ascii="Times New Roman" w:hAnsi="Times New Roman" w:cs="Times New Roman"/>
        </w:rPr>
        <w:t xml:space="preserve">reveal the nature of power and resistance as a dance performed on women’s bodies since early America. </w:t>
      </w:r>
      <w:r w:rsidR="00976BD2" w:rsidRPr="00F050CD">
        <w:rPr>
          <w:rFonts w:ascii="Times New Roman" w:hAnsi="Times New Roman" w:cs="Times New Roman"/>
        </w:rPr>
        <w:t xml:space="preserve">In this course we will ask: how have </w:t>
      </w:r>
      <w:r w:rsidR="007B4C77" w:rsidRPr="00F050CD">
        <w:rPr>
          <w:rFonts w:ascii="Times New Roman" w:hAnsi="Times New Roman" w:cs="Times New Roman"/>
        </w:rPr>
        <w:t>gendered identities of men and women shaped the experiences in health and medicine in the United States.  In what ways has the divisions of genders by race, class and ethnicity challenged the ability to exert influence over health?  How has public health and medicine been shaped by gendered health concerns?  The course will follow the chronological development of United States</w:t>
      </w:r>
      <w:r w:rsidR="00CA16C0" w:rsidRPr="00F050CD">
        <w:rPr>
          <w:rFonts w:ascii="Times New Roman" w:hAnsi="Times New Roman" w:cs="Times New Roman"/>
        </w:rPr>
        <w:t xml:space="preserve"> from </w:t>
      </w:r>
      <w:r w:rsidR="003509B7" w:rsidRPr="00F050CD">
        <w:rPr>
          <w:rFonts w:ascii="Times New Roman" w:hAnsi="Times New Roman" w:cs="Times New Roman"/>
        </w:rPr>
        <w:t xml:space="preserve">the </w:t>
      </w:r>
      <w:r w:rsidR="00CA16C0" w:rsidRPr="00F050CD">
        <w:rPr>
          <w:rFonts w:ascii="Times New Roman" w:hAnsi="Times New Roman" w:cs="Times New Roman"/>
        </w:rPr>
        <w:t>colonial era to the present</w:t>
      </w:r>
      <w:r w:rsidR="003509B7" w:rsidRPr="00F050CD">
        <w:rPr>
          <w:rFonts w:ascii="Times New Roman" w:hAnsi="Times New Roman" w:cs="Times New Roman"/>
        </w:rPr>
        <w:t xml:space="preserve"> to examine the</w:t>
      </w:r>
      <w:r w:rsidR="007B4C77" w:rsidRPr="00F050CD">
        <w:rPr>
          <w:rFonts w:ascii="Times New Roman" w:hAnsi="Times New Roman" w:cs="Times New Roman"/>
        </w:rPr>
        <w:t xml:space="preserve"> culture of health while incorporating topics on </w:t>
      </w:r>
      <w:r w:rsidR="006540CF" w:rsidRPr="00F050CD">
        <w:rPr>
          <w:rFonts w:ascii="Times New Roman" w:hAnsi="Times New Roman" w:cs="Times New Roman"/>
        </w:rPr>
        <w:t xml:space="preserve">politics, law, and immigration. We will also examine themes of violence, </w:t>
      </w:r>
      <w:r w:rsidR="00A23D49" w:rsidRPr="00F050CD">
        <w:rPr>
          <w:rFonts w:ascii="Times New Roman" w:hAnsi="Times New Roman" w:cs="Times New Roman"/>
        </w:rPr>
        <w:t xml:space="preserve">sex, and procreation. As </w:t>
      </w:r>
      <w:r w:rsidR="00F46F62" w:rsidRPr="00F050CD">
        <w:rPr>
          <w:rFonts w:ascii="Times New Roman" w:hAnsi="Times New Roman" w:cs="Times New Roman"/>
        </w:rPr>
        <w:t>a</w:t>
      </w:r>
      <w:r w:rsidR="00D222CF" w:rsidRPr="00F050CD">
        <w:rPr>
          <w:rFonts w:ascii="Times New Roman" w:hAnsi="Times New Roman" w:cs="Times New Roman"/>
        </w:rPr>
        <w:t>n</w:t>
      </w:r>
      <w:r w:rsidR="00F46F62" w:rsidRPr="00F050CD">
        <w:rPr>
          <w:rFonts w:ascii="Times New Roman" w:hAnsi="Times New Roman" w:cs="Times New Roman"/>
        </w:rPr>
        <w:t xml:space="preserve"> </w:t>
      </w:r>
      <w:r w:rsidR="00165BAC" w:rsidRPr="00F050CD">
        <w:rPr>
          <w:rFonts w:ascii="Times New Roman" w:hAnsi="Times New Roman" w:cs="Times New Roman"/>
        </w:rPr>
        <w:t>upper level course student</w:t>
      </w:r>
      <w:r w:rsidR="00F46F62" w:rsidRPr="00F050CD">
        <w:rPr>
          <w:rFonts w:ascii="Times New Roman" w:hAnsi="Times New Roman" w:cs="Times New Roman"/>
        </w:rPr>
        <w:t xml:space="preserve"> need to have general knowledge </w:t>
      </w:r>
      <w:r w:rsidR="0083236B" w:rsidRPr="00F050CD">
        <w:rPr>
          <w:rFonts w:ascii="Times New Roman" w:hAnsi="Times New Roman" w:cs="Times New Roman"/>
        </w:rPr>
        <w:t>of American history to fully engage with the material and themes of the course.</w:t>
      </w:r>
    </w:p>
    <w:p w14:paraId="57B16F33" w14:textId="77777777" w:rsidR="00B70647" w:rsidRPr="00F050CD" w:rsidRDefault="00B70647" w:rsidP="007C7A9F">
      <w:pPr>
        <w:rPr>
          <w:rFonts w:ascii="Times New Roman" w:hAnsi="Times New Roman" w:cs="Times New Roman"/>
        </w:rPr>
      </w:pPr>
    </w:p>
    <w:p w14:paraId="4D03DBEE" w14:textId="77777777" w:rsidR="007C7A9F" w:rsidRPr="00F050CD" w:rsidRDefault="007C7A9F" w:rsidP="007C7A9F">
      <w:pPr>
        <w:rPr>
          <w:rFonts w:ascii="Times New Roman" w:hAnsi="Times New Roman" w:cs="Times New Roman"/>
          <w:b/>
        </w:rPr>
      </w:pPr>
      <w:r w:rsidRPr="00F050CD">
        <w:rPr>
          <w:rFonts w:ascii="Times New Roman" w:hAnsi="Times New Roman" w:cs="Times New Roman"/>
          <w:b/>
        </w:rPr>
        <w:t>Learning Objectives</w:t>
      </w:r>
    </w:p>
    <w:p w14:paraId="28192296" w14:textId="77777777" w:rsidR="007C7A9F" w:rsidRPr="00F050CD" w:rsidRDefault="007C7A9F" w:rsidP="007C7A9F">
      <w:pPr>
        <w:rPr>
          <w:rFonts w:ascii="Times New Roman" w:hAnsi="Times New Roman" w:cs="Times New Roman"/>
        </w:rPr>
      </w:pPr>
    </w:p>
    <w:p w14:paraId="6750A843" w14:textId="77777777" w:rsidR="0083236B" w:rsidRPr="00F050CD" w:rsidRDefault="003509B7" w:rsidP="0083236B">
      <w:pPr>
        <w:pStyle w:val="ListParagraph"/>
        <w:numPr>
          <w:ilvl w:val="0"/>
          <w:numId w:val="12"/>
        </w:numPr>
        <w:rPr>
          <w:rFonts w:ascii="Times New Roman" w:hAnsi="Times New Roman" w:cs="Times New Roman"/>
        </w:rPr>
      </w:pPr>
      <w:r w:rsidRPr="00F050CD">
        <w:rPr>
          <w:rFonts w:ascii="Times New Roman" w:hAnsi="Times New Roman" w:cs="Times New Roman"/>
        </w:rPr>
        <w:t>Explain the change in women’s historical experience in health and medicine overtime.</w:t>
      </w:r>
      <w:r w:rsidR="00A5631C" w:rsidRPr="00F050CD">
        <w:rPr>
          <w:rFonts w:ascii="Times New Roman" w:hAnsi="Times New Roman" w:cs="Times New Roman"/>
        </w:rPr>
        <w:t xml:space="preserve">  In interactions between women and the state apparatus, women</w:t>
      </w:r>
      <w:r w:rsidR="0083236B" w:rsidRPr="00F050CD">
        <w:rPr>
          <w:rFonts w:ascii="Times New Roman" w:hAnsi="Times New Roman" w:cs="Times New Roman"/>
        </w:rPr>
        <w:t>.</w:t>
      </w:r>
    </w:p>
    <w:p w14:paraId="1C53EF07" w14:textId="77777777" w:rsidR="004943F0" w:rsidRPr="00F050CD" w:rsidRDefault="004943F0" w:rsidP="0083236B">
      <w:pPr>
        <w:pStyle w:val="ListParagraph"/>
        <w:numPr>
          <w:ilvl w:val="0"/>
          <w:numId w:val="12"/>
        </w:numPr>
        <w:rPr>
          <w:rFonts w:ascii="Times New Roman" w:hAnsi="Times New Roman" w:cs="Times New Roman"/>
        </w:rPr>
      </w:pPr>
      <w:r w:rsidRPr="00F050CD">
        <w:rPr>
          <w:rFonts w:ascii="Times New Roman" w:hAnsi="Times New Roman" w:cs="Times New Roman"/>
        </w:rPr>
        <w:t>Explain gender as a factor in US historical development in public health.</w:t>
      </w:r>
    </w:p>
    <w:p w14:paraId="5B05AD78" w14:textId="77777777" w:rsidR="00F504E7" w:rsidRPr="00F050CD" w:rsidRDefault="00B86E31" w:rsidP="0083236B">
      <w:pPr>
        <w:pStyle w:val="ListParagraph"/>
        <w:numPr>
          <w:ilvl w:val="0"/>
          <w:numId w:val="12"/>
        </w:numPr>
        <w:rPr>
          <w:rFonts w:ascii="Times New Roman" w:hAnsi="Times New Roman" w:cs="Times New Roman"/>
        </w:rPr>
      </w:pPr>
      <w:r w:rsidRPr="00F050CD">
        <w:rPr>
          <w:rFonts w:ascii="Times New Roman" w:hAnsi="Times New Roman" w:cs="Times New Roman"/>
        </w:rPr>
        <w:t xml:space="preserve">Discuss how women of different class, race, backgrounds shaped their medical experiences through the distinct narratives about their female experience. </w:t>
      </w:r>
    </w:p>
    <w:p w14:paraId="03DCAAD7" w14:textId="77777777" w:rsidR="0083236B" w:rsidRPr="00F050CD" w:rsidRDefault="0083236B" w:rsidP="007C7A9F">
      <w:pPr>
        <w:rPr>
          <w:rFonts w:ascii="Times New Roman" w:hAnsi="Times New Roman" w:cs="Times New Roman"/>
        </w:rPr>
      </w:pPr>
    </w:p>
    <w:p w14:paraId="4392B034" w14:textId="77777777" w:rsidR="007C7A9F" w:rsidRPr="00F050CD" w:rsidRDefault="007C7A9F" w:rsidP="007C7A9F">
      <w:pPr>
        <w:rPr>
          <w:rFonts w:ascii="Times New Roman" w:hAnsi="Times New Roman" w:cs="Times New Roman"/>
          <w:b/>
        </w:rPr>
      </w:pPr>
      <w:r w:rsidRPr="00F050CD">
        <w:rPr>
          <w:rFonts w:ascii="Times New Roman" w:hAnsi="Times New Roman" w:cs="Times New Roman"/>
          <w:b/>
        </w:rPr>
        <w:t>Course Grading</w:t>
      </w:r>
    </w:p>
    <w:p w14:paraId="6D7E9A46" w14:textId="77777777" w:rsidR="00881245" w:rsidRPr="00F050CD" w:rsidRDefault="00881245" w:rsidP="007C7A9F">
      <w:pPr>
        <w:rPr>
          <w:rFonts w:ascii="Times New Roman" w:hAnsi="Times New Roman" w:cs="Times New Roman"/>
        </w:rPr>
      </w:pPr>
    </w:p>
    <w:p w14:paraId="2CF15209" w14:textId="77777777" w:rsidR="001B5A1F" w:rsidRPr="00F050CD" w:rsidRDefault="00881245" w:rsidP="007C7A9F">
      <w:pPr>
        <w:pStyle w:val="ListParagraph"/>
        <w:numPr>
          <w:ilvl w:val="0"/>
          <w:numId w:val="3"/>
        </w:numPr>
        <w:rPr>
          <w:rFonts w:ascii="Times New Roman" w:hAnsi="Times New Roman" w:cs="Times New Roman"/>
        </w:rPr>
      </w:pPr>
      <w:r w:rsidRPr="00F050CD">
        <w:rPr>
          <w:rFonts w:ascii="Times New Roman" w:hAnsi="Times New Roman" w:cs="Times New Roman"/>
        </w:rPr>
        <w:t>Attendance and Participation (20%)</w:t>
      </w:r>
    </w:p>
    <w:p w14:paraId="40E4FE9B" w14:textId="77777777" w:rsidR="001B5A1F" w:rsidRPr="00F050CD" w:rsidRDefault="001B5A1F" w:rsidP="001B5A1F">
      <w:pPr>
        <w:pStyle w:val="ListParagraph"/>
        <w:numPr>
          <w:ilvl w:val="1"/>
          <w:numId w:val="3"/>
        </w:numPr>
        <w:rPr>
          <w:rFonts w:ascii="Times New Roman" w:hAnsi="Times New Roman" w:cs="Times New Roman"/>
        </w:rPr>
      </w:pPr>
      <w:r w:rsidRPr="00F050CD">
        <w:rPr>
          <w:rFonts w:ascii="Times New Roman" w:hAnsi="Times New Roman" w:cs="Times New Roman"/>
        </w:rPr>
        <w:t>Attendance and participation are essential for success in th</w:t>
      </w:r>
      <w:r w:rsidR="00D222CF" w:rsidRPr="00F050CD">
        <w:rPr>
          <w:rFonts w:ascii="Times New Roman" w:hAnsi="Times New Roman" w:cs="Times New Roman"/>
        </w:rPr>
        <w:t>is</w:t>
      </w:r>
      <w:r w:rsidRPr="00F050CD">
        <w:rPr>
          <w:rFonts w:ascii="Times New Roman" w:hAnsi="Times New Roman" w:cs="Times New Roman"/>
        </w:rPr>
        <w:t xml:space="preserve"> course. Students are expected to arrive promptly to class and be prepared to discuss assigned readings. Students who are absent will need to notify me before or after their return to avoid attendance and participation point loss. No unexcused absences are permitted. Class participation will be determined by the students understanding of the text and engagement in discussion. </w:t>
      </w:r>
    </w:p>
    <w:p w14:paraId="2C086A42" w14:textId="77777777" w:rsidR="00881245" w:rsidRPr="00F050CD" w:rsidRDefault="00881245" w:rsidP="007C7A9F">
      <w:pPr>
        <w:rPr>
          <w:rFonts w:ascii="Times New Roman" w:hAnsi="Times New Roman" w:cs="Times New Roman"/>
        </w:rPr>
      </w:pPr>
    </w:p>
    <w:p w14:paraId="59E139AC" w14:textId="77777777" w:rsidR="00881245" w:rsidRPr="00F050CD" w:rsidRDefault="00881245" w:rsidP="007C7A9F">
      <w:pPr>
        <w:pStyle w:val="ListParagraph"/>
        <w:numPr>
          <w:ilvl w:val="0"/>
          <w:numId w:val="2"/>
        </w:numPr>
        <w:rPr>
          <w:rFonts w:ascii="Times New Roman" w:hAnsi="Times New Roman" w:cs="Times New Roman"/>
        </w:rPr>
      </w:pPr>
      <w:r w:rsidRPr="00F050CD">
        <w:rPr>
          <w:rFonts w:ascii="Times New Roman" w:hAnsi="Times New Roman" w:cs="Times New Roman"/>
        </w:rPr>
        <w:lastRenderedPageBreak/>
        <w:t>Short Papers (30%)</w:t>
      </w:r>
    </w:p>
    <w:p w14:paraId="306E5134" w14:textId="77777777" w:rsidR="00881245" w:rsidRPr="00F050CD" w:rsidRDefault="00881245" w:rsidP="001B5A1F">
      <w:pPr>
        <w:pStyle w:val="ListParagraph"/>
        <w:numPr>
          <w:ilvl w:val="1"/>
          <w:numId w:val="2"/>
        </w:numPr>
        <w:rPr>
          <w:rFonts w:ascii="Times New Roman" w:hAnsi="Times New Roman" w:cs="Times New Roman"/>
        </w:rPr>
      </w:pPr>
      <w:r w:rsidRPr="00F050CD">
        <w:rPr>
          <w:rFonts w:ascii="Times New Roman" w:hAnsi="Times New Roman" w:cs="Times New Roman"/>
        </w:rPr>
        <w:t>Students will need to complete three short papers on the days indicated on the syllabus. Prompt for the short papers will be available through Canvas in the folder for the assigned week. Students are expected to answer the question thoroughly and should not exceed two pages. A printed copy of their paper needs to be turned in on the days indicated on the syllabus.</w:t>
      </w:r>
    </w:p>
    <w:p w14:paraId="132E09F1" w14:textId="77777777" w:rsidR="00881245" w:rsidRPr="00F050CD" w:rsidRDefault="00881245" w:rsidP="007C7A9F">
      <w:pPr>
        <w:rPr>
          <w:rFonts w:ascii="Times New Roman" w:hAnsi="Times New Roman" w:cs="Times New Roman"/>
        </w:rPr>
      </w:pPr>
    </w:p>
    <w:p w14:paraId="6840120E" w14:textId="77777777" w:rsidR="00881245" w:rsidRPr="00F050CD" w:rsidRDefault="00881245" w:rsidP="007C7A9F">
      <w:pPr>
        <w:pStyle w:val="ListParagraph"/>
        <w:numPr>
          <w:ilvl w:val="0"/>
          <w:numId w:val="2"/>
        </w:numPr>
        <w:rPr>
          <w:rFonts w:ascii="Times New Roman" w:hAnsi="Times New Roman" w:cs="Times New Roman"/>
        </w:rPr>
      </w:pPr>
      <w:r w:rsidRPr="00F050CD">
        <w:rPr>
          <w:rFonts w:ascii="Times New Roman" w:hAnsi="Times New Roman" w:cs="Times New Roman"/>
        </w:rPr>
        <w:t>Midterm and Final Exams (50%)</w:t>
      </w:r>
    </w:p>
    <w:p w14:paraId="7D018311" w14:textId="77777777" w:rsidR="00881245" w:rsidRPr="00F050CD" w:rsidRDefault="00881245" w:rsidP="001B5A1F">
      <w:pPr>
        <w:pStyle w:val="ListParagraph"/>
        <w:numPr>
          <w:ilvl w:val="1"/>
          <w:numId w:val="2"/>
        </w:numPr>
        <w:rPr>
          <w:rFonts w:ascii="Times New Roman" w:hAnsi="Times New Roman" w:cs="Times New Roman"/>
        </w:rPr>
      </w:pPr>
      <w:r w:rsidRPr="00F050CD">
        <w:rPr>
          <w:rFonts w:ascii="Times New Roman" w:hAnsi="Times New Roman" w:cs="Times New Roman"/>
        </w:rPr>
        <w:t xml:space="preserve">Questions for the midterm and final exam will be posted a week before the due date on Canvas. </w:t>
      </w:r>
      <w:r w:rsidR="001B5A1F" w:rsidRPr="00F050CD">
        <w:rPr>
          <w:rFonts w:ascii="Times New Roman" w:hAnsi="Times New Roman" w:cs="Times New Roman"/>
        </w:rPr>
        <w:t xml:space="preserve">Instructions for the length of the exams will be provided within the exam questions. </w:t>
      </w:r>
      <w:r w:rsidRPr="00F050CD">
        <w:rPr>
          <w:rFonts w:ascii="Times New Roman" w:hAnsi="Times New Roman" w:cs="Times New Roman"/>
        </w:rPr>
        <w:t xml:space="preserve">Students are to turn in their exams on the date and time indicated on the syllabus via email. </w:t>
      </w:r>
    </w:p>
    <w:p w14:paraId="3E0E172A" w14:textId="77777777" w:rsidR="007C7A9F" w:rsidRPr="00F050CD" w:rsidRDefault="007C7A9F" w:rsidP="007C7A9F">
      <w:pPr>
        <w:rPr>
          <w:rFonts w:ascii="Times New Roman" w:hAnsi="Times New Roman" w:cs="Times New Roman"/>
        </w:rPr>
      </w:pPr>
    </w:p>
    <w:p w14:paraId="3D9B86FE" w14:textId="77777777" w:rsidR="007C7A9F" w:rsidRPr="00F050CD" w:rsidRDefault="007C7A9F" w:rsidP="007C7A9F">
      <w:pPr>
        <w:rPr>
          <w:rFonts w:ascii="Times New Roman" w:hAnsi="Times New Roman" w:cs="Times New Roman"/>
          <w:b/>
        </w:rPr>
      </w:pPr>
      <w:r w:rsidRPr="00F050CD">
        <w:rPr>
          <w:rFonts w:ascii="Times New Roman" w:hAnsi="Times New Roman" w:cs="Times New Roman"/>
          <w:b/>
        </w:rPr>
        <w:t>Course Requirements and Classroom Expectations</w:t>
      </w:r>
    </w:p>
    <w:p w14:paraId="129684DC" w14:textId="77777777" w:rsidR="00881245" w:rsidRPr="00F050CD" w:rsidRDefault="00881245" w:rsidP="00AB07D8">
      <w:pPr>
        <w:rPr>
          <w:rFonts w:ascii="Times New Roman" w:hAnsi="Times New Roman" w:cs="Times New Roman"/>
        </w:rPr>
      </w:pPr>
    </w:p>
    <w:p w14:paraId="3373A372" w14:textId="77777777" w:rsidR="00AB07D8" w:rsidRPr="00F050CD" w:rsidRDefault="00AB07D8" w:rsidP="00AB07D8">
      <w:pPr>
        <w:rPr>
          <w:rFonts w:ascii="Times New Roman" w:hAnsi="Times New Roman" w:cs="Times New Roman"/>
        </w:rPr>
      </w:pPr>
      <w:r w:rsidRPr="00F050CD">
        <w:rPr>
          <w:rFonts w:ascii="Times New Roman" w:hAnsi="Times New Roman" w:cs="Times New Roman"/>
        </w:rPr>
        <w:t xml:space="preserve">Students are to be respectful during class discussions. </w:t>
      </w:r>
    </w:p>
    <w:p w14:paraId="765216BD" w14:textId="77777777" w:rsidR="00AB07D8" w:rsidRPr="00F050CD" w:rsidRDefault="00AB07D8" w:rsidP="00AB07D8">
      <w:pPr>
        <w:rPr>
          <w:rFonts w:ascii="Times New Roman" w:hAnsi="Times New Roman" w:cs="Times New Roman"/>
        </w:rPr>
      </w:pPr>
    </w:p>
    <w:p w14:paraId="463F580E" w14:textId="41A840A4" w:rsidR="00AB07D8" w:rsidRPr="00F050CD" w:rsidRDefault="00AB07D8" w:rsidP="00AB07D8">
      <w:pPr>
        <w:rPr>
          <w:rFonts w:ascii="Times New Roman" w:hAnsi="Times New Roman" w:cs="Times New Roman"/>
        </w:rPr>
      </w:pPr>
      <w:r w:rsidRPr="00F050CD">
        <w:rPr>
          <w:rFonts w:ascii="Times New Roman" w:hAnsi="Times New Roman" w:cs="Times New Roman"/>
        </w:rPr>
        <w:t>No recorders</w:t>
      </w:r>
      <w:r w:rsidR="002731EA" w:rsidRPr="00F050CD">
        <w:rPr>
          <w:rFonts w:ascii="Times New Roman" w:hAnsi="Times New Roman" w:cs="Times New Roman"/>
        </w:rPr>
        <w:t xml:space="preserve"> </w:t>
      </w:r>
      <w:r w:rsidRPr="00F050CD">
        <w:rPr>
          <w:rFonts w:ascii="Times New Roman" w:hAnsi="Times New Roman" w:cs="Times New Roman"/>
        </w:rPr>
        <w:t xml:space="preserve">are allowed in the classroom, unless accommodation have been arranged. Students are expected to have </w:t>
      </w:r>
      <w:r w:rsidR="00436D71">
        <w:rPr>
          <w:rFonts w:ascii="Times New Roman" w:hAnsi="Times New Roman" w:cs="Times New Roman"/>
        </w:rPr>
        <w:t>read before the discussion</w:t>
      </w:r>
      <w:r w:rsidRPr="00F050CD">
        <w:rPr>
          <w:rFonts w:ascii="Times New Roman" w:hAnsi="Times New Roman" w:cs="Times New Roman"/>
        </w:rPr>
        <w:t>.</w:t>
      </w:r>
    </w:p>
    <w:p w14:paraId="0721F39F" w14:textId="77777777" w:rsidR="00AB07D8" w:rsidRPr="00F050CD" w:rsidRDefault="00AB07D8" w:rsidP="007C7A9F">
      <w:pPr>
        <w:rPr>
          <w:rFonts w:ascii="Times New Roman" w:hAnsi="Times New Roman" w:cs="Times New Roman"/>
        </w:rPr>
      </w:pPr>
    </w:p>
    <w:p w14:paraId="3C8BC8C5" w14:textId="77777777" w:rsidR="007C7A9F" w:rsidRPr="00F050CD" w:rsidRDefault="007C7A9F" w:rsidP="007C7A9F">
      <w:pPr>
        <w:rPr>
          <w:rFonts w:ascii="Times New Roman" w:hAnsi="Times New Roman" w:cs="Times New Roman"/>
          <w:b/>
        </w:rPr>
      </w:pPr>
      <w:r w:rsidRPr="00F050CD">
        <w:rPr>
          <w:rFonts w:ascii="Times New Roman" w:hAnsi="Times New Roman" w:cs="Times New Roman"/>
          <w:b/>
        </w:rPr>
        <w:t>Required Readings</w:t>
      </w:r>
    </w:p>
    <w:p w14:paraId="59A1F546" w14:textId="77777777" w:rsidR="00881245" w:rsidRPr="00F050CD" w:rsidRDefault="00881245" w:rsidP="007C7A9F">
      <w:pPr>
        <w:rPr>
          <w:rFonts w:ascii="Times New Roman" w:hAnsi="Times New Roman" w:cs="Times New Roman"/>
        </w:rPr>
      </w:pPr>
    </w:p>
    <w:p w14:paraId="354B51C0" w14:textId="25A52CF5" w:rsidR="00FE3D1B" w:rsidRPr="00F050CD" w:rsidRDefault="00971468" w:rsidP="00A157C1">
      <w:pPr>
        <w:rPr>
          <w:rFonts w:ascii="Times New Roman" w:hAnsi="Times New Roman" w:cs="Times New Roman"/>
        </w:rPr>
      </w:pPr>
      <w:r w:rsidRPr="00F050CD">
        <w:rPr>
          <w:rFonts w:ascii="Times New Roman" w:hAnsi="Times New Roman" w:cs="Times New Roman"/>
        </w:rPr>
        <w:t>Required Books</w:t>
      </w:r>
      <w:r w:rsidR="00881245" w:rsidRPr="00F050CD">
        <w:rPr>
          <w:rFonts w:ascii="Times New Roman" w:hAnsi="Times New Roman" w:cs="Times New Roman"/>
        </w:rPr>
        <w:t>:</w:t>
      </w:r>
      <w:r w:rsidR="00FE3D1B" w:rsidRPr="00F050CD">
        <w:rPr>
          <w:rFonts w:ascii="Times New Roman" w:hAnsi="Times New Roman" w:cs="Times New Roman"/>
        </w:rPr>
        <w:t xml:space="preserve"> </w:t>
      </w:r>
    </w:p>
    <w:p w14:paraId="599C4359" w14:textId="77777777" w:rsidR="00955116" w:rsidRPr="00F050CD" w:rsidRDefault="00955116" w:rsidP="00955116">
      <w:pPr>
        <w:pStyle w:val="ListParagraph"/>
        <w:numPr>
          <w:ilvl w:val="0"/>
          <w:numId w:val="11"/>
        </w:numPr>
        <w:rPr>
          <w:rFonts w:ascii="Times New Roman" w:eastAsia="Times New Roman" w:hAnsi="Times New Roman" w:cs="Times New Roman"/>
        </w:rPr>
      </w:pPr>
      <w:r w:rsidRPr="00F050CD">
        <w:rPr>
          <w:rFonts w:ascii="Times New Roman" w:eastAsia="Times New Roman" w:hAnsi="Times New Roman" w:cs="Times New Roman"/>
        </w:rPr>
        <w:t xml:space="preserve">Lepore, Jill. </w:t>
      </w:r>
      <w:r w:rsidRPr="00F050CD">
        <w:rPr>
          <w:rFonts w:ascii="Times New Roman" w:eastAsia="Times New Roman" w:hAnsi="Times New Roman" w:cs="Times New Roman"/>
          <w:i/>
          <w:iCs/>
        </w:rPr>
        <w:t>Book of Ages: The Life and Opinions of Jane Franklin</w:t>
      </w:r>
      <w:r w:rsidRPr="00F050CD">
        <w:rPr>
          <w:rFonts w:ascii="Times New Roman" w:eastAsia="Times New Roman" w:hAnsi="Times New Roman" w:cs="Times New Roman"/>
        </w:rPr>
        <w:t>. Vintage, 2014.</w:t>
      </w:r>
    </w:p>
    <w:p w14:paraId="101A4F6A" w14:textId="77777777" w:rsidR="00955116" w:rsidRPr="00F050CD" w:rsidRDefault="00955116" w:rsidP="00955116">
      <w:pPr>
        <w:pStyle w:val="ListParagraph"/>
        <w:numPr>
          <w:ilvl w:val="0"/>
          <w:numId w:val="11"/>
        </w:numPr>
        <w:rPr>
          <w:rFonts w:ascii="Times New Roman" w:eastAsia="Times New Roman" w:hAnsi="Times New Roman" w:cs="Times New Roman"/>
        </w:rPr>
      </w:pPr>
      <w:r w:rsidRPr="00F050CD">
        <w:rPr>
          <w:rFonts w:ascii="Times New Roman" w:eastAsia="Times New Roman" w:hAnsi="Times New Roman" w:cs="Times New Roman"/>
        </w:rPr>
        <w:t xml:space="preserve">Owens, Deirdre Cooper. </w:t>
      </w:r>
      <w:r w:rsidRPr="00F050CD">
        <w:rPr>
          <w:rFonts w:ascii="Times New Roman" w:eastAsia="Times New Roman" w:hAnsi="Times New Roman" w:cs="Times New Roman"/>
          <w:i/>
          <w:iCs/>
        </w:rPr>
        <w:t>Medical Bondage: Race, Gender, and the Origins of American Gynecology</w:t>
      </w:r>
      <w:r w:rsidRPr="00F050CD">
        <w:rPr>
          <w:rFonts w:ascii="Times New Roman" w:eastAsia="Times New Roman" w:hAnsi="Times New Roman" w:cs="Times New Roman"/>
        </w:rPr>
        <w:t>. University of Georgia Press, 2017.</w:t>
      </w:r>
    </w:p>
    <w:p w14:paraId="5C654AEE" w14:textId="459647A3" w:rsidR="00955116" w:rsidRPr="00F050CD" w:rsidRDefault="00955116" w:rsidP="00955116">
      <w:pPr>
        <w:pStyle w:val="ListParagraph"/>
        <w:numPr>
          <w:ilvl w:val="0"/>
          <w:numId w:val="11"/>
        </w:numPr>
        <w:rPr>
          <w:rFonts w:ascii="Times New Roman" w:hAnsi="Times New Roman" w:cs="Times New Roman"/>
        </w:rPr>
      </w:pPr>
      <w:r w:rsidRPr="00F050CD">
        <w:rPr>
          <w:rFonts w:ascii="Times New Roman" w:hAnsi="Times New Roman" w:cs="Times New Roman"/>
        </w:rPr>
        <w:t xml:space="preserve">Downs, Jim. 2012. </w:t>
      </w:r>
      <w:r w:rsidRPr="002C1846">
        <w:rPr>
          <w:rFonts w:ascii="Times New Roman" w:hAnsi="Times New Roman" w:cs="Times New Roman"/>
          <w:i/>
        </w:rPr>
        <w:t>Sick from Freedom: African</w:t>
      </w:r>
      <w:r w:rsidR="002C1846" w:rsidRPr="002C1846">
        <w:rPr>
          <w:rFonts w:ascii="Times New Roman" w:hAnsi="Times New Roman" w:cs="Times New Roman"/>
          <w:i/>
        </w:rPr>
        <w:t xml:space="preserve"> </w:t>
      </w:r>
      <w:r w:rsidRPr="002C1846">
        <w:rPr>
          <w:rFonts w:ascii="Times New Roman" w:hAnsi="Times New Roman" w:cs="Times New Roman"/>
          <w:i/>
        </w:rPr>
        <w:t xml:space="preserve">American Illness and Suffering during the Civil War and Reconstruction. </w:t>
      </w:r>
      <w:r w:rsidRPr="00F050CD">
        <w:rPr>
          <w:rFonts w:ascii="Times New Roman" w:hAnsi="Times New Roman" w:cs="Times New Roman"/>
        </w:rPr>
        <w:t xml:space="preserve">Oxford University Press. </w:t>
      </w:r>
    </w:p>
    <w:p w14:paraId="34F879DB" w14:textId="77777777" w:rsidR="00955116" w:rsidRPr="00F050CD" w:rsidRDefault="00955116" w:rsidP="00955116">
      <w:pPr>
        <w:pStyle w:val="ListParagraph"/>
        <w:numPr>
          <w:ilvl w:val="0"/>
          <w:numId w:val="11"/>
        </w:numPr>
        <w:rPr>
          <w:rFonts w:ascii="Times New Roman" w:eastAsia="Times New Roman" w:hAnsi="Times New Roman" w:cs="Times New Roman"/>
        </w:rPr>
      </w:pPr>
      <w:r w:rsidRPr="00F050CD">
        <w:rPr>
          <w:rFonts w:ascii="Times New Roman" w:eastAsia="Times New Roman" w:hAnsi="Times New Roman" w:cs="Times New Roman"/>
        </w:rPr>
        <w:t xml:space="preserve">Leavitt, Judith </w:t>
      </w:r>
      <w:proofErr w:type="spellStart"/>
      <w:r w:rsidRPr="00F050CD">
        <w:rPr>
          <w:rFonts w:ascii="Times New Roman" w:eastAsia="Times New Roman" w:hAnsi="Times New Roman" w:cs="Times New Roman"/>
        </w:rPr>
        <w:t>Walzer</w:t>
      </w:r>
      <w:proofErr w:type="spellEnd"/>
      <w:r w:rsidRPr="00F050CD">
        <w:rPr>
          <w:rFonts w:ascii="Times New Roman" w:eastAsia="Times New Roman" w:hAnsi="Times New Roman" w:cs="Times New Roman"/>
        </w:rPr>
        <w:t xml:space="preserve">. </w:t>
      </w:r>
      <w:r w:rsidRPr="00F050CD">
        <w:rPr>
          <w:rFonts w:ascii="Times New Roman" w:eastAsia="Times New Roman" w:hAnsi="Times New Roman" w:cs="Times New Roman"/>
          <w:i/>
          <w:iCs/>
        </w:rPr>
        <w:t>Women and Health in America: Historical Readings</w:t>
      </w:r>
      <w:r w:rsidRPr="00F050CD">
        <w:rPr>
          <w:rFonts w:ascii="Times New Roman" w:eastAsia="Times New Roman" w:hAnsi="Times New Roman" w:cs="Times New Roman"/>
        </w:rPr>
        <w:t>. Madison: Univ of Wisconsin Press, 1999.</w:t>
      </w:r>
    </w:p>
    <w:p w14:paraId="08B4CF91" w14:textId="77777777" w:rsidR="00AB07D8" w:rsidRPr="00F050CD" w:rsidRDefault="00AB07D8" w:rsidP="007C7A9F">
      <w:pPr>
        <w:rPr>
          <w:rFonts w:ascii="Times New Roman" w:hAnsi="Times New Roman" w:cs="Times New Roman"/>
        </w:rPr>
      </w:pPr>
    </w:p>
    <w:p w14:paraId="46C93440" w14:textId="7997B7BC" w:rsidR="00A157C1" w:rsidRPr="00F050CD" w:rsidRDefault="00881245" w:rsidP="00A157C1">
      <w:pPr>
        <w:rPr>
          <w:rFonts w:ascii="Times New Roman" w:hAnsi="Times New Roman" w:cs="Times New Roman"/>
        </w:rPr>
      </w:pPr>
      <w:r w:rsidRPr="00F050CD">
        <w:rPr>
          <w:rFonts w:ascii="Times New Roman" w:hAnsi="Times New Roman" w:cs="Times New Roman"/>
        </w:rPr>
        <w:t>A</w:t>
      </w:r>
      <w:r w:rsidR="00681A1E">
        <w:rPr>
          <w:rFonts w:ascii="Times New Roman" w:hAnsi="Times New Roman" w:cs="Times New Roman"/>
        </w:rPr>
        <w:t>dditional a</w:t>
      </w:r>
      <w:r w:rsidR="00624F34">
        <w:rPr>
          <w:rFonts w:ascii="Times New Roman" w:hAnsi="Times New Roman" w:cs="Times New Roman"/>
        </w:rPr>
        <w:t>rticles and chapters</w:t>
      </w:r>
      <w:r w:rsidRPr="00F050CD">
        <w:rPr>
          <w:rFonts w:ascii="Times New Roman" w:hAnsi="Times New Roman" w:cs="Times New Roman"/>
        </w:rPr>
        <w:t xml:space="preserve"> </w:t>
      </w:r>
      <w:r w:rsidR="00A157C1" w:rsidRPr="00F050CD">
        <w:rPr>
          <w:rFonts w:ascii="Times New Roman" w:hAnsi="Times New Roman" w:cs="Times New Roman"/>
        </w:rPr>
        <w:t>provided through Canvas</w:t>
      </w:r>
    </w:p>
    <w:p w14:paraId="55D1F0ED" w14:textId="77777777" w:rsidR="007C7A9F" w:rsidRPr="00F050CD" w:rsidRDefault="007C7A9F" w:rsidP="007C7A9F">
      <w:pPr>
        <w:rPr>
          <w:rFonts w:ascii="Times New Roman" w:hAnsi="Times New Roman" w:cs="Times New Roman"/>
        </w:rPr>
      </w:pPr>
    </w:p>
    <w:p w14:paraId="72149C05" w14:textId="77777777" w:rsidR="007C7A9F" w:rsidRPr="00F050CD" w:rsidRDefault="007C7A9F" w:rsidP="007C7A9F">
      <w:pPr>
        <w:rPr>
          <w:rFonts w:ascii="Times New Roman" w:hAnsi="Times New Roman" w:cs="Times New Roman"/>
          <w:b/>
        </w:rPr>
      </w:pPr>
      <w:r w:rsidRPr="00F050CD">
        <w:rPr>
          <w:rFonts w:ascii="Times New Roman" w:hAnsi="Times New Roman" w:cs="Times New Roman"/>
          <w:b/>
        </w:rPr>
        <w:t>Policies</w:t>
      </w:r>
    </w:p>
    <w:p w14:paraId="1BB2698C" w14:textId="77777777" w:rsidR="00AB07D8" w:rsidRPr="00F050CD" w:rsidRDefault="00AB07D8" w:rsidP="007C7A9F">
      <w:pPr>
        <w:rPr>
          <w:rFonts w:ascii="Times New Roman" w:hAnsi="Times New Roman" w:cs="Times New Roman"/>
        </w:rPr>
      </w:pPr>
    </w:p>
    <w:p w14:paraId="2687F1E8" w14:textId="2F4BABFE" w:rsidR="00AB07D8" w:rsidRPr="00F050CD" w:rsidRDefault="00AB07D8" w:rsidP="007C7A9F">
      <w:pPr>
        <w:rPr>
          <w:rFonts w:ascii="Times New Roman" w:hAnsi="Times New Roman" w:cs="Times New Roman"/>
        </w:rPr>
      </w:pPr>
      <w:r w:rsidRPr="00F050CD">
        <w:rPr>
          <w:rFonts w:ascii="Times New Roman" w:hAnsi="Times New Roman" w:cs="Times New Roman"/>
        </w:rPr>
        <w:t xml:space="preserve">Students with a disability are </w:t>
      </w:r>
      <w:r w:rsidR="002D573E" w:rsidRPr="00F050CD">
        <w:rPr>
          <w:rFonts w:ascii="Times New Roman" w:hAnsi="Times New Roman" w:cs="Times New Roman"/>
        </w:rPr>
        <w:t>encouraged</w:t>
      </w:r>
      <w:r w:rsidRPr="00F050CD">
        <w:rPr>
          <w:rFonts w:ascii="Times New Roman" w:hAnsi="Times New Roman" w:cs="Times New Roman"/>
        </w:rPr>
        <w:t xml:space="preserve"> to contact me and the Disability Support Service in the Ley Student Center to arrange specific accommodations.</w:t>
      </w:r>
    </w:p>
    <w:p w14:paraId="48582726" w14:textId="77777777" w:rsidR="007C7A9F" w:rsidRPr="00F050CD" w:rsidRDefault="007C7A9F" w:rsidP="007C7A9F">
      <w:pPr>
        <w:rPr>
          <w:rFonts w:ascii="Times New Roman" w:hAnsi="Times New Roman" w:cs="Times New Roman"/>
        </w:rPr>
      </w:pPr>
    </w:p>
    <w:p w14:paraId="78E2BCC9" w14:textId="2FD79128" w:rsidR="007C7A9F" w:rsidRDefault="007C7A9F" w:rsidP="007C7A9F">
      <w:pPr>
        <w:rPr>
          <w:rFonts w:ascii="Times New Roman" w:hAnsi="Times New Roman" w:cs="Times New Roman"/>
          <w:b/>
        </w:rPr>
      </w:pPr>
      <w:r w:rsidRPr="00F050CD">
        <w:rPr>
          <w:rFonts w:ascii="Times New Roman" w:hAnsi="Times New Roman" w:cs="Times New Roman"/>
          <w:b/>
        </w:rPr>
        <w:t>Rice Honor Code</w:t>
      </w:r>
    </w:p>
    <w:p w14:paraId="7BE86958" w14:textId="77777777" w:rsidR="00846108" w:rsidRPr="00F050CD" w:rsidRDefault="00846108" w:rsidP="007C7A9F">
      <w:pPr>
        <w:rPr>
          <w:rFonts w:ascii="Times New Roman" w:hAnsi="Times New Roman" w:cs="Times New Roman"/>
          <w:b/>
        </w:rPr>
      </w:pPr>
    </w:p>
    <w:p w14:paraId="7156B075" w14:textId="77777777" w:rsidR="00AB07D8" w:rsidRPr="00F050CD" w:rsidRDefault="00AB07D8" w:rsidP="00AB07D8">
      <w:pPr>
        <w:rPr>
          <w:rFonts w:ascii="Times New Roman" w:hAnsi="Times New Roman" w:cs="Times New Roman"/>
        </w:rPr>
      </w:pPr>
      <w:r w:rsidRPr="00F050CD">
        <w:rPr>
          <w:rFonts w:ascii="Times New Roman" w:hAnsi="Times New Roman" w:cs="Times New Roman"/>
        </w:rPr>
        <w:t>The Rice University Honor Code will be abided to within the classroom. Plagiarism will not be tolerated.</w:t>
      </w:r>
    </w:p>
    <w:p w14:paraId="25BC6574" w14:textId="77777777" w:rsidR="00AB07D8" w:rsidRPr="00F050CD" w:rsidRDefault="00AB07D8" w:rsidP="007C7A9F">
      <w:pPr>
        <w:rPr>
          <w:rFonts w:ascii="Times New Roman" w:hAnsi="Times New Roman" w:cs="Times New Roman"/>
        </w:rPr>
      </w:pPr>
    </w:p>
    <w:p w14:paraId="295C7E15" w14:textId="3900641B" w:rsidR="00373A63" w:rsidRDefault="00373A63" w:rsidP="007C7A9F">
      <w:pPr>
        <w:jc w:val="center"/>
        <w:rPr>
          <w:rFonts w:ascii="Times New Roman" w:hAnsi="Times New Roman" w:cs="Times New Roman"/>
          <w:b/>
        </w:rPr>
      </w:pPr>
    </w:p>
    <w:p w14:paraId="5F0D262A" w14:textId="77777777" w:rsidR="00847622" w:rsidRDefault="00847622" w:rsidP="007C7A9F">
      <w:pPr>
        <w:jc w:val="center"/>
        <w:rPr>
          <w:rFonts w:ascii="Times New Roman" w:hAnsi="Times New Roman" w:cs="Times New Roman"/>
          <w:b/>
        </w:rPr>
      </w:pPr>
    </w:p>
    <w:p w14:paraId="0F0F5C16" w14:textId="77777777" w:rsidR="00373A63" w:rsidRDefault="00373A63" w:rsidP="007C7A9F">
      <w:pPr>
        <w:jc w:val="center"/>
        <w:rPr>
          <w:rFonts w:ascii="Times New Roman" w:hAnsi="Times New Roman" w:cs="Times New Roman"/>
          <w:b/>
        </w:rPr>
      </w:pPr>
    </w:p>
    <w:p w14:paraId="38D5E56E" w14:textId="5C5DA1A7" w:rsidR="007C7A9F" w:rsidRPr="00F050CD" w:rsidRDefault="007C7A9F" w:rsidP="007C7A9F">
      <w:pPr>
        <w:jc w:val="center"/>
        <w:rPr>
          <w:rFonts w:ascii="Times New Roman" w:hAnsi="Times New Roman" w:cs="Times New Roman"/>
          <w:b/>
        </w:rPr>
      </w:pPr>
      <w:r w:rsidRPr="00F050CD">
        <w:rPr>
          <w:rFonts w:ascii="Times New Roman" w:hAnsi="Times New Roman" w:cs="Times New Roman"/>
          <w:b/>
        </w:rPr>
        <w:lastRenderedPageBreak/>
        <w:t>Course Schedule</w:t>
      </w:r>
    </w:p>
    <w:p w14:paraId="00CF8561" w14:textId="77777777" w:rsidR="007C7A9F" w:rsidRPr="00F050CD" w:rsidRDefault="007C7A9F" w:rsidP="007C7A9F">
      <w:pPr>
        <w:jc w:val="center"/>
        <w:rPr>
          <w:rFonts w:ascii="Times New Roman" w:hAnsi="Times New Roman" w:cs="Times New Roman"/>
        </w:rPr>
      </w:pPr>
    </w:p>
    <w:p w14:paraId="343C9A9A" w14:textId="77777777" w:rsidR="007C7A9F" w:rsidRPr="00F050CD" w:rsidRDefault="007C7A9F" w:rsidP="007C7A9F">
      <w:pPr>
        <w:jc w:val="center"/>
        <w:rPr>
          <w:rFonts w:ascii="Times New Roman" w:hAnsi="Times New Roman" w:cs="Times New Roman"/>
          <w:b/>
        </w:rPr>
      </w:pPr>
      <w:r w:rsidRPr="00F050CD">
        <w:rPr>
          <w:rFonts w:ascii="Times New Roman" w:hAnsi="Times New Roman" w:cs="Times New Roman"/>
          <w:b/>
        </w:rPr>
        <w:t>Week 1</w:t>
      </w:r>
    </w:p>
    <w:p w14:paraId="1403E0EA" w14:textId="79B59590" w:rsidR="007C7A9F" w:rsidRPr="00F050CD" w:rsidRDefault="007C7A9F" w:rsidP="007C7A9F">
      <w:pPr>
        <w:jc w:val="center"/>
        <w:rPr>
          <w:rFonts w:ascii="Times New Roman" w:hAnsi="Times New Roman" w:cs="Times New Roman"/>
          <w:b/>
        </w:rPr>
      </w:pPr>
      <w:r w:rsidRPr="00F050CD">
        <w:rPr>
          <w:rFonts w:ascii="Times New Roman" w:hAnsi="Times New Roman" w:cs="Times New Roman"/>
          <w:b/>
        </w:rPr>
        <w:t>(8/2</w:t>
      </w:r>
      <w:r w:rsidR="00114731" w:rsidRPr="00F050CD">
        <w:rPr>
          <w:rFonts w:ascii="Times New Roman" w:hAnsi="Times New Roman" w:cs="Times New Roman"/>
          <w:b/>
        </w:rPr>
        <w:t>0</w:t>
      </w:r>
      <w:r w:rsidRPr="00F050CD">
        <w:rPr>
          <w:rFonts w:ascii="Times New Roman" w:hAnsi="Times New Roman" w:cs="Times New Roman"/>
          <w:b/>
        </w:rPr>
        <w:t>, 8/2</w:t>
      </w:r>
      <w:r w:rsidR="00256535" w:rsidRPr="00F050CD">
        <w:rPr>
          <w:rFonts w:ascii="Times New Roman" w:hAnsi="Times New Roman" w:cs="Times New Roman"/>
          <w:b/>
        </w:rPr>
        <w:t>2</w:t>
      </w:r>
      <w:r w:rsidRPr="00F050CD">
        <w:rPr>
          <w:rFonts w:ascii="Times New Roman" w:hAnsi="Times New Roman" w:cs="Times New Roman"/>
          <w:b/>
        </w:rPr>
        <w:t>)</w:t>
      </w:r>
    </w:p>
    <w:p w14:paraId="73D81D40" w14:textId="77777777" w:rsidR="00984BAF" w:rsidRPr="00F050CD" w:rsidRDefault="00984BAF" w:rsidP="007C7A9F">
      <w:pPr>
        <w:jc w:val="center"/>
        <w:rPr>
          <w:rFonts w:ascii="Times New Roman" w:hAnsi="Times New Roman" w:cs="Times New Roman"/>
          <w:b/>
        </w:rPr>
      </w:pPr>
    </w:p>
    <w:p w14:paraId="44E71733" w14:textId="77777777" w:rsidR="007C7A9F" w:rsidRPr="00F050CD" w:rsidRDefault="00984BAF" w:rsidP="00984BAF">
      <w:pPr>
        <w:rPr>
          <w:rFonts w:ascii="Times New Roman" w:hAnsi="Times New Roman" w:cs="Times New Roman"/>
        </w:rPr>
      </w:pPr>
      <w:r w:rsidRPr="00F050CD">
        <w:rPr>
          <w:rFonts w:ascii="Times New Roman" w:hAnsi="Times New Roman" w:cs="Times New Roman"/>
        </w:rPr>
        <w:t>Course Introduction</w:t>
      </w:r>
    </w:p>
    <w:p w14:paraId="7071D3D2" w14:textId="02252FA5" w:rsidR="00984BAF" w:rsidRPr="00F050CD" w:rsidRDefault="00EF3323" w:rsidP="00984BAF">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663360" behindDoc="0" locked="0" layoutInCell="1" allowOverlap="1" wp14:anchorId="67A18A4E" wp14:editId="2A193C32">
                <wp:simplePos x="0" y="0"/>
                <wp:positionH relativeFrom="column">
                  <wp:posOffset>1455480</wp:posOffset>
                </wp:positionH>
                <wp:positionV relativeFrom="paragraph">
                  <wp:posOffset>366407</wp:posOffset>
                </wp:positionV>
                <wp:extent cx="107640" cy="196200"/>
                <wp:effectExtent l="38100" t="38100" r="45085" b="45720"/>
                <wp:wrapNone/>
                <wp:docPr id="9" name="Ink 9"/>
                <wp:cNvGraphicFramePr/>
                <a:graphic xmlns:a="http://schemas.openxmlformats.org/drawingml/2006/main">
                  <a:graphicData uri="http://schemas.microsoft.com/office/word/2010/wordprocessingInk">
                    <w14:contentPart bwMode="auto" r:id="rId7">
                      <w14:nvContentPartPr>
                        <w14:cNvContentPartPr/>
                      </w14:nvContentPartPr>
                      <w14:xfrm>
                        <a:off x="0" y="0"/>
                        <a:ext cx="107640" cy="196200"/>
                      </w14:xfrm>
                    </w14:contentPart>
                  </a:graphicData>
                </a:graphic>
              </wp:anchor>
            </w:drawing>
          </mc:Choice>
          <mc:Fallback>
            <w:pict>
              <v:shapetype w14:anchorId="3563687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113.4pt;margin-top:27.65pt;width:10.95pt;height:17.9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">
                <v:imagedata r:id="rId8" o:title=""/>
              </v:shape>
            </w:pict>
          </mc:Fallback>
        </mc:AlternateContent>
      </w:r>
      <w:r w:rsidR="00EE567E" w:rsidRPr="00F050CD">
        <w:rPr>
          <w:rFonts w:ascii="Times New Roman" w:hAnsi="Times New Roman" w:cs="Times New Roman"/>
        </w:rPr>
        <w:t>Week’ Questions</w:t>
      </w:r>
      <w:r w:rsidR="00984BAF" w:rsidRPr="00F050CD">
        <w:rPr>
          <w:rFonts w:ascii="Times New Roman" w:hAnsi="Times New Roman" w:cs="Times New Roman"/>
        </w:rPr>
        <w:t>:</w:t>
      </w:r>
      <w:r w:rsidR="00FA3030" w:rsidRPr="00F050CD">
        <w:rPr>
          <w:rFonts w:ascii="Times New Roman" w:hAnsi="Times New Roman" w:cs="Times New Roman"/>
        </w:rPr>
        <w:t xml:space="preserve"> How do historians write about women and gender and why is it important</w:t>
      </w:r>
      <w:r w:rsidR="00EE567E" w:rsidRPr="00F050CD">
        <w:rPr>
          <w:rFonts w:ascii="Times New Roman" w:hAnsi="Times New Roman" w:cs="Times New Roman"/>
        </w:rPr>
        <w:t>?</w:t>
      </w:r>
      <w:r w:rsidR="00741D52" w:rsidRPr="00F050CD">
        <w:rPr>
          <w:rFonts w:ascii="Times New Roman" w:hAnsi="Times New Roman" w:cs="Times New Roman"/>
        </w:rPr>
        <w:t xml:space="preserve"> How </w:t>
      </w:r>
      <w:r w:rsidR="000566CE" w:rsidRPr="00F050CD">
        <w:rPr>
          <w:rFonts w:ascii="Times New Roman" w:hAnsi="Times New Roman" w:cs="Times New Roman"/>
        </w:rPr>
        <w:t xml:space="preserve">do definitions </w:t>
      </w:r>
      <w:r w:rsidR="00741D52" w:rsidRPr="00F050CD">
        <w:rPr>
          <w:rFonts w:ascii="Times New Roman" w:hAnsi="Times New Roman" w:cs="Times New Roman"/>
        </w:rPr>
        <w:t xml:space="preserve">of race and gender shape encounters between women and medicine? What was the role </w:t>
      </w:r>
      <w:r w:rsidR="00CC6312" w:rsidRPr="00F050CD">
        <w:rPr>
          <w:rFonts w:ascii="Times New Roman" w:hAnsi="Times New Roman" w:cs="Times New Roman"/>
        </w:rPr>
        <w:t xml:space="preserve">gender </w:t>
      </w:r>
      <w:r w:rsidR="00741D52" w:rsidRPr="00F050CD">
        <w:rPr>
          <w:rFonts w:ascii="Times New Roman" w:hAnsi="Times New Roman" w:cs="Times New Roman"/>
        </w:rPr>
        <w:t>in the defining of race?</w:t>
      </w:r>
    </w:p>
    <w:p w14:paraId="59D80664" w14:textId="7EAB617B" w:rsidR="00AB07D8" w:rsidRPr="00F050CD" w:rsidRDefault="00EF3323" w:rsidP="00984BAF">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659264" behindDoc="0" locked="0" layoutInCell="1" allowOverlap="1" wp14:anchorId="0FC7B628" wp14:editId="1A78F952">
                <wp:simplePos x="0" y="0"/>
                <wp:positionH relativeFrom="column">
                  <wp:posOffset>648360</wp:posOffset>
                </wp:positionH>
                <wp:positionV relativeFrom="paragraph">
                  <wp:posOffset>-30853</wp:posOffset>
                </wp:positionV>
                <wp:extent cx="163800" cy="155880"/>
                <wp:effectExtent l="38100" t="38100" r="40005" b="34925"/>
                <wp:wrapNone/>
                <wp:docPr id="5" name="Ink 5"/>
                <wp:cNvGraphicFramePr/>
                <a:graphic xmlns:a="http://schemas.openxmlformats.org/drawingml/2006/main">
                  <a:graphicData uri="http://schemas.microsoft.com/office/word/2010/wordprocessingInk">
                    <w14:contentPart bwMode="auto" r:id="rId9">
                      <w14:nvContentPartPr>
                        <w14:cNvContentPartPr/>
                      </w14:nvContentPartPr>
                      <w14:xfrm>
                        <a:off x="0" y="0"/>
                        <a:ext cx="163800" cy="155880"/>
                      </w14:xfrm>
                    </w14:contentPart>
                  </a:graphicData>
                </a:graphic>
              </wp:anchor>
            </w:drawing>
          </mc:Choice>
          <mc:Fallback>
            <w:pict>
              <v:shape w14:anchorId="252B8D25" id="Ink 5" o:spid="_x0000_s1026" type="#_x0000_t75" style="position:absolute;margin-left:49.85pt;margin-top:-3.65pt;width:15.35pt;height:14.7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">
                <v:imagedata r:id="rId10" o:title=""/>
              </v:shape>
            </w:pict>
          </mc:Fallback>
        </mc:AlternateContent>
      </w:r>
    </w:p>
    <w:p w14:paraId="4F7A01C5" w14:textId="467F948D" w:rsidR="00AB07D8" w:rsidRPr="00F050CD" w:rsidRDefault="00EF3323" w:rsidP="00AB07D8">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662336" behindDoc="0" locked="0" layoutInCell="1" allowOverlap="1" wp14:anchorId="2772CDD3" wp14:editId="03AD3633">
                <wp:simplePos x="0" y="0"/>
                <wp:positionH relativeFrom="column">
                  <wp:posOffset>892800</wp:posOffset>
                </wp:positionH>
                <wp:positionV relativeFrom="paragraph">
                  <wp:posOffset>10607</wp:posOffset>
                </wp:positionV>
                <wp:extent cx="185040" cy="70200"/>
                <wp:effectExtent l="38100" t="38100" r="43815" b="44450"/>
                <wp:wrapNone/>
                <wp:docPr id="8" name="Ink 8"/>
                <wp:cNvGraphicFramePr/>
                <a:graphic xmlns:a="http://schemas.openxmlformats.org/drawingml/2006/main">
                  <a:graphicData uri="http://schemas.microsoft.com/office/word/2010/wordprocessingInk">
                    <w14:contentPart bwMode="auto" r:id="rId11">
                      <w14:nvContentPartPr>
                        <w14:cNvContentPartPr/>
                      </w14:nvContentPartPr>
                      <w14:xfrm>
                        <a:off x="0" y="0"/>
                        <a:ext cx="185040" cy="70200"/>
                      </w14:xfrm>
                    </w14:contentPart>
                  </a:graphicData>
                </a:graphic>
              </wp:anchor>
            </w:drawing>
          </mc:Choice>
          <mc:Fallback>
            <w:pict>
              <v:shape w14:anchorId="4AD138AE" id="Ink 8" o:spid="_x0000_s1026" type="#_x0000_t75" style="position:absolute;margin-left:69.1pt;margin-top:-.35pt;width:17pt;height:8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">
                <v:imagedata r:id="rId12" o:title=""/>
              </v:shape>
            </w:pict>
          </mc:Fallback>
        </mc:AlternateContent>
      </w:r>
      <w:r>
        <w:rPr>
          <w:rFonts w:ascii="Times New Roman" w:hAnsi="Times New Roman" w:cs="Times New Roman"/>
          <w:noProof/>
        </w:rPr>
        <mc:AlternateContent>
          <mc:Choice Requires="wpi">
            <w:drawing>
              <wp:anchor distT="0" distB="0" distL="114300" distR="114300" simplePos="0" relativeHeight="251661312" behindDoc="0" locked="0" layoutInCell="1" allowOverlap="1" wp14:anchorId="4435C0A3" wp14:editId="57E9EC1C">
                <wp:simplePos x="0" y="0"/>
                <wp:positionH relativeFrom="column">
                  <wp:posOffset>909720</wp:posOffset>
                </wp:positionH>
                <wp:positionV relativeFrom="paragraph">
                  <wp:posOffset>-101353</wp:posOffset>
                </wp:positionV>
                <wp:extent cx="98280" cy="238320"/>
                <wp:effectExtent l="38100" t="38100" r="41910" b="41275"/>
                <wp:wrapNone/>
                <wp:docPr id="7" name="Ink 7"/>
                <wp:cNvGraphicFramePr/>
                <a:graphic xmlns:a="http://schemas.openxmlformats.org/drawingml/2006/main">
                  <a:graphicData uri="http://schemas.microsoft.com/office/word/2010/wordprocessingInk">
                    <w14:contentPart bwMode="auto" r:id="rId13">
                      <w14:nvContentPartPr>
                        <w14:cNvContentPartPr/>
                      </w14:nvContentPartPr>
                      <w14:xfrm>
                        <a:off x="0" y="0"/>
                        <a:ext cx="98280" cy="238320"/>
                      </w14:xfrm>
                    </w14:contentPart>
                  </a:graphicData>
                </a:graphic>
              </wp:anchor>
            </w:drawing>
          </mc:Choice>
          <mc:Fallback>
            <w:pict>
              <v:shape w14:anchorId="6DB805E1" id="Ink 7" o:spid="_x0000_s1026" type="#_x0000_t75" style="position:absolute;margin-left:70.45pt;margin-top:-9.2pt;width:10.2pt;height:21.1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">
                <v:imagedata r:id="rId14" o:title=""/>
              </v:shape>
            </w:pict>
          </mc:Fallback>
        </mc:AlternateContent>
      </w:r>
      <w:r>
        <w:rPr>
          <w:rFonts w:ascii="Times New Roman" w:hAnsi="Times New Roman" w:cs="Times New Roman"/>
          <w:noProof/>
        </w:rPr>
        <mc:AlternateContent>
          <mc:Choice Requires="wpi">
            <w:drawing>
              <wp:anchor distT="0" distB="0" distL="114300" distR="114300" simplePos="0" relativeHeight="251660288" behindDoc="0" locked="0" layoutInCell="1" allowOverlap="1" wp14:anchorId="48818D3B" wp14:editId="777CE438">
                <wp:simplePos x="0" y="0"/>
                <wp:positionH relativeFrom="column">
                  <wp:posOffset>765000</wp:posOffset>
                </wp:positionH>
                <wp:positionV relativeFrom="paragraph">
                  <wp:posOffset>10607</wp:posOffset>
                </wp:positionV>
                <wp:extent cx="79200" cy="117000"/>
                <wp:effectExtent l="38100" t="38100" r="22860" b="35560"/>
                <wp:wrapNone/>
                <wp:docPr id="6" name="Ink 6"/>
                <wp:cNvGraphicFramePr/>
                <a:graphic xmlns:a="http://schemas.openxmlformats.org/drawingml/2006/main">
                  <a:graphicData uri="http://schemas.microsoft.com/office/word/2010/wordprocessingInk">
                    <w14:contentPart bwMode="auto" r:id="rId15">
                      <w14:nvContentPartPr>
                        <w14:cNvContentPartPr/>
                      </w14:nvContentPartPr>
                      <w14:xfrm>
                        <a:off x="0" y="0"/>
                        <a:ext cx="79200" cy="117000"/>
                      </w14:xfrm>
                    </w14:contentPart>
                  </a:graphicData>
                </a:graphic>
              </wp:anchor>
            </w:drawing>
          </mc:Choice>
          <mc:Fallback>
            <w:pict>
              <v:shape w14:anchorId="7A99CDC1" id="Ink 6" o:spid="_x0000_s1026" type="#_x0000_t75" style="position:absolute;margin-left:59.05pt;margin-top:-.35pt;width:8.7pt;height:11.6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">
                <v:imagedata r:id="rId16" o:title=""/>
              </v:shape>
            </w:pict>
          </mc:Fallback>
        </mc:AlternateContent>
      </w:r>
      <w:r w:rsidR="00984BAF" w:rsidRPr="00F050CD">
        <w:rPr>
          <w:rFonts w:ascii="Times New Roman" w:hAnsi="Times New Roman" w:cs="Times New Roman"/>
        </w:rPr>
        <w:t>Readings:</w:t>
      </w:r>
    </w:p>
    <w:p w14:paraId="787D49E6" w14:textId="77777777" w:rsidR="00E4442C" w:rsidRPr="00C8752A" w:rsidRDefault="00E4442C" w:rsidP="00C8752A">
      <w:pPr>
        <w:pStyle w:val="ListParagraph"/>
        <w:numPr>
          <w:ilvl w:val="0"/>
          <w:numId w:val="13"/>
        </w:numPr>
        <w:rPr>
          <w:rFonts w:ascii="Times New Roman" w:eastAsia="Times New Roman" w:hAnsi="Times New Roman" w:cs="Times New Roman"/>
        </w:rPr>
      </w:pPr>
      <w:proofErr w:type="spellStart"/>
      <w:r w:rsidRPr="00C8752A">
        <w:rPr>
          <w:rFonts w:ascii="Times New Roman" w:eastAsia="Times New Roman" w:hAnsi="Times New Roman" w:cs="Times New Roman"/>
        </w:rPr>
        <w:t>Boydston</w:t>
      </w:r>
      <w:proofErr w:type="spellEnd"/>
      <w:r w:rsidRPr="00C8752A">
        <w:rPr>
          <w:rFonts w:ascii="Times New Roman" w:eastAsia="Times New Roman" w:hAnsi="Times New Roman" w:cs="Times New Roman"/>
        </w:rPr>
        <w:t xml:space="preserve">, Jeanne. 2008. “Gender as a Question of Historical Analysis.” </w:t>
      </w:r>
      <w:r w:rsidRPr="00C8752A">
        <w:rPr>
          <w:rFonts w:ascii="Times New Roman" w:eastAsia="Times New Roman" w:hAnsi="Times New Roman" w:cs="Times New Roman"/>
          <w:i/>
          <w:iCs/>
        </w:rPr>
        <w:t>Gender &amp; History</w:t>
      </w:r>
      <w:r w:rsidRPr="00C8752A">
        <w:rPr>
          <w:rFonts w:ascii="Times New Roman" w:eastAsia="Times New Roman" w:hAnsi="Times New Roman" w:cs="Times New Roman"/>
        </w:rPr>
        <w:t xml:space="preserve"> 20 (3): 558–83.</w:t>
      </w:r>
    </w:p>
    <w:p w14:paraId="0F6DE7B8" w14:textId="77777777" w:rsidR="00C8752A" w:rsidRPr="00C8752A" w:rsidRDefault="00C8752A" w:rsidP="00C8752A">
      <w:pPr>
        <w:pStyle w:val="ListParagraph"/>
        <w:numPr>
          <w:ilvl w:val="0"/>
          <w:numId w:val="13"/>
        </w:numPr>
        <w:rPr>
          <w:rFonts w:ascii="Times New Roman" w:hAnsi="Times New Roman" w:cs="Times New Roman"/>
        </w:rPr>
      </w:pPr>
      <w:r w:rsidRPr="00C8752A">
        <w:rPr>
          <w:rFonts w:ascii="Times New Roman" w:hAnsi="Times New Roman" w:cs="Times New Roman"/>
        </w:rPr>
        <w:t xml:space="preserve">Martin, Emily. “Medical Metaphors of Women’s Bodies: Menstruation and Menopause.” In </w:t>
      </w:r>
      <w:r w:rsidRPr="00C8752A">
        <w:rPr>
          <w:rFonts w:ascii="Times New Roman" w:hAnsi="Times New Roman" w:cs="Times New Roman"/>
          <w:i/>
          <w:iCs/>
        </w:rPr>
        <w:t>The Woman in the Body: A Cultural Analysis of Reproduction</w:t>
      </w:r>
      <w:r w:rsidRPr="00C8752A">
        <w:rPr>
          <w:rFonts w:ascii="Times New Roman" w:hAnsi="Times New Roman" w:cs="Times New Roman"/>
        </w:rPr>
        <w:t>, 27–53. Boston: Beacon Press, 1992.</w:t>
      </w:r>
    </w:p>
    <w:p w14:paraId="724828C1" w14:textId="065F361E" w:rsidR="00184F9B" w:rsidRPr="00C8752A" w:rsidRDefault="00C8752A" w:rsidP="00C8752A">
      <w:pPr>
        <w:pStyle w:val="ListParagraph"/>
        <w:numPr>
          <w:ilvl w:val="0"/>
          <w:numId w:val="13"/>
        </w:numPr>
        <w:rPr>
          <w:rFonts w:ascii="Times New Roman" w:eastAsia="Times New Roman" w:hAnsi="Times New Roman" w:cs="Times New Roman"/>
        </w:rPr>
      </w:pPr>
      <w:r w:rsidRPr="00C8752A">
        <w:rPr>
          <w:rFonts w:ascii="Times New Roman" w:eastAsia="Times New Roman" w:hAnsi="Times New Roman" w:cs="Times New Roman"/>
        </w:rPr>
        <w:t xml:space="preserve"> </w:t>
      </w:r>
      <w:r w:rsidR="00184F9B" w:rsidRPr="00C8752A">
        <w:rPr>
          <w:rFonts w:ascii="Times New Roman" w:eastAsia="Times New Roman" w:hAnsi="Times New Roman" w:cs="Times New Roman"/>
        </w:rPr>
        <w:t xml:space="preserve">Schiebinger, Londa. “Theories of Gender and Race.” In </w:t>
      </w:r>
      <w:r w:rsidR="00184F9B" w:rsidRPr="00C8752A">
        <w:rPr>
          <w:rFonts w:ascii="Times New Roman" w:eastAsia="Times New Roman" w:hAnsi="Times New Roman" w:cs="Times New Roman"/>
          <w:i/>
          <w:iCs/>
        </w:rPr>
        <w:t>Nature’s Body: Gender in the Making of Modern Science</w:t>
      </w:r>
      <w:r w:rsidR="00184F9B" w:rsidRPr="00C8752A">
        <w:rPr>
          <w:rFonts w:ascii="Times New Roman" w:eastAsia="Times New Roman" w:hAnsi="Times New Roman" w:cs="Times New Roman"/>
        </w:rPr>
        <w:t>, 143–83. New Brunswick: Rutgers University Press, 2004.</w:t>
      </w:r>
    </w:p>
    <w:p w14:paraId="696416FE" w14:textId="77777777" w:rsidR="00973F09" w:rsidRPr="00F050CD" w:rsidRDefault="00973F09" w:rsidP="00973F09">
      <w:pPr>
        <w:ind w:left="720"/>
        <w:rPr>
          <w:rFonts w:ascii="Times New Roman" w:hAnsi="Times New Roman" w:cs="Times New Roman"/>
        </w:rPr>
      </w:pPr>
    </w:p>
    <w:p w14:paraId="3FD307CF" w14:textId="77777777" w:rsidR="003840CB" w:rsidRPr="00F050CD" w:rsidRDefault="003840CB" w:rsidP="003840CB">
      <w:pPr>
        <w:rPr>
          <w:rFonts w:ascii="Times New Roman" w:hAnsi="Times New Roman" w:cs="Times New Roman"/>
        </w:rPr>
      </w:pPr>
      <w:r w:rsidRPr="00F050CD">
        <w:rPr>
          <w:rFonts w:ascii="Times New Roman" w:hAnsi="Times New Roman" w:cs="Times New Roman"/>
        </w:rPr>
        <w:t>Supplemental Readings:</w:t>
      </w:r>
    </w:p>
    <w:p w14:paraId="5698198B" w14:textId="77777777" w:rsidR="003F0B17" w:rsidRPr="003F0B17" w:rsidRDefault="003F0B17" w:rsidP="003F0B17">
      <w:pPr>
        <w:pStyle w:val="ListParagraph"/>
        <w:numPr>
          <w:ilvl w:val="0"/>
          <w:numId w:val="1"/>
        </w:numPr>
        <w:rPr>
          <w:rFonts w:ascii="Times New Roman" w:eastAsia="Times New Roman" w:hAnsi="Times New Roman" w:cs="Times New Roman"/>
        </w:rPr>
      </w:pPr>
      <w:r w:rsidRPr="003F0B17">
        <w:rPr>
          <w:rFonts w:ascii="Times New Roman" w:eastAsia="Times New Roman" w:hAnsi="Times New Roman" w:cs="Times New Roman"/>
        </w:rPr>
        <w:t xml:space="preserve">Higginbotham, Evelyn Brooks. “African-American Women’s History and the Metalanguage of Race.” </w:t>
      </w:r>
      <w:r w:rsidRPr="003F0B17">
        <w:rPr>
          <w:rFonts w:ascii="Times New Roman" w:eastAsia="Times New Roman" w:hAnsi="Times New Roman" w:cs="Times New Roman"/>
          <w:i/>
          <w:iCs/>
        </w:rPr>
        <w:t>Signs</w:t>
      </w:r>
      <w:r w:rsidRPr="003F0B17">
        <w:rPr>
          <w:rFonts w:ascii="Times New Roman" w:eastAsia="Times New Roman" w:hAnsi="Times New Roman" w:cs="Times New Roman"/>
        </w:rPr>
        <w:t xml:space="preserve"> 17, no. 2 (1992): 251–74.</w:t>
      </w:r>
    </w:p>
    <w:p w14:paraId="1DDF5B81" w14:textId="77777777" w:rsidR="003840CB" w:rsidRPr="00F050CD" w:rsidRDefault="003840CB" w:rsidP="003F0B17">
      <w:pPr>
        <w:ind w:left="720"/>
        <w:rPr>
          <w:rFonts w:ascii="Times New Roman" w:hAnsi="Times New Roman" w:cs="Times New Roman"/>
        </w:rPr>
      </w:pPr>
    </w:p>
    <w:p w14:paraId="1CC62C65" w14:textId="77777777" w:rsidR="00984BAF" w:rsidRPr="00F050CD" w:rsidRDefault="00984BAF" w:rsidP="007C7A9F">
      <w:pPr>
        <w:jc w:val="center"/>
        <w:rPr>
          <w:rFonts w:ascii="Times New Roman" w:hAnsi="Times New Roman" w:cs="Times New Roman"/>
        </w:rPr>
      </w:pPr>
    </w:p>
    <w:p w14:paraId="79A1F1EF" w14:textId="77777777" w:rsidR="007C7A9F" w:rsidRPr="00F050CD" w:rsidRDefault="007C7A9F" w:rsidP="007C7A9F">
      <w:pPr>
        <w:jc w:val="center"/>
        <w:rPr>
          <w:rFonts w:ascii="Times New Roman" w:hAnsi="Times New Roman" w:cs="Times New Roman"/>
          <w:b/>
        </w:rPr>
      </w:pPr>
      <w:r w:rsidRPr="00F050CD">
        <w:rPr>
          <w:rFonts w:ascii="Times New Roman" w:hAnsi="Times New Roman" w:cs="Times New Roman"/>
          <w:b/>
        </w:rPr>
        <w:t>Week 2</w:t>
      </w:r>
    </w:p>
    <w:p w14:paraId="54CB5675" w14:textId="75D76771" w:rsidR="007C7A9F" w:rsidRPr="00F050CD" w:rsidRDefault="007C7A9F" w:rsidP="007C7A9F">
      <w:pPr>
        <w:jc w:val="center"/>
        <w:rPr>
          <w:rFonts w:ascii="Times New Roman" w:hAnsi="Times New Roman" w:cs="Times New Roman"/>
          <w:b/>
        </w:rPr>
      </w:pPr>
      <w:r w:rsidRPr="00F050CD">
        <w:rPr>
          <w:rFonts w:ascii="Times New Roman" w:hAnsi="Times New Roman" w:cs="Times New Roman"/>
          <w:b/>
        </w:rPr>
        <w:t>(8/2</w:t>
      </w:r>
      <w:r w:rsidR="00B90CDB" w:rsidRPr="00F050CD">
        <w:rPr>
          <w:rFonts w:ascii="Times New Roman" w:hAnsi="Times New Roman" w:cs="Times New Roman"/>
          <w:b/>
        </w:rPr>
        <w:t>7</w:t>
      </w:r>
      <w:r w:rsidRPr="00F050CD">
        <w:rPr>
          <w:rFonts w:ascii="Times New Roman" w:hAnsi="Times New Roman" w:cs="Times New Roman"/>
          <w:b/>
        </w:rPr>
        <w:t>, 8/</w:t>
      </w:r>
      <w:r w:rsidR="003E7173" w:rsidRPr="00F050CD">
        <w:rPr>
          <w:rFonts w:ascii="Times New Roman" w:hAnsi="Times New Roman" w:cs="Times New Roman"/>
          <w:b/>
        </w:rPr>
        <w:t>29</w:t>
      </w:r>
      <w:r w:rsidRPr="00F050CD">
        <w:rPr>
          <w:rFonts w:ascii="Times New Roman" w:hAnsi="Times New Roman" w:cs="Times New Roman"/>
          <w:b/>
        </w:rPr>
        <w:t>)</w:t>
      </w:r>
    </w:p>
    <w:p w14:paraId="17C0B16E" w14:textId="77777777" w:rsidR="007B17E9" w:rsidRPr="00F050CD" w:rsidRDefault="007B17E9" w:rsidP="007C7A9F">
      <w:pPr>
        <w:jc w:val="center"/>
        <w:rPr>
          <w:rFonts w:ascii="Times New Roman" w:hAnsi="Times New Roman" w:cs="Times New Roman"/>
        </w:rPr>
      </w:pPr>
    </w:p>
    <w:p w14:paraId="56638427" w14:textId="7597BFB2" w:rsidR="007B17E9" w:rsidRPr="00F050CD" w:rsidRDefault="00EE567E" w:rsidP="007B17E9">
      <w:pPr>
        <w:rPr>
          <w:rFonts w:ascii="Times New Roman" w:hAnsi="Times New Roman" w:cs="Times New Roman"/>
        </w:rPr>
      </w:pPr>
      <w:r w:rsidRPr="00F050CD">
        <w:rPr>
          <w:rFonts w:ascii="Times New Roman" w:hAnsi="Times New Roman" w:cs="Times New Roman"/>
        </w:rPr>
        <w:t xml:space="preserve">Week’s Questions: </w:t>
      </w:r>
      <w:r w:rsidR="008A0772" w:rsidRPr="00F050CD">
        <w:rPr>
          <w:rFonts w:ascii="Times New Roman" w:hAnsi="Times New Roman" w:cs="Times New Roman"/>
        </w:rPr>
        <w:t>What do women’s experience in health and medicine teach us about colonial America?</w:t>
      </w:r>
    </w:p>
    <w:p w14:paraId="42D1B90A" w14:textId="77777777" w:rsidR="007B17E9" w:rsidRPr="00F050CD" w:rsidRDefault="007B17E9" w:rsidP="007B17E9">
      <w:pPr>
        <w:rPr>
          <w:rFonts w:ascii="Times New Roman" w:hAnsi="Times New Roman" w:cs="Times New Roman"/>
        </w:rPr>
      </w:pPr>
    </w:p>
    <w:p w14:paraId="02B48B8E" w14:textId="77777777" w:rsidR="007B17E9" w:rsidRPr="00F050CD" w:rsidRDefault="007B17E9" w:rsidP="007B17E9">
      <w:pPr>
        <w:rPr>
          <w:rFonts w:ascii="Times New Roman" w:hAnsi="Times New Roman" w:cs="Times New Roman"/>
        </w:rPr>
      </w:pPr>
      <w:r w:rsidRPr="00F050CD">
        <w:rPr>
          <w:rFonts w:ascii="Times New Roman" w:hAnsi="Times New Roman" w:cs="Times New Roman"/>
        </w:rPr>
        <w:t>Readings:</w:t>
      </w:r>
    </w:p>
    <w:p w14:paraId="7D81EF01" w14:textId="713F256C" w:rsidR="006D335E" w:rsidRPr="00F050CD" w:rsidRDefault="004C2CB9" w:rsidP="006A7762">
      <w:pPr>
        <w:pStyle w:val="ListParagraph"/>
        <w:numPr>
          <w:ilvl w:val="0"/>
          <w:numId w:val="1"/>
        </w:numPr>
        <w:rPr>
          <w:rFonts w:ascii="Times New Roman" w:hAnsi="Times New Roman" w:cs="Times New Roman"/>
        </w:rPr>
      </w:pPr>
      <w:r w:rsidRPr="00F050CD">
        <w:rPr>
          <w:rFonts w:ascii="Times New Roman" w:eastAsia="Times New Roman" w:hAnsi="Times New Roman" w:cs="Times New Roman"/>
        </w:rPr>
        <w:t xml:space="preserve">Lepore, Jill. </w:t>
      </w:r>
      <w:r w:rsidRPr="00F050CD">
        <w:rPr>
          <w:rFonts w:ascii="Times New Roman" w:eastAsia="Times New Roman" w:hAnsi="Times New Roman" w:cs="Times New Roman"/>
          <w:i/>
          <w:iCs/>
        </w:rPr>
        <w:t>Book of Ages: The Life and Opinions of Jane Franklin</w:t>
      </w:r>
      <w:r w:rsidRPr="00F050CD">
        <w:rPr>
          <w:rFonts w:ascii="Times New Roman" w:eastAsia="Times New Roman" w:hAnsi="Times New Roman" w:cs="Times New Roman"/>
        </w:rPr>
        <w:t>. Vintage, 2014.</w:t>
      </w:r>
      <w:r w:rsidR="00FD0FEC" w:rsidRPr="00FD0FEC">
        <w:rPr>
          <w:rFonts w:ascii="Times New Roman" w:eastAsia="Times New Roman" w:hAnsi="Times New Roman" w:cs="Times New Roman"/>
        </w:rPr>
        <w:t xml:space="preserve"> </w:t>
      </w:r>
      <w:r w:rsidR="00245D73" w:rsidRPr="00FD0FEC">
        <w:rPr>
          <w:rFonts w:ascii="Times New Roman" w:hAnsi="Times New Roman" w:cs="Times New Roman"/>
        </w:rPr>
        <w:t>(preface, 1</w:t>
      </w:r>
      <w:r w:rsidR="00EC61BD" w:rsidRPr="00FD0FEC">
        <w:rPr>
          <w:rFonts w:ascii="Times New Roman" w:hAnsi="Times New Roman" w:cs="Times New Roman"/>
        </w:rPr>
        <w:t>8</w:t>
      </w:r>
      <w:r w:rsidR="00245D73" w:rsidRPr="00FD0FEC">
        <w:rPr>
          <w:rFonts w:ascii="Times New Roman" w:hAnsi="Times New Roman" w:cs="Times New Roman"/>
        </w:rPr>
        <w:t>-</w:t>
      </w:r>
      <w:r w:rsidR="004522BA" w:rsidRPr="00FD0FEC">
        <w:rPr>
          <w:rFonts w:ascii="Times New Roman" w:hAnsi="Times New Roman" w:cs="Times New Roman"/>
        </w:rPr>
        <w:t>5</w:t>
      </w:r>
      <w:r w:rsidR="00F72051" w:rsidRPr="00FD0FEC">
        <w:rPr>
          <w:rFonts w:ascii="Times New Roman" w:hAnsi="Times New Roman" w:cs="Times New Roman"/>
        </w:rPr>
        <w:t>7</w:t>
      </w:r>
      <w:r w:rsidR="00783023" w:rsidRPr="00FD0FEC">
        <w:rPr>
          <w:rFonts w:ascii="Times New Roman" w:hAnsi="Times New Roman" w:cs="Times New Roman"/>
        </w:rPr>
        <w:t>, 67-83</w:t>
      </w:r>
      <w:r w:rsidR="004522BA" w:rsidRPr="00FD0FEC">
        <w:rPr>
          <w:rFonts w:ascii="Times New Roman" w:hAnsi="Times New Roman" w:cs="Times New Roman"/>
        </w:rPr>
        <w:t>)</w:t>
      </w:r>
    </w:p>
    <w:p w14:paraId="0F7E028C" w14:textId="77777777" w:rsidR="00FD0FEC" w:rsidRPr="00FD0FEC" w:rsidRDefault="00FD0FEC" w:rsidP="00FD0FEC">
      <w:pPr>
        <w:pStyle w:val="ListParagraph"/>
        <w:numPr>
          <w:ilvl w:val="0"/>
          <w:numId w:val="1"/>
        </w:numPr>
        <w:rPr>
          <w:rFonts w:ascii="Times New Roman" w:eastAsia="Times New Roman" w:hAnsi="Times New Roman" w:cs="Times New Roman"/>
        </w:rPr>
      </w:pPr>
      <w:r w:rsidRPr="00FD0FEC">
        <w:rPr>
          <w:rFonts w:ascii="Times New Roman" w:eastAsia="Times New Roman" w:hAnsi="Times New Roman" w:cs="Times New Roman"/>
        </w:rPr>
        <w:t xml:space="preserve">Leavitt, Judith </w:t>
      </w:r>
      <w:proofErr w:type="spellStart"/>
      <w:r w:rsidRPr="00FD0FEC">
        <w:rPr>
          <w:rFonts w:ascii="Times New Roman" w:eastAsia="Times New Roman" w:hAnsi="Times New Roman" w:cs="Times New Roman"/>
        </w:rPr>
        <w:t>Walzer</w:t>
      </w:r>
      <w:proofErr w:type="spellEnd"/>
      <w:r w:rsidRPr="00FD0FEC">
        <w:rPr>
          <w:rFonts w:ascii="Times New Roman" w:eastAsia="Times New Roman" w:hAnsi="Times New Roman" w:cs="Times New Roman"/>
        </w:rPr>
        <w:t xml:space="preserve">. “Childbirth Practices Among Native American Women of New England and Canada, 1600-1800.” In </w:t>
      </w:r>
      <w:r w:rsidRPr="00FD0FEC">
        <w:rPr>
          <w:rFonts w:ascii="Times New Roman" w:eastAsia="Times New Roman" w:hAnsi="Times New Roman" w:cs="Times New Roman"/>
          <w:i/>
          <w:iCs/>
        </w:rPr>
        <w:t>Women and Health in America: Historical Readings</w:t>
      </w:r>
      <w:r w:rsidRPr="00FD0FEC">
        <w:rPr>
          <w:rFonts w:ascii="Times New Roman" w:eastAsia="Times New Roman" w:hAnsi="Times New Roman" w:cs="Times New Roman"/>
        </w:rPr>
        <w:t>, 38–47. Madison: Univ of Wisconsin Press, 1999.</w:t>
      </w:r>
    </w:p>
    <w:p w14:paraId="3295C992" w14:textId="77777777" w:rsidR="00973F09" w:rsidRPr="00F050CD" w:rsidRDefault="00973F09" w:rsidP="00973F09">
      <w:pPr>
        <w:pStyle w:val="ListParagraph"/>
        <w:rPr>
          <w:rFonts w:ascii="Times New Roman" w:hAnsi="Times New Roman" w:cs="Times New Roman"/>
        </w:rPr>
      </w:pPr>
    </w:p>
    <w:p w14:paraId="0C1D6B10" w14:textId="194132E7" w:rsidR="003840CB" w:rsidRPr="00F050CD" w:rsidRDefault="003840CB" w:rsidP="003840CB">
      <w:pPr>
        <w:rPr>
          <w:rFonts w:ascii="Times New Roman" w:hAnsi="Times New Roman" w:cs="Times New Roman"/>
        </w:rPr>
      </w:pPr>
      <w:r w:rsidRPr="00F050CD">
        <w:rPr>
          <w:rFonts w:ascii="Times New Roman" w:hAnsi="Times New Roman" w:cs="Times New Roman"/>
        </w:rPr>
        <w:t>Supplemental Readings:</w:t>
      </w:r>
    </w:p>
    <w:p w14:paraId="74708B03" w14:textId="1A4EFDF8" w:rsidR="009B3E0C" w:rsidRPr="002F605A" w:rsidRDefault="009B3E0C" w:rsidP="009B3E0C">
      <w:pPr>
        <w:pStyle w:val="ListParagraph"/>
        <w:numPr>
          <w:ilvl w:val="0"/>
          <w:numId w:val="11"/>
        </w:numPr>
        <w:rPr>
          <w:rFonts w:ascii="Times New Roman" w:hAnsi="Times New Roman" w:cs="Times New Roman"/>
        </w:rPr>
      </w:pPr>
      <w:r w:rsidRPr="00F050CD">
        <w:rPr>
          <w:rFonts w:ascii="Times New Roman" w:eastAsia="Times New Roman" w:hAnsi="Times New Roman" w:cs="Times New Roman"/>
        </w:rPr>
        <w:t xml:space="preserve">Lepore, Jill. </w:t>
      </w:r>
      <w:r w:rsidRPr="00F050CD">
        <w:rPr>
          <w:rFonts w:ascii="Times New Roman" w:eastAsia="Times New Roman" w:hAnsi="Times New Roman" w:cs="Times New Roman"/>
          <w:i/>
          <w:iCs/>
        </w:rPr>
        <w:t>Book of Ages: The Life and Opinions of Jane Franklin</w:t>
      </w:r>
      <w:r w:rsidRPr="00F050CD">
        <w:rPr>
          <w:rFonts w:ascii="Times New Roman" w:eastAsia="Times New Roman" w:hAnsi="Times New Roman" w:cs="Times New Roman"/>
        </w:rPr>
        <w:t>. Vintage, 2014.</w:t>
      </w:r>
      <w:r>
        <w:rPr>
          <w:rFonts w:ascii="Times New Roman" w:eastAsia="Times New Roman" w:hAnsi="Times New Roman" w:cs="Times New Roman"/>
        </w:rPr>
        <w:t xml:space="preserve"> (1</w:t>
      </w:r>
      <w:r w:rsidR="003D4C92">
        <w:rPr>
          <w:rFonts w:ascii="Times New Roman" w:eastAsia="Times New Roman" w:hAnsi="Times New Roman" w:cs="Times New Roman"/>
        </w:rPr>
        <w:t>30</w:t>
      </w:r>
      <w:r>
        <w:rPr>
          <w:rFonts w:ascii="Times New Roman" w:eastAsia="Times New Roman" w:hAnsi="Times New Roman" w:cs="Times New Roman"/>
        </w:rPr>
        <w:t>-</w:t>
      </w:r>
      <w:r w:rsidR="00564DBF">
        <w:rPr>
          <w:rFonts w:ascii="Times New Roman" w:eastAsia="Times New Roman" w:hAnsi="Times New Roman" w:cs="Times New Roman"/>
        </w:rPr>
        <w:t>144</w:t>
      </w:r>
      <w:r w:rsidR="0013183F">
        <w:rPr>
          <w:rFonts w:ascii="Times New Roman" w:eastAsia="Times New Roman" w:hAnsi="Times New Roman" w:cs="Times New Roman"/>
        </w:rPr>
        <w:t>, 151-</w:t>
      </w:r>
      <w:r w:rsidR="006A47B9">
        <w:rPr>
          <w:rFonts w:ascii="Times New Roman" w:eastAsia="Times New Roman" w:hAnsi="Times New Roman" w:cs="Times New Roman"/>
        </w:rPr>
        <w:t>158)</w:t>
      </w:r>
    </w:p>
    <w:p w14:paraId="6371C525" w14:textId="77777777" w:rsidR="002F605A" w:rsidRPr="00497B0C" w:rsidRDefault="002F605A" w:rsidP="0033646B">
      <w:pPr>
        <w:pStyle w:val="ListParagraph"/>
        <w:rPr>
          <w:rFonts w:ascii="Times New Roman" w:hAnsi="Times New Roman" w:cs="Times New Roman"/>
        </w:rPr>
      </w:pPr>
    </w:p>
    <w:p w14:paraId="67D8C566" w14:textId="403A6440" w:rsidR="008F4FFE" w:rsidRDefault="008F4FFE" w:rsidP="008F4FFE">
      <w:pPr>
        <w:rPr>
          <w:rFonts w:ascii="Times New Roman" w:eastAsia="Times New Roman" w:hAnsi="Times New Roman" w:cs="Times New Roman"/>
        </w:rPr>
      </w:pPr>
    </w:p>
    <w:p w14:paraId="1B24CC49" w14:textId="54A9574E" w:rsidR="00E441F2" w:rsidRPr="008F4FFE" w:rsidRDefault="00E441F2" w:rsidP="008F4FFE">
      <w:pPr>
        <w:rPr>
          <w:rFonts w:ascii="Times New Roman" w:eastAsia="Times New Roman" w:hAnsi="Times New Roman" w:cs="Times New Roman"/>
        </w:rPr>
      </w:pPr>
    </w:p>
    <w:p w14:paraId="7F872698" w14:textId="7EE09E8F" w:rsidR="00902AA2" w:rsidRDefault="00902AA2" w:rsidP="008F4FFE">
      <w:pPr>
        <w:rPr>
          <w:rFonts w:ascii="Times New Roman" w:eastAsia="Times New Roman" w:hAnsi="Times New Roman" w:cs="Times New Roman"/>
        </w:rPr>
      </w:pPr>
    </w:p>
    <w:p w14:paraId="0A2FD235" w14:textId="77777777" w:rsidR="00902AA2" w:rsidRDefault="00902AA2" w:rsidP="008F4FFE">
      <w:pPr>
        <w:rPr>
          <w:rFonts w:ascii="Times New Roman" w:eastAsia="Times New Roman" w:hAnsi="Times New Roman" w:cs="Times New Roman"/>
        </w:rPr>
      </w:pPr>
    </w:p>
    <w:p w14:paraId="541DB79A" w14:textId="77777777" w:rsidR="00B87ACD" w:rsidRPr="008F4FFE" w:rsidRDefault="00B87ACD" w:rsidP="008F4FFE">
      <w:pPr>
        <w:rPr>
          <w:rFonts w:ascii="Times New Roman" w:eastAsia="Times New Roman" w:hAnsi="Times New Roman" w:cs="Times New Roman"/>
        </w:rPr>
      </w:pPr>
    </w:p>
    <w:p w14:paraId="6BB6229C" w14:textId="77777777" w:rsidR="007C7A9F" w:rsidRPr="00F050CD" w:rsidRDefault="007C7A9F" w:rsidP="007C7A9F">
      <w:pPr>
        <w:jc w:val="center"/>
        <w:rPr>
          <w:rFonts w:ascii="Times New Roman" w:hAnsi="Times New Roman" w:cs="Times New Roman"/>
          <w:b/>
        </w:rPr>
      </w:pPr>
      <w:r w:rsidRPr="00F050CD">
        <w:rPr>
          <w:rFonts w:ascii="Times New Roman" w:hAnsi="Times New Roman" w:cs="Times New Roman"/>
          <w:b/>
        </w:rPr>
        <w:lastRenderedPageBreak/>
        <w:t>Week 3</w:t>
      </w:r>
    </w:p>
    <w:p w14:paraId="455AB0AF" w14:textId="55D70664" w:rsidR="007C7A9F" w:rsidRPr="00F050CD" w:rsidRDefault="007C7A9F" w:rsidP="007C7A9F">
      <w:pPr>
        <w:jc w:val="center"/>
        <w:rPr>
          <w:rFonts w:ascii="Times New Roman" w:hAnsi="Times New Roman" w:cs="Times New Roman"/>
          <w:b/>
        </w:rPr>
      </w:pPr>
      <w:r w:rsidRPr="00F050CD">
        <w:rPr>
          <w:rFonts w:ascii="Times New Roman" w:hAnsi="Times New Roman" w:cs="Times New Roman"/>
          <w:b/>
        </w:rPr>
        <w:t>(9/</w:t>
      </w:r>
      <w:r w:rsidR="003E7173" w:rsidRPr="00F050CD">
        <w:rPr>
          <w:rFonts w:ascii="Times New Roman" w:hAnsi="Times New Roman" w:cs="Times New Roman"/>
          <w:b/>
        </w:rPr>
        <w:t>3</w:t>
      </w:r>
      <w:r w:rsidRPr="00F050CD">
        <w:rPr>
          <w:rFonts w:ascii="Times New Roman" w:hAnsi="Times New Roman" w:cs="Times New Roman"/>
          <w:b/>
        </w:rPr>
        <w:t>, 9/</w:t>
      </w:r>
      <w:r w:rsidR="003E7173" w:rsidRPr="00F050CD">
        <w:rPr>
          <w:rFonts w:ascii="Times New Roman" w:hAnsi="Times New Roman" w:cs="Times New Roman"/>
          <w:b/>
        </w:rPr>
        <w:t>5</w:t>
      </w:r>
      <w:r w:rsidRPr="00F050CD">
        <w:rPr>
          <w:rFonts w:ascii="Times New Roman" w:hAnsi="Times New Roman" w:cs="Times New Roman"/>
          <w:b/>
        </w:rPr>
        <w:t>)</w:t>
      </w:r>
    </w:p>
    <w:p w14:paraId="433906B6" w14:textId="77777777" w:rsidR="00984BAF" w:rsidRPr="00F050CD" w:rsidRDefault="00984BAF" w:rsidP="007C7A9F">
      <w:pPr>
        <w:jc w:val="center"/>
        <w:rPr>
          <w:rFonts w:ascii="Times New Roman" w:hAnsi="Times New Roman" w:cs="Times New Roman"/>
        </w:rPr>
      </w:pPr>
    </w:p>
    <w:p w14:paraId="7DC3457C" w14:textId="77777777" w:rsidR="007B17E9" w:rsidRPr="00F050CD" w:rsidRDefault="0041596C" w:rsidP="007B17E9">
      <w:pPr>
        <w:rPr>
          <w:rFonts w:ascii="Times New Roman" w:hAnsi="Times New Roman" w:cs="Times New Roman"/>
        </w:rPr>
      </w:pPr>
      <w:r w:rsidRPr="00F050CD">
        <w:rPr>
          <w:rFonts w:ascii="Times New Roman" w:hAnsi="Times New Roman" w:cs="Times New Roman"/>
        </w:rPr>
        <w:t xml:space="preserve">Week’s Questions: </w:t>
      </w:r>
      <w:r w:rsidR="00F73204" w:rsidRPr="00F050CD">
        <w:rPr>
          <w:rFonts w:ascii="Times New Roman" w:hAnsi="Times New Roman" w:cs="Times New Roman"/>
        </w:rPr>
        <w:t>How does race change women’s gendered health and medical experiences in colonial America?</w:t>
      </w:r>
    </w:p>
    <w:p w14:paraId="474DB04A" w14:textId="77777777" w:rsidR="007B17E9" w:rsidRPr="00F050CD" w:rsidRDefault="007B17E9" w:rsidP="007B17E9">
      <w:pPr>
        <w:rPr>
          <w:rFonts w:ascii="Times New Roman" w:hAnsi="Times New Roman" w:cs="Times New Roman"/>
        </w:rPr>
      </w:pPr>
    </w:p>
    <w:p w14:paraId="0A70E5AC" w14:textId="77777777" w:rsidR="007B17E9" w:rsidRPr="00F050CD" w:rsidRDefault="007B17E9" w:rsidP="007B17E9">
      <w:pPr>
        <w:rPr>
          <w:rFonts w:ascii="Times New Roman" w:hAnsi="Times New Roman" w:cs="Times New Roman"/>
        </w:rPr>
      </w:pPr>
      <w:r w:rsidRPr="00F050CD">
        <w:rPr>
          <w:rFonts w:ascii="Times New Roman" w:hAnsi="Times New Roman" w:cs="Times New Roman"/>
        </w:rPr>
        <w:t>Readings:</w:t>
      </w:r>
    </w:p>
    <w:p w14:paraId="6B110EF5" w14:textId="77777777" w:rsidR="00507BCE" w:rsidRPr="00507BCE" w:rsidRDefault="00507BCE" w:rsidP="00507BCE">
      <w:pPr>
        <w:pStyle w:val="ListParagraph"/>
        <w:numPr>
          <w:ilvl w:val="0"/>
          <w:numId w:val="11"/>
        </w:numPr>
        <w:rPr>
          <w:rFonts w:ascii="Times New Roman" w:eastAsia="Times New Roman" w:hAnsi="Times New Roman" w:cs="Times New Roman"/>
        </w:rPr>
      </w:pPr>
      <w:r w:rsidRPr="00507BCE">
        <w:rPr>
          <w:rFonts w:ascii="Times New Roman" w:eastAsia="Times New Roman" w:hAnsi="Times New Roman" w:cs="Times New Roman"/>
        </w:rPr>
        <w:t xml:space="preserve">Foster, Thomas A. “The Sexual Abuse of Black Men under American Slavery.” In </w:t>
      </w:r>
      <w:r w:rsidRPr="00507BCE">
        <w:rPr>
          <w:rFonts w:ascii="Times New Roman" w:eastAsia="Times New Roman" w:hAnsi="Times New Roman" w:cs="Times New Roman"/>
          <w:i/>
          <w:iCs/>
        </w:rPr>
        <w:t>Sexuality and Slavery: Reclaiming Intimate Histories in the Americas</w:t>
      </w:r>
      <w:r w:rsidRPr="00507BCE">
        <w:rPr>
          <w:rFonts w:ascii="Times New Roman" w:eastAsia="Times New Roman" w:hAnsi="Times New Roman" w:cs="Times New Roman"/>
        </w:rPr>
        <w:t>, edited by Daina Ramey Berry and Leslie M. Harris, 124–44. Athens: University of Georgia Press, 2018.</w:t>
      </w:r>
    </w:p>
    <w:p w14:paraId="0877B323" w14:textId="77777777" w:rsidR="00507BCE" w:rsidRPr="00507BCE" w:rsidRDefault="00507BCE" w:rsidP="00507BCE">
      <w:pPr>
        <w:pStyle w:val="ListParagraph"/>
        <w:numPr>
          <w:ilvl w:val="0"/>
          <w:numId w:val="11"/>
        </w:numPr>
        <w:rPr>
          <w:rFonts w:ascii="Times New Roman" w:eastAsia="Times New Roman" w:hAnsi="Times New Roman" w:cs="Times New Roman"/>
        </w:rPr>
      </w:pPr>
      <w:proofErr w:type="spellStart"/>
      <w:r w:rsidRPr="00507BCE">
        <w:rPr>
          <w:rFonts w:ascii="Times New Roman" w:eastAsia="Times New Roman" w:hAnsi="Times New Roman" w:cs="Times New Roman"/>
        </w:rPr>
        <w:t>Millward</w:t>
      </w:r>
      <w:proofErr w:type="spellEnd"/>
      <w:r w:rsidRPr="00507BCE">
        <w:rPr>
          <w:rFonts w:ascii="Times New Roman" w:eastAsia="Times New Roman" w:hAnsi="Times New Roman" w:cs="Times New Roman"/>
        </w:rPr>
        <w:t xml:space="preserve">, Jessica. “Wombs of Liberation: Petitions, Laws, and the Black Woman’s Body in Maryland, 1780-1858.” In </w:t>
      </w:r>
      <w:r w:rsidRPr="00507BCE">
        <w:rPr>
          <w:rFonts w:ascii="Times New Roman" w:eastAsia="Times New Roman" w:hAnsi="Times New Roman" w:cs="Times New Roman"/>
          <w:i/>
          <w:iCs/>
        </w:rPr>
        <w:t>Sexuality and Slavery: Reclaiming Intimate Histories in the Americas</w:t>
      </w:r>
      <w:r w:rsidRPr="00507BCE">
        <w:rPr>
          <w:rFonts w:ascii="Times New Roman" w:eastAsia="Times New Roman" w:hAnsi="Times New Roman" w:cs="Times New Roman"/>
        </w:rPr>
        <w:t>, edited by Daina Ramey Berry and Leslie M. Harris, 88–108. Athens: University of Georgia Press, 2018.</w:t>
      </w:r>
    </w:p>
    <w:p w14:paraId="138BDFEA" w14:textId="29F1ECD7" w:rsidR="00B92828" w:rsidRPr="00F050CD" w:rsidRDefault="00B92828" w:rsidP="00B92828">
      <w:pPr>
        <w:pStyle w:val="ListParagraph"/>
        <w:numPr>
          <w:ilvl w:val="0"/>
          <w:numId w:val="11"/>
        </w:numPr>
        <w:rPr>
          <w:rFonts w:ascii="Times New Roman" w:hAnsi="Times New Roman" w:cs="Times New Roman"/>
        </w:rPr>
      </w:pPr>
      <w:r w:rsidRPr="00F050CD">
        <w:rPr>
          <w:rFonts w:ascii="Times New Roman" w:hAnsi="Times New Roman" w:cs="Times New Roman"/>
        </w:rPr>
        <w:t xml:space="preserve">Jennifer Morgan, “'Some Could Suckle over Their Shoulder’: Male Travelers, Female Bodies, and the Gendering of Racial Ideology, 1500-1770,” William &amp; Mary Quarterly 54 (Jan. 1997), 167-92. </w:t>
      </w:r>
    </w:p>
    <w:p w14:paraId="11FDBB17" w14:textId="77777777" w:rsidR="00825328" w:rsidRPr="00F050CD" w:rsidRDefault="00825328" w:rsidP="00825328">
      <w:pPr>
        <w:pStyle w:val="ListParagraph"/>
        <w:rPr>
          <w:rFonts w:ascii="Times New Roman" w:hAnsi="Times New Roman" w:cs="Times New Roman"/>
        </w:rPr>
      </w:pPr>
    </w:p>
    <w:p w14:paraId="4DFF1C2C" w14:textId="77777777" w:rsidR="00825328" w:rsidRPr="00F050CD" w:rsidRDefault="00825328" w:rsidP="00825328">
      <w:pPr>
        <w:rPr>
          <w:rFonts w:ascii="Times New Roman" w:hAnsi="Times New Roman" w:cs="Times New Roman"/>
        </w:rPr>
      </w:pPr>
      <w:r w:rsidRPr="00F050CD">
        <w:rPr>
          <w:rFonts w:ascii="Times New Roman" w:hAnsi="Times New Roman" w:cs="Times New Roman"/>
        </w:rPr>
        <w:t>Supplemental Reading:</w:t>
      </w:r>
    </w:p>
    <w:p w14:paraId="7342B66E" w14:textId="77777777" w:rsidR="00A65BDF" w:rsidRPr="00A65BDF" w:rsidRDefault="00A65BDF" w:rsidP="00A65BDF">
      <w:pPr>
        <w:pStyle w:val="ListParagraph"/>
        <w:numPr>
          <w:ilvl w:val="0"/>
          <w:numId w:val="11"/>
        </w:numPr>
        <w:rPr>
          <w:rFonts w:ascii="Times New Roman" w:eastAsia="Times New Roman" w:hAnsi="Times New Roman" w:cs="Times New Roman"/>
        </w:rPr>
      </w:pPr>
      <w:r w:rsidRPr="00A65BDF">
        <w:rPr>
          <w:rFonts w:ascii="Times New Roman" w:eastAsia="Times New Roman" w:hAnsi="Times New Roman" w:cs="Times New Roman"/>
        </w:rPr>
        <w:t xml:space="preserve">Leavitt, Judith </w:t>
      </w:r>
      <w:proofErr w:type="spellStart"/>
      <w:r w:rsidRPr="00A65BDF">
        <w:rPr>
          <w:rFonts w:ascii="Times New Roman" w:eastAsia="Times New Roman" w:hAnsi="Times New Roman" w:cs="Times New Roman"/>
        </w:rPr>
        <w:t>Walzer</w:t>
      </w:r>
      <w:proofErr w:type="spellEnd"/>
      <w:r w:rsidRPr="00A65BDF">
        <w:rPr>
          <w:rFonts w:ascii="Times New Roman" w:eastAsia="Times New Roman" w:hAnsi="Times New Roman" w:cs="Times New Roman"/>
        </w:rPr>
        <w:t xml:space="preserve">. “Taking the Trade: Abortion and Gender Relations in an Eighteenth-Century New England Village.” In </w:t>
      </w:r>
      <w:r w:rsidRPr="00A65BDF">
        <w:rPr>
          <w:rFonts w:ascii="Times New Roman" w:eastAsia="Times New Roman" w:hAnsi="Times New Roman" w:cs="Times New Roman"/>
          <w:i/>
          <w:iCs/>
        </w:rPr>
        <w:t>Women and Health in America: Historical Readings</w:t>
      </w:r>
      <w:r w:rsidRPr="00A65BDF">
        <w:rPr>
          <w:rFonts w:ascii="Times New Roman" w:eastAsia="Times New Roman" w:hAnsi="Times New Roman" w:cs="Times New Roman"/>
        </w:rPr>
        <w:t>, 12–37. Madison: Univ of Wisconsin Press, 1999.</w:t>
      </w:r>
    </w:p>
    <w:p w14:paraId="3ABCCF89" w14:textId="77777777" w:rsidR="00A65BDF" w:rsidRPr="009F010A" w:rsidRDefault="00A65BDF" w:rsidP="00A65BDF">
      <w:pPr>
        <w:pStyle w:val="ListParagraph"/>
        <w:rPr>
          <w:rFonts w:ascii="Times New Roman" w:eastAsia="Times New Roman" w:hAnsi="Times New Roman" w:cs="Times New Roman"/>
        </w:rPr>
      </w:pPr>
    </w:p>
    <w:p w14:paraId="254B56FE" w14:textId="77777777" w:rsidR="009F010A" w:rsidRPr="00F050CD" w:rsidRDefault="009F010A" w:rsidP="009F010A">
      <w:pPr>
        <w:pStyle w:val="ListParagraph"/>
        <w:rPr>
          <w:rFonts w:ascii="Times New Roman" w:hAnsi="Times New Roman" w:cs="Times New Roman"/>
        </w:rPr>
      </w:pPr>
    </w:p>
    <w:p w14:paraId="0F34BFA2" w14:textId="77777777" w:rsidR="007C7A9F" w:rsidRPr="00F050CD" w:rsidRDefault="007C7A9F" w:rsidP="007C7A9F">
      <w:pPr>
        <w:jc w:val="center"/>
        <w:rPr>
          <w:rFonts w:ascii="Times New Roman" w:hAnsi="Times New Roman" w:cs="Times New Roman"/>
          <w:b/>
        </w:rPr>
      </w:pPr>
      <w:r w:rsidRPr="00F050CD">
        <w:rPr>
          <w:rFonts w:ascii="Times New Roman" w:hAnsi="Times New Roman" w:cs="Times New Roman"/>
          <w:b/>
        </w:rPr>
        <w:t>Week 4</w:t>
      </w:r>
    </w:p>
    <w:p w14:paraId="75A875C0" w14:textId="0C37BED7" w:rsidR="00984BAF" w:rsidRPr="00F050CD" w:rsidRDefault="00E743FB" w:rsidP="007C7A9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672576" behindDoc="0" locked="0" layoutInCell="1" allowOverlap="1" wp14:anchorId="51A0FD1F" wp14:editId="77CE0B2A">
                <wp:simplePos x="0" y="0"/>
                <wp:positionH relativeFrom="column">
                  <wp:posOffset>2253240</wp:posOffset>
                </wp:positionH>
                <wp:positionV relativeFrom="paragraph">
                  <wp:posOffset>-30116</wp:posOffset>
                </wp:positionV>
                <wp:extent cx="233640" cy="308160"/>
                <wp:effectExtent l="38100" t="38100" r="46355" b="34925"/>
                <wp:wrapNone/>
                <wp:docPr id="19" name="Ink 19"/>
                <wp:cNvGraphicFramePr/>
                <a:graphic xmlns:a="http://schemas.openxmlformats.org/drawingml/2006/main">
                  <a:graphicData uri="http://schemas.microsoft.com/office/word/2010/wordprocessingInk">
                    <w14:contentPart bwMode="auto" r:id="rId17">
                      <w14:nvContentPartPr>
                        <w14:cNvContentPartPr/>
                      </w14:nvContentPartPr>
                      <w14:xfrm>
                        <a:off x="0" y="0"/>
                        <a:ext cx="233640" cy="308160"/>
                      </w14:xfrm>
                    </w14:contentPart>
                  </a:graphicData>
                </a:graphic>
              </wp:anchor>
            </w:drawing>
          </mc:Choice>
          <mc:Fallback>
            <w:pict>
              <v:shape w14:anchorId="2F8C02F0" id="Ink 19" o:spid="_x0000_s1026" type="#_x0000_t75" style="position:absolute;margin-left:176.2pt;margin-top:-3.55pt;width:20.85pt;height:26.6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">
                <v:imagedata r:id="rId18" o:title=""/>
              </v:shape>
            </w:pict>
          </mc:Fallback>
        </mc:AlternateContent>
      </w:r>
      <w:r>
        <w:rPr>
          <w:rFonts w:ascii="Times New Roman" w:hAnsi="Times New Roman" w:cs="Times New Roman"/>
          <w:b/>
          <w:noProof/>
        </w:rPr>
        <mc:AlternateContent>
          <mc:Choice Requires="wpi">
            <w:drawing>
              <wp:anchor distT="0" distB="0" distL="114300" distR="114300" simplePos="0" relativeHeight="251670528" behindDoc="0" locked="0" layoutInCell="1" allowOverlap="1" wp14:anchorId="1263DAEE" wp14:editId="5CB8F3DC">
                <wp:simplePos x="0" y="0"/>
                <wp:positionH relativeFrom="column">
                  <wp:posOffset>2197080</wp:posOffset>
                </wp:positionH>
                <wp:positionV relativeFrom="paragraph">
                  <wp:posOffset>49084</wp:posOffset>
                </wp:positionV>
                <wp:extent cx="88920" cy="159120"/>
                <wp:effectExtent l="38100" t="38100" r="38100" b="44450"/>
                <wp:wrapNone/>
                <wp:docPr id="17" name="Ink 17"/>
                <wp:cNvGraphicFramePr/>
                <a:graphic xmlns:a="http://schemas.openxmlformats.org/drawingml/2006/main">
                  <a:graphicData uri="http://schemas.microsoft.com/office/word/2010/wordprocessingInk">
                    <w14:contentPart bwMode="auto" r:id="rId19">
                      <w14:nvContentPartPr>
                        <w14:cNvContentPartPr/>
                      </w14:nvContentPartPr>
                      <w14:xfrm>
                        <a:off x="0" y="0"/>
                        <a:ext cx="88920" cy="159120"/>
                      </w14:xfrm>
                    </w14:contentPart>
                  </a:graphicData>
                </a:graphic>
              </wp:anchor>
            </w:drawing>
          </mc:Choice>
          <mc:Fallback>
            <w:pict>
              <v:shape w14:anchorId="259A12F7" id="Ink 17" o:spid="_x0000_s1026" type="#_x0000_t75" style="position:absolute;margin-left:171.8pt;margin-top:2.65pt;width:9.4pt;height:1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">
                <v:imagedata r:id="rId20" o:title=""/>
              </v:shape>
            </w:pict>
          </mc:Fallback>
        </mc:AlternateContent>
      </w:r>
      <w:r w:rsidR="00984BAF" w:rsidRPr="00F050CD">
        <w:rPr>
          <w:rFonts w:ascii="Times New Roman" w:hAnsi="Times New Roman" w:cs="Times New Roman"/>
          <w:b/>
        </w:rPr>
        <w:t>(9/1</w:t>
      </w:r>
      <w:r w:rsidR="00E476B6" w:rsidRPr="00F050CD">
        <w:rPr>
          <w:rFonts w:ascii="Times New Roman" w:hAnsi="Times New Roman" w:cs="Times New Roman"/>
          <w:b/>
        </w:rPr>
        <w:t>0</w:t>
      </w:r>
      <w:r w:rsidR="00984BAF" w:rsidRPr="00F050CD">
        <w:rPr>
          <w:rFonts w:ascii="Times New Roman" w:hAnsi="Times New Roman" w:cs="Times New Roman"/>
          <w:b/>
        </w:rPr>
        <w:t>, 9/1</w:t>
      </w:r>
      <w:r w:rsidR="00E476B6" w:rsidRPr="00F050CD">
        <w:rPr>
          <w:rFonts w:ascii="Times New Roman" w:hAnsi="Times New Roman" w:cs="Times New Roman"/>
          <w:b/>
        </w:rPr>
        <w:t>2</w:t>
      </w:r>
      <w:r w:rsidR="00984BAF" w:rsidRPr="00F050CD">
        <w:rPr>
          <w:rFonts w:ascii="Times New Roman" w:hAnsi="Times New Roman" w:cs="Times New Roman"/>
          <w:b/>
        </w:rPr>
        <w:t>)</w:t>
      </w:r>
    </w:p>
    <w:p w14:paraId="5ABA4707" w14:textId="1BDB2686" w:rsidR="00984BAF" w:rsidRPr="00F050CD" w:rsidRDefault="00E743FB" w:rsidP="007C7A9F">
      <w:pPr>
        <w:jc w:val="cente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674624" behindDoc="0" locked="0" layoutInCell="1" allowOverlap="1" wp14:anchorId="416199C1" wp14:editId="1B925F12">
                <wp:simplePos x="0" y="0"/>
                <wp:positionH relativeFrom="column">
                  <wp:posOffset>2770920</wp:posOffset>
                </wp:positionH>
                <wp:positionV relativeFrom="paragraph">
                  <wp:posOffset>37264</wp:posOffset>
                </wp:positionV>
                <wp:extent cx="121680" cy="191520"/>
                <wp:effectExtent l="38100" t="38100" r="31115" b="37465"/>
                <wp:wrapNone/>
                <wp:docPr id="21" name="Ink 21"/>
                <wp:cNvGraphicFramePr/>
                <a:graphic xmlns:a="http://schemas.openxmlformats.org/drawingml/2006/main">
                  <a:graphicData uri="http://schemas.microsoft.com/office/word/2010/wordprocessingInk">
                    <w14:contentPart bwMode="auto" r:id="rId21">
                      <w14:nvContentPartPr>
                        <w14:cNvContentPartPr/>
                      </w14:nvContentPartPr>
                      <w14:xfrm>
                        <a:off x="0" y="0"/>
                        <a:ext cx="121680" cy="191520"/>
                      </w14:xfrm>
                    </w14:contentPart>
                  </a:graphicData>
                </a:graphic>
              </wp:anchor>
            </w:drawing>
          </mc:Choice>
          <mc:Fallback>
            <w:pict>
              <v:shape w14:anchorId="7BC639C1" id="Ink 21" o:spid="_x0000_s1026" type="#_x0000_t75" style="position:absolute;margin-left:217pt;margin-top:1.75pt;width:12.05pt;height:17.5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">
                <v:imagedata r:id="rId22" o:title=""/>
              </v:shape>
            </w:pict>
          </mc:Fallback>
        </mc:AlternateContent>
      </w:r>
      <w:r>
        <w:rPr>
          <w:rFonts w:ascii="Times New Roman" w:hAnsi="Times New Roman" w:cs="Times New Roman"/>
          <w:noProof/>
        </w:rPr>
        <mc:AlternateContent>
          <mc:Choice Requires="wpi">
            <w:drawing>
              <wp:anchor distT="0" distB="0" distL="114300" distR="114300" simplePos="0" relativeHeight="251673600" behindDoc="0" locked="0" layoutInCell="1" allowOverlap="1" wp14:anchorId="059EFFCA" wp14:editId="6375E7BE">
                <wp:simplePos x="0" y="0"/>
                <wp:positionH relativeFrom="column">
                  <wp:posOffset>2766240</wp:posOffset>
                </wp:positionH>
                <wp:positionV relativeFrom="paragraph">
                  <wp:posOffset>70024</wp:posOffset>
                </wp:positionV>
                <wp:extent cx="84240" cy="117000"/>
                <wp:effectExtent l="38100" t="38100" r="43180" b="35560"/>
                <wp:wrapNone/>
                <wp:docPr id="20" name="Ink 20"/>
                <wp:cNvGraphicFramePr/>
                <a:graphic xmlns:a="http://schemas.openxmlformats.org/drawingml/2006/main">
                  <a:graphicData uri="http://schemas.microsoft.com/office/word/2010/wordprocessingInk">
                    <w14:contentPart bwMode="auto" r:id="rId23">
                      <w14:nvContentPartPr>
                        <w14:cNvContentPartPr/>
                      </w14:nvContentPartPr>
                      <w14:xfrm>
                        <a:off x="0" y="0"/>
                        <a:ext cx="84240" cy="117000"/>
                      </w14:xfrm>
                    </w14:contentPart>
                  </a:graphicData>
                </a:graphic>
              </wp:anchor>
            </w:drawing>
          </mc:Choice>
          <mc:Fallback>
            <w:pict>
              <v:shape w14:anchorId="1D7153D5" id="Ink 20" o:spid="_x0000_s1026" type="#_x0000_t75" style="position:absolute;margin-left:216.6pt;margin-top:4.3pt;width:9.1pt;height:11.6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">
                <v:imagedata r:id="rId24" o:title=""/>
              </v:shape>
            </w:pict>
          </mc:Fallback>
        </mc:AlternateContent>
      </w:r>
      <w:r>
        <w:rPr>
          <w:rFonts w:ascii="Times New Roman" w:hAnsi="Times New Roman" w:cs="Times New Roman"/>
          <w:noProof/>
        </w:rPr>
        <mc:AlternateContent>
          <mc:Choice Requires="wpi">
            <w:drawing>
              <wp:anchor distT="0" distB="0" distL="114300" distR="114300" simplePos="0" relativeHeight="251671552" behindDoc="0" locked="0" layoutInCell="1" allowOverlap="1" wp14:anchorId="23A381C7" wp14:editId="641724FC">
                <wp:simplePos x="0" y="0"/>
                <wp:positionH relativeFrom="column">
                  <wp:posOffset>2337120</wp:posOffset>
                </wp:positionH>
                <wp:positionV relativeFrom="paragraph">
                  <wp:posOffset>93064</wp:posOffset>
                </wp:positionV>
                <wp:extent cx="14400" cy="19080"/>
                <wp:effectExtent l="38100" t="38100" r="24130" b="44450"/>
                <wp:wrapNone/>
                <wp:docPr id="18" name="Ink 18"/>
                <wp:cNvGraphicFramePr/>
                <a:graphic xmlns:a="http://schemas.openxmlformats.org/drawingml/2006/main">
                  <a:graphicData uri="http://schemas.microsoft.com/office/word/2010/wordprocessingInk">
                    <w14:contentPart bwMode="auto" r:id="rId25">
                      <w14:nvContentPartPr>
                        <w14:cNvContentPartPr/>
                      </w14:nvContentPartPr>
                      <w14:xfrm>
                        <a:off x="0" y="0"/>
                        <a:ext cx="14400" cy="19080"/>
                      </w14:xfrm>
                    </w14:contentPart>
                  </a:graphicData>
                </a:graphic>
              </wp:anchor>
            </w:drawing>
          </mc:Choice>
          <mc:Fallback>
            <w:pict>
              <v:shape w14:anchorId="2BA882DE" id="Ink 18" o:spid="_x0000_s1026" type="#_x0000_t75" style="position:absolute;margin-left:182.8pt;margin-top:6.15pt;width:3.65pt;height:3.9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">
                <v:imagedata r:id="rId26" o:title=""/>
              </v:shape>
            </w:pict>
          </mc:Fallback>
        </mc:AlternateContent>
      </w:r>
      <w:r>
        <w:rPr>
          <w:rFonts w:ascii="Times New Roman" w:hAnsi="Times New Roman" w:cs="Times New Roman"/>
          <w:noProof/>
        </w:rPr>
        <mc:AlternateContent>
          <mc:Choice Requires="wpi">
            <w:drawing>
              <wp:anchor distT="0" distB="0" distL="114300" distR="114300" simplePos="0" relativeHeight="251669504" behindDoc="0" locked="0" layoutInCell="1" allowOverlap="1" wp14:anchorId="023A2E04" wp14:editId="72CE9101">
                <wp:simplePos x="0" y="0"/>
                <wp:positionH relativeFrom="column">
                  <wp:posOffset>2103840</wp:posOffset>
                </wp:positionH>
                <wp:positionV relativeFrom="paragraph">
                  <wp:posOffset>-116816</wp:posOffset>
                </wp:positionV>
                <wp:extent cx="186840" cy="285120"/>
                <wp:effectExtent l="38100" t="38100" r="29210" b="45085"/>
                <wp:wrapNone/>
                <wp:docPr id="16" name="Ink 16"/>
                <wp:cNvGraphicFramePr/>
                <a:graphic xmlns:a="http://schemas.openxmlformats.org/drawingml/2006/main">
                  <a:graphicData uri="http://schemas.microsoft.com/office/word/2010/wordprocessingInk">
                    <w14:contentPart bwMode="auto" r:id="rId27">
                      <w14:nvContentPartPr>
                        <w14:cNvContentPartPr/>
                      </w14:nvContentPartPr>
                      <w14:xfrm>
                        <a:off x="0" y="0"/>
                        <a:ext cx="186840" cy="285120"/>
                      </w14:xfrm>
                    </w14:contentPart>
                  </a:graphicData>
                </a:graphic>
              </wp:anchor>
            </w:drawing>
          </mc:Choice>
          <mc:Fallback>
            <w:pict>
              <v:shape w14:anchorId="0F2107B5" id="Ink 16" o:spid="_x0000_s1026" type="#_x0000_t75" style="position:absolute;margin-left:164.45pt;margin-top:-10.4pt;width:17.1pt;height:24.8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">
                <v:imagedata r:id="rId28" o:title=""/>
              </v:shape>
            </w:pict>
          </mc:Fallback>
        </mc:AlternateContent>
      </w:r>
      <w:r>
        <w:rPr>
          <w:rFonts w:ascii="Times New Roman" w:hAnsi="Times New Roman" w:cs="Times New Roman"/>
          <w:noProof/>
        </w:rPr>
        <mc:AlternateContent>
          <mc:Choice Requires="wpi">
            <w:drawing>
              <wp:anchor distT="0" distB="0" distL="114300" distR="114300" simplePos="0" relativeHeight="251668480" behindDoc="0" locked="0" layoutInCell="1" allowOverlap="1" wp14:anchorId="13D088DA" wp14:editId="6B43EBF2">
                <wp:simplePos x="0" y="0"/>
                <wp:positionH relativeFrom="column">
                  <wp:posOffset>1991880</wp:posOffset>
                </wp:positionH>
                <wp:positionV relativeFrom="paragraph">
                  <wp:posOffset>27904</wp:posOffset>
                </wp:positionV>
                <wp:extent cx="154440" cy="182160"/>
                <wp:effectExtent l="38100" t="38100" r="0" b="46990"/>
                <wp:wrapNone/>
                <wp:docPr id="15" name="Ink 15"/>
                <wp:cNvGraphicFramePr/>
                <a:graphic xmlns:a="http://schemas.openxmlformats.org/drawingml/2006/main">
                  <a:graphicData uri="http://schemas.microsoft.com/office/word/2010/wordprocessingInk">
                    <w14:contentPart bwMode="auto" r:id="rId29">
                      <w14:nvContentPartPr>
                        <w14:cNvContentPartPr/>
                      </w14:nvContentPartPr>
                      <w14:xfrm>
                        <a:off x="0" y="0"/>
                        <a:ext cx="154440" cy="182160"/>
                      </w14:xfrm>
                    </w14:contentPart>
                  </a:graphicData>
                </a:graphic>
              </wp:anchor>
            </w:drawing>
          </mc:Choice>
          <mc:Fallback>
            <w:pict>
              <v:shape w14:anchorId="0AE9F3BC" id="Ink 15" o:spid="_x0000_s1026" type="#_x0000_t75" style="position:absolute;margin-left:155.65pt;margin-top:1pt;width:14.6pt;height:16.8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">
                <v:imagedata r:id="rId30" o:title=""/>
              </v:shape>
            </w:pict>
          </mc:Fallback>
        </mc:AlternateContent>
      </w:r>
      <w:r>
        <w:rPr>
          <w:rFonts w:ascii="Times New Roman" w:hAnsi="Times New Roman" w:cs="Times New Roman"/>
          <w:noProof/>
        </w:rPr>
        <mc:AlternateContent>
          <mc:Choice Requires="wpi">
            <w:drawing>
              <wp:anchor distT="0" distB="0" distL="114300" distR="114300" simplePos="0" relativeHeight="251667456" behindDoc="0" locked="0" layoutInCell="1" allowOverlap="1" wp14:anchorId="3A96F27F" wp14:editId="2921994B">
                <wp:simplePos x="0" y="0"/>
                <wp:positionH relativeFrom="column">
                  <wp:posOffset>1861200</wp:posOffset>
                </wp:positionH>
                <wp:positionV relativeFrom="paragraph">
                  <wp:posOffset>-14216</wp:posOffset>
                </wp:positionV>
                <wp:extent cx="74880" cy="163800"/>
                <wp:effectExtent l="38100" t="38100" r="40005" b="40005"/>
                <wp:wrapNone/>
                <wp:docPr id="14" name="Ink 14"/>
                <wp:cNvGraphicFramePr/>
                <a:graphic xmlns:a="http://schemas.openxmlformats.org/drawingml/2006/main">
                  <a:graphicData uri="http://schemas.microsoft.com/office/word/2010/wordprocessingInk">
                    <w14:contentPart bwMode="auto" r:id="rId31">
                      <w14:nvContentPartPr>
                        <w14:cNvContentPartPr/>
                      </w14:nvContentPartPr>
                      <w14:xfrm>
                        <a:off x="0" y="0"/>
                        <a:ext cx="74880" cy="163800"/>
                      </w14:xfrm>
                    </w14:contentPart>
                  </a:graphicData>
                </a:graphic>
              </wp:anchor>
            </w:drawing>
          </mc:Choice>
          <mc:Fallback>
            <w:pict>
              <v:shape w14:anchorId="1F00E67A" id="Ink 14" o:spid="_x0000_s1026" type="#_x0000_t75" style="position:absolute;margin-left:145.35pt;margin-top:-2.3pt;width:8.35pt;height:15.3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">
                <v:imagedata r:id="rId32" o:title=""/>
              </v:shape>
            </w:pict>
          </mc:Fallback>
        </mc:AlternateContent>
      </w:r>
      <w:r>
        <w:rPr>
          <w:rFonts w:ascii="Times New Roman" w:hAnsi="Times New Roman" w:cs="Times New Roman"/>
          <w:noProof/>
        </w:rPr>
        <mc:AlternateContent>
          <mc:Choice Requires="wpi">
            <w:drawing>
              <wp:anchor distT="0" distB="0" distL="114300" distR="114300" simplePos="0" relativeHeight="251666432" behindDoc="0" locked="0" layoutInCell="1" allowOverlap="1" wp14:anchorId="31D85CC1" wp14:editId="2096F1BD">
                <wp:simplePos x="0" y="0"/>
                <wp:positionH relativeFrom="column">
                  <wp:posOffset>1730520</wp:posOffset>
                </wp:positionH>
                <wp:positionV relativeFrom="paragraph">
                  <wp:posOffset>41944</wp:posOffset>
                </wp:positionV>
                <wp:extent cx="131040" cy="149760"/>
                <wp:effectExtent l="38100" t="38100" r="8890" b="41275"/>
                <wp:wrapNone/>
                <wp:docPr id="13" name="Ink 13"/>
                <wp:cNvGraphicFramePr/>
                <a:graphic xmlns:a="http://schemas.openxmlformats.org/drawingml/2006/main">
                  <a:graphicData uri="http://schemas.microsoft.com/office/word/2010/wordprocessingInk">
                    <w14:contentPart bwMode="auto" r:id="rId33">
                      <w14:nvContentPartPr>
                        <w14:cNvContentPartPr/>
                      </w14:nvContentPartPr>
                      <w14:xfrm>
                        <a:off x="0" y="0"/>
                        <a:ext cx="131040" cy="149760"/>
                      </w14:xfrm>
                    </w14:contentPart>
                  </a:graphicData>
                </a:graphic>
              </wp:anchor>
            </w:drawing>
          </mc:Choice>
          <mc:Fallback>
            <w:pict>
              <v:shape w14:anchorId="08B34C37" id="Ink 13" o:spid="_x0000_s1026" type="#_x0000_t75" style="position:absolute;margin-left:135.05pt;margin-top:2.1pt;width:12.75pt;height:14.2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">
                <v:imagedata r:id="rId34" o:title=""/>
              </v:shape>
            </w:pict>
          </mc:Fallback>
        </mc:AlternateContent>
      </w:r>
      <w:r>
        <w:rPr>
          <w:rFonts w:ascii="Times New Roman" w:hAnsi="Times New Roman" w:cs="Times New Roman"/>
          <w:noProof/>
        </w:rPr>
        <mc:AlternateContent>
          <mc:Choice Requires="wpi">
            <w:drawing>
              <wp:anchor distT="0" distB="0" distL="114300" distR="114300" simplePos="0" relativeHeight="251665408" behindDoc="0" locked="0" layoutInCell="1" allowOverlap="1" wp14:anchorId="3C534457" wp14:editId="58F06470">
                <wp:simplePos x="0" y="0"/>
                <wp:positionH relativeFrom="column">
                  <wp:posOffset>1478880</wp:posOffset>
                </wp:positionH>
                <wp:positionV relativeFrom="paragraph">
                  <wp:posOffset>55984</wp:posOffset>
                </wp:positionV>
                <wp:extent cx="191520" cy="179640"/>
                <wp:effectExtent l="38100" t="38100" r="0" b="36830"/>
                <wp:wrapNone/>
                <wp:docPr id="12" name="Ink 12"/>
                <wp:cNvGraphicFramePr/>
                <a:graphic xmlns:a="http://schemas.openxmlformats.org/drawingml/2006/main">
                  <a:graphicData uri="http://schemas.microsoft.com/office/word/2010/wordprocessingInk">
                    <w14:contentPart bwMode="auto" r:id="rId35">
                      <w14:nvContentPartPr>
                        <w14:cNvContentPartPr/>
                      </w14:nvContentPartPr>
                      <w14:xfrm>
                        <a:off x="0" y="0"/>
                        <a:ext cx="191520" cy="179640"/>
                      </w14:xfrm>
                    </w14:contentPart>
                  </a:graphicData>
                </a:graphic>
              </wp:anchor>
            </w:drawing>
          </mc:Choice>
          <mc:Fallback>
            <w:pict>
              <v:shape w14:anchorId="6DB922F8" id="Ink 12" o:spid="_x0000_s1026" type="#_x0000_t75" style="position:absolute;margin-left:115.25pt;margin-top:3.2pt;width:17.55pt;height:16.6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">
                <v:imagedata r:id="rId36" o:title=""/>
              </v:shape>
            </w:pict>
          </mc:Fallback>
        </mc:AlternateContent>
      </w:r>
    </w:p>
    <w:p w14:paraId="3743B02F" w14:textId="2935A046" w:rsidR="007B17E9" w:rsidRPr="00F050CD" w:rsidRDefault="00E743FB" w:rsidP="007B17E9">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664384" behindDoc="0" locked="0" layoutInCell="1" allowOverlap="1" wp14:anchorId="095263B7" wp14:editId="2BC8DDCC">
                <wp:simplePos x="0" y="0"/>
                <wp:positionH relativeFrom="column">
                  <wp:posOffset>1562760</wp:posOffset>
                </wp:positionH>
                <wp:positionV relativeFrom="paragraph">
                  <wp:posOffset>35164</wp:posOffset>
                </wp:positionV>
                <wp:extent cx="298800" cy="116640"/>
                <wp:effectExtent l="25400" t="25400" r="19050" b="23495"/>
                <wp:wrapNone/>
                <wp:docPr id="11" name="Ink 11"/>
                <wp:cNvGraphicFramePr/>
                <a:graphic xmlns:a="http://schemas.openxmlformats.org/drawingml/2006/main">
                  <a:graphicData uri="http://schemas.microsoft.com/office/word/2010/wordprocessingInk">
                    <w14:contentPart bwMode="auto" r:id="rId37">
                      <w14:nvContentPartPr>
                        <w14:cNvContentPartPr/>
                      </w14:nvContentPartPr>
                      <w14:xfrm>
                        <a:off x="0" y="0"/>
                        <a:ext cx="298800" cy="116640"/>
                      </w14:xfrm>
                    </w14:contentPart>
                  </a:graphicData>
                </a:graphic>
              </wp:anchor>
            </w:drawing>
          </mc:Choice>
          <mc:Fallback>
            <w:pict>
              <v:shape w14:anchorId="191ED57D" id="Ink 11" o:spid="_x0000_s1026" type="#_x0000_t75" style="position:absolute;margin-left:123.05pt;margin-top:2.75pt;width:23.55pt;height:9.2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">
                <v:imagedata r:id="rId38" o:title=""/>
              </v:shape>
            </w:pict>
          </mc:Fallback>
        </mc:AlternateContent>
      </w:r>
      <w:r w:rsidR="00A839B6" w:rsidRPr="00F050CD">
        <w:rPr>
          <w:rFonts w:ascii="Times New Roman" w:hAnsi="Times New Roman" w:cs="Times New Roman"/>
        </w:rPr>
        <w:t xml:space="preserve">Week’s Questions: </w:t>
      </w:r>
      <w:r w:rsidR="00357148">
        <w:rPr>
          <w:rFonts w:ascii="Times New Roman" w:hAnsi="Times New Roman" w:cs="Times New Roman"/>
        </w:rPr>
        <w:t>How</w:t>
      </w:r>
      <w:r w:rsidR="00A839B6" w:rsidRPr="00F050CD">
        <w:rPr>
          <w:rFonts w:ascii="Times New Roman" w:hAnsi="Times New Roman" w:cs="Times New Roman"/>
        </w:rPr>
        <w:t xml:space="preserve"> </w:t>
      </w:r>
      <w:r w:rsidR="002D05C2" w:rsidRPr="00F050CD">
        <w:rPr>
          <w:rFonts w:ascii="Times New Roman" w:hAnsi="Times New Roman" w:cs="Times New Roman"/>
        </w:rPr>
        <w:t xml:space="preserve">was </w:t>
      </w:r>
      <w:r w:rsidR="000E1910" w:rsidRPr="00F050CD">
        <w:rPr>
          <w:rFonts w:ascii="Times New Roman" w:hAnsi="Times New Roman" w:cs="Times New Roman"/>
        </w:rPr>
        <w:t>gender</w:t>
      </w:r>
      <w:r w:rsidR="004D2C46" w:rsidRPr="00F050CD">
        <w:rPr>
          <w:rFonts w:ascii="Times New Roman" w:hAnsi="Times New Roman" w:cs="Times New Roman"/>
        </w:rPr>
        <w:t xml:space="preserve"> </w:t>
      </w:r>
      <w:r w:rsidR="00357148">
        <w:rPr>
          <w:rFonts w:ascii="Times New Roman" w:hAnsi="Times New Roman" w:cs="Times New Roman"/>
        </w:rPr>
        <w:t>difference</w:t>
      </w:r>
      <w:r w:rsidR="004D2C46" w:rsidRPr="00F050CD">
        <w:rPr>
          <w:rFonts w:ascii="Times New Roman" w:hAnsi="Times New Roman" w:cs="Times New Roman"/>
        </w:rPr>
        <w:t xml:space="preserve"> in </w:t>
      </w:r>
      <w:r w:rsidR="00357148">
        <w:rPr>
          <w:rFonts w:ascii="Times New Roman" w:hAnsi="Times New Roman" w:cs="Times New Roman"/>
        </w:rPr>
        <w:t>health</w:t>
      </w:r>
      <w:r w:rsidR="002D05C2" w:rsidRPr="00F050CD">
        <w:rPr>
          <w:rFonts w:ascii="Times New Roman" w:hAnsi="Times New Roman" w:cs="Times New Roman"/>
        </w:rPr>
        <w:t xml:space="preserve"> defined as a scientific and medical reality and under whose authority?</w:t>
      </w:r>
    </w:p>
    <w:p w14:paraId="3ACAD058" w14:textId="5B9A96BE" w:rsidR="007B17E9" w:rsidRPr="00F050CD" w:rsidRDefault="00395E4C" w:rsidP="007B17E9">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675648" behindDoc="0" locked="0" layoutInCell="1" allowOverlap="1" wp14:anchorId="5495D8F4" wp14:editId="03A799FB">
                <wp:simplePos x="0" y="0"/>
                <wp:positionH relativeFrom="column">
                  <wp:posOffset>-42120</wp:posOffset>
                </wp:positionH>
                <wp:positionV relativeFrom="paragraph">
                  <wp:posOffset>29164</wp:posOffset>
                </wp:positionV>
                <wp:extent cx="371160" cy="42480"/>
                <wp:effectExtent l="12700" t="38100" r="0" b="46990"/>
                <wp:wrapNone/>
                <wp:docPr id="22" name="Ink 22"/>
                <wp:cNvGraphicFramePr/>
                <a:graphic xmlns:a="http://schemas.openxmlformats.org/drawingml/2006/main">
                  <a:graphicData uri="http://schemas.microsoft.com/office/word/2010/wordprocessingInk">
                    <w14:contentPart bwMode="auto" r:id="rId39">
                      <w14:nvContentPartPr>
                        <w14:cNvContentPartPr/>
                      </w14:nvContentPartPr>
                      <w14:xfrm>
                        <a:off x="0" y="0"/>
                        <a:ext cx="371160" cy="42480"/>
                      </w14:xfrm>
                    </w14:contentPart>
                  </a:graphicData>
                </a:graphic>
              </wp:anchor>
            </w:drawing>
          </mc:Choice>
          <mc:Fallback>
            <w:pict>
              <v:shape w14:anchorId="2529E3B0" id="Ink 22" o:spid="_x0000_s1026" type="#_x0000_t75" style="position:absolute;margin-left:-4.5pt;margin-top:1.05pt;width:31.7pt;height:5.8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">
                <v:imagedata r:id="rId40" o:title=""/>
              </v:shape>
            </w:pict>
          </mc:Fallback>
        </mc:AlternateContent>
      </w:r>
    </w:p>
    <w:p w14:paraId="11A78E92" w14:textId="77777777" w:rsidR="007B17E9" w:rsidRPr="00F050CD" w:rsidRDefault="007B17E9" w:rsidP="007B17E9">
      <w:pPr>
        <w:rPr>
          <w:rFonts w:ascii="Times New Roman" w:hAnsi="Times New Roman" w:cs="Times New Roman"/>
        </w:rPr>
      </w:pPr>
      <w:r w:rsidRPr="00F050CD">
        <w:rPr>
          <w:rFonts w:ascii="Times New Roman" w:hAnsi="Times New Roman" w:cs="Times New Roman"/>
        </w:rPr>
        <w:t>Readings:</w:t>
      </w:r>
    </w:p>
    <w:p w14:paraId="4404E4FB" w14:textId="77777777" w:rsidR="00CB001C" w:rsidRPr="00CB001C" w:rsidRDefault="00CB001C" w:rsidP="00CB001C">
      <w:pPr>
        <w:pStyle w:val="ListParagraph"/>
        <w:numPr>
          <w:ilvl w:val="0"/>
          <w:numId w:val="5"/>
        </w:numPr>
        <w:rPr>
          <w:rFonts w:ascii="Times New Roman" w:eastAsia="Times New Roman" w:hAnsi="Times New Roman" w:cs="Times New Roman"/>
        </w:rPr>
      </w:pPr>
      <w:r w:rsidRPr="00CB001C">
        <w:rPr>
          <w:rFonts w:ascii="Times New Roman" w:eastAsia="Times New Roman" w:hAnsi="Times New Roman" w:cs="Times New Roman"/>
        </w:rPr>
        <w:t xml:space="preserve">Brandt, Susan. “‘Getting into a Little Business’: Margaret Hill Morris and Women’s Medical Entrepreneurship during the American Revolution.” </w:t>
      </w:r>
      <w:r w:rsidRPr="00CB001C">
        <w:rPr>
          <w:rFonts w:ascii="Times New Roman" w:eastAsia="Times New Roman" w:hAnsi="Times New Roman" w:cs="Times New Roman"/>
          <w:i/>
          <w:iCs/>
        </w:rPr>
        <w:t>Early American Studies: An Interdisciplinary Journal</w:t>
      </w:r>
      <w:r w:rsidRPr="00CB001C">
        <w:rPr>
          <w:rFonts w:ascii="Times New Roman" w:eastAsia="Times New Roman" w:hAnsi="Times New Roman" w:cs="Times New Roman"/>
        </w:rPr>
        <w:t xml:space="preserve"> 13, no. 4 (October 30, 2015): 774–807.</w:t>
      </w:r>
    </w:p>
    <w:p w14:paraId="1932629F" w14:textId="01AF8763" w:rsidR="00CB001C" w:rsidRDefault="00CB001C" w:rsidP="00CB001C">
      <w:pPr>
        <w:pStyle w:val="ListParagraph"/>
        <w:numPr>
          <w:ilvl w:val="0"/>
          <w:numId w:val="5"/>
        </w:numPr>
        <w:rPr>
          <w:rFonts w:ascii="Times New Roman" w:eastAsia="Times New Roman" w:hAnsi="Times New Roman" w:cs="Times New Roman"/>
        </w:rPr>
      </w:pPr>
      <w:r w:rsidRPr="00CB001C">
        <w:rPr>
          <w:rFonts w:ascii="Times New Roman" w:eastAsia="Times New Roman" w:hAnsi="Times New Roman" w:cs="Times New Roman"/>
        </w:rPr>
        <w:t xml:space="preserve">Smith-Rosenberg, Carroll, and Charles E. Rosenberg. “The Female Animal: Medical and Biological Views of Woman and Her Role in Nineteenth-Century America.” In </w:t>
      </w:r>
      <w:r w:rsidRPr="00CB001C">
        <w:rPr>
          <w:rFonts w:ascii="Times New Roman" w:eastAsia="Times New Roman" w:hAnsi="Times New Roman" w:cs="Times New Roman"/>
          <w:i/>
          <w:iCs/>
        </w:rPr>
        <w:t>Women and Health in America: Historical Readings</w:t>
      </w:r>
      <w:r w:rsidRPr="00CB001C">
        <w:rPr>
          <w:rFonts w:ascii="Times New Roman" w:eastAsia="Times New Roman" w:hAnsi="Times New Roman" w:cs="Times New Roman"/>
        </w:rPr>
        <w:t xml:space="preserve">, edited by Judith </w:t>
      </w:r>
      <w:proofErr w:type="spellStart"/>
      <w:r w:rsidRPr="00CB001C">
        <w:rPr>
          <w:rFonts w:ascii="Times New Roman" w:eastAsia="Times New Roman" w:hAnsi="Times New Roman" w:cs="Times New Roman"/>
        </w:rPr>
        <w:t>Walzer</w:t>
      </w:r>
      <w:proofErr w:type="spellEnd"/>
      <w:r w:rsidRPr="00CB001C">
        <w:rPr>
          <w:rFonts w:ascii="Times New Roman" w:eastAsia="Times New Roman" w:hAnsi="Times New Roman" w:cs="Times New Roman"/>
        </w:rPr>
        <w:t xml:space="preserve"> Leavitt, 111–30. Madison: Univ of Wisconsin Press, 1999.</w:t>
      </w:r>
    </w:p>
    <w:p w14:paraId="45E9A1B4" w14:textId="77777777" w:rsidR="005D62B8" w:rsidRPr="00CB001C" w:rsidRDefault="005D62B8" w:rsidP="005D62B8">
      <w:pPr>
        <w:pStyle w:val="ListParagraph"/>
        <w:rPr>
          <w:rFonts w:ascii="Times New Roman" w:eastAsia="Times New Roman" w:hAnsi="Times New Roman" w:cs="Times New Roman"/>
        </w:rPr>
      </w:pPr>
    </w:p>
    <w:p w14:paraId="202CF859" w14:textId="77777777" w:rsidR="00D92F9C" w:rsidRPr="00F050CD" w:rsidRDefault="00D92F9C" w:rsidP="00825328">
      <w:pPr>
        <w:rPr>
          <w:rFonts w:ascii="Times New Roman" w:hAnsi="Times New Roman" w:cs="Times New Roman"/>
        </w:rPr>
      </w:pPr>
      <w:r w:rsidRPr="00F050CD">
        <w:rPr>
          <w:rFonts w:ascii="Times New Roman" w:hAnsi="Times New Roman" w:cs="Times New Roman"/>
        </w:rPr>
        <w:t>Supplementary Readings:</w:t>
      </w:r>
    </w:p>
    <w:p w14:paraId="26F35FEE" w14:textId="77777777" w:rsidR="00E00AA1" w:rsidRPr="00CB001C" w:rsidRDefault="00E00AA1" w:rsidP="00E00AA1">
      <w:pPr>
        <w:pStyle w:val="ListParagraph"/>
        <w:numPr>
          <w:ilvl w:val="0"/>
          <w:numId w:val="5"/>
        </w:numPr>
        <w:rPr>
          <w:rFonts w:ascii="Times New Roman" w:eastAsia="Times New Roman" w:hAnsi="Times New Roman" w:cs="Times New Roman"/>
        </w:rPr>
      </w:pPr>
      <w:r w:rsidRPr="00CB001C">
        <w:rPr>
          <w:rFonts w:ascii="Times New Roman" w:eastAsia="Times New Roman" w:hAnsi="Times New Roman" w:cs="Times New Roman"/>
        </w:rPr>
        <w:t xml:space="preserve">Diggs, </w:t>
      </w:r>
      <w:proofErr w:type="spellStart"/>
      <w:r w:rsidRPr="00CB001C">
        <w:rPr>
          <w:rFonts w:ascii="Times New Roman" w:eastAsia="Times New Roman" w:hAnsi="Times New Roman" w:cs="Times New Roman"/>
        </w:rPr>
        <w:t>Marylynne</w:t>
      </w:r>
      <w:proofErr w:type="spellEnd"/>
      <w:r w:rsidRPr="00CB001C">
        <w:rPr>
          <w:rFonts w:ascii="Times New Roman" w:eastAsia="Times New Roman" w:hAnsi="Times New Roman" w:cs="Times New Roman"/>
        </w:rPr>
        <w:t xml:space="preserve">. “Romantic Friends or a ‘Different Race of Creatures’? The Representation of Lesbian Pathology in Nineteenth-Century America.” </w:t>
      </w:r>
      <w:r w:rsidRPr="00CB001C">
        <w:rPr>
          <w:rFonts w:ascii="Times New Roman" w:eastAsia="Times New Roman" w:hAnsi="Times New Roman" w:cs="Times New Roman"/>
          <w:i/>
          <w:iCs/>
        </w:rPr>
        <w:t>Feminist Studies</w:t>
      </w:r>
      <w:r w:rsidRPr="00CB001C">
        <w:rPr>
          <w:rFonts w:ascii="Times New Roman" w:eastAsia="Times New Roman" w:hAnsi="Times New Roman" w:cs="Times New Roman"/>
        </w:rPr>
        <w:t xml:space="preserve"> 21, no. 2 (1995): 317–40.</w:t>
      </w:r>
    </w:p>
    <w:p w14:paraId="077B7991" w14:textId="77777777" w:rsidR="00E00AA1" w:rsidRPr="00F050CD" w:rsidRDefault="00E00AA1" w:rsidP="00E00AA1">
      <w:pPr>
        <w:pStyle w:val="ListParagraph"/>
        <w:rPr>
          <w:rFonts w:ascii="Times New Roman" w:hAnsi="Times New Roman" w:cs="Times New Roman"/>
        </w:rPr>
      </w:pPr>
    </w:p>
    <w:p w14:paraId="508BA64B" w14:textId="77777777" w:rsidR="00984BAF" w:rsidRPr="00F050CD" w:rsidRDefault="00984BAF" w:rsidP="007C7A9F">
      <w:pPr>
        <w:jc w:val="center"/>
        <w:rPr>
          <w:rFonts w:ascii="Times New Roman" w:hAnsi="Times New Roman" w:cs="Times New Roman"/>
        </w:rPr>
      </w:pPr>
    </w:p>
    <w:p w14:paraId="003D8ECF" w14:textId="77777777" w:rsidR="00C07489" w:rsidRDefault="00C07489" w:rsidP="007C7A9F">
      <w:pPr>
        <w:jc w:val="center"/>
        <w:rPr>
          <w:rFonts w:ascii="Times New Roman" w:hAnsi="Times New Roman" w:cs="Times New Roman"/>
          <w:b/>
        </w:rPr>
      </w:pPr>
    </w:p>
    <w:p w14:paraId="18775A00" w14:textId="71FCF85A" w:rsidR="00984BAF" w:rsidRPr="00F050CD" w:rsidRDefault="00984BAF" w:rsidP="007C7A9F">
      <w:pPr>
        <w:jc w:val="center"/>
        <w:rPr>
          <w:rFonts w:ascii="Times New Roman" w:hAnsi="Times New Roman" w:cs="Times New Roman"/>
          <w:b/>
        </w:rPr>
      </w:pPr>
      <w:r w:rsidRPr="00F050CD">
        <w:rPr>
          <w:rFonts w:ascii="Times New Roman" w:hAnsi="Times New Roman" w:cs="Times New Roman"/>
          <w:b/>
        </w:rPr>
        <w:lastRenderedPageBreak/>
        <w:t>Week 5</w:t>
      </w:r>
    </w:p>
    <w:p w14:paraId="35C461CE" w14:textId="4BB224E7" w:rsidR="00984BAF" w:rsidRPr="00F050CD" w:rsidRDefault="00562ED2" w:rsidP="007C7A9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677696" behindDoc="0" locked="0" layoutInCell="1" allowOverlap="1" wp14:anchorId="0C3E9593" wp14:editId="372DAB6C">
                <wp:simplePos x="0" y="0"/>
                <wp:positionH relativeFrom="column">
                  <wp:posOffset>4455360</wp:posOffset>
                </wp:positionH>
                <wp:positionV relativeFrom="paragraph">
                  <wp:posOffset>155940</wp:posOffset>
                </wp:positionV>
                <wp:extent cx="252360" cy="51840"/>
                <wp:effectExtent l="38100" t="38100" r="40005" b="37465"/>
                <wp:wrapNone/>
                <wp:docPr id="24" name="Ink 24"/>
                <wp:cNvGraphicFramePr/>
                <a:graphic xmlns:a="http://schemas.openxmlformats.org/drawingml/2006/main">
                  <a:graphicData uri="http://schemas.microsoft.com/office/word/2010/wordprocessingInk">
                    <w14:contentPart bwMode="auto" r:id="rId41">
                      <w14:nvContentPartPr>
                        <w14:cNvContentPartPr/>
                      </w14:nvContentPartPr>
                      <w14:xfrm>
                        <a:off x="0" y="0"/>
                        <a:ext cx="252360" cy="51840"/>
                      </w14:xfrm>
                    </w14:contentPart>
                  </a:graphicData>
                </a:graphic>
              </wp:anchor>
            </w:drawing>
          </mc:Choice>
          <mc:Fallback>
            <w:pict>
              <v:shape w14:anchorId="2373DDA5" id="Ink 24" o:spid="_x0000_s1026" type="#_x0000_t75" style="position:absolute;margin-left:349.6pt;margin-top:11.1pt;width:22.3pt;height:6.5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">
                <v:imagedata r:id="rId42" o:title=""/>
              </v:shape>
            </w:pict>
          </mc:Fallback>
        </mc:AlternateContent>
      </w:r>
      <w:r w:rsidR="00984BAF" w:rsidRPr="00F050CD">
        <w:rPr>
          <w:rFonts w:ascii="Times New Roman" w:hAnsi="Times New Roman" w:cs="Times New Roman"/>
          <w:b/>
        </w:rPr>
        <w:t>(9/1</w:t>
      </w:r>
      <w:r w:rsidR="00E476B6" w:rsidRPr="00F050CD">
        <w:rPr>
          <w:rFonts w:ascii="Times New Roman" w:hAnsi="Times New Roman" w:cs="Times New Roman"/>
          <w:b/>
        </w:rPr>
        <w:t>7</w:t>
      </w:r>
      <w:r w:rsidR="00984BAF" w:rsidRPr="00F050CD">
        <w:rPr>
          <w:rFonts w:ascii="Times New Roman" w:hAnsi="Times New Roman" w:cs="Times New Roman"/>
          <w:b/>
        </w:rPr>
        <w:t>, 9/</w:t>
      </w:r>
      <w:r w:rsidR="00E476B6" w:rsidRPr="00F050CD">
        <w:rPr>
          <w:rFonts w:ascii="Times New Roman" w:hAnsi="Times New Roman" w:cs="Times New Roman"/>
          <w:b/>
        </w:rPr>
        <w:t>19</w:t>
      </w:r>
      <w:r w:rsidR="00984BAF" w:rsidRPr="00F050CD">
        <w:rPr>
          <w:rFonts w:ascii="Times New Roman" w:hAnsi="Times New Roman" w:cs="Times New Roman"/>
          <w:b/>
        </w:rPr>
        <w:t>)</w:t>
      </w:r>
    </w:p>
    <w:p w14:paraId="49E8F154" w14:textId="77777777" w:rsidR="006E409D" w:rsidRPr="00F050CD" w:rsidRDefault="006E409D" w:rsidP="007C7A9F">
      <w:pPr>
        <w:jc w:val="center"/>
        <w:rPr>
          <w:rFonts w:ascii="Times New Roman" w:hAnsi="Times New Roman" w:cs="Times New Roman"/>
        </w:rPr>
      </w:pPr>
    </w:p>
    <w:p w14:paraId="087F0706" w14:textId="79C308B3" w:rsidR="007B17E9" w:rsidRPr="00F050CD" w:rsidRDefault="00562ED2" w:rsidP="007B17E9">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682816" behindDoc="0" locked="0" layoutInCell="1" allowOverlap="1" wp14:anchorId="4A31A427" wp14:editId="4BF1D93C">
                <wp:simplePos x="0" y="0"/>
                <wp:positionH relativeFrom="column">
                  <wp:posOffset>5327640</wp:posOffset>
                </wp:positionH>
                <wp:positionV relativeFrom="paragraph">
                  <wp:posOffset>-138780</wp:posOffset>
                </wp:positionV>
                <wp:extent cx="438840" cy="359640"/>
                <wp:effectExtent l="38100" t="38100" r="43815" b="46990"/>
                <wp:wrapNone/>
                <wp:docPr id="29" name="Ink 29"/>
                <wp:cNvGraphicFramePr/>
                <a:graphic xmlns:a="http://schemas.openxmlformats.org/drawingml/2006/main">
                  <a:graphicData uri="http://schemas.microsoft.com/office/word/2010/wordprocessingInk">
                    <w14:contentPart bwMode="auto" r:id="rId43">
                      <w14:nvContentPartPr>
                        <w14:cNvContentPartPr/>
                      </w14:nvContentPartPr>
                      <w14:xfrm>
                        <a:off x="0" y="0"/>
                        <a:ext cx="438840" cy="359640"/>
                      </w14:xfrm>
                    </w14:contentPart>
                  </a:graphicData>
                </a:graphic>
              </wp:anchor>
            </w:drawing>
          </mc:Choice>
          <mc:Fallback>
            <w:pict>
              <v:shape w14:anchorId="54406A66" id="Ink 29" o:spid="_x0000_s1026" type="#_x0000_t75" style="position:absolute;margin-left:418.3pt;margin-top:-12.15pt;width:36.95pt;height:30.7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">
                <v:imagedata r:id="rId44" o:title=""/>
              </v:shape>
            </w:pict>
          </mc:Fallback>
        </mc:AlternateContent>
      </w:r>
      <w:r>
        <w:rPr>
          <w:rFonts w:ascii="Times New Roman" w:hAnsi="Times New Roman" w:cs="Times New Roman"/>
          <w:noProof/>
        </w:rPr>
        <mc:AlternateContent>
          <mc:Choice Requires="wpi">
            <w:drawing>
              <wp:anchor distT="0" distB="0" distL="114300" distR="114300" simplePos="0" relativeHeight="251681792" behindDoc="0" locked="0" layoutInCell="1" allowOverlap="1" wp14:anchorId="397C03DC" wp14:editId="21E86B8A">
                <wp:simplePos x="0" y="0"/>
                <wp:positionH relativeFrom="column">
                  <wp:posOffset>5136480</wp:posOffset>
                </wp:positionH>
                <wp:positionV relativeFrom="paragraph">
                  <wp:posOffset>-17460</wp:posOffset>
                </wp:positionV>
                <wp:extent cx="257040" cy="200520"/>
                <wp:effectExtent l="38100" t="38100" r="0" b="41275"/>
                <wp:wrapNone/>
                <wp:docPr id="28" name="Ink 28"/>
                <wp:cNvGraphicFramePr/>
                <a:graphic xmlns:a="http://schemas.openxmlformats.org/drawingml/2006/main">
                  <a:graphicData uri="http://schemas.microsoft.com/office/word/2010/wordprocessingInk">
                    <w14:contentPart bwMode="auto" r:id="rId45">
                      <w14:nvContentPartPr>
                        <w14:cNvContentPartPr/>
                      </w14:nvContentPartPr>
                      <w14:xfrm>
                        <a:off x="0" y="0"/>
                        <a:ext cx="257040" cy="200520"/>
                      </w14:xfrm>
                    </w14:contentPart>
                  </a:graphicData>
                </a:graphic>
              </wp:anchor>
            </w:drawing>
          </mc:Choice>
          <mc:Fallback>
            <w:pict>
              <v:shape w14:anchorId="4B2BDB62" id="Ink 28" o:spid="_x0000_s1026" type="#_x0000_t75" style="position:absolute;margin-left:403.25pt;margin-top:-2.55pt;width:22.7pt;height:18.2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">
                <v:imagedata r:id="rId46" o:title=""/>
              </v:shape>
            </w:pict>
          </mc:Fallback>
        </mc:AlternateContent>
      </w:r>
      <w:r>
        <w:rPr>
          <w:rFonts w:ascii="Times New Roman" w:hAnsi="Times New Roman" w:cs="Times New Roman"/>
          <w:noProof/>
        </w:rPr>
        <mc:AlternateContent>
          <mc:Choice Requires="wpi">
            <w:drawing>
              <wp:anchor distT="0" distB="0" distL="114300" distR="114300" simplePos="0" relativeHeight="251680768" behindDoc="0" locked="0" layoutInCell="1" allowOverlap="1" wp14:anchorId="1501D4F7" wp14:editId="2DE27472">
                <wp:simplePos x="0" y="0"/>
                <wp:positionH relativeFrom="column">
                  <wp:posOffset>4837680</wp:posOffset>
                </wp:positionH>
                <wp:positionV relativeFrom="paragraph">
                  <wp:posOffset>-50220</wp:posOffset>
                </wp:positionV>
                <wp:extent cx="140400" cy="191520"/>
                <wp:effectExtent l="38100" t="38100" r="37465" b="37465"/>
                <wp:wrapNone/>
                <wp:docPr id="27" name="Ink 27"/>
                <wp:cNvGraphicFramePr/>
                <a:graphic xmlns:a="http://schemas.openxmlformats.org/drawingml/2006/main">
                  <a:graphicData uri="http://schemas.microsoft.com/office/word/2010/wordprocessingInk">
                    <w14:contentPart bwMode="auto" r:id="rId47">
                      <w14:nvContentPartPr>
                        <w14:cNvContentPartPr/>
                      </w14:nvContentPartPr>
                      <w14:xfrm>
                        <a:off x="0" y="0"/>
                        <a:ext cx="140400" cy="191520"/>
                      </w14:xfrm>
                    </w14:contentPart>
                  </a:graphicData>
                </a:graphic>
              </wp:anchor>
            </w:drawing>
          </mc:Choice>
          <mc:Fallback>
            <w:pict>
              <v:shape w14:anchorId="3FE8A812" id="Ink 27" o:spid="_x0000_s1026" type="#_x0000_t75" style="position:absolute;margin-left:379.7pt;margin-top:-5.15pt;width:13.45pt;height:17.5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">
                <v:imagedata r:id="rId48" o:title=""/>
              </v:shape>
            </w:pict>
          </mc:Fallback>
        </mc:AlternateContent>
      </w:r>
      <w:r>
        <w:rPr>
          <w:rFonts w:ascii="Times New Roman" w:hAnsi="Times New Roman" w:cs="Times New Roman"/>
          <w:noProof/>
        </w:rPr>
        <mc:AlternateContent>
          <mc:Choice Requires="wpi">
            <w:drawing>
              <wp:anchor distT="0" distB="0" distL="114300" distR="114300" simplePos="0" relativeHeight="251679744" behindDoc="0" locked="0" layoutInCell="1" allowOverlap="1" wp14:anchorId="4BC25D4A" wp14:editId="7E9E7617">
                <wp:simplePos x="0" y="0"/>
                <wp:positionH relativeFrom="column">
                  <wp:posOffset>4739760</wp:posOffset>
                </wp:positionH>
                <wp:positionV relativeFrom="paragraph">
                  <wp:posOffset>10620</wp:posOffset>
                </wp:positionV>
                <wp:extent cx="84240" cy="135720"/>
                <wp:effectExtent l="38100" t="38100" r="5080" b="42545"/>
                <wp:wrapNone/>
                <wp:docPr id="26" name="Ink 26"/>
                <wp:cNvGraphicFramePr/>
                <a:graphic xmlns:a="http://schemas.openxmlformats.org/drawingml/2006/main">
                  <a:graphicData uri="http://schemas.microsoft.com/office/word/2010/wordprocessingInk">
                    <w14:contentPart bwMode="auto" r:id="rId49">
                      <w14:nvContentPartPr>
                        <w14:cNvContentPartPr/>
                      </w14:nvContentPartPr>
                      <w14:xfrm>
                        <a:off x="0" y="0"/>
                        <a:ext cx="84240" cy="135720"/>
                      </w14:xfrm>
                    </w14:contentPart>
                  </a:graphicData>
                </a:graphic>
              </wp:anchor>
            </w:drawing>
          </mc:Choice>
          <mc:Fallback>
            <w:pict>
              <v:shape w14:anchorId="7E661C00" id="Ink 26" o:spid="_x0000_s1026" type="#_x0000_t75" style="position:absolute;margin-left:372pt;margin-top:-.35pt;width:9.1pt;height:13.1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">
                <v:imagedata r:id="rId50" o:title=""/>
              </v:shape>
            </w:pict>
          </mc:Fallback>
        </mc:AlternateContent>
      </w:r>
      <w:r>
        <w:rPr>
          <w:rFonts w:ascii="Times New Roman" w:hAnsi="Times New Roman" w:cs="Times New Roman"/>
          <w:noProof/>
        </w:rPr>
        <mc:AlternateContent>
          <mc:Choice Requires="wpi">
            <w:drawing>
              <wp:anchor distT="0" distB="0" distL="114300" distR="114300" simplePos="0" relativeHeight="251678720" behindDoc="0" locked="0" layoutInCell="1" allowOverlap="1" wp14:anchorId="0437FF40" wp14:editId="7E7088D2">
                <wp:simplePos x="0" y="0"/>
                <wp:positionH relativeFrom="column">
                  <wp:posOffset>4511160</wp:posOffset>
                </wp:positionH>
                <wp:positionV relativeFrom="paragraph">
                  <wp:posOffset>-36180</wp:posOffset>
                </wp:positionV>
                <wp:extent cx="196200" cy="121680"/>
                <wp:effectExtent l="38100" t="38100" r="33020" b="43815"/>
                <wp:wrapNone/>
                <wp:docPr id="25" name="Ink 25"/>
                <wp:cNvGraphicFramePr/>
                <a:graphic xmlns:a="http://schemas.openxmlformats.org/drawingml/2006/main">
                  <a:graphicData uri="http://schemas.microsoft.com/office/word/2010/wordprocessingInk">
                    <w14:contentPart bwMode="auto" r:id="rId51">
                      <w14:nvContentPartPr>
                        <w14:cNvContentPartPr/>
                      </w14:nvContentPartPr>
                      <w14:xfrm>
                        <a:off x="0" y="0"/>
                        <a:ext cx="196200" cy="121680"/>
                      </w14:xfrm>
                    </w14:contentPart>
                  </a:graphicData>
                </a:graphic>
              </wp:anchor>
            </w:drawing>
          </mc:Choice>
          <mc:Fallback>
            <w:pict>
              <v:shape w14:anchorId="0C16CCDD" id="Ink 25" o:spid="_x0000_s1026" type="#_x0000_t75" style="position:absolute;margin-left:354pt;margin-top:-4.05pt;width:17.9pt;height:12.0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">
                <v:imagedata r:id="rId52" o:title=""/>
              </v:shape>
            </w:pict>
          </mc:Fallback>
        </mc:AlternateContent>
      </w:r>
      <w:r>
        <w:rPr>
          <w:rFonts w:ascii="Times New Roman" w:hAnsi="Times New Roman" w:cs="Times New Roman"/>
          <w:noProof/>
        </w:rPr>
        <mc:AlternateContent>
          <mc:Choice Requires="wpi">
            <w:drawing>
              <wp:anchor distT="0" distB="0" distL="114300" distR="114300" simplePos="0" relativeHeight="251676672" behindDoc="0" locked="0" layoutInCell="1" allowOverlap="1" wp14:anchorId="369FF7B4" wp14:editId="7BA76877">
                <wp:simplePos x="0" y="0"/>
                <wp:positionH relativeFrom="column">
                  <wp:posOffset>4534560</wp:posOffset>
                </wp:positionH>
                <wp:positionV relativeFrom="paragraph">
                  <wp:posOffset>-82620</wp:posOffset>
                </wp:positionV>
                <wp:extent cx="33120" cy="247680"/>
                <wp:effectExtent l="38100" t="38100" r="30480" b="44450"/>
                <wp:wrapNone/>
                <wp:docPr id="23" name="Ink 23"/>
                <wp:cNvGraphicFramePr/>
                <a:graphic xmlns:a="http://schemas.openxmlformats.org/drawingml/2006/main">
                  <a:graphicData uri="http://schemas.microsoft.com/office/word/2010/wordprocessingInk">
                    <w14:contentPart bwMode="auto" r:id="rId53">
                      <w14:nvContentPartPr>
                        <w14:cNvContentPartPr/>
                      </w14:nvContentPartPr>
                      <w14:xfrm>
                        <a:off x="0" y="0"/>
                        <a:ext cx="33120" cy="247680"/>
                      </w14:xfrm>
                    </w14:contentPart>
                  </a:graphicData>
                </a:graphic>
              </wp:anchor>
            </w:drawing>
          </mc:Choice>
          <mc:Fallback>
            <w:pict>
              <v:shape w14:anchorId="404E35E9" id="Ink 23" o:spid="_x0000_s1026" type="#_x0000_t75" style="position:absolute;margin-left:355.85pt;margin-top:-7.7pt;width:5pt;height:21.9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">
                <v:imagedata r:id="rId54" o:title=""/>
              </v:shape>
            </w:pict>
          </mc:Fallback>
        </mc:AlternateContent>
      </w:r>
      <w:r w:rsidR="00E27A62" w:rsidRPr="00F050CD">
        <w:rPr>
          <w:rFonts w:ascii="Times New Roman" w:hAnsi="Times New Roman" w:cs="Times New Roman"/>
        </w:rPr>
        <w:t xml:space="preserve">Week’s Questions: </w:t>
      </w:r>
      <w:r w:rsidR="00B81803" w:rsidRPr="00F050CD">
        <w:rPr>
          <w:rFonts w:ascii="Times New Roman" w:hAnsi="Times New Roman" w:cs="Times New Roman"/>
        </w:rPr>
        <w:t>What defined women’s health in the era of slavery?</w:t>
      </w:r>
    </w:p>
    <w:p w14:paraId="0C3D2D0D" w14:textId="77777777" w:rsidR="007B17E9" w:rsidRPr="00F050CD" w:rsidRDefault="007B17E9" w:rsidP="007B17E9">
      <w:pPr>
        <w:rPr>
          <w:rFonts w:ascii="Times New Roman" w:hAnsi="Times New Roman" w:cs="Times New Roman"/>
        </w:rPr>
      </w:pPr>
    </w:p>
    <w:p w14:paraId="21F60439" w14:textId="77777777" w:rsidR="007B17E9" w:rsidRPr="00F050CD" w:rsidRDefault="007B17E9" w:rsidP="007B17E9">
      <w:pPr>
        <w:rPr>
          <w:rFonts w:ascii="Times New Roman" w:hAnsi="Times New Roman" w:cs="Times New Roman"/>
        </w:rPr>
      </w:pPr>
      <w:r w:rsidRPr="00F050CD">
        <w:rPr>
          <w:rFonts w:ascii="Times New Roman" w:hAnsi="Times New Roman" w:cs="Times New Roman"/>
        </w:rPr>
        <w:t>Readings:</w:t>
      </w:r>
    </w:p>
    <w:p w14:paraId="744AE2BC" w14:textId="29B97D40" w:rsidR="00CE209E" w:rsidRPr="00CE209E" w:rsidRDefault="00CE209E" w:rsidP="00CE209E">
      <w:pPr>
        <w:pStyle w:val="ListParagraph"/>
        <w:numPr>
          <w:ilvl w:val="0"/>
          <w:numId w:val="5"/>
        </w:numPr>
        <w:rPr>
          <w:rFonts w:ascii="Times New Roman" w:eastAsia="Times New Roman" w:hAnsi="Times New Roman" w:cs="Times New Roman"/>
        </w:rPr>
      </w:pPr>
      <w:r w:rsidRPr="00CE209E">
        <w:rPr>
          <w:rFonts w:ascii="Times New Roman" w:eastAsia="Times New Roman" w:hAnsi="Times New Roman" w:cs="Times New Roman"/>
        </w:rPr>
        <w:t xml:space="preserve">Owens, Deirdre Cooper. </w:t>
      </w:r>
      <w:r w:rsidRPr="00CE209E">
        <w:rPr>
          <w:rFonts w:ascii="Times New Roman" w:eastAsia="Times New Roman" w:hAnsi="Times New Roman" w:cs="Times New Roman"/>
          <w:i/>
          <w:iCs/>
        </w:rPr>
        <w:t>Medical Bondage: Race, Gender, and the Origins of American Gynecology</w:t>
      </w:r>
      <w:r w:rsidRPr="00CE209E">
        <w:rPr>
          <w:rFonts w:ascii="Times New Roman" w:eastAsia="Times New Roman" w:hAnsi="Times New Roman" w:cs="Times New Roman"/>
        </w:rPr>
        <w:t>. Athens: University of Georgia Press, 2017.</w:t>
      </w:r>
      <w:r w:rsidR="002F1C06">
        <w:rPr>
          <w:rFonts w:ascii="Times New Roman" w:eastAsia="Times New Roman" w:hAnsi="Times New Roman" w:cs="Times New Roman"/>
        </w:rPr>
        <w:t xml:space="preserve"> (1-73)</w:t>
      </w:r>
    </w:p>
    <w:p w14:paraId="419FAF9C" w14:textId="77777777" w:rsidR="00F627B9" w:rsidRDefault="00F627B9" w:rsidP="00F627B9">
      <w:pPr>
        <w:pStyle w:val="ListParagraph"/>
        <w:rPr>
          <w:rFonts w:ascii="Times New Roman" w:eastAsia="Times New Roman" w:hAnsi="Times New Roman" w:cs="Times New Roman"/>
        </w:rPr>
      </w:pPr>
    </w:p>
    <w:p w14:paraId="57CF8A0E" w14:textId="77777777" w:rsidR="00BC6C06" w:rsidRPr="00F050CD" w:rsidRDefault="00BC6C06" w:rsidP="00825328">
      <w:pPr>
        <w:rPr>
          <w:rFonts w:ascii="Times New Roman" w:hAnsi="Times New Roman" w:cs="Times New Roman"/>
        </w:rPr>
      </w:pPr>
      <w:r w:rsidRPr="00F050CD">
        <w:rPr>
          <w:rFonts w:ascii="Times New Roman" w:hAnsi="Times New Roman" w:cs="Times New Roman"/>
        </w:rPr>
        <w:t>Supplemental Reading:</w:t>
      </w:r>
    </w:p>
    <w:p w14:paraId="384EDF6E" w14:textId="734A31FC" w:rsidR="009F22DC" w:rsidRPr="009F22DC" w:rsidRDefault="00DE74D5" w:rsidP="009F22DC">
      <w:pPr>
        <w:pStyle w:val="ListParagraph"/>
        <w:numPr>
          <w:ilvl w:val="0"/>
          <w:numId w:val="5"/>
        </w:numPr>
        <w:rPr>
          <w:rFonts w:ascii="Times New Roman" w:eastAsia="Times New Roman" w:hAnsi="Times New Roman" w:cs="Times New Roman"/>
        </w:rPr>
      </w:pPr>
      <w:r>
        <w:rPr>
          <w:rFonts w:ascii="Times New Roman" w:eastAsia="Times New Roman" w:hAnsi="Times New Roman" w:cs="Times New Roman"/>
          <w:noProof/>
        </w:rPr>
        <mc:AlternateContent>
          <mc:Choice Requires="wpi">
            <w:drawing>
              <wp:anchor distT="0" distB="0" distL="114300" distR="114300" simplePos="0" relativeHeight="251689984" behindDoc="0" locked="0" layoutInCell="1" allowOverlap="1" wp14:anchorId="006C878A" wp14:editId="71A40D46">
                <wp:simplePos x="0" y="0"/>
                <wp:positionH relativeFrom="column">
                  <wp:posOffset>6396120</wp:posOffset>
                </wp:positionH>
                <wp:positionV relativeFrom="paragraph">
                  <wp:posOffset>499749</wp:posOffset>
                </wp:positionV>
                <wp:extent cx="135720" cy="153720"/>
                <wp:effectExtent l="38100" t="38100" r="17145" b="36830"/>
                <wp:wrapNone/>
                <wp:docPr id="36" name="Ink 36"/>
                <wp:cNvGraphicFramePr/>
                <a:graphic xmlns:a="http://schemas.openxmlformats.org/drawingml/2006/main">
                  <a:graphicData uri="http://schemas.microsoft.com/office/word/2010/wordprocessingInk">
                    <w14:contentPart bwMode="auto" r:id="rId55">
                      <w14:nvContentPartPr>
                        <w14:cNvContentPartPr/>
                      </w14:nvContentPartPr>
                      <w14:xfrm>
                        <a:off x="0" y="0"/>
                        <a:ext cx="135720" cy="153720"/>
                      </w14:xfrm>
                    </w14:contentPart>
                  </a:graphicData>
                </a:graphic>
              </wp:anchor>
            </w:drawing>
          </mc:Choice>
          <mc:Fallback>
            <w:pict>
              <v:shape w14:anchorId="120E645D" id="Ink 36" o:spid="_x0000_s1026" type="#_x0000_t75" style="position:absolute;margin-left:502.45pt;margin-top:38.15pt;width:13.15pt;height:14.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">
                <v:imagedata r:id="rId56" o:title=""/>
              </v:shape>
            </w:pict>
          </mc:Fallback>
        </mc:AlternateContent>
      </w:r>
      <w:r w:rsidR="009F22DC" w:rsidRPr="009F22DC">
        <w:rPr>
          <w:rFonts w:ascii="Times New Roman" w:eastAsia="Times New Roman" w:hAnsi="Times New Roman" w:cs="Times New Roman"/>
        </w:rPr>
        <w:t xml:space="preserve">Garfinkle, Susan. “‘This Trial Was Sent in Love and Mercy for My Refinement’: A Quaker Woman’s Experience of Breast Cancer Surgery in 1814.” In </w:t>
      </w:r>
      <w:r w:rsidR="009F22DC" w:rsidRPr="009F22DC">
        <w:rPr>
          <w:rFonts w:ascii="Times New Roman" w:eastAsia="Times New Roman" w:hAnsi="Times New Roman" w:cs="Times New Roman"/>
          <w:i/>
          <w:iCs/>
        </w:rPr>
        <w:t>Women and Health in America: Historical Readings</w:t>
      </w:r>
      <w:r w:rsidR="009F22DC" w:rsidRPr="009F22DC">
        <w:rPr>
          <w:rFonts w:ascii="Times New Roman" w:eastAsia="Times New Roman" w:hAnsi="Times New Roman" w:cs="Times New Roman"/>
        </w:rPr>
        <w:t xml:space="preserve">, edited by Judith </w:t>
      </w:r>
      <w:proofErr w:type="spellStart"/>
      <w:r w:rsidR="009F22DC" w:rsidRPr="009F22DC">
        <w:rPr>
          <w:rFonts w:ascii="Times New Roman" w:eastAsia="Times New Roman" w:hAnsi="Times New Roman" w:cs="Times New Roman"/>
        </w:rPr>
        <w:t>Walzer</w:t>
      </w:r>
      <w:proofErr w:type="spellEnd"/>
      <w:r w:rsidR="009F22DC" w:rsidRPr="009F22DC">
        <w:rPr>
          <w:rFonts w:ascii="Times New Roman" w:eastAsia="Times New Roman" w:hAnsi="Times New Roman" w:cs="Times New Roman"/>
        </w:rPr>
        <w:t xml:space="preserve"> Leavitt, 68–90. Madison: Univ of Wisconsin Press, 1999.</w:t>
      </w:r>
    </w:p>
    <w:p w14:paraId="40AAFCCE" w14:textId="3FC3D9D8" w:rsidR="002F4E3B" w:rsidRPr="00F050CD" w:rsidRDefault="00A8689E" w:rsidP="00140C78">
      <w:pPr>
        <w:pStyle w:val="ListParagraph"/>
        <w:rPr>
          <w:rFonts w:ascii="Times New Roman" w:eastAsia="Times New Roman" w:hAnsi="Times New Roman" w:cs="Times New Roman"/>
        </w:rPr>
      </w:pPr>
      <w:r>
        <w:rPr>
          <w:rFonts w:ascii="Times New Roman" w:eastAsia="Times New Roman" w:hAnsi="Times New Roman" w:cs="Times New Roman"/>
          <w:noProof/>
        </w:rPr>
        <mc:AlternateContent>
          <mc:Choice Requires="wpi">
            <w:drawing>
              <wp:anchor distT="0" distB="0" distL="114300" distR="114300" simplePos="0" relativeHeight="251735040" behindDoc="0" locked="0" layoutInCell="1" allowOverlap="1" wp14:anchorId="578900A5" wp14:editId="14C4C7E9">
                <wp:simplePos x="0" y="0"/>
                <wp:positionH relativeFrom="column">
                  <wp:posOffset>3783240</wp:posOffset>
                </wp:positionH>
                <wp:positionV relativeFrom="paragraph">
                  <wp:posOffset>123074</wp:posOffset>
                </wp:positionV>
                <wp:extent cx="14400" cy="42480"/>
                <wp:effectExtent l="25400" t="38100" r="36830" b="46990"/>
                <wp:wrapNone/>
                <wp:docPr id="80" name="Ink 80"/>
                <wp:cNvGraphicFramePr/>
                <a:graphic xmlns:a="http://schemas.openxmlformats.org/drawingml/2006/main">
                  <a:graphicData uri="http://schemas.microsoft.com/office/word/2010/wordprocessingInk">
                    <w14:contentPart bwMode="auto" r:id="rId57">
                      <w14:nvContentPartPr>
                        <w14:cNvContentPartPr/>
                      </w14:nvContentPartPr>
                      <w14:xfrm>
                        <a:off x="0" y="0"/>
                        <a:ext cx="14400" cy="42480"/>
                      </w14:xfrm>
                    </w14:contentPart>
                  </a:graphicData>
                </a:graphic>
              </wp:anchor>
            </w:drawing>
          </mc:Choice>
          <mc:Fallback>
            <w:pict>
              <v:shape w14:anchorId="785CE709" id="Ink 80" o:spid="_x0000_s1026" type="#_x0000_t75" style="position:absolute;margin-left:296.7pt;margin-top:8.45pt;width:3.6pt;height:5.8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">
                <v:imagedata r:id="rId58" o:title=""/>
              </v:shape>
            </w:pict>
          </mc:Fallback>
        </mc:AlternateContent>
      </w:r>
      <w:r>
        <w:rPr>
          <w:rFonts w:ascii="Times New Roman" w:eastAsia="Times New Roman" w:hAnsi="Times New Roman" w:cs="Times New Roman"/>
          <w:noProof/>
        </w:rPr>
        <mc:AlternateContent>
          <mc:Choice Requires="wpi">
            <w:drawing>
              <wp:anchor distT="0" distB="0" distL="114300" distR="114300" simplePos="0" relativeHeight="251734016" behindDoc="0" locked="0" layoutInCell="1" allowOverlap="1" wp14:anchorId="2D32FEAD" wp14:editId="70CE44C0">
                <wp:simplePos x="0" y="0"/>
                <wp:positionH relativeFrom="column">
                  <wp:posOffset>3414960</wp:posOffset>
                </wp:positionH>
                <wp:positionV relativeFrom="paragraph">
                  <wp:posOffset>57914</wp:posOffset>
                </wp:positionV>
                <wp:extent cx="275760" cy="210240"/>
                <wp:effectExtent l="38100" t="38100" r="0" b="43815"/>
                <wp:wrapNone/>
                <wp:docPr id="79" name="Ink 79"/>
                <wp:cNvGraphicFramePr/>
                <a:graphic xmlns:a="http://schemas.openxmlformats.org/drawingml/2006/main">
                  <a:graphicData uri="http://schemas.microsoft.com/office/word/2010/wordprocessingInk">
                    <w14:contentPart bwMode="auto" r:id="rId59">
                      <w14:nvContentPartPr>
                        <w14:cNvContentPartPr/>
                      </w14:nvContentPartPr>
                      <w14:xfrm>
                        <a:off x="0" y="0"/>
                        <a:ext cx="275760" cy="210240"/>
                      </w14:xfrm>
                    </w14:contentPart>
                  </a:graphicData>
                </a:graphic>
              </wp:anchor>
            </w:drawing>
          </mc:Choice>
          <mc:Fallback>
            <w:pict>
              <v:shape w14:anchorId="6C803823" id="Ink 79" o:spid="_x0000_s1026" type="#_x0000_t75" style="position:absolute;margin-left:267.7pt;margin-top:3.35pt;width:24.1pt;height:18.9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">
                <v:imagedata r:id="rId60" o:title=""/>
              </v:shape>
            </w:pict>
          </mc:Fallback>
        </mc:AlternateContent>
      </w:r>
      <w:r>
        <w:rPr>
          <w:rFonts w:ascii="Times New Roman" w:eastAsia="Times New Roman" w:hAnsi="Times New Roman" w:cs="Times New Roman"/>
          <w:noProof/>
        </w:rPr>
        <mc:AlternateContent>
          <mc:Choice Requires="wpi">
            <w:drawing>
              <wp:anchor distT="0" distB="0" distL="114300" distR="114300" simplePos="0" relativeHeight="251731968" behindDoc="0" locked="0" layoutInCell="1" allowOverlap="1" wp14:anchorId="72130AFF" wp14:editId="3A638EE1">
                <wp:simplePos x="0" y="0"/>
                <wp:positionH relativeFrom="column">
                  <wp:posOffset>3214080</wp:posOffset>
                </wp:positionH>
                <wp:positionV relativeFrom="paragraph">
                  <wp:posOffset>104354</wp:posOffset>
                </wp:positionV>
                <wp:extent cx="33120" cy="60840"/>
                <wp:effectExtent l="38100" t="38100" r="43180" b="41275"/>
                <wp:wrapNone/>
                <wp:docPr id="77" name="Ink 77"/>
                <wp:cNvGraphicFramePr/>
                <a:graphic xmlns:a="http://schemas.openxmlformats.org/drawingml/2006/main">
                  <a:graphicData uri="http://schemas.microsoft.com/office/word/2010/wordprocessingInk">
                    <w14:contentPart bwMode="auto" r:id="rId61">
                      <w14:nvContentPartPr>
                        <w14:cNvContentPartPr/>
                      </w14:nvContentPartPr>
                      <w14:xfrm>
                        <a:off x="0" y="0"/>
                        <a:ext cx="33120" cy="60840"/>
                      </w14:xfrm>
                    </w14:contentPart>
                  </a:graphicData>
                </a:graphic>
              </wp:anchor>
            </w:drawing>
          </mc:Choice>
          <mc:Fallback>
            <w:pict>
              <v:shape w14:anchorId="3A3B7B86" id="Ink 77" o:spid="_x0000_s1026" type="#_x0000_t75" style="position:absolute;margin-left:251.9pt;margin-top:7pt;width:5pt;height:7.25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">
                <v:imagedata r:id="rId62" o:title=""/>
              </v:shape>
            </w:pict>
          </mc:Fallback>
        </mc:AlternateContent>
      </w:r>
      <w:r w:rsidR="00DE74D5">
        <w:rPr>
          <w:rFonts w:ascii="Times New Roman" w:eastAsia="Times New Roman" w:hAnsi="Times New Roman" w:cs="Times New Roman"/>
          <w:noProof/>
        </w:rPr>
        <mc:AlternateContent>
          <mc:Choice Requires="wpi">
            <w:drawing>
              <wp:anchor distT="0" distB="0" distL="114300" distR="114300" simplePos="0" relativeHeight="251691008" behindDoc="0" locked="0" layoutInCell="1" allowOverlap="1" wp14:anchorId="691BEF11" wp14:editId="720CE44A">
                <wp:simplePos x="0" y="0"/>
                <wp:positionH relativeFrom="column">
                  <wp:posOffset>6582600</wp:posOffset>
                </wp:positionH>
                <wp:positionV relativeFrom="paragraph">
                  <wp:posOffset>76634</wp:posOffset>
                </wp:positionV>
                <wp:extent cx="9720" cy="23760"/>
                <wp:effectExtent l="38100" t="38100" r="41275" b="40005"/>
                <wp:wrapNone/>
                <wp:docPr id="37" name="Ink 37"/>
                <wp:cNvGraphicFramePr/>
                <a:graphic xmlns:a="http://schemas.openxmlformats.org/drawingml/2006/main">
                  <a:graphicData uri="http://schemas.microsoft.com/office/word/2010/wordprocessingInk">
                    <w14:contentPart bwMode="auto" r:id="rId63">
                      <w14:nvContentPartPr>
                        <w14:cNvContentPartPr/>
                      </w14:nvContentPartPr>
                      <w14:xfrm>
                        <a:off x="0" y="0"/>
                        <a:ext cx="9720" cy="23760"/>
                      </w14:xfrm>
                    </w14:contentPart>
                  </a:graphicData>
                </a:graphic>
              </wp:anchor>
            </w:drawing>
          </mc:Choice>
          <mc:Fallback>
            <w:pict>
              <v:shape w14:anchorId="2ACEBCFC" id="Ink 37" o:spid="_x0000_s1026" type="#_x0000_t75" style="position:absolute;margin-left:517.1pt;margin-top:4.85pt;width:3.15pt;height:4.3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">
                <v:imagedata r:id="rId64" o:title=""/>
              </v:shape>
            </w:pict>
          </mc:Fallback>
        </mc:AlternateContent>
      </w:r>
      <w:r w:rsidR="00DE74D5">
        <w:rPr>
          <w:rFonts w:ascii="Times New Roman" w:eastAsia="Times New Roman" w:hAnsi="Times New Roman" w:cs="Times New Roman"/>
          <w:noProof/>
        </w:rPr>
        <mc:AlternateContent>
          <mc:Choice Requires="wpi">
            <w:drawing>
              <wp:anchor distT="0" distB="0" distL="114300" distR="114300" simplePos="0" relativeHeight="251688960" behindDoc="0" locked="0" layoutInCell="1" allowOverlap="1" wp14:anchorId="48716132" wp14:editId="3D35757C">
                <wp:simplePos x="0" y="0"/>
                <wp:positionH relativeFrom="column">
                  <wp:posOffset>6256080</wp:posOffset>
                </wp:positionH>
                <wp:positionV relativeFrom="paragraph">
                  <wp:posOffset>25154</wp:posOffset>
                </wp:positionV>
                <wp:extent cx="265680" cy="247680"/>
                <wp:effectExtent l="38100" t="38100" r="0" b="44450"/>
                <wp:wrapNone/>
                <wp:docPr id="35" name="Ink 35"/>
                <wp:cNvGraphicFramePr/>
                <a:graphic xmlns:a="http://schemas.openxmlformats.org/drawingml/2006/main">
                  <a:graphicData uri="http://schemas.microsoft.com/office/word/2010/wordprocessingInk">
                    <w14:contentPart bwMode="auto" r:id="rId65">
                      <w14:nvContentPartPr>
                        <w14:cNvContentPartPr/>
                      </w14:nvContentPartPr>
                      <w14:xfrm>
                        <a:off x="0" y="0"/>
                        <a:ext cx="265680" cy="247680"/>
                      </w14:xfrm>
                    </w14:contentPart>
                  </a:graphicData>
                </a:graphic>
              </wp:anchor>
            </w:drawing>
          </mc:Choice>
          <mc:Fallback>
            <w:pict>
              <v:shape w14:anchorId="7A9E0A7F" id="Ink 35" o:spid="_x0000_s1026" type="#_x0000_t75" style="position:absolute;margin-left:491.4pt;margin-top:.8pt;width:23.35pt;height:21.9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">
                <v:imagedata r:id="rId66" o:title=""/>
              </v:shape>
            </w:pict>
          </mc:Fallback>
        </mc:AlternateContent>
      </w:r>
    </w:p>
    <w:p w14:paraId="4C1FAE93" w14:textId="48ACF542" w:rsidR="00984BAF" w:rsidRPr="00F050CD" w:rsidRDefault="00B11B15" w:rsidP="007C7A9F">
      <w:pPr>
        <w:jc w:val="cente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746304" behindDoc="0" locked="0" layoutInCell="1" allowOverlap="1" wp14:anchorId="2E49CE67" wp14:editId="539E2B14">
                <wp:simplePos x="0" y="0"/>
                <wp:positionH relativeFrom="column">
                  <wp:posOffset>4982400</wp:posOffset>
                </wp:positionH>
                <wp:positionV relativeFrom="paragraph">
                  <wp:posOffset>-52083</wp:posOffset>
                </wp:positionV>
                <wp:extent cx="154440" cy="271080"/>
                <wp:effectExtent l="38100" t="38100" r="0" b="34290"/>
                <wp:wrapNone/>
                <wp:docPr id="91" name="Ink 91"/>
                <wp:cNvGraphicFramePr/>
                <a:graphic xmlns:a="http://schemas.openxmlformats.org/drawingml/2006/main">
                  <a:graphicData uri="http://schemas.microsoft.com/office/word/2010/wordprocessingInk">
                    <w14:contentPart bwMode="auto" r:id="rId67">
                      <w14:nvContentPartPr>
                        <w14:cNvContentPartPr/>
                      </w14:nvContentPartPr>
                      <w14:xfrm>
                        <a:off x="0" y="0"/>
                        <a:ext cx="154440" cy="271080"/>
                      </w14:xfrm>
                    </w14:contentPart>
                  </a:graphicData>
                </a:graphic>
              </wp:anchor>
            </w:drawing>
          </mc:Choice>
          <mc:Fallback>
            <w:pict>
              <v:shape w14:anchorId="63693619" id="Ink 91" o:spid="_x0000_s1026" type="#_x0000_t75" style="position:absolute;margin-left:391.1pt;margin-top:-5.3pt;width:14.55pt;height:23.8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">
                <v:imagedata r:id="rId68" o:title=""/>
              </v:shape>
            </w:pict>
          </mc:Fallback>
        </mc:AlternateContent>
      </w:r>
      <w:r w:rsidR="00A8689E">
        <w:rPr>
          <w:rFonts w:ascii="Times New Roman" w:hAnsi="Times New Roman" w:cs="Times New Roman"/>
          <w:noProof/>
        </w:rPr>
        <mc:AlternateContent>
          <mc:Choice Requires="wpi">
            <w:drawing>
              <wp:anchor distT="0" distB="0" distL="114300" distR="114300" simplePos="0" relativeHeight="251732992" behindDoc="0" locked="0" layoutInCell="1" allowOverlap="1" wp14:anchorId="7721F8FC" wp14:editId="74476EAA">
                <wp:simplePos x="0" y="0"/>
                <wp:positionH relativeFrom="column">
                  <wp:posOffset>3316680</wp:posOffset>
                </wp:positionH>
                <wp:positionV relativeFrom="paragraph">
                  <wp:posOffset>-37426</wp:posOffset>
                </wp:positionV>
                <wp:extent cx="102960" cy="107280"/>
                <wp:effectExtent l="25400" t="38100" r="0" b="45720"/>
                <wp:wrapNone/>
                <wp:docPr id="78" name="Ink 78"/>
                <wp:cNvGraphicFramePr/>
                <a:graphic xmlns:a="http://schemas.openxmlformats.org/drawingml/2006/main">
                  <a:graphicData uri="http://schemas.microsoft.com/office/word/2010/wordprocessingInk">
                    <w14:contentPart bwMode="auto" r:id="rId69">
                      <w14:nvContentPartPr>
                        <w14:cNvContentPartPr/>
                      </w14:nvContentPartPr>
                      <w14:xfrm>
                        <a:off x="0" y="0"/>
                        <a:ext cx="102960" cy="107280"/>
                      </w14:xfrm>
                    </w14:contentPart>
                  </a:graphicData>
                </a:graphic>
              </wp:anchor>
            </w:drawing>
          </mc:Choice>
          <mc:Fallback>
            <w:pict>
              <v:shape w14:anchorId="264EE55B" id="Ink 78" o:spid="_x0000_s1026" type="#_x0000_t75" style="position:absolute;margin-left:259.95pt;margin-top:-4.15pt;width:10.5pt;height:10.9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">
                <v:imagedata r:id="rId70" o:title=""/>
              </v:shape>
            </w:pict>
          </mc:Fallback>
        </mc:AlternateContent>
      </w:r>
      <w:r w:rsidR="00A8689E">
        <w:rPr>
          <w:rFonts w:ascii="Times New Roman" w:hAnsi="Times New Roman" w:cs="Times New Roman"/>
          <w:noProof/>
        </w:rPr>
        <mc:AlternateContent>
          <mc:Choice Requires="wpi">
            <w:drawing>
              <wp:anchor distT="0" distB="0" distL="114300" distR="114300" simplePos="0" relativeHeight="251730944" behindDoc="0" locked="0" layoutInCell="1" allowOverlap="1" wp14:anchorId="093CB409" wp14:editId="0C3A12DF">
                <wp:simplePos x="0" y="0"/>
                <wp:positionH relativeFrom="column">
                  <wp:posOffset>3265560</wp:posOffset>
                </wp:positionH>
                <wp:positionV relativeFrom="paragraph">
                  <wp:posOffset>-23746</wp:posOffset>
                </wp:positionV>
                <wp:extent cx="33120" cy="128520"/>
                <wp:effectExtent l="38100" t="38100" r="43180" b="36830"/>
                <wp:wrapNone/>
                <wp:docPr id="76" name="Ink 76"/>
                <wp:cNvGraphicFramePr/>
                <a:graphic xmlns:a="http://schemas.openxmlformats.org/drawingml/2006/main">
                  <a:graphicData uri="http://schemas.microsoft.com/office/word/2010/wordprocessingInk">
                    <w14:contentPart bwMode="auto" r:id="rId71">
                      <w14:nvContentPartPr>
                        <w14:cNvContentPartPr/>
                      </w14:nvContentPartPr>
                      <w14:xfrm>
                        <a:off x="0" y="0"/>
                        <a:ext cx="33120" cy="128520"/>
                      </w14:xfrm>
                    </w14:contentPart>
                  </a:graphicData>
                </a:graphic>
              </wp:anchor>
            </w:drawing>
          </mc:Choice>
          <mc:Fallback>
            <w:pict>
              <v:shape w14:anchorId="1458CDF6" id="Ink 76" o:spid="_x0000_s1026" type="#_x0000_t75" style="position:absolute;margin-left:255.95pt;margin-top:-3.05pt;width:5pt;height:12.55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">
                <v:imagedata r:id="rId72" o:title=""/>
              </v:shape>
            </w:pict>
          </mc:Fallback>
        </mc:AlternateContent>
      </w:r>
      <w:r w:rsidR="00A8689E">
        <w:rPr>
          <w:rFonts w:ascii="Times New Roman" w:hAnsi="Times New Roman" w:cs="Times New Roman"/>
          <w:noProof/>
        </w:rPr>
        <mc:AlternateContent>
          <mc:Choice Requires="wpi">
            <w:drawing>
              <wp:anchor distT="0" distB="0" distL="114300" distR="114300" simplePos="0" relativeHeight="251729920" behindDoc="0" locked="0" layoutInCell="1" allowOverlap="1" wp14:anchorId="19B2CB3D" wp14:editId="15636C7E">
                <wp:simplePos x="0" y="0"/>
                <wp:positionH relativeFrom="column">
                  <wp:posOffset>2943720</wp:posOffset>
                </wp:positionH>
                <wp:positionV relativeFrom="paragraph">
                  <wp:posOffset>-112666</wp:posOffset>
                </wp:positionV>
                <wp:extent cx="340920" cy="312480"/>
                <wp:effectExtent l="38100" t="38100" r="15240" b="43180"/>
                <wp:wrapNone/>
                <wp:docPr id="75" name="Ink 75"/>
                <wp:cNvGraphicFramePr/>
                <a:graphic xmlns:a="http://schemas.openxmlformats.org/drawingml/2006/main">
                  <a:graphicData uri="http://schemas.microsoft.com/office/word/2010/wordprocessingInk">
                    <w14:contentPart bwMode="auto" r:id="rId73">
                      <w14:nvContentPartPr>
                        <w14:cNvContentPartPr/>
                      </w14:nvContentPartPr>
                      <w14:xfrm>
                        <a:off x="0" y="0"/>
                        <a:ext cx="340920" cy="312480"/>
                      </w14:xfrm>
                    </w14:contentPart>
                  </a:graphicData>
                </a:graphic>
              </wp:anchor>
            </w:drawing>
          </mc:Choice>
          <mc:Fallback>
            <w:pict>
              <v:shape w14:anchorId="5F6EE991" id="Ink 75" o:spid="_x0000_s1026" type="#_x0000_t75" style="position:absolute;margin-left:230.6pt;margin-top:-10.05pt;width:29.3pt;height:27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">
                <v:imagedata r:id="rId74" o:title=""/>
              </v:shape>
            </w:pict>
          </mc:Fallback>
        </mc:AlternateContent>
      </w:r>
      <w:r w:rsidR="00A8689E">
        <w:rPr>
          <w:rFonts w:ascii="Times New Roman" w:hAnsi="Times New Roman" w:cs="Times New Roman"/>
          <w:noProof/>
        </w:rPr>
        <mc:AlternateContent>
          <mc:Choice Requires="wpi">
            <w:drawing>
              <wp:anchor distT="0" distB="0" distL="114300" distR="114300" simplePos="0" relativeHeight="251728896" behindDoc="0" locked="0" layoutInCell="1" allowOverlap="1" wp14:anchorId="25DFD143" wp14:editId="3258F3B6">
                <wp:simplePos x="0" y="0"/>
                <wp:positionH relativeFrom="column">
                  <wp:posOffset>2715120</wp:posOffset>
                </wp:positionH>
                <wp:positionV relativeFrom="paragraph">
                  <wp:posOffset>18014</wp:posOffset>
                </wp:positionV>
                <wp:extent cx="149760" cy="159120"/>
                <wp:effectExtent l="38100" t="38100" r="3175" b="44450"/>
                <wp:wrapNone/>
                <wp:docPr id="74" name="Ink 74"/>
                <wp:cNvGraphicFramePr/>
                <a:graphic xmlns:a="http://schemas.openxmlformats.org/drawingml/2006/main">
                  <a:graphicData uri="http://schemas.microsoft.com/office/word/2010/wordprocessingInk">
                    <w14:contentPart bwMode="auto" r:id="rId75">
                      <w14:nvContentPartPr>
                        <w14:cNvContentPartPr/>
                      </w14:nvContentPartPr>
                      <w14:xfrm>
                        <a:off x="0" y="0"/>
                        <a:ext cx="149760" cy="159120"/>
                      </w14:xfrm>
                    </w14:contentPart>
                  </a:graphicData>
                </a:graphic>
              </wp:anchor>
            </w:drawing>
          </mc:Choice>
          <mc:Fallback>
            <w:pict>
              <v:shape w14:anchorId="77689763" id="Ink 74" o:spid="_x0000_s1026" type="#_x0000_t75" style="position:absolute;margin-left:212.6pt;margin-top:.2pt;width:14.25pt;height:15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">
                <v:imagedata r:id="rId76" o:title=""/>
              </v:shape>
            </w:pict>
          </mc:Fallback>
        </mc:AlternateContent>
      </w:r>
      <w:r w:rsidR="00B95B83">
        <w:rPr>
          <w:rFonts w:ascii="Times New Roman" w:hAnsi="Times New Roman" w:cs="Times New Roman"/>
          <w:noProof/>
        </w:rPr>
        <mc:AlternateContent>
          <mc:Choice Requires="wpi">
            <w:drawing>
              <wp:anchor distT="0" distB="0" distL="114300" distR="114300" simplePos="0" relativeHeight="251713536" behindDoc="0" locked="0" layoutInCell="1" allowOverlap="1" wp14:anchorId="7B3D0350" wp14:editId="6DE3210E">
                <wp:simplePos x="0" y="0"/>
                <wp:positionH relativeFrom="column">
                  <wp:posOffset>27720</wp:posOffset>
                </wp:positionH>
                <wp:positionV relativeFrom="paragraph">
                  <wp:posOffset>-145426</wp:posOffset>
                </wp:positionV>
                <wp:extent cx="294120" cy="378360"/>
                <wp:effectExtent l="38100" t="38100" r="0" b="41275"/>
                <wp:wrapNone/>
                <wp:docPr id="59" name="Ink 59"/>
                <wp:cNvGraphicFramePr/>
                <a:graphic xmlns:a="http://schemas.openxmlformats.org/drawingml/2006/main">
                  <a:graphicData uri="http://schemas.microsoft.com/office/word/2010/wordprocessingInk">
                    <w14:contentPart bwMode="auto" r:id="rId77">
                      <w14:nvContentPartPr>
                        <w14:cNvContentPartPr/>
                      </w14:nvContentPartPr>
                      <w14:xfrm>
                        <a:off x="0" y="0"/>
                        <a:ext cx="294120" cy="378360"/>
                      </w14:xfrm>
                    </w14:contentPart>
                  </a:graphicData>
                </a:graphic>
              </wp:anchor>
            </w:drawing>
          </mc:Choice>
          <mc:Fallback>
            <w:pict>
              <v:shape w14:anchorId="068965BA" id="Ink 59" o:spid="_x0000_s1026" type="#_x0000_t75" style="position:absolute;margin-left:1pt;margin-top:-12.65pt;width:25.55pt;height:32.2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">
                <v:imagedata r:id="rId78" o:title=""/>
              </v:shape>
            </w:pict>
          </mc:Fallback>
        </mc:AlternateContent>
      </w:r>
      <w:r w:rsidR="00B95B83">
        <w:rPr>
          <w:rFonts w:ascii="Times New Roman" w:hAnsi="Times New Roman" w:cs="Times New Roman"/>
          <w:noProof/>
        </w:rPr>
        <mc:AlternateContent>
          <mc:Choice Requires="wpi">
            <w:drawing>
              <wp:anchor distT="0" distB="0" distL="114300" distR="114300" simplePos="0" relativeHeight="251712512" behindDoc="0" locked="0" layoutInCell="1" allowOverlap="1" wp14:anchorId="62B5B459" wp14:editId="6821694E">
                <wp:simplePos x="0" y="0"/>
                <wp:positionH relativeFrom="column">
                  <wp:posOffset>-74880</wp:posOffset>
                </wp:positionH>
                <wp:positionV relativeFrom="paragraph">
                  <wp:posOffset>83174</wp:posOffset>
                </wp:positionV>
                <wp:extent cx="79560" cy="214920"/>
                <wp:effectExtent l="38100" t="38100" r="34925" b="39370"/>
                <wp:wrapNone/>
                <wp:docPr id="58" name="Ink 58"/>
                <wp:cNvGraphicFramePr/>
                <a:graphic xmlns:a="http://schemas.openxmlformats.org/drawingml/2006/main">
                  <a:graphicData uri="http://schemas.microsoft.com/office/word/2010/wordprocessingInk">
                    <w14:contentPart bwMode="auto" r:id="rId79">
                      <w14:nvContentPartPr>
                        <w14:cNvContentPartPr/>
                      </w14:nvContentPartPr>
                      <w14:xfrm>
                        <a:off x="0" y="0"/>
                        <a:ext cx="79560" cy="214920"/>
                      </w14:xfrm>
                    </w14:contentPart>
                  </a:graphicData>
                </a:graphic>
              </wp:anchor>
            </w:drawing>
          </mc:Choice>
          <mc:Fallback>
            <w:pict>
              <v:shape w14:anchorId="3DA96881" id="Ink 58" o:spid="_x0000_s1026" type="#_x0000_t75" style="position:absolute;margin-left:-7.1pt;margin-top:5.35pt;width:8.65pt;height:19.3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">
                <v:imagedata r:id="rId80" o:title=""/>
              </v:shape>
            </w:pict>
          </mc:Fallback>
        </mc:AlternateContent>
      </w:r>
      <w:r w:rsidR="00B95B83">
        <w:rPr>
          <w:rFonts w:ascii="Times New Roman" w:hAnsi="Times New Roman" w:cs="Times New Roman"/>
          <w:noProof/>
        </w:rPr>
        <mc:AlternateContent>
          <mc:Choice Requires="wpi">
            <w:drawing>
              <wp:anchor distT="0" distB="0" distL="114300" distR="114300" simplePos="0" relativeHeight="251711488" behindDoc="0" locked="0" layoutInCell="1" allowOverlap="1" wp14:anchorId="23107A19" wp14:editId="077C2BBA">
                <wp:simplePos x="0" y="0"/>
                <wp:positionH relativeFrom="column">
                  <wp:posOffset>-74880</wp:posOffset>
                </wp:positionH>
                <wp:positionV relativeFrom="paragraph">
                  <wp:posOffset>157694</wp:posOffset>
                </wp:positionV>
                <wp:extent cx="9720" cy="9720"/>
                <wp:effectExtent l="38100" t="38100" r="41275" b="41275"/>
                <wp:wrapNone/>
                <wp:docPr id="57" name="Ink 57"/>
                <wp:cNvGraphicFramePr/>
                <a:graphic xmlns:a="http://schemas.openxmlformats.org/drawingml/2006/main">
                  <a:graphicData uri="http://schemas.microsoft.com/office/word/2010/wordprocessingInk">
                    <w14:contentPart bwMode="auto" r:id="rId81">
                      <w14:nvContentPartPr>
                        <w14:cNvContentPartPr/>
                      </w14:nvContentPartPr>
                      <w14:xfrm>
                        <a:off x="0" y="0"/>
                        <a:ext cx="9720" cy="9720"/>
                      </w14:xfrm>
                    </w14:contentPart>
                  </a:graphicData>
                </a:graphic>
              </wp:anchor>
            </w:drawing>
          </mc:Choice>
          <mc:Fallback>
            <w:pict>
              <v:shape w14:anchorId="1BA3B7FF" id="Ink 57" o:spid="_x0000_s1026" type="#_x0000_t75" style="position:absolute;margin-left:-7.1pt;margin-top:11.2pt;width:3.15pt;height:3.1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">
                <v:imagedata r:id="rId82" o:title=""/>
              </v:shape>
            </w:pict>
          </mc:Fallback>
        </mc:AlternateContent>
      </w:r>
      <w:r w:rsidR="00DE74D5">
        <w:rPr>
          <w:rFonts w:ascii="Times New Roman" w:hAnsi="Times New Roman" w:cs="Times New Roman"/>
          <w:noProof/>
        </w:rPr>
        <mc:AlternateContent>
          <mc:Choice Requires="wpi">
            <w:drawing>
              <wp:anchor distT="0" distB="0" distL="114300" distR="114300" simplePos="0" relativeHeight="251687936" behindDoc="0" locked="0" layoutInCell="1" allowOverlap="1" wp14:anchorId="73DA01E8" wp14:editId="003E3029">
                <wp:simplePos x="0" y="0"/>
                <wp:positionH relativeFrom="column">
                  <wp:posOffset>6059880</wp:posOffset>
                </wp:positionH>
                <wp:positionV relativeFrom="paragraph">
                  <wp:posOffset>59774</wp:posOffset>
                </wp:positionV>
                <wp:extent cx="228960" cy="251280"/>
                <wp:effectExtent l="38100" t="38100" r="0" b="41275"/>
                <wp:wrapNone/>
                <wp:docPr id="34" name="Ink 34"/>
                <wp:cNvGraphicFramePr/>
                <a:graphic xmlns:a="http://schemas.openxmlformats.org/drawingml/2006/main">
                  <a:graphicData uri="http://schemas.microsoft.com/office/word/2010/wordprocessingInk">
                    <w14:contentPart bwMode="auto" r:id="rId83">
                      <w14:nvContentPartPr>
                        <w14:cNvContentPartPr/>
                      </w14:nvContentPartPr>
                      <w14:xfrm>
                        <a:off x="0" y="0"/>
                        <a:ext cx="228960" cy="251280"/>
                      </w14:xfrm>
                    </w14:contentPart>
                  </a:graphicData>
                </a:graphic>
              </wp:anchor>
            </w:drawing>
          </mc:Choice>
          <mc:Fallback>
            <w:pict>
              <v:shape w14:anchorId="11518058" id="Ink 34" o:spid="_x0000_s1026" type="#_x0000_t75" style="position:absolute;margin-left:475.95pt;margin-top:3.5pt;width:20.5pt;height:22.2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">
                <v:imagedata r:id="rId84" o:title=""/>
              </v:shape>
            </w:pict>
          </mc:Fallback>
        </mc:AlternateContent>
      </w:r>
    </w:p>
    <w:p w14:paraId="76791B6F" w14:textId="7AE95257" w:rsidR="00984BAF" w:rsidRPr="00F050CD" w:rsidRDefault="00B11B15" w:rsidP="007C7A9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751424" behindDoc="0" locked="0" layoutInCell="1" allowOverlap="1" wp14:anchorId="6408CC63" wp14:editId="11EE3A2B">
                <wp:simplePos x="0" y="0"/>
                <wp:positionH relativeFrom="column">
                  <wp:posOffset>5192280</wp:posOffset>
                </wp:positionH>
                <wp:positionV relativeFrom="paragraph">
                  <wp:posOffset>134097</wp:posOffset>
                </wp:positionV>
                <wp:extent cx="5040" cy="26280"/>
                <wp:effectExtent l="38100" t="38100" r="46355" b="37465"/>
                <wp:wrapNone/>
                <wp:docPr id="96" name="Ink 96"/>
                <wp:cNvGraphicFramePr/>
                <a:graphic xmlns:a="http://schemas.openxmlformats.org/drawingml/2006/main">
                  <a:graphicData uri="http://schemas.microsoft.com/office/word/2010/wordprocessingInk">
                    <w14:contentPart bwMode="auto" r:id="rId85">
                      <w14:nvContentPartPr>
                        <w14:cNvContentPartPr/>
                      </w14:nvContentPartPr>
                      <w14:xfrm>
                        <a:off x="0" y="0"/>
                        <a:ext cx="5040" cy="26280"/>
                      </w14:xfrm>
                    </w14:contentPart>
                  </a:graphicData>
                </a:graphic>
              </wp:anchor>
            </w:drawing>
          </mc:Choice>
          <mc:Fallback>
            <w:pict>
              <v:shape w14:anchorId="5196B69D" id="Ink 96" o:spid="_x0000_s1026" type="#_x0000_t75" style="position:absolute;margin-left:407.65pt;margin-top:9.35pt;width:2.85pt;height:4.5pt;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">
                <v:imagedata r:id="rId86" o:title=""/>
              </v:shape>
            </w:pict>
          </mc:Fallback>
        </mc:AlternateContent>
      </w:r>
      <w:r>
        <w:rPr>
          <w:rFonts w:ascii="Times New Roman" w:hAnsi="Times New Roman" w:cs="Times New Roman"/>
          <w:b/>
          <w:noProof/>
        </w:rPr>
        <mc:AlternateContent>
          <mc:Choice Requires="wpi">
            <w:drawing>
              <wp:anchor distT="0" distB="0" distL="114300" distR="114300" simplePos="0" relativeHeight="251745280" behindDoc="0" locked="0" layoutInCell="1" allowOverlap="1" wp14:anchorId="72885664" wp14:editId="25A144FA">
                <wp:simplePos x="0" y="0"/>
                <wp:positionH relativeFrom="column">
                  <wp:posOffset>4655880</wp:posOffset>
                </wp:positionH>
                <wp:positionV relativeFrom="paragraph">
                  <wp:posOffset>-50223</wp:posOffset>
                </wp:positionV>
                <wp:extent cx="275760" cy="135720"/>
                <wp:effectExtent l="38100" t="38100" r="3810" b="42545"/>
                <wp:wrapNone/>
                <wp:docPr id="90" name="Ink 90"/>
                <wp:cNvGraphicFramePr/>
                <a:graphic xmlns:a="http://schemas.openxmlformats.org/drawingml/2006/main">
                  <a:graphicData uri="http://schemas.microsoft.com/office/word/2010/wordprocessingInk">
                    <w14:contentPart bwMode="auto" r:id="rId87">
                      <w14:nvContentPartPr>
                        <w14:cNvContentPartPr/>
                      </w14:nvContentPartPr>
                      <w14:xfrm>
                        <a:off x="0" y="0"/>
                        <a:ext cx="275760" cy="135720"/>
                      </w14:xfrm>
                    </w14:contentPart>
                  </a:graphicData>
                </a:graphic>
              </wp:anchor>
            </w:drawing>
          </mc:Choice>
          <mc:Fallback>
            <w:pict>
              <v:shape w14:anchorId="160E74F3" id="Ink 90" o:spid="_x0000_s1026" type="#_x0000_t75" style="position:absolute;margin-left:365.4pt;margin-top:-5.15pt;width:24.1pt;height:13.15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">
                <v:imagedata r:id="rId88" o:title=""/>
              </v:shape>
            </w:pict>
          </mc:Fallback>
        </mc:AlternateContent>
      </w:r>
      <w:r>
        <w:rPr>
          <w:rFonts w:ascii="Times New Roman" w:hAnsi="Times New Roman" w:cs="Times New Roman"/>
          <w:b/>
          <w:noProof/>
        </w:rPr>
        <mc:AlternateContent>
          <mc:Choice Requires="wpi">
            <w:drawing>
              <wp:anchor distT="0" distB="0" distL="114300" distR="114300" simplePos="0" relativeHeight="251744256" behindDoc="0" locked="0" layoutInCell="1" allowOverlap="1" wp14:anchorId="3C6F0A20" wp14:editId="23B9F62F">
                <wp:simplePos x="0" y="0"/>
                <wp:positionH relativeFrom="column">
                  <wp:posOffset>4469040</wp:posOffset>
                </wp:positionH>
                <wp:positionV relativeFrom="paragraph">
                  <wp:posOffset>85137</wp:posOffset>
                </wp:positionV>
                <wp:extent cx="131040" cy="168480"/>
                <wp:effectExtent l="38100" t="38100" r="34290" b="34925"/>
                <wp:wrapNone/>
                <wp:docPr id="89" name="Ink 89"/>
                <wp:cNvGraphicFramePr/>
                <a:graphic xmlns:a="http://schemas.openxmlformats.org/drawingml/2006/main">
                  <a:graphicData uri="http://schemas.microsoft.com/office/word/2010/wordprocessingInk">
                    <w14:contentPart bwMode="auto" r:id="rId89">
                      <w14:nvContentPartPr>
                        <w14:cNvContentPartPr/>
                      </w14:nvContentPartPr>
                      <w14:xfrm>
                        <a:off x="0" y="0"/>
                        <a:ext cx="131040" cy="168480"/>
                      </w14:xfrm>
                    </w14:contentPart>
                  </a:graphicData>
                </a:graphic>
              </wp:anchor>
            </w:drawing>
          </mc:Choice>
          <mc:Fallback>
            <w:pict>
              <v:shape w14:anchorId="087573EB" id="Ink 89" o:spid="_x0000_s1026" type="#_x0000_t75" style="position:absolute;margin-left:350.7pt;margin-top:5.5pt;width:12.75pt;height:15.7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">
                <v:imagedata r:id="rId90" o:title=""/>
              </v:shape>
            </w:pict>
          </mc:Fallback>
        </mc:AlternateContent>
      </w:r>
      <w:r>
        <w:rPr>
          <w:rFonts w:ascii="Times New Roman" w:hAnsi="Times New Roman" w:cs="Times New Roman"/>
          <w:b/>
          <w:noProof/>
        </w:rPr>
        <mc:AlternateContent>
          <mc:Choice Requires="wpi">
            <w:drawing>
              <wp:anchor distT="0" distB="0" distL="114300" distR="114300" simplePos="0" relativeHeight="251743232" behindDoc="0" locked="0" layoutInCell="1" allowOverlap="1" wp14:anchorId="7A89028F" wp14:editId="5F3CE196">
                <wp:simplePos x="0" y="0"/>
                <wp:positionH relativeFrom="column">
                  <wp:posOffset>4408560</wp:posOffset>
                </wp:positionH>
                <wp:positionV relativeFrom="paragraph">
                  <wp:posOffset>55257</wp:posOffset>
                </wp:positionV>
                <wp:extent cx="33120" cy="39600"/>
                <wp:effectExtent l="38100" t="38100" r="43180" b="36830"/>
                <wp:wrapNone/>
                <wp:docPr id="88" name="Ink 88"/>
                <wp:cNvGraphicFramePr/>
                <a:graphic xmlns:a="http://schemas.openxmlformats.org/drawingml/2006/main">
                  <a:graphicData uri="http://schemas.microsoft.com/office/word/2010/wordprocessingInk">
                    <w14:contentPart bwMode="auto" r:id="rId91">
                      <w14:nvContentPartPr>
                        <w14:cNvContentPartPr/>
                      </w14:nvContentPartPr>
                      <w14:xfrm>
                        <a:off x="0" y="0"/>
                        <a:ext cx="33120" cy="39600"/>
                      </w14:xfrm>
                    </w14:contentPart>
                  </a:graphicData>
                </a:graphic>
              </wp:anchor>
            </w:drawing>
          </mc:Choice>
          <mc:Fallback>
            <w:pict>
              <v:shape w14:anchorId="5CC7EEEC" id="Ink 88" o:spid="_x0000_s1026" type="#_x0000_t75" style="position:absolute;margin-left:345.95pt;margin-top:3.15pt;width:5pt;height:5.5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">
                <v:imagedata r:id="rId92" o:title=""/>
              </v:shape>
            </w:pict>
          </mc:Fallback>
        </mc:AlternateContent>
      </w:r>
      <w:r w:rsidR="00A8689E">
        <w:rPr>
          <w:rFonts w:ascii="Times New Roman" w:hAnsi="Times New Roman" w:cs="Times New Roman"/>
          <w:b/>
          <w:noProof/>
        </w:rPr>
        <mc:AlternateContent>
          <mc:Choice Requires="wpi">
            <w:drawing>
              <wp:anchor distT="0" distB="0" distL="114300" distR="114300" simplePos="0" relativeHeight="251727872" behindDoc="0" locked="0" layoutInCell="1" allowOverlap="1" wp14:anchorId="2397647D" wp14:editId="501FA675">
                <wp:simplePos x="0" y="0"/>
                <wp:positionH relativeFrom="column">
                  <wp:posOffset>2425680</wp:posOffset>
                </wp:positionH>
                <wp:positionV relativeFrom="paragraph">
                  <wp:posOffset>-96766</wp:posOffset>
                </wp:positionV>
                <wp:extent cx="312840" cy="210240"/>
                <wp:effectExtent l="38100" t="38100" r="0" b="43815"/>
                <wp:wrapNone/>
                <wp:docPr id="73" name="Ink 73"/>
                <wp:cNvGraphicFramePr/>
                <a:graphic xmlns:a="http://schemas.openxmlformats.org/drawingml/2006/main">
                  <a:graphicData uri="http://schemas.microsoft.com/office/word/2010/wordprocessingInk">
                    <w14:contentPart bwMode="auto" r:id="rId93">
                      <w14:nvContentPartPr>
                        <w14:cNvContentPartPr/>
                      </w14:nvContentPartPr>
                      <w14:xfrm>
                        <a:off x="0" y="0"/>
                        <a:ext cx="312840" cy="210240"/>
                      </w14:xfrm>
                    </w14:contentPart>
                  </a:graphicData>
                </a:graphic>
              </wp:anchor>
            </w:drawing>
          </mc:Choice>
          <mc:Fallback>
            <w:pict>
              <v:shape w14:anchorId="19B503C6" id="Ink 73" o:spid="_x0000_s1026" type="#_x0000_t75" style="position:absolute;margin-left:189.8pt;margin-top:-8.8pt;width:27.1pt;height:18.95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">
                <v:imagedata r:id="rId94" o:title=""/>
              </v:shape>
            </w:pict>
          </mc:Fallback>
        </mc:AlternateContent>
      </w:r>
      <w:r w:rsidR="00A8689E">
        <w:rPr>
          <w:rFonts w:ascii="Times New Roman" w:hAnsi="Times New Roman" w:cs="Times New Roman"/>
          <w:b/>
          <w:noProof/>
        </w:rPr>
        <mc:AlternateContent>
          <mc:Choice Requires="wpi">
            <w:drawing>
              <wp:anchor distT="0" distB="0" distL="114300" distR="114300" simplePos="0" relativeHeight="251722752" behindDoc="0" locked="0" layoutInCell="1" allowOverlap="1" wp14:anchorId="5EC3C80A" wp14:editId="6B341F3D">
                <wp:simplePos x="0" y="0"/>
                <wp:positionH relativeFrom="column">
                  <wp:posOffset>1936080</wp:posOffset>
                </wp:positionH>
                <wp:positionV relativeFrom="paragraph">
                  <wp:posOffset>-175966</wp:posOffset>
                </wp:positionV>
                <wp:extent cx="470880" cy="387720"/>
                <wp:effectExtent l="25400" t="38100" r="0" b="44450"/>
                <wp:wrapNone/>
                <wp:docPr id="68" name="Ink 68"/>
                <wp:cNvGraphicFramePr/>
                <a:graphic xmlns:a="http://schemas.openxmlformats.org/drawingml/2006/main">
                  <a:graphicData uri="http://schemas.microsoft.com/office/word/2010/wordprocessingInk">
                    <w14:contentPart bwMode="auto" r:id="rId95">
                      <w14:nvContentPartPr>
                        <w14:cNvContentPartPr/>
                      </w14:nvContentPartPr>
                      <w14:xfrm>
                        <a:off x="0" y="0"/>
                        <a:ext cx="470880" cy="387720"/>
                      </w14:xfrm>
                    </w14:contentPart>
                  </a:graphicData>
                </a:graphic>
              </wp:anchor>
            </w:drawing>
          </mc:Choice>
          <mc:Fallback>
            <w:pict>
              <v:shape w14:anchorId="009EA19B" id="Ink 68" o:spid="_x0000_s1026" type="#_x0000_t75" style="position:absolute;margin-left:151.25pt;margin-top:-15.05pt;width:39.55pt;height:33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">
                <v:imagedata r:id="rId96" o:title=""/>
              </v:shape>
            </w:pict>
          </mc:Fallback>
        </mc:AlternateContent>
      </w:r>
      <w:r w:rsidR="00B95B83">
        <w:rPr>
          <w:rFonts w:ascii="Times New Roman" w:hAnsi="Times New Roman" w:cs="Times New Roman"/>
          <w:b/>
          <w:noProof/>
        </w:rPr>
        <mc:AlternateContent>
          <mc:Choice Requires="wpi">
            <w:drawing>
              <wp:anchor distT="0" distB="0" distL="114300" distR="114300" simplePos="0" relativeHeight="251718656" behindDoc="0" locked="0" layoutInCell="1" allowOverlap="1" wp14:anchorId="202223D0" wp14:editId="2EC106D9">
                <wp:simplePos x="0" y="0"/>
                <wp:positionH relativeFrom="column">
                  <wp:posOffset>443160</wp:posOffset>
                </wp:positionH>
                <wp:positionV relativeFrom="paragraph">
                  <wp:posOffset>-58966</wp:posOffset>
                </wp:positionV>
                <wp:extent cx="280440" cy="228600"/>
                <wp:effectExtent l="38100" t="38100" r="0" b="38100"/>
                <wp:wrapNone/>
                <wp:docPr id="64" name="Ink 64"/>
                <wp:cNvGraphicFramePr/>
                <a:graphic xmlns:a="http://schemas.openxmlformats.org/drawingml/2006/main">
                  <a:graphicData uri="http://schemas.microsoft.com/office/word/2010/wordprocessingInk">
                    <w14:contentPart bwMode="auto" r:id="rId97">
                      <w14:nvContentPartPr>
                        <w14:cNvContentPartPr/>
                      </w14:nvContentPartPr>
                      <w14:xfrm>
                        <a:off x="0" y="0"/>
                        <a:ext cx="280440" cy="228600"/>
                      </w14:xfrm>
                    </w14:contentPart>
                  </a:graphicData>
                </a:graphic>
              </wp:anchor>
            </w:drawing>
          </mc:Choice>
          <mc:Fallback>
            <w:pict>
              <v:shape w14:anchorId="244463B7" id="Ink 64" o:spid="_x0000_s1026" type="#_x0000_t75" style="position:absolute;margin-left:33.7pt;margin-top:-5.85pt;width:24.55pt;height:20.4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">
                <v:imagedata r:id="rId98" o:title=""/>
              </v:shape>
            </w:pict>
          </mc:Fallback>
        </mc:AlternateContent>
      </w:r>
      <w:r w:rsidR="00B95B83">
        <w:rPr>
          <w:rFonts w:ascii="Times New Roman" w:hAnsi="Times New Roman" w:cs="Times New Roman"/>
          <w:b/>
          <w:noProof/>
        </w:rPr>
        <mc:AlternateContent>
          <mc:Choice Requires="wpi">
            <w:drawing>
              <wp:anchor distT="0" distB="0" distL="114300" distR="114300" simplePos="0" relativeHeight="251717632" behindDoc="0" locked="0" layoutInCell="1" allowOverlap="1" wp14:anchorId="22C3168F" wp14:editId="24B47CC5">
                <wp:simplePos x="0" y="0"/>
                <wp:positionH relativeFrom="column">
                  <wp:posOffset>326520</wp:posOffset>
                </wp:positionH>
                <wp:positionV relativeFrom="paragraph">
                  <wp:posOffset>71354</wp:posOffset>
                </wp:positionV>
                <wp:extent cx="224280" cy="193680"/>
                <wp:effectExtent l="38100" t="38100" r="0" b="47625"/>
                <wp:wrapNone/>
                <wp:docPr id="63" name="Ink 63"/>
                <wp:cNvGraphicFramePr/>
                <a:graphic xmlns:a="http://schemas.openxmlformats.org/drawingml/2006/main">
                  <a:graphicData uri="http://schemas.microsoft.com/office/word/2010/wordprocessingInk">
                    <w14:contentPart bwMode="auto" r:id="rId99">
                      <w14:nvContentPartPr>
                        <w14:cNvContentPartPr/>
                      </w14:nvContentPartPr>
                      <w14:xfrm>
                        <a:off x="0" y="0"/>
                        <a:ext cx="224280" cy="193680"/>
                      </w14:xfrm>
                    </w14:contentPart>
                  </a:graphicData>
                </a:graphic>
              </wp:anchor>
            </w:drawing>
          </mc:Choice>
          <mc:Fallback>
            <w:pict>
              <v:shape w14:anchorId="71C21738" id="Ink 63" o:spid="_x0000_s1026" type="#_x0000_t75" style="position:absolute;margin-left:24.5pt;margin-top:4.4pt;width:20.05pt;height:17.65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">
                <v:imagedata r:id="rId100" o:title=""/>
              </v:shape>
            </w:pict>
          </mc:Fallback>
        </mc:AlternateContent>
      </w:r>
      <w:r w:rsidR="00B95B83">
        <w:rPr>
          <w:rFonts w:ascii="Times New Roman" w:hAnsi="Times New Roman" w:cs="Times New Roman"/>
          <w:b/>
          <w:noProof/>
        </w:rPr>
        <mc:AlternateContent>
          <mc:Choice Requires="wpi">
            <w:drawing>
              <wp:anchor distT="0" distB="0" distL="114300" distR="114300" simplePos="0" relativeHeight="251710464" behindDoc="0" locked="0" layoutInCell="1" allowOverlap="1" wp14:anchorId="606FCB4B" wp14:editId="4F3F30C7">
                <wp:simplePos x="0" y="0"/>
                <wp:positionH relativeFrom="column">
                  <wp:posOffset>-345240</wp:posOffset>
                </wp:positionH>
                <wp:positionV relativeFrom="paragraph">
                  <wp:posOffset>-49966</wp:posOffset>
                </wp:positionV>
                <wp:extent cx="275760" cy="340920"/>
                <wp:effectExtent l="38100" t="38100" r="41910" b="40640"/>
                <wp:wrapNone/>
                <wp:docPr id="56" name="Ink 56"/>
                <wp:cNvGraphicFramePr/>
                <a:graphic xmlns:a="http://schemas.openxmlformats.org/drawingml/2006/main">
                  <a:graphicData uri="http://schemas.microsoft.com/office/word/2010/wordprocessingInk">
                    <w14:contentPart bwMode="auto" r:id="rId101">
                      <w14:nvContentPartPr>
                        <w14:cNvContentPartPr/>
                      </w14:nvContentPartPr>
                      <w14:xfrm>
                        <a:off x="0" y="0"/>
                        <a:ext cx="275760" cy="340920"/>
                      </w14:xfrm>
                    </w14:contentPart>
                  </a:graphicData>
                </a:graphic>
              </wp:anchor>
            </w:drawing>
          </mc:Choice>
          <mc:Fallback>
            <w:pict>
              <v:shape w14:anchorId="540F66C0" id="Ink 56" o:spid="_x0000_s1026" type="#_x0000_t75" style="position:absolute;margin-left:-28.4pt;margin-top:-5.15pt;width:24.1pt;height:29.3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">
                <v:imagedata r:id="rId102" o:title=""/>
              </v:shape>
            </w:pict>
          </mc:Fallback>
        </mc:AlternateContent>
      </w:r>
      <w:r w:rsidR="00DE74D5">
        <w:rPr>
          <w:rFonts w:ascii="Times New Roman" w:hAnsi="Times New Roman" w:cs="Times New Roman"/>
          <w:b/>
          <w:noProof/>
        </w:rPr>
        <mc:AlternateContent>
          <mc:Choice Requires="wpi">
            <w:drawing>
              <wp:anchor distT="0" distB="0" distL="114300" distR="114300" simplePos="0" relativeHeight="251686912" behindDoc="0" locked="0" layoutInCell="1" allowOverlap="1" wp14:anchorId="744E1558" wp14:editId="438BCA71">
                <wp:simplePos x="0" y="0"/>
                <wp:positionH relativeFrom="column">
                  <wp:posOffset>5832360</wp:posOffset>
                </wp:positionH>
                <wp:positionV relativeFrom="paragraph">
                  <wp:posOffset>94394</wp:posOffset>
                </wp:positionV>
                <wp:extent cx="167400" cy="117000"/>
                <wp:effectExtent l="38100" t="38100" r="36195" b="35560"/>
                <wp:wrapNone/>
                <wp:docPr id="33" name="Ink 33"/>
                <wp:cNvGraphicFramePr/>
                <a:graphic xmlns:a="http://schemas.openxmlformats.org/drawingml/2006/main">
                  <a:graphicData uri="http://schemas.microsoft.com/office/word/2010/wordprocessingInk">
                    <w14:contentPart bwMode="auto" r:id="rId103">
                      <w14:nvContentPartPr>
                        <w14:cNvContentPartPr/>
                      </w14:nvContentPartPr>
                      <w14:xfrm>
                        <a:off x="0" y="0"/>
                        <a:ext cx="167400" cy="117000"/>
                      </w14:xfrm>
                    </w14:contentPart>
                  </a:graphicData>
                </a:graphic>
              </wp:anchor>
            </w:drawing>
          </mc:Choice>
          <mc:Fallback>
            <w:pict>
              <v:shape w14:anchorId="6ACD0368" id="Ink 33" o:spid="_x0000_s1026" type="#_x0000_t75" style="position:absolute;margin-left:458.05pt;margin-top:6.25pt;width:15.65pt;height:11.6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">
                <v:imagedata r:id="rId104" o:title=""/>
              </v:shape>
            </w:pict>
          </mc:Fallback>
        </mc:AlternateContent>
      </w:r>
      <w:r w:rsidR="00DE74D5">
        <w:rPr>
          <w:rFonts w:ascii="Times New Roman" w:hAnsi="Times New Roman" w:cs="Times New Roman"/>
          <w:b/>
          <w:noProof/>
        </w:rPr>
        <mc:AlternateContent>
          <mc:Choice Requires="wpi">
            <w:drawing>
              <wp:anchor distT="0" distB="0" distL="114300" distR="114300" simplePos="0" relativeHeight="251685888" behindDoc="0" locked="0" layoutInCell="1" allowOverlap="1" wp14:anchorId="753D8D03" wp14:editId="04B363E2">
                <wp:simplePos x="0" y="0"/>
                <wp:positionH relativeFrom="column">
                  <wp:posOffset>5794200</wp:posOffset>
                </wp:positionH>
                <wp:positionV relativeFrom="paragraph">
                  <wp:posOffset>-82726</wp:posOffset>
                </wp:positionV>
                <wp:extent cx="205560" cy="438840"/>
                <wp:effectExtent l="38100" t="38100" r="36195" b="43815"/>
                <wp:wrapNone/>
                <wp:docPr id="32" name="Ink 32"/>
                <wp:cNvGraphicFramePr/>
                <a:graphic xmlns:a="http://schemas.openxmlformats.org/drawingml/2006/main">
                  <a:graphicData uri="http://schemas.microsoft.com/office/word/2010/wordprocessingInk">
                    <w14:contentPart bwMode="auto" r:id="rId105">
                      <w14:nvContentPartPr>
                        <w14:cNvContentPartPr/>
                      </w14:nvContentPartPr>
                      <w14:xfrm>
                        <a:off x="0" y="0"/>
                        <a:ext cx="205560" cy="438840"/>
                      </w14:xfrm>
                    </w14:contentPart>
                  </a:graphicData>
                </a:graphic>
              </wp:anchor>
            </w:drawing>
          </mc:Choice>
          <mc:Fallback>
            <w:pict>
              <v:shape w14:anchorId="6DD714F0" id="Ink 32" o:spid="_x0000_s1026" type="#_x0000_t75" style="position:absolute;margin-left:455.05pt;margin-top:-7.7pt;width:18.65pt;height:36.9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">
                <v:imagedata r:id="rId106" o:title=""/>
              </v:shape>
            </w:pict>
          </mc:Fallback>
        </mc:AlternateContent>
      </w:r>
      <w:r w:rsidR="00984BAF" w:rsidRPr="00F050CD">
        <w:rPr>
          <w:rFonts w:ascii="Times New Roman" w:hAnsi="Times New Roman" w:cs="Times New Roman"/>
          <w:b/>
        </w:rPr>
        <w:t>Week 6</w:t>
      </w:r>
    </w:p>
    <w:p w14:paraId="1F1E6FF5" w14:textId="72227BC4" w:rsidR="00984BAF" w:rsidRPr="00F050CD" w:rsidRDefault="00B11B15" w:rsidP="007C7A9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750400" behindDoc="0" locked="0" layoutInCell="1" allowOverlap="1" wp14:anchorId="2FF3124E" wp14:editId="2D86F8FF">
                <wp:simplePos x="0" y="0"/>
                <wp:positionH relativeFrom="column">
                  <wp:posOffset>4898520</wp:posOffset>
                </wp:positionH>
                <wp:positionV relativeFrom="paragraph">
                  <wp:posOffset>-108843</wp:posOffset>
                </wp:positionV>
                <wp:extent cx="210240" cy="243000"/>
                <wp:effectExtent l="38100" t="38100" r="43815" b="36830"/>
                <wp:wrapNone/>
                <wp:docPr id="95" name="Ink 95"/>
                <wp:cNvGraphicFramePr/>
                <a:graphic xmlns:a="http://schemas.openxmlformats.org/drawingml/2006/main">
                  <a:graphicData uri="http://schemas.microsoft.com/office/word/2010/wordprocessingInk">
                    <w14:contentPart bwMode="auto" r:id="rId107">
                      <w14:nvContentPartPr>
                        <w14:cNvContentPartPr/>
                      </w14:nvContentPartPr>
                      <w14:xfrm>
                        <a:off x="0" y="0"/>
                        <a:ext cx="210240" cy="243000"/>
                      </w14:xfrm>
                    </w14:contentPart>
                  </a:graphicData>
                </a:graphic>
              </wp:anchor>
            </w:drawing>
          </mc:Choice>
          <mc:Fallback>
            <w:pict>
              <v:shape w14:anchorId="7C790623" id="Ink 95" o:spid="_x0000_s1026" type="#_x0000_t75" style="position:absolute;margin-left:384.5pt;margin-top:-9.75pt;width:18.95pt;height:21.6pt;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">
                <v:imagedata r:id="rId108" o:title=""/>
              </v:shape>
            </w:pict>
          </mc:Fallback>
        </mc:AlternateContent>
      </w:r>
      <w:r>
        <w:rPr>
          <w:rFonts w:ascii="Times New Roman" w:hAnsi="Times New Roman" w:cs="Times New Roman"/>
          <w:b/>
          <w:noProof/>
        </w:rPr>
        <mc:AlternateContent>
          <mc:Choice Requires="wpi">
            <w:drawing>
              <wp:anchor distT="0" distB="0" distL="114300" distR="114300" simplePos="0" relativeHeight="251749376" behindDoc="0" locked="0" layoutInCell="1" allowOverlap="1" wp14:anchorId="03EF935C" wp14:editId="7C44EA72">
                <wp:simplePos x="0" y="0"/>
                <wp:positionH relativeFrom="column">
                  <wp:posOffset>4818960</wp:posOffset>
                </wp:positionH>
                <wp:positionV relativeFrom="paragraph">
                  <wp:posOffset>-1563</wp:posOffset>
                </wp:positionV>
                <wp:extent cx="60840" cy="60840"/>
                <wp:effectExtent l="38100" t="38100" r="28575" b="41275"/>
                <wp:wrapNone/>
                <wp:docPr id="94" name="Ink 94"/>
                <wp:cNvGraphicFramePr/>
                <a:graphic xmlns:a="http://schemas.openxmlformats.org/drawingml/2006/main">
                  <a:graphicData uri="http://schemas.microsoft.com/office/word/2010/wordprocessingInk">
                    <w14:contentPart bwMode="auto" r:id="rId109">
                      <w14:nvContentPartPr>
                        <w14:cNvContentPartPr/>
                      </w14:nvContentPartPr>
                      <w14:xfrm>
                        <a:off x="0" y="0"/>
                        <a:ext cx="60840" cy="60840"/>
                      </w14:xfrm>
                    </w14:contentPart>
                  </a:graphicData>
                </a:graphic>
              </wp:anchor>
            </w:drawing>
          </mc:Choice>
          <mc:Fallback>
            <w:pict>
              <v:shape w14:anchorId="0A2F9CDA" id="Ink 94" o:spid="_x0000_s1026" type="#_x0000_t75" style="position:absolute;margin-left:378.25pt;margin-top:-1.3pt;width:7.25pt;height:7.2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">
                <v:imagedata r:id="rId110" o:title=""/>
              </v:shape>
            </w:pict>
          </mc:Fallback>
        </mc:AlternateContent>
      </w:r>
      <w:r>
        <w:rPr>
          <w:rFonts w:ascii="Times New Roman" w:hAnsi="Times New Roman" w:cs="Times New Roman"/>
          <w:b/>
          <w:noProof/>
        </w:rPr>
        <mc:AlternateContent>
          <mc:Choice Requires="wpi">
            <w:drawing>
              <wp:anchor distT="0" distB="0" distL="114300" distR="114300" simplePos="0" relativeHeight="251748352" behindDoc="0" locked="0" layoutInCell="1" allowOverlap="1" wp14:anchorId="03574F71" wp14:editId="1CDA4075">
                <wp:simplePos x="0" y="0"/>
                <wp:positionH relativeFrom="column">
                  <wp:posOffset>4753800</wp:posOffset>
                </wp:positionH>
                <wp:positionV relativeFrom="paragraph">
                  <wp:posOffset>-33603</wp:posOffset>
                </wp:positionV>
                <wp:extent cx="42480" cy="135000"/>
                <wp:effectExtent l="38100" t="38100" r="34290" b="43180"/>
                <wp:wrapNone/>
                <wp:docPr id="93" name="Ink 93"/>
                <wp:cNvGraphicFramePr/>
                <a:graphic xmlns:a="http://schemas.openxmlformats.org/drawingml/2006/main">
                  <a:graphicData uri="http://schemas.microsoft.com/office/word/2010/wordprocessingInk">
                    <w14:contentPart bwMode="auto" r:id="rId111">
                      <w14:nvContentPartPr>
                        <w14:cNvContentPartPr/>
                      </w14:nvContentPartPr>
                      <w14:xfrm>
                        <a:off x="0" y="0"/>
                        <a:ext cx="42480" cy="135000"/>
                      </w14:xfrm>
                    </w14:contentPart>
                  </a:graphicData>
                </a:graphic>
              </wp:anchor>
            </w:drawing>
          </mc:Choice>
          <mc:Fallback>
            <w:pict>
              <v:shape w14:anchorId="27E8884D" id="Ink 93" o:spid="_x0000_s1026" type="#_x0000_t75" style="position:absolute;margin-left:373.1pt;margin-top:-3.85pt;width:5.8pt;height:13.1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">
                <v:imagedata r:id="rId112" o:title=""/>
              </v:shape>
            </w:pict>
          </mc:Fallback>
        </mc:AlternateContent>
      </w:r>
      <w:r>
        <w:rPr>
          <w:rFonts w:ascii="Times New Roman" w:hAnsi="Times New Roman" w:cs="Times New Roman"/>
          <w:b/>
          <w:noProof/>
        </w:rPr>
        <mc:AlternateContent>
          <mc:Choice Requires="wpi">
            <w:drawing>
              <wp:anchor distT="0" distB="0" distL="114300" distR="114300" simplePos="0" relativeHeight="251747328" behindDoc="0" locked="0" layoutInCell="1" allowOverlap="1" wp14:anchorId="461BD3A1" wp14:editId="7B58C411">
                <wp:simplePos x="0" y="0"/>
                <wp:positionH relativeFrom="column">
                  <wp:posOffset>4637160</wp:posOffset>
                </wp:positionH>
                <wp:positionV relativeFrom="paragraph">
                  <wp:posOffset>-1563</wp:posOffset>
                </wp:positionV>
                <wp:extent cx="121680" cy="186840"/>
                <wp:effectExtent l="38100" t="38100" r="31115" b="41910"/>
                <wp:wrapNone/>
                <wp:docPr id="92" name="Ink 92"/>
                <wp:cNvGraphicFramePr/>
                <a:graphic xmlns:a="http://schemas.openxmlformats.org/drawingml/2006/main">
                  <a:graphicData uri="http://schemas.microsoft.com/office/word/2010/wordprocessingInk">
                    <w14:contentPart bwMode="auto" r:id="rId113">
                      <w14:nvContentPartPr>
                        <w14:cNvContentPartPr/>
                      </w14:nvContentPartPr>
                      <w14:xfrm>
                        <a:off x="0" y="0"/>
                        <a:ext cx="121680" cy="186840"/>
                      </w14:xfrm>
                    </w14:contentPart>
                  </a:graphicData>
                </a:graphic>
              </wp:anchor>
            </w:drawing>
          </mc:Choice>
          <mc:Fallback>
            <w:pict>
              <v:shape w14:anchorId="1B1D22B8" id="Ink 92" o:spid="_x0000_s1026" type="#_x0000_t75" style="position:absolute;margin-left:363.95pt;margin-top:-1.3pt;width:12.05pt;height:17.1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">
                <v:imagedata r:id="rId114" o:title=""/>
              </v:shape>
            </w:pict>
          </mc:Fallback>
        </mc:AlternateContent>
      </w:r>
      <w:r>
        <w:rPr>
          <w:rFonts w:ascii="Times New Roman" w:hAnsi="Times New Roman" w:cs="Times New Roman"/>
          <w:b/>
          <w:noProof/>
        </w:rPr>
        <mc:AlternateContent>
          <mc:Choice Requires="wpi">
            <w:drawing>
              <wp:anchor distT="0" distB="0" distL="114300" distR="114300" simplePos="0" relativeHeight="251742208" behindDoc="0" locked="0" layoutInCell="1" allowOverlap="1" wp14:anchorId="7F2175BB" wp14:editId="04C16657">
                <wp:simplePos x="0" y="0"/>
                <wp:positionH relativeFrom="column">
                  <wp:posOffset>4208040</wp:posOffset>
                </wp:positionH>
                <wp:positionV relativeFrom="paragraph">
                  <wp:posOffset>-57363</wp:posOffset>
                </wp:positionV>
                <wp:extent cx="228960" cy="140400"/>
                <wp:effectExtent l="38100" t="38100" r="38100" b="37465"/>
                <wp:wrapNone/>
                <wp:docPr id="87" name="Ink 87"/>
                <wp:cNvGraphicFramePr/>
                <a:graphic xmlns:a="http://schemas.openxmlformats.org/drawingml/2006/main">
                  <a:graphicData uri="http://schemas.microsoft.com/office/word/2010/wordprocessingInk">
                    <w14:contentPart bwMode="auto" r:id="rId115">
                      <w14:nvContentPartPr>
                        <w14:cNvContentPartPr/>
                      </w14:nvContentPartPr>
                      <w14:xfrm>
                        <a:off x="0" y="0"/>
                        <a:ext cx="228960" cy="140400"/>
                      </w14:xfrm>
                    </w14:contentPart>
                  </a:graphicData>
                </a:graphic>
              </wp:anchor>
            </w:drawing>
          </mc:Choice>
          <mc:Fallback>
            <w:pict>
              <v:shape w14:anchorId="6D3F1E4D" id="Ink 87" o:spid="_x0000_s1026" type="#_x0000_t75" style="position:absolute;margin-left:330.15pt;margin-top:-5.7pt;width:20.5pt;height:13.45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">
                <v:imagedata r:id="rId116" o:title=""/>
              </v:shape>
            </w:pict>
          </mc:Fallback>
        </mc:AlternateContent>
      </w:r>
      <w:r>
        <w:rPr>
          <w:rFonts w:ascii="Times New Roman" w:hAnsi="Times New Roman" w:cs="Times New Roman"/>
          <w:b/>
          <w:noProof/>
        </w:rPr>
        <mc:AlternateContent>
          <mc:Choice Requires="wpi">
            <w:drawing>
              <wp:anchor distT="0" distB="0" distL="114300" distR="114300" simplePos="0" relativeHeight="251741184" behindDoc="0" locked="0" layoutInCell="1" allowOverlap="1" wp14:anchorId="16C33D89" wp14:editId="5187B834">
                <wp:simplePos x="0" y="0"/>
                <wp:positionH relativeFrom="column">
                  <wp:posOffset>4049280</wp:posOffset>
                </wp:positionH>
                <wp:positionV relativeFrom="paragraph">
                  <wp:posOffset>-76083</wp:posOffset>
                </wp:positionV>
                <wp:extent cx="186480" cy="196200"/>
                <wp:effectExtent l="25400" t="38100" r="0" b="45720"/>
                <wp:wrapNone/>
                <wp:docPr id="86" name="Ink 86"/>
                <wp:cNvGraphicFramePr/>
                <a:graphic xmlns:a="http://schemas.openxmlformats.org/drawingml/2006/main">
                  <a:graphicData uri="http://schemas.microsoft.com/office/word/2010/wordprocessingInk">
                    <w14:contentPart bwMode="auto" r:id="rId117">
                      <w14:nvContentPartPr>
                        <w14:cNvContentPartPr/>
                      </w14:nvContentPartPr>
                      <w14:xfrm>
                        <a:off x="0" y="0"/>
                        <a:ext cx="186480" cy="196200"/>
                      </w14:xfrm>
                    </w14:contentPart>
                  </a:graphicData>
                </a:graphic>
              </wp:anchor>
            </w:drawing>
          </mc:Choice>
          <mc:Fallback>
            <w:pict>
              <v:shape w14:anchorId="62AF2346" id="Ink 86" o:spid="_x0000_s1026" type="#_x0000_t75" style="position:absolute;margin-left:317.65pt;margin-top:-7.2pt;width:17.15pt;height:17.9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">
                <v:imagedata r:id="rId118" o:title=""/>
              </v:shape>
            </w:pict>
          </mc:Fallback>
        </mc:AlternateContent>
      </w:r>
      <w:r>
        <w:rPr>
          <w:rFonts w:ascii="Times New Roman" w:hAnsi="Times New Roman" w:cs="Times New Roman"/>
          <w:b/>
          <w:noProof/>
        </w:rPr>
        <mc:AlternateContent>
          <mc:Choice Requires="wpi">
            <w:drawing>
              <wp:anchor distT="0" distB="0" distL="114300" distR="114300" simplePos="0" relativeHeight="251740160" behindDoc="0" locked="0" layoutInCell="1" allowOverlap="1" wp14:anchorId="4ABA0248" wp14:editId="254FB2FC">
                <wp:simplePos x="0" y="0"/>
                <wp:positionH relativeFrom="column">
                  <wp:posOffset>4082040</wp:posOffset>
                </wp:positionH>
                <wp:positionV relativeFrom="paragraph">
                  <wp:posOffset>-29283</wp:posOffset>
                </wp:positionV>
                <wp:extent cx="23760" cy="145080"/>
                <wp:effectExtent l="38100" t="38100" r="40005" b="33020"/>
                <wp:wrapNone/>
                <wp:docPr id="85" name="Ink 85"/>
                <wp:cNvGraphicFramePr/>
                <a:graphic xmlns:a="http://schemas.openxmlformats.org/drawingml/2006/main">
                  <a:graphicData uri="http://schemas.microsoft.com/office/word/2010/wordprocessingInk">
                    <w14:contentPart bwMode="auto" r:id="rId119">
                      <w14:nvContentPartPr>
                        <w14:cNvContentPartPr/>
                      </w14:nvContentPartPr>
                      <w14:xfrm>
                        <a:off x="0" y="0"/>
                        <a:ext cx="23760" cy="145080"/>
                      </w14:xfrm>
                    </w14:contentPart>
                  </a:graphicData>
                </a:graphic>
              </wp:anchor>
            </w:drawing>
          </mc:Choice>
          <mc:Fallback>
            <w:pict>
              <v:shape w14:anchorId="5039AA60" id="Ink 85" o:spid="_x0000_s1026" type="#_x0000_t75" style="position:absolute;margin-left:320.2pt;margin-top:-3.5pt;width:4.3pt;height:13.85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">
                <v:imagedata r:id="rId120" o:title=""/>
              </v:shape>
            </w:pict>
          </mc:Fallback>
        </mc:AlternateContent>
      </w:r>
      <w:r w:rsidR="00A8689E">
        <w:rPr>
          <w:rFonts w:ascii="Times New Roman" w:hAnsi="Times New Roman" w:cs="Times New Roman"/>
          <w:b/>
          <w:noProof/>
        </w:rPr>
        <mc:AlternateContent>
          <mc:Choice Requires="wpi">
            <w:drawing>
              <wp:anchor distT="0" distB="0" distL="114300" distR="114300" simplePos="0" relativeHeight="251726848" behindDoc="0" locked="0" layoutInCell="1" allowOverlap="1" wp14:anchorId="17CB2246" wp14:editId="09EEB158">
                <wp:simplePos x="0" y="0"/>
                <wp:positionH relativeFrom="column">
                  <wp:posOffset>2271960</wp:posOffset>
                </wp:positionH>
                <wp:positionV relativeFrom="paragraph">
                  <wp:posOffset>-89866</wp:posOffset>
                </wp:positionV>
                <wp:extent cx="210240" cy="200520"/>
                <wp:effectExtent l="38100" t="38100" r="0" b="41275"/>
                <wp:wrapNone/>
                <wp:docPr id="72" name="Ink 72"/>
                <wp:cNvGraphicFramePr/>
                <a:graphic xmlns:a="http://schemas.openxmlformats.org/drawingml/2006/main">
                  <a:graphicData uri="http://schemas.microsoft.com/office/word/2010/wordprocessingInk">
                    <w14:contentPart bwMode="auto" r:id="rId121">
                      <w14:nvContentPartPr>
                        <w14:cNvContentPartPr/>
                      </w14:nvContentPartPr>
                      <w14:xfrm>
                        <a:off x="0" y="0"/>
                        <a:ext cx="210240" cy="200520"/>
                      </w14:xfrm>
                    </w14:contentPart>
                  </a:graphicData>
                </a:graphic>
              </wp:anchor>
            </w:drawing>
          </mc:Choice>
          <mc:Fallback>
            <w:pict>
              <v:shape w14:anchorId="7A7FD033" id="Ink 72" o:spid="_x0000_s1026" type="#_x0000_t75" style="position:absolute;margin-left:177.7pt;margin-top:-8.3pt;width:18.95pt;height:18.2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">
                <v:imagedata r:id="rId122" o:title=""/>
              </v:shape>
            </w:pict>
          </mc:Fallback>
        </mc:AlternateContent>
      </w:r>
      <w:r w:rsidR="00A8689E">
        <w:rPr>
          <w:rFonts w:ascii="Times New Roman" w:hAnsi="Times New Roman" w:cs="Times New Roman"/>
          <w:b/>
          <w:noProof/>
        </w:rPr>
        <mc:AlternateContent>
          <mc:Choice Requires="wpi">
            <w:drawing>
              <wp:anchor distT="0" distB="0" distL="114300" distR="114300" simplePos="0" relativeHeight="251725824" behindDoc="0" locked="0" layoutInCell="1" allowOverlap="1" wp14:anchorId="1345B90F" wp14:editId="551B6B86">
                <wp:simplePos x="0" y="0"/>
                <wp:positionH relativeFrom="column">
                  <wp:posOffset>2183040</wp:posOffset>
                </wp:positionH>
                <wp:positionV relativeFrom="paragraph">
                  <wp:posOffset>-10666</wp:posOffset>
                </wp:positionV>
                <wp:extent cx="93600" cy="121680"/>
                <wp:effectExtent l="38100" t="38100" r="8255" b="43815"/>
                <wp:wrapNone/>
                <wp:docPr id="71" name="Ink 71"/>
                <wp:cNvGraphicFramePr/>
                <a:graphic xmlns:a="http://schemas.openxmlformats.org/drawingml/2006/main">
                  <a:graphicData uri="http://schemas.microsoft.com/office/word/2010/wordprocessingInk">
                    <w14:contentPart bwMode="auto" r:id="rId123">
                      <w14:nvContentPartPr>
                        <w14:cNvContentPartPr/>
                      </w14:nvContentPartPr>
                      <w14:xfrm>
                        <a:off x="0" y="0"/>
                        <a:ext cx="93600" cy="121680"/>
                      </w14:xfrm>
                    </w14:contentPart>
                  </a:graphicData>
                </a:graphic>
              </wp:anchor>
            </w:drawing>
          </mc:Choice>
          <mc:Fallback>
            <w:pict>
              <v:shape w14:anchorId="2634FD2F" id="Ink 71" o:spid="_x0000_s1026" type="#_x0000_t75" style="position:absolute;margin-left:170.7pt;margin-top:-2.05pt;width:9.8pt;height:12.0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">
                <v:imagedata r:id="rId124" o:title=""/>
              </v:shape>
            </w:pict>
          </mc:Fallback>
        </mc:AlternateContent>
      </w:r>
      <w:r w:rsidR="00A8689E">
        <w:rPr>
          <w:rFonts w:ascii="Times New Roman" w:hAnsi="Times New Roman" w:cs="Times New Roman"/>
          <w:b/>
          <w:noProof/>
        </w:rPr>
        <mc:AlternateContent>
          <mc:Choice Requires="wpi">
            <w:drawing>
              <wp:anchor distT="0" distB="0" distL="114300" distR="114300" simplePos="0" relativeHeight="251724800" behindDoc="0" locked="0" layoutInCell="1" allowOverlap="1" wp14:anchorId="2205C403" wp14:editId="0A55D3CA">
                <wp:simplePos x="0" y="0"/>
                <wp:positionH relativeFrom="column">
                  <wp:posOffset>2071080</wp:posOffset>
                </wp:positionH>
                <wp:positionV relativeFrom="paragraph">
                  <wp:posOffset>17414</wp:posOffset>
                </wp:positionV>
                <wp:extent cx="107640" cy="172800"/>
                <wp:effectExtent l="38100" t="38100" r="6985" b="43180"/>
                <wp:wrapNone/>
                <wp:docPr id="70" name="Ink 70"/>
                <wp:cNvGraphicFramePr/>
                <a:graphic xmlns:a="http://schemas.openxmlformats.org/drawingml/2006/main">
                  <a:graphicData uri="http://schemas.microsoft.com/office/word/2010/wordprocessingInk">
                    <w14:contentPart bwMode="auto" r:id="rId125">
                      <w14:nvContentPartPr>
                        <w14:cNvContentPartPr/>
                      </w14:nvContentPartPr>
                      <w14:xfrm>
                        <a:off x="0" y="0"/>
                        <a:ext cx="107640" cy="172800"/>
                      </w14:xfrm>
                    </w14:contentPart>
                  </a:graphicData>
                </a:graphic>
              </wp:anchor>
            </w:drawing>
          </mc:Choice>
          <mc:Fallback>
            <w:pict>
              <v:shape w14:anchorId="0A13519C" id="Ink 70" o:spid="_x0000_s1026" type="#_x0000_t75" style="position:absolute;margin-left:161.9pt;margin-top:.15pt;width:10.95pt;height:16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">
                <v:imagedata r:id="rId126" o:title=""/>
              </v:shape>
            </w:pict>
          </mc:Fallback>
        </mc:AlternateContent>
      </w:r>
      <w:r w:rsidR="00A8689E">
        <w:rPr>
          <w:rFonts w:ascii="Times New Roman" w:hAnsi="Times New Roman" w:cs="Times New Roman"/>
          <w:b/>
          <w:noProof/>
        </w:rPr>
        <mc:AlternateContent>
          <mc:Choice Requires="wpi">
            <w:drawing>
              <wp:anchor distT="0" distB="0" distL="114300" distR="114300" simplePos="0" relativeHeight="251723776" behindDoc="0" locked="0" layoutInCell="1" allowOverlap="1" wp14:anchorId="25AE6C61" wp14:editId="0E343312">
                <wp:simplePos x="0" y="0"/>
                <wp:positionH relativeFrom="column">
                  <wp:posOffset>1865880</wp:posOffset>
                </wp:positionH>
                <wp:positionV relativeFrom="paragraph">
                  <wp:posOffset>45134</wp:posOffset>
                </wp:positionV>
                <wp:extent cx="219600" cy="243000"/>
                <wp:effectExtent l="38100" t="38100" r="0" b="36830"/>
                <wp:wrapNone/>
                <wp:docPr id="69" name="Ink 69"/>
                <wp:cNvGraphicFramePr/>
                <a:graphic xmlns:a="http://schemas.openxmlformats.org/drawingml/2006/main">
                  <a:graphicData uri="http://schemas.microsoft.com/office/word/2010/wordprocessingInk">
                    <w14:contentPart bwMode="auto" r:id="rId127">
                      <w14:nvContentPartPr>
                        <w14:cNvContentPartPr/>
                      </w14:nvContentPartPr>
                      <w14:xfrm>
                        <a:off x="0" y="0"/>
                        <a:ext cx="219600" cy="243000"/>
                      </w14:xfrm>
                    </w14:contentPart>
                  </a:graphicData>
                </a:graphic>
              </wp:anchor>
            </w:drawing>
          </mc:Choice>
          <mc:Fallback>
            <w:pict>
              <v:shape w14:anchorId="7A0B890C" id="Ink 69" o:spid="_x0000_s1026" type="#_x0000_t75" style="position:absolute;margin-left:145.7pt;margin-top:2.35pt;width:19.75pt;height:21.6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">
                <v:imagedata r:id="rId128" o:title=""/>
              </v:shape>
            </w:pict>
          </mc:Fallback>
        </mc:AlternateContent>
      </w:r>
      <w:r w:rsidR="00A8689E">
        <w:rPr>
          <w:rFonts w:ascii="Times New Roman" w:hAnsi="Times New Roman" w:cs="Times New Roman"/>
          <w:b/>
          <w:noProof/>
        </w:rPr>
        <mc:AlternateContent>
          <mc:Choice Requires="wpi">
            <w:drawing>
              <wp:anchor distT="0" distB="0" distL="114300" distR="114300" simplePos="0" relativeHeight="251721728" behindDoc="0" locked="0" layoutInCell="1" allowOverlap="1" wp14:anchorId="22460D3B" wp14:editId="38693463">
                <wp:simplePos x="0" y="0"/>
                <wp:positionH relativeFrom="column">
                  <wp:posOffset>1296720</wp:posOffset>
                </wp:positionH>
                <wp:positionV relativeFrom="paragraph">
                  <wp:posOffset>-84826</wp:posOffset>
                </wp:positionV>
                <wp:extent cx="531720" cy="311760"/>
                <wp:effectExtent l="38100" t="38100" r="0" b="44450"/>
                <wp:wrapNone/>
                <wp:docPr id="67" name="Ink 67"/>
                <wp:cNvGraphicFramePr/>
                <a:graphic xmlns:a="http://schemas.openxmlformats.org/drawingml/2006/main">
                  <a:graphicData uri="http://schemas.microsoft.com/office/word/2010/wordprocessingInk">
                    <w14:contentPart bwMode="auto" r:id="rId129">
                      <w14:nvContentPartPr>
                        <w14:cNvContentPartPr/>
                      </w14:nvContentPartPr>
                      <w14:xfrm>
                        <a:off x="0" y="0"/>
                        <a:ext cx="531720" cy="311760"/>
                      </w14:xfrm>
                    </w14:contentPart>
                  </a:graphicData>
                </a:graphic>
              </wp:anchor>
            </w:drawing>
          </mc:Choice>
          <mc:Fallback>
            <w:pict>
              <v:shape w14:anchorId="0673AFFD" id="Ink 67" o:spid="_x0000_s1026" type="#_x0000_t75" style="position:absolute;margin-left:100.9pt;margin-top:-7.9pt;width:44.3pt;height:27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">
                <v:imagedata r:id="rId130" o:title=""/>
              </v:shape>
            </w:pict>
          </mc:Fallback>
        </mc:AlternateContent>
      </w:r>
      <w:r w:rsidR="00A8689E">
        <w:rPr>
          <w:rFonts w:ascii="Times New Roman" w:hAnsi="Times New Roman" w:cs="Times New Roman"/>
          <w:b/>
          <w:noProof/>
        </w:rPr>
        <mc:AlternateContent>
          <mc:Choice Requires="wpi">
            <w:drawing>
              <wp:anchor distT="0" distB="0" distL="114300" distR="114300" simplePos="0" relativeHeight="251720704" behindDoc="0" locked="0" layoutInCell="1" allowOverlap="1" wp14:anchorId="539D06AC" wp14:editId="2B8708A9">
                <wp:simplePos x="0" y="0"/>
                <wp:positionH relativeFrom="column">
                  <wp:posOffset>1194480</wp:posOffset>
                </wp:positionH>
                <wp:positionV relativeFrom="paragraph">
                  <wp:posOffset>45134</wp:posOffset>
                </wp:positionV>
                <wp:extent cx="167400" cy="154440"/>
                <wp:effectExtent l="38100" t="38100" r="0" b="36195"/>
                <wp:wrapNone/>
                <wp:docPr id="66" name="Ink 66"/>
                <wp:cNvGraphicFramePr/>
                <a:graphic xmlns:a="http://schemas.openxmlformats.org/drawingml/2006/main">
                  <a:graphicData uri="http://schemas.microsoft.com/office/word/2010/wordprocessingInk">
                    <w14:contentPart bwMode="auto" r:id="rId131">
                      <w14:nvContentPartPr>
                        <w14:cNvContentPartPr/>
                      </w14:nvContentPartPr>
                      <w14:xfrm>
                        <a:off x="0" y="0"/>
                        <a:ext cx="167400" cy="154440"/>
                      </w14:xfrm>
                    </w14:contentPart>
                  </a:graphicData>
                </a:graphic>
              </wp:anchor>
            </w:drawing>
          </mc:Choice>
          <mc:Fallback>
            <w:pict>
              <v:shape w14:anchorId="0A543A1A" id="Ink 66" o:spid="_x0000_s1026" type="#_x0000_t75" style="position:absolute;margin-left:92.85pt;margin-top:2.35pt;width:15.65pt;height:14.6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">
                <v:imagedata r:id="rId132" o:title=""/>
              </v:shape>
            </w:pict>
          </mc:Fallback>
        </mc:AlternateContent>
      </w:r>
      <w:r w:rsidR="00B95B83">
        <w:rPr>
          <w:rFonts w:ascii="Times New Roman" w:hAnsi="Times New Roman" w:cs="Times New Roman"/>
          <w:b/>
          <w:noProof/>
        </w:rPr>
        <mc:AlternateContent>
          <mc:Choice Requires="wpi">
            <w:drawing>
              <wp:anchor distT="0" distB="0" distL="114300" distR="114300" simplePos="0" relativeHeight="251716608" behindDoc="0" locked="0" layoutInCell="1" allowOverlap="1" wp14:anchorId="17319D33" wp14:editId="4A49774B">
                <wp:simplePos x="0" y="0"/>
                <wp:positionH relativeFrom="column">
                  <wp:posOffset>41760</wp:posOffset>
                </wp:positionH>
                <wp:positionV relativeFrom="paragraph">
                  <wp:posOffset>-71506</wp:posOffset>
                </wp:positionV>
                <wp:extent cx="266400" cy="270360"/>
                <wp:effectExtent l="38100" t="38100" r="0" b="47625"/>
                <wp:wrapNone/>
                <wp:docPr id="62" name="Ink 62"/>
                <wp:cNvGraphicFramePr/>
                <a:graphic xmlns:a="http://schemas.openxmlformats.org/drawingml/2006/main">
                  <a:graphicData uri="http://schemas.microsoft.com/office/word/2010/wordprocessingInk">
                    <w14:contentPart bwMode="auto" r:id="rId133">
                      <w14:nvContentPartPr>
                        <w14:cNvContentPartPr/>
                      </w14:nvContentPartPr>
                      <w14:xfrm>
                        <a:off x="0" y="0"/>
                        <a:ext cx="266400" cy="270360"/>
                      </w14:xfrm>
                    </w14:contentPart>
                  </a:graphicData>
                </a:graphic>
              </wp:anchor>
            </w:drawing>
          </mc:Choice>
          <mc:Fallback>
            <w:pict>
              <v:shape w14:anchorId="2400FEDE" id="Ink 62" o:spid="_x0000_s1026" type="#_x0000_t75" style="position:absolute;margin-left:2.1pt;margin-top:-6.85pt;width:23.45pt;height:23.7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&#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">
                <v:imagedata r:id="rId134" o:title=""/>
              </v:shape>
            </w:pict>
          </mc:Fallback>
        </mc:AlternateContent>
      </w:r>
      <w:r w:rsidR="00B95B83">
        <w:rPr>
          <w:rFonts w:ascii="Times New Roman" w:hAnsi="Times New Roman" w:cs="Times New Roman"/>
          <w:b/>
          <w:noProof/>
        </w:rPr>
        <mc:AlternateContent>
          <mc:Choice Requires="wpi">
            <w:drawing>
              <wp:anchor distT="0" distB="0" distL="114300" distR="114300" simplePos="0" relativeHeight="251709440" behindDoc="0" locked="0" layoutInCell="1" allowOverlap="1" wp14:anchorId="332472F4" wp14:editId="114869C9">
                <wp:simplePos x="0" y="0"/>
                <wp:positionH relativeFrom="column">
                  <wp:posOffset>-704520</wp:posOffset>
                </wp:positionH>
                <wp:positionV relativeFrom="paragraph">
                  <wp:posOffset>8054</wp:posOffset>
                </wp:positionV>
                <wp:extent cx="326880" cy="233280"/>
                <wp:effectExtent l="38100" t="38100" r="0" b="46355"/>
                <wp:wrapNone/>
                <wp:docPr id="55" name="Ink 55"/>
                <wp:cNvGraphicFramePr/>
                <a:graphic xmlns:a="http://schemas.openxmlformats.org/drawingml/2006/main">
                  <a:graphicData uri="http://schemas.microsoft.com/office/word/2010/wordprocessingInk">
                    <w14:contentPart bwMode="auto" r:id="rId135">
                      <w14:nvContentPartPr>
                        <w14:cNvContentPartPr/>
                      </w14:nvContentPartPr>
                      <w14:xfrm>
                        <a:off x="0" y="0"/>
                        <a:ext cx="326880" cy="233280"/>
                      </w14:xfrm>
                    </w14:contentPart>
                  </a:graphicData>
                </a:graphic>
              </wp:anchor>
            </w:drawing>
          </mc:Choice>
          <mc:Fallback>
            <w:pict>
              <v:shape w14:anchorId="79908430" id="Ink 55" o:spid="_x0000_s1026" type="#_x0000_t75" style="position:absolute;margin-left:-56.65pt;margin-top:-.55pt;width:28.2pt;height:20.8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">
                <v:imagedata r:id="rId136" o:title=""/>
              </v:shape>
            </w:pict>
          </mc:Fallback>
        </mc:AlternateContent>
      </w:r>
      <w:r w:rsidR="00B95B83">
        <w:rPr>
          <w:rFonts w:ascii="Times New Roman" w:hAnsi="Times New Roman" w:cs="Times New Roman"/>
          <w:b/>
          <w:noProof/>
        </w:rPr>
        <mc:AlternateContent>
          <mc:Choice Requires="wpi">
            <w:drawing>
              <wp:anchor distT="0" distB="0" distL="114300" distR="114300" simplePos="0" relativeHeight="251707392" behindDoc="0" locked="0" layoutInCell="1" allowOverlap="1" wp14:anchorId="7A61EC0D" wp14:editId="68E9FDB9">
                <wp:simplePos x="0" y="0"/>
                <wp:positionH relativeFrom="column">
                  <wp:posOffset>-905400</wp:posOffset>
                </wp:positionH>
                <wp:positionV relativeFrom="paragraph">
                  <wp:posOffset>110654</wp:posOffset>
                </wp:positionV>
                <wp:extent cx="121680" cy="56520"/>
                <wp:effectExtent l="12700" t="38100" r="31115" b="45085"/>
                <wp:wrapNone/>
                <wp:docPr id="53" name="Ink 53"/>
                <wp:cNvGraphicFramePr/>
                <a:graphic xmlns:a="http://schemas.openxmlformats.org/drawingml/2006/main">
                  <a:graphicData uri="http://schemas.microsoft.com/office/word/2010/wordprocessingInk">
                    <w14:contentPart bwMode="auto" r:id="rId137">
                      <w14:nvContentPartPr>
                        <w14:cNvContentPartPr/>
                      </w14:nvContentPartPr>
                      <w14:xfrm>
                        <a:off x="0" y="0"/>
                        <a:ext cx="121680" cy="56520"/>
                      </w14:xfrm>
                    </w14:contentPart>
                  </a:graphicData>
                </a:graphic>
              </wp:anchor>
            </w:drawing>
          </mc:Choice>
          <mc:Fallback>
            <w:pict>
              <v:shape w14:anchorId="0E582E74" id="Ink 53" o:spid="_x0000_s1026" type="#_x0000_t75" style="position:absolute;margin-left:-72.5pt;margin-top:7.5pt;width:12.05pt;height:6.8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">
                <v:imagedata r:id="rId138" o:title=""/>
              </v:shape>
            </w:pict>
          </mc:Fallback>
        </mc:AlternateContent>
      </w:r>
      <w:r w:rsidR="00DE74D5">
        <w:rPr>
          <w:rFonts w:ascii="Times New Roman" w:hAnsi="Times New Roman" w:cs="Times New Roman"/>
          <w:b/>
          <w:noProof/>
        </w:rPr>
        <mc:AlternateContent>
          <mc:Choice Requires="wpi">
            <w:drawing>
              <wp:anchor distT="0" distB="0" distL="114300" distR="114300" simplePos="0" relativeHeight="251684864" behindDoc="0" locked="0" layoutInCell="1" allowOverlap="1" wp14:anchorId="3435A6C8" wp14:editId="421E270F">
                <wp:simplePos x="0" y="0"/>
                <wp:positionH relativeFrom="column">
                  <wp:posOffset>5663520</wp:posOffset>
                </wp:positionH>
                <wp:positionV relativeFrom="paragraph">
                  <wp:posOffset>-15346</wp:posOffset>
                </wp:positionV>
                <wp:extent cx="88920" cy="172440"/>
                <wp:effectExtent l="38100" t="38100" r="0" b="43815"/>
                <wp:wrapNone/>
                <wp:docPr id="31" name="Ink 31"/>
                <wp:cNvGraphicFramePr/>
                <a:graphic xmlns:a="http://schemas.openxmlformats.org/drawingml/2006/main">
                  <a:graphicData uri="http://schemas.microsoft.com/office/word/2010/wordprocessingInk">
                    <w14:contentPart bwMode="auto" r:id="rId139">
                      <w14:nvContentPartPr>
                        <w14:cNvContentPartPr/>
                      </w14:nvContentPartPr>
                      <w14:xfrm>
                        <a:off x="0" y="0"/>
                        <a:ext cx="88920" cy="172440"/>
                      </w14:xfrm>
                    </w14:contentPart>
                  </a:graphicData>
                </a:graphic>
              </wp:anchor>
            </w:drawing>
          </mc:Choice>
          <mc:Fallback>
            <w:pict>
              <v:shape w14:anchorId="48F1EECB" id="Ink 31" o:spid="_x0000_s1026" type="#_x0000_t75" style="position:absolute;margin-left:444.75pt;margin-top:-2.4pt;width:9.4pt;height:16.0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">
                <v:imagedata r:id="rId140" o:title=""/>
              </v:shape>
            </w:pict>
          </mc:Fallback>
        </mc:AlternateContent>
      </w:r>
      <w:r w:rsidR="00984BAF" w:rsidRPr="00F050CD">
        <w:rPr>
          <w:rFonts w:ascii="Times New Roman" w:hAnsi="Times New Roman" w:cs="Times New Roman"/>
          <w:b/>
        </w:rPr>
        <w:t>(9/2</w:t>
      </w:r>
      <w:r w:rsidR="00E476B6" w:rsidRPr="00F050CD">
        <w:rPr>
          <w:rFonts w:ascii="Times New Roman" w:hAnsi="Times New Roman" w:cs="Times New Roman"/>
          <w:b/>
        </w:rPr>
        <w:t>4</w:t>
      </w:r>
      <w:r w:rsidR="00984BAF" w:rsidRPr="00F050CD">
        <w:rPr>
          <w:rFonts w:ascii="Times New Roman" w:hAnsi="Times New Roman" w:cs="Times New Roman"/>
          <w:b/>
        </w:rPr>
        <w:t>, 9/2</w:t>
      </w:r>
      <w:r w:rsidR="00E476B6" w:rsidRPr="00F050CD">
        <w:rPr>
          <w:rFonts w:ascii="Times New Roman" w:hAnsi="Times New Roman" w:cs="Times New Roman"/>
          <w:b/>
        </w:rPr>
        <w:t>6</w:t>
      </w:r>
      <w:r w:rsidR="00984BAF" w:rsidRPr="00F050CD">
        <w:rPr>
          <w:rFonts w:ascii="Times New Roman" w:hAnsi="Times New Roman" w:cs="Times New Roman"/>
          <w:b/>
        </w:rPr>
        <w:t>)</w:t>
      </w:r>
    </w:p>
    <w:p w14:paraId="6DB9BC94" w14:textId="048F945D" w:rsidR="006E409D" w:rsidRPr="00F050CD" w:rsidRDefault="00B11B15" w:rsidP="007C7A9F">
      <w:pPr>
        <w:jc w:val="cente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739136" behindDoc="0" locked="0" layoutInCell="1" allowOverlap="1" wp14:anchorId="133B5941" wp14:editId="34C23F65">
                <wp:simplePos x="0" y="0"/>
                <wp:positionH relativeFrom="column">
                  <wp:posOffset>3993480</wp:posOffset>
                </wp:positionH>
                <wp:positionV relativeFrom="paragraph">
                  <wp:posOffset>-27423</wp:posOffset>
                </wp:positionV>
                <wp:extent cx="112320" cy="140400"/>
                <wp:effectExtent l="38100" t="38100" r="40640" b="37465"/>
                <wp:wrapNone/>
                <wp:docPr id="84" name="Ink 84"/>
                <wp:cNvGraphicFramePr/>
                <a:graphic xmlns:a="http://schemas.openxmlformats.org/drawingml/2006/main">
                  <a:graphicData uri="http://schemas.microsoft.com/office/word/2010/wordprocessingInk">
                    <w14:contentPart bwMode="auto" r:id="rId141">
                      <w14:nvContentPartPr>
                        <w14:cNvContentPartPr/>
                      </w14:nvContentPartPr>
                      <w14:xfrm>
                        <a:off x="0" y="0"/>
                        <a:ext cx="112320" cy="140400"/>
                      </w14:xfrm>
                    </w14:contentPart>
                  </a:graphicData>
                </a:graphic>
              </wp:anchor>
            </w:drawing>
          </mc:Choice>
          <mc:Fallback>
            <w:pict>
              <v:shape w14:anchorId="1748F226" id="Ink 84" o:spid="_x0000_s1026" type="#_x0000_t75" style="position:absolute;margin-left:313.25pt;margin-top:-3.35pt;width:11.3pt;height:13.45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">
                <v:imagedata r:id="rId142" o:title=""/>
              </v:shape>
            </w:pict>
          </mc:Fallback>
        </mc:AlternateContent>
      </w:r>
      <w:r>
        <w:rPr>
          <w:rFonts w:ascii="Times New Roman" w:hAnsi="Times New Roman" w:cs="Times New Roman"/>
          <w:noProof/>
        </w:rPr>
        <mc:AlternateContent>
          <mc:Choice Requires="wpi">
            <w:drawing>
              <wp:anchor distT="0" distB="0" distL="114300" distR="114300" simplePos="0" relativeHeight="251738112" behindDoc="0" locked="0" layoutInCell="1" allowOverlap="1" wp14:anchorId="17FF5A64" wp14:editId="784939E4">
                <wp:simplePos x="0" y="0"/>
                <wp:positionH relativeFrom="column">
                  <wp:posOffset>3867480</wp:posOffset>
                </wp:positionH>
                <wp:positionV relativeFrom="paragraph">
                  <wp:posOffset>-4023</wp:posOffset>
                </wp:positionV>
                <wp:extent cx="217440" cy="145080"/>
                <wp:effectExtent l="38100" t="38100" r="36830" b="45720"/>
                <wp:wrapNone/>
                <wp:docPr id="83" name="Ink 83"/>
                <wp:cNvGraphicFramePr/>
                <a:graphic xmlns:a="http://schemas.openxmlformats.org/drawingml/2006/main">
                  <a:graphicData uri="http://schemas.microsoft.com/office/word/2010/wordprocessingInk">
                    <w14:contentPart bwMode="auto" r:id="rId143">
                      <w14:nvContentPartPr>
                        <w14:cNvContentPartPr/>
                      </w14:nvContentPartPr>
                      <w14:xfrm>
                        <a:off x="0" y="0"/>
                        <a:ext cx="217440" cy="145080"/>
                      </w14:xfrm>
                    </w14:contentPart>
                  </a:graphicData>
                </a:graphic>
              </wp:anchor>
            </w:drawing>
          </mc:Choice>
          <mc:Fallback>
            <w:pict>
              <v:shape w14:anchorId="58E538EA" id="Ink 83" o:spid="_x0000_s1026" type="#_x0000_t75" style="position:absolute;margin-left:303.35pt;margin-top:-1.5pt;width:19.55pt;height:13.85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">
                <v:imagedata r:id="rId144" o:title=""/>
              </v:shape>
            </w:pict>
          </mc:Fallback>
        </mc:AlternateContent>
      </w:r>
      <w:r w:rsidR="00A8689E">
        <w:rPr>
          <w:rFonts w:ascii="Times New Roman" w:hAnsi="Times New Roman" w:cs="Times New Roman"/>
          <w:noProof/>
        </w:rPr>
        <mc:AlternateContent>
          <mc:Choice Requires="wpi">
            <w:drawing>
              <wp:anchor distT="0" distB="0" distL="114300" distR="114300" simplePos="0" relativeHeight="251719680" behindDoc="0" locked="0" layoutInCell="1" allowOverlap="1" wp14:anchorId="18250BBB" wp14:editId="194A77A5">
                <wp:simplePos x="0" y="0"/>
                <wp:positionH relativeFrom="column">
                  <wp:posOffset>909720</wp:posOffset>
                </wp:positionH>
                <wp:positionV relativeFrom="paragraph">
                  <wp:posOffset>-64606</wp:posOffset>
                </wp:positionV>
                <wp:extent cx="247680" cy="214920"/>
                <wp:effectExtent l="38100" t="38100" r="0" b="39370"/>
                <wp:wrapNone/>
                <wp:docPr id="65" name="Ink 65"/>
                <wp:cNvGraphicFramePr/>
                <a:graphic xmlns:a="http://schemas.openxmlformats.org/drawingml/2006/main">
                  <a:graphicData uri="http://schemas.microsoft.com/office/word/2010/wordprocessingInk">
                    <w14:contentPart bwMode="auto" r:id="rId145">
                      <w14:nvContentPartPr>
                        <w14:cNvContentPartPr/>
                      </w14:nvContentPartPr>
                      <w14:xfrm>
                        <a:off x="0" y="0"/>
                        <a:ext cx="247680" cy="214920"/>
                      </w14:xfrm>
                    </w14:contentPart>
                  </a:graphicData>
                </a:graphic>
              </wp:anchor>
            </w:drawing>
          </mc:Choice>
          <mc:Fallback>
            <w:pict>
              <v:shape w14:anchorId="1960E0C7" id="Ink 65" o:spid="_x0000_s1026" type="#_x0000_t75" style="position:absolute;margin-left:70.45pt;margin-top:-6.3pt;width:21.9pt;height:19.3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">
                <v:imagedata r:id="rId146" o:title=""/>
              </v:shape>
            </w:pict>
          </mc:Fallback>
        </mc:AlternateContent>
      </w:r>
      <w:r w:rsidR="00B95B83">
        <w:rPr>
          <w:rFonts w:ascii="Times New Roman" w:hAnsi="Times New Roman" w:cs="Times New Roman"/>
          <w:noProof/>
        </w:rPr>
        <mc:AlternateContent>
          <mc:Choice Requires="wpi">
            <w:drawing>
              <wp:anchor distT="0" distB="0" distL="114300" distR="114300" simplePos="0" relativeHeight="251715584" behindDoc="0" locked="0" layoutInCell="1" allowOverlap="1" wp14:anchorId="258ED901" wp14:editId="3ABDCBC6">
                <wp:simplePos x="0" y="0"/>
                <wp:positionH relativeFrom="column">
                  <wp:posOffset>-406080</wp:posOffset>
                </wp:positionH>
                <wp:positionV relativeFrom="paragraph">
                  <wp:posOffset>-87646</wp:posOffset>
                </wp:positionV>
                <wp:extent cx="429120" cy="358920"/>
                <wp:effectExtent l="38100" t="38100" r="0" b="47625"/>
                <wp:wrapNone/>
                <wp:docPr id="61" name="Ink 61"/>
                <wp:cNvGraphicFramePr/>
                <a:graphic xmlns:a="http://schemas.openxmlformats.org/drawingml/2006/main">
                  <a:graphicData uri="http://schemas.microsoft.com/office/word/2010/wordprocessingInk">
                    <w14:contentPart bwMode="auto" r:id="rId147">
                      <w14:nvContentPartPr>
                        <w14:cNvContentPartPr/>
                      </w14:nvContentPartPr>
                      <w14:xfrm>
                        <a:off x="0" y="0"/>
                        <a:ext cx="429120" cy="358920"/>
                      </w14:xfrm>
                    </w14:contentPart>
                  </a:graphicData>
                </a:graphic>
              </wp:anchor>
            </w:drawing>
          </mc:Choice>
          <mc:Fallback>
            <w:pict>
              <v:shape w14:anchorId="33772878" id="Ink 61" o:spid="_x0000_s1026" type="#_x0000_t75" style="position:absolute;margin-left:-33.15pt;margin-top:-8.1pt;width:36.25pt;height:30.6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">
                <v:imagedata r:id="rId148" o:title=""/>
              </v:shape>
            </w:pict>
          </mc:Fallback>
        </mc:AlternateContent>
      </w:r>
      <w:r w:rsidR="00B95B83">
        <w:rPr>
          <w:rFonts w:ascii="Times New Roman" w:hAnsi="Times New Roman" w:cs="Times New Roman"/>
          <w:noProof/>
        </w:rPr>
        <mc:AlternateContent>
          <mc:Choice Requires="wpi">
            <w:drawing>
              <wp:anchor distT="0" distB="0" distL="114300" distR="114300" simplePos="0" relativeHeight="251714560" behindDoc="0" locked="0" layoutInCell="1" allowOverlap="1" wp14:anchorId="2D4C604A" wp14:editId="6C5EA1A5">
                <wp:simplePos x="0" y="0"/>
                <wp:positionH relativeFrom="column">
                  <wp:posOffset>-601920</wp:posOffset>
                </wp:positionH>
                <wp:positionV relativeFrom="paragraph">
                  <wp:posOffset>159314</wp:posOffset>
                </wp:positionV>
                <wp:extent cx="93600" cy="185760"/>
                <wp:effectExtent l="38100" t="38100" r="46355" b="43180"/>
                <wp:wrapNone/>
                <wp:docPr id="60" name="Ink 60"/>
                <wp:cNvGraphicFramePr/>
                <a:graphic xmlns:a="http://schemas.openxmlformats.org/drawingml/2006/main">
                  <a:graphicData uri="http://schemas.microsoft.com/office/word/2010/wordprocessingInk">
                    <w14:contentPart bwMode="auto" r:id="rId149">
                      <w14:nvContentPartPr>
                        <w14:cNvContentPartPr/>
                      </w14:nvContentPartPr>
                      <w14:xfrm>
                        <a:off x="0" y="0"/>
                        <a:ext cx="93600" cy="185760"/>
                      </w14:xfrm>
                    </w14:contentPart>
                  </a:graphicData>
                </a:graphic>
              </wp:anchor>
            </w:drawing>
          </mc:Choice>
          <mc:Fallback>
            <w:pict>
              <v:shape w14:anchorId="42CBB761" id="Ink 60" o:spid="_x0000_s1026" type="#_x0000_t75" style="position:absolute;margin-left:-48.6pt;margin-top:11.35pt;width:9.8pt;height:17.1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">
                <v:imagedata r:id="rId150" o:title=""/>
              </v:shape>
            </w:pict>
          </mc:Fallback>
        </mc:AlternateContent>
      </w:r>
      <w:r w:rsidR="00B95B83">
        <w:rPr>
          <w:rFonts w:ascii="Times New Roman" w:hAnsi="Times New Roman" w:cs="Times New Roman"/>
          <w:noProof/>
        </w:rPr>
        <mc:AlternateContent>
          <mc:Choice Requires="wpi">
            <w:drawing>
              <wp:anchor distT="0" distB="0" distL="114300" distR="114300" simplePos="0" relativeHeight="251708416" behindDoc="0" locked="0" layoutInCell="1" allowOverlap="1" wp14:anchorId="19B4C3E4" wp14:editId="4CB7831E">
                <wp:simplePos x="0" y="0"/>
                <wp:positionH relativeFrom="column">
                  <wp:posOffset>-918720</wp:posOffset>
                </wp:positionH>
                <wp:positionV relativeFrom="paragraph">
                  <wp:posOffset>-32206</wp:posOffset>
                </wp:positionV>
                <wp:extent cx="227880" cy="392400"/>
                <wp:effectExtent l="38100" t="38100" r="13970" b="40005"/>
                <wp:wrapNone/>
                <wp:docPr id="54" name="Ink 54"/>
                <wp:cNvGraphicFramePr/>
                <a:graphic xmlns:a="http://schemas.openxmlformats.org/drawingml/2006/main">
                  <a:graphicData uri="http://schemas.microsoft.com/office/word/2010/wordprocessingInk">
                    <w14:contentPart bwMode="auto" r:id="rId151">
                      <w14:nvContentPartPr>
                        <w14:cNvContentPartPr/>
                      </w14:nvContentPartPr>
                      <w14:xfrm>
                        <a:off x="0" y="0"/>
                        <a:ext cx="227880" cy="392400"/>
                      </w14:xfrm>
                    </w14:contentPart>
                  </a:graphicData>
                </a:graphic>
              </wp:anchor>
            </w:drawing>
          </mc:Choice>
          <mc:Fallback>
            <w:pict>
              <v:shape w14:anchorId="2E5EC273" id="Ink 54" o:spid="_x0000_s1026" type="#_x0000_t75" style="position:absolute;margin-left:-73.55pt;margin-top:-3.75pt;width:20.4pt;height:33.3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">
                <v:imagedata r:id="rId152" o:title=""/>
              </v:shape>
            </w:pict>
          </mc:Fallback>
        </mc:AlternateContent>
      </w:r>
      <w:r w:rsidR="00DE74D5">
        <w:rPr>
          <w:rFonts w:ascii="Times New Roman" w:hAnsi="Times New Roman" w:cs="Times New Roman"/>
          <w:noProof/>
        </w:rPr>
        <mc:AlternateContent>
          <mc:Choice Requires="wpi">
            <w:drawing>
              <wp:anchor distT="0" distB="0" distL="114300" distR="114300" simplePos="0" relativeHeight="251683840" behindDoc="0" locked="0" layoutInCell="1" allowOverlap="1" wp14:anchorId="47A2D110" wp14:editId="35098ACA">
                <wp:simplePos x="0" y="0"/>
                <wp:positionH relativeFrom="column">
                  <wp:posOffset>5990040</wp:posOffset>
                </wp:positionH>
                <wp:positionV relativeFrom="paragraph">
                  <wp:posOffset>19634</wp:posOffset>
                </wp:positionV>
                <wp:extent cx="177480" cy="228600"/>
                <wp:effectExtent l="38100" t="38100" r="0" b="38100"/>
                <wp:wrapNone/>
                <wp:docPr id="30" name="Ink 30"/>
                <wp:cNvGraphicFramePr/>
                <a:graphic xmlns:a="http://schemas.openxmlformats.org/drawingml/2006/main">
                  <a:graphicData uri="http://schemas.microsoft.com/office/word/2010/wordprocessingInk">
                    <w14:contentPart bwMode="auto" r:id="rId153">
                      <w14:nvContentPartPr>
                        <w14:cNvContentPartPr/>
                      </w14:nvContentPartPr>
                      <w14:xfrm>
                        <a:off x="0" y="0"/>
                        <a:ext cx="177480" cy="228600"/>
                      </w14:xfrm>
                    </w14:contentPart>
                  </a:graphicData>
                </a:graphic>
              </wp:anchor>
            </w:drawing>
          </mc:Choice>
          <mc:Fallback>
            <w:pict>
              <v:shape w14:anchorId="2FB90054" id="Ink 30" o:spid="_x0000_s1026" type="#_x0000_t75" style="position:absolute;margin-left:470.45pt;margin-top:.35pt;width:16.4pt;height:20.4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">
                <v:imagedata r:id="rId154" o:title=""/>
              </v:shape>
            </w:pict>
          </mc:Fallback>
        </mc:AlternateContent>
      </w:r>
    </w:p>
    <w:p w14:paraId="02DB033B" w14:textId="2AB5962B" w:rsidR="0095256D" w:rsidRPr="00F050CD" w:rsidRDefault="00B11B15" w:rsidP="0095256D">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737088" behindDoc="0" locked="0" layoutInCell="1" allowOverlap="1" wp14:anchorId="134EB7A1" wp14:editId="66ED0836">
                <wp:simplePos x="0" y="0"/>
                <wp:positionH relativeFrom="column">
                  <wp:posOffset>4175280</wp:posOffset>
                </wp:positionH>
                <wp:positionV relativeFrom="paragraph">
                  <wp:posOffset>-6843</wp:posOffset>
                </wp:positionV>
                <wp:extent cx="186840" cy="107640"/>
                <wp:effectExtent l="38100" t="38100" r="0" b="45085"/>
                <wp:wrapNone/>
                <wp:docPr id="82" name="Ink 82"/>
                <wp:cNvGraphicFramePr/>
                <a:graphic xmlns:a="http://schemas.openxmlformats.org/drawingml/2006/main">
                  <a:graphicData uri="http://schemas.microsoft.com/office/word/2010/wordprocessingInk">
                    <w14:contentPart bwMode="auto" r:id="rId155">
                      <w14:nvContentPartPr>
                        <w14:cNvContentPartPr/>
                      </w14:nvContentPartPr>
                      <w14:xfrm>
                        <a:off x="0" y="0"/>
                        <a:ext cx="186840" cy="107640"/>
                      </w14:xfrm>
                    </w14:contentPart>
                  </a:graphicData>
                </a:graphic>
              </wp:anchor>
            </w:drawing>
          </mc:Choice>
          <mc:Fallback>
            <w:pict>
              <v:shape w14:anchorId="7FD1CEF0" id="Ink 82" o:spid="_x0000_s1026" type="#_x0000_t75" style="position:absolute;margin-left:327.55pt;margin-top:-1.75pt;width:17.1pt;height:10.9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">
                <v:imagedata r:id="rId156" o:title=""/>
              </v:shape>
            </w:pict>
          </mc:Fallback>
        </mc:AlternateContent>
      </w:r>
      <w:r>
        <w:rPr>
          <w:rFonts w:ascii="Times New Roman" w:hAnsi="Times New Roman" w:cs="Times New Roman"/>
          <w:noProof/>
        </w:rPr>
        <mc:AlternateContent>
          <mc:Choice Requires="wpi">
            <w:drawing>
              <wp:anchor distT="0" distB="0" distL="114300" distR="114300" simplePos="0" relativeHeight="251736064" behindDoc="0" locked="0" layoutInCell="1" allowOverlap="1" wp14:anchorId="1C37FD6C" wp14:editId="6945AB1D">
                <wp:simplePos x="0" y="0"/>
                <wp:positionH relativeFrom="column">
                  <wp:posOffset>1170720</wp:posOffset>
                </wp:positionH>
                <wp:positionV relativeFrom="paragraph">
                  <wp:posOffset>96117</wp:posOffset>
                </wp:positionV>
                <wp:extent cx="182160" cy="107640"/>
                <wp:effectExtent l="38100" t="38100" r="34290" b="45085"/>
                <wp:wrapNone/>
                <wp:docPr id="81" name="Ink 81"/>
                <wp:cNvGraphicFramePr/>
                <a:graphic xmlns:a="http://schemas.openxmlformats.org/drawingml/2006/main">
                  <a:graphicData uri="http://schemas.microsoft.com/office/word/2010/wordprocessingInk">
                    <w14:contentPart bwMode="auto" r:id="rId157">
                      <w14:nvContentPartPr>
                        <w14:cNvContentPartPr/>
                      </w14:nvContentPartPr>
                      <w14:xfrm>
                        <a:off x="0" y="0"/>
                        <a:ext cx="182160" cy="107640"/>
                      </w14:xfrm>
                    </w14:contentPart>
                  </a:graphicData>
                </a:graphic>
              </wp:anchor>
            </w:drawing>
          </mc:Choice>
          <mc:Fallback>
            <w:pict>
              <v:shape w14:anchorId="07763B60" id="Ink 81" o:spid="_x0000_s1026" type="#_x0000_t75" style="position:absolute;margin-left:91pt;margin-top:6.35pt;width:16.8pt;height:10.9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">
                <v:imagedata r:id="rId158" o:title=""/>
              </v:shape>
            </w:pict>
          </mc:Fallback>
        </mc:AlternateContent>
      </w:r>
      <w:r w:rsidR="009951C4">
        <w:rPr>
          <w:rFonts w:ascii="Times New Roman" w:hAnsi="Times New Roman" w:cs="Times New Roman"/>
          <w:noProof/>
        </w:rPr>
        <mc:AlternateContent>
          <mc:Choice Requires="wpi">
            <w:drawing>
              <wp:anchor distT="0" distB="0" distL="114300" distR="114300" simplePos="0" relativeHeight="251706368" behindDoc="0" locked="0" layoutInCell="1" allowOverlap="1" wp14:anchorId="57388045" wp14:editId="170F648F">
                <wp:simplePos x="0" y="0"/>
                <wp:positionH relativeFrom="column">
                  <wp:posOffset>4973040</wp:posOffset>
                </wp:positionH>
                <wp:positionV relativeFrom="paragraph">
                  <wp:posOffset>-20626</wp:posOffset>
                </wp:positionV>
                <wp:extent cx="149760" cy="224280"/>
                <wp:effectExtent l="38100" t="38100" r="41275" b="42545"/>
                <wp:wrapNone/>
                <wp:docPr id="52" name="Ink 52"/>
                <wp:cNvGraphicFramePr/>
                <a:graphic xmlns:a="http://schemas.openxmlformats.org/drawingml/2006/main">
                  <a:graphicData uri="http://schemas.microsoft.com/office/word/2010/wordprocessingInk">
                    <w14:contentPart bwMode="auto" r:id="rId159">
                      <w14:nvContentPartPr>
                        <w14:cNvContentPartPr/>
                      </w14:nvContentPartPr>
                      <w14:xfrm>
                        <a:off x="0" y="0"/>
                        <a:ext cx="149760" cy="224280"/>
                      </w14:xfrm>
                    </w14:contentPart>
                  </a:graphicData>
                </a:graphic>
              </wp:anchor>
            </w:drawing>
          </mc:Choice>
          <mc:Fallback>
            <w:pict>
              <v:shape w14:anchorId="1CEDD6D3" id="Ink 52" o:spid="_x0000_s1026" type="#_x0000_t75" style="position:absolute;margin-left:390.4pt;margin-top:-2.8pt;width:14.25pt;height:20.0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">
                <v:imagedata r:id="rId160" o:title=""/>
              </v:shape>
            </w:pict>
          </mc:Fallback>
        </mc:AlternateContent>
      </w:r>
      <w:r w:rsidR="009951C4">
        <w:rPr>
          <w:rFonts w:ascii="Times New Roman" w:hAnsi="Times New Roman" w:cs="Times New Roman"/>
          <w:noProof/>
        </w:rPr>
        <mc:AlternateContent>
          <mc:Choice Requires="wpi">
            <w:drawing>
              <wp:anchor distT="0" distB="0" distL="114300" distR="114300" simplePos="0" relativeHeight="251705344" behindDoc="0" locked="0" layoutInCell="1" allowOverlap="1" wp14:anchorId="634DFEF0" wp14:editId="042B11B1">
                <wp:simplePos x="0" y="0"/>
                <wp:positionH relativeFrom="column">
                  <wp:posOffset>5509440</wp:posOffset>
                </wp:positionH>
                <wp:positionV relativeFrom="paragraph">
                  <wp:posOffset>226694</wp:posOffset>
                </wp:positionV>
                <wp:extent cx="107640" cy="98280"/>
                <wp:effectExtent l="38100" t="38100" r="19685" b="41910"/>
                <wp:wrapNone/>
                <wp:docPr id="51" name="Ink 51"/>
                <wp:cNvGraphicFramePr/>
                <a:graphic xmlns:a="http://schemas.openxmlformats.org/drawingml/2006/main">
                  <a:graphicData uri="http://schemas.microsoft.com/office/word/2010/wordprocessingInk">
                    <w14:contentPart bwMode="auto" r:id="rId161">
                      <w14:nvContentPartPr>
                        <w14:cNvContentPartPr/>
                      </w14:nvContentPartPr>
                      <w14:xfrm>
                        <a:off x="0" y="0"/>
                        <a:ext cx="107640" cy="98280"/>
                      </w14:xfrm>
                    </w14:contentPart>
                  </a:graphicData>
                </a:graphic>
              </wp:anchor>
            </w:drawing>
          </mc:Choice>
          <mc:Fallback>
            <w:pict>
              <v:shape w14:anchorId="17C493DC" id="Ink 51" o:spid="_x0000_s1026" type="#_x0000_t75" style="position:absolute;margin-left:432.6pt;margin-top:16.65pt;width:10.95pt;height:10.2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">
                <v:imagedata r:id="rId162" o:title=""/>
              </v:shape>
            </w:pict>
          </mc:Fallback>
        </mc:AlternateContent>
      </w:r>
      <w:r w:rsidR="009951C4">
        <w:rPr>
          <w:rFonts w:ascii="Times New Roman" w:hAnsi="Times New Roman" w:cs="Times New Roman"/>
          <w:noProof/>
        </w:rPr>
        <mc:AlternateContent>
          <mc:Choice Requires="wpi">
            <w:drawing>
              <wp:anchor distT="0" distB="0" distL="114300" distR="114300" simplePos="0" relativeHeight="251702272" behindDoc="0" locked="0" layoutInCell="1" allowOverlap="1" wp14:anchorId="68B6A506" wp14:editId="0410E4E8">
                <wp:simplePos x="0" y="0"/>
                <wp:positionH relativeFrom="column">
                  <wp:posOffset>6545160</wp:posOffset>
                </wp:positionH>
                <wp:positionV relativeFrom="paragraph">
                  <wp:posOffset>67934</wp:posOffset>
                </wp:positionV>
                <wp:extent cx="149040" cy="424800"/>
                <wp:effectExtent l="38100" t="38100" r="41910" b="45720"/>
                <wp:wrapNone/>
                <wp:docPr id="48" name="Ink 48"/>
                <wp:cNvGraphicFramePr/>
                <a:graphic xmlns:a="http://schemas.openxmlformats.org/drawingml/2006/main">
                  <a:graphicData uri="http://schemas.microsoft.com/office/word/2010/wordprocessingInk">
                    <w14:contentPart bwMode="auto" r:id="rId163">
                      <w14:nvContentPartPr>
                        <w14:cNvContentPartPr/>
                      </w14:nvContentPartPr>
                      <w14:xfrm>
                        <a:off x="0" y="0"/>
                        <a:ext cx="149040" cy="424800"/>
                      </w14:xfrm>
                    </w14:contentPart>
                  </a:graphicData>
                </a:graphic>
              </wp:anchor>
            </w:drawing>
          </mc:Choice>
          <mc:Fallback>
            <w:pict>
              <v:shape w14:anchorId="32E7C574" id="Ink 48" o:spid="_x0000_s1026" type="#_x0000_t75" style="position:absolute;margin-left:514.15pt;margin-top:4.15pt;width:14.2pt;height:35.9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">
                <v:imagedata r:id="rId164" o:title=""/>
              </v:shape>
            </w:pict>
          </mc:Fallback>
        </mc:AlternateContent>
      </w:r>
      <w:r w:rsidR="009951C4">
        <w:rPr>
          <w:rFonts w:ascii="Times New Roman" w:hAnsi="Times New Roman" w:cs="Times New Roman"/>
          <w:noProof/>
        </w:rPr>
        <mc:AlternateContent>
          <mc:Choice Requires="wpi">
            <w:drawing>
              <wp:anchor distT="0" distB="0" distL="114300" distR="114300" simplePos="0" relativeHeight="251701248" behindDoc="0" locked="0" layoutInCell="1" allowOverlap="1" wp14:anchorId="6CE10B8E" wp14:editId="58D4428A">
                <wp:simplePos x="0" y="0"/>
                <wp:positionH relativeFrom="column">
                  <wp:posOffset>6284160</wp:posOffset>
                </wp:positionH>
                <wp:positionV relativeFrom="paragraph">
                  <wp:posOffset>151814</wp:posOffset>
                </wp:positionV>
                <wp:extent cx="163800" cy="312840"/>
                <wp:effectExtent l="38100" t="38100" r="27305" b="43180"/>
                <wp:wrapNone/>
                <wp:docPr id="47" name="Ink 47"/>
                <wp:cNvGraphicFramePr/>
                <a:graphic xmlns:a="http://schemas.openxmlformats.org/drawingml/2006/main">
                  <a:graphicData uri="http://schemas.microsoft.com/office/word/2010/wordprocessingInk">
                    <w14:contentPart bwMode="auto" r:id="rId165">
                      <w14:nvContentPartPr>
                        <w14:cNvContentPartPr/>
                      </w14:nvContentPartPr>
                      <w14:xfrm>
                        <a:off x="0" y="0"/>
                        <a:ext cx="163800" cy="312840"/>
                      </w14:xfrm>
                    </w14:contentPart>
                  </a:graphicData>
                </a:graphic>
              </wp:anchor>
            </w:drawing>
          </mc:Choice>
          <mc:Fallback>
            <w:pict>
              <v:shape w14:anchorId="19F6FB2E" id="Ink 47" o:spid="_x0000_s1026" type="#_x0000_t75" style="position:absolute;margin-left:493.6pt;margin-top:10.75pt;width:15.35pt;height:27.1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">
                <v:imagedata r:id="rId166" o:title=""/>
              </v:shape>
            </w:pict>
          </mc:Fallback>
        </mc:AlternateContent>
      </w:r>
      <w:r w:rsidR="009951C4">
        <w:rPr>
          <w:rFonts w:ascii="Times New Roman" w:hAnsi="Times New Roman" w:cs="Times New Roman"/>
          <w:noProof/>
        </w:rPr>
        <mc:AlternateContent>
          <mc:Choice Requires="wpi">
            <w:drawing>
              <wp:anchor distT="0" distB="0" distL="114300" distR="114300" simplePos="0" relativeHeight="251699200" behindDoc="0" locked="0" layoutInCell="1" allowOverlap="1" wp14:anchorId="51BC5BD8" wp14:editId="19E04595">
                <wp:simplePos x="0" y="0"/>
                <wp:positionH relativeFrom="column">
                  <wp:posOffset>6349320</wp:posOffset>
                </wp:positionH>
                <wp:positionV relativeFrom="paragraph">
                  <wp:posOffset>138494</wp:posOffset>
                </wp:positionV>
                <wp:extent cx="159120" cy="125640"/>
                <wp:effectExtent l="12700" t="38100" r="6350" b="40005"/>
                <wp:wrapNone/>
                <wp:docPr id="45" name="Ink 45"/>
                <wp:cNvGraphicFramePr/>
                <a:graphic xmlns:a="http://schemas.openxmlformats.org/drawingml/2006/main">
                  <a:graphicData uri="http://schemas.microsoft.com/office/word/2010/wordprocessingInk">
                    <w14:contentPart bwMode="auto" r:id="rId167">
                      <w14:nvContentPartPr>
                        <w14:cNvContentPartPr/>
                      </w14:nvContentPartPr>
                      <w14:xfrm>
                        <a:off x="0" y="0"/>
                        <a:ext cx="159120" cy="125640"/>
                      </w14:xfrm>
                    </w14:contentPart>
                  </a:graphicData>
                </a:graphic>
              </wp:anchor>
            </w:drawing>
          </mc:Choice>
          <mc:Fallback>
            <w:pict>
              <v:shape w14:anchorId="40F29881" id="Ink 45" o:spid="_x0000_s1026" type="#_x0000_t75" style="position:absolute;margin-left:498.75pt;margin-top:9.7pt;width:15pt;height:12.3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">
                <v:imagedata r:id="rId168" o:title=""/>
              </v:shape>
            </w:pict>
          </mc:Fallback>
        </mc:AlternateContent>
      </w:r>
      <w:r w:rsidR="0095256D" w:rsidRPr="00F050CD">
        <w:rPr>
          <w:rFonts w:ascii="Times New Roman" w:hAnsi="Times New Roman" w:cs="Times New Roman"/>
        </w:rPr>
        <w:t>Week’s Questions: What defined women’s health in the era of slavery? How did the experiences with the medical community define gender and race through labor?</w:t>
      </w:r>
    </w:p>
    <w:p w14:paraId="2717B278" w14:textId="1ADDA365" w:rsidR="0095256D" w:rsidRPr="00F050CD" w:rsidRDefault="009951C4" w:rsidP="0095256D">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704320" behindDoc="0" locked="0" layoutInCell="1" allowOverlap="1" wp14:anchorId="43D213FC" wp14:editId="2029EA62">
                <wp:simplePos x="0" y="0"/>
                <wp:positionH relativeFrom="column">
                  <wp:posOffset>5798880</wp:posOffset>
                </wp:positionH>
                <wp:positionV relativeFrom="paragraph">
                  <wp:posOffset>-16546</wp:posOffset>
                </wp:positionV>
                <wp:extent cx="102960" cy="42480"/>
                <wp:effectExtent l="38100" t="38100" r="36830" b="46990"/>
                <wp:wrapNone/>
                <wp:docPr id="50" name="Ink 50"/>
                <wp:cNvGraphicFramePr/>
                <a:graphic xmlns:a="http://schemas.openxmlformats.org/drawingml/2006/main">
                  <a:graphicData uri="http://schemas.microsoft.com/office/word/2010/wordprocessingInk">
                    <w14:contentPart bwMode="auto" r:id="rId169">
                      <w14:nvContentPartPr>
                        <w14:cNvContentPartPr/>
                      </w14:nvContentPartPr>
                      <w14:xfrm>
                        <a:off x="0" y="0"/>
                        <a:ext cx="102960" cy="42480"/>
                      </w14:xfrm>
                    </w14:contentPart>
                  </a:graphicData>
                </a:graphic>
              </wp:anchor>
            </w:drawing>
          </mc:Choice>
          <mc:Fallback>
            <w:pict>
              <v:shape w14:anchorId="5308269C" id="Ink 50" o:spid="_x0000_s1026" type="#_x0000_t75" style="position:absolute;margin-left:455.4pt;margin-top:-2.5pt;width:10.5pt;height:5.8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">
                <v:imagedata r:id="rId170" o:title=""/>
              </v:shape>
            </w:pict>
          </mc:Fallback>
        </mc:AlternateContent>
      </w:r>
      <w:r>
        <w:rPr>
          <w:rFonts w:ascii="Times New Roman" w:hAnsi="Times New Roman" w:cs="Times New Roman"/>
          <w:noProof/>
        </w:rPr>
        <mc:AlternateContent>
          <mc:Choice Requires="wpi">
            <w:drawing>
              <wp:anchor distT="0" distB="0" distL="114300" distR="114300" simplePos="0" relativeHeight="251703296" behindDoc="0" locked="0" layoutInCell="1" allowOverlap="1" wp14:anchorId="7E5A0367" wp14:editId="571F4402">
                <wp:simplePos x="0" y="0"/>
                <wp:positionH relativeFrom="column">
                  <wp:posOffset>5812920</wp:posOffset>
                </wp:positionH>
                <wp:positionV relativeFrom="paragraph">
                  <wp:posOffset>11534</wp:posOffset>
                </wp:positionV>
                <wp:extent cx="14400" cy="360"/>
                <wp:effectExtent l="38100" t="38100" r="36830" b="38100"/>
                <wp:wrapNone/>
                <wp:docPr id="49" name="Ink 49"/>
                <wp:cNvGraphicFramePr/>
                <a:graphic xmlns:a="http://schemas.openxmlformats.org/drawingml/2006/main">
                  <a:graphicData uri="http://schemas.microsoft.com/office/word/2010/wordprocessingInk">
                    <w14:contentPart bwMode="auto" r:id="rId171">
                      <w14:nvContentPartPr>
                        <w14:cNvContentPartPr/>
                      </w14:nvContentPartPr>
                      <w14:xfrm>
                        <a:off x="0" y="0"/>
                        <a:ext cx="14400" cy="360"/>
                      </w14:xfrm>
                    </w14:contentPart>
                  </a:graphicData>
                </a:graphic>
              </wp:anchor>
            </w:drawing>
          </mc:Choice>
          <mc:Fallback>
            <w:pict>
              <v:shape w14:anchorId="3B08989A" id="Ink 49" o:spid="_x0000_s1026" type="#_x0000_t75" style="position:absolute;margin-left:456.5pt;margin-top:-.3pt;width:3.6pt;height:2.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">
                <v:imagedata r:id="rId172" o:title=""/>
              </v:shape>
            </w:pict>
          </mc:Fallback>
        </mc:AlternateContent>
      </w:r>
      <w:r>
        <w:rPr>
          <w:rFonts w:ascii="Times New Roman" w:hAnsi="Times New Roman" w:cs="Times New Roman"/>
          <w:noProof/>
        </w:rPr>
        <mc:AlternateContent>
          <mc:Choice Requires="wpi">
            <w:drawing>
              <wp:anchor distT="0" distB="0" distL="114300" distR="114300" simplePos="0" relativeHeight="251700224" behindDoc="0" locked="0" layoutInCell="1" allowOverlap="1" wp14:anchorId="48209DC3" wp14:editId="079AE01B">
                <wp:simplePos x="0" y="0"/>
                <wp:positionH relativeFrom="column">
                  <wp:posOffset>6494040</wp:posOffset>
                </wp:positionH>
                <wp:positionV relativeFrom="paragraph">
                  <wp:posOffset>62654</wp:posOffset>
                </wp:positionV>
                <wp:extent cx="9720" cy="19080"/>
                <wp:effectExtent l="38100" t="38100" r="41275" b="44450"/>
                <wp:wrapNone/>
                <wp:docPr id="46" name="Ink 46"/>
                <wp:cNvGraphicFramePr/>
                <a:graphic xmlns:a="http://schemas.openxmlformats.org/drawingml/2006/main">
                  <a:graphicData uri="http://schemas.microsoft.com/office/word/2010/wordprocessingInk">
                    <w14:contentPart bwMode="auto" r:id="rId173">
                      <w14:nvContentPartPr>
                        <w14:cNvContentPartPr/>
                      </w14:nvContentPartPr>
                      <w14:xfrm>
                        <a:off x="0" y="0"/>
                        <a:ext cx="9720" cy="19080"/>
                      </w14:xfrm>
                    </w14:contentPart>
                  </a:graphicData>
                </a:graphic>
              </wp:anchor>
            </w:drawing>
          </mc:Choice>
          <mc:Fallback>
            <w:pict>
              <v:shape w14:anchorId="609511DB" id="Ink 46" o:spid="_x0000_s1026" type="#_x0000_t75" style="position:absolute;margin-left:510.15pt;margin-top:3.7pt;width:3.15pt;height:3.9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">
                <v:imagedata r:id="rId174" o:title=""/>
              </v:shape>
            </w:pict>
          </mc:Fallback>
        </mc:AlternateContent>
      </w:r>
      <w:r>
        <w:rPr>
          <w:rFonts w:ascii="Times New Roman" w:hAnsi="Times New Roman" w:cs="Times New Roman"/>
          <w:noProof/>
        </w:rPr>
        <mc:AlternateContent>
          <mc:Choice Requires="wpi">
            <w:drawing>
              <wp:anchor distT="0" distB="0" distL="114300" distR="114300" simplePos="0" relativeHeight="251698176" behindDoc="0" locked="0" layoutInCell="1" allowOverlap="1" wp14:anchorId="47F0C534" wp14:editId="54FC40F4">
                <wp:simplePos x="0" y="0"/>
                <wp:positionH relativeFrom="column">
                  <wp:posOffset>5812920</wp:posOffset>
                </wp:positionH>
                <wp:positionV relativeFrom="paragraph">
                  <wp:posOffset>-77386</wp:posOffset>
                </wp:positionV>
                <wp:extent cx="518040" cy="205200"/>
                <wp:effectExtent l="38100" t="38100" r="0" b="48895"/>
                <wp:wrapNone/>
                <wp:docPr id="44" name="Ink 44"/>
                <wp:cNvGraphicFramePr/>
                <a:graphic xmlns:a="http://schemas.openxmlformats.org/drawingml/2006/main">
                  <a:graphicData uri="http://schemas.microsoft.com/office/word/2010/wordprocessingInk">
                    <w14:contentPart bwMode="auto" r:id="rId175">
                      <w14:nvContentPartPr>
                        <w14:cNvContentPartPr/>
                      </w14:nvContentPartPr>
                      <w14:xfrm>
                        <a:off x="0" y="0"/>
                        <a:ext cx="518040" cy="205200"/>
                      </w14:xfrm>
                    </w14:contentPart>
                  </a:graphicData>
                </a:graphic>
              </wp:anchor>
            </w:drawing>
          </mc:Choice>
          <mc:Fallback>
            <w:pict>
              <v:shape w14:anchorId="2175B4AE" id="Ink 44" o:spid="_x0000_s1026" type="#_x0000_t75" style="position:absolute;margin-left:456.5pt;margin-top:-7.3pt;width:43.25pt;height:18.5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">
                <v:imagedata r:id="rId176" o:title=""/>
              </v:shape>
            </w:pict>
          </mc:Fallback>
        </mc:AlternateContent>
      </w:r>
      <w:r>
        <w:rPr>
          <w:rFonts w:ascii="Times New Roman" w:hAnsi="Times New Roman" w:cs="Times New Roman"/>
          <w:noProof/>
        </w:rPr>
        <mc:AlternateContent>
          <mc:Choice Requires="wpi">
            <w:drawing>
              <wp:anchor distT="0" distB="0" distL="114300" distR="114300" simplePos="0" relativeHeight="251697152" behindDoc="0" locked="0" layoutInCell="1" allowOverlap="1" wp14:anchorId="5701F023" wp14:editId="661DE7FC">
                <wp:simplePos x="0" y="0"/>
                <wp:positionH relativeFrom="column">
                  <wp:posOffset>5682240</wp:posOffset>
                </wp:positionH>
                <wp:positionV relativeFrom="paragraph">
                  <wp:posOffset>-30586</wp:posOffset>
                </wp:positionV>
                <wp:extent cx="131040" cy="131040"/>
                <wp:effectExtent l="38100" t="38100" r="0" b="46990"/>
                <wp:wrapNone/>
                <wp:docPr id="43" name="Ink 43"/>
                <wp:cNvGraphicFramePr/>
                <a:graphic xmlns:a="http://schemas.openxmlformats.org/drawingml/2006/main">
                  <a:graphicData uri="http://schemas.microsoft.com/office/word/2010/wordprocessingInk">
                    <w14:contentPart bwMode="auto" r:id="rId177">
                      <w14:nvContentPartPr>
                        <w14:cNvContentPartPr/>
                      </w14:nvContentPartPr>
                      <w14:xfrm>
                        <a:off x="0" y="0"/>
                        <a:ext cx="131040" cy="131040"/>
                      </w14:xfrm>
                    </w14:contentPart>
                  </a:graphicData>
                </a:graphic>
              </wp:anchor>
            </w:drawing>
          </mc:Choice>
          <mc:Fallback>
            <w:pict>
              <v:shape w14:anchorId="0B03CCD3" id="Ink 43" o:spid="_x0000_s1026" type="#_x0000_t75" style="position:absolute;margin-left:446.2pt;margin-top:-3.6pt;width:12.75pt;height:12.7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">
                <v:imagedata r:id="rId178" o:title=""/>
              </v:shape>
            </w:pict>
          </mc:Fallback>
        </mc:AlternateContent>
      </w:r>
      <w:r>
        <w:rPr>
          <w:rFonts w:ascii="Times New Roman" w:hAnsi="Times New Roman" w:cs="Times New Roman"/>
          <w:noProof/>
        </w:rPr>
        <mc:AlternateContent>
          <mc:Choice Requires="wpi">
            <w:drawing>
              <wp:anchor distT="0" distB="0" distL="114300" distR="114300" simplePos="0" relativeHeight="251696128" behindDoc="0" locked="0" layoutInCell="1" allowOverlap="1" wp14:anchorId="182155B3" wp14:editId="149C8442">
                <wp:simplePos x="0" y="0"/>
                <wp:positionH relativeFrom="column">
                  <wp:posOffset>5598360</wp:posOffset>
                </wp:positionH>
                <wp:positionV relativeFrom="paragraph">
                  <wp:posOffset>-7186</wp:posOffset>
                </wp:positionV>
                <wp:extent cx="98280" cy="107640"/>
                <wp:effectExtent l="38100" t="38100" r="41910" b="45085"/>
                <wp:wrapNone/>
                <wp:docPr id="42" name="Ink 42"/>
                <wp:cNvGraphicFramePr/>
                <a:graphic xmlns:a="http://schemas.openxmlformats.org/drawingml/2006/main">
                  <a:graphicData uri="http://schemas.microsoft.com/office/word/2010/wordprocessingInk">
                    <w14:contentPart bwMode="auto" r:id="rId179">
                      <w14:nvContentPartPr>
                        <w14:cNvContentPartPr/>
                      </w14:nvContentPartPr>
                      <w14:xfrm>
                        <a:off x="0" y="0"/>
                        <a:ext cx="98280" cy="107640"/>
                      </w14:xfrm>
                    </w14:contentPart>
                  </a:graphicData>
                </a:graphic>
              </wp:anchor>
            </w:drawing>
          </mc:Choice>
          <mc:Fallback>
            <w:pict>
              <v:shape w14:anchorId="3CF82A55" id="Ink 42" o:spid="_x0000_s1026" type="#_x0000_t75" style="position:absolute;margin-left:439.6pt;margin-top:-1.75pt;width:10.2pt;height:10.9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">
                <v:imagedata r:id="rId180" o:title=""/>
              </v:shape>
            </w:pict>
          </mc:Fallback>
        </mc:AlternateContent>
      </w:r>
      <w:r>
        <w:rPr>
          <w:rFonts w:ascii="Times New Roman" w:hAnsi="Times New Roman" w:cs="Times New Roman"/>
          <w:noProof/>
        </w:rPr>
        <mc:AlternateContent>
          <mc:Choice Requires="wpi">
            <w:drawing>
              <wp:anchor distT="0" distB="0" distL="114300" distR="114300" simplePos="0" relativeHeight="251695104" behindDoc="0" locked="0" layoutInCell="1" allowOverlap="1" wp14:anchorId="21661226" wp14:editId="21185642">
                <wp:simplePos x="0" y="0"/>
                <wp:positionH relativeFrom="column">
                  <wp:posOffset>5486400</wp:posOffset>
                </wp:positionH>
                <wp:positionV relativeFrom="paragraph">
                  <wp:posOffset>11534</wp:posOffset>
                </wp:positionV>
                <wp:extent cx="93600" cy="77760"/>
                <wp:effectExtent l="38100" t="38100" r="46355" b="36830"/>
                <wp:wrapNone/>
                <wp:docPr id="41" name="Ink 41"/>
                <wp:cNvGraphicFramePr/>
                <a:graphic xmlns:a="http://schemas.openxmlformats.org/drawingml/2006/main">
                  <a:graphicData uri="http://schemas.microsoft.com/office/word/2010/wordprocessingInk">
                    <w14:contentPart bwMode="auto" r:id="rId181">
                      <w14:nvContentPartPr>
                        <w14:cNvContentPartPr/>
                      </w14:nvContentPartPr>
                      <w14:xfrm>
                        <a:off x="0" y="0"/>
                        <a:ext cx="93600" cy="77760"/>
                      </w14:xfrm>
                    </w14:contentPart>
                  </a:graphicData>
                </a:graphic>
              </wp:anchor>
            </w:drawing>
          </mc:Choice>
          <mc:Fallback>
            <w:pict>
              <v:shape w14:anchorId="00246185" id="Ink 41" o:spid="_x0000_s1026" type="#_x0000_t75" style="position:absolute;margin-left:430.8pt;margin-top:-.3pt;width:9.8pt;height:8.5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">
                <v:imagedata r:id="rId182" o:title=""/>
              </v:shape>
            </w:pict>
          </mc:Fallback>
        </mc:AlternateContent>
      </w:r>
      <w:r>
        <w:rPr>
          <w:rFonts w:ascii="Times New Roman" w:hAnsi="Times New Roman" w:cs="Times New Roman"/>
          <w:noProof/>
        </w:rPr>
        <mc:AlternateContent>
          <mc:Choice Requires="wpi">
            <w:drawing>
              <wp:anchor distT="0" distB="0" distL="114300" distR="114300" simplePos="0" relativeHeight="251694080" behindDoc="0" locked="0" layoutInCell="1" allowOverlap="1" wp14:anchorId="713A007B" wp14:editId="151F419E">
                <wp:simplePos x="0" y="0"/>
                <wp:positionH relativeFrom="column">
                  <wp:posOffset>5397480</wp:posOffset>
                </wp:positionH>
                <wp:positionV relativeFrom="paragraph">
                  <wp:posOffset>-2506</wp:posOffset>
                </wp:positionV>
                <wp:extent cx="70200" cy="117000"/>
                <wp:effectExtent l="25400" t="38100" r="19050" b="35560"/>
                <wp:wrapNone/>
                <wp:docPr id="40" name="Ink 40"/>
                <wp:cNvGraphicFramePr/>
                <a:graphic xmlns:a="http://schemas.openxmlformats.org/drawingml/2006/main">
                  <a:graphicData uri="http://schemas.microsoft.com/office/word/2010/wordprocessingInk">
                    <w14:contentPart bwMode="auto" r:id="rId183">
                      <w14:nvContentPartPr>
                        <w14:cNvContentPartPr/>
                      </w14:nvContentPartPr>
                      <w14:xfrm>
                        <a:off x="0" y="0"/>
                        <a:ext cx="70200" cy="117000"/>
                      </w14:xfrm>
                    </w14:contentPart>
                  </a:graphicData>
                </a:graphic>
              </wp:anchor>
            </w:drawing>
          </mc:Choice>
          <mc:Fallback>
            <w:pict>
              <v:shape w14:anchorId="62607EAE" id="Ink 40" o:spid="_x0000_s1026" type="#_x0000_t75" style="position:absolute;margin-left:423.8pt;margin-top:-1.4pt;width:8pt;height:11.6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">
                <v:imagedata r:id="rId184" o:title=""/>
              </v:shape>
            </w:pict>
          </mc:Fallback>
        </mc:AlternateContent>
      </w:r>
      <w:r>
        <w:rPr>
          <w:rFonts w:ascii="Times New Roman" w:hAnsi="Times New Roman" w:cs="Times New Roman"/>
          <w:noProof/>
        </w:rPr>
        <mc:AlternateContent>
          <mc:Choice Requires="wpi">
            <w:drawing>
              <wp:anchor distT="0" distB="0" distL="114300" distR="114300" simplePos="0" relativeHeight="251693056" behindDoc="0" locked="0" layoutInCell="1" allowOverlap="1" wp14:anchorId="5F739166" wp14:editId="224AB65B">
                <wp:simplePos x="0" y="0"/>
                <wp:positionH relativeFrom="column">
                  <wp:posOffset>5192280</wp:posOffset>
                </wp:positionH>
                <wp:positionV relativeFrom="paragraph">
                  <wp:posOffset>7214</wp:posOffset>
                </wp:positionV>
                <wp:extent cx="172800" cy="135000"/>
                <wp:effectExtent l="38100" t="38100" r="0" b="43180"/>
                <wp:wrapNone/>
                <wp:docPr id="39" name="Ink 39"/>
                <wp:cNvGraphicFramePr/>
                <a:graphic xmlns:a="http://schemas.openxmlformats.org/drawingml/2006/main">
                  <a:graphicData uri="http://schemas.microsoft.com/office/word/2010/wordprocessingInk">
                    <w14:contentPart bwMode="auto" r:id="rId185">
                      <w14:nvContentPartPr>
                        <w14:cNvContentPartPr/>
                      </w14:nvContentPartPr>
                      <w14:xfrm>
                        <a:off x="0" y="0"/>
                        <a:ext cx="172800" cy="135000"/>
                      </w14:xfrm>
                    </w14:contentPart>
                  </a:graphicData>
                </a:graphic>
              </wp:anchor>
            </w:drawing>
          </mc:Choice>
          <mc:Fallback>
            <w:pict>
              <v:shape w14:anchorId="6F015537" id="Ink 39" o:spid="_x0000_s1026" type="#_x0000_t75" style="position:absolute;margin-left:407.65pt;margin-top:-.65pt;width:16pt;height:13.1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">
                <v:imagedata r:id="rId186" o:title=""/>
              </v:shape>
            </w:pict>
          </mc:Fallback>
        </mc:AlternateContent>
      </w:r>
      <w:r>
        <w:rPr>
          <w:rFonts w:ascii="Times New Roman" w:hAnsi="Times New Roman" w:cs="Times New Roman"/>
          <w:noProof/>
        </w:rPr>
        <mc:AlternateContent>
          <mc:Choice Requires="wpi">
            <w:drawing>
              <wp:anchor distT="0" distB="0" distL="114300" distR="114300" simplePos="0" relativeHeight="251692032" behindDoc="0" locked="0" layoutInCell="1" allowOverlap="1" wp14:anchorId="1690A6BA" wp14:editId="72896480">
                <wp:simplePos x="0" y="0"/>
                <wp:positionH relativeFrom="column">
                  <wp:posOffset>5033520</wp:posOffset>
                </wp:positionH>
                <wp:positionV relativeFrom="paragraph">
                  <wp:posOffset>-2506</wp:posOffset>
                </wp:positionV>
                <wp:extent cx="135720" cy="168480"/>
                <wp:effectExtent l="38100" t="38100" r="0" b="47625"/>
                <wp:wrapNone/>
                <wp:docPr id="38" name="Ink 38"/>
                <wp:cNvGraphicFramePr/>
                <a:graphic xmlns:a="http://schemas.openxmlformats.org/drawingml/2006/main">
                  <a:graphicData uri="http://schemas.microsoft.com/office/word/2010/wordprocessingInk">
                    <w14:contentPart bwMode="auto" r:id="rId187">
                      <w14:nvContentPartPr>
                        <w14:cNvContentPartPr/>
                      </w14:nvContentPartPr>
                      <w14:xfrm>
                        <a:off x="0" y="0"/>
                        <a:ext cx="135720" cy="168480"/>
                      </w14:xfrm>
                    </w14:contentPart>
                  </a:graphicData>
                </a:graphic>
              </wp:anchor>
            </w:drawing>
          </mc:Choice>
          <mc:Fallback>
            <w:pict>
              <v:shape w14:anchorId="517E251F" id="Ink 38" o:spid="_x0000_s1026" type="#_x0000_t75" style="position:absolute;margin-left:395.15pt;margin-top:-1.4pt;width:13.15pt;height:15.7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">
                <v:imagedata r:id="rId188" o:title=""/>
              </v:shape>
            </w:pict>
          </mc:Fallback>
        </mc:AlternateContent>
      </w:r>
    </w:p>
    <w:p w14:paraId="53267CBD" w14:textId="77777777" w:rsidR="0095256D" w:rsidRPr="00F050CD" w:rsidRDefault="0095256D" w:rsidP="0095256D">
      <w:pPr>
        <w:rPr>
          <w:rFonts w:ascii="Times New Roman" w:hAnsi="Times New Roman" w:cs="Times New Roman"/>
        </w:rPr>
      </w:pPr>
      <w:r w:rsidRPr="00F050CD">
        <w:rPr>
          <w:rFonts w:ascii="Times New Roman" w:hAnsi="Times New Roman" w:cs="Times New Roman"/>
        </w:rPr>
        <w:t>Readings:</w:t>
      </w:r>
    </w:p>
    <w:p w14:paraId="4B802242" w14:textId="15BE7407" w:rsidR="0095256D" w:rsidRPr="00F050CD" w:rsidRDefault="0095256D" w:rsidP="0095256D">
      <w:pPr>
        <w:pStyle w:val="ListParagraph"/>
        <w:numPr>
          <w:ilvl w:val="0"/>
          <w:numId w:val="5"/>
        </w:numPr>
        <w:rPr>
          <w:rFonts w:ascii="Times New Roman" w:eastAsia="Times New Roman" w:hAnsi="Times New Roman" w:cs="Times New Roman"/>
        </w:rPr>
      </w:pPr>
      <w:r w:rsidRPr="00F050CD">
        <w:rPr>
          <w:rFonts w:ascii="Times New Roman" w:eastAsia="Times New Roman" w:hAnsi="Times New Roman" w:cs="Times New Roman"/>
        </w:rPr>
        <w:t xml:space="preserve">Owens, Deirdre Cooper. </w:t>
      </w:r>
      <w:r w:rsidRPr="00F050CD">
        <w:rPr>
          <w:rFonts w:ascii="Times New Roman" w:eastAsia="Times New Roman" w:hAnsi="Times New Roman" w:cs="Times New Roman"/>
          <w:i/>
          <w:iCs/>
        </w:rPr>
        <w:t>Medical Bondage: Race, Gender, and the Origins of American Gynecology</w:t>
      </w:r>
      <w:r w:rsidRPr="00F050CD">
        <w:rPr>
          <w:rFonts w:ascii="Times New Roman" w:eastAsia="Times New Roman" w:hAnsi="Times New Roman" w:cs="Times New Roman"/>
        </w:rPr>
        <w:t>. University of Georgia Press, 2017.</w:t>
      </w:r>
      <w:r w:rsidR="000B3316">
        <w:rPr>
          <w:rFonts w:ascii="Times New Roman" w:eastAsia="Times New Roman" w:hAnsi="Times New Roman" w:cs="Times New Roman"/>
        </w:rPr>
        <w:t xml:space="preserve"> </w:t>
      </w:r>
      <w:r w:rsidR="00E246B5">
        <w:rPr>
          <w:rFonts w:ascii="Times New Roman" w:eastAsia="Times New Roman" w:hAnsi="Times New Roman" w:cs="Times New Roman"/>
        </w:rPr>
        <w:t>(</w:t>
      </w:r>
      <w:r w:rsidR="0090022C">
        <w:rPr>
          <w:rFonts w:ascii="Times New Roman" w:eastAsia="Times New Roman" w:hAnsi="Times New Roman" w:cs="Times New Roman"/>
        </w:rPr>
        <w:t>89-107)</w:t>
      </w:r>
    </w:p>
    <w:p w14:paraId="0DAF25E8" w14:textId="77777777" w:rsidR="0095256D" w:rsidRPr="00F050CD" w:rsidRDefault="0095256D" w:rsidP="0095256D">
      <w:pPr>
        <w:pStyle w:val="ListParagraph"/>
        <w:rPr>
          <w:rFonts w:ascii="Times New Roman" w:hAnsi="Times New Roman" w:cs="Times New Roman"/>
        </w:rPr>
      </w:pPr>
    </w:p>
    <w:p w14:paraId="2E88506B" w14:textId="77777777" w:rsidR="0095256D" w:rsidRPr="00F050CD" w:rsidRDefault="0095256D" w:rsidP="0095256D">
      <w:pPr>
        <w:rPr>
          <w:rFonts w:ascii="Times New Roman" w:hAnsi="Times New Roman" w:cs="Times New Roman"/>
        </w:rPr>
      </w:pPr>
      <w:r w:rsidRPr="00F050CD">
        <w:rPr>
          <w:rFonts w:ascii="Times New Roman" w:hAnsi="Times New Roman" w:cs="Times New Roman"/>
        </w:rPr>
        <w:t>Supplemental Reading:</w:t>
      </w:r>
    </w:p>
    <w:p w14:paraId="08E50325" w14:textId="77777777" w:rsidR="000B3316" w:rsidRPr="000B3316" w:rsidRDefault="000B3316" w:rsidP="000B3316">
      <w:pPr>
        <w:pStyle w:val="ListParagraph"/>
        <w:numPr>
          <w:ilvl w:val="0"/>
          <w:numId w:val="5"/>
        </w:numPr>
        <w:rPr>
          <w:rFonts w:ascii="Times New Roman" w:eastAsia="Times New Roman" w:hAnsi="Times New Roman" w:cs="Times New Roman"/>
        </w:rPr>
      </w:pPr>
      <w:proofErr w:type="spellStart"/>
      <w:r w:rsidRPr="000B3316">
        <w:rPr>
          <w:rFonts w:ascii="Times New Roman" w:eastAsia="Times New Roman" w:hAnsi="Times New Roman" w:cs="Times New Roman"/>
        </w:rPr>
        <w:t>Tunc</w:t>
      </w:r>
      <w:proofErr w:type="spellEnd"/>
      <w:r w:rsidRPr="000B3316">
        <w:rPr>
          <w:rFonts w:ascii="Times New Roman" w:eastAsia="Times New Roman" w:hAnsi="Times New Roman" w:cs="Times New Roman"/>
        </w:rPr>
        <w:t xml:space="preserve">, </w:t>
      </w:r>
      <w:proofErr w:type="spellStart"/>
      <w:r w:rsidRPr="000B3316">
        <w:rPr>
          <w:rFonts w:ascii="Times New Roman" w:eastAsia="Times New Roman" w:hAnsi="Times New Roman" w:cs="Times New Roman"/>
        </w:rPr>
        <w:t>Tanfer</w:t>
      </w:r>
      <w:proofErr w:type="spellEnd"/>
      <w:r w:rsidRPr="000B3316">
        <w:rPr>
          <w:rFonts w:ascii="Times New Roman" w:eastAsia="Times New Roman" w:hAnsi="Times New Roman" w:cs="Times New Roman"/>
        </w:rPr>
        <w:t xml:space="preserve"> </w:t>
      </w:r>
      <w:proofErr w:type="spellStart"/>
      <w:r w:rsidRPr="000B3316">
        <w:rPr>
          <w:rFonts w:ascii="Times New Roman" w:eastAsia="Times New Roman" w:hAnsi="Times New Roman" w:cs="Times New Roman"/>
        </w:rPr>
        <w:t>Emin</w:t>
      </w:r>
      <w:proofErr w:type="spellEnd"/>
      <w:r w:rsidRPr="000B3316">
        <w:rPr>
          <w:rFonts w:ascii="Times New Roman" w:eastAsia="Times New Roman" w:hAnsi="Times New Roman" w:cs="Times New Roman"/>
        </w:rPr>
        <w:t xml:space="preserve">. “The Mistress, the Midwife, and the Medical Doctor: Pregnancy and Childbirth on the Plantations of the Antebellum American South, 1800–1860.” </w:t>
      </w:r>
      <w:r w:rsidRPr="000B3316">
        <w:rPr>
          <w:rFonts w:ascii="Times New Roman" w:eastAsia="Times New Roman" w:hAnsi="Times New Roman" w:cs="Times New Roman"/>
          <w:i/>
          <w:iCs/>
        </w:rPr>
        <w:t>Women’s History Review</w:t>
      </w:r>
      <w:r w:rsidRPr="000B3316">
        <w:rPr>
          <w:rFonts w:ascii="Times New Roman" w:eastAsia="Times New Roman" w:hAnsi="Times New Roman" w:cs="Times New Roman"/>
        </w:rPr>
        <w:t xml:space="preserve"> 19, no. 3 (July 1, 2010): 395–419.</w:t>
      </w:r>
    </w:p>
    <w:p w14:paraId="6B6A6B4C" w14:textId="77777777" w:rsidR="00EF7ED6" w:rsidRPr="00F050CD" w:rsidRDefault="00EF7ED6" w:rsidP="000B3316">
      <w:pPr>
        <w:pStyle w:val="ListParagraph"/>
        <w:rPr>
          <w:rFonts w:ascii="Times New Roman" w:eastAsia="Times New Roman" w:hAnsi="Times New Roman" w:cs="Times New Roman"/>
        </w:rPr>
      </w:pPr>
    </w:p>
    <w:p w14:paraId="03F20FC5" w14:textId="77777777" w:rsidR="00984BAF" w:rsidRPr="00F050CD" w:rsidRDefault="00984BAF" w:rsidP="007C7A9F">
      <w:pPr>
        <w:jc w:val="center"/>
        <w:rPr>
          <w:rFonts w:ascii="Times New Roman" w:hAnsi="Times New Roman" w:cs="Times New Roman"/>
        </w:rPr>
      </w:pPr>
    </w:p>
    <w:p w14:paraId="7853B302" w14:textId="77777777" w:rsidR="00984BAF" w:rsidRPr="00F050CD" w:rsidRDefault="00984BAF" w:rsidP="007C7A9F">
      <w:pPr>
        <w:jc w:val="center"/>
        <w:rPr>
          <w:rFonts w:ascii="Times New Roman" w:hAnsi="Times New Roman" w:cs="Times New Roman"/>
          <w:b/>
        </w:rPr>
      </w:pPr>
      <w:r w:rsidRPr="00F050CD">
        <w:rPr>
          <w:rFonts w:ascii="Times New Roman" w:hAnsi="Times New Roman" w:cs="Times New Roman"/>
          <w:b/>
        </w:rPr>
        <w:t>Week 7</w:t>
      </w:r>
    </w:p>
    <w:p w14:paraId="3E0747A4" w14:textId="4AB54BA1" w:rsidR="00984BAF" w:rsidRPr="00F050CD" w:rsidRDefault="00984BAF" w:rsidP="007C7A9F">
      <w:pPr>
        <w:jc w:val="center"/>
        <w:rPr>
          <w:rFonts w:ascii="Times New Roman" w:hAnsi="Times New Roman" w:cs="Times New Roman"/>
          <w:b/>
        </w:rPr>
      </w:pPr>
      <w:r w:rsidRPr="00F050CD">
        <w:rPr>
          <w:rFonts w:ascii="Times New Roman" w:hAnsi="Times New Roman" w:cs="Times New Roman"/>
          <w:b/>
        </w:rPr>
        <w:t>(10/</w:t>
      </w:r>
      <w:r w:rsidR="009376AE" w:rsidRPr="00F050CD">
        <w:rPr>
          <w:rFonts w:ascii="Times New Roman" w:hAnsi="Times New Roman" w:cs="Times New Roman"/>
          <w:b/>
        </w:rPr>
        <w:t>1</w:t>
      </w:r>
      <w:r w:rsidRPr="00F050CD">
        <w:rPr>
          <w:rFonts w:ascii="Times New Roman" w:hAnsi="Times New Roman" w:cs="Times New Roman"/>
          <w:b/>
        </w:rPr>
        <w:t>, 10/</w:t>
      </w:r>
      <w:r w:rsidR="009376AE" w:rsidRPr="00F050CD">
        <w:rPr>
          <w:rFonts w:ascii="Times New Roman" w:hAnsi="Times New Roman" w:cs="Times New Roman"/>
          <w:b/>
        </w:rPr>
        <w:t>3</w:t>
      </w:r>
      <w:r w:rsidR="006E409D" w:rsidRPr="00F050CD">
        <w:rPr>
          <w:rFonts w:ascii="Times New Roman" w:hAnsi="Times New Roman" w:cs="Times New Roman"/>
          <w:b/>
        </w:rPr>
        <w:t>)</w:t>
      </w:r>
    </w:p>
    <w:p w14:paraId="3854386B" w14:textId="77777777" w:rsidR="007B17E9" w:rsidRPr="00F050CD" w:rsidRDefault="007B17E9" w:rsidP="007C7A9F">
      <w:pPr>
        <w:jc w:val="center"/>
        <w:rPr>
          <w:rFonts w:ascii="Times New Roman" w:hAnsi="Times New Roman" w:cs="Times New Roman"/>
        </w:rPr>
      </w:pPr>
    </w:p>
    <w:p w14:paraId="6FBD6965" w14:textId="77777777" w:rsidR="0095256D" w:rsidRPr="00F050CD" w:rsidRDefault="0095256D" w:rsidP="0095256D">
      <w:pPr>
        <w:rPr>
          <w:rFonts w:ascii="Times New Roman" w:hAnsi="Times New Roman" w:cs="Times New Roman"/>
        </w:rPr>
      </w:pPr>
      <w:r w:rsidRPr="00F050CD">
        <w:rPr>
          <w:rFonts w:ascii="Times New Roman" w:hAnsi="Times New Roman" w:cs="Times New Roman"/>
        </w:rPr>
        <w:t>Week’s Questions: What defined women’s health in the late 19</w:t>
      </w:r>
      <w:r w:rsidRPr="00F050CD">
        <w:rPr>
          <w:rFonts w:ascii="Times New Roman" w:hAnsi="Times New Roman" w:cs="Times New Roman"/>
          <w:vertAlign w:val="superscript"/>
        </w:rPr>
        <w:t>th</w:t>
      </w:r>
      <w:r w:rsidRPr="00F050CD">
        <w:rPr>
          <w:rFonts w:ascii="Times New Roman" w:hAnsi="Times New Roman" w:cs="Times New Roman"/>
        </w:rPr>
        <w:t xml:space="preserve"> century?  </w:t>
      </w:r>
    </w:p>
    <w:p w14:paraId="508142B9" w14:textId="77777777" w:rsidR="0095256D" w:rsidRPr="00F050CD" w:rsidRDefault="0095256D" w:rsidP="0095256D">
      <w:pPr>
        <w:rPr>
          <w:rFonts w:ascii="Times New Roman" w:hAnsi="Times New Roman" w:cs="Times New Roman"/>
        </w:rPr>
      </w:pPr>
    </w:p>
    <w:p w14:paraId="09E9A254" w14:textId="77777777" w:rsidR="0095256D" w:rsidRPr="00F050CD" w:rsidRDefault="0095256D" w:rsidP="0095256D">
      <w:pPr>
        <w:rPr>
          <w:rFonts w:ascii="Times New Roman" w:hAnsi="Times New Roman" w:cs="Times New Roman"/>
        </w:rPr>
      </w:pPr>
      <w:r w:rsidRPr="00F050CD">
        <w:rPr>
          <w:rFonts w:ascii="Times New Roman" w:hAnsi="Times New Roman" w:cs="Times New Roman"/>
        </w:rPr>
        <w:t>Readings:</w:t>
      </w:r>
    </w:p>
    <w:p w14:paraId="6305324D" w14:textId="77777777" w:rsidR="0095256D" w:rsidRPr="00F050CD" w:rsidRDefault="0095256D" w:rsidP="0095256D">
      <w:pPr>
        <w:pStyle w:val="ListParagraph"/>
        <w:numPr>
          <w:ilvl w:val="0"/>
          <w:numId w:val="5"/>
        </w:numPr>
        <w:rPr>
          <w:rFonts w:ascii="Times New Roman" w:hAnsi="Times New Roman" w:cs="Times New Roman"/>
        </w:rPr>
      </w:pPr>
      <w:proofErr w:type="spellStart"/>
      <w:r w:rsidRPr="00F050CD">
        <w:rPr>
          <w:rFonts w:ascii="Times New Roman" w:hAnsi="Times New Roman" w:cs="Times New Roman"/>
        </w:rPr>
        <w:t>Valenčius</w:t>
      </w:r>
      <w:proofErr w:type="spellEnd"/>
      <w:r w:rsidRPr="00F050CD">
        <w:rPr>
          <w:rFonts w:ascii="Times New Roman" w:hAnsi="Times New Roman" w:cs="Times New Roman"/>
        </w:rPr>
        <w:t xml:space="preserve">, </w:t>
      </w:r>
      <w:proofErr w:type="spellStart"/>
      <w:r w:rsidRPr="00F050CD">
        <w:rPr>
          <w:rFonts w:ascii="Times New Roman" w:hAnsi="Times New Roman" w:cs="Times New Roman"/>
        </w:rPr>
        <w:t>Conevery</w:t>
      </w:r>
      <w:proofErr w:type="spellEnd"/>
      <w:r w:rsidRPr="00F050CD">
        <w:rPr>
          <w:rFonts w:ascii="Times New Roman" w:hAnsi="Times New Roman" w:cs="Times New Roman"/>
        </w:rPr>
        <w:t xml:space="preserve"> Bolton. "Gender and the Economy of Health on the Santa Fe Trail." Osiris, 2nd Series, 19 (2004): 79-92. </w:t>
      </w:r>
    </w:p>
    <w:p w14:paraId="5967A03E" w14:textId="1767F643" w:rsidR="0095256D" w:rsidRPr="00F050CD" w:rsidRDefault="0095256D" w:rsidP="0095256D">
      <w:pPr>
        <w:pStyle w:val="ListParagraph"/>
        <w:numPr>
          <w:ilvl w:val="0"/>
          <w:numId w:val="5"/>
        </w:numPr>
        <w:rPr>
          <w:rFonts w:ascii="Times New Roman" w:hAnsi="Times New Roman" w:cs="Times New Roman"/>
        </w:rPr>
      </w:pPr>
      <w:r w:rsidRPr="00F050CD">
        <w:rPr>
          <w:rFonts w:ascii="Times New Roman" w:hAnsi="Times New Roman" w:cs="Times New Roman"/>
        </w:rPr>
        <w:t>Tsang, Tiffany Lee. 2015. “‘A Fair Chance for the Girls’: Discourse on Women’s Health and Higher Education in Late Nineteenth Century America.” American Educational History Journal 42 (2): 137–50.</w:t>
      </w:r>
    </w:p>
    <w:p w14:paraId="0A5F35E5" w14:textId="01685D03" w:rsidR="00611BA4" w:rsidRDefault="00611BA4" w:rsidP="00611BA4">
      <w:pPr>
        <w:pStyle w:val="ListParagraph"/>
        <w:rPr>
          <w:rFonts w:ascii="Times New Roman" w:hAnsi="Times New Roman" w:cs="Times New Roman"/>
        </w:rPr>
      </w:pPr>
    </w:p>
    <w:p w14:paraId="1BC4F0EB" w14:textId="6D5B1D05" w:rsidR="004E0D7A" w:rsidRDefault="004E0D7A" w:rsidP="00611BA4">
      <w:pPr>
        <w:pStyle w:val="ListParagraph"/>
        <w:rPr>
          <w:rFonts w:ascii="Times New Roman" w:hAnsi="Times New Roman" w:cs="Times New Roman"/>
        </w:rPr>
      </w:pPr>
    </w:p>
    <w:p w14:paraId="5B753041" w14:textId="77777777" w:rsidR="0095256D" w:rsidRPr="00F050CD" w:rsidRDefault="0095256D" w:rsidP="0095256D">
      <w:pPr>
        <w:pStyle w:val="ListParagraph"/>
        <w:rPr>
          <w:rFonts w:ascii="Times New Roman" w:hAnsi="Times New Roman" w:cs="Times New Roman"/>
        </w:rPr>
      </w:pPr>
    </w:p>
    <w:p w14:paraId="51AF364A" w14:textId="77777777" w:rsidR="0095256D" w:rsidRPr="00F050CD" w:rsidRDefault="0095256D" w:rsidP="0095256D">
      <w:pPr>
        <w:rPr>
          <w:rFonts w:ascii="Times New Roman" w:hAnsi="Times New Roman" w:cs="Times New Roman"/>
        </w:rPr>
      </w:pPr>
      <w:r w:rsidRPr="00F050CD">
        <w:rPr>
          <w:rFonts w:ascii="Times New Roman" w:hAnsi="Times New Roman" w:cs="Times New Roman"/>
        </w:rPr>
        <w:lastRenderedPageBreak/>
        <w:t>Supplemental Reading:</w:t>
      </w:r>
    </w:p>
    <w:p w14:paraId="72339A33" w14:textId="77777777" w:rsidR="00CE7853" w:rsidRPr="00CE7853" w:rsidRDefault="00CE7853" w:rsidP="00CE7853">
      <w:pPr>
        <w:pStyle w:val="ListParagraph"/>
        <w:numPr>
          <w:ilvl w:val="0"/>
          <w:numId w:val="5"/>
        </w:numPr>
        <w:rPr>
          <w:rFonts w:ascii="Times New Roman" w:eastAsia="Times New Roman" w:hAnsi="Times New Roman" w:cs="Times New Roman"/>
        </w:rPr>
      </w:pPr>
      <w:proofErr w:type="spellStart"/>
      <w:r w:rsidRPr="00CE7853">
        <w:rPr>
          <w:rFonts w:ascii="Times New Roman" w:eastAsia="Times New Roman" w:hAnsi="Times New Roman" w:cs="Times New Roman"/>
        </w:rPr>
        <w:t>Lunbeck</w:t>
      </w:r>
      <w:proofErr w:type="spellEnd"/>
      <w:r w:rsidRPr="00CE7853">
        <w:rPr>
          <w:rFonts w:ascii="Times New Roman" w:eastAsia="Times New Roman" w:hAnsi="Times New Roman" w:cs="Times New Roman"/>
        </w:rPr>
        <w:t xml:space="preserve">, Elizabeth. “‘A New Generation of Women’: Progressive Psychiatrists and the Hypersexual Female.” In </w:t>
      </w:r>
      <w:r w:rsidRPr="00CE7853">
        <w:rPr>
          <w:rFonts w:ascii="Times New Roman" w:eastAsia="Times New Roman" w:hAnsi="Times New Roman" w:cs="Times New Roman"/>
          <w:i/>
          <w:iCs/>
        </w:rPr>
        <w:t>Women and Health in America: Historical Readings</w:t>
      </w:r>
      <w:r w:rsidRPr="00CE7853">
        <w:rPr>
          <w:rFonts w:ascii="Times New Roman" w:eastAsia="Times New Roman" w:hAnsi="Times New Roman" w:cs="Times New Roman"/>
        </w:rPr>
        <w:t xml:space="preserve">, edited by Judith </w:t>
      </w:r>
      <w:proofErr w:type="spellStart"/>
      <w:r w:rsidRPr="00CE7853">
        <w:rPr>
          <w:rFonts w:ascii="Times New Roman" w:eastAsia="Times New Roman" w:hAnsi="Times New Roman" w:cs="Times New Roman"/>
        </w:rPr>
        <w:t>Walzer</w:t>
      </w:r>
      <w:proofErr w:type="spellEnd"/>
      <w:r w:rsidRPr="00CE7853">
        <w:rPr>
          <w:rFonts w:ascii="Times New Roman" w:eastAsia="Times New Roman" w:hAnsi="Times New Roman" w:cs="Times New Roman"/>
        </w:rPr>
        <w:t xml:space="preserve"> Leavitt, 229–50. Madison: Univ of Wisconsin Press, 1999.</w:t>
      </w:r>
    </w:p>
    <w:p w14:paraId="12E93BE1" w14:textId="77777777" w:rsidR="006E409D" w:rsidRPr="00F050CD" w:rsidRDefault="006E409D" w:rsidP="00CE7853">
      <w:pPr>
        <w:pStyle w:val="ListParagraph"/>
        <w:rPr>
          <w:rFonts w:ascii="Times New Roman" w:hAnsi="Times New Roman" w:cs="Times New Roman"/>
        </w:rPr>
      </w:pPr>
    </w:p>
    <w:p w14:paraId="7CBBFB8E" w14:textId="77777777" w:rsidR="00984BAF" w:rsidRPr="00F050CD" w:rsidRDefault="00984BAF" w:rsidP="007C7A9F">
      <w:pPr>
        <w:jc w:val="center"/>
        <w:rPr>
          <w:rFonts w:ascii="Times New Roman" w:hAnsi="Times New Roman" w:cs="Times New Roman"/>
        </w:rPr>
      </w:pPr>
    </w:p>
    <w:p w14:paraId="52AE65DB" w14:textId="77777777" w:rsidR="00984BAF" w:rsidRPr="00F050CD" w:rsidRDefault="00984BAF" w:rsidP="007C7A9F">
      <w:pPr>
        <w:jc w:val="center"/>
        <w:rPr>
          <w:rFonts w:ascii="Times New Roman" w:hAnsi="Times New Roman" w:cs="Times New Roman"/>
          <w:b/>
        </w:rPr>
      </w:pPr>
      <w:r w:rsidRPr="00F050CD">
        <w:rPr>
          <w:rFonts w:ascii="Times New Roman" w:hAnsi="Times New Roman" w:cs="Times New Roman"/>
          <w:b/>
        </w:rPr>
        <w:t>Week 8</w:t>
      </w:r>
    </w:p>
    <w:p w14:paraId="0786525C" w14:textId="38C3ADF7" w:rsidR="00984BAF" w:rsidRDefault="00D9107E" w:rsidP="007C7A9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761664" behindDoc="0" locked="0" layoutInCell="1" allowOverlap="1" wp14:anchorId="45F59E11" wp14:editId="6E35BFF8">
                <wp:simplePos x="0" y="0"/>
                <wp:positionH relativeFrom="column">
                  <wp:posOffset>3732120</wp:posOffset>
                </wp:positionH>
                <wp:positionV relativeFrom="paragraph">
                  <wp:posOffset>3070</wp:posOffset>
                </wp:positionV>
                <wp:extent cx="135720" cy="312480"/>
                <wp:effectExtent l="38100" t="38100" r="29845" b="43180"/>
                <wp:wrapNone/>
                <wp:docPr id="106" name="Ink 106"/>
                <wp:cNvGraphicFramePr/>
                <a:graphic xmlns:a="http://schemas.openxmlformats.org/drawingml/2006/main">
                  <a:graphicData uri="http://schemas.microsoft.com/office/word/2010/wordprocessingInk">
                    <w14:contentPart bwMode="auto" r:id="rId189">
                      <w14:nvContentPartPr>
                        <w14:cNvContentPartPr/>
                      </w14:nvContentPartPr>
                      <w14:xfrm>
                        <a:off x="0" y="0"/>
                        <a:ext cx="135720" cy="312480"/>
                      </w14:xfrm>
                    </w14:contentPart>
                  </a:graphicData>
                </a:graphic>
              </wp:anchor>
            </w:drawing>
          </mc:Choice>
          <mc:Fallback>
            <w:pict>
              <v:shape w14:anchorId="1B881DF1" id="Ink 106" o:spid="_x0000_s1026" type="#_x0000_t75" style="position:absolute;margin-left:292.65pt;margin-top:-.95pt;width:13.15pt;height:27pt;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">
                <v:imagedata r:id="rId190" o:title=""/>
              </v:shape>
            </w:pict>
          </mc:Fallback>
        </mc:AlternateContent>
      </w:r>
      <w:r w:rsidR="00984BAF" w:rsidRPr="00F050CD">
        <w:rPr>
          <w:rFonts w:ascii="Times New Roman" w:hAnsi="Times New Roman" w:cs="Times New Roman"/>
          <w:b/>
        </w:rPr>
        <w:t>(10/</w:t>
      </w:r>
      <w:r w:rsidR="009376AE" w:rsidRPr="00F050CD">
        <w:rPr>
          <w:rFonts w:ascii="Times New Roman" w:hAnsi="Times New Roman" w:cs="Times New Roman"/>
          <w:b/>
        </w:rPr>
        <w:t>8</w:t>
      </w:r>
      <w:r w:rsidR="00984BAF" w:rsidRPr="00F050CD">
        <w:rPr>
          <w:rFonts w:ascii="Times New Roman" w:hAnsi="Times New Roman" w:cs="Times New Roman"/>
          <w:b/>
        </w:rPr>
        <w:t>, 10/1</w:t>
      </w:r>
      <w:r w:rsidR="009376AE" w:rsidRPr="00F050CD">
        <w:rPr>
          <w:rFonts w:ascii="Times New Roman" w:hAnsi="Times New Roman" w:cs="Times New Roman"/>
          <w:b/>
        </w:rPr>
        <w:t>0</w:t>
      </w:r>
      <w:r w:rsidR="00984BAF" w:rsidRPr="00F050CD">
        <w:rPr>
          <w:rFonts w:ascii="Times New Roman" w:hAnsi="Times New Roman" w:cs="Times New Roman"/>
          <w:b/>
        </w:rPr>
        <w:t>)</w:t>
      </w:r>
    </w:p>
    <w:p w14:paraId="6EA415E5" w14:textId="325D614E" w:rsidR="001535FE" w:rsidRPr="00F050CD" w:rsidRDefault="00D9107E" w:rsidP="007C7A9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760640" behindDoc="0" locked="0" layoutInCell="1" allowOverlap="1" wp14:anchorId="436AC381" wp14:editId="0FFACC6F">
                <wp:simplePos x="0" y="0"/>
                <wp:positionH relativeFrom="column">
                  <wp:posOffset>3718080</wp:posOffset>
                </wp:positionH>
                <wp:positionV relativeFrom="paragraph">
                  <wp:posOffset>7450</wp:posOffset>
                </wp:positionV>
                <wp:extent cx="23760" cy="30960"/>
                <wp:effectExtent l="38100" t="38100" r="40005" b="45720"/>
                <wp:wrapNone/>
                <wp:docPr id="105" name="Ink 105"/>
                <wp:cNvGraphicFramePr/>
                <a:graphic xmlns:a="http://schemas.openxmlformats.org/drawingml/2006/main">
                  <a:graphicData uri="http://schemas.microsoft.com/office/word/2010/wordprocessingInk">
                    <w14:contentPart bwMode="auto" r:id="rId191">
                      <w14:nvContentPartPr>
                        <w14:cNvContentPartPr/>
                      </w14:nvContentPartPr>
                      <w14:xfrm>
                        <a:off x="0" y="0"/>
                        <a:ext cx="23760" cy="30960"/>
                      </w14:xfrm>
                    </w14:contentPart>
                  </a:graphicData>
                </a:graphic>
              </wp:anchor>
            </w:drawing>
          </mc:Choice>
          <mc:Fallback>
            <w:pict>
              <v:shape w14:anchorId="4C971F02" id="Ink 105" o:spid="_x0000_s1026" type="#_x0000_t75" style="position:absolute;margin-left:291.55pt;margin-top:-.6pt;width:4.3pt;height:4.9pt;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">
                <v:imagedata r:id="rId192" o:title=""/>
              </v:shape>
            </w:pict>
          </mc:Fallback>
        </mc:AlternateContent>
      </w:r>
      <w:r>
        <w:rPr>
          <w:rFonts w:ascii="Times New Roman" w:hAnsi="Times New Roman" w:cs="Times New Roman"/>
          <w:b/>
          <w:noProof/>
        </w:rPr>
        <mc:AlternateContent>
          <mc:Choice Requires="wpi">
            <w:drawing>
              <wp:anchor distT="0" distB="0" distL="114300" distR="114300" simplePos="0" relativeHeight="251759616" behindDoc="0" locked="0" layoutInCell="1" allowOverlap="1" wp14:anchorId="7727D87D" wp14:editId="0EE662F4">
                <wp:simplePos x="0" y="0"/>
                <wp:positionH relativeFrom="column">
                  <wp:posOffset>3671280</wp:posOffset>
                </wp:positionH>
                <wp:positionV relativeFrom="paragraph">
                  <wp:posOffset>47050</wp:posOffset>
                </wp:positionV>
                <wp:extent cx="23760" cy="93600"/>
                <wp:effectExtent l="38100" t="38100" r="40005" b="33655"/>
                <wp:wrapNone/>
                <wp:docPr id="104" name="Ink 104"/>
                <wp:cNvGraphicFramePr/>
                <a:graphic xmlns:a="http://schemas.openxmlformats.org/drawingml/2006/main">
                  <a:graphicData uri="http://schemas.microsoft.com/office/word/2010/wordprocessingInk">
                    <w14:contentPart bwMode="auto" r:id="rId193">
                      <w14:nvContentPartPr>
                        <w14:cNvContentPartPr/>
                      </w14:nvContentPartPr>
                      <w14:xfrm>
                        <a:off x="0" y="0"/>
                        <a:ext cx="23760" cy="93600"/>
                      </w14:xfrm>
                    </w14:contentPart>
                  </a:graphicData>
                </a:graphic>
              </wp:anchor>
            </w:drawing>
          </mc:Choice>
          <mc:Fallback>
            <w:pict>
              <v:shape w14:anchorId="7E8BC31C" id="Ink 104" o:spid="_x0000_s1026" type="#_x0000_t75" style="position:absolute;margin-left:287.9pt;margin-top:2.5pt;width:4.3pt;height:9.8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">
                <v:imagedata r:id="rId194" o:title=""/>
              </v:shape>
            </w:pict>
          </mc:Fallback>
        </mc:AlternateContent>
      </w:r>
      <w:r>
        <w:rPr>
          <w:rFonts w:ascii="Times New Roman" w:hAnsi="Times New Roman" w:cs="Times New Roman"/>
          <w:b/>
          <w:noProof/>
        </w:rPr>
        <mc:AlternateContent>
          <mc:Choice Requires="wpi">
            <w:drawing>
              <wp:anchor distT="0" distB="0" distL="114300" distR="114300" simplePos="0" relativeHeight="251758592" behindDoc="0" locked="0" layoutInCell="1" allowOverlap="1" wp14:anchorId="46A8249A" wp14:editId="50EE1647">
                <wp:simplePos x="0" y="0"/>
                <wp:positionH relativeFrom="column">
                  <wp:posOffset>3512880</wp:posOffset>
                </wp:positionH>
                <wp:positionV relativeFrom="paragraph">
                  <wp:posOffset>-97310</wp:posOffset>
                </wp:positionV>
                <wp:extent cx="163800" cy="246960"/>
                <wp:effectExtent l="38100" t="38100" r="40005" b="45720"/>
                <wp:wrapNone/>
                <wp:docPr id="103" name="Ink 103"/>
                <wp:cNvGraphicFramePr/>
                <a:graphic xmlns:a="http://schemas.openxmlformats.org/drawingml/2006/main">
                  <a:graphicData uri="http://schemas.microsoft.com/office/word/2010/wordprocessingInk">
                    <w14:contentPart bwMode="auto" r:id="rId195">
                      <w14:nvContentPartPr>
                        <w14:cNvContentPartPr/>
                      </w14:nvContentPartPr>
                      <w14:xfrm>
                        <a:off x="0" y="0"/>
                        <a:ext cx="163800" cy="246960"/>
                      </w14:xfrm>
                    </w14:contentPart>
                  </a:graphicData>
                </a:graphic>
              </wp:anchor>
            </w:drawing>
          </mc:Choice>
          <mc:Fallback>
            <w:pict>
              <v:shape w14:anchorId="4940E657" id="Ink 103" o:spid="_x0000_s1026" type="#_x0000_t75" style="position:absolute;margin-left:275.4pt;margin-top:-8.85pt;width:15.35pt;height:21.9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">
                <v:imagedata r:id="rId196" o:title=""/>
              </v:shape>
            </w:pict>
          </mc:Fallback>
        </mc:AlternateContent>
      </w:r>
      <w:r>
        <w:rPr>
          <w:rFonts w:ascii="Times New Roman" w:hAnsi="Times New Roman" w:cs="Times New Roman"/>
          <w:b/>
          <w:noProof/>
        </w:rPr>
        <mc:AlternateContent>
          <mc:Choice Requires="wpi">
            <w:drawing>
              <wp:anchor distT="0" distB="0" distL="114300" distR="114300" simplePos="0" relativeHeight="251757568" behindDoc="0" locked="0" layoutInCell="1" allowOverlap="1" wp14:anchorId="688F5A0F" wp14:editId="190BF0A8">
                <wp:simplePos x="0" y="0"/>
                <wp:positionH relativeFrom="column">
                  <wp:posOffset>3470760</wp:posOffset>
                </wp:positionH>
                <wp:positionV relativeFrom="paragraph">
                  <wp:posOffset>149650</wp:posOffset>
                </wp:positionV>
                <wp:extent cx="70200" cy="51840"/>
                <wp:effectExtent l="38100" t="38100" r="31750" b="37465"/>
                <wp:wrapNone/>
                <wp:docPr id="102" name="Ink 102"/>
                <wp:cNvGraphicFramePr/>
                <a:graphic xmlns:a="http://schemas.openxmlformats.org/drawingml/2006/main">
                  <a:graphicData uri="http://schemas.microsoft.com/office/word/2010/wordprocessingInk">
                    <w14:contentPart bwMode="auto" r:id="rId197">
                      <w14:nvContentPartPr>
                        <w14:cNvContentPartPr/>
                      </w14:nvContentPartPr>
                      <w14:xfrm>
                        <a:off x="0" y="0"/>
                        <a:ext cx="70200" cy="51840"/>
                      </w14:xfrm>
                    </w14:contentPart>
                  </a:graphicData>
                </a:graphic>
              </wp:anchor>
            </w:drawing>
          </mc:Choice>
          <mc:Fallback>
            <w:pict>
              <v:shape w14:anchorId="41EDFF76" id="Ink 102" o:spid="_x0000_s1026" type="#_x0000_t75" style="position:absolute;margin-left:272.1pt;margin-top:10.6pt;width:8pt;height:6.55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">
                <v:imagedata r:id="rId198" o:title=""/>
              </v:shape>
            </w:pict>
          </mc:Fallback>
        </mc:AlternateContent>
      </w:r>
    </w:p>
    <w:p w14:paraId="671DB728" w14:textId="08D95969" w:rsidR="00BF6187" w:rsidRPr="00F050CD" w:rsidRDefault="00682A49" w:rsidP="00BF6187">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764736" behindDoc="0" locked="0" layoutInCell="1" allowOverlap="1" wp14:anchorId="1547BF74" wp14:editId="620DC10B">
                <wp:simplePos x="0" y="0"/>
                <wp:positionH relativeFrom="column">
                  <wp:posOffset>-275040</wp:posOffset>
                </wp:positionH>
                <wp:positionV relativeFrom="paragraph">
                  <wp:posOffset>-146078</wp:posOffset>
                </wp:positionV>
                <wp:extent cx="293760" cy="535680"/>
                <wp:effectExtent l="38100" t="38100" r="36830" b="36195"/>
                <wp:wrapNone/>
                <wp:docPr id="109" name="Ink 109"/>
                <wp:cNvGraphicFramePr/>
                <a:graphic xmlns:a="http://schemas.openxmlformats.org/drawingml/2006/main">
                  <a:graphicData uri="http://schemas.microsoft.com/office/word/2010/wordprocessingInk">
                    <w14:contentPart bwMode="auto" r:id="rId199">
                      <w14:nvContentPartPr>
                        <w14:cNvContentPartPr/>
                      </w14:nvContentPartPr>
                      <w14:xfrm>
                        <a:off x="0" y="0"/>
                        <a:ext cx="293760" cy="535680"/>
                      </w14:xfrm>
                    </w14:contentPart>
                  </a:graphicData>
                </a:graphic>
              </wp:anchor>
            </w:drawing>
          </mc:Choice>
          <mc:Fallback>
            <w:pict>
              <v:shape w14:anchorId="040B5192" id="Ink 109" o:spid="_x0000_s1026" type="#_x0000_t75" style="position:absolute;margin-left:-22.85pt;margin-top:-12.7pt;width:25.6pt;height:44.65pt;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">
                <v:imagedata r:id="rId200" o:title=""/>
              </v:shape>
            </w:pict>
          </mc:Fallback>
        </mc:AlternateContent>
      </w:r>
      <w:r w:rsidR="00D9107E">
        <w:rPr>
          <w:rFonts w:ascii="Times New Roman" w:hAnsi="Times New Roman" w:cs="Times New Roman"/>
          <w:noProof/>
        </w:rPr>
        <mc:AlternateContent>
          <mc:Choice Requires="wpi">
            <w:drawing>
              <wp:anchor distT="0" distB="0" distL="114300" distR="114300" simplePos="0" relativeHeight="251762688" behindDoc="0" locked="0" layoutInCell="1" allowOverlap="1" wp14:anchorId="41ADE223" wp14:editId="74C15C34">
                <wp:simplePos x="0" y="0"/>
                <wp:positionH relativeFrom="column">
                  <wp:posOffset>4506480</wp:posOffset>
                </wp:positionH>
                <wp:positionV relativeFrom="paragraph">
                  <wp:posOffset>7150</wp:posOffset>
                </wp:positionV>
                <wp:extent cx="200880" cy="340920"/>
                <wp:effectExtent l="38100" t="38100" r="40640" b="40640"/>
                <wp:wrapNone/>
                <wp:docPr id="107" name="Ink 107"/>
                <wp:cNvGraphicFramePr/>
                <a:graphic xmlns:a="http://schemas.openxmlformats.org/drawingml/2006/main">
                  <a:graphicData uri="http://schemas.microsoft.com/office/word/2010/wordprocessingInk">
                    <w14:contentPart bwMode="auto" r:id="rId201">
                      <w14:nvContentPartPr>
                        <w14:cNvContentPartPr/>
                      </w14:nvContentPartPr>
                      <w14:xfrm>
                        <a:off x="0" y="0"/>
                        <a:ext cx="200880" cy="340920"/>
                      </w14:xfrm>
                    </w14:contentPart>
                  </a:graphicData>
                </a:graphic>
              </wp:anchor>
            </w:drawing>
          </mc:Choice>
          <mc:Fallback>
            <w:pict>
              <v:shape w14:anchorId="5AF2C51A" id="Ink 107" o:spid="_x0000_s1026" type="#_x0000_t75" style="position:absolute;margin-left:353.65pt;margin-top:-.65pt;width:18.25pt;height:29.3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">
                <v:imagedata r:id="rId202" o:title=""/>
              </v:shape>
            </w:pict>
          </mc:Fallback>
        </mc:AlternateContent>
      </w:r>
      <w:r w:rsidR="00D9107E">
        <w:rPr>
          <w:rFonts w:ascii="Times New Roman" w:hAnsi="Times New Roman" w:cs="Times New Roman"/>
          <w:noProof/>
        </w:rPr>
        <mc:AlternateContent>
          <mc:Choice Requires="wpi">
            <w:drawing>
              <wp:anchor distT="0" distB="0" distL="114300" distR="114300" simplePos="0" relativeHeight="251756544" behindDoc="0" locked="0" layoutInCell="1" allowOverlap="1" wp14:anchorId="1439F778" wp14:editId="531D6084">
                <wp:simplePos x="0" y="0"/>
                <wp:positionH relativeFrom="column">
                  <wp:posOffset>3167640</wp:posOffset>
                </wp:positionH>
                <wp:positionV relativeFrom="paragraph">
                  <wp:posOffset>-108770</wp:posOffset>
                </wp:positionV>
                <wp:extent cx="102960" cy="237600"/>
                <wp:effectExtent l="38100" t="38100" r="36830" b="41910"/>
                <wp:wrapNone/>
                <wp:docPr id="101" name="Ink 101"/>
                <wp:cNvGraphicFramePr/>
                <a:graphic xmlns:a="http://schemas.openxmlformats.org/drawingml/2006/main">
                  <a:graphicData uri="http://schemas.microsoft.com/office/word/2010/wordprocessingInk">
                    <w14:contentPart bwMode="auto" r:id="rId203">
                      <w14:nvContentPartPr>
                        <w14:cNvContentPartPr/>
                      </w14:nvContentPartPr>
                      <w14:xfrm>
                        <a:off x="0" y="0"/>
                        <a:ext cx="102960" cy="237600"/>
                      </w14:xfrm>
                    </w14:contentPart>
                  </a:graphicData>
                </a:graphic>
              </wp:anchor>
            </w:drawing>
          </mc:Choice>
          <mc:Fallback>
            <w:pict>
              <v:shape w14:anchorId="34D87FCA" id="Ink 101" o:spid="_x0000_s1026" type="#_x0000_t75" style="position:absolute;margin-left:248.2pt;margin-top:-9.75pt;width:10.5pt;height:21.1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">
                <v:imagedata r:id="rId204" o:title=""/>
              </v:shape>
            </w:pict>
          </mc:Fallback>
        </mc:AlternateContent>
      </w:r>
      <w:r w:rsidR="00D9107E">
        <w:rPr>
          <w:rFonts w:ascii="Times New Roman" w:hAnsi="Times New Roman" w:cs="Times New Roman"/>
          <w:noProof/>
        </w:rPr>
        <mc:AlternateContent>
          <mc:Choice Requires="wpi">
            <w:drawing>
              <wp:anchor distT="0" distB="0" distL="114300" distR="114300" simplePos="0" relativeHeight="251755520" behindDoc="0" locked="0" layoutInCell="1" allowOverlap="1" wp14:anchorId="3B60ADFD" wp14:editId="14B22EFC">
                <wp:simplePos x="0" y="0"/>
                <wp:positionH relativeFrom="column">
                  <wp:posOffset>3116160</wp:posOffset>
                </wp:positionH>
                <wp:positionV relativeFrom="paragraph">
                  <wp:posOffset>-2210</wp:posOffset>
                </wp:positionV>
                <wp:extent cx="112320" cy="74880"/>
                <wp:effectExtent l="38100" t="38100" r="40640" b="40005"/>
                <wp:wrapNone/>
                <wp:docPr id="100" name="Ink 100"/>
                <wp:cNvGraphicFramePr/>
                <a:graphic xmlns:a="http://schemas.openxmlformats.org/drawingml/2006/main">
                  <a:graphicData uri="http://schemas.microsoft.com/office/word/2010/wordprocessingInk">
                    <w14:contentPart bwMode="auto" r:id="rId205">
                      <w14:nvContentPartPr>
                        <w14:cNvContentPartPr/>
                      </w14:nvContentPartPr>
                      <w14:xfrm>
                        <a:off x="0" y="0"/>
                        <a:ext cx="112320" cy="74880"/>
                      </w14:xfrm>
                    </w14:contentPart>
                  </a:graphicData>
                </a:graphic>
              </wp:anchor>
            </w:drawing>
          </mc:Choice>
          <mc:Fallback>
            <w:pict>
              <v:shape w14:anchorId="119DEB14" id="Ink 100" o:spid="_x0000_s1026" type="#_x0000_t75" style="position:absolute;margin-left:244.15pt;margin-top:-1.35pt;width:11.3pt;height:8.35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">
                <v:imagedata r:id="rId206" o:title=""/>
              </v:shape>
            </w:pict>
          </mc:Fallback>
        </mc:AlternateContent>
      </w:r>
      <w:r w:rsidR="00D9107E">
        <w:rPr>
          <w:rFonts w:ascii="Times New Roman" w:hAnsi="Times New Roman" w:cs="Times New Roman"/>
          <w:noProof/>
        </w:rPr>
        <mc:AlternateContent>
          <mc:Choice Requires="wpi">
            <w:drawing>
              <wp:anchor distT="0" distB="0" distL="114300" distR="114300" simplePos="0" relativeHeight="251754496" behindDoc="0" locked="0" layoutInCell="1" allowOverlap="1" wp14:anchorId="2CD7A52D" wp14:editId="060BB599">
                <wp:simplePos x="0" y="0"/>
                <wp:positionH relativeFrom="column">
                  <wp:posOffset>3088080</wp:posOffset>
                </wp:positionH>
                <wp:positionV relativeFrom="paragraph">
                  <wp:posOffset>-43970</wp:posOffset>
                </wp:positionV>
                <wp:extent cx="74880" cy="249840"/>
                <wp:effectExtent l="38100" t="38100" r="40005" b="42545"/>
                <wp:wrapNone/>
                <wp:docPr id="99" name="Ink 99"/>
                <wp:cNvGraphicFramePr/>
                <a:graphic xmlns:a="http://schemas.openxmlformats.org/drawingml/2006/main">
                  <a:graphicData uri="http://schemas.microsoft.com/office/word/2010/wordprocessingInk">
                    <w14:contentPart bwMode="auto" r:id="rId207">
                      <w14:nvContentPartPr>
                        <w14:cNvContentPartPr/>
                      </w14:nvContentPartPr>
                      <w14:xfrm>
                        <a:off x="0" y="0"/>
                        <a:ext cx="74880" cy="249840"/>
                      </w14:xfrm>
                    </w14:contentPart>
                  </a:graphicData>
                </a:graphic>
              </wp:anchor>
            </w:drawing>
          </mc:Choice>
          <mc:Fallback>
            <w:pict>
              <v:shape w14:anchorId="57A5EFFC" id="Ink 99" o:spid="_x0000_s1026" type="#_x0000_t75" style="position:absolute;margin-left:241.95pt;margin-top:-4.65pt;width:8.35pt;height:22.1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">
                <v:imagedata r:id="rId208" o:title=""/>
              </v:shape>
            </w:pict>
          </mc:Fallback>
        </mc:AlternateContent>
      </w:r>
      <w:r w:rsidR="00D9107E">
        <w:rPr>
          <w:rFonts w:ascii="Times New Roman" w:hAnsi="Times New Roman" w:cs="Times New Roman"/>
          <w:noProof/>
        </w:rPr>
        <mc:AlternateContent>
          <mc:Choice Requires="wpi">
            <w:drawing>
              <wp:anchor distT="0" distB="0" distL="114300" distR="114300" simplePos="0" relativeHeight="251753472" behindDoc="0" locked="0" layoutInCell="1" allowOverlap="1" wp14:anchorId="1C1AACAF" wp14:editId="55650ED8">
                <wp:simplePos x="0" y="0"/>
                <wp:positionH relativeFrom="column">
                  <wp:posOffset>1324800</wp:posOffset>
                </wp:positionH>
                <wp:positionV relativeFrom="paragraph">
                  <wp:posOffset>86710</wp:posOffset>
                </wp:positionV>
                <wp:extent cx="1782360" cy="28440"/>
                <wp:effectExtent l="38100" t="38100" r="34290" b="35560"/>
                <wp:wrapNone/>
                <wp:docPr id="98" name="Ink 98"/>
                <wp:cNvGraphicFramePr/>
                <a:graphic xmlns:a="http://schemas.openxmlformats.org/drawingml/2006/main">
                  <a:graphicData uri="http://schemas.microsoft.com/office/word/2010/wordprocessingInk">
                    <w14:contentPart bwMode="auto" r:id="rId209">
                      <w14:nvContentPartPr>
                        <w14:cNvContentPartPr/>
                      </w14:nvContentPartPr>
                      <w14:xfrm>
                        <a:off x="0" y="0"/>
                        <a:ext cx="1782360" cy="28440"/>
                      </w14:xfrm>
                    </w14:contentPart>
                  </a:graphicData>
                </a:graphic>
              </wp:anchor>
            </w:drawing>
          </mc:Choice>
          <mc:Fallback>
            <w:pict>
              <v:shape w14:anchorId="0183C56D" id="Ink 98" o:spid="_x0000_s1026" type="#_x0000_t75" style="position:absolute;margin-left:103.1pt;margin-top:5.65pt;width:142.8pt;height:4.7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">
                <v:imagedata r:id="rId210" o:title=""/>
              </v:shape>
            </w:pict>
          </mc:Fallback>
        </mc:AlternateContent>
      </w:r>
      <w:r w:rsidR="005601DF">
        <w:rPr>
          <w:rFonts w:ascii="Times New Roman" w:hAnsi="Times New Roman" w:cs="Times New Roman"/>
          <w:noProof/>
        </w:rPr>
        <mc:AlternateContent>
          <mc:Choice Requires="wpi">
            <w:drawing>
              <wp:anchor distT="0" distB="0" distL="114300" distR="114300" simplePos="0" relativeHeight="251752448" behindDoc="0" locked="0" layoutInCell="1" allowOverlap="1" wp14:anchorId="19B68834" wp14:editId="2BD52F1C">
                <wp:simplePos x="0" y="0"/>
                <wp:positionH relativeFrom="column">
                  <wp:posOffset>3358800</wp:posOffset>
                </wp:positionH>
                <wp:positionV relativeFrom="paragraph">
                  <wp:posOffset>13990</wp:posOffset>
                </wp:positionV>
                <wp:extent cx="5040" cy="12240"/>
                <wp:effectExtent l="38100" t="38100" r="33655" b="38735"/>
                <wp:wrapNone/>
                <wp:docPr id="97" name="Ink 97"/>
                <wp:cNvGraphicFramePr/>
                <a:graphic xmlns:a="http://schemas.openxmlformats.org/drawingml/2006/main">
                  <a:graphicData uri="http://schemas.microsoft.com/office/word/2010/wordprocessingInk">
                    <w14:contentPart bwMode="auto" r:id="rId211">
                      <w14:nvContentPartPr>
                        <w14:cNvContentPartPr/>
                      </w14:nvContentPartPr>
                      <w14:xfrm>
                        <a:off x="0" y="0"/>
                        <a:ext cx="5040" cy="12240"/>
                      </w14:xfrm>
                    </w14:contentPart>
                  </a:graphicData>
                </a:graphic>
              </wp:anchor>
            </w:drawing>
          </mc:Choice>
          <mc:Fallback>
            <w:pict>
              <v:shape w14:anchorId="3277393A" id="Ink 97" o:spid="_x0000_s1026" type="#_x0000_t75" style="position:absolute;margin-left:263.25pt;margin-top:-.1pt;width:2.85pt;height:3.3pt;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">
                <v:imagedata r:id="rId212" o:title=""/>
              </v:shape>
            </w:pict>
          </mc:Fallback>
        </mc:AlternateContent>
      </w:r>
      <w:r w:rsidR="00BF6187" w:rsidRPr="00F050CD">
        <w:rPr>
          <w:rFonts w:ascii="Times New Roman" w:hAnsi="Times New Roman" w:cs="Times New Roman"/>
        </w:rPr>
        <w:t>Weekly Questions:  What defined the conditions of how women experienced the Civil War and health outcomes related to the conflict?</w:t>
      </w:r>
    </w:p>
    <w:p w14:paraId="7A086D4B" w14:textId="77777777" w:rsidR="00BF6187" w:rsidRPr="00F050CD" w:rsidRDefault="00BF6187" w:rsidP="00BF6187">
      <w:pPr>
        <w:rPr>
          <w:rFonts w:ascii="Times New Roman" w:hAnsi="Times New Roman" w:cs="Times New Roman"/>
        </w:rPr>
      </w:pPr>
    </w:p>
    <w:p w14:paraId="3055C870" w14:textId="77777777" w:rsidR="00BF6187" w:rsidRPr="00F050CD" w:rsidRDefault="00BF6187" w:rsidP="00BF6187">
      <w:pPr>
        <w:rPr>
          <w:rFonts w:ascii="Times New Roman" w:hAnsi="Times New Roman" w:cs="Times New Roman"/>
        </w:rPr>
      </w:pPr>
      <w:r w:rsidRPr="00F050CD">
        <w:rPr>
          <w:rFonts w:ascii="Times New Roman" w:hAnsi="Times New Roman" w:cs="Times New Roman"/>
        </w:rPr>
        <w:t>Readings:</w:t>
      </w:r>
    </w:p>
    <w:p w14:paraId="3FAA0E8F" w14:textId="77777777" w:rsidR="00D737D7" w:rsidRPr="00D737D7" w:rsidRDefault="00D737D7" w:rsidP="00D737D7">
      <w:pPr>
        <w:pStyle w:val="ListParagraph"/>
        <w:numPr>
          <w:ilvl w:val="0"/>
          <w:numId w:val="5"/>
        </w:numPr>
        <w:rPr>
          <w:rFonts w:ascii="Times New Roman" w:eastAsia="Times New Roman" w:hAnsi="Times New Roman" w:cs="Times New Roman"/>
        </w:rPr>
      </w:pPr>
      <w:r w:rsidRPr="00D737D7">
        <w:rPr>
          <w:rFonts w:ascii="Times New Roman" w:eastAsia="Times New Roman" w:hAnsi="Times New Roman" w:cs="Times New Roman"/>
        </w:rPr>
        <w:t xml:space="preserve">Wells, Cheryl A. “Battle Time: Gender, Modernity, and Confederate Hospitals.” </w:t>
      </w:r>
      <w:r w:rsidRPr="00D737D7">
        <w:rPr>
          <w:rFonts w:ascii="Times New Roman" w:eastAsia="Times New Roman" w:hAnsi="Times New Roman" w:cs="Times New Roman"/>
          <w:i/>
          <w:iCs/>
        </w:rPr>
        <w:t>Journal of Social History</w:t>
      </w:r>
      <w:r w:rsidRPr="00D737D7">
        <w:rPr>
          <w:rFonts w:ascii="Times New Roman" w:eastAsia="Times New Roman" w:hAnsi="Times New Roman" w:cs="Times New Roman"/>
        </w:rPr>
        <w:t xml:space="preserve"> 35, no. 2 (2001): 409–28.</w:t>
      </w:r>
    </w:p>
    <w:p w14:paraId="59EA7A9D" w14:textId="4974D469" w:rsidR="00BF6187" w:rsidRPr="00F050CD" w:rsidRDefault="00BF6187" w:rsidP="00BF6187">
      <w:pPr>
        <w:pStyle w:val="ListParagraph"/>
        <w:numPr>
          <w:ilvl w:val="0"/>
          <w:numId w:val="5"/>
        </w:numPr>
        <w:rPr>
          <w:rFonts w:ascii="Times New Roman" w:hAnsi="Times New Roman" w:cs="Times New Roman"/>
        </w:rPr>
      </w:pPr>
      <w:r w:rsidRPr="00F050CD">
        <w:rPr>
          <w:rFonts w:ascii="Times New Roman" w:hAnsi="Times New Roman" w:cs="Times New Roman"/>
        </w:rPr>
        <w:t>Downs, Jim. 2012. Sick from Freedom: African-American Illness and Suffering during the Civil War and Reconstruction. Oxford University Press. (</w:t>
      </w:r>
      <w:r w:rsidR="00E7338E">
        <w:rPr>
          <w:rFonts w:ascii="Times New Roman" w:hAnsi="Times New Roman" w:cs="Times New Roman"/>
        </w:rPr>
        <w:t>120-145</w:t>
      </w:r>
      <w:r w:rsidRPr="00F050CD">
        <w:rPr>
          <w:rFonts w:ascii="Times New Roman" w:hAnsi="Times New Roman" w:cs="Times New Roman"/>
        </w:rPr>
        <w:t>)</w:t>
      </w:r>
    </w:p>
    <w:p w14:paraId="136EADEF" w14:textId="77777777" w:rsidR="00BF6187" w:rsidRPr="00F050CD" w:rsidRDefault="00BF6187" w:rsidP="00BF6187">
      <w:pPr>
        <w:pStyle w:val="ListParagraph"/>
        <w:rPr>
          <w:rFonts w:ascii="Times New Roman" w:hAnsi="Times New Roman" w:cs="Times New Roman"/>
        </w:rPr>
      </w:pPr>
    </w:p>
    <w:p w14:paraId="18135596" w14:textId="77777777" w:rsidR="00BF6187" w:rsidRPr="00F050CD" w:rsidRDefault="00BF6187" w:rsidP="00BF6187">
      <w:pPr>
        <w:rPr>
          <w:rFonts w:ascii="Times New Roman" w:hAnsi="Times New Roman" w:cs="Times New Roman"/>
        </w:rPr>
      </w:pPr>
      <w:r w:rsidRPr="00F050CD">
        <w:rPr>
          <w:rFonts w:ascii="Times New Roman" w:hAnsi="Times New Roman" w:cs="Times New Roman"/>
        </w:rPr>
        <w:t>Supplemental Reading:</w:t>
      </w:r>
    </w:p>
    <w:p w14:paraId="7A66A3D2" w14:textId="4BDB90A7" w:rsidR="004A64BC" w:rsidRPr="004A64BC" w:rsidRDefault="004A64BC" w:rsidP="004A64BC">
      <w:pPr>
        <w:pStyle w:val="ListParagraph"/>
        <w:numPr>
          <w:ilvl w:val="0"/>
          <w:numId w:val="5"/>
        </w:numPr>
        <w:rPr>
          <w:rFonts w:ascii="Times New Roman" w:eastAsia="Times New Roman" w:hAnsi="Times New Roman" w:cs="Times New Roman"/>
        </w:rPr>
      </w:pPr>
      <w:r w:rsidRPr="004A64BC">
        <w:rPr>
          <w:rFonts w:ascii="Times New Roman" w:eastAsia="Times New Roman" w:hAnsi="Times New Roman" w:cs="Times New Roman"/>
        </w:rPr>
        <w:t xml:space="preserve">Hodes, Martha, ed. “’Not That Sort of Women’: Race, Gender, and Sexual Violence during the Memphis Riot of 1866”.” In </w:t>
      </w:r>
      <w:r w:rsidRPr="004A64BC">
        <w:rPr>
          <w:rFonts w:ascii="Times New Roman" w:eastAsia="Times New Roman" w:hAnsi="Times New Roman" w:cs="Times New Roman"/>
          <w:i/>
          <w:iCs/>
        </w:rPr>
        <w:t>Sex, Love, Race: Crossing Boundaries in North American History</w:t>
      </w:r>
      <w:r w:rsidRPr="004A64BC">
        <w:rPr>
          <w:rFonts w:ascii="Times New Roman" w:eastAsia="Times New Roman" w:hAnsi="Times New Roman" w:cs="Times New Roman"/>
        </w:rPr>
        <w:t>, 267–93. New York: NYU Press, 1999.</w:t>
      </w:r>
    </w:p>
    <w:p w14:paraId="5770BA84" w14:textId="77777777" w:rsidR="006E409D" w:rsidRPr="00F050CD" w:rsidRDefault="006E409D" w:rsidP="007C7A9F">
      <w:pPr>
        <w:jc w:val="center"/>
        <w:rPr>
          <w:rFonts w:ascii="Times New Roman" w:hAnsi="Times New Roman" w:cs="Times New Roman"/>
        </w:rPr>
      </w:pPr>
    </w:p>
    <w:p w14:paraId="1AB03FA2" w14:textId="77777777" w:rsidR="00984BAF" w:rsidRPr="00F050CD" w:rsidRDefault="00984BAF" w:rsidP="007C7A9F">
      <w:pPr>
        <w:jc w:val="center"/>
        <w:rPr>
          <w:rFonts w:ascii="Times New Roman" w:hAnsi="Times New Roman" w:cs="Times New Roman"/>
        </w:rPr>
      </w:pPr>
    </w:p>
    <w:p w14:paraId="7685EFFB" w14:textId="51AED57C" w:rsidR="00984BAF" w:rsidRPr="00F050CD" w:rsidRDefault="00682A49" w:rsidP="007C7A9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773952" behindDoc="0" locked="0" layoutInCell="1" allowOverlap="1" wp14:anchorId="3B40D761" wp14:editId="60967CEC">
                <wp:simplePos x="0" y="0"/>
                <wp:positionH relativeFrom="column">
                  <wp:posOffset>1725840</wp:posOffset>
                </wp:positionH>
                <wp:positionV relativeFrom="paragraph">
                  <wp:posOffset>117637</wp:posOffset>
                </wp:positionV>
                <wp:extent cx="23760" cy="41760"/>
                <wp:effectExtent l="38100" t="38100" r="40005" b="34925"/>
                <wp:wrapNone/>
                <wp:docPr id="118" name="Ink 118"/>
                <wp:cNvGraphicFramePr/>
                <a:graphic xmlns:a="http://schemas.openxmlformats.org/drawingml/2006/main">
                  <a:graphicData uri="http://schemas.microsoft.com/office/word/2010/wordprocessingInk">
                    <w14:contentPart bwMode="auto" r:id="rId213">
                      <w14:nvContentPartPr>
                        <w14:cNvContentPartPr/>
                      </w14:nvContentPartPr>
                      <w14:xfrm>
                        <a:off x="0" y="0"/>
                        <a:ext cx="23760" cy="41760"/>
                      </w14:xfrm>
                    </w14:contentPart>
                  </a:graphicData>
                </a:graphic>
              </wp:anchor>
            </w:drawing>
          </mc:Choice>
          <mc:Fallback>
            <w:pict>
              <v:shape w14:anchorId="723F6A7B" id="Ink 118" o:spid="_x0000_s1026" type="#_x0000_t75" style="position:absolute;margin-left:134.7pt;margin-top:8.05pt;width:4.3pt;height:5.75pt;z-index:251773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">
                <v:imagedata r:id="rId214" o:title=""/>
              </v:shape>
            </w:pict>
          </mc:Fallback>
        </mc:AlternateContent>
      </w:r>
      <w:r>
        <w:rPr>
          <w:rFonts w:ascii="Times New Roman" w:hAnsi="Times New Roman" w:cs="Times New Roman"/>
          <w:b/>
          <w:noProof/>
        </w:rPr>
        <mc:AlternateContent>
          <mc:Choice Requires="wpi">
            <w:drawing>
              <wp:anchor distT="0" distB="0" distL="114300" distR="114300" simplePos="0" relativeHeight="251772928" behindDoc="0" locked="0" layoutInCell="1" allowOverlap="1" wp14:anchorId="7EB6DCFC" wp14:editId="341E0A82">
                <wp:simplePos x="0" y="0"/>
                <wp:positionH relativeFrom="column">
                  <wp:posOffset>1530000</wp:posOffset>
                </wp:positionH>
                <wp:positionV relativeFrom="paragraph">
                  <wp:posOffset>37717</wp:posOffset>
                </wp:positionV>
                <wp:extent cx="98280" cy="182160"/>
                <wp:effectExtent l="38100" t="38100" r="41910" b="34290"/>
                <wp:wrapNone/>
                <wp:docPr id="117" name="Ink 117"/>
                <wp:cNvGraphicFramePr/>
                <a:graphic xmlns:a="http://schemas.openxmlformats.org/drawingml/2006/main">
                  <a:graphicData uri="http://schemas.microsoft.com/office/word/2010/wordprocessingInk">
                    <w14:contentPart bwMode="auto" r:id="rId215">
                      <w14:nvContentPartPr>
                        <w14:cNvContentPartPr/>
                      </w14:nvContentPartPr>
                      <w14:xfrm>
                        <a:off x="0" y="0"/>
                        <a:ext cx="98280" cy="182160"/>
                      </w14:xfrm>
                    </w14:contentPart>
                  </a:graphicData>
                </a:graphic>
              </wp:anchor>
            </w:drawing>
          </mc:Choice>
          <mc:Fallback>
            <w:pict>
              <v:shape w14:anchorId="5096F17D" id="Ink 117" o:spid="_x0000_s1026" type="#_x0000_t75" style="position:absolute;margin-left:119.25pt;margin-top:1.75pt;width:10.2pt;height:16.8pt;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">
                <v:imagedata r:id="rId216" o:title=""/>
              </v:shape>
            </w:pict>
          </mc:Fallback>
        </mc:AlternateContent>
      </w:r>
      <w:r>
        <w:rPr>
          <w:rFonts w:ascii="Times New Roman" w:hAnsi="Times New Roman" w:cs="Times New Roman"/>
          <w:b/>
          <w:noProof/>
        </w:rPr>
        <mc:AlternateContent>
          <mc:Choice Requires="wpi">
            <w:drawing>
              <wp:anchor distT="0" distB="0" distL="114300" distR="114300" simplePos="0" relativeHeight="251771904" behindDoc="0" locked="0" layoutInCell="1" allowOverlap="1" wp14:anchorId="1BA55D4E" wp14:editId="77BE2364">
                <wp:simplePos x="0" y="0"/>
                <wp:positionH relativeFrom="column">
                  <wp:posOffset>1422720</wp:posOffset>
                </wp:positionH>
                <wp:positionV relativeFrom="paragraph">
                  <wp:posOffset>103237</wp:posOffset>
                </wp:positionV>
                <wp:extent cx="65520" cy="102960"/>
                <wp:effectExtent l="38100" t="38100" r="36195" b="36830"/>
                <wp:wrapNone/>
                <wp:docPr id="116" name="Ink 116"/>
                <wp:cNvGraphicFramePr/>
                <a:graphic xmlns:a="http://schemas.openxmlformats.org/drawingml/2006/main">
                  <a:graphicData uri="http://schemas.microsoft.com/office/word/2010/wordprocessingInk">
                    <w14:contentPart bwMode="auto" r:id="rId217">
                      <w14:nvContentPartPr>
                        <w14:cNvContentPartPr/>
                      </w14:nvContentPartPr>
                      <w14:xfrm>
                        <a:off x="0" y="0"/>
                        <a:ext cx="65520" cy="102960"/>
                      </w14:xfrm>
                    </w14:contentPart>
                  </a:graphicData>
                </a:graphic>
              </wp:anchor>
            </w:drawing>
          </mc:Choice>
          <mc:Fallback>
            <w:pict>
              <v:shape w14:anchorId="79E2B990" id="Ink 116" o:spid="_x0000_s1026" type="#_x0000_t75" style="position:absolute;margin-left:110.85pt;margin-top:6.95pt;width:7.55pt;height:10.5pt;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">
                <v:imagedata r:id="rId218" o:title=""/>
              </v:shape>
            </w:pict>
          </mc:Fallback>
        </mc:AlternateContent>
      </w:r>
      <w:r>
        <w:rPr>
          <w:rFonts w:ascii="Times New Roman" w:hAnsi="Times New Roman" w:cs="Times New Roman"/>
          <w:b/>
          <w:noProof/>
        </w:rPr>
        <mc:AlternateContent>
          <mc:Choice Requires="wpi">
            <w:drawing>
              <wp:anchor distT="0" distB="0" distL="114300" distR="114300" simplePos="0" relativeHeight="251769856" behindDoc="0" locked="0" layoutInCell="1" allowOverlap="1" wp14:anchorId="0CD06CAC" wp14:editId="190F65FB">
                <wp:simplePos x="0" y="0"/>
                <wp:positionH relativeFrom="column">
                  <wp:posOffset>1128960</wp:posOffset>
                </wp:positionH>
                <wp:positionV relativeFrom="paragraph">
                  <wp:posOffset>75157</wp:posOffset>
                </wp:positionV>
                <wp:extent cx="186480" cy="172800"/>
                <wp:effectExtent l="38100" t="38100" r="29845" b="43180"/>
                <wp:wrapNone/>
                <wp:docPr id="114" name="Ink 114"/>
                <wp:cNvGraphicFramePr/>
                <a:graphic xmlns:a="http://schemas.openxmlformats.org/drawingml/2006/main">
                  <a:graphicData uri="http://schemas.microsoft.com/office/word/2010/wordprocessingInk">
                    <w14:contentPart bwMode="auto" r:id="rId219">
                      <w14:nvContentPartPr>
                        <w14:cNvContentPartPr/>
                      </w14:nvContentPartPr>
                      <w14:xfrm>
                        <a:off x="0" y="0"/>
                        <a:ext cx="186480" cy="172800"/>
                      </w14:xfrm>
                    </w14:contentPart>
                  </a:graphicData>
                </a:graphic>
              </wp:anchor>
            </w:drawing>
          </mc:Choice>
          <mc:Fallback>
            <w:pict>
              <v:shape w14:anchorId="0925785E" id="Ink 114" o:spid="_x0000_s1026" type="#_x0000_t75" style="position:absolute;margin-left:87.7pt;margin-top:4.7pt;width:17.15pt;height:16pt;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">
                <v:imagedata r:id="rId220" o:title=""/>
              </v:shape>
            </w:pict>
          </mc:Fallback>
        </mc:AlternateContent>
      </w:r>
      <w:r w:rsidR="00984BAF" w:rsidRPr="00F050CD">
        <w:rPr>
          <w:rFonts w:ascii="Times New Roman" w:hAnsi="Times New Roman" w:cs="Times New Roman"/>
          <w:b/>
        </w:rPr>
        <w:t>Week 9</w:t>
      </w:r>
    </w:p>
    <w:p w14:paraId="0B5470FD" w14:textId="599E45F2" w:rsidR="00984BAF" w:rsidRPr="00F050CD" w:rsidRDefault="00682A49" w:rsidP="007C7A9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770880" behindDoc="0" locked="0" layoutInCell="1" allowOverlap="1" wp14:anchorId="27EE36D9" wp14:editId="2B15DCFD">
                <wp:simplePos x="0" y="0"/>
                <wp:positionH relativeFrom="column">
                  <wp:posOffset>1306080</wp:posOffset>
                </wp:positionH>
                <wp:positionV relativeFrom="paragraph">
                  <wp:posOffset>-48623</wp:posOffset>
                </wp:positionV>
                <wp:extent cx="88920" cy="116640"/>
                <wp:effectExtent l="38100" t="38100" r="38100" b="36195"/>
                <wp:wrapNone/>
                <wp:docPr id="115" name="Ink 115"/>
                <wp:cNvGraphicFramePr/>
                <a:graphic xmlns:a="http://schemas.openxmlformats.org/drawingml/2006/main">
                  <a:graphicData uri="http://schemas.microsoft.com/office/word/2010/wordprocessingInk">
                    <w14:contentPart bwMode="auto" r:id="rId221">
                      <w14:nvContentPartPr>
                        <w14:cNvContentPartPr/>
                      </w14:nvContentPartPr>
                      <w14:xfrm>
                        <a:off x="0" y="0"/>
                        <a:ext cx="88920" cy="116640"/>
                      </w14:xfrm>
                    </w14:contentPart>
                  </a:graphicData>
                </a:graphic>
              </wp:anchor>
            </w:drawing>
          </mc:Choice>
          <mc:Fallback>
            <w:pict>
              <v:shape w14:anchorId="680122E1" id="Ink 115" o:spid="_x0000_s1026" type="#_x0000_t75" style="position:absolute;margin-left:101.65pt;margin-top:-5.05pt;width:9.4pt;height:11.65pt;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">
                <v:imagedata r:id="rId222" o:title=""/>
              </v:shape>
            </w:pict>
          </mc:Fallback>
        </mc:AlternateContent>
      </w:r>
      <w:r>
        <w:rPr>
          <w:rFonts w:ascii="Times New Roman" w:hAnsi="Times New Roman" w:cs="Times New Roman"/>
          <w:b/>
          <w:noProof/>
        </w:rPr>
        <mc:AlternateContent>
          <mc:Choice Requires="wpi">
            <w:drawing>
              <wp:anchor distT="0" distB="0" distL="114300" distR="114300" simplePos="0" relativeHeight="251768832" behindDoc="0" locked="0" layoutInCell="1" allowOverlap="1" wp14:anchorId="42FE6C02" wp14:editId="4D95A105">
                <wp:simplePos x="0" y="0"/>
                <wp:positionH relativeFrom="column">
                  <wp:posOffset>974880</wp:posOffset>
                </wp:positionH>
                <wp:positionV relativeFrom="paragraph">
                  <wp:posOffset>7177</wp:posOffset>
                </wp:positionV>
                <wp:extent cx="149760" cy="145080"/>
                <wp:effectExtent l="38100" t="38100" r="0" b="45720"/>
                <wp:wrapNone/>
                <wp:docPr id="113" name="Ink 113"/>
                <wp:cNvGraphicFramePr/>
                <a:graphic xmlns:a="http://schemas.openxmlformats.org/drawingml/2006/main">
                  <a:graphicData uri="http://schemas.microsoft.com/office/word/2010/wordprocessingInk">
                    <w14:contentPart bwMode="auto" r:id="rId223">
                      <w14:nvContentPartPr>
                        <w14:cNvContentPartPr/>
                      </w14:nvContentPartPr>
                      <w14:xfrm>
                        <a:off x="0" y="0"/>
                        <a:ext cx="149760" cy="145080"/>
                      </w14:xfrm>
                    </w14:contentPart>
                  </a:graphicData>
                </a:graphic>
              </wp:anchor>
            </w:drawing>
          </mc:Choice>
          <mc:Fallback>
            <w:pict>
              <v:shape w14:anchorId="752721CD" id="Ink 113" o:spid="_x0000_s1026" type="#_x0000_t75" style="position:absolute;margin-left:75.55pt;margin-top:-.65pt;width:14.25pt;height:13.85pt;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">
                <v:imagedata r:id="rId224" o:title=""/>
              </v:shape>
            </w:pict>
          </mc:Fallback>
        </mc:AlternateContent>
      </w:r>
      <w:r>
        <w:rPr>
          <w:rFonts w:ascii="Times New Roman" w:hAnsi="Times New Roman" w:cs="Times New Roman"/>
          <w:b/>
          <w:noProof/>
        </w:rPr>
        <mc:AlternateContent>
          <mc:Choice Requires="wpi">
            <w:drawing>
              <wp:anchor distT="0" distB="0" distL="114300" distR="114300" simplePos="0" relativeHeight="251767808" behindDoc="0" locked="0" layoutInCell="1" allowOverlap="1" wp14:anchorId="00529BAA" wp14:editId="702393A0">
                <wp:simplePos x="0" y="0"/>
                <wp:positionH relativeFrom="column">
                  <wp:posOffset>755640</wp:posOffset>
                </wp:positionH>
                <wp:positionV relativeFrom="paragraph">
                  <wp:posOffset>109777</wp:posOffset>
                </wp:positionV>
                <wp:extent cx="140400" cy="125640"/>
                <wp:effectExtent l="38100" t="38100" r="0" b="40005"/>
                <wp:wrapNone/>
                <wp:docPr id="112" name="Ink 112"/>
                <wp:cNvGraphicFramePr/>
                <a:graphic xmlns:a="http://schemas.openxmlformats.org/drawingml/2006/main">
                  <a:graphicData uri="http://schemas.microsoft.com/office/word/2010/wordprocessingInk">
                    <w14:contentPart bwMode="auto" r:id="rId225">
                      <w14:nvContentPartPr>
                        <w14:cNvContentPartPr/>
                      </w14:nvContentPartPr>
                      <w14:xfrm>
                        <a:off x="0" y="0"/>
                        <a:ext cx="140400" cy="125640"/>
                      </w14:xfrm>
                    </w14:contentPart>
                  </a:graphicData>
                </a:graphic>
              </wp:anchor>
            </w:drawing>
          </mc:Choice>
          <mc:Fallback>
            <w:pict>
              <v:shape w14:anchorId="31530B15" id="Ink 112" o:spid="_x0000_s1026" type="#_x0000_t75" style="position:absolute;margin-left:58.3pt;margin-top:7.45pt;width:13.45pt;height:12.35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">
                <v:imagedata r:id="rId226" o:title=""/>
              </v:shape>
            </w:pict>
          </mc:Fallback>
        </mc:AlternateContent>
      </w:r>
      <w:r w:rsidR="00984BAF" w:rsidRPr="00F050CD">
        <w:rPr>
          <w:rFonts w:ascii="Times New Roman" w:hAnsi="Times New Roman" w:cs="Times New Roman"/>
          <w:b/>
        </w:rPr>
        <w:t>(10/1</w:t>
      </w:r>
      <w:r w:rsidR="00F80AA1" w:rsidRPr="00F050CD">
        <w:rPr>
          <w:rFonts w:ascii="Times New Roman" w:hAnsi="Times New Roman" w:cs="Times New Roman"/>
          <w:b/>
        </w:rPr>
        <w:t>5</w:t>
      </w:r>
      <w:r w:rsidR="00984BAF" w:rsidRPr="00F050CD">
        <w:rPr>
          <w:rFonts w:ascii="Times New Roman" w:hAnsi="Times New Roman" w:cs="Times New Roman"/>
          <w:b/>
        </w:rPr>
        <w:t>, 10/1</w:t>
      </w:r>
      <w:r w:rsidR="00F80AA1" w:rsidRPr="00F050CD">
        <w:rPr>
          <w:rFonts w:ascii="Times New Roman" w:hAnsi="Times New Roman" w:cs="Times New Roman"/>
          <w:b/>
        </w:rPr>
        <w:t>7</w:t>
      </w:r>
      <w:r w:rsidR="00984BAF" w:rsidRPr="00F050CD">
        <w:rPr>
          <w:rFonts w:ascii="Times New Roman" w:hAnsi="Times New Roman" w:cs="Times New Roman"/>
          <w:b/>
        </w:rPr>
        <w:t>)</w:t>
      </w:r>
    </w:p>
    <w:p w14:paraId="417F56AD" w14:textId="65AA6E6E" w:rsidR="00D222CF" w:rsidRPr="00F050CD" w:rsidRDefault="00682A49" w:rsidP="007B17E9">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766784" behindDoc="0" locked="0" layoutInCell="1" allowOverlap="1" wp14:anchorId="565B5BAF" wp14:editId="71AF0649">
                <wp:simplePos x="0" y="0"/>
                <wp:positionH relativeFrom="column">
                  <wp:posOffset>615600</wp:posOffset>
                </wp:positionH>
                <wp:positionV relativeFrom="paragraph">
                  <wp:posOffset>-41723</wp:posOffset>
                </wp:positionV>
                <wp:extent cx="112320" cy="118440"/>
                <wp:effectExtent l="38100" t="38100" r="27940" b="34290"/>
                <wp:wrapNone/>
                <wp:docPr id="111" name="Ink 111"/>
                <wp:cNvGraphicFramePr/>
                <a:graphic xmlns:a="http://schemas.openxmlformats.org/drawingml/2006/main">
                  <a:graphicData uri="http://schemas.microsoft.com/office/word/2010/wordprocessingInk">
                    <w14:contentPart bwMode="auto" r:id="rId227">
                      <w14:nvContentPartPr>
                        <w14:cNvContentPartPr/>
                      </w14:nvContentPartPr>
                      <w14:xfrm>
                        <a:off x="0" y="0"/>
                        <a:ext cx="112320" cy="118440"/>
                      </w14:xfrm>
                    </w14:contentPart>
                  </a:graphicData>
                </a:graphic>
              </wp:anchor>
            </w:drawing>
          </mc:Choice>
          <mc:Fallback>
            <w:pict>
              <v:shape w14:anchorId="0FA00500" id="Ink 111" o:spid="_x0000_s1026" type="#_x0000_t75" style="position:absolute;margin-left:47.25pt;margin-top:-4.5pt;width:11.3pt;height:11.8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">
                <v:imagedata r:id="rId228" o:title=""/>
              </v:shape>
            </w:pict>
          </mc:Fallback>
        </mc:AlternateContent>
      </w:r>
      <w:r>
        <w:rPr>
          <w:rFonts w:ascii="Times New Roman" w:hAnsi="Times New Roman" w:cs="Times New Roman"/>
          <w:noProof/>
        </w:rPr>
        <mc:AlternateContent>
          <mc:Choice Requires="wpi">
            <w:drawing>
              <wp:anchor distT="0" distB="0" distL="114300" distR="114300" simplePos="0" relativeHeight="251765760" behindDoc="0" locked="0" layoutInCell="1" allowOverlap="1" wp14:anchorId="2653978A" wp14:editId="692A509E">
                <wp:simplePos x="0" y="0"/>
                <wp:positionH relativeFrom="column">
                  <wp:posOffset>470880</wp:posOffset>
                </wp:positionH>
                <wp:positionV relativeFrom="paragraph">
                  <wp:posOffset>-51443</wp:posOffset>
                </wp:positionV>
                <wp:extent cx="98280" cy="228960"/>
                <wp:effectExtent l="38100" t="38100" r="29210" b="38100"/>
                <wp:wrapNone/>
                <wp:docPr id="110" name="Ink 110"/>
                <wp:cNvGraphicFramePr/>
                <a:graphic xmlns:a="http://schemas.openxmlformats.org/drawingml/2006/main">
                  <a:graphicData uri="http://schemas.microsoft.com/office/word/2010/wordprocessingInk">
                    <w14:contentPart bwMode="auto" r:id="rId229">
                      <w14:nvContentPartPr>
                        <w14:cNvContentPartPr/>
                      </w14:nvContentPartPr>
                      <w14:xfrm>
                        <a:off x="0" y="0"/>
                        <a:ext cx="98280" cy="228960"/>
                      </w14:xfrm>
                    </w14:contentPart>
                  </a:graphicData>
                </a:graphic>
              </wp:anchor>
            </w:drawing>
          </mc:Choice>
          <mc:Fallback>
            <w:pict>
              <v:shape w14:anchorId="66E07398" id="Ink 110" o:spid="_x0000_s1026" type="#_x0000_t75" style="position:absolute;margin-left:35.9pt;margin-top:-5.25pt;width:10.2pt;height:20.5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">
                <v:imagedata r:id="rId230" o:title=""/>
              </v:shape>
            </w:pict>
          </mc:Fallback>
        </mc:AlternateContent>
      </w:r>
    </w:p>
    <w:p w14:paraId="29F11B93" w14:textId="6851DD18" w:rsidR="0091234E" w:rsidRPr="00F050CD" w:rsidRDefault="00FC4959" w:rsidP="0091234E">
      <w:pPr>
        <w:pStyle w:val="ListParagraph"/>
        <w:numPr>
          <w:ilvl w:val="0"/>
          <w:numId w:val="6"/>
        </w:num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776000" behindDoc="0" locked="0" layoutInCell="1" allowOverlap="1" wp14:anchorId="279BCAEB" wp14:editId="0F1B6E2B">
                <wp:simplePos x="0" y="0"/>
                <wp:positionH relativeFrom="column">
                  <wp:posOffset>3153600</wp:posOffset>
                </wp:positionH>
                <wp:positionV relativeFrom="paragraph">
                  <wp:posOffset>333097</wp:posOffset>
                </wp:positionV>
                <wp:extent cx="200880" cy="42480"/>
                <wp:effectExtent l="25400" t="38100" r="27940" b="46990"/>
                <wp:wrapNone/>
                <wp:docPr id="120" name="Ink 120"/>
                <wp:cNvGraphicFramePr/>
                <a:graphic xmlns:a="http://schemas.openxmlformats.org/drawingml/2006/main">
                  <a:graphicData uri="http://schemas.microsoft.com/office/word/2010/wordprocessingInk">
                    <w14:contentPart bwMode="auto" r:id="rId231">
                      <w14:nvContentPartPr>
                        <w14:cNvContentPartPr/>
                      </w14:nvContentPartPr>
                      <w14:xfrm>
                        <a:off x="0" y="0"/>
                        <a:ext cx="200880" cy="42480"/>
                      </w14:xfrm>
                    </w14:contentPart>
                  </a:graphicData>
                </a:graphic>
              </wp:anchor>
            </w:drawing>
          </mc:Choice>
          <mc:Fallback>
            <w:pict>
              <v:shape w14:anchorId="40A6F7A5" id="Ink 120" o:spid="_x0000_s1026" type="#_x0000_t75" style="position:absolute;margin-left:247.1pt;margin-top:25pt;width:18.2pt;height:5.8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">
                <v:imagedata r:id="rId232" o:title=""/>
              </v:shape>
            </w:pict>
          </mc:Fallback>
        </mc:AlternateContent>
      </w:r>
      <w:r>
        <w:rPr>
          <w:rFonts w:ascii="Times New Roman" w:hAnsi="Times New Roman" w:cs="Times New Roman"/>
          <w:noProof/>
        </w:rPr>
        <mc:AlternateContent>
          <mc:Choice Requires="wpi">
            <w:drawing>
              <wp:anchor distT="0" distB="0" distL="114300" distR="114300" simplePos="0" relativeHeight="251774976" behindDoc="0" locked="0" layoutInCell="1" allowOverlap="1" wp14:anchorId="6BBD055F" wp14:editId="3CDD78BD">
                <wp:simplePos x="0" y="0"/>
                <wp:positionH relativeFrom="column">
                  <wp:posOffset>3148920</wp:posOffset>
                </wp:positionH>
                <wp:positionV relativeFrom="paragraph">
                  <wp:posOffset>207097</wp:posOffset>
                </wp:positionV>
                <wp:extent cx="200880" cy="51840"/>
                <wp:effectExtent l="38100" t="38100" r="27940" b="37465"/>
                <wp:wrapNone/>
                <wp:docPr id="119" name="Ink 119"/>
                <wp:cNvGraphicFramePr/>
                <a:graphic xmlns:a="http://schemas.openxmlformats.org/drawingml/2006/main">
                  <a:graphicData uri="http://schemas.microsoft.com/office/word/2010/wordprocessingInk">
                    <w14:contentPart bwMode="auto" r:id="rId233">
                      <w14:nvContentPartPr>
                        <w14:cNvContentPartPr/>
                      </w14:nvContentPartPr>
                      <w14:xfrm>
                        <a:off x="0" y="0"/>
                        <a:ext cx="200880" cy="51840"/>
                      </w14:xfrm>
                    </w14:contentPart>
                  </a:graphicData>
                </a:graphic>
              </wp:anchor>
            </w:drawing>
          </mc:Choice>
          <mc:Fallback>
            <w:pict>
              <v:shape w14:anchorId="7CAFC49A" id="Ink 119" o:spid="_x0000_s1026" type="#_x0000_t75" style="position:absolute;margin-left:246.75pt;margin-top:15.05pt;width:18.2pt;height:6.55pt;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">
                <v:imagedata r:id="rId234" o:title=""/>
              </v:shape>
            </w:pict>
          </mc:Fallback>
        </mc:AlternateContent>
      </w:r>
      <w:r w:rsidR="00682A49">
        <w:rPr>
          <w:rFonts w:ascii="Times New Roman" w:hAnsi="Times New Roman" w:cs="Times New Roman"/>
          <w:noProof/>
        </w:rPr>
        <mc:AlternateContent>
          <mc:Choice Requires="wpi">
            <w:drawing>
              <wp:anchor distT="0" distB="0" distL="114300" distR="114300" simplePos="0" relativeHeight="251763712" behindDoc="0" locked="0" layoutInCell="1" allowOverlap="1" wp14:anchorId="097F3F4E" wp14:editId="72BFB021">
                <wp:simplePos x="0" y="0"/>
                <wp:positionH relativeFrom="column">
                  <wp:posOffset>18360</wp:posOffset>
                </wp:positionH>
                <wp:positionV relativeFrom="paragraph">
                  <wp:posOffset>-212303</wp:posOffset>
                </wp:positionV>
                <wp:extent cx="364320" cy="613080"/>
                <wp:effectExtent l="25400" t="38100" r="42545" b="47625"/>
                <wp:wrapNone/>
                <wp:docPr id="108" name="Ink 108"/>
                <wp:cNvGraphicFramePr/>
                <a:graphic xmlns:a="http://schemas.openxmlformats.org/drawingml/2006/main">
                  <a:graphicData uri="http://schemas.microsoft.com/office/word/2010/wordprocessingInk">
                    <w14:contentPart bwMode="auto" r:id="rId235">
                      <w14:nvContentPartPr>
                        <w14:cNvContentPartPr/>
                      </w14:nvContentPartPr>
                      <w14:xfrm>
                        <a:off x="0" y="0"/>
                        <a:ext cx="364320" cy="613080"/>
                      </w14:xfrm>
                    </w14:contentPart>
                  </a:graphicData>
                </a:graphic>
              </wp:anchor>
            </w:drawing>
          </mc:Choice>
          <mc:Fallback>
            <w:pict>
              <v:shape w14:anchorId="0E609164" id="Ink 108" o:spid="_x0000_s1026" type="#_x0000_t75" style="position:absolute;margin-left:.25pt;margin-top:-17.9pt;width:31.15pt;height:50.7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">
                <v:imagedata r:id="rId236" o:title=""/>
              </v:shape>
            </w:pict>
          </mc:Fallback>
        </mc:AlternateContent>
      </w:r>
      <w:r w:rsidR="0078610F" w:rsidRPr="00F050CD">
        <w:rPr>
          <w:rFonts w:ascii="Times New Roman" w:hAnsi="Times New Roman" w:cs="Times New Roman"/>
        </w:rPr>
        <w:t xml:space="preserve">Weekly Questions: </w:t>
      </w:r>
      <w:r w:rsidR="0091234E">
        <w:rPr>
          <w:rFonts w:ascii="Times New Roman" w:hAnsi="Times New Roman" w:cs="Times New Roman"/>
        </w:rPr>
        <w:t xml:space="preserve">What </w:t>
      </w:r>
      <w:r w:rsidR="00B9478A">
        <w:rPr>
          <w:rFonts w:ascii="Times New Roman" w:hAnsi="Times New Roman" w:cs="Times New Roman"/>
        </w:rPr>
        <w:t xml:space="preserve">did </w:t>
      </w:r>
      <w:r w:rsidR="0091234E">
        <w:rPr>
          <w:rFonts w:ascii="Times New Roman" w:hAnsi="Times New Roman" w:cs="Times New Roman"/>
        </w:rPr>
        <w:t>the Civil War Mean for Women</w:t>
      </w:r>
      <w:r w:rsidR="00B9478A">
        <w:rPr>
          <w:rFonts w:ascii="Times New Roman" w:hAnsi="Times New Roman" w:cs="Times New Roman"/>
        </w:rPr>
        <w:t>?</w:t>
      </w:r>
      <w:r w:rsidR="0091234E">
        <w:rPr>
          <w:rFonts w:ascii="Times New Roman" w:hAnsi="Times New Roman" w:cs="Times New Roman"/>
        </w:rPr>
        <w:t xml:space="preserve">  </w:t>
      </w:r>
      <w:r w:rsidR="0091234E" w:rsidRPr="00F050CD">
        <w:rPr>
          <w:rFonts w:ascii="Times New Roman" w:hAnsi="Times New Roman" w:cs="Times New Roman"/>
        </w:rPr>
        <w:t>Gone with the Wind (Film)</w:t>
      </w:r>
    </w:p>
    <w:p w14:paraId="565C675E" w14:textId="77777777" w:rsidR="0078610F" w:rsidRPr="00F050CD" w:rsidRDefault="0078610F" w:rsidP="0078610F">
      <w:pPr>
        <w:rPr>
          <w:rFonts w:ascii="Times New Roman" w:hAnsi="Times New Roman" w:cs="Times New Roman"/>
        </w:rPr>
      </w:pPr>
    </w:p>
    <w:p w14:paraId="31F65AC4" w14:textId="77777777" w:rsidR="0078610F" w:rsidRPr="00F050CD" w:rsidRDefault="0078610F" w:rsidP="0078610F">
      <w:pPr>
        <w:rPr>
          <w:rFonts w:ascii="Times New Roman" w:hAnsi="Times New Roman" w:cs="Times New Roman"/>
        </w:rPr>
      </w:pPr>
      <w:r w:rsidRPr="00F050CD">
        <w:rPr>
          <w:rFonts w:ascii="Times New Roman" w:hAnsi="Times New Roman" w:cs="Times New Roman"/>
        </w:rPr>
        <w:t>Readings:</w:t>
      </w:r>
    </w:p>
    <w:p w14:paraId="7A5E88D8" w14:textId="25ECEE59" w:rsidR="0078610F" w:rsidRPr="00F050CD" w:rsidRDefault="0078610F" w:rsidP="0078610F">
      <w:pPr>
        <w:pStyle w:val="ListParagraph"/>
        <w:numPr>
          <w:ilvl w:val="0"/>
          <w:numId w:val="6"/>
        </w:numPr>
        <w:rPr>
          <w:rFonts w:ascii="Times New Roman" w:hAnsi="Times New Roman" w:cs="Times New Roman"/>
        </w:rPr>
      </w:pPr>
      <w:r w:rsidRPr="00F050CD">
        <w:rPr>
          <w:rFonts w:ascii="Times New Roman" w:eastAsia="Times New Roman" w:hAnsi="Times New Roman" w:cs="Times New Roman"/>
        </w:rPr>
        <w:t xml:space="preserve">Blight, David W. </w:t>
      </w:r>
      <w:r w:rsidRPr="00F050CD">
        <w:rPr>
          <w:rFonts w:ascii="Times New Roman" w:eastAsia="Times New Roman" w:hAnsi="Times New Roman" w:cs="Times New Roman"/>
          <w:i/>
          <w:iCs/>
        </w:rPr>
        <w:t>Race and Reunion</w:t>
      </w:r>
      <w:r w:rsidRPr="00F050CD">
        <w:rPr>
          <w:rFonts w:ascii="Times New Roman" w:eastAsia="Times New Roman" w:hAnsi="Times New Roman" w:cs="Times New Roman"/>
        </w:rPr>
        <w:t>. Cambridge: Harvard University Press, 2001. (</w:t>
      </w:r>
      <w:r w:rsidR="00AF2AE9">
        <w:rPr>
          <w:rFonts w:ascii="Times New Roman" w:eastAsia="Times New Roman" w:hAnsi="Times New Roman" w:cs="Times New Roman"/>
        </w:rPr>
        <w:t>1-5</w:t>
      </w:r>
      <w:r w:rsidRPr="00F050CD">
        <w:rPr>
          <w:rFonts w:ascii="Times New Roman" w:eastAsia="Times New Roman" w:hAnsi="Times New Roman" w:cs="Times New Roman"/>
        </w:rPr>
        <w:t>)</w:t>
      </w:r>
    </w:p>
    <w:p w14:paraId="76C2C785" w14:textId="77777777" w:rsidR="00B03365" w:rsidRPr="00B03365" w:rsidRDefault="00B03365" w:rsidP="00B03365">
      <w:pPr>
        <w:pStyle w:val="ListParagraph"/>
        <w:numPr>
          <w:ilvl w:val="0"/>
          <w:numId w:val="6"/>
        </w:numPr>
        <w:rPr>
          <w:rFonts w:ascii="Times New Roman" w:eastAsia="Times New Roman" w:hAnsi="Times New Roman" w:cs="Times New Roman"/>
        </w:rPr>
      </w:pPr>
      <w:r w:rsidRPr="00B03365">
        <w:rPr>
          <w:rFonts w:ascii="Times New Roman" w:eastAsia="Times New Roman" w:hAnsi="Times New Roman" w:cs="Times New Roman"/>
        </w:rPr>
        <w:t xml:space="preserve">Whites, LeeAnn. “You Can’t Change History by Moving a Rock: Gender, Race, and the Cultural Politics of Confederate Memorialization.” In </w:t>
      </w:r>
      <w:r w:rsidRPr="00B03365">
        <w:rPr>
          <w:rFonts w:ascii="Times New Roman" w:eastAsia="Times New Roman" w:hAnsi="Times New Roman" w:cs="Times New Roman"/>
          <w:i/>
          <w:iCs/>
        </w:rPr>
        <w:t>The Memory of the Civil War in American Culture</w:t>
      </w:r>
      <w:r w:rsidRPr="00B03365">
        <w:rPr>
          <w:rFonts w:ascii="Times New Roman" w:eastAsia="Times New Roman" w:hAnsi="Times New Roman" w:cs="Times New Roman"/>
        </w:rPr>
        <w:t>, edited by Alice Fahs and Joan Waugh, 21–36. Chapel Hill: The University of North Carolina Press, 2004.</w:t>
      </w:r>
    </w:p>
    <w:p w14:paraId="0B4DDC38" w14:textId="77777777" w:rsidR="0078610F" w:rsidRPr="00F050CD" w:rsidRDefault="0078610F" w:rsidP="0078610F">
      <w:pPr>
        <w:pStyle w:val="ListParagraph"/>
        <w:rPr>
          <w:rFonts w:ascii="Times New Roman" w:hAnsi="Times New Roman" w:cs="Times New Roman"/>
        </w:rPr>
      </w:pPr>
    </w:p>
    <w:p w14:paraId="45061461" w14:textId="77777777" w:rsidR="0078610F" w:rsidRPr="00F050CD" w:rsidRDefault="0078610F" w:rsidP="0078610F">
      <w:pPr>
        <w:rPr>
          <w:rFonts w:ascii="Times New Roman" w:hAnsi="Times New Roman" w:cs="Times New Roman"/>
        </w:rPr>
      </w:pPr>
      <w:r w:rsidRPr="00F050CD">
        <w:rPr>
          <w:rFonts w:ascii="Times New Roman" w:hAnsi="Times New Roman" w:cs="Times New Roman"/>
        </w:rPr>
        <w:t>Supplemental Reading:</w:t>
      </w:r>
    </w:p>
    <w:p w14:paraId="1548A462" w14:textId="77777777" w:rsidR="0078610F" w:rsidRPr="00F050CD" w:rsidRDefault="0078610F" w:rsidP="0078610F">
      <w:pPr>
        <w:pStyle w:val="ListParagraph"/>
        <w:numPr>
          <w:ilvl w:val="0"/>
          <w:numId w:val="6"/>
        </w:numPr>
        <w:rPr>
          <w:rFonts w:ascii="Times New Roman" w:hAnsi="Times New Roman" w:cs="Times New Roman"/>
        </w:rPr>
      </w:pPr>
      <w:r w:rsidRPr="00F050CD">
        <w:rPr>
          <w:rFonts w:ascii="Times New Roman" w:hAnsi="Times New Roman" w:cs="Times New Roman"/>
        </w:rPr>
        <w:t xml:space="preserve">Matt, Susan J. “Home, Sweet Home.” Opinionator (blog), April 19, 2012. </w:t>
      </w:r>
      <w:hyperlink r:id="rId237" w:history="1">
        <w:r w:rsidRPr="00F050CD">
          <w:rPr>
            <w:rStyle w:val="Hyperlink"/>
            <w:rFonts w:ascii="Times New Roman" w:hAnsi="Times New Roman" w:cs="Times New Roman"/>
          </w:rPr>
          <w:t>https://opinionator.blogs.nytimes.com/2012/04/19/home-sweet-home/</w:t>
        </w:r>
      </w:hyperlink>
      <w:r w:rsidRPr="00F050CD">
        <w:rPr>
          <w:rFonts w:ascii="Times New Roman" w:hAnsi="Times New Roman" w:cs="Times New Roman"/>
        </w:rPr>
        <w:t>.</w:t>
      </w:r>
    </w:p>
    <w:p w14:paraId="1ED70098" w14:textId="77777777" w:rsidR="0078610F" w:rsidRPr="00F050CD" w:rsidRDefault="0078610F" w:rsidP="0078610F">
      <w:pPr>
        <w:pStyle w:val="ListParagraph"/>
        <w:numPr>
          <w:ilvl w:val="0"/>
          <w:numId w:val="6"/>
        </w:numPr>
        <w:rPr>
          <w:rFonts w:ascii="Times New Roman" w:hAnsi="Times New Roman" w:cs="Times New Roman"/>
        </w:rPr>
      </w:pPr>
      <w:r w:rsidRPr="00F050CD">
        <w:rPr>
          <w:rFonts w:ascii="Times New Roman" w:hAnsi="Times New Roman" w:cs="Times New Roman"/>
        </w:rPr>
        <w:t>Jordan, Brian Matthew. 2011. “‘Living Monuments’: Union Veteran Amputees and the Embodied Memory of the Civil War.” Civil War History 57 (2): 121–52.</w:t>
      </w:r>
    </w:p>
    <w:p w14:paraId="0631F0F8" w14:textId="62C07C89" w:rsidR="006E409D" w:rsidRPr="00F050CD" w:rsidRDefault="006E409D" w:rsidP="007C7A9F">
      <w:pPr>
        <w:jc w:val="center"/>
        <w:rPr>
          <w:rFonts w:ascii="Times New Roman" w:hAnsi="Times New Roman" w:cs="Times New Roman"/>
        </w:rPr>
      </w:pPr>
    </w:p>
    <w:p w14:paraId="0D7680F2" w14:textId="163D69FB" w:rsidR="00384FF0" w:rsidRDefault="00384FF0" w:rsidP="007C7A9F">
      <w:pPr>
        <w:jc w:val="center"/>
        <w:rPr>
          <w:rFonts w:ascii="Times New Roman" w:hAnsi="Times New Roman" w:cs="Times New Roman"/>
        </w:rPr>
      </w:pPr>
    </w:p>
    <w:p w14:paraId="4D178026" w14:textId="199C13F7" w:rsidR="00384FF0" w:rsidRDefault="00384FF0" w:rsidP="007C7A9F">
      <w:pPr>
        <w:jc w:val="center"/>
        <w:rPr>
          <w:rFonts w:ascii="Times New Roman" w:hAnsi="Times New Roman" w:cs="Times New Roman"/>
        </w:rPr>
      </w:pPr>
    </w:p>
    <w:p w14:paraId="13B69C43" w14:textId="33CD7810" w:rsidR="00384FF0" w:rsidRDefault="00384FF0" w:rsidP="007C7A9F">
      <w:pPr>
        <w:jc w:val="center"/>
        <w:rPr>
          <w:rFonts w:ascii="Times New Roman" w:hAnsi="Times New Roman" w:cs="Times New Roman"/>
        </w:rPr>
      </w:pPr>
    </w:p>
    <w:p w14:paraId="6C83D64D" w14:textId="77777777" w:rsidR="00902AA2" w:rsidRDefault="00902AA2" w:rsidP="007C7A9F">
      <w:pPr>
        <w:jc w:val="center"/>
        <w:rPr>
          <w:rFonts w:ascii="Times New Roman" w:hAnsi="Times New Roman" w:cs="Times New Roman"/>
        </w:rPr>
      </w:pPr>
    </w:p>
    <w:p w14:paraId="02682455" w14:textId="77777777" w:rsidR="00384FF0" w:rsidRPr="00F050CD" w:rsidRDefault="00384FF0" w:rsidP="007C7A9F">
      <w:pPr>
        <w:jc w:val="center"/>
        <w:rPr>
          <w:rFonts w:ascii="Times New Roman" w:hAnsi="Times New Roman" w:cs="Times New Roman"/>
        </w:rPr>
      </w:pPr>
    </w:p>
    <w:p w14:paraId="44F61E34" w14:textId="77777777" w:rsidR="00984BAF" w:rsidRPr="00F050CD" w:rsidRDefault="00984BAF" w:rsidP="007C7A9F">
      <w:pPr>
        <w:jc w:val="center"/>
        <w:rPr>
          <w:rFonts w:ascii="Times New Roman" w:hAnsi="Times New Roman" w:cs="Times New Roman"/>
          <w:b/>
        </w:rPr>
      </w:pPr>
      <w:r w:rsidRPr="00F050CD">
        <w:rPr>
          <w:rFonts w:ascii="Times New Roman" w:hAnsi="Times New Roman" w:cs="Times New Roman"/>
          <w:b/>
        </w:rPr>
        <w:t>Week 10</w:t>
      </w:r>
    </w:p>
    <w:p w14:paraId="30F18F00" w14:textId="71144E72" w:rsidR="00984BAF" w:rsidRPr="00F050CD" w:rsidRDefault="00984BAF" w:rsidP="007C7A9F">
      <w:pPr>
        <w:jc w:val="center"/>
        <w:rPr>
          <w:rFonts w:ascii="Times New Roman" w:hAnsi="Times New Roman" w:cs="Times New Roman"/>
          <w:b/>
        </w:rPr>
      </w:pPr>
      <w:r w:rsidRPr="00F050CD">
        <w:rPr>
          <w:rFonts w:ascii="Times New Roman" w:hAnsi="Times New Roman" w:cs="Times New Roman"/>
          <w:b/>
        </w:rPr>
        <w:t>(10/2</w:t>
      </w:r>
      <w:r w:rsidR="002B590B" w:rsidRPr="00F050CD">
        <w:rPr>
          <w:rFonts w:ascii="Times New Roman" w:hAnsi="Times New Roman" w:cs="Times New Roman"/>
          <w:b/>
        </w:rPr>
        <w:t>2</w:t>
      </w:r>
      <w:r w:rsidRPr="00F050CD">
        <w:rPr>
          <w:rFonts w:ascii="Times New Roman" w:hAnsi="Times New Roman" w:cs="Times New Roman"/>
          <w:b/>
        </w:rPr>
        <w:t>, 10/2</w:t>
      </w:r>
      <w:r w:rsidR="002B590B" w:rsidRPr="00F050CD">
        <w:rPr>
          <w:rFonts w:ascii="Times New Roman" w:hAnsi="Times New Roman" w:cs="Times New Roman"/>
          <w:b/>
        </w:rPr>
        <w:t>4</w:t>
      </w:r>
      <w:r w:rsidRPr="00F050CD">
        <w:rPr>
          <w:rFonts w:ascii="Times New Roman" w:hAnsi="Times New Roman" w:cs="Times New Roman"/>
          <w:b/>
        </w:rPr>
        <w:t>)</w:t>
      </w:r>
    </w:p>
    <w:p w14:paraId="3E07D23C" w14:textId="759BD2C3" w:rsidR="006E409D" w:rsidRPr="00F050CD" w:rsidRDefault="00FC4959" w:rsidP="007C7A9F">
      <w:pPr>
        <w:jc w:val="cente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777024" behindDoc="0" locked="0" layoutInCell="1" allowOverlap="1" wp14:anchorId="75F17A93" wp14:editId="0CF9B148">
                <wp:simplePos x="0" y="0"/>
                <wp:positionH relativeFrom="column">
                  <wp:posOffset>4361760</wp:posOffset>
                </wp:positionH>
                <wp:positionV relativeFrom="paragraph">
                  <wp:posOffset>54953</wp:posOffset>
                </wp:positionV>
                <wp:extent cx="98280" cy="186480"/>
                <wp:effectExtent l="38100" t="38100" r="29210" b="42545"/>
                <wp:wrapNone/>
                <wp:docPr id="121" name="Ink 121"/>
                <wp:cNvGraphicFramePr/>
                <a:graphic xmlns:a="http://schemas.openxmlformats.org/drawingml/2006/main">
                  <a:graphicData uri="http://schemas.microsoft.com/office/word/2010/wordprocessingInk">
                    <w14:contentPart bwMode="auto" r:id="rId238">
                      <w14:nvContentPartPr>
                        <w14:cNvContentPartPr/>
                      </w14:nvContentPartPr>
                      <w14:xfrm>
                        <a:off x="0" y="0"/>
                        <a:ext cx="98280" cy="186480"/>
                      </w14:xfrm>
                    </w14:contentPart>
                  </a:graphicData>
                </a:graphic>
              </wp:anchor>
            </w:drawing>
          </mc:Choice>
          <mc:Fallback>
            <w:pict>
              <v:shape w14:anchorId="27B0D48C" id="Ink 121" o:spid="_x0000_s1026" type="#_x0000_t75" style="position:absolute;margin-left:342.25pt;margin-top:3.15pt;width:10.2pt;height:17.15pt;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">
                <v:imagedata r:id="rId239" o:title=""/>
              </v:shape>
            </w:pict>
          </mc:Fallback>
        </mc:AlternateContent>
      </w:r>
    </w:p>
    <w:p w14:paraId="2B49B2E7" w14:textId="7046955C" w:rsidR="0078610F" w:rsidRPr="00F050CD" w:rsidRDefault="0078610F" w:rsidP="0078610F">
      <w:pPr>
        <w:rPr>
          <w:rFonts w:ascii="Times New Roman" w:hAnsi="Times New Roman" w:cs="Times New Roman"/>
        </w:rPr>
      </w:pPr>
      <w:r w:rsidRPr="00F050CD">
        <w:rPr>
          <w:rFonts w:ascii="Times New Roman" w:hAnsi="Times New Roman" w:cs="Times New Roman"/>
        </w:rPr>
        <w:t xml:space="preserve">Weekly Questions: How did women use gender and public health reform to move into the public sphere?  </w:t>
      </w:r>
    </w:p>
    <w:p w14:paraId="456116E4" w14:textId="77777777" w:rsidR="0078610F" w:rsidRPr="00F050CD" w:rsidRDefault="0078610F" w:rsidP="0078610F">
      <w:pPr>
        <w:rPr>
          <w:rFonts w:ascii="Times New Roman" w:hAnsi="Times New Roman" w:cs="Times New Roman"/>
        </w:rPr>
      </w:pPr>
    </w:p>
    <w:p w14:paraId="38B813E7" w14:textId="77777777" w:rsidR="0078610F" w:rsidRPr="00F050CD" w:rsidRDefault="0078610F" w:rsidP="0078610F">
      <w:pPr>
        <w:rPr>
          <w:rFonts w:ascii="Times New Roman" w:hAnsi="Times New Roman" w:cs="Times New Roman"/>
        </w:rPr>
      </w:pPr>
      <w:r w:rsidRPr="00F050CD">
        <w:rPr>
          <w:rFonts w:ascii="Times New Roman" w:hAnsi="Times New Roman" w:cs="Times New Roman"/>
        </w:rPr>
        <w:t>Readings:</w:t>
      </w:r>
    </w:p>
    <w:p w14:paraId="64FAC406" w14:textId="77777777" w:rsidR="00A230BA" w:rsidRPr="006E2541" w:rsidRDefault="00A230BA" w:rsidP="00A230BA">
      <w:pPr>
        <w:pStyle w:val="ListParagraph"/>
        <w:numPr>
          <w:ilvl w:val="0"/>
          <w:numId w:val="6"/>
        </w:numPr>
        <w:rPr>
          <w:rFonts w:ascii="Times New Roman" w:eastAsia="Times New Roman" w:hAnsi="Times New Roman" w:cs="Times New Roman"/>
        </w:rPr>
      </w:pPr>
      <w:r w:rsidRPr="006E2541">
        <w:rPr>
          <w:rFonts w:ascii="Times New Roman" w:eastAsia="Times New Roman" w:hAnsi="Times New Roman" w:cs="Times New Roman"/>
        </w:rPr>
        <w:t xml:space="preserve">Reagan, Leslie J. “‘About to Meet Her Maker’: Women, Doctors, Dying Declarations, and the State’s Investigation of Abortion, Chicago, 1867-1940.” In </w:t>
      </w:r>
      <w:r w:rsidRPr="006E2541">
        <w:rPr>
          <w:rFonts w:ascii="Times New Roman" w:eastAsia="Times New Roman" w:hAnsi="Times New Roman" w:cs="Times New Roman"/>
          <w:i/>
          <w:iCs/>
        </w:rPr>
        <w:t>Women and Health in America: Historical Readings</w:t>
      </w:r>
      <w:r w:rsidRPr="006E2541">
        <w:rPr>
          <w:rFonts w:ascii="Times New Roman" w:eastAsia="Times New Roman" w:hAnsi="Times New Roman" w:cs="Times New Roman"/>
        </w:rPr>
        <w:t xml:space="preserve">, edited by Judith </w:t>
      </w:r>
      <w:proofErr w:type="spellStart"/>
      <w:r w:rsidRPr="006E2541">
        <w:rPr>
          <w:rFonts w:ascii="Times New Roman" w:eastAsia="Times New Roman" w:hAnsi="Times New Roman" w:cs="Times New Roman"/>
        </w:rPr>
        <w:t>Walzer</w:t>
      </w:r>
      <w:proofErr w:type="spellEnd"/>
      <w:r w:rsidRPr="006E2541">
        <w:rPr>
          <w:rFonts w:ascii="Times New Roman" w:eastAsia="Times New Roman" w:hAnsi="Times New Roman" w:cs="Times New Roman"/>
        </w:rPr>
        <w:t xml:space="preserve"> Leavitt, 269–92. Madison: Univ of Wisconsin Press, 1999.</w:t>
      </w:r>
    </w:p>
    <w:p w14:paraId="21C54A32" w14:textId="45C5A56B" w:rsidR="00232FA9" w:rsidRPr="006E2541" w:rsidRDefault="00232FA9" w:rsidP="00232FA9">
      <w:pPr>
        <w:pStyle w:val="ListParagraph"/>
        <w:numPr>
          <w:ilvl w:val="0"/>
          <w:numId w:val="6"/>
        </w:numPr>
        <w:rPr>
          <w:rFonts w:ascii="Times New Roman" w:eastAsia="Times New Roman" w:hAnsi="Times New Roman" w:cs="Times New Roman"/>
        </w:rPr>
      </w:pPr>
      <w:r w:rsidRPr="006E2541">
        <w:rPr>
          <w:rFonts w:ascii="Times New Roman" w:eastAsia="Times New Roman" w:hAnsi="Times New Roman" w:cs="Times New Roman"/>
        </w:rPr>
        <w:t xml:space="preserve">Connelly, Mark Thomas. </w:t>
      </w:r>
      <w:r w:rsidRPr="006E2541">
        <w:rPr>
          <w:rFonts w:ascii="Times New Roman" w:eastAsia="Times New Roman" w:hAnsi="Times New Roman" w:cs="Times New Roman"/>
          <w:i/>
          <w:iCs/>
        </w:rPr>
        <w:t>The Response to Prostitution in the Progressive Era</w:t>
      </w:r>
      <w:r w:rsidRPr="006E2541">
        <w:rPr>
          <w:rFonts w:ascii="Times New Roman" w:eastAsia="Times New Roman" w:hAnsi="Times New Roman" w:cs="Times New Roman"/>
        </w:rPr>
        <w:t>. Chapel Hill: The University of North Carolina Press, 2011. (67-90)</w:t>
      </w:r>
    </w:p>
    <w:p w14:paraId="1F02C82D" w14:textId="77777777" w:rsidR="0078610F" w:rsidRPr="00F050CD" w:rsidRDefault="0078610F" w:rsidP="0078610F">
      <w:pPr>
        <w:pStyle w:val="ListParagraph"/>
        <w:rPr>
          <w:rFonts w:ascii="Times New Roman" w:hAnsi="Times New Roman" w:cs="Times New Roman"/>
        </w:rPr>
      </w:pPr>
    </w:p>
    <w:p w14:paraId="48C61DCB" w14:textId="77777777" w:rsidR="0078610F" w:rsidRPr="00F050CD" w:rsidRDefault="0078610F" w:rsidP="0078610F">
      <w:pPr>
        <w:rPr>
          <w:rFonts w:ascii="Times New Roman" w:hAnsi="Times New Roman" w:cs="Times New Roman"/>
        </w:rPr>
      </w:pPr>
      <w:r w:rsidRPr="00F050CD">
        <w:rPr>
          <w:rFonts w:ascii="Times New Roman" w:hAnsi="Times New Roman" w:cs="Times New Roman"/>
        </w:rPr>
        <w:t>Supplemental Reading:</w:t>
      </w:r>
    </w:p>
    <w:p w14:paraId="069F0131" w14:textId="77777777" w:rsidR="00AA2441" w:rsidRPr="006E2541" w:rsidRDefault="00AA2441" w:rsidP="00AA2441">
      <w:pPr>
        <w:pStyle w:val="ListParagraph"/>
        <w:numPr>
          <w:ilvl w:val="0"/>
          <w:numId w:val="6"/>
        </w:numPr>
        <w:rPr>
          <w:rFonts w:ascii="Times New Roman" w:eastAsia="Times New Roman" w:hAnsi="Times New Roman" w:cs="Times New Roman"/>
        </w:rPr>
      </w:pPr>
      <w:proofErr w:type="spellStart"/>
      <w:r w:rsidRPr="006E2541">
        <w:rPr>
          <w:rFonts w:ascii="Times New Roman" w:eastAsia="Times New Roman" w:hAnsi="Times New Roman" w:cs="Times New Roman"/>
        </w:rPr>
        <w:t>Bittel</w:t>
      </w:r>
      <w:proofErr w:type="spellEnd"/>
      <w:r w:rsidRPr="006E2541">
        <w:rPr>
          <w:rFonts w:ascii="Times New Roman" w:eastAsia="Times New Roman" w:hAnsi="Times New Roman" w:cs="Times New Roman"/>
        </w:rPr>
        <w:t xml:space="preserve">, Carla Jean. “Science, Suffrage, and Experimentation: Mary Putnam Jacobi and the Controversy over Vivisection in Late Nineteenth-Century America.” </w:t>
      </w:r>
      <w:r w:rsidRPr="006E2541">
        <w:rPr>
          <w:rFonts w:ascii="Times New Roman" w:eastAsia="Times New Roman" w:hAnsi="Times New Roman" w:cs="Times New Roman"/>
          <w:i/>
          <w:iCs/>
        </w:rPr>
        <w:t>Bulletin of the History of Medicine</w:t>
      </w:r>
      <w:r w:rsidRPr="006E2541">
        <w:rPr>
          <w:rFonts w:ascii="Times New Roman" w:eastAsia="Times New Roman" w:hAnsi="Times New Roman" w:cs="Times New Roman"/>
        </w:rPr>
        <w:t xml:space="preserve"> 79, no. 4 (2005): 664–94.</w:t>
      </w:r>
    </w:p>
    <w:p w14:paraId="113A5B54" w14:textId="77777777" w:rsidR="00984BAF" w:rsidRPr="00F050CD" w:rsidRDefault="00984BAF" w:rsidP="007C7A9F">
      <w:pPr>
        <w:jc w:val="center"/>
        <w:rPr>
          <w:rFonts w:ascii="Times New Roman" w:hAnsi="Times New Roman" w:cs="Times New Roman"/>
        </w:rPr>
      </w:pPr>
    </w:p>
    <w:p w14:paraId="79CD13E3" w14:textId="33D81913" w:rsidR="001E5947" w:rsidRDefault="006429E5" w:rsidP="007C7A9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809792" behindDoc="0" locked="0" layoutInCell="1" allowOverlap="1" wp14:anchorId="0446CBF1" wp14:editId="3269EF7B">
                <wp:simplePos x="0" y="0"/>
                <wp:positionH relativeFrom="column">
                  <wp:posOffset>6335280</wp:posOffset>
                </wp:positionH>
                <wp:positionV relativeFrom="paragraph">
                  <wp:posOffset>107791</wp:posOffset>
                </wp:positionV>
                <wp:extent cx="79560" cy="98280"/>
                <wp:effectExtent l="38100" t="38100" r="9525" b="41910"/>
                <wp:wrapNone/>
                <wp:docPr id="153" name="Ink 153"/>
                <wp:cNvGraphicFramePr/>
                <a:graphic xmlns:a="http://schemas.openxmlformats.org/drawingml/2006/main">
                  <a:graphicData uri="http://schemas.microsoft.com/office/word/2010/wordprocessingInk">
                    <w14:contentPart bwMode="auto" r:id="rId240">
                      <w14:nvContentPartPr>
                        <w14:cNvContentPartPr/>
                      </w14:nvContentPartPr>
                      <w14:xfrm>
                        <a:off x="0" y="0"/>
                        <a:ext cx="79560" cy="98280"/>
                      </w14:xfrm>
                    </w14:contentPart>
                  </a:graphicData>
                </a:graphic>
              </wp:anchor>
            </w:drawing>
          </mc:Choice>
          <mc:Fallback>
            <w:pict>
              <v:shape w14:anchorId="28883F34" id="Ink 153" o:spid="_x0000_s1026" type="#_x0000_t75" style="position:absolute;margin-left:497.65pt;margin-top:7.3pt;width:8.65pt;height:10.2pt;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">
                <v:imagedata r:id="rId241" o:title=""/>
              </v:shape>
            </w:pict>
          </mc:Fallback>
        </mc:AlternateContent>
      </w:r>
      <w:r>
        <w:rPr>
          <w:rFonts w:ascii="Times New Roman" w:hAnsi="Times New Roman" w:cs="Times New Roman"/>
          <w:b/>
          <w:noProof/>
        </w:rPr>
        <mc:AlternateContent>
          <mc:Choice Requires="wpi">
            <w:drawing>
              <wp:anchor distT="0" distB="0" distL="114300" distR="114300" simplePos="0" relativeHeight="251789312" behindDoc="0" locked="0" layoutInCell="1" allowOverlap="1" wp14:anchorId="30BBE33C" wp14:editId="2EDECEFF">
                <wp:simplePos x="0" y="0"/>
                <wp:positionH relativeFrom="column">
                  <wp:posOffset>5835960</wp:posOffset>
                </wp:positionH>
                <wp:positionV relativeFrom="paragraph">
                  <wp:posOffset>79711</wp:posOffset>
                </wp:positionV>
                <wp:extent cx="19080" cy="28440"/>
                <wp:effectExtent l="38100" t="38100" r="31750" b="35560"/>
                <wp:wrapNone/>
                <wp:docPr id="133" name="Ink 133"/>
                <wp:cNvGraphicFramePr/>
                <a:graphic xmlns:a="http://schemas.openxmlformats.org/drawingml/2006/main">
                  <a:graphicData uri="http://schemas.microsoft.com/office/word/2010/wordprocessingInk">
                    <w14:contentPart bwMode="auto" r:id="rId242">
                      <w14:nvContentPartPr>
                        <w14:cNvContentPartPr/>
                      </w14:nvContentPartPr>
                      <w14:xfrm>
                        <a:off x="0" y="0"/>
                        <a:ext cx="19080" cy="28440"/>
                      </w14:xfrm>
                    </w14:contentPart>
                  </a:graphicData>
                </a:graphic>
              </wp:anchor>
            </w:drawing>
          </mc:Choice>
          <mc:Fallback>
            <w:pict>
              <v:shape w14:anchorId="463D6D5E" id="Ink 133" o:spid="_x0000_s1026" type="#_x0000_t75" style="position:absolute;margin-left:458.3pt;margin-top:5.1pt;width:3.9pt;height:4.7pt;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">
                <v:imagedata r:id="rId243" o:title=""/>
              </v:shape>
            </w:pict>
          </mc:Fallback>
        </mc:AlternateContent>
      </w:r>
    </w:p>
    <w:p w14:paraId="06CE6B34" w14:textId="3349D252" w:rsidR="00984BAF" w:rsidRPr="00F050CD" w:rsidRDefault="006429E5" w:rsidP="007C7A9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810816" behindDoc="0" locked="0" layoutInCell="1" allowOverlap="1" wp14:anchorId="32166F94" wp14:editId="53B575BB">
                <wp:simplePos x="0" y="0"/>
                <wp:positionH relativeFrom="column">
                  <wp:posOffset>6396120</wp:posOffset>
                </wp:positionH>
                <wp:positionV relativeFrom="paragraph">
                  <wp:posOffset>165811</wp:posOffset>
                </wp:positionV>
                <wp:extent cx="51840" cy="33120"/>
                <wp:effectExtent l="38100" t="38100" r="37465" b="43180"/>
                <wp:wrapNone/>
                <wp:docPr id="154" name="Ink 154"/>
                <wp:cNvGraphicFramePr/>
                <a:graphic xmlns:a="http://schemas.openxmlformats.org/drawingml/2006/main">
                  <a:graphicData uri="http://schemas.microsoft.com/office/word/2010/wordprocessingInk">
                    <w14:contentPart bwMode="auto" r:id="rId244">
                      <w14:nvContentPartPr>
                        <w14:cNvContentPartPr/>
                      </w14:nvContentPartPr>
                      <w14:xfrm>
                        <a:off x="0" y="0"/>
                        <a:ext cx="51840" cy="33120"/>
                      </w14:xfrm>
                    </w14:contentPart>
                  </a:graphicData>
                </a:graphic>
              </wp:anchor>
            </w:drawing>
          </mc:Choice>
          <mc:Fallback>
            <w:pict>
              <v:shape w14:anchorId="7E7B2996" id="Ink 154" o:spid="_x0000_s1026" type="#_x0000_t75" style="position:absolute;margin-left:502.45pt;margin-top:11.8pt;width:6.55pt;height:5.05pt;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">
                <v:imagedata r:id="rId245" o:title=""/>
              </v:shape>
            </w:pict>
          </mc:Fallback>
        </mc:AlternateContent>
      </w:r>
      <w:r>
        <w:rPr>
          <w:rFonts w:ascii="Times New Roman" w:hAnsi="Times New Roman" w:cs="Times New Roman"/>
          <w:b/>
          <w:noProof/>
        </w:rPr>
        <mc:AlternateContent>
          <mc:Choice Requires="wpi">
            <w:drawing>
              <wp:anchor distT="0" distB="0" distL="114300" distR="114300" simplePos="0" relativeHeight="251808768" behindDoc="0" locked="0" layoutInCell="1" allowOverlap="1" wp14:anchorId="772F9452" wp14:editId="3127E08F">
                <wp:simplePos x="0" y="0"/>
                <wp:positionH relativeFrom="column">
                  <wp:posOffset>6195960</wp:posOffset>
                </wp:positionH>
                <wp:positionV relativeFrom="paragraph">
                  <wp:posOffset>147091</wp:posOffset>
                </wp:positionV>
                <wp:extent cx="135000" cy="102960"/>
                <wp:effectExtent l="38100" t="38100" r="30480" b="36830"/>
                <wp:wrapNone/>
                <wp:docPr id="152" name="Ink 152"/>
                <wp:cNvGraphicFramePr/>
                <a:graphic xmlns:a="http://schemas.openxmlformats.org/drawingml/2006/main">
                  <a:graphicData uri="http://schemas.microsoft.com/office/word/2010/wordprocessingInk">
                    <w14:contentPart bwMode="auto" r:id="rId246">
                      <w14:nvContentPartPr>
                        <w14:cNvContentPartPr/>
                      </w14:nvContentPartPr>
                      <w14:xfrm>
                        <a:off x="0" y="0"/>
                        <a:ext cx="135000" cy="102960"/>
                      </w14:xfrm>
                    </w14:contentPart>
                  </a:graphicData>
                </a:graphic>
              </wp:anchor>
            </w:drawing>
          </mc:Choice>
          <mc:Fallback>
            <w:pict>
              <v:shape w14:anchorId="4E44DD0B" id="Ink 152" o:spid="_x0000_s1026" type="#_x0000_t75" style="position:absolute;margin-left:486.65pt;margin-top:10.4pt;width:13.1pt;height:10.5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">
                <v:imagedata r:id="rId247" o:title=""/>
              </v:shape>
            </w:pict>
          </mc:Fallback>
        </mc:AlternateContent>
      </w:r>
      <w:r>
        <w:rPr>
          <w:rFonts w:ascii="Times New Roman" w:hAnsi="Times New Roman" w:cs="Times New Roman"/>
          <w:b/>
          <w:noProof/>
        </w:rPr>
        <mc:AlternateContent>
          <mc:Choice Requires="wpi">
            <w:drawing>
              <wp:anchor distT="0" distB="0" distL="114300" distR="114300" simplePos="0" relativeHeight="251807744" behindDoc="0" locked="0" layoutInCell="1" allowOverlap="1" wp14:anchorId="7D525A22" wp14:editId="49DEE1AB">
                <wp:simplePos x="0" y="0"/>
                <wp:positionH relativeFrom="column">
                  <wp:posOffset>6204600</wp:posOffset>
                </wp:positionH>
                <wp:positionV relativeFrom="paragraph">
                  <wp:posOffset>198571</wp:posOffset>
                </wp:positionV>
                <wp:extent cx="37800" cy="84240"/>
                <wp:effectExtent l="38100" t="38100" r="38735" b="43180"/>
                <wp:wrapNone/>
                <wp:docPr id="151" name="Ink 151"/>
                <wp:cNvGraphicFramePr/>
                <a:graphic xmlns:a="http://schemas.openxmlformats.org/drawingml/2006/main">
                  <a:graphicData uri="http://schemas.microsoft.com/office/word/2010/wordprocessingInk">
                    <w14:contentPart bwMode="auto" r:id="rId248">
                      <w14:nvContentPartPr>
                        <w14:cNvContentPartPr/>
                      </w14:nvContentPartPr>
                      <w14:xfrm>
                        <a:off x="0" y="0"/>
                        <a:ext cx="37800" cy="84240"/>
                      </w14:xfrm>
                    </w14:contentPart>
                  </a:graphicData>
                </a:graphic>
              </wp:anchor>
            </w:drawing>
          </mc:Choice>
          <mc:Fallback>
            <w:pict>
              <v:shape w14:anchorId="5C4AFD5B" id="Ink 151" o:spid="_x0000_s1026" type="#_x0000_t75" style="position:absolute;margin-left:487.3pt;margin-top:14.45pt;width:5.45pt;height:9.1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">
                <v:imagedata r:id="rId249" o:title=""/>
              </v:shape>
            </w:pict>
          </mc:Fallback>
        </mc:AlternateContent>
      </w:r>
      <w:r>
        <w:rPr>
          <w:rFonts w:ascii="Times New Roman" w:hAnsi="Times New Roman" w:cs="Times New Roman"/>
          <w:b/>
          <w:noProof/>
        </w:rPr>
        <mc:AlternateContent>
          <mc:Choice Requires="wpi">
            <w:drawing>
              <wp:anchor distT="0" distB="0" distL="114300" distR="114300" simplePos="0" relativeHeight="251806720" behindDoc="0" locked="0" layoutInCell="1" allowOverlap="1" wp14:anchorId="628C64B9" wp14:editId="3E484503">
                <wp:simplePos x="0" y="0"/>
                <wp:positionH relativeFrom="column">
                  <wp:posOffset>6106680</wp:posOffset>
                </wp:positionH>
                <wp:positionV relativeFrom="paragraph">
                  <wp:posOffset>207931</wp:posOffset>
                </wp:positionV>
                <wp:extent cx="33120" cy="19080"/>
                <wp:effectExtent l="25400" t="38100" r="43180" b="44450"/>
                <wp:wrapNone/>
                <wp:docPr id="150" name="Ink 150"/>
                <wp:cNvGraphicFramePr/>
                <a:graphic xmlns:a="http://schemas.openxmlformats.org/drawingml/2006/main">
                  <a:graphicData uri="http://schemas.microsoft.com/office/word/2010/wordprocessingInk">
                    <w14:contentPart bwMode="auto" r:id="rId250">
                      <w14:nvContentPartPr>
                        <w14:cNvContentPartPr/>
                      </w14:nvContentPartPr>
                      <w14:xfrm>
                        <a:off x="0" y="0"/>
                        <a:ext cx="33120" cy="19080"/>
                      </w14:xfrm>
                    </w14:contentPart>
                  </a:graphicData>
                </a:graphic>
              </wp:anchor>
            </w:drawing>
          </mc:Choice>
          <mc:Fallback>
            <w:pict>
              <v:shape w14:anchorId="6C37F27D" id="Ink 150" o:spid="_x0000_s1026" type="#_x0000_t75" style="position:absolute;margin-left:479.6pt;margin-top:15.15pt;width:5.05pt;height:3.9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">
                <v:imagedata r:id="rId251" o:title=""/>
              </v:shape>
            </w:pict>
          </mc:Fallback>
        </mc:AlternateContent>
      </w:r>
      <w:r>
        <w:rPr>
          <w:rFonts w:ascii="Times New Roman" w:hAnsi="Times New Roman" w:cs="Times New Roman"/>
          <w:b/>
          <w:noProof/>
        </w:rPr>
        <mc:AlternateContent>
          <mc:Choice Requires="wpi">
            <w:drawing>
              <wp:anchor distT="0" distB="0" distL="114300" distR="114300" simplePos="0" relativeHeight="251802624" behindDoc="0" locked="0" layoutInCell="1" allowOverlap="1" wp14:anchorId="20BE8117" wp14:editId="1D6E87D0">
                <wp:simplePos x="0" y="0"/>
                <wp:positionH relativeFrom="column">
                  <wp:posOffset>5924880</wp:posOffset>
                </wp:positionH>
                <wp:positionV relativeFrom="paragraph">
                  <wp:posOffset>156451</wp:posOffset>
                </wp:positionV>
                <wp:extent cx="19080" cy="28440"/>
                <wp:effectExtent l="38100" t="38100" r="44450" b="35560"/>
                <wp:wrapNone/>
                <wp:docPr id="146" name="Ink 146"/>
                <wp:cNvGraphicFramePr/>
                <a:graphic xmlns:a="http://schemas.openxmlformats.org/drawingml/2006/main">
                  <a:graphicData uri="http://schemas.microsoft.com/office/word/2010/wordprocessingInk">
                    <w14:contentPart bwMode="auto" r:id="rId252">
                      <w14:nvContentPartPr>
                        <w14:cNvContentPartPr/>
                      </w14:nvContentPartPr>
                      <w14:xfrm>
                        <a:off x="0" y="0"/>
                        <a:ext cx="19080" cy="28440"/>
                      </w14:xfrm>
                    </w14:contentPart>
                  </a:graphicData>
                </a:graphic>
              </wp:anchor>
            </w:drawing>
          </mc:Choice>
          <mc:Fallback>
            <w:pict>
              <v:shape w14:anchorId="6BC484B9" id="Ink 146" o:spid="_x0000_s1026" type="#_x0000_t75" style="position:absolute;margin-left:465.35pt;margin-top:11.05pt;width:3.9pt;height:4.75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">
                <v:imagedata r:id="rId253" o:title=""/>
              </v:shape>
            </w:pict>
          </mc:Fallback>
        </mc:AlternateContent>
      </w:r>
      <w:r>
        <w:rPr>
          <w:rFonts w:ascii="Times New Roman" w:hAnsi="Times New Roman" w:cs="Times New Roman"/>
          <w:b/>
          <w:noProof/>
        </w:rPr>
        <mc:AlternateContent>
          <mc:Choice Requires="wpi">
            <w:drawing>
              <wp:anchor distT="0" distB="0" distL="114300" distR="114300" simplePos="0" relativeHeight="251790336" behindDoc="0" locked="0" layoutInCell="1" allowOverlap="1" wp14:anchorId="44CC1BA9" wp14:editId="6D3DA06C">
                <wp:simplePos x="0" y="0"/>
                <wp:positionH relativeFrom="column">
                  <wp:posOffset>5882760</wp:posOffset>
                </wp:positionH>
                <wp:positionV relativeFrom="paragraph">
                  <wp:posOffset>-11309</wp:posOffset>
                </wp:positionV>
                <wp:extent cx="97920" cy="84240"/>
                <wp:effectExtent l="38100" t="38100" r="0" b="43180"/>
                <wp:wrapNone/>
                <wp:docPr id="134" name="Ink 134"/>
                <wp:cNvGraphicFramePr/>
                <a:graphic xmlns:a="http://schemas.openxmlformats.org/drawingml/2006/main">
                  <a:graphicData uri="http://schemas.microsoft.com/office/word/2010/wordprocessingInk">
                    <w14:contentPart bwMode="auto" r:id="rId254">
                      <w14:nvContentPartPr>
                        <w14:cNvContentPartPr/>
                      </w14:nvContentPartPr>
                      <w14:xfrm>
                        <a:off x="0" y="0"/>
                        <a:ext cx="97920" cy="84240"/>
                      </w14:xfrm>
                    </w14:contentPart>
                  </a:graphicData>
                </a:graphic>
              </wp:anchor>
            </w:drawing>
          </mc:Choice>
          <mc:Fallback>
            <w:pict>
              <v:shape w14:anchorId="54C2ABB2" id="Ink 134" o:spid="_x0000_s1026" type="#_x0000_t75" style="position:absolute;margin-left:462pt;margin-top:-2.1pt;width:10.15pt;height:9.1pt;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">
                <v:imagedata r:id="rId255" o:title=""/>
              </v:shape>
            </w:pict>
          </mc:Fallback>
        </mc:AlternateContent>
      </w:r>
      <w:r>
        <w:rPr>
          <w:rFonts w:ascii="Times New Roman" w:hAnsi="Times New Roman" w:cs="Times New Roman"/>
          <w:b/>
          <w:noProof/>
        </w:rPr>
        <mc:AlternateContent>
          <mc:Choice Requires="wpi">
            <w:drawing>
              <wp:anchor distT="0" distB="0" distL="114300" distR="114300" simplePos="0" relativeHeight="251788288" behindDoc="0" locked="0" layoutInCell="1" allowOverlap="1" wp14:anchorId="497B228D" wp14:editId="0C55AEDB">
                <wp:simplePos x="0" y="0"/>
                <wp:positionH relativeFrom="column">
                  <wp:posOffset>5546880</wp:posOffset>
                </wp:positionH>
                <wp:positionV relativeFrom="paragraph">
                  <wp:posOffset>7411</wp:posOffset>
                </wp:positionV>
                <wp:extent cx="294120" cy="126360"/>
                <wp:effectExtent l="38100" t="38100" r="23495" b="39370"/>
                <wp:wrapNone/>
                <wp:docPr id="132" name="Ink 132"/>
                <wp:cNvGraphicFramePr/>
                <a:graphic xmlns:a="http://schemas.openxmlformats.org/drawingml/2006/main">
                  <a:graphicData uri="http://schemas.microsoft.com/office/word/2010/wordprocessingInk">
                    <w14:contentPart bwMode="auto" r:id="rId256">
                      <w14:nvContentPartPr>
                        <w14:cNvContentPartPr/>
                      </w14:nvContentPartPr>
                      <w14:xfrm>
                        <a:off x="0" y="0"/>
                        <a:ext cx="294120" cy="126360"/>
                      </w14:xfrm>
                    </w14:contentPart>
                  </a:graphicData>
                </a:graphic>
              </wp:anchor>
            </w:drawing>
          </mc:Choice>
          <mc:Fallback>
            <w:pict>
              <v:shape w14:anchorId="3EC3AAF9" id="Ink 132" o:spid="_x0000_s1026" type="#_x0000_t75" style="position:absolute;margin-left:435.55pt;margin-top:-.6pt;width:25.55pt;height:12.4pt;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">
                <v:imagedata r:id="rId257" o:title=""/>
              </v:shape>
            </w:pict>
          </mc:Fallback>
        </mc:AlternateContent>
      </w:r>
      <w:r>
        <w:rPr>
          <w:rFonts w:ascii="Times New Roman" w:hAnsi="Times New Roman" w:cs="Times New Roman"/>
          <w:b/>
          <w:noProof/>
        </w:rPr>
        <mc:AlternateContent>
          <mc:Choice Requires="wpi">
            <w:drawing>
              <wp:anchor distT="0" distB="0" distL="114300" distR="114300" simplePos="0" relativeHeight="251787264" behindDoc="0" locked="0" layoutInCell="1" allowOverlap="1" wp14:anchorId="5934DE3C" wp14:editId="1EE1BEE7">
                <wp:simplePos x="0" y="0"/>
                <wp:positionH relativeFrom="column">
                  <wp:posOffset>5351040</wp:posOffset>
                </wp:positionH>
                <wp:positionV relativeFrom="paragraph">
                  <wp:posOffset>44491</wp:posOffset>
                </wp:positionV>
                <wp:extent cx="191520" cy="121680"/>
                <wp:effectExtent l="38100" t="38100" r="12065" b="43815"/>
                <wp:wrapNone/>
                <wp:docPr id="131" name="Ink 131"/>
                <wp:cNvGraphicFramePr/>
                <a:graphic xmlns:a="http://schemas.openxmlformats.org/drawingml/2006/main">
                  <a:graphicData uri="http://schemas.microsoft.com/office/word/2010/wordprocessingInk">
                    <w14:contentPart bwMode="auto" r:id="rId258">
                      <w14:nvContentPartPr>
                        <w14:cNvContentPartPr/>
                      </w14:nvContentPartPr>
                      <w14:xfrm>
                        <a:off x="0" y="0"/>
                        <a:ext cx="191520" cy="121680"/>
                      </w14:xfrm>
                    </w14:contentPart>
                  </a:graphicData>
                </a:graphic>
              </wp:anchor>
            </w:drawing>
          </mc:Choice>
          <mc:Fallback>
            <w:pict>
              <v:shape w14:anchorId="4E485A34" id="Ink 131" o:spid="_x0000_s1026" type="#_x0000_t75" style="position:absolute;margin-left:420.15pt;margin-top:2.3pt;width:17.55pt;height:12.05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">
                <v:imagedata r:id="rId259" o:title=""/>
              </v:shape>
            </w:pict>
          </mc:Fallback>
        </mc:AlternateContent>
      </w:r>
      <w:r>
        <w:rPr>
          <w:rFonts w:ascii="Times New Roman" w:hAnsi="Times New Roman" w:cs="Times New Roman"/>
          <w:b/>
          <w:noProof/>
        </w:rPr>
        <mc:AlternateContent>
          <mc:Choice Requires="wpi">
            <w:drawing>
              <wp:anchor distT="0" distB="0" distL="114300" distR="114300" simplePos="0" relativeHeight="251786240" behindDoc="0" locked="0" layoutInCell="1" allowOverlap="1" wp14:anchorId="435BD9C0" wp14:editId="57AE0ECE">
                <wp:simplePos x="0" y="0"/>
                <wp:positionH relativeFrom="column">
                  <wp:posOffset>5164200</wp:posOffset>
                </wp:positionH>
                <wp:positionV relativeFrom="paragraph">
                  <wp:posOffset>95971</wp:posOffset>
                </wp:positionV>
                <wp:extent cx="98280" cy="102960"/>
                <wp:effectExtent l="38100" t="38100" r="3810" b="36830"/>
                <wp:wrapNone/>
                <wp:docPr id="130" name="Ink 130"/>
                <wp:cNvGraphicFramePr/>
                <a:graphic xmlns:a="http://schemas.openxmlformats.org/drawingml/2006/main">
                  <a:graphicData uri="http://schemas.microsoft.com/office/word/2010/wordprocessingInk">
                    <w14:contentPart bwMode="auto" r:id="rId260">
                      <w14:nvContentPartPr>
                        <w14:cNvContentPartPr/>
                      </w14:nvContentPartPr>
                      <w14:xfrm>
                        <a:off x="0" y="0"/>
                        <a:ext cx="98280" cy="102960"/>
                      </w14:xfrm>
                    </w14:contentPart>
                  </a:graphicData>
                </a:graphic>
              </wp:anchor>
            </w:drawing>
          </mc:Choice>
          <mc:Fallback>
            <w:pict>
              <v:shape w14:anchorId="1AD648ED" id="Ink 130" o:spid="_x0000_s1026" type="#_x0000_t75" style="position:absolute;margin-left:405.45pt;margin-top:6.35pt;width:10.2pt;height:10.5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">
                <v:imagedata r:id="rId261" o:title=""/>
              </v:shape>
            </w:pict>
          </mc:Fallback>
        </mc:AlternateContent>
      </w:r>
      <w:r>
        <w:rPr>
          <w:rFonts w:ascii="Times New Roman" w:hAnsi="Times New Roman" w:cs="Times New Roman"/>
          <w:b/>
          <w:noProof/>
        </w:rPr>
        <mc:AlternateContent>
          <mc:Choice Requires="wpi">
            <w:drawing>
              <wp:anchor distT="0" distB="0" distL="114300" distR="114300" simplePos="0" relativeHeight="251785216" behindDoc="0" locked="0" layoutInCell="1" allowOverlap="1" wp14:anchorId="444C5275" wp14:editId="3E789544">
                <wp:simplePos x="0" y="0"/>
                <wp:positionH relativeFrom="column">
                  <wp:posOffset>5094360</wp:posOffset>
                </wp:positionH>
                <wp:positionV relativeFrom="paragraph">
                  <wp:posOffset>105331</wp:posOffset>
                </wp:positionV>
                <wp:extent cx="60840" cy="112320"/>
                <wp:effectExtent l="38100" t="38100" r="41275" b="40640"/>
                <wp:wrapNone/>
                <wp:docPr id="129" name="Ink 129"/>
                <wp:cNvGraphicFramePr/>
                <a:graphic xmlns:a="http://schemas.openxmlformats.org/drawingml/2006/main">
                  <a:graphicData uri="http://schemas.microsoft.com/office/word/2010/wordprocessingInk">
                    <w14:contentPart bwMode="auto" r:id="rId262">
                      <w14:nvContentPartPr>
                        <w14:cNvContentPartPr/>
                      </w14:nvContentPartPr>
                      <w14:xfrm>
                        <a:off x="0" y="0"/>
                        <a:ext cx="60840" cy="112320"/>
                      </w14:xfrm>
                    </w14:contentPart>
                  </a:graphicData>
                </a:graphic>
              </wp:anchor>
            </w:drawing>
          </mc:Choice>
          <mc:Fallback>
            <w:pict>
              <v:shape w14:anchorId="583E88FE" id="Ink 129" o:spid="_x0000_s1026" type="#_x0000_t75" style="position:absolute;margin-left:399.95pt;margin-top:7.1pt;width:7.25pt;height:11.3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">
                <v:imagedata r:id="rId263" o:title=""/>
              </v:shape>
            </w:pict>
          </mc:Fallback>
        </mc:AlternateContent>
      </w:r>
      <w:r>
        <w:rPr>
          <w:rFonts w:ascii="Times New Roman" w:hAnsi="Times New Roman" w:cs="Times New Roman"/>
          <w:b/>
          <w:noProof/>
        </w:rPr>
        <mc:AlternateContent>
          <mc:Choice Requires="wpi">
            <w:drawing>
              <wp:anchor distT="0" distB="0" distL="114300" distR="114300" simplePos="0" relativeHeight="251784192" behindDoc="0" locked="0" layoutInCell="1" allowOverlap="1" wp14:anchorId="0B5869AE" wp14:editId="22458DF3">
                <wp:simplePos x="0" y="0"/>
                <wp:positionH relativeFrom="column">
                  <wp:posOffset>4959000</wp:posOffset>
                </wp:positionH>
                <wp:positionV relativeFrom="paragraph">
                  <wp:posOffset>114691</wp:posOffset>
                </wp:positionV>
                <wp:extent cx="112320" cy="102960"/>
                <wp:effectExtent l="38100" t="38100" r="40640" b="36830"/>
                <wp:wrapNone/>
                <wp:docPr id="128" name="Ink 128"/>
                <wp:cNvGraphicFramePr/>
                <a:graphic xmlns:a="http://schemas.openxmlformats.org/drawingml/2006/main">
                  <a:graphicData uri="http://schemas.microsoft.com/office/word/2010/wordprocessingInk">
                    <w14:contentPart bwMode="auto" r:id="rId264">
                      <w14:nvContentPartPr>
                        <w14:cNvContentPartPr/>
                      </w14:nvContentPartPr>
                      <w14:xfrm>
                        <a:off x="0" y="0"/>
                        <a:ext cx="112320" cy="102960"/>
                      </w14:xfrm>
                    </w14:contentPart>
                  </a:graphicData>
                </a:graphic>
              </wp:anchor>
            </w:drawing>
          </mc:Choice>
          <mc:Fallback>
            <w:pict>
              <v:shape w14:anchorId="69096B94" id="Ink 128" o:spid="_x0000_s1026" type="#_x0000_t75" style="position:absolute;margin-left:389.25pt;margin-top:7.85pt;width:11.3pt;height:10.5pt;z-index:251784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">
                <v:imagedata r:id="rId265" o:title=""/>
              </v:shape>
            </w:pict>
          </mc:Fallback>
        </mc:AlternateContent>
      </w:r>
      <w:r>
        <w:rPr>
          <w:rFonts w:ascii="Times New Roman" w:hAnsi="Times New Roman" w:cs="Times New Roman"/>
          <w:b/>
          <w:noProof/>
        </w:rPr>
        <mc:AlternateContent>
          <mc:Choice Requires="wpi">
            <w:drawing>
              <wp:anchor distT="0" distB="0" distL="114300" distR="114300" simplePos="0" relativeHeight="251781120" behindDoc="0" locked="0" layoutInCell="1" allowOverlap="1" wp14:anchorId="2E169EFA" wp14:editId="3ACC9004">
                <wp:simplePos x="0" y="0"/>
                <wp:positionH relativeFrom="column">
                  <wp:posOffset>4665240</wp:posOffset>
                </wp:positionH>
                <wp:positionV relativeFrom="paragraph">
                  <wp:posOffset>58531</wp:posOffset>
                </wp:positionV>
                <wp:extent cx="28440" cy="182160"/>
                <wp:effectExtent l="38100" t="38100" r="35560" b="34290"/>
                <wp:wrapNone/>
                <wp:docPr id="125" name="Ink 125"/>
                <wp:cNvGraphicFramePr/>
                <a:graphic xmlns:a="http://schemas.openxmlformats.org/drawingml/2006/main">
                  <a:graphicData uri="http://schemas.microsoft.com/office/word/2010/wordprocessingInk">
                    <w14:contentPart bwMode="auto" r:id="rId266">
                      <w14:nvContentPartPr>
                        <w14:cNvContentPartPr/>
                      </w14:nvContentPartPr>
                      <w14:xfrm>
                        <a:off x="0" y="0"/>
                        <a:ext cx="28440" cy="182160"/>
                      </w14:xfrm>
                    </w14:contentPart>
                  </a:graphicData>
                </a:graphic>
              </wp:anchor>
            </w:drawing>
          </mc:Choice>
          <mc:Fallback>
            <w:pict>
              <v:shape w14:anchorId="7F105A85" id="Ink 125" o:spid="_x0000_s1026" type="#_x0000_t75" style="position:absolute;margin-left:366.15pt;margin-top:3.4pt;width:4.7pt;height:16.8pt;z-index:251781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">
                <v:imagedata r:id="rId267" o:title=""/>
              </v:shape>
            </w:pict>
          </mc:Fallback>
        </mc:AlternateContent>
      </w:r>
      <w:r>
        <w:rPr>
          <w:rFonts w:ascii="Times New Roman" w:hAnsi="Times New Roman" w:cs="Times New Roman"/>
          <w:b/>
          <w:noProof/>
        </w:rPr>
        <mc:AlternateContent>
          <mc:Choice Requires="wpi">
            <w:drawing>
              <wp:anchor distT="0" distB="0" distL="114300" distR="114300" simplePos="0" relativeHeight="251779072" behindDoc="0" locked="0" layoutInCell="1" allowOverlap="1" wp14:anchorId="50499067" wp14:editId="48B424BB">
                <wp:simplePos x="0" y="0"/>
                <wp:positionH relativeFrom="column">
                  <wp:posOffset>4576320</wp:posOffset>
                </wp:positionH>
                <wp:positionV relativeFrom="paragraph">
                  <wp:posOffset>91291</wp:posOffset>
                </wp:positionV>
                <wp:extent cx="19080" cy="163800"/>
                <wp:effectExtent l="38100" t="38100" r="44450" b="40005"/>
                <wp:wrapNone/>
                <wp:docPr id="123" name="Ink 123"/>
                <wp:cNvGraphicFramePr/>
                <a:graphic xmlns:a="http://schemas.openxmlformats.org/drawingml/2006/main">
                  <a:graphicData uri="http://schemas.microsoft.com/office/word/2010/wordprocessingInk">
                    <w14:contentPart bwMode="auto" r:id="rId268">
                      <w14:nvContentPartPr>
                        <w14:cNvContentPartPr/>
                      </w14:nvContentPartPr>
                      <w14:xfrm>
                        <a:off x="0" y="0"/>
                        <a:ext cx="19080" cy="163800"/>
                      </w14:xfrm>
                    </w14:contentPart>
                  </a:graphicData>
                </a:graphic>
              </wp:anchor>
            </w:drawing>
          </mc:Choice>
          <mc:Fallback>
            <w:pict>
              <v:shape w14:anchorId="48B62477" id="Ink 123" o:spid="_x0000_s1026" type="#_x0000_t75" style="position:absolute;margin-left:359.15pt;margin-top:6pt;width:3.9pt;height:15.35pt;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&#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">
                <v:imagedata r:id="rId269" o:title=""/>
              </v:shape>
            </w:pict>
          </mc:Fallback>
        </mc:AlternateContent>
      </w:r>
      <w:r>
        <w:rPr>
          <w:rFonts w:ascii="Times New Roman" w:hAnsi="Times New Roman" w:cs="Times New Roman"/>
          <w:b/>
          <w:noProof/>
        </w:rPr>
        <mc:AlternateContent>
          <mc:Choice Requires="wpi">
            <w:drawing>
              <wp:anchor distT="0" distB="0" distL="114300" distR="114300" simplePos="0" relativeHeight="251778048" behindDoc="0" locked="0" layoutInCell="1" allowOverlap="1" wp14:anchorId="1FB47CCA" wp14:editId="1752F72A">
                <wp:simplePos x="0" y="0"/>
                <wp:positionH relativeFrom="column">
                  <wp:posOffset>4585680</wp:posOffset>
                </wp:positionH>
                <wp:positionV relativeFrom="paragraph">
                  <wp:posOffset>77251</wp:posOffset>
                </wp:positionV>
                <wp:extent cx="5040" cy="9720"/>
                <wp:effectExtent l="38100" t="38100" r="33655" b="41275"/>
                <wp:wrapNone/>
                <wp:docPr id="122" name="Ink 122"/>
                <wp:cNvGraphicFramePr/>
                <a:graphic xmlns:a="http://schemas.openxmlformats.org/drawingml/2006/main">
                  <a:graphicData uri="http://schemas.microsoft.com/office/word/2010/wordprocessingInk">
                    <w14:contentPart bwMode="auto" r:id="rId270">
                      <w14:nvContentPartPr>
                        <w14:cNvContentPartPr/>
                      </w14:nvContentPartPr>
                      <w14:xfrm>
                        <a:off x="0" y="0"/>
                        <a:ext cx="5040" cy="9720"/>
                      </w14:xfrm>
                    </w14:contentPart>
                  </a:graphicData>
                </a:graphic>
              </wp:anchor>
            </w:drawing>
          </mc:Choice>
          <mc:Fallback>
            <w:pict>
              <v:shape w14:anchorId="21B32E1E" id="Ink 122" o:spid="_x0000_s1026" type="#_x0000_t75" style="position:absolute;margin-left:359.9pt;margin-top:4.9pt;width:2.85pt;height:3.15pt;z-index:251778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">
                <v:imagedata r:id="rId212" o:title=""/>
              </v:shape>
            </w:pict>
          </mc:Fallback>
        </mc:AlternateContent>
      </w:r>
      <w:r w:rsidR="00984BAF" w:rsidRPr="00F050CD">
        <w:rPr>
          <w:rFonts w:ascii="Times New Roman" w:hAnsi="Times New Roman" w:cs="Times New Roman"/>
          <w:b/>
        </w:rPr>
        <w:t>Week 11</w:t>
      </w:r>
    </w:p>
    <w:p w14:paraId="37F35A85" w14:textId="546E789E" w:rsidR="00984BAF" w:rsidRDefault="006429E5" w:rsidP="007C7A9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805696" behindDoc="0" locked="0" layoutInCell="1" allowOverlap="1" wp14:anchorId="2D16374A" wp14:editId="63C367F2">
                <wp:simplePos x="0" y="0"/>
                <wp:positionH relativeFrom="column">
                  <wp:posOffset>6102000</wp:posOffset>
                </wp:positionH>
                <wp:positionV relativeFrom="paragraph">
                  <wp:posOffset>56071</wp:posOffset>
                </wp:positionV>
                <wp:extent cx="33120" cy="51840"/>
                <wp:effectExtent l="38100" t="38100" r="30480" b="37465"/>
                <wp:wrapNone/>
                <wp:docPr id="149" name="Ink 149"/>
                <wp:cNvGraphicFramePr/>
                <a:graphic xmlns:a="http://schemas.openxmlformats.org/drawingml/2006/main">
                  <a:graphicData uri="http://schemas.microsoft.com/office/word/2010/wordprocessingInk">
                    <w14:contentPart bwMode="auto" r:id="rId271">
                      <w14:nvContentPartPr>
                        <w14:cNvContentPartPr/>
                      </w14:nvContentPartPr>
                      <w14:xfrm>
                        <a:off x="0" y="0"/>
                        <a:ext cx="33120" cy="51840"/>
                      </w14:xfrm>
                    </w14:contentPart>
                  </a:graphicData>
                </a:graphic>
              </wp:anchor>
            </w:drawing>
          </mc:Choice>
          <mc:Fallback>
            <w:pict>
              <v:shape w14:anchorId="1C1C9D89" id="Ink 149" o:spid="_x0000_s1026" type="#_x0000_t75" style="position:absolute;margin-left:479.2pt;margin-top:3.2pt;width:5.05pt;height:6.55pt;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">
                <v:imagedata r:id="rId272" o:title=""/>
              </v:shape>
            </w:pict>
          </mc:Fallback>
        </mc:AlternateContent>
      </w:r>
      <w:r>
        <w:rPr>
          <w:rFonts w:ascii="Times New Roman" w:hAnsi="Times New Roman" w:cs="Times New Roman"/>
          <w:b/>
          <w:noProof/>
        </w:rPr>
        <mc:AlternateContent>
          <mc:Choice Requires="wpi">
            <w:drawing>
              <wp:anchor distT="0" distB="0" distL="114300" distR="114300" simplePos="0" relativeHeight="251804672" behindDoc="0" locked="0" layoutInCell="1" allowOverlap="1" wp14:anchorId="7C53FD96" wp14:editId="387A9CA6">
                <wp:simplePos x="0" y="0"/>
                <wp:positionH relativeFrom="column">
                  <wp:posOffset>6097320</wp:posOffset>
                </wp:positionH>
                <wp:positionV relativeFrom="paragraph">
                  <wp:posOffset>42031</wp:posOffset>
                </wp:positionV>
                <wp:extent cx="79560" cy="93600"/>
                <wp:effectExtent l="38100" t="38100" r="9525" b="46355"/>
                <wp:wrapNone/>
                <wp:docPr id="148" name="Ink 148"/>
                <wp:cNvGraphicFramePr/>
                <a:graphic xmlns:a="http://schemas.openxmlformats.org/drawingml/2006/main">
                  <a:graphicData uri="http://schemas.microsoft.com/office/word/2010/wordprocessingInk">
                    <w14:contentPart bwMode="auto" r:id="rId273">
                      <w14:nvContentPartPr>
                        <w14:cNvContentPartPr/>
                      </w14:nvContentPartPr>
                      <w14:xfrm>
                        <a:off x="0" y="0"/>
                        <a:ext cx="79560" cy="93600"/>
                      </w14:xfrm>
                    </w14:contentPart>
                  </a:graphicData>
                </a:graphic>
              </wp:anchor>
            </w:drawing>
          </mc:Choice>
          <mc:Fallback>
            <w:pict>
              <v:shape w14:anchorId="78E696BB" id="Ink 148" o:spid="_x0000_s1026" type="#_x0000_t75" style="position:absolute;margin-left:478.9pt;margin-top:2.1pt;width:8.65pt;height:9.8pt;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">
                <v:imagedata r:id="rId274" o:title=""/>
              </v:shape>
            </w:pict>
          </mc:Fallback>
        </mc:AlternateContent>
      </w:r>
      <w:r>
        <w:rPr>
          <w:rFonts w:ascii="Times New Roman" w:hAnsi="Times New Roman" w:cs="Times New Roman"/>
          <w:b/>
          <w:noProof/>
        </w:rPr>
        <mc:AlternateContent>
          <mc:Choice Requires="wpi">
            <w:drawing>
              <wp:anchor distT="0" distB="0" distL="114300" distR="114300" simplePos="0" relativeHeight="251803648" behindDoc="0" locked="0" layoutInCell="1" allowOverlap="1" wp14:anchorId="29E6F0BE" wp14:editId="6B635B21">
                <wp:simplePos x="0" y="0"/>
                <wp:positionH relativeFrom="column">
                  <wp:posOffset>6004080</wp:posOffset>
                </wp:positionH>
                <wp:positionV relativeFrom="paragraph">
                  <wp:posOffset>42031</wp:posOffset>
                </wp:positionV>
                <wp:extent cx="70200" cy="102960"/>
                <wp:effectExtent l="38100" t="38100" r="19050" b="36830"/>
                <wp:wrapNone/>
                <wp:docPr id="147" name="Ink 147"/>
                <wp:cNvGraphicFramePr/>
                <a:graphic xmlns:a="http://schemas.openxmlformats.org/drawingml/2006/main">
                  <a:graphicData uri="http://schemas.microsoft.com/office/word/2010/wordprocessingInk">
                    <w14:contentPart bwMode="auto" r:id="rId275">
                      <w14:nvContentPartPr>
                        <w14:cNvContentPartPr/>
                      </w14:nvContentPartPr>
                      <w14:xfrm>
                        <a:off x="0" y="0"/>
                        <a:ext cx="70200" cy="102960"/>
                      </w14:xfrm>
                    </w14:contentPart>
                  </a:graphicData>
                </a:graphic>
              </wp:anchor>
            </w:drawing>
          </mc:Choice>
          <mc:Fallback>
            <w:pict>
              <v:shape w14:anchorId="3C2EF424" id="Ink 147" o:spid="_x0000_s1026" type="#_x0000_t75" style="position:absolute;margin-left:471.55pt;margin-top:2.1pt;width:7.95pt;height:10.5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&#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">
                <v:imagedata r:id="rId276" o:title=""/>
              </v:shape>
            </w:pict>
          </mc:Fallback>
        </mc:AlternateContent>
      </w:r>
      <w:r>
        <w:rPr>
          <w:rFonts w:ascii="Times New Roman" w:hAnsi="Times New Roman" w:cs="Times New Roman"/>
          <w:b/>
          <w:noProof/>
        </w:rPr>
        <mc:AlternateContent>
          <mc:Choice Requires="wpi">
            <w:drawing>
              <wp:anchor distT="0" distB="0" distL="114300" distR="114300" simplePos="0" relativeHeight="251801600" behindDoc="0" locked="0" layoutInCell="1" allowOverlap="1" wp14:anchorId="3A88C02F" wp14:editId="314A3189">
                <wp:simplePos x="0" y="0"/>
                <wp:positionH relativeFrom="column">
                  <wp:posOffset>5920200</wp:posOffset>
                </wp:positionH>
                <wp:positionV relativeFrom="paragraph">
                  <wp:posOffset>69751</wp:posOffset>
                </wp:positionV>
                <wp:extent cx="28440" cy="98280"/>
                <wp:effectExtent l="38100" t="38100" r="35560" b="41910"/>
                <wp:wrapNone/>
                <wp:docPr id="145" name="Ink 145"/>
                <wp:cNvGraphicFramePr/>
                <a:graphic xmlns:a="http://schemas.openxmlformats.org/drawingml/2006/main">
                  <a:graphicData uri="http://schemas.microsoft.com/office/word/2010/wordprocessingInk">
                    <w14:contentPart bwMode="auto" r:id="rId277">
                      <w14:nvContentPartPr>
                        <w14:cNvContentPartPr/>
                      </w14:nvContentPartPr>
                      <w14:xfrm>
                        <a:off x="0" y="0"/>
                        <a:ext cx="28440" cy="98280"/>
                      </w14:xfrm>
                    </w14:contentPart>
                  </a:graphicData>
                </a:graphic>
              </wp:anchor>
            </w:drawing>
          </mc:Choice>
          <mc:Fallback>
            <w:pict>
              <v:shape w14:anchorId="7B4CE974" id="Ink 145" o:spid="_x0000_s1026" type="#_x0000_t75" style="position:absolute;margin-left:464.95pt;margin-top:4.3pt;width:4.7pt;height:10.2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">
                <v:imagedata r:id="rId278" o:title=""/>
              </v:shape>
            </w:pict>
          </mc:Fallback>
        </mc:AlternateContent>
      </w:r>
      <w:r>
        <w:rPr>
          <w:rFonts w:ascii="Times New Roman" w:hAnsi="Times New Roman" w:cs="Times New Roman"/>
          <w:b/>
          <w:noProof/>
        </w:rPr>
        <mc:AlternateContent>
          <mc:Choice Requires="wpi">
            <w:drawing>
              <wp:anchor distT="0" distB="0" distL="114300" distR="114300" simplePos="0" relativeHeight="251800576" behindDoc="0" locked="0" layoutInCell="1" allowOverlap="1" wp14:anchorId="23C0C7DC" wp14:editId="3A68BA15">
                <wp:simplePos x="0" y="0"/>
                <wp:positionH relativeFrom="column">
                  <wp:posOffset>5822280</wp:posOffset>
                </wp:positionH>
                <wp:positionV relativeFrom="paragraph">
                  <wp:posOffset>-14129</wp:posOffset>
                </wp:positionV>
                <wp:extent cx="74880" cy="317520"/>
                <wp:effectExtent l="38100" t="38100" r="40005" b="38100"/>
                <wp:wrapNone/>
                <wp:docPr id="144" name="Ink 144"/>
                <wp:cNvGraphicFramePr/>
                <a:graphic xmlns:a="http://schemas.openxmlformats.org/drawingml/2006/main">
                  <a:graphicData uri="http://schemas.microsoft.com/office/word/2010/wordprocessingInk">
                    <w14:contentPart bwMode="auto" r:id="rId279">
                      <w14:nvContentPartPr>
                        <w14:cNvContentPartPr/>
                      </w14:nvContentPartPr>
                      <w14:xfrm>
                        <a:off x="0" y="0"/>
                        <a:ext cx="74880" cy="317520"/>
                      </w14:xfrm>
                    </w14:contentPart>
                  </a:graphicData>
                </a:graphic>
              </wp:anchor>
            </w:drawing>
          </mc:Choice>
          <mc:Fallback>
            <w:pict>
              <v:shape w14:anchorId="0639ADBE" id="Ink 144" o:spid="_x0000_s1026" type="#_x0000_t75" style="position:absolute;margin-left:457.25pt;margin-top:-2.3pt;width:8.35pt;height:27.4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">
                <v:imagedata r:id="rId280" o:title=""/>
              </v:shape>
            </w:pict>
          </mc:Fallback>
        </mc:AlternateContent>
      </w:r>
      <w:r>
        <w:rPr>
          <w:rFonts w:ascii="Times New Roman" w:hAnsi="Times New Roman" w:cs="Times New Roman"/>
          <w:b/>
          <w:noProof/>
        </w:rPr>
        <mc:AlternateContent>
          <mc:Choice Requires="wpi">
            <w:drawing>
              <wp:anchor distT="0" distB="0" distL="114300" distR="114300" simplePos="0" relativeHeight="251799552" behindDoc="0" locked="0" layoutInCell="1" allowOverlap="1" wp14:anchorId="2EF6654C" wp14:editId="7F0E3490">
                <wp:simplePos x="0" y="0"/>
                <wp:positionH relativeFrom="column">
                  <wp:posOffset>5719320</wp:posOffset>
                </wp:positionH>
                <wp:positionV relativeFrom="paragraph">
                  <wp:posOffset>93151</wp:posOffset>
                </wp:positionV>
                <wp:extent cx="107640" cy="79560"/>
                <wp:effectExtent l="38100" t="38100" r="6985" b="47625"/>
                <wp:wrapNone/>
                <wp:docPr id="143" name="Ink 143"/>
                <wp:cNvGraphicFramePr/>
                <a:graphic xmlns:a="http://schemas.openxmlformats.org/drawingml/2006/main">
                  <a:graphicData uri="http://schemas.microsoft.com/office/word/2010/wordprocessingInk">
                    <w14:contentPart bwMode="auto" r:id="rId281">
                      <w14:nvContentPartPr>
                        <w14:cNvContentPartPr/>
                      </w14:nvContentPartPr>
                      <w14:xfrm>
                        <a:off x="0" y="0"/>
                        <a:ext cx="107640" cy="79560"/>
                      </w14:xfrm>
                    </w14:contentPart>
                  </a:graphicData>
                </a:graphic>
              </wp:anchor>
            </w:drawing>
          </mc:Choice>
          <mc:Fallback>
            <w:pict>
              <v:shape w14:anchorId="2E980E2B" id="Ink 143" o:spid="_x0000_s1026" type="#_x0000_t75" style="position:absolute;margin-left:449.15pt;margin-top:6.15pt;width:10.95pt;height:8.65pt;z-index:251799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">
                <v:imagedata r:id="rId282" o:title=""/>
              </v:shape>
            </w:pict>
          </mc:Fallback>
        </mc:AlternateContent>
      </w:r>
      <w:r>
        <w:rPr>
          <w:rFonts w:ascii="Times New Roman" w:hAnsi="Times New Roman" w:cs="Times New Roman"/>
          <w:b/>
          <w:noProof/>
        </w:rPr>
        <mc:AlternateContent>
          <mc:Choice Requires="wpi">
            <w:drawing>
              <wp:anchor distT="0" distB="0" distL="114300" distR="114300" simplePos="0" relativeHeight="251798528" behindDoc="0" locked="0" layoutInCell="1" allowOverlap="1" wp14:anchorId="6529C764" wp14:editId="6E5CE87F">
                <wp:simplePos x="0" y="0"/>
                <wp:positionH relativeFrom="column">
                  <wp:posOffset>5696280</wp:posOffset>
                </wp:positionH>
                <wp:positionV relativeFrom="paragraph">
                  <wp:posOffset>14311</wp:posOffset>
                </wp:positionV>
                <wp:extent cx="37800" cy="239760"/>
                <wp:effectExtent l="38100" t="38100" r="26035" b="40005"/>
                <wp:wrapNone/>
                <wp:docPr id="142" name="Ink 142"/>
                <wp:cNvGraphicFramePr/>
                <a:graphic xmlns:a="http://schemas.openxmlformats.org/drawingml/2006/main">
                  <a:graphicData uri="http://schemas.microsoft.com/office/word/2010/wordprocessingInk">
                    <w14:contentPart bwMode="auto" r:id="rId283">
                      <w14:nvContentPartPr>
                        <w14:cNvContentPartPr/>
                      </w14:nvContentPartPr>
                      <w14:xfrm>
                        <a:off x="0" y="0"/>
                        <a:ext cx="37800" cy="239760"/>
                      </w14:xfrm>
                    </w14:contentPart>
                  </a:graphicData>
                </a:graphic>
              </wp:anchor>
            </w:drawing>
          </mc:Choice>
          <mc:Fallback>
            <w:pict>
              <v:shape w14:anchorId="6CCAF195" id="Ink 142" o:spid="_x0000_s1026" type="#_x0000_t75" style="position:absolute;margin-left:447.35pt;margin-top:-.05pt;width:5.45pt;height:21.35pt;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">
                <v:imagedata r:id="rId284" o:title=""/>
              </v:shape>
            </w:pict>
          </mc:Fallback>
        </mc:AlternateContent>
      </w:r>
      <w:r>
        <w:rPr>
          <w:rFonts w:ascii="Times New Roman" w:hAnsi="Times New Roman" w:cs="Times New Roman"/>
          <w:b/>
          <w:noProof/>
        </w:rPr>
        <mc:AlternateContent>
          <mc:Choice Requires="wpi">
            <w:drawing>
              <wp:anchor distT="0" distB="0" distL="114300" distR="114300" simplePos="0" relativeHeight="251797504" behindDoc="0" locked="0" layoutInCell="1" allowOverlap="1" wp14:anchorId="1D7AEDDC" wp14:editId="5721B998">
                <wp:simplePos x="0" y="0"/>
                <wp:positionH relativeFrom="column">
                  <wp:posOffset>5654160</wp:posOffset>
                </wp:positionH>
                <wp:positionV relativeFrom="paragraph">
                  <wp:posOffset>69751</wp:posOffset>
                </wp:positionV>
                <wp:extent cx="74880" cy="153720"/>
                <wp:effectExtent l="38100" t="38100" r="40005" b="36830"/>
                <wp:wrapNone/>
                <wp:docPr id="141" name="Ink 141"/>
                <wp:cNvGraphicFramePr/>
                <a:graphic xmlns:a="http://schemas.openxmlformats.org/drawingml/2006/main">
                  <a:graphicData uri="http://schemas.microsoft.com/office/word/2010/wordprocessingInk">
                    <w14:contentPart bwMode="auto" r:id="rId285">
                      <w14:nvContentPartPr>
                        <w14:cNvContentPartPr/>
                      </w14:nvContentPartPr>
                      <w14:xfrm>
                        <a:off x="0" y="0"/>
                        <a:ext cx="74880" cy="153720"/>
                      </w14:xfrm>
                    </w14:contentPart>
                  </a:graphicData>
                </a:graphic>
              </wp:anchor>
            </w:drawing>
          </mc:Choice>
          <mc:Fallback>
            <w:pict>
              <v:shape w14:anchorId="5A564B7A" id="Ink 141" o:spid="_x0000_s1026" type="#_x0000_t75" style="position:absolute;margin-left:444pt;margin-top:4.3pt;width:8.35pt;height:14.5pt;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">
                <v:imagedata r:id="rId286" o:title=""/>
              </v:shape>
            </w:pict>
          </mc:Fallback>
        </mc:AlternateContent>
      </w:r>
      <w:r>
        <w:rPr>
          <w:rFonts w:ascii="Times New Roman" w:hAnsi="Times New Roman" w:cs="Times New Roman"/>
          <w:b/>
          <w:noProof/>
        </w:rPr>
        <mc:AlternateContent>
          <mc:Choice Requires="wpi">
            <w:drawing>
              <wp:anchor distT="0" distB="0" distL="114300" distR="114300" simplePos="0" relativeHeight="251796480" behindDoc="0" locked="0" layoutInCell="1" allowOverlap="1" wp14:anchorId="0310DA1D" wp14:editId="2CC66822">
                <wp:simplePos x="0" y="0"/>
                <wp:positionH relativeFrom="column">
                  <wp:posOffset>5383440</wp:posOffset>
                </wp:positionH>
                <wp:positionV relativeFrom="paragraph">
                  <wp:posOffset>93151</wp:posOffset>
                </wp:positionV>
                <wp:extent cx="191520" cy="145080"/>
                <wp:effectExtent l="38100" t="38100" r="37465" b="45720"/>
                <wp:wrapNone/>
                <wp:docPr id="140" name="Ink 140"/>
                <wp:cNvGraphicFramePr/>
                <a:graphic xmlns:a="http://schemas.openxmlformats.org/drawingml/2006/main">
                  <a:graphicData uri="http://schemas.microsoft.com/office/word/2010/wordprocessingInk">
                    <w14:contentPart bwMode="auto" r:id="rId287">
                      <w14:nvContentPartPr>
                        <w14:cNvContentPartPr/>
                      </w14:nvContentPartPr>
                      <w14:xfrm>
                        <a:off x="0" y="0"/>
                        <a:ext cx="191520" cy="145080"/>
                      </w14:xfrm>
                    </w14:contentPart>
                  </a:graphicData>
                </a:graphic>
              </wp:anchor>
            </w:drawing>
          </mc:Choice>
          <mc:Fallback>
            <w:pict>
              <v:shape w14:anchorId="075B7624" id="Ink 140" o:spid="_x0000_s1026" type="#_x0000_t75" style="position:absolute;margin-left:422.7pt;margin-top:6.15pt;width:17.55pt;height:13.85pt;z-index:251796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">
                <v:imagedata r:id="rId288" o:title=""/>
              </v:shape>
            </w:pict>
          </mc:Fallback>
        </mc:AlternateContent>
      </w:r>
      <w:r>
        <w:rPr>
          <w:rFonts w:ascii="Times New Roman" w:hAnsi="Times New Roman" w:cs="Times New Roman"/>
          <w:b/>
          <w:noProof/>
        </w:rPr>
        <mc:AlternateContent>
          <mc:Choice Requires="wpi">
            <w:drawing>
              <wp:anchor distT="0" distB="0" distL="114300" distR="114300" simplePos="0" relativeHeight="251795456" behindDoc="0" locked="0" layoutInCell="1" allowOverlap="1" wp14:anchorId="708C1496" wp14:editId="2F840F4D">
                <wp:simplePos x="0" y="0"/>
                <wp:positionH relativeFrom="column">
                  <wp:posOffset>5388120</wp:posOffset>
                </wp:positionH>
                <wp:positionV relativeFrom="paragraph">
                  <wp:posOffset>85951</wp:posOffset>
                </wp:positionV>
                <wp:extent cx="37800" cy="156960"/>
                <wp:effectExtent l="38100" t="38100" r="26035" b="46355"/>
                <wp:wrapNone/>
                <wp:docPr id="139" name="Ink 139"/>
                <wp:cNvGraphicFramePr/>
                <a:graphic xmlns:a="http://schemas.openxmlformats.org/drawingml/2006/main">
                  <a:graphicData uri="http://schemas.microsoft.com/office/word/2010/wordprocessingInk">
                    <w14:contentPart bwMode="auto" r:id="rId289">
                      <w14:nvContentPartPr>
                        <w14:cNvContentPartPr/>
                      </w14:nvContentPartPr>
                      <w14:xfrm>
                        <a:off x="0" y="0"/>
                        <a:ext cx="37800" cy="156960"/>
                      </w14:xfrm>
                    </w14:contentPart>
                  </a:graphicData>
                </a:graphic>
              </wp:anchor>
            </w:drawing>
          </mc:Choice>
          <mc:Fallback>
            <w:pict>
              <v:shape w14:anchorId="7559E371" id="Ink 139" o:spid="_x0000_s1026" type="#_x0000_t75" style="position:absolute;margin-left:423.05pt;margin-top:5.55pt;width:5.45pt;height:14.75pt;z-index:251795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">
                <v:imagedata r:id="rId290" o:title=""/>
              </v:shape>
            </w:pict>
          </mc:Fallback>
        </mc:AlternateContent>
      </w:r>
      <w:r>
        <w:rPr>
          <w:rFonts w:ascii="Times New Roman" w:hAnsi="Times New Roman" w:cs="Times New Roman"/>
          <w:b/>
          <w:noProof/>
        </w:rPr>
        <mc:AlternateContent>
          <mc:Choice Requires="wpi">
            <w:drawing>
              <wp:anchor distT="0" distB="0" distL="114300" distR="114300" simplePos="0" relativeHeight="251794432" behindDoc="0" locked="0" layoutInCell="1" allowOverlap="1" wp14:anchorId="6B36969C" wp14:editId="451E472A">
                <wp:simplePos x="0" y="0"/>
                <wp:positionH relativeFrom="column">
                  <wp:posOffset>5346360</wp:posOffset>
                </wp:positionH>
                <wp:positionV relativeFrom="paragraph">
                  <wp:posOffset>102511</wp:posOffset>
                </wp:positionV>
                <wp:extent cx="33120" cy="126360"/>
                <wp:effectExtent l="38100" t="38100" r="30480" b="39370"/>
                <wp:wrapNone/>
                <wp:docPr id="138" name="Ink 138"/>
                <wp:cNvGraphicFramePr/>
                <a:graphic xmlns:a="http://schemas.openxmlformats.org/drawingml/2006/main">
                  <a:graphicData uri="http://schemas.microsoft.com/office/word/2010/wordprocessingInk">
                    <w14:contentPart bwMode="auto" r:id="rId291">
                      <w14:nvContentPartPr>
                        <w14:cNvContentPartPr/>
                      </w14:nvContentPartPr>
                      <w14:xfrm>
                        <a:off x="0" y="0"/>
                        <a:ext cx="33120" cy="126360"/>
                      </w14:xfrm>
                    </w14:contentPart>
                  </a:graphicData>
                </a:graphic>
              </wp:anchor>
            </w:drawing>
          </mc:Choice>
          <mc:Fallback>
            <w:pict>
              <v:shape w14:anchorId="0D597559" id="Ink 138" o:spid="_x0000_s1026" type="#_x0000_t75" style="position:absolute;margin-left:419.75pt;margin-top:6.85pt;width:5pt;height:12.4pt;z-index:251794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">
                <v:imagedata r:id="rId292" o:title=""/>
              </v:shape>
            </w:pict>
          </mc:Fallback>
        </mc:AlternateContent>
      </w:r>
      <w:r>
        <w:rPr>
          <w:rFonts w:ascii="Times New Roman" w:hAnsi="Times New Roman" w:cs="Times New Roman"/>
          <w:b/>
          <w:noProof/>
        </w:rPr>
        <mc:AlternateContent>
          <mc:Choice Requires="wpi">
            <w:drawing>
              <wp:anchor distT="0" distB="0" distL="114300" distR="114300" simplePos="0" relativeHeight="251783168" behindDoc="0" locked="0" layoutInCell="1" allowOverlap="1" wp14:anchorId="17DA0990" wp14:editId="3B710C82">
                <wp:simplePos x="0" y="0"/>
                <wp:positionH relativeFrom="column">
                  <wp:posOffset>4781880</wp:posOffset>
                </wp:positionH>
                <wp:positionV relativeFrom="paragraph">
                  <wp:posOffset>-42209</wp:posOffset>
                </wp:positionV>
                <wp:extent cx="107640" cy="112320"/>
                <wp:effectExtent l="38100" t="38100" r="32385" b="40640"/>
                <wp:wrapNone/>
                <wp:docPr id="127" name="Ink 127"/>
                <wp:cNvGraphicFramePr/>
                <a:graphic xmlns:a="http://schemas.openxmlformats.org/drawingml/2006/main">
                  <a:graphicData uri="http://schemas.microsoft.com/office/word/2010/wordprocessingInk">
                    <w14:contentPart bwMode="auto" r:id="rId293">
                      <w14:nvContentPartPr>
                        <w14:cNvContentPartPr/>
                      </w14:nvContentPartPr>
                      <w14:xfrm>
                        <a:off x="0" y="0"/>
                        <a:ext cx="107640" cy="112320"/>
                      </w14:xfrm>
                    </w14:contentPart>
                  </a:graphicData>
                </a:graphic>
              </wp:anchor>
            </w:drawing>
          </mc:Choice>
          <mc:Fallback>
            <w:pict>
              <v:shape w14:anchorId="2F129594" id="Ink 127" o:spid="_x0000_s1026" type="#_x0000_t75" style="position:absolute;margin-left:375.35pt;margin-top:-4.5pt;width:10.95pt;height:11.3pt;z-index:251783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">
                <v:imagedata r:id="rId294" o:title=""/>
              </v:shape>
            </w:pict>
          </mc:Fallback>
        </mc:AlternateContent>
      </w:r>
      <w:r>
        <w:rPr>
          <w:rFonts w:ascii="Times New Roman" w:hAnsi="Times New Roman" w:cs="Times New Roman"/>
          <w:b/>
          <w:noProof/>
        </w:rPr>
        <mc:AlternateContent>
          <mc:Choice Requires="wpi">
            <w:drawing>
              <wp:anchor distT="0" distB="0" distL="114300" distR="114300" simplePos="0" relativeHeight="251782144" behindDoc="0" locked="0" layoutInCell="1" allowOverlap="1" wp14:anchorId="0656DED8" wp14:editId="7DA4D184">
                <wp:simplePos x="0" y="0"/>
                <wp:positionH relativeFrom="column">
                  <wp:posOffset>4725720</wp:posOffset>
                </wp:positionH>
                <wp:positionV relativeFrom="paragraph">
                  <wp:posOffset>-18809</wp:posOffset>
                </wp:positionV>
                <wp:extent cx="28440" cy="70200"/>
                <wp:effectExtent l="25400" t="38100" r="35560" b="44450"/>
                <wp:wrapNone/>
                <wp:docPr id="126" name="Ink 126"/>
                <wp:cNvGraphicFramePr/>
                <a:graphic xmlns:a="http://schemas.openxmlformats.org/drawingml/2006/main">
                  <a:graphicData uri="http://schemas.microsoft.com/office/word/2010/wordprocessingInk">
                    <w14:contentPart bwMode="auto" r:id="rId295">
                      <w14:nvContentPartPr>
                        <w14:cNvContentPartPr/>
                      </w14:nvContentPartPr>
                      <w14:xfrm>
                        <a:off x="0" y="0"/>
                        <a:ext cx="28440" cy="70200"/>
                      </w14:xfrm>
                    </w14:contentPart>
                  </a:graphicData>
                </a:graphic>
              </wp:anchor>
            </w:drawing>
          </mc:Choice>
          <mc:Fallback>
            <w:pict>
              <v:shape w14:anchorId="528F182B" id="Ink 126" o:spid="_x0000_s1026" type="#_x0000_t75" style="position:absolute;margin-left:370.85pt;margin-top:-2.7pt;width:4.75pt;height:8pt;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">
                <v:imagedata r:id="rId296" o:title=""/>
              </v:shape>
            </w:pict>
          </mc:Fallback>
        </mc:AlternateContent>
      </w:r>
      <w:r>
        <w:rPr>
          <w:rFonts w:ascii="Times New Roman" w:hAnsi="Times New Roman" w:cs="Times New Roman"/>
          <w:b/>
          <w:noProof/>
        </w:rPr>
        <mc:AlternateContent>
          <mc:Choice Requires="wpi">
            <w:drawing>
              <wp:anchor distT="0" distB="0" distL="114300" distR="114300" simplePos="0" relativeHeight="251780096" behindDoc="0" locked="0" layoutInCell="1" allowOverlap="1" wp14:anchorId="37DE0448" wp14:editId="216AFF0C">
                <wp:simplePos x="0" y="0"/>
                <wp:positionH relativeFrom="column">
                  <wp:posOffset>4562640</wp:posOffset>
                </wp:positionH>
                <wp:positionV relativeFrom="paragraph">
                  <wp:posOffset>-9449</wp:posOffset>
                </wp:positionV>
                <wp:extent cx="98280" cy="47160"/>
                <wp:effectExtent l="25400" t="38100" r="41910" b="41910"/>
                <wp:wrapNone/>
                <wp:docPr id="124" name="Ink 124"/>
                <wp:cNvGraphicFramePr/>
                <a:graphic xmlns:a="http://schemas.openxmlformats.org/drawingml/2006/main">
                  <a:graphicData uri="http://schemas.microsoft.com/office/word/2010/wordprocessingInk">
                    <w14:contentPart bwMode="auto" r:id="rId297">
                      <w14:nvContentPartPr>
                        <w14:cNvContentPartPr/>
                      </w14:nvContentPartPr>
                      <w14:xfrm>
                        <a:off x="0" y="0"/>
                        <a:ext cx="98280" cy="47160"/>
                      </w14:xfrm>
                    </w14:contentPart>
                  </a:graphicData>
                </a:graphic>
              </wp:anchor>
            </w:drawing>
          </mc:Choice>
          <mc:Fallback>
            <w:pict>
              <v:shape w14:anchorId="6E7067E5" id="Ink 124" o:spid="_x0000_s1026" type="#_x0000_t75" style="position:absolute;margin-left:358.05pt;margin-top:-2pt;width:10.2pt;height:6.15pt;z-index:251780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">
                <v:imagedata r:id="rId298" o:title=""/>
              </v:shape>
            </w:pict>
          </mc:Fallback>
        </mc:AlternateContent>
      </w:r>
      <w:r w:rsidR="00984BAF" w:rsidRPr="00F050CD">
        <w:rPr>
          <w:rFonts w:ascii="Times New Roman" w:hAnsi="Times New Roman" w:cs="Times New Roman"/>
          <w:b/>
        </w:rPr>
        <w:t>(10/</w:t>
      </w:r>
      <w:r w:rsidR="002B590B" w:rsidRPr="00F050CD">
        <w:rPr>
          <w:rFonts w:ascii="Times New Roman" w:hAnsi="Times New Roman" w:cs="Times New Roman"/>
          <w:b/>
        </w:rPr>
        <w:t>29</w:t>
      </w:r>
      <w:r w:rsidR="00984BAF" w:rsidRPr="00F050CD">
        <w:rPr>
          <w:rFonts w:ascii="Times New Roman" w:hAnsi="Times New Roman" w:cs="Times New Roman"/>
          <w:b/>
        </w:rPr>
        <w:t>, 1</w:t>
      </w:r>
      <w:r w:rsidR="002B590B" w:rsidRPr="00F050CD">
        <w:rPr>
          <w:rFonts w:ascii="Times New Roman" w:hAnsi="Times New Roman" w:cs="Times New Roman"/>
          <w:b/>
        </w:rPr>
        <w:t>0</w:t>
      </w:r>
      <w:r w:rsidR="00984BAF" w:rsidRPr="00F050CD">
        <w:rPr>
          <w:rFonts w:ascii="Times New Roman" w:hAnsi="Times New Roman" w:cs="Times New Roman"/>
          <w:b/>
        </w:rPr>
        <w:t>/</w:t>
      </w:r>
      <w:r w:rsidR="002B590B" w:rsidRPr="00F050CD">
        <w:rPr>
          <w:rFonts w:ascii="Times New Roman" w:hAnsi="Times New Roman" w:cs="Times New Roman"/>
          <w:b/>
        </w:rPr>
        <w:t>31</w:t>
      </w:r>
      <w:r w:rsidR="00984BAF" w:rsidRPr="00F050CD">
        <w:rPr>
          <w:rFonts w:ascii="Times New Roman" w:hAnsi="Times New Roman" w:cs="Times New Roman"/>
          <w:b/>
        </w:rPr>
        <w:t>)</w:t>
      </w:r>
    </w:p>
    <w:p w14:paraId="1FDB10F2" w14:textId="1F44645E" w:rsidR="001535FE" w:rsidRPr="00F050CD" w:rsidRDefault="006429E5" w:rsidP="007C7A9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793408" behindDoc="0" locked="0" layoutInCell="1" allowOverlap="1" wp14:anchorId="1DCB2E1C" wp14:editId="624BF380">
                <wp:simplePos x="0" y="0"/>
                <wp:positionH relativeFrom="column">
                  <wp:posOffset>5257800</wp:posOffset>
                </wp:positionH>
                <wp:positionV relativeFrom="paragraph">
                  <wp:posOffset>-11909</wp:posOffset>
                </wp:positionV>
                <wp:extent cx="65520" cy="84240"/>
                <wp:effectExtent l="38100" t="38100" r="23495" b="43180"/>
                <wp:wrapNone/>
                <wp:docPr id="137" name="Ink 137"/>
                <wp:cNvGraphicFramePr/>
                <a:graphic xmlns:a="http://schemas.openxmlformats.org/drawingml/2006/main">
                  <a:graphicData uri="http://schemas.microsoft.com/office/word/2010/wordprocessingInk">
                    <w14:contentPart bwMode="auto" r:id="rId299">
                      <w14:nvContentPartPr>
                        <w14:cNvContentPartPr/>
                      </w14:nvContentPartPr>
                      <w14:xfrm>
                        <a:off x="0" y="0"/>
                        <a:ext cx="65520" cy="84240"/>
                      </w14:xfrm>
                    </w14:contentPart>
                  </a:graphicData>
                </a:graphic>
              </wp:anchor>
            </w:drawing>
          </mc:Choice>
          <mc:Fallback>
            <w:pict>
              <v:shape w14:anchorId="3C080136" id="Ink 137" o:spid="_x0000_s1026" type="#_x0000_t75" style="position:absolute;margin-left:412.8pt;margin-top:-2.15pt;width:7.55pt;height:9.1pt;z-index:25179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">
                <v:imagedata r:id="rId300" o:title=""/>
              </v:shape>
            </w:pict>
          </mc:Fallback>
        </mc:AlternateContent>
      </w:r>
      <w:r>
        <w:rPr>
          <w:rFonts w:ascii="Times New Roman" w:hAnsi="Times New Roman" w:cs="Times New Roman"/>
          <w:b/>
          <w:noProof/>
        </w:rPr>
        <mc:AlternateContent>
          <mc:Choice Requires="wpi">
            <w:drawing>
              <wp:anchor distT="0" distB="0" distL="114300" distR="114300" simplePos="0" relativeHeight="251792384" behindDoc="0" locked="0" layoutInCell="1" allowOverlap="1" wp14:anchorId="4BF0B38B" wp14:editId="180A4E48">
                <wp:simplePos x="0" y="0"/>
                <wp:positionH relativeFrom="column">
                  <wp:posOffset>5164200</wp:posOffset>
                </wp:positionH>
                <wp:positionV relativeFrom="paragraph">
                  <wp:posOffset>25171</wp:posOffset>
                </wp:positionV>
                <wp:extent cx="74880" cy="102600"/>
                <wp:effectExtent l="38100" t="38100" r="14605" b="37465"/>
                <wp:wrapNone/>
                <wp:docPr id="136" name="Ink 136"/>
                <wp:cNvGraphicFramePr/>
                <a:graphic xmlns:a="http://schemas.openxmlformats.org/drawingml/2006/main">
                  <a:graphicData uri="http://schemas.microsoft.com/office/word/2010/wordprocessingInk">
                    <w14:contentPart bwMode="auto" r:id="rId301">
                      <w14:nvContentPartPr>
                        <w14:cNvContentPartPr/>
                      </w14:nvContentPartPr>
                      <w14:xfrm>
                        <a:off x="0" y="0"/>
                        <a:ext cx="74880" cy="102600"/>
                      </w14:xfrm>
                    </w14:contentPart>
                  </a:graphicData>
                </a:graphic>
              </wp:anchor>
            </w:drawing>
          </mc:Choice>
          <mc:Fallback>
            <w:pict>
              <v:shape w14:anchorId="5DB6D21B" id="Ink 136" o:spid="_x0000_s1026" type="#_x0000_t75" style="position:absolute;margin-left:405.45pt;margin-top:.8pt;width:8.35pt;height:10.55pt;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">
                <v:imagedata r:id="rId302" o:title=""/>
              </v:shape>
            </w:pict>
          </mc:Fallback>
        </mc:AlternateContent>
      </w:r>
      <w:r>
        <w:rPr>
          <w:rFonts w:ascii="Times New Roman" w:hAnsi="Times New Roman" w:cs="Times New Roman"/>
          <w:b/>
          <w:noProof/>
        </w:rPr>
        <mc:AlternateContent>
          <mc:Choice Requires="wpi">
            <w:drawing>
              <wp:anchor distT="0" distB="0" distL="114300" distR="114300" simplePos="0" relativeHeight="251791360" behindDoc="0" locked="0" layoutInCell="1" allowOverlap="1" wp14:anchorId="192B900B" wp14:editId="72F197FA">
                <wp:simplePos x="0" y="0"/>
                <wp:positionH relativeFrom="column">
                  <wp:posOffset>5089680</wp:posOffset>
                </wp:positionH>
                <wp:positionV relativeFrom="paragraph">
                  <wp:posOffset>-11909</wp:posOffset>
                </wp:positionV>
                <wp:extent cx="70200" cy="135720"/>
                <wp:effectExtent l="38100" t="38100" r="0" b="42545"/>
                <wp:wrapNone/>
                <wp:docPr id="135" name="Ink 135"/>
                <wp:cNvGraphicFramePr/>
                <a:graphic xmlns:a="http://schemas.openxmlformats.org/drawingml/2006/main">
                  <a:graphicData uri="http://schemas.microsoft.com/office/word/2010/wordprocessingInk">
                    <w14:contentPart bwMode="auto" r:id="rId303">
                      <w14:nvContentPartPr>
                        <w14:cNvContentPartPr/>
                      </w14:nvContentPartPr>
                      <w14:xfrm>
                        <a:off x="0" y="0"/>
                        <a:ext cx="70200" cy="135720"/>
                      </w14:xfrm>
                    </w14:contentPart>
                  </a:graphicData>
                </a:graphic>
              </wp:anchor>
            </w:drawing>
          </mc:Choice>
          <mc:Fallback>
            <w:pict>
              <v:shape w14:anchorId="2E9987A6" id="Ink 135" o:spid="_x0000_s1026" type="#_x0000_t75" style="position:absolute;margin-left:399.55pt;margin-top:-2.15pt;width:7.95pt;height:13.15pt;z-index:251791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">
                <v:imagedata r:id="rId304" o:title=""/>
              </v:shape>
            </w:pict>
          </mc:Fallback>
        </mc:AlternateContent>
      </w:r>
    </w:p>
    <w:p w14:paraId="0C5CB8C2" w14:textId="5A1AB291" w:rsidR="00F337DD" w:rsidRPr="00F050CD" w:rsidRDefault="00F337DD" w:rsidP="00F337DD">
      <w:pPr>
        <w:rPr>
          <w:rFonts w:ascii="Times New Roman" w:hAnsi="Times New Roman" w:cs="Times New Roman"/>
        </w:rPr>
      </w:pPr>
      <w:r w:rsidRPr="006E2541">
        <w:rPr>
          <w:rFonts w:ascii="Times New Roman" w:hAnsi="Times New Roman" w:cs="Times New Roman"/>
        </w:rPr>
        <w:t xml:space="preserve">Weekly Questions:  </w:t>
      </w:r>
      <w:r w:rsidR="00E62B9A" w:rsidRPr="006E2541">
        <w:rPr>
          <w:rFonts w:ascii="Times New Roman" w:hAnsi="Times New Roman" w:cs="Times New Roman"/>
        </w:rPr>
        <w:t>What characterized women’s health in the twentieth century?</w:t>
      </w:r>
    </w:p>
    <w:p w14:paraId="5C28B27B" w14:textId="77777777" w:rsidR="00F337DD" w:rsidRPr="00F050CD" w:rsidRDefault="00F337DD" w:rsidP="00F337DD">
      <w:pPr>
        <w:rPr>
          <w:rFonts w:ascii="Times New Roman" w:hAnsi="Times New Roman" w:cs="Times New Roman"/>
        </w:rPr>
      </w:pPr>
    </w:p>
    <w:p w14:paraId="205407E1" w14:textId="77777777" w:rsidR="00F337DD" w:rsidRPr="00F050CD" w:rsidRDefault="00F337DD" w:rsidP="00F337DD">
      <w:pPr>
        <w:rPr>
          <w:rFonts w:ascii="Times New Roman" w:hAnsi="Times New Roman" w:cs="Times New Roman"/>
        </w:rPr>
      </w:pPr>
      <w:r w:rsidRPr="00F050CD">
        <w:rPr>
          <w:rFonts w:ascii="Times New Roman" w:hAnsi="Times New Roman" w:cs="Times New Roman"/>
        </w:rPr>
        <w:t>Readings:</w:t>
      </w:r>
    </w:p>
    <w:p w14:paraId="7DA0F98D" w14:textId="77777777" w:rsidR="005E5531" w:rsidRPr="006E2541" w:rsidRDefault="005E5531" w:rsidP="005E5531">
      <w:pPr>
        <w:pStyle w:val="ListParagraph"/>
        <w:numPr>
          <w:ilvl w:val="0"/>
          <w:numId w:val="7"/>
        </w:numPr>
        <w:rPr>
          <w:rFonts w:ascii="Times New Roman" w:eastAsia="Times New Roman" w:hAnsi="Times New Roman" w:cs="Times New Roman"/>
        </w:rPr>
      </w:pPr>
      <w:r w:rsidRPr="006E2541">
        <w:rPr>
          <w:rFonts w:ascii="Times New Roman" w:eastAsia="Times New Roman" w:hAnsi="Times New Roman" w:cs="Times New Roman"/>
        </w:rPr>
        <w:t xml:space="preserve">Jensen, Kimberly. “Uncle Sam’s Loyal Nieces: American Medical Women, Citizenship, and War Service in World War I.” In </w:t>
      </w:r>
      <w:r w:rsidRPr="006E2541">
        <w:rPr>
          <w:rFonts w:ascii="Times New Roman" w:eastAsia="Times New Roman" w:hAnsi="Times New Roman" w:cs="Times New Roman"/>
          <w:i/>
          <w:iCs/>
        </w:rPr>
        <w:t>Women and Health in America: Historical Readings</w:t>
      </w:r>
      <w:r w:rsidRPr="006E2541">
        <w:rPr>
          <w:rFonts w:ascii="Times New Roman" w:eastAsia="Times New Roman" w:hAnsi="Times New Roman" w:cs="Times New Roman"/>
        </w:rPr>
        <w:t xml:space="preserve">, edited by Judith </w:t>
      </w:r>
      <w:proofErr w:type="spellStart"/>
      <w:r w:rsidRPr="006E2541">
        <w:rPr>
          <w:rFonts w:ascii="Times New Roman" w:eastAsia="Times New Roman" w:hAnsi="Times New Roman" w:cs="Times New Roman"/>
        </w:rPr>
        <w:t>Walzer</w:t>
      </w:r>
      <w:proofErr w:type="spellEnd"/>
      <w:r w:rsidRPr="006E2541">
        <w:rPr>
          <w:rFonts w:ascii="Times New Roman" w:eastAsia="Times New Roman" w:hAnsi="Times New Roman" w:cs="Times New Roman"/>
        </w:rPr>
        <w:t xml:space="preserve"> Leavitt, 540–56. Madison: Univ of Wisconsin Press, 1999.</w:t>
      </w:r>
    </w:p>
    <w:p w14:paraId="2392A2F1" w14:textId="71972E75" w:rsidR="005E5531" w:rsidRPr="006E2541" w:rsidRDefault="005E5531" w:rsidP="005E5531">
      <w:pPr>
        <w:pStyle w:val="ListParagraph"/>
        <w:numPr>
          <w:ilvl w:val="0"/>
          <w:numId w:val="7"/>
        </w:numPr>
        <w:rPr>
          <w:rFonts w:ascii="Times New Roman" w:eastAsia="Times New Roman" w:hAnsi="Times New Roman" w:cs="Times New Roman"/>
        </w:rPr>
      </w:pPr>
      <w:r w:rsidRPr="006E2541">
        <w:rPr>
          <w:rFonts w:ascii="Times New Roman" w:eastAsia="Times New Roman" w:hAnsi="Times New Roman" w:cs="Times New Roman"/>
        </w:rPr>
        <w:t xml:space="preserve">Leavitt, Judith </w:t>
      </w:r>
      <w:proofErr w:type="spellStart"/>
      <w:r w:rsidRPr="006E2541">
        <w:rPr>
          <w:rFonts w:ascii="Times New Roman" w:eastAsia="Times New Roman" w:hAnsi="Times New Roman" w:cs="Times New Roman"/>
        </w:rPr>
        <w:t>Walzer</w:t>
      </w:r>
      <w:proofErr w:type="spellEnd"/>
      <w:r w:rsidRPr="006E2541">
        <w:rPr>
          <w:rFonts w:ascii="Times New Roman" w:eastAsia="Times New Roman" w:hAnsi="Times New Roman" w:cs="Times New Roman"/>
        </w:rPr>
        <w:t xml:space="preserve">. “Gendered </w:t>
      </w:r>
      <w:r w:rsidR="00D2254F" w:rsidRPr="006E2541">
        <w:rPr>
          <w:rFonts w:ascii="Times New Roman" w:eastAsia="Times New Roman" w:hAnsi="Times New Roman" w:cs="Times New Roman"/>
        </w:rPr>
        <w:t>Expectations</w:t>
      </w:r>
      <w:r w:rsidRPr="006E2541">
        <w:rPr>
          <w:rFonts w:ascii="Times New Roman" w:eastAsia="Times New Roman" w:hAnsi="Times New Roman" w:cs="Times New Roman"/>
        </w:rPr>
        <w:t xml:space="preserve">: Women and Early Twentieth Century Public Health.” In </w:t>
      </w:r>
      <w:r w:rsidRPr="006E2541">
        <w:rPr>
          <w:rFonts w:ascii="Times New Roman" w:eastAsia="Times New Roman" w:hAnsi="Times New Roman" w:cs="Times New Roman"/>
          <w:i/>
          <w:iCs/>
        </w:rPr>
        <w:t>Women and Health in America: Historical Readings</w:t>
      </w:r>
      <w:r w:rsidRPr="006E2541">
        <w:rPr>
          <w:rFonts w:ascii="Times New Roman" w:eastAsia="Times New Roman" w:hAnsi="Times New Roman" w:cs="Times New Roman"/>
        </w:rPr>
        <w:t xml:space="preserve">, edited by Judith </w:t>
      </w:r>
      <w:proofErr w:type="spellStart"/>
      <w:r w:rsidRPr="006E2541">
        <w:rPr>
          <w:rFonts w:ascii="Times New Roman" w:eastAsia="Times New Roman" w:hAnsi="Times New Roman" w:cs="Times New Roman"/>
        </w:rPr>
        <w:t>Walzer</w:t>
      </w:r>
      <w:proofErr w:type="spellEnd"/>
      <w:r w:rsidRPr="006E2541">
        <w:rPr>
          <w:rFonts w:ascii="Times New Roman" w:eastAsia="Times New Roman" w:hAnsi="Times New Roman" w:cs="Times New Roman"/>
        </w:rPr>
        <w:t xml:space="preserve"> Leavitt, 612–34. </w:t>
      </w:r>
      <w:r w:rsidR="00D2254F" w:rsidRPr="006E2541">
        <w:rPr>
          <w:rFonts w:ascii="Times New Roman" w:eastAsia="Times New Roman" w:hAnsi="Times New Roman" w:cs="Times New Roman"/>
        </w:rPr>
        <w:t>Madison</w:t>
      </w:r>
      <w:r w:rsidRPr="006E2541">
        <w:rPr>
          <w:rFonts w:ascii="Times New Roman" w:eastAsia="Times New Roman" w:hAnsi="Times New Roman" w:cs="Times New Roman"/>
        </w:rPr>
        <w:t>: Univ of Wisconsin Press, 1999.</w:t>
      </w:r>
    </w:p>
    <w:p w14:paraId="65B0F201" w14:textId="77777777" w:rsidR="00F337DD" w:rsidRPr="00F050CD" w:rsidRDefault="00F337DD" w:rsidP="00F337DD">
      <w:pPr>
        <w:ind w:left="360"/>
        <w:rPr>
          <w:rFonts w:ascii="Times New Roman" w:hAnsi="Times New Roman" w:cs="Times New Roman"/>
        </w:rPr>
      </w:pPr>
    </w:p>
    <w:p w14:paraId="5040FC42" w14:textId="77777777" w:rsidR="00F337DD" w:rsidRPr="00F050CD" w:rsidRDefault="00F337DD" w:rsidP="00F337DD">
      <w:pPr>
        <w:rPr>
          <w:rFonts w:ascii="Times New Roman" w:hAnsi="Times New Roman" w:cs="Times New Roman"/>
        </w:rPr>
      </w:pPr>
      <w:r w:rsidRPr="00F050CD">
        <w:rPr>
          <w:rFonts w:ascii="Times New Roman" w:hAnsi="Times New Roman" w:cs="Times New Roman"/>
        </w:rPr>
        <w:t>Supplemental Reading:</w:t>
      </w:r>
    </w:p>
    <w:p w14:paraId="7F80A536" w14:textId="6A9BA44D" w:rsidR="002B653C" w:rsidRPr="006E2541" w:rsidRDefault="002B653C" w:rsidP="002B653C">
      <w:pPr>
        <w:pStyle w:val="ListParagraph"/>
        <w:numPr>
          <w:ilvl w:val="0"/>
          <w:numId w:val="7"/>
        </w:numPr>
        <w:rPr>
          <w:rFonts w:ascii="Times New Roman" w:eastAsia="Times New Roman" w:hAnsi="Times New Roman" w:cs="Times New Roman"/>
        </w:rPr>
      </w:pPr>
      <w:r w:rsidRPr="006E2541">
        <w:rPr>
          <w:rFonts w:ascii="Times New Roman" w:eastAsia="Times New Roman" w:hAnsi="Times New Roman" w:cs="Times New Roman"/>
        </w:rPr>
        <w:t xml:space="preserve">Wolcott, Victoria W. </w:t>
      </w:r>
      <w:r w:rsidRPr="006E2541">
        <w:rPr>
          <w:rFonts w:ascii="Times New Roman" w:eastAsia="Times New Roman" w:hAnsi="Times New Roman" w:cs="Times New Roman"/>
          <w:i/>
          <w:iCs/>
        </w:rPr>
        <w:t>Remaking Respectability: African American Women in Interwar Detroit</w:t>
      </w:r>
      <w:r w:rsidRPr="006E2541">
        <w:rPr>
          <w:rFonts w:ascii="Times New Roman" w:eastAsia="Times New Roman" w:hAnsi="Times New Roman" w:cs="Times New Roman"/>
        </w:rPr>
        <w:t>. Chapel Hill: The University of North Carolina Press, 2001. (11-48)</w:t>
      </w:r>
    </w:p>
    <w:p w14:paraId="6FFB0F69" w14:textId="7CE783BA" w:rsidR="007F3543" w:rsidRPr="006E2541" w:rsidRDefault="007F3543" w:rsidP="007F3543">
      <w:pPr>
        <w:rPr>
          <w:rFonts w:ascii="Times New Roman" w:eastAsia="Times New Roman" w:hAnsi="Times New Roman" w:cs="Times New Roman"/>
        </w:rPr>
      </w:pPr>
    </w:p>
    <w:p w14:paraId="58B57AE4" w14:textId="453874A3" w:rsidR="007F3543" w:rsidRPr="006E2541" w:rsidRDefault="007F3543" w:rsidP="007F3543">
      <w:pPr>
        <w:rPr>
          <w:rFonts w:ascii="Times New Roman" w:eastAsia="Times New Roman" w:hAnsi="Times New Roman" w:cs="Times New Roman"/>
        </w:rPr>
      </w:pPr>
    </w:p>
    <w:p w14:paraId="21DF7C11" w14:textId="15A74C67" w:rsidR="007F3543" w:rsidRPr="006E2541" w:rsidRDefault="007F3543" w:rsidP="007F3543">
      <w:pPr>
        <w:rPr>
          <w:rFonts w:ascii="Times New Roman" w:eastAsia="Times New Roman" w:hAnsi="Times New Roman" w:cs="Times New Roman"/>
        </w:rPr>
      </w:pPr>
    </w:p>
    <w:p w14:paraId="4E2AD60C" w14:textId="5C6260E6" w:rsidR="007F3543" w:rsidRPr="006E2541" w:rsidRDefault="007F3543" w:rsidP="007F3543">
      <w:pPr>
        <w:rPr>
          <w:rFonts w:ascii="Times New Roman" w:eastAsia="Times New Roman" w:hAnsi="Times New Roman" w:cs="Times New Roman"/>
        </w:rPr>
      </w:pPr>
    </w:p>
    <w:p w14:paraId="452C4FE4" w14:textId="5001ACBA" w:rsidR="007F3543" w:rsidRPr="006E2541" w:rsidRDefault="007F3543" w:rsidP="007F3543">
      <w:pPr>
        <w:rPr>
          <w:rFonts w:ascii="Times New Roman" w:eastAsia="Times New Roman" w:hAnsi="Times New Roman" w:cs="Times New Roman"/>
        </w:rPr>
      </w:pPr>
    </w:p>
    <w:p w14:paraId="6B4C3FAC" w14:textId="67339D19" w:rsidR="007F3543" w:rsidRPr="006E2541" w:rsidRDefault="007F3543" w:rsidP="007F3543">
      <w:pPr>
        <w:rPr>
          <w:rFonts w:ascii="Times New Roman" w:eastAsia="Times New Roman" w:hAnsi="Times New Roman" w:cs="Times New Roman"/>
        </w:rPr>
      </w:pPr>
    </w:p>
    <w:p w14:paraId="421EAC69" w14:textId="2DC91A4D" w:rsidR="007F3543" w:rsidRPr="006E2541" w:rsidRDefault="007F3543" w:rsidP="007F3543">
      <w:pPr>
        <w:rPr>
          <w:rFonts w:ascii="Times New Roman" w:eastAsia="Times New Roman" w:hAnsi="Times New Roman" w:cs="Times New Roman"/>
        </w:rPr>
      </w:pPr>
    </w:p>
    <w:p w14:paraId="1702D3DE" w14:textId="6286A198" w:rsidR="007F3543" w:rsidRPr="006E2541" w:rsidRDefault="007F3543" w:rsidP="007F3543">
      <w:pPr>
        <w:rPr>
          <w:rFonts w:ascii="Times New Roman" w:eastAsia="Times New Roman" w:hAnsi="Times New Roman" w:cs="Times New Roman"/>
        </w:rPr>
      </w:pPr>
    </w:p>
    <w:p w14:paraId="61F23C07" w14:textId="77777777" w:rsidR="00F337DD" w:rsidRPr="006E2541" w:rsidRDefault="00F337DD" w:rsidP="007F3543">
      <w:pPr>
        <w:rPr>
          <w:rFonts w:ascii="Times New Roman" w:eastAsia="Times New Roman" w:hAnsi="Times New Roman" w:cs="Times New Roman"/>
        </w:rPr>
      </w:pPr>
    </w:p>
    <w:p w14:paraId="6D1E555C" w14:textId="77777777" w:rsidR="00984BAF" w:rsidRPr="00F050CD" w:rsidRDefault="00984BAF" w:rsidP="007C7A9F">
      <w:pPr>
        <w:jc w:val="center"/>
        <w:rPr>
          <w:rFonts w:ascii="Times New Roman" w:hAnsi="Times New Roman" w:cs="Times New Roman"/>
        </w:rPr>
      </w:pPr>
    </w:p>
    <w:p w14:paraId="3FBD9678" w14:textId="77777777" w:rsidR="00984BAF" w:rsidRPr="00F050CD" w:rsidRDefault="00984BAF" w:rsidP="007C7A9F">
      <w:pPr>
        <w:jc w:val="center"/>
        <w:rPr>
          <w:rFonts w:ascii="Times New Roman" w:hAnsi="Times New Roman" w:cs="Times New Roman"/>
          <w:b/>
        </w:rPr>
      </w:pPr>
      <w:r w:rsidRPr="00F050CD">
        <w:rPr>
          <w:rFonts w:ascii="Times New Roman" w:hAnsi="Times New Roman" w:cs="Times New Roman"/>
          <w:b/>
        </w:rPr>
        <w:t>Week 12</w:t>
      </w:r>
    </w:p>
    <w:p w14:paraId="674250BC" w14:textId="7987AF28" w:rsidR="00984BAF" w:rsidRPr="00F050CD" w:rsidRDefault="00984BAF" w:rsidP="007C7A9F">
      <w:pPr>
        <w:jc w:val="center"/>
        <w:rPr>
          <w:rFonts w:ascii="Times New Roman" w:hAnsi="Times New Roman" w:cs="Times New Roman"/>
          <w:b/>
        </w:rPr>
      </w:pPr>
      <w:r w:rsidRPr="00F050CD">
        <w:rPr>
          <w:rFonts w:ascii="Times New Roman" w:hAnsi="Times New Roman" w:cs="Times New Roman"/>
          <w:b/>
        </w:rPr>
        <w:t>(11/</w:t>
      </w:r>
      <w:r w:rsidR="007F5418" w:rsidRPr="00F050CD">
        <w:rPr>
          <w:rFonts w:ascii="Times New Roman" w:hAnsi="Times New Roman" w:cs="Times New Roman"/>
          <w:b/>
        </w:rPr>
        <w:t>5</w:t>
      </w:r>
      <w:r w:rsidRPr="00F050CD">
        <w:rPr>
          <w:rFonts w:ascii="Times New Roman" w:hAnsi="Times New Roman" w:cs="Times New Roman"/>
          <w:b/>
        </w:rPr>
        <w:t>, 11/</w:t>
      </w:r>
      <w:r w:rsidR="007F5418" w:rsidRPr="00F050CD">
        <w:rPr>
          <w:rFonts w:ascii="Times New Roman" w:hAnsi="Times New Roman" w:cs="Times New Roman"/>
          <w:b/>
        </w:rPr>
        <w:t>7</w:t>
      </w:r>
      <w:r w:rsidRPr="00F050CD">
        <w:rPr>
          <w:rFonts w:ascii="Times New Roman" w:hAnsi="Times New Roman" w:cs="Times New Roman"/>
          <w:b/>
        </w:rPr>
        <w:t>)</w:t>
      </w:r>
    </w:p>
    <w:p w14:paraId="76201FA6" w14:textId="77777777" w:rsidR="007B17E9" w:rsidRPr="00F050CD" w:rsidRDefault="007B17E9" w:rsidP="007C7A9F">
      <w:pPr>
        <w:jc w:val="center"/>
        <w:rPr>
          <w:rFonts w:ascii="Times New Roman" w:hAnsi="Times New Roman" w:cs="Times New Roman"/>
        </w:rPr>
      </w:pPr>
    </w:p>
    <w:p w14:paraId="30D824DE" w14:textId="599CACBD" w:rsidR="00F337DD" w:rsidRPr="00F050CD" w:rsidRDefault="00F337DD" w:rsidP="00F337DD">
      <w:pPr>
        <w:rPr>
          <w:rFonts w:ascii="Times New Roman" w:hAnsi="Times New Roman" w:cs="Times New Roman"/>
        </w:rPr>
      </w:pPr>
      <w:r w:rsidRPr="006E2541">
        <w:rPr>
          <w:rFonts w:ascii="Times New Roman" w:hAnsi="Times New Roman" w:cs="Times New Roman"/>
        </w:rPr>
        <w:t xml:space="preserve">Weekly Questions: </w:t>
      </w:r>
      <w:r w:rsidR="000B0EBA" w:rsidRPr="006E2541">
        <w:rPr>
          <w:rFonts w:ascii="Times New Roman" w:hAnsi="Times New Roman" w:cs="Times New Roman"/>
        </w:rPr>
        <w:t xml:space="preserve">How did </w:t>
      </w:r>
      <w:r w:rsidR="007F3543" w:rsidRPr="006E2541">
        <w:rPr>
          <w:rFonts w:ascii="Times New Roman" w:hAnsi="Times New Roman" w:cs="Times New Roman"/>
        </w:rPr>
        <w:t>social conditions in America influence how women and women’s health were perceived?</w:t>
      </w:r>
    </w:p>
    <w:p w14:paraId="6F0B31D0" w14:textId="77777777" w:rsidR="00F337DD" w:rsidRPr="00F050CD" w:rsidRDefault="00F337DD" w:rsidP="00F337DD">
      <w:pPr>
        <w:rPr>
          <w:rFonts w:ascii="Times New Roman" w:hAnsi="Times New Roman" w:cs="Times New Roman"/>
        </w:rPr>
      </w:pPr>
    </w:p>
    <w:p w14:paraId="1B82D840" w14:textId="77777777" w:rsidR="00F337DD" w:rsidRPr="00F050CD" w:rsidRDefault="00F337DD" w:rsidP="00F337DD">
      <w:pPr>
        <w:rPr>
          <w:rFonts w:ascii="Times New Roman" w:hAnsi="Times New Roman" w:cs="Times New Roman"/>
        </w:rPr>
      </w:pPr>
      <w:r w:rsidRPr="00F050CD">
        <w:rPr>
          <w:rFonts w:ascii="Times New Roman" w:hAnsi="Times New Roman" w:cs="Times New Roman"/>
        </w:rPr>
        <w:t>Readings:</w:t>
      </w:r>
    </w:p>
    <w:p w14:paraId="5C7584C3" w14:textId="609B88D4" w:rsidR="00E05AD1" w:rsidRPr="006E2541" w:rsidRDefault="00E05AD1" w:rsidP="00E05AD1">
      <w:pPr>
        <w:pStyle w:val="ListParagraph"/>
        <w:numPr>
          <w:ilvl w:val="0"/>
          <w:numId w:val="7"/>
        </w:numPr>
        <w:rPr>
          <w:rFonts w:ascii="Times New Roman" w:eastAsia="Times New Roman" w:hAnsi="Times New Roman" w:cs="Times New Roman"/>
        </w:rPr>
      </w:pPr>
      <w:r w:rsidRPr="006E2541">
        <w:rPr>
          <w:rFonts w:ascii="Times New Roman" w:eastAsia="Times New Roman" w:hAnsi="Times New Roman" w:cs="Times New Roman"/>
        </w:rPr>
        <w:t xml:space="preserve">Smith, Susan L. </w:t>
      </w:r>
      <w:r w:rsidRPr="006E2541">
        <w:rPr>
          <w:rFonts w:ascii="Times New Roman" w:eastAsia="Times New Roman" w:hAnsi="Times New Roman" w:cs="Times New Roman"/>
          <w:i/>
          <w:iCs/>
        </w:rPr>
        <w:t>Sick and Tired of Being Sick and Tired: Black Women’s Health Activism in America, 1890-1950</w:t>
      </w:r>
      <w:r w:rsidRPr="006E2541">
        <w:rPr>
          <w:rFonts w:ascii="Times New Roman" w:eastAsia="Times New Roman" w:hAnsi="Times New Roman" w:cs="Times New Roman"/>
        </w:rPr>
        <w:t>. Philadelphia: University of Pennsylvania Press, 1995. (</w:t>
      </w:r>
      <w:r w:rsidR="00586839" w:rsidRPr="006E2541">
        <w:rPr>
          <w:rFonts w:ascii="Times New Roman" w:eastAsia="Times New Roman" w:hAnsi="Times New Roman" w:cs="Times New Roman"/>
        </w:rPr>
        <w:t>149-167)</w:t>
      </w:r>
    </w:p>
    <w:p w14:paraId="7F450CAB" w14:textId="0F14E856" w:rsidR="00E06DF2" w:rsidRPr="006E2541" w:rsidRDefault="00E06DF2" w:rsidP="00E06DF2">
      <w:pPr>
        <w:pStyle w:val="ListParagraph"/>
        <w:numPr>
          <w:ilvl w:val="0"/>
          <w:numId w:val="7"/>
        </w:numPr>
        <w:rPr>
          <w:rFonts w:ascii="Times New Roman" w:eastAsia="Times New Roman" w:hAnsi="Times New Roman" w:cs="Times New Roman"/>
        </w:rPr>
      </w:pPr>
      <w:proofErr w:type="spellStart"/>
      <w:r w:rsidRPr="006E2541">
        <w:rPr>
          <w:rFonts w:ascii="Times New Roman" w:eastAsia="Times New Roman" w:hAnsi="Times New Roman" w:cs="Times New Roman"/>
        </w:rPr>
        <w:t>Solinger</w:t>
      </w:r>
      <w:proofErr w:type="spellEnd"/>
      <w:r w:rsidRPr="006E2541">
        <w:rPr>
          <w:rFonts w:ascii="Times New Roman" w:eastAsia="Times New Roman" w:hAnsi="Times New Roman" w:cs="Times New Roman"/>
        </w:rPr>
        <w:t xml:space="preserve">, Rickie. </w:t>
      </w:r>
      <w:r w:rsidRPr="006E2541">
        <w:rPr>
          <w:rFonts w:ascii="Times New Roman" w:eastAsia="Times New Roman" w:hAnsi="Times New Roman" w:cs="Times New Roman"/>
          <w:i/>
          <w:iCs/>
        </w:rPr>
        <w:t>Pregnancy and Power: A Short History of Reproductive Politics in America</w:t>
      </w:r>
      <w:r w:rsidRPr="006E2541">
        <w:rPr>
          <w:rFonts w:ascii="Times New Roman" w:eastAsia="Times New Roman" w:hAnsi="Times New Roman" w:cs="Times New Roman"/>
        </w:rPr>
        <w:t>. New York: NYU Press, 2007. (131-162)</w:t>
      </w:r>
    </w:p>
    <w:p w14:paraId="4287A952" w14:textId="77777777" w:rsidR="00F337DD" w:rsidRPr="00F050CD" w:rsidRDefault="00F337DD" w:rsidP="00F337DD">
      <w:pPr>
        <w:pStyle w:val="ListParagraph"/>
        <w:rPr>
          <w:rFonts w:ascii="Times New Roman" w:hAnsi="Times New Roman" w:cs="Times New Roman"/>
        </w:rPr>
      </w:pPr>
    </w:p>
    <w:p w14:paraId="697774C5" w14:textId="6F0DE886" w:rsidR="00F337DD" w:rsidRPr="00F050CD" w:rsidRDefault="00F337DD" w:rsidP="00F337DD">
      <w:pPr>
        <w:rPr>
          <w:rFonts w:ascii="Times New Roman" w:hAnsi="Times New Roman" w:cs="Times New Roman"/>
        </w:rPr>
      </w:pPr>
      <w:r w:rsidRPr="00F050CD">
        <w:rPr>
          <w:rFonts w:ascii="Times New Roman" w:hAnsi="Times New Roman" w:cs="Times New Roman"/>
        </w:rPr>
        <w:t>Supplemental Reading:</w:t>
      </w:r>
    </w:p>
    <w:p w14:paraId="7DBCA0A0" w14:textId="77777777" w:rsidR="006E2541" w:rsidRDefault="006E2541" w:rsidP="006E2541">
      <w:pPr>
        <w:pStyle w:val="ListParagraph"/>
        <w:numPr>
          <w:ilvl w:val="0"/>
          <w:numId w:val="7"/>
        </w:numPr>
        <w:rPr>
          <w:rFonts w:ascii="Times New Roman" w:eastAsia="Times New Roman" w:hAnsi="Times New Roman" w:cs="Times New Roman"/>
        </w:rPr>
      </w:pPr>
      <w:r w:rsidRPr="006E2541">
        <w:rPr>
          <w:rFonts w:ascii="Times New Roman" w:eastAsia="Times New Roman" w:hAnsi="Times New Roman" w:cs="Times New Roman"/>
        </w:rPr>
        <w:t xml:space="preserve">Smith, Susan L. “White Nurses, Black Midwives, and Public Health in Mississippi, 1920-1950.” In </w:t>
      </w:r>
      <w:r w:rsidRPr="006E2541">
        <w:rPr>
          <w:rFonts w:ascii="Times New Roman" w:eastAsia="Times New Roman" w:hAnsi="Times New Roman" w:cs="Times New Roman"/>
          <w:i/>
          <w:iCs/>
        </w:rPr>
        <w:t>Women and Health in America: Historical Readings</w:t>
      </w:r>
      <w:r w:rsidRPr="006E2541">
        <w:rPr>
          <w:rFonts w:ascii="Times New Roman" w:eastAsia="Times New Roman" w:hAnsi="Times New Roman" w:cs="Times New Roman"/>
        </w:rPr>
        <w:t xml:space="preserve">, edited by Judith </w:t>
      </w:r>
      <w:proofErr w:type="spellStart"/>
      <w:r w:rsidRPr="006E2541">
        <w:rPr>
          <w:rFonts w:ascii="Times New Roman" w:eastAsia="Times New Roman" w:hAnsi="Times New Roman" w:cs="Times New Roman"/>
        </w:rPr>
        <w:t>Walzer</w:t>
      </w:r>
      <w:proofErr w:type="spellEnd"/>
      <w:r w:rsidRPr="006E2541">
        <w:rPr>
          <w:rFonts w:ascii="Times New Roman" w:eastAsia="Times New Roman" w:hAnsi="Times New Roman" w:cs="Times New Roman"/>
        </w:rPr>
        <w:t xml:space="preserve"> Leavitt, 444–58. Madison</w:t>
      </w:r>
      <w:r w:rsidRPr="0010260A">
        <w:rPr>
          <w:rFonts w:ascii="Times New Roman" w:eastAsia="Times New Roman" w:hAnsi="Times New Roman" w:cs="Times New Roman"/>
        </w:rPr>
        <w:t>: Univ of Wisconsin Press, 1999.</w:t>
      </w:r>
    </w:p>
    <w:p w14:paraId="039E59AA" w14:textId="77777777" w:rsidR="001D5830" w:rsidRPr="00F050CD" w:rsidRDefault="001D5830" w:rsidP="00F337DD">
      <w:pPr>
        <w:rPr>
          <w:rFonts w:ascii="Times New Roman" w:hAnsi="Times New Roman" w:cs="Times New Roman"/>
        </w:rPr>
      </w:pPr>
    </w:p>
    <w:p w14:paraId="796DA5C4" w14:textId="77777777" w:rsidR="006E409D" w:rsidRPr="00F050CD" w:rsidRDefault="006E409D" w:rsidP="007B17E9">
      <w:pPr>
        <w:rPr>
          <w:rFonts w:ascii="Times New Roman" w:hAnsi="Times New Roman" w:cs="Times New Roman"/>
        </w:rPr>
      </w:pPr>
    </w:p>
    <w:p w14:paraId="7E7D532D" w14:textId="21951811" w:rsidR="00984BAF" w:rsidRPr="00F050CD" w:rsidRDefault="00D07591" w:rsidP="007C7A9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830272" behindDoc="0" locked="0" layoutInCell="1" allowOverlap="1" wp14:anchorId="6FC9001E" wp14:editId="0AB029A1">
                <wp:simplePos x="0" y="0"/>
                <wp:positionH relativeFrom="column">
                  <wp:posOffset>6498720</wp:posOffset>
                </wp:positionH>
                <wp:positionV relativeFrom="paragraph">
                  <wp:posOffset>163855</wp:posOffset>
                </wp:positionV>
                <wp:extent cx="159120" cy="98280"/>
                <wp:effectExtent l="38100" t="38100" r="6350" b="41910"/>
                <wp:wrapNone/>
                <wp:docPr id="173" name="Ink 173"/>
                <wp:cNvGraphicFramePr/>
                <a:graphic xmlns:a="http://schemas.openxmlformats.org/drawingml/2006/main">
                  <a:graphicData uri="http://schemas.microsoft.com/office/word/2010/wordprocessingInk">
                    <w14:contentPart bwMode="auto" r:id="rId305">
                      <w14:nvContentPartPr>
                        <w14:cNvContentPartPr/>
                      </w14:nvContentPartPr>
                      <w14:xfrm>
                        <a:off x="0" y="0"/>
                        <a:ext cx="159120" cy="98280"/>
                      </w14:xfrm>
                    </w14:contentPart>
                  </a:graphicData>
                </a:graphic>
              </wp:anchor>
            </w:drawing>
          </mc:Choice>
          <mc:Fallback>
            <w:pict>
              <v:shape w14:anchorId="7CF33ACB" id="Ink 173" o:spid="_x0000_s1026" type="#_x0000_t75" style="position:absolute;margin-left:510.5pt;margin-top:11.7pt;width:15pt;height:10.2pt;z-index:251830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">
                <v:imagedata r:id="rId306" o:title=""/>
              </v:shape>
            </w:pict>
          </mc:Fallback>
        </mc:AlternateContent>
      </w:r>
      <w:r>
        <w:rPr>
          <w:rFonts w:ascii="Times New Roman" w:hAnsi="Times New Roman" w:cs="Times New Roman"/>
          <w:b/>
          <w:noProof/>
        </w:rPr>
        <mc:AlternateContent>
          <mc:Choice Requires="wpi">
            <w:drawing>
              <wp:anchor distT="0" distB="0" distL="114300" distR="114300" simplePos="0" relativeHeight="251826176" behindDoc="0" locked="0" layoutInCell="1" allowOverlap="1" wp14:anchorId="6DE7F68E" wp14:editId="1200634E">
                <wp:simplePos x="0" y="0"/>
                <wp:positionH relativeFrom="column">
                  <wp:posOffset>6185880</wp:posOffset>
                </wp:positionH>
                <wp:positionV relativeFrom="paragraph">
                  <wp:posOffset>224335</wp:posOffset>
                </wp:positionV>
                <wp:extent cx="14400" cy="19080"/>
                <wp:effectExtent l="38100" t="38100" r="36830" b="44450"/>
                <wp:wrapNone/>
                <wp:docPr id="169" name="Ink 169"/>
                <wp:cNvGraphicFramePr/>
                <a:graphic xmlns:a="http://schemas.openxmlformats.org/drawingml/2006/main">
                  <a:graphicData uri="http://schemas.microsoft.com/office/word/2010/wordprocessingInk">
                    <w14:contentPart bwMode="auto" r:id="rId307">
                      <w14:nvContentPartPr>
                        <w14:cNvContentPartPr/>
                      </w14:nvContentPartPr>
                      <w14:xfrm>
                        <a:off x="0" y="0"/>
                        <a:ext cx="14400" cy="19080"/>
                      </w14:xfrm>
                    </w14:contentPart>
                  </a:graphicData>
                </a:graphic>
              </wp:anchor>
            </w:drawing>
          </mc:Choice>
          <mc:Fallback>
            <w:pict>
              <v:shape w14:anchorId="155407EA" id="Ink 169" o:spid="_x0000_s1026" type="#_x0000_t75" style="position:absolute;margin-left:485.9pt;margin-top:16.45pt;width:3.6pt;height:3.9pt;z-index:251826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">
                <v:imagedata r:id="rId308" o:title=""/>
              </v:shape>
            </w:pict>
          </mc:Fallback>
        </mc:AlternateContent>
      </w:r>
      <w:r w:rsidR="00984BAF" w:rsidRPr="00F050CD">
        <w:rPr>
          <w:rFonts w:ascii="Times New Roman" w:hAnsi="Times New Roman" w:cs="Times New Roman"/>
          <w:b/>
        </w:rPr>
        <w:t>Week 13</w:t>
      </w:r>
    </w:p>
    <w:p w14:paraId="28ECD2AB" w14:textId="783A703F" w:rsidR="00984BAF" w:rsidRPr="00F050CD" w:rsidRDefault="00D07591" w:rsidP="007C7A9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831296" behindDoc="0" locked="0" layoutInCell="1" allowOverlap="1" wp14:anchorId="74F10836" wp14:editId="4CDBFF10">
                <wp:simplePos x="0" y="0"/>
                <wp:positionH relativeFrom="column">
                  <wp:posOffset>6610680</wp:posOffset>
                </wp:positionH>
                <wp:positionV relativeFrom="paragraph">
                  <wp:posOffset>156715</wp:posOffset>
                </wp:positionV>
                <wp:extent cx="9720" cy="33120"/>
                <wp:effectExtent l="38100" t="38100" r="41275" b="43180"/>
                <wp:wrapNone/>
                <wp:docPr id="174" name="Ink 174"/>
                <wp:cNvGraphicFramePr/>
                <a:graphic xmlns:a="http://schemas.openxmlformats.org/drawingml/2006/main">
                  <a:graphicData uri="http://schemas.microsoft.com/office/word/2010/wordprocessingInk">
                    <w14:contentPart bwMode="auto" r:id="rId309">
                      <w14:nvContentPartPr>
                        <w14:cNvContentPartPr/>
                      </w14:nvContentPartPr>
                      <w14:xfrm>
                        <a:off x="0" y="0"/>
                        <a:ext cx="9720" cy="33120"/>
                      </w14:xfrm>
                    </w14:contentPart>
                  </a:graphicData>
                </a:graphic>
              </wp:anchor>
            </w:drawing>
          </mc:Choice>
          <mc:Fallback>
            <w:pict>
              <v:shape w14:anchorId="4CAD385A" id="Ink 174" o:spid="_x0000_s1026" type="#_x0000_t75" style="position:absolute;margin-left:519.35pt;margin-top:11.15pt;width:3.15pt;height:5pt;z-index:251831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">
                <v:imagedata r:id="rId310" o:title=""/>
              </v:shape>
            </w:pict>
          </mc:Fallback>
        </mc:AlternateContent>
      </w:r>
      <w:r>
        <w:rPr>
          <w:rFonts w:ascii="Times New Roman" w:hAnsi="Times New Roman" w:cs="Times New Roman"/>
          <w:b/>
          <w:noProof/>
        </w:rPr>
        <mc:AlternateContent>
          <mc:Choice Requires="wpi">
            <w:drawing>
              <wp:anchor distT="0" distB="0" distL="114300" distR="114300" simplePos="0" relativeHeight="251829248" behindDoc="0" locked="0" layoutInCell="1" allowOverlap="1" wp14:anchorId="7A7D05E8" wp14:editId="496A2177">
                <wp:simplePos x="0" y="0"/>
                <wp:positionH relativeFrom="column">
                  <wp:posOffset>6465960</wp:posOffset>
                </wp:positionH>
                <wp:positionV relativeFrom="paragraph">
                  <wp:posOffset>142675</wp:posOffset>
                </wp:positionV>
                <wp:extent cx="79560" cy="60840"/>
                <wp:effectExtent l="38100" t="38100" r="34925" b="41275"/>
                <wp:wrapNone/>
                <wp:docPr id="172" name="Ink 172"/>
                <wp:cNvGraphicFramePr/>
                <a:graphic xmlns:a="http://schemas.openxmlformats.org/drawingml/2006/main">
                  <a:graphicData uri="http://schemas.microsoft.com/office/word/2010/wordprocessingInk">
                    <w14:contentPart bwMode="auto" r:id="rId311">
                      <w14:nvContentPartPr>
                        <w14:cNvContentPartPr/>
                      </w14:nvContentPartPr>
                      <w14:xfrm>
                        <a:off x="0" y="0"/>
                        <a:ext cx="79560" cy="60840"/>
                      </w14:xfrm>
                    </w14:contentPart>
                  </a:graphicData>
                </a:graphic>
              </wp:anchor>
            </w:drawing>
          </mc:Choice>
          <mc:Fallback>
            <w:pict>
              <v:shape w14:anchorId="6C79EB8F" id="Ink 172" o:spid="_x0000_s1026" type="#_x0000_t75" style="position:absolute;margin-left:507.95pt;margin-top:10.05pt;width:8.65pt;height:7.25pt;z-index:251829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">
                <v:imagedata r:id="rId312" o:title=""/>
              </v:shape>
            </w:pict>
          </mc:Fallback>
        </mc:AlternateContent>
      </w:r>
      <w:r>
        <w:rPr>
          <w:rFonts w:ascii="Times New Roman" w:hAnsi="Times New Roman" w:cs="Times New Roman"/>
          <w:b/>
          <w:noProof/>
        </w:rPr>
        <mc:AlternateContent>
          <mc:Choice Requires="wpi">
            <w:drawing>
              <wp:anchor distT="0" distB="0" distL="114300" distR="114300" simplePos="0" relativeHeight="251828224" behindDoc="0" locked="0" layoutInCell="1" allowOverlap="1" wp14:anchorId="6A9A5C1B" wp14:editId="4E2073B2">
                <wp:simplePos x="0" y="0"/>
                <wp:positionH relativeFrom="column">
                  <wp:posOffset>6288480</wp:posOffset>
                </wp:positionH>
                <wp:positionV relativeFrom="paragraph">
                  <wp:posOffset>91915</wp:posOffset>
                </wp:positionV>
                <wp:extent cx="107640" cy="111960"/>
                <wp:effectExtent l="38100" t="38100" r="32385" b="40640"/>
                <wp:wrapNone/>
                <wp:docPr id="171" name="Ink 171"/>
                <wp:cNvGraphicFramePr/>
                <a:graphic xmlns:a="http://schemas.openxmlformats.org/drawingml/2006/main">
                  <a:graphicData uri="http://schemas.microsoft.com/office/word/2010/wordprocessingInk">
                    <w14:contentPart bwMode="auto" r:id="rId313">
                      <w14:nvContentPartPr>
                        <w14:cNvContentPartPr/>
                      </w14:nvContentPartPr>
                      <w14:xfrm>
                        <a:off x="0" y="0"/>
                        <a:ext cx="107640" cy="111960"/>
                      </w14:xfrm>
                    </w14:contentPart>
                  </a:graphicData>
                </a:graphic>
              </wp:anchor>
            </w:drawing>
          </mc:Choice>
          <mc:Fallback>
            <w:pict>
              <v:shape w14:anchorId="6CD129AB" id="Ink 171" o:spid="_x0000_s1026" type="#_x0000_t75" style="position:absolute;margin-left:493.95pt;margin-top:6.05pt;width:10.95pt;height:11.25pt;z-index:251828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">
                <v:imagedata r:id="rId314" o:title=""/>
              </v:shape>
            </w:pict>
          </mc:Fallback>
        </mc:AlternateContent>
      </w:r>
      <w:r>
        <w:rPr>
          <w:rFonts w:ascii="Times New Roman" w:hAnsi="Times New Roman" w:cs="Times New Roman"/>
          <w:b/>
          <w:noProof/>
        </w:rPr>
        <mc:AlternateContent>
          <mc:Choice Requires="wpi">
            <w:drawing>
              <wp:anchor distT="0" distB="0" distL="114300" distR="114300" simplePos="0" relativeHeight="251827200" behindDoc="0" locked="0" layoutInCell="1" allowOverlap="1" wp14:anchorId="446AE7D1" wp14:editId="1B910082">
                <wp:simplePos x="0" y="0"/>
                <wp:positionH relativeFrom="column">
                  <wp:posOffset>6297840</wp:posOffset>
                </wp:positionH>
                <wp:positionV relativeFrom="paragraph">
                  <wp:posOffset>-11405</wp:posOffset>
                </wp:positionV>
                <wp:extent cx="102960" cy="243000"/>
                <wp:effectExtent l="25400" t="38100" r="11430" b="36830"/>
                <wp:wrapNone/>
                <wp:docPr id="170" name="Ink 170"/>
                <wp:cNvGraphicFramePr/>
                <a:graphic xmlns:a="http://schemas.openxmlformats.org/drawingml/2006/main">
                  <a:graphicData uri="http://schemas.microsoft.com/office/word/2010/wordprocessingInk">
                    <w14:contentPart bwMode="auto" r:id="rId315">
                      <w14:nvContentPartPr>
                        <w14:cNvContentPartPr/>
                      </w14:nvContentPartPr>
                      <w14:xfrm>
                        <a:off x="0" y="0"/>
                        <a:ext cx="102960" cy="243000"/>
                      </w14:xfrm>
                    </w14:contentPart>
                  </a:graphicData>
                </a:graphic>
              </wp:anchor>
            </w:drawing>
          </mc:Choice>
          <mc:Fallback>
            <w:pict>
              <v:shape w14:anchorId="05A4ADCB" id="Ink 170" o:spid="_x0000_s1026" type="#_x0000_t75" style="position:absolute;margin-left:494.7pt;margin-top:-2.1pt;width:10.5pt;height:21.6pt;z-index:251827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">
                <v:imagedata r:id="rId316" o:title=""/>
              </v:shape>
            </w:pict>
          </mc:Fallback>
        </mc:AlternateContent>
      </w:r>
      <w:r>
        <w:rPr>
          <w:rFonts w:ascii="Times New Roman" w:hAnsi="Times New Roman" w:cs="Times New Roman"/>
          <w:b/>
          <w:noProof/>
        </w:rPr>
        <mc:AlternateContent>
          <mc:Choice Requires="wpi">
            <w:drawing>
              <wp:anchor distT="0" distB="0" distL="114300" distR="114300" simplePos="0" relativeHeight="251825152" behindDoc="0" locked="0" layoutInCell="1" allowOverlap="1" wp14:anchorId="2527ED42" wp14:editId="00E2FF67">
                <wp:simplePos x="0" y="0"/>
                <wp:positionH relativeFrom="column">
                  <wp:posOffset>6139440</wp:posOffset>
                </wp:positionH>
                <wp:positionV relativeFrom="paragraph">
                  <wp:posOffset>95875</wp:posOffset>
                </wp:positionV>
                <wp:extent cx="117000" cy="93600"/>
                <wp:effectExtent l="38100" t="38100" r="35560" b="33655"/>
                <wp:wrapNone/>
                <wp:docPr id="168" name="Ink 168"/>
                <wp:cNvGraphicFramePr/>
                <a:graphic xmlns:a="http://schemas.openxmlformats.org/drawingml/2006/main">
                  <a:graphicData uri="http://schemas.microsoft.com/office/word/2010/wordprocessingInk">
                    <w14:contentPart bwMode="auto" r:id="rId317">
                      <w14:nvContentPartPr>
                        <w14:cNvContentPartPr/>
                      </w14:nvContentPartPr>
                      <w14:xfrm>
                        <a:off x="0" y="0"/>
                        <a:ext cx="117000" cy="93600"/>
                      </w14:xfrm>
                    </w14:contentPart>
                  </a:graphicData>
                </a:graphic>
              </wp:anchor>
            </w:drawing>
          </mc:Choice>
          <mc:Fallback>
            <w:pict>
              <v:shape w14:anchorId="21363B0B" id="Ink 168" o:spid="_x0000_s1026" type="#_x0000_t75" style="position:absolute;margin-left:482.2pt;margin-top:6.35pt;width:11.6pt;height:9.8pt;z-index:251825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">
                <v:imagedata r:id="rId318" o:title=""/>
              </v:shape>
            </w:pict>
          </mc:Fallback>
        </mc:AlternateContent>
      </w:r>
      <w:r>
        <w:rPr>
          <w:rFonts w:ascii="Times New Roman" w:hAnsi="Times New Roman" w:cs="Times New Roman"/>
          <w:b/>
          <w:noProof/>
        </w:rPr>
        <mc:AlternateContent>
          <mc:Choice Requires="wpi">
            <w:drawing>
              <wp:anchor distT="0" distB="0" distL="114300" distR="114300" simplePos="0" relativeHeight="251824128" behindDoc="0" locked="0" layoutInCell="1" allowOverlap="1" wp14:anchorId="5958C4F0" wp14:editId="65770E60">
                <wp:simplePos x="0" y="0"/>
                <wp:positionH relativeFrom="column">
                  <wp:posOffset>5994720</wp:posOffset>
                </wp:positionH>
                <wp:positionV relativeFrom="paragraph">
                  <wp:posOffset>119275</wp:posOffset>
                </wp:positionV>
                <wp:extent cx="98280" cy="65520"/>
                <wp:effectExtent l="12700" t="38100" r="41910" b="36195"/>
                <wp:wrapNone/>
                <wp:docPr id="167" name="Ink 167"/>
                <wp:cNvGraphicFramePr/>
                <a:graphic xmlns:a="http://schemas.openxmlformats.org/drawingml/2006/main">
                  <a:graphicData uri="http://schemas.microsoft.com/office/word/2010/wordprocessingInk">
                    <w14:contentPart bwMode="auto" r:id="rId319">
                      <w14:nvContentPartPr>
                        <w14:cNvContentPartPr/>
                      </w14:nvContentPartPr>
                      <w14:xfrm>
                        <a:off x="0" y="0"/>
                        <a:ext cx="98280" cy="65520"/>
                      </w14:xfrm>
                    </w14:contentPart>
                  </a:graphicData>
                </a:graphic>
              </wp:anchor>
            </w:drawing>
          </mc:Choice>
          <mc:Fallback>
            <w:pict>
              <v:shape w14:anchorId="60C8395D" id="Ink 167" o:spid="_x0000_s1026" type="#_x0000_t75" style="position:absolute;margin-left:470.85pt;margin-top:8.2pt;width:10.2pt;height:7.55pt;z-index:251824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">
                <v:imagedata r:id="rId320" o:title=""/>
              </v:shape>
            </w:pict>
          </mc:Fallback>
        </mc:AlternateContent>
      </w:r>
      <w:r>
        <w:rPr>
          <w:rFonts w:ascii="Times New Roman" w:hAnsi="Times New Roman" w:cs="Times New Roman"/>
          <w:b/>
          <w:noProof/>
        </w:rPr>
        <mc:AlternateContent>
          <mc:Choice Requires="wpi">
            <w:drawing>
              <wp:anchor distT="0" distB="0" distL="114300" distR="114300" simplePos="0" relativeHeight="251822080" behindDoc="0" locked="0" layoutInCell="1" allowOverlap="1" wp14:anchorId="115DD89C" wp14:editId="5F363886">
                <wp:simplePos x="0" y="0"/>
                <wp:positionH relativeFrom="column">
                  <wp:posOffset>5766480</wp:posOffset>
                </wp:positionH>
                <wp:positionV relativeFrom="paragraph">
                  <wp:posOffset>100555</wp:posOffset>
                </wp:positionV>
                <wp:extent cx="135000" cy="107640"/>
                <wp:effectExtent l="25400" t="38100" r="0" b="45085"/>
                <wp:wrapNone/>
                <wp:docPr id="165" name="Ink 165"/>
                <wp:cNvGraphicFramePr/>
                <a:graphic xmlns:a="http://schemas.openxmlformats.org/drawingml/2006/main">
                  <a:graphicData uri="http://schemas.microsoft.com/office/word/2010/wordprocessingInk">
                    <w14:contentPart bwMode="auto" r:id="rId321">
                      <w14:nvContentPartPr>
                        <w14:cNvContentPartPr/>
                      </w14:nvContentPartPr>
                      <w14:xfrm>
                        <a:off x="0" y="0"/>
                        <a:ext cx="135000" cy="107640"/>
                      </w14:xfrm>
                    </w14:contentPart>
                  </a:graphicData>
                </a:graphic>
              </wp:anchor>
            </w:drawing>
          </mc:Choice>
          <mc:Fallback>
            <w:pict>
              <v:shape w14:anchorId="7CDBFF4C" id="Ink 165" o:spid="_x0000_s1026" type="#_x0000_t75" style="position:absolute;margin-left:452.85pt;margin-top:6.7pt;width:13.1pt;height:10.95pt;z-index:251822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">
                <v:imagedata r:id="rId322" o:title=""/>
              </v:shape>
            </w:pict>
          </mc:Fallback>
        </mc:AlternateContent>
      </w:r>
      <w:r>
        <w:rPr>
          <w:rFonts w:ascii="Times New Roman" w:hAnsi="Times New Roman" w:cs="Times New Roman"/>
          <w:b/>
          <w:noProof/>
        </w:rPr>
        <mc:AlternateContent>
          <mc:Choice Requires="wpi">
            <w:drawing>
              <wp:anchor distT="0" distB="0" distL="114300" distR="114300" simplePos="0" relativeHeight="251821056" behindDoc="0" locked="0" layoutInCell="1" allowOverlap="1" wp14:anchorId="061558F5" wp14:editId="73B59F14">
                <wp:simplePos x="0" y="0"/>
                <wp:positionH relativeFrom="column">
                  <wp:posOffset>5528160</wp:posOffset>
                </wp:positionH>
                <wp:positionV relativeFrom="paragraph">
                  <wp:posOffset>123955</wp:posOffset>
                </wp:positionV>
                <wp:extent cx="112320" cy="56520"/>
                <wp:effectExtent l="38100" t="38100" r="27940" b="45085"/>
                <wp:wrapNone/>
                <wp:docPr id="164" name="Ink 164"/>
                <wp:cNvGraphicFramePr/>
                <a:graphic xmlns:a="http://schemas.openxmlformats.org/drawingml/2006/main">
                  <a:graphicData uri="http://schemas.microsoft.com/office/word/2010/wordprocessingInk">
                    <w14:contentPart bwMode="auto" r:id="rId323">
                      <w14:nvContentPartPr>
                        <w14:cNvContentPartPr/>
                      </w14:nvContentPartPr>
                      <w14:xfrm>
                        <a:off x="0" y="0"/>
                        <a:ext cx="112320" cy="56520"/>
                      </w14:xfrm>
                    </w14:contentPart>
                  </a:graphicData>
                </a:graphic>
              </wp:anchor>
            </w:drawing>
          </mc:Choice>
          <mc:Fallback>
            <w:pict>
              <v:shape w14:anchorId="179EB1AF" id="Ink 164" o:spid="_x0000_s1026" type="#_x0000_t75" style="position:absolute;margin-left:434.1pt;margin-top:8.55pt;width:11.3pt;height:6.85pt;z-index:251821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">
                <v:imagedata r:id="rId324" o:title=""/>
              </v:shape>
            </w:pict>
          </mc:Fallback>
        </mc:AlternateContent>
      </w:r>
      <w:r>
        <w:rPr>
          <w:rFonts w:ascii="Times New Roman" w:hAnsi="Times New Roman" w:cs="Times New Roman"/>
          <w:b/>
          <w:noProof/>
        </w:rPr>
        <mc:AlternateContent>
          <mc:Choice Requires="wpi">
            <w:drawing>
              <wp:anchor distT="0" distB="0" distL="114300" distR="114300" simplePos="0" relativeHeight="251820032" behindDoc="0" locked="0" layoutInCell="1" allowOverlap="1" wp14:anchorId="22B083DC" wp14:editId="34820CBD">
                <wp:simplePos x="0" y="0"/>
                <wp:positionH relativeFrom="column">
                  <wp:posOffset>5402160</wp:posOffset>
                </wp:positionH>
                <wp:positionV relativeFrom="paragraph">
                  <wp:posOffset>123955</wp:posOffset>
                </wp:positionV>
                <wp:extent cx="117000" cy="84240"/>
                <wp:effectExtent l="38100" t="38100" r="35560" b="43180"/>
                <wp:wrapNone/>
                <wp:docPr id="163" name="Ink 163"/>
                <wp:cNvGraphicFramePr/>
                <a:graphic xmlns:a="http://schemas.openxmlformats.org/drawingml/2006/main">
                  <a:graphicData uri="http://schemas.microsoft.com/office/word/2010/wordprocessingInk">
                    <w14:contentPart bwMode="auto" r:id="rId325">
                      <w14:nvContentPartPr>
                        <w14:cNvContentPartPr/>
                      </w14:nvContentPartPr>
                      <w14:xfrm>
                        <a:off x="0" y="0"/>
                        <a:ext cx="117000" cy="84240"/>
                      </w14:xfrm>
                    </w14:contentPart>
                  </a:graphicData>
                </a:graphic>
              </wp:anchor>
            </w:drawing>
          </mc:Choice>
          <mc:Fallback>
            <w:pict>
              <v:shape w14:anchorId="707C9B2D" id="Ink 163" o:spid="_x0000_s1026" type="#_x0000_t75" style="position:absolute;margin-left:424.15pt;margin-top:8.55pt;width:11.6pt;height:9.1pt;z-index:25182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">
                <v:imagedata r:id="rId326" o:title=""/>
              </v:shape>
            </w:pict>
          </mc:Fallback>
        </mc:AlternateContent>
      </w:r>
      <w:r>
        <w:rPr>
          <w:rFonts w:ascii="Times New Roman" w:hAnsi="Times New Roman" w:cs="Times New Roman"/>
          <w:b/>
          <w:noProof/>
        </w:rPr>
        <mc:AlternateContent>
          <mc:Choice Requires="wpi">
            <w:drawing>
              <wp:anchor distT="0" distB="0" distL="114300" distR="114300" simplePos="0" relativeHeight="251817984" behindDoc="0" locked="0" layoutInCell="1" allowOverlap="1" wp14:anchorId="5B19062F" wp14:editId="427EF187">
                <wp:simplePos x="0" y="0"/>
                <wp:positionH relativeFrom="column">
                  <wp:posOffset>5127120</wp:posOffset>
                </wp:positionH>
                <wp:positionV relativeFrom="paragraph">
                  <wp:posOffset>124315</wp:posOffset>
                </wp:positionV>
                <wp:extent cx="168480" cy="102600"/>
                <wp:effectExtent l="38100" t="38100" r="34925" b="37465"/>
                <wp:wrapNone/>
                <wp:docPr id="161" name="Ink 161"/>
                <wp:cNvGraphicFramePr/>
                <a:graphic xmlns:a="http://schemas.openxmlformats.org/drawingml/2006/main">
                  <a:graphicData uri="http://schemas.microsoft.com/office/word/2010/wordprocessingInk">
                    <w14:contentPart bwMode="auto" r:id="rId327">
                      <w14:nvContentPartPr>
                        <w14:cNvContentPartPr/>
                      </w14:nvContentPartPr>
                      <w14:xfrm>
                        <a:off x="0" y="0"/>
                        <a:ext cx="168480" cy="102600"/>
                      </w14:xfrm>
                    </w14:contentPart>
                  </a:graphicData>
                </a:graphic>
              </wp:anchor>
            </w:drawing>
          </mc:Choice>
          <mc:Fallback>
            <w:pict>
              <v:shape w14:anchorId="357F2413" id="Ink 161" o:spid="_x0000_s1026" type="#_x0000_t75" style="position:absolute;margin-left:402.5pt;margin-top:8.6pt;width:15.7pt;height:10.55pt;z-index:25181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">
                <v:imagedata r:id="rId328" o:title=""/>
              </v:shape>
            </w:pict>
          </mc:Fallback>
        </mc:AlternateContent>
      </w:r>
      <w:r>
        <w:rPr>
          <w:rFonts w:ascii="Times New Roman" w:hAnsi="Times New Roman" w:cs="Times New Roman"/>
          <w:b/>
          <w:noProof/>
        </w:rPr>
        <mc:AlternateContent>
          <mc:Choice Requires="wpi">
            <w:drawing>
              <wp:anchor distT="0" distB="0" distL="114300" distR="114300" simplePos="0" relativeHeight="251816960" behindDoc="0" locked="0" layoutInCell="1" allowOverlap="1" wp14:anchorId="33250FF4" wp14:editId="7E04069D">
                <wp:simplePos x="0" y="0"/>
                <wp:positionH relativeFrom="column">
                  <wp:posOffset>5141160</wp:posOffset>
                </wp:positionH>
                <wp:positionV relativeFrom="paragraph">
                  <wp:posOffset>147355</wp:posOffset>
                </wp:positionV>
                <wp:extent cx="5040" cy="5040"/>
                <wp:effectExtent l="38100" t="38100" r="33655" b="33655"/>
                <wp:wrapNone/>
                <wp:docPr id="160" name="Ink 160"/>
                <wp:cNvGraphicFramePr/>
                <a:graphic xmlns:a="http://schemas.openxmlformats.org/drawingml/2006/main">
                  <a:graphicData uri="http://schemas.microsoft.com/office/word/2010/wordprocessingInk">
                    <w14:contentPart bwMode="auto" r:id="rId329">
                      <w14:nvContentPartPr>
                        <w14:cNvContentPartPr/>
                      </w14:nvContentPartPr>
                      <w14:xfrm>
                        <a:off x="0" y="0"/>
                        <a:ext cx="5040" cy="5040"/>
                      </w14:xfrm>
                    </w14:contentPart>
                  </a:graphicData>
                </a:graphic>
              </wp:anchor>
            </w:drawing>
          </mc:Choice>
          <mc:Fallback>
            <w:pict>
              <v:shape w14:anchorId="1FB51A63" id="Ink 160" o:spid="_x0000_s1026" type="#_x0000_t75" style="position:absolute;margin-left:403.6pt;margin-top:10.4pt;width:2.85pt;height:2.85pt;z-index:251816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">
                <v:imagedata r:id="rId330" o:title=""/>
              </v:shape>
            </w:pict>
          </mc:Fallback>
        </mc:AlternateContent>
      </w:r>
      <w:r>
        <w:rPr>
          <w:rFonts w:ascii="Times New Roman" w:hAnsi="Times New Roman" w:cs="Times New Roman"/>
          <w:b/>
          <w:noProof/>
        </w:rPr>
        <mc:AlternateContent>
          <mc:Choice Requires="wpi">
            <w:drawing>
              <wp:anchor distT="0" distB="0" distL="114300" distR="114300" simplePos="0" relativeHeight="251815936" behindDoc="0" locked="0" layoutInCell="1" allowOverlap="1" wp14:anchorId="7EC6F172" wp14:editId="29B49D14">
                <wp:simplePos x="0" y="0"/>
                <wp:positionH relativeFrom="column">
                  <wp:posOffset>5145480</wp:posOffset>
                </wp:positionH>
                <wp:positionV relativeFrom="paragraph">
                  <wp:posOffset>152035</wp:posOffset>
                </wp:positionV>
                <wp:extent cx="9720" cy="360"/>
                <wp:effectExtent l="38100" t="38100" r="41275" b="38100"/>
                <wp:wrapNone/>
                <wp:docPr id="159" name="Ink 159"/>
                <wp:cNvGraphicFramePr/>
                <a:graphic xmlns:a="http://schemas.openxmlformats.org/drawingml/2006/main">
                  <a:graphicData uri="http://schemas.microsoft.com/office/word/2010/wordprocessingInk">
                    <w14:contentPart bwMode="auto" r:id="rId331">
                      <w14:nvContentPartPr>
                        <w14:cNvContentPartPr/>
                      </w14:nvContentPartPr>
                      <w14:xfrm>
                        <a:off x="0" y="0"/>
                        <a:ext cx="9720" cy="360"/>
                      </w14:xfrm>
                    </w14:contentPart>
                  </a:graphicData>
                </a:graphic>
              </wp:anchor>
            </w:drawing>
          </mc:Choice>
          <mc:Fallback>
            <w:pict>
              <v:shape w14:anchorId="6B40F3B2" id="Ink 159" o:spid="_x0000_s1026" type="#_x0000_t75" style="position:absolute;margin-left:403.95pt;margin-top:10.75pt;width:3.15pt;height:2.5pt;z-index:251815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">
                <v:imagedata r:id="rId172" o:title=""/>
              </v:shape>
            </w:pict>
          </mc:Fallback>
        </mc:AlternateContent>
      </w:r>
      <w:r>
        <w:rPr>
          <w:rFonts w:ascii="Times New Roman" w:hAnsi="Times New Roman" w:cs="Times New Roman"/>
          <w:b/>
          <w:noProof/>
        </w:rPr>
        <mc:AlternateContent>
          <mc:Choice Requires="wpi">
            <w:drawing>
              <wp:anchor distT="0" distB="0" distL="114300" distR="114300" simplePos="0" relativeHeight="251814912" behindDoc="0" locked="0" layoutInCell="1" allowOverlap="1" wp14:anchorId="28199E66" wp14:editId="4F144BAF">
                <wp:simplePos x="0" y="0"/>
                <wp:positionH relativeFrom="column">
                  <wp:posOffset>5154840</wp:posOffset>
                </wp:positionH>
                <wp:positionV relativeFrom="paragraph">
                  <wp:posOffset>156715</wp:posOffset>
                </wp:positionV>
                <wp:extent cx="360" cy="360"/>
                <wp:effectExtent l="38100" t="38100" r="38100" b="38100"/>
                <wp:wrapNone/>
                <wp:docPr id="158" name="Ink 158"/>
                <wp:cNvGraphicFramePr/>
                <a:graphic xmlns:a="http://schemas.openxmlformats.org/drawingml/2006/main">
                  <a:graphicData uri="http://schemas.microsoft.com/office/word/2010/wordprocessingInk">
                    <w14:contentPart bwMode="auto" r:id="rId332">
                      <w14:nvContentPartPr>
                        <w14:cNvContentPartPr/>
                      </w14:nvContentPartPr>
                      <w14:xfrm>
                        <a:off x="0" y="0"/>
                        <a:ext cx="360" cy="360"/>
                      </w14:xfrm>
                    </w14:contentPart>
                  </a:graphicData>
                </a:graphic>
              </wp:anchor>
            </w:drawing>
          </mc:Choice>
          <mc:Fallback>
            <w:pict>
              <v:shape w14:anchorId="0EF1793A" id="Ink 158" o:spid="_x0000_s1026" type="#_x0000_t75" style="position:absolute;margin-left:404.7pt;margin-top:11.15pt;width:2.5pt;height:2.5pt;z-index:251814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">
                <v:imagedata r:id="rId333" o:title=""/>
              </v:shape>
            </w:pict>
          </mc:Fallback>
        </mc:AlternateContent>
      </w:r>
      <w:r>
        <w:rPr>
          <w:rFonts w:ascii="Times New Roman" w:hAnsi="Times New Roman" w:cs="Times New Roman"/>
          <w:b/>
          <w:noProof/>
        </w:rPr>
        <mc:AlternateContent>
          <mc:Choice Requires="wpi">
            <w:drawing>
              <wp:anchor distT="0" distB="0" distL="114300" distR="114300" simplePos="0" relativeHeight="251813888" behindDoc="0" locked="0" layoutInCell="1" allowOverlap="1" wp14:anchorId="2D6A87DE" wp14:editId="297EDAF8">
                <wp:simplePos x="0" y="0"/>
                <wp:positionH relativeFrom="column">
                  <wp:posOffset>5154840</wp:posOffset>
                </wp:positionH>
                <wp:positionV relativeFrom="paragraph">
                  <wp:posOffset>147355</wp:posOffset>
                </wp:positionV>
                <wp:extent cx="9720" cy="9720"/>
                <wp:effectExtent l="38100" t="38100" r="41275" b="41275"/>
                <wp:wrapNone/>
                <wp:docPr id="157" name="Ink 157"/>
                <wp:cNvGraphicFramePr/>
                <a:graphic xmlns:a="http://schemas.openxmlformats.org/drawingml/2006/main">
                  <a:graphicData uri="http://schemas.microsoft.com/office/word/2010/wordprocessingInk">
                    <w14:contentPart bwMode="auto" r:id="rId334">
                      <w14:nvContentPartPr>
                        <w14:cNvContentPartPr/>
                      </w14:nvContentPartPr>
                      <w14:xfrm>
                        <a:off x="0" y="0"/>
                        <a:ext cx="9720" cy="9720"/>
                      </w14:xfrm>
                    </w14:contentPart>
                  </a:graphicData>
                </a:graphic>
              </wp:anchor>
            </w:drawing>
          </mc:Choice>
          <mc:Fallback>
            <w:pict>
              <v:shape w14:anchorId="71AE2AC3" id="Ink 157" o:spid="_x0000_s1026" type="#_x0000_t75" style="position:absolute;margin-left:404.7pt;margin-top:10.4pt;width:3.15pt;height:3.15pt;z-index:25181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">
                <v:imagedata r:id="rId335" o:title=""/>
              </v:shape>
            </w:pict>
          </mc:Fallback>
        </mc:AlternateContent>
      </w:r>
      <w:r w:rsidR="00984BAF" w:rsidRPr="00F050CD">
        <w:rPr>
          <w:rFonts w:ascii="Times New Roman" w:hAnsi="Times New Roman" w:cs="Times New Roman"/>
          <w:b/>
        </w:rPr>
        <w:t>(11/1</w:t>
      </w:r>
      <w:r w:rsidR="007F5418" w:rsidRPr="00F050CD">
        <w:rPr>
          <w:rFonts w:ascii="Times New Roman" w:hAnsi="Times New Roman" w:cs="Times New Roman"/>
          <w:b/>
        </w:rPr>
        <w:t>2</w:t>
      </w:r>
      <w:r w:rsidR="00984BAF" w:rsidRPr="00F050CD">
        <w:rPr>
          <w:rFonts w:ascii="Times New Roman" w:hAnsi="Times New Roman" w:cs="Times New Roman"/>
          <w:b/>
        </w:rPr>
        <w:t>, 11/1</w:t>
      </w:r>
      <w:r w:rsidR="007F5418" w:rsidRPr="00F050CD">
        <w:rPr>
          <w:rFonts w:ascii="Times New Roman" w:hAnsi="Times New Roman" w:cs="Times New Roman"/>
          <w:b/>
        </w:rPr>
        <w:t>4</w:t>
      </w:r>
      <w:r w:rsidR="00984BAF" w:rsidRPr="00F050CD">
        <w:rPr>
          <w:rFonts w:ascii="Times New Roman" w:hAnsi="Times New Roman" w:cs="Times New Roman"/>
          <w:b/>
        </w:rPr>
        <w:t>)</w:t>
      </w:r>
    </w:p>
    <w:p w14:paraId="205AC490" w14:textId="7CF15F9D" w:rsidR="00984BAF" w:rsidRPr="00F050CD" w:rsidRDefault="00D07591" w:rsidP="007C7A9F">
      <w:pPr>
        <w:jc w:val="cente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845632" behindDoc="0" locked="0" layoutInCell="1" allowOverlap="1" wp14:anchorId="52EE00F2" wp14:editId="0235732D">
                <wp:simplePos x="0" y="0"/>
                <wp:positionH relativeFrom="column">
                  <wp:posOffset>6428520</wp:posOffset>
                </wp:positionH>
                <wp:positionV relativeFrom="paragraph">
                  <wp:posOffset>243175</wp:posOffset>
                </wp:positionV>
                <wp:extent cx="14400" cy="32400"/>
                <wp:effectExtent l="38100" t="38100" r="36830" b="43815"/>
                <wp:wrapNone/>
                <wp:docPr id="188" name="Ink 188"/>
                <wp:cNvGraphicFramePr/>
                <a:graphic xmlns:a="http://schemas.openxmlformats.org/drawingml/2006/main">
                  <a:graphicData uri="http://schemas.microsoft.com/office/word/2010/wordprocessingInk">
                    <w14:contentPart bwMode="auto" r:id="rId336">
                      <w14:nvContentPartPr>
                        <w14:cNvContentPartPr/>
                      </w14:nvContentPartPr>
                      <w14:xfrm>
                        <a:off x="0" y="0"/>
                        <a:ext cx="14400" cy="32400"/>
                      </w14:xfrm>
                    </w14:contentPart>
                  </a:graphicData>
                </a:graphic>
              </wp:anchor>
            </w:drawing>
          </mc:Choice>
          <mc:Fallback>
            <w:pict>
              <v:shape w14:anchorId="46F76877" id="Ink 188" o:spid="_x0000_s1026" type="#_x0000_t75" style="position:absolute;margin-left:505pt;margin-top:17.95pt;width:3.6pt;height:4.95pt;z-index:251845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">
                <v:imagedata r:id="rId337" o:title=""/>
              </v:shape>
            </w:pict>
          </mc:Fallback>
        </mc:AlternateContent>
      </w:r>
      <w:r>
        <w:rPr>
          <w:rFonts w:ascii="Times New Roman" w:hAnsi="Times New Roman" w:cs="Times New Roman"/>
          <w:noProof/>
        </w:rPr>
        <mc:AlternateContent>
          <mc:Choice Requires="wpi">
            <w:drawing>
              <wp:anchor distT="0" distB="0" distL="114300" distR="114300" simplePos="0" relativeHeight="251844608" behindDoc="0" locked="0" layoutInCell="1" allowOverlap="1" wp14:anchorId="01BD64EB" wp14:editId="1C40E520">
                <wp:simplePos x="0" y="0"/>
                <wp:positionH relativeFrom="column">
                  <wp:posOffset>6382080</wp:posOffset>
                </wp:positionH>
                <wp:positionV relativeFrom="paragraph">
                  <wp:posOffset>130495</wp:posOffset>
                </wp:positionV>
                <wp:extent cx="74880" cy="98280"/>
                <wp:effectExtent l="38100" t="38100" r="40005" b="41910"/>
                <wp:wrapNone/>
                <wp:docPr id="187" name="Ink 187"/>
                <wp:cNvGraphicFramePr/>
                <a:graphic xmlns:a="http://schemas.openxmlformats.org/drawingml/2006/main">
                  <a:graphicData uri="http://schemas.microsoft.com/office/word/2010/wordprocessingInk">
                    <w14:contentPart bwMode="auto" r:id="rId338">
                      <w14:nvContentPartPr>
                        <w14:cNvContentPartPr/>
                      </w14:nvContentPartPr>
                      <w14:xfrm>
                        <a:off x="0" y="0"/>
                        <a:ext cx="74880" cy="98280"/>
                      </w14:xfrm>
                    </w14:contentPart>
                  </a:graphicData>
                </a:graphic>
              </wp:anchor>
            </w:drawing>
          </mc:Choice>
          <mc:Fallback>
            <w:pict>
              <v:shape w14:anchorId="490F6C47" id="Ink 187" o:spid="_x0000_s1026" type="#_x0000_t75" style="position:absolute;margin-left:501.35pt;margin-top:9.1pt;width:8.35pt;height:10.2pt;z-index:251844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">
                <v:imagedata r:id="rId339" o:title=""/>
              </v:shape>
            </w:pict>
          </mc:Fallback>
        </mc:AlternateContent>
      </w:r>
      <w:r>
        <w:rPr>
          <w:rFonts w:ascii="Times New Roman" w:hAnsi="Times New Roman" w:cs="Times New Roman"/>
          <w:noProof/>
        </w:rPr>
        <mc:AlternateContent>
          <mc:Choice Requires="wpi">
            <w:drawing>
              <wp:anchor distT="0" distB="0" distL="114300" distR="114300" simplePos="0" relativeHeight="251843584" behindDoc="0" locked="0" layoutInCell="1" allowOverlap="1" wp14:anchorId="0F8B4FA0" wp14:editId="049BD6E8">
                <wp:simplePos x="0" y="0"/>
                <wp:positionH relativeFrom="column">
                  <wp:posOffset>6158520</wp:posOffset>
                </wp:positionH>
                <wp:positionV relativeFrom="paragraph">
                  <wp:posOffset>177295</wp:posOffset>
                </wp:positionV>
                <wp:extent cx="181800" cy="79560"/>
                <wp:effectExtent l="38100" t="38100" r="0" b="47625"/>
                <wp:wrapNone/>
                <wp:docPr id="186" name="Ink 186"/>
                <wp:cNvGraphicFramePr/>
                <a:graphic xmlns:a="http://schemas.openxmlformats.org/drawingml/2006/main">
                  <a:graphicData uri="http://schemas.microsoft.com/office/word/2010/wordprocessingInk">
                    <w14:contentPart bwMode="auto" r:id="rId340">
                      <w14:nvContentPartPr>
                        <w14:cNvContentPartPr/>
                      </w14:nvContentPartPr>
                      <w14:xfrm>
                        <a:off x="0" y="0"/>
                        <a:ext cx="181800" cy="79560"/>
                      </w14:xfrm>
                    </w14:contentPart>
                  </a:graphicData>
                </a:graphic>
              </wp:anchor>
            </w:drawing>
          </mc:Choice>
          <mc:Fallback>
            <w:pict>
              <v:shape w14:anchorId="57CA6C58" id="Ink 186" o:spid="_x0000_s1026" type="#_x0000_t75" style="position:absolute;margin-left:483.7pt;margin-top:12.75pt;width:16.7pt;height:8.65pt;z-index:251843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">
                <v:imagedata r:id="rId341" o:title=""/>
              </v:shape>
            </w:pict>
          </mc:Fallback>
        </mc:AlternateContent>
      </w:r>
      <w:r>
        <w:rPr>
          <w:rFonts w:ascii="Times New Roman" w:hAnsi="Times New Roman" w:cs="Times New Roman"/>
          <w:noProof/>
        </w:rPr>
        <mc:AlternateContent>
          <mc:Choice Requires="wpi">
            <w:drawing>
              <wp:anchor distT="0" distB="0" distL="114300" distR="114300" simplePos="0" relativeHeight="251842560" behindDoc="0" locked="0" layoutInCell="1" allowOverlap="1" wp14:anchorId="7DC9B249" wp14:editId="35D8B324">
                <wp:simplePos x="0" y="0"/>
                <wp:positionH relativeFrom="column">
                  <wp:posOffset>6134760</wp:posOffset>
                </wp:positionH>
                <wp:positionV relativeFrom="paragraph">
                  <wp:posOffset>149575</wp:posOffset>
                </wp:positionV>
                <wp:extent cx="37800" cy="130320"/>
                <wp:effectExtent l="25400" t="38100" r="38735" b="34925"/>
                <wp:wrapNone/>
                <wp:docPr id="185" name="Ink 185"/>
                <wp:cNvGraphicFramePr/>
                <a:graphic xmlns:a="http://schemas.openxmlformats.org/drawingml/2006/main">
                  <a:graphicData uri="http://schemas.microsoft.com/office/word/2010/wordprocessingInk">
                    <w14:contentPart bwMode="auto" r:id="rId342">
                      <w14:nvContentPartPr>
                        <w14:cNvContentPartPr/>
                      </w14:nvContentPartPr>
                      <w14:xfrm>
                        <a:off x="0" y="0"/>
                        <a:ext cx="37800" cy="130320"/>
                      </w14:xfrm>
                    </w14:contentPart>
                  </a:graphicData>
                </a:graphic>
              </wp:anchor>
            </w:drawing>
          </mc:Choice>
          <mc:Fallback>
            <w:pict>
              <v:shape w14:anchorId="028AA8B0" id="Ink 185" o:spid="_x0000_s1026" type="#_x0000_t75" style="position:absolute;margin-left:481.85pt;margin-top:10.6pt;width:5.45pt;height:12.65pt;z-index:251842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">
                <v:imagedata r:id="rId343" o:title=""/>
              </v:shape>
            </w:pict>
          </mc:Fallback>
        </mc:AlternateContent>
      </w:r>
      <w:r>
        <w:rPr>
          <w:rFonts w:ascii="Times New Roman" w:hAnsi="Times New Roman" w:cs="Times New Roman"/>
          <w:noProof/>
        </w:rPr>
        <mc:AlternateContent>
          <mc:Choice Requires="wpi">
            <w:drawing>
              <wp:anchor distT="0" distB="0" distL="114300" distR="114300" simplePos="0" relativeHeight="251833344" behindDoc="0" locked="0" layoutInCell="1" allowOverlap="1" wp14:anchorId="40616A34" wp14:editId="78A284FE">
                <wp:simplePos x="0" y="0"/>
                <wp:positionH relativeFrom="column">
                  <wp:posOffset>5271480</wp:posOffset>
                </wp:positionH>
                <wp:positionV relativeFrom="paragraph">
                  <wp:posOffset>149215</wp:posOffset>
                </wp:positionV>
                <wp:extent cx="5040" cy="33120"/>
                <wp:effectExtent l="38100" t="38100" r="33655" b="43180"/>
                <wp:wrapNone/>
                <wp:docPr id="176" name="Ink 176"/>
                <wp:cNvGraphicFramePr/>
                <a:graphic xmlns:a="http://schemas.openxmlformats.org/drawingml/2006/main">
                  <a:graphicData uri="http://schemas.microsoft.com/office/word/2010/wordprocessingInk">
                    <w14:contentPart bwMode="auto" r:id="rId344">
                      <w14:nvContentPartPr>
                        <w14:cNvContentPartPr/>
                      </w14:nvContentPartPr>
                      <w14:xfrm>
                        <a:off x="0" y="0"/>
                        <a:ext cx="5040" cy="33120"/>
                      </w14:xfrm>
                    </w14:contentPart>
                  </a:graphicData>
                </a:graphic>
              </wp:anchor>
            </w:drawing>
          </mc:Choice>
          <mc:Fallback>
            <w:pict>
              <v:shape w14:anchorId="146B61DA" id="Ink 176" o:spid="_x0000_s1026" type="#_x0000_t75" style="position:absolute;margin-left:413.9pt;margin-top:10.5pt;width:2.85pt;height:5.05pt;z-index:251833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">
                <v:imagedata r:id="rId345" o:title=""/>
              </v:shape>
            </w:pict>
          </mc:Fallback>
        </mc:AlternateContent>
      </w:r>
      <w:r>
        <w:rPr>
          <w:rFonts w:ascii="Times New Roman" w:hAnsi="Times New Roman" w:cs="Times New Roman"/>
          <w:noProof/>
        </w:rPr>
        <mc:AlternateContent>
          <mc:Choice Requires="wpi">
            <w:drawing>
              <wp:anchor distT="0" distB="0" distL="114300" distR="114300" simplePos="0" relativeHeight="251823104" behindDoc="0" locked="0" layoutInCell="1" allowOverlap="1" wp14:anchorId="447E0BE9" wp14:editId="3BDF0A26">
                <wp:simplePos x="0" y="0"/>
                <wp:positionH relativeFrom="column">
                  <wp:posOffset>5901480</wp:posOffset>
                </wp:positionH>
                <wp:positionV relativeFrom="paragraph">
                  <wp:posOffset>-84065</wp:posOffset>
                </wp:positionV>
                <wp:extent cx="107640" cy="191160"/>
                <wp:effectExtent l="38100" t="38100" r="19685" b="37465"/>
                <wp:wrapNone/>
                <wp:docPr id="166" name="Ink 166"/>
                <wp:cNvGraphicFramePr/>
                <a:graphic xmlns:a="http://schemas.openxmlformats.org/drawingml/2006/main">
                  <a:graphicData uri="http://schemas.microsoft.com/office/word/2010/wordprocessingInk">
                    <w14:contentPart bwMode="auto" r:id="rId346">
                      <w14:nvContentPartPr>
                        <w14:cNvContentPartPr/>
                      </w14:nvContentPartPr>
                      <w14:xfrm>
                        <a:off x="0" y="0"/>
                        <a:ext cx="107640" cy="191160"/>
                      </w14:xfrm>
                    </w14:contentPart>
                  </a:graphicData>
                </a:graphic>
              </wp:anchor>
            </w:drawing>
          </mc:Choice>
          <mc:Fallback>
            <w:pict>
              <v:shape w14:anchorId="7E4A98FF" id="Ink 166" o:spid="_x0000_s1026" type="#_x0000_t75" style="position:absolute;margin-left:463.5pt;margin-top:-7.8pt;width:10.95pt;height:17.45pt;z-index:25182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">
                <v:imagedata r:id="rId347" o:title=""/>
              </v:shape>
            </w:pict>
          </mc:Fallback>
        </mc:AlternateContent>
      </w:r>
      <w:r>
        <w:rPr>
          <w:rFonts w:ascii="Times New Roman" w:hAnsi="Times New Roman" w:cs="Times New Roman"/>
          <w:noProof/>
        </w:rPr>
        <mc:AlternateContent>
          <mc:Choice Requires="wpi">
            <w:drawing>
              <wp:anchor distT="0" distB="0" distL="114300" distR="114300" simplePos="0" relativeHeight="251819008" behindDoc="0" locked="0" layoutInCell="1" allowOverlap="1" wp14:anchorId="535CEB43" wp14:editId="7A78157D">
                <wp:simplePos x="0" y="0"/>
                <wp:positionH relativeFrom="column">
                  <wp:posOffset>5327640</wp:posOffset>
                </wp:positionH>
                <wp:positionV relativeFrom="paragraph">
                  <wp:posOffset>-23225</wp:posOffset>
                </wp:positionV>
                <wp:extent cx="65520" cy="60840"/>
                <wp:effectExtent l="38100" t="38100" r="23495" b="41275"/>
                <wp:wrapNone/>
                <wp:docPr id="162" name="Ink 162"/>
                <wp:cNvGraphicFramePr/>
                <a:graphic xmlns:a="http://schemas.openxmlformats.org/drawingml/2006/main">
                  <a:graphicData uri="http://schemas.microsoft.com/office/word/2010/wordprocessingInk">
                    <w14:contentPart bwMode="auto" r:id="rId348">
                      <w14:nvContentPartPr>
                        <w14:cNvContentPartPr/>
                      </w14:nvContentPartPr>
                      <w14:xfrm>
                        <a:off x="0" y="0"/>
                        <a:ext cx="65520" cy="60840"/>
                      </w14:xfrm>
                    </w14:contentPart>
                  </a:graphicData>
                </a:graphic>
              </wp:anchor>
            </w:drawing>
          </mc:Choice>
          <mc:Fallback>
            <w:pict>
              <v:shape w14:anchorId="616F3AC6" id="Ink 162" o:spid="_x0000_s1026" type="#_x0000_t75" style="position:absolute;margin-left:418.3pt;margin-top:-3.05pt;width:7.55pt;height:7.25pt;z-index:25181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">
                <v:imagedata r:id="rId349" o:title=""/>
              </v:shape>
            </w:pict>
          </mc:Fallback>
        </mc:AlternateContent>
      </w:r>
      <w:r w:rsidR="0029658A">
        <w:rPr>
          <w:rFonts w:ascii="Times New Roman" w:hAnsi="Times New Roman" w:cs="Times New Roman"/>
          <w:noProof/>
        </w:rPr>
        <mc:AlternateContent>
          <mc:Choice Requires="wpi">
            <w:drawing>
              <wp:anchor distT="0" distB="0" distL="114300" distR="114300" simplePos="0" relativeHeight="251812864" behindDoc="0" locked="0" layoutInCell="1" allowOverlap="1" wp14:anchorId="4BCDBED3" wp14:editId="70160FC3">
                <wp:simplePos x="0" y="0"/>
                <wp:positionH relativeFrom="column">
                  <wp:posOffset>4804920</wp:posOffset>
                </wp:positionH>
                <wp:positionV relativeFrom="paragraph">
                  <wp:posOffset>65335</wp:posOffset>
                </wp:positionV>
                <wp:extent cx="247680" cy="126360"/>
                <wp:effectExtent l="25400" t="38100" r="19050" b="39370"/>
                <wp:wrapNone/>
                <wp:docPr id="156" name="Ink 156"/>
                <wp:cNvGraphicFramePr/>
                <a:graphic xmlns:a="http://schemas.openxmlformats.org/drawingml/2006/main">
                  <a:graphicData uri="http://schemas.microsoft.com/office/word/2010/wordprocessingInk">
                    <w14:contentPart bwMode="auto" r:id="rId350">
                      <w14:nvContentPartPr>
                        <w14:cNvContentPartPr/>
                      </w14:nvContentPartPr>
                      <w14:xfrm>
                        <a:off x="0" y="0"/>
                        <a:ext cx="247680" cy="126360"/>
                      </w14:xfrm>
                    </w14:contentPart>
                  </a:graphicData>
                </a:graphic>
              </wp:anchor>
            </w:drawing>
          </mc:Choice>
          <mc:Fallback>
            <w:pict>
              <v:shape w14:anchorId="79DAC521" id="Ink 156" o:spid="_x0000_s1026" type="#_x0000_t75" style="position:absolute;margin-left:377.15pt;margin-top:3.95pt;width:21.9pt;height:12.4pt;z-index:251812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">
                <v:imagedata r:id="rId351" o:title=""/>
              </v:shape>
            </w:pict>
          </mc:Fallback>
        </mc:AlternateContent>
      </w:r>
    </w:p>
    <w:p w14:paraId="43D97041" w14:textId="2D3120A1" w:rsidR="00F337DD" w:rsidRPr="00F050CD" w:rsidRDefault="00D07591" w:rsidP="00F337DD">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841536" behindDoc="0" locked="0" layoutInCell="1" allowOverlap="1" wp14:anchorId="50BD88CB" wp14:editId="19B23CEF">
                <wp:simplePos x="0" y="0"/>
                <wp:positionH relativeFrom="column">
                  <wp:posOffset>6013440</wp:posOffset>
                </wp:positionH>
                <wp:positionV relativeFrom="paragraph">
                  <wp:posOffset>-21365</wp:posOffset>
                </wp:positionV>
                <wp:extent cx="121680" cy="117000"/>
                <wp:effectExtent l="38100" t="38100" r="5715" b="35560"/>
                <wp:wrapNone/>
                <wp:docPr id="184" name="Ink 184"/>
                <wp:cNvGraphicFramePr/>
                <a:graphic xmlns:a="http://schemas.openxmlformats.org/drawingml/2006/main">
                  <a:graphicData uri="http://schemas.microsoft.com/office/word/2010/wordprocessingInk">
                    <w14:contentPart bwMode="auto" r:id="rId352">
                      <w14:nvContentPartPr>
                        <w14:cNvContentPartPr/>
                      </w14:nvContentPartPr>
                      <w14:xfrm>
                        <a:off x="0" y="0"/>
                        <a:ext cx="121680" cy="117000"/>
                      </w14:xfrm>
                    </w14:contentPart>
                  </a:graphicData>
                </a:graphic>
              </wp:anchor>
            </w:drawing>
          </mc:Choice>
          <mc:Fallback>
            <w:pict>
              <v:shape w14:anchorId="71D1B866" id="Ink 184" o:spid="_x0000_s1026" type="#_x0000_t75" style="position:absolute;margin-left:472.3pt;margin-top:-2.9pt;width:12.05pt;height:11.6pt;z-index:251841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">
                <v:imagedata r:id="rId353" o:title=""/>
              </v:shape>
            </w:pict>
          </mc:Fallback>
        </mc:AlternateContent>
      </w:r>
      <w:r>
        <w:rPr>
          <w:rFonts w:ascii="Times New Roman" w:hAnsi="Times New Roman" w:cs="Times New Roman"/>
          <w:noProof/>
        </w:rPr>
        <mc:AlternateContent>
          <mc:Choice Requires="wpi">
            <w:drawing>
              <wp:anchor distT="0" distB="0" distL="114300" distR="114300" simplePos="0" relativeHeight="251840512" behindDoc="0" locked="0" layoutInCell="1" allowOverlap="1" wp14:anchorId="4D0FF9C1" wp14:editId="24D91ABD">
                <wp:simplePos x="0" y="0"/>
                <wp:positionH relativeFrom="column">
                  <wp:posOffset>5994720</wp:posOffset>
                </wp:positionH>
                <wp:positionV relativeFrom="paragraph">
                  <wp:posOffset>57835</wp:posOffset>
                </wp:positionV>
                <wp:extent cx="14400" cy="51840"/>
                <wp:effectExtent l="38100" t="38100" r="36830" b="37465"/>
                <wp:wrapNone/>
                <wp:docPr id="183" name="Ink 183"/>
                <wp:cNvGraphicFramePr/>
                <a:graphic xmlns:a="http://schemas.openxmlformats.org/drawingml/2006/main">
                  <a:graphicData uri="http://schemas.microsoft.com/office/word/2010/wordprocessingInk">
                    <w14:contentPart bwMode="auto" r:id="rId354">
                      <w14:nvContentPartPr>
                        <w14:cNvContentPartPr/>
                      </w14:nvContentPartPr>
                      <w14:xfrm>
                        <a:off x="0" y="0"/>
                        <a:ext cx="14400" cy="51840"/>
                      </w14:xfrm>
                    </w14:contentPart>
                  </a:graphicData>
                </a:graphic>
              </wp:anchor>
            </w:drawing>
          </mc:Choice>
          <mc:Fallback>
            <w:pict>
              <v:shape w14:anchorId="5F835B41" id="Ink 183" o:spid="_x0000_s1026" type="#_x0000_t75" style="position:absolute;margin-left:470.8pt;margin-top:3.3pt;width:3.65pt;height:6.55pt;z-index:251840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">
                <v:imagedata r:id="rId355" o:title=""/>
              </v:shape>
            </w:pict>
          </mc:Fallback>
        </mc:AlternateContent>
      </w:r>
      <w:r>
        <w:rPr>
          <w:rFonts w:ascii="Times New Roman" w:hAnsi="Times New Roman" w:cs="Times New Roman"/>
          <w:noProof/>
        </w:rPr>
        <mc:AlternateContent>
          <mc:Choice Requires="wpi">
            <w:drawing>
              <wp:anchor distT="0" distB="0" distL="114300" distR="114300" simplePos="0" relativeHeight="251839488" behindDoc="0" locked="0" layoutInCell="1" allowOverlap="1" wp14:anchorId="76517E36" wp14:editId="5486FD59">
                <wp:simplePos x="0" y="0"/>
                <wp:positionH relativeFrom="column">
                  <wp:posOffset>5873400</wp:posOffset>
                </wp:positionH>
                <wp:positionV relativeFrom="paragraph">
                  <wp:posOffset>11395</wp:posOffset>
                </wp:positionV>
                <wp:extent cx="77040" cy="102960"/>
                <wp:effectExtent l="38100" t="38100" r="24765" b="36830"/>
                <wp:wrapNone/>
                <wp:docPr id="182" name="Ink 182"/>
                <wp:cNvGraphicFramePr/>
                <a:graphic xmlns:a="http://schemas.openxmlformats.org/drawingml/2006/main">
                  <a:graphicData uri="http://schemas.microsoft.com/office/word/2010/wordprocessingInk">
                    <w14:contentPart bwMode="auto" r:id="rId356">
                      <w14:nvContentPartPr>
                        <w14:cNvContentPartPr/>
                      </w14:nvContentPartPr>
                      <w14:xfrm>
                        <a:off x="0" y="0"/>
                        <a:ext cx="77040" cy="102960"/>
                      </w14:xfrm>
                    </w14:contentPart>
                  </a:graphicData>
                </a:graphic>
              </wp:anchor>
            </w:drawing>
          </mc:Choice>
          <mc:Fallback>
            <w:pict>
              <v:shape w14:anchorId="6262DA11" id="Ink 182" o:spid="_x0000_s1026" type="#_x0000_t75" style="position:absolute;margin-left:461.25pt;margin-top:-.3pt;width:8.5pt;height:10.5pt;z-index:251839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">
                <v:imagedata r:id="rId357" o:title=""/>
              </v:shape>
            </w:pict>
          </mc:Fallback>
        </mc:AlternateContent>
      </w:r>
      <w:r>
        <w:rPr>
          <w:rFonts w:ascii="Times New Roman" w:hAnsi="Times New Roman" w:cs="Times New Roman"/>
          <w:noProof/>
        </w:rPr>
        <mc:AlternateContent>
          <mc:Choice Requires="wpi">
            <w:drawing>
              <wp:anchor distT="0" distB="0" distL="114300" distR="114300" simplePos="0" relativeHeight="251838464" behindDoc="0" locked="0" layoutInCell="1" allowOverlap="1" wp14:anchorId="62E53998" wp14:editId="47DC59D7">
                <wp:simplePos x="0" y="0"/>
                <wp:positionH relativeFrom="column">
                  <wp:posOffset>5780520</wp:posOffset>
                </wp:positionH>
                <wp:positionV relativeFrom="paragraph">
                  <wp:posOffset>39115</wp:posOffset>
                </wp:positionV>
                <wp:extent cx="88560" cy="84240"/>
                <wp:effectExtent l="38100" t="38100" r="13335" b="43180"/>
                <wp:wrapNone/>
                <wp:docPr id="181" name="Ink 181"/>
                <wp:cNvGraphicFramePr/>
                <a:graphic xmlns:a="http://schemas.openxmlformats.org/drawingml/2006/main">
                  <a:graphicData uri="http://schemas.microsoft.com/office/word/2010/wordprocessingInk">
                    <w14:contentPart bwMode="auto" r:id="rId358">
                      <w14:nvContentPartPr>
                        <w14:cNvContentPartPr/>
                      </w14:nvContentPartPr>
                      <w14:xfrm>
                        <a:off x="0" y="0"/>
                        <a:ext cx="88560" cy="84240"/>
                      </w14:xfrm>
                    </w14:contentPart>
                  </a:graphicData>
                </a:graphic>
              </wp:anchor>
            </w:drawing>
          </mc:Choice>
          <mc:Fallback>
            <w:pict>
              <v:shape w14:anchorId="00383BAF" id="Ink 181" o:spid="_x0000_s1026" type="#_x0000_t75" style="position:absolute;margin-left:453.95pt;margin-top:1.9pt;width:9.4pt;height:9.1pt;z-index:251838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">
                <v:imagedata r:id="rId359" o:title=""/>
              </v:shape>
            </w:pict>
          </mc:Fallback>
        </mc:AlternateContent>
      </w:r>
      <w:r>
        <w:rPr>
          <w:rFonts w:ascii="Times New Roman" w:hAnsi="Times New Roman" w:cs="Times New Roman"/>
          <w:noProof/>
        </w:rPr>
        <mc:AlternateContent>
          <mc:Choice Requires="wpi">
            <w:drawing>
              <wp:anchor distT="0" distB="0" distL="114300" distR="114300" simplePos="0" relativeHeight="251837440" behindDoc="0" locked="0" layoutInCell="1" allowOverlap="1" wp14:anchorId="3F41C7C2" wp14:editId="366A50E2">
                <wp:simplePos x="0" y="0"/>
                <wp:positionH relativeFrom="column">
                  <wp:posOffset>5715000</wp:posOffset>
                </wp:positionH>
                <wp:positionV relativeFrom="paragraph">
                  <wp:posOffset>53155</wp:posOffset>
                </wp:positionV>
                <wp:extent cx="60840" cy="60840"/>
                <wp:effectExtent l="38100" t="38100" r="28575" b="41275"/>
                <wp:wrapNone/>
                <wp:docPr id="180" name="Ink 180"/>
                <wp:cNvGraphicFramePr/>
                <a:graphic xmlns:a="http://schemas.openxmlformats.org/drawingml/2006/main">
                  <a:graphicData uri="http://schemas.microsoft.com/office/word/2010/wordprocessingInk">
                    <w14:contentPart bwMode="auto" r:id="rId360">
                      <w14:nvContentPartPr>
                        <w14:cNvContentPartPr/>
                      </w14:nvContentPartPr>
                      <w14:xfrm>
                        <a:off x="0" y="0"/>
                        <a:ext cx="60840" cy="60840"/>
                      </w14:xfrm>
                    </w14:contentPart>
                  </a:graphicData>
                </a:graphic>
              </wp:anchor>
            </w:drawing>
          </mc:Choice>
          <mc:Fallback>
            <w:pict>
              <v:shape w14:anchorId="07A4FC1D" id="Ink 180" o:spid="_x0000_s1026" type="#_x0000_t75" style="position:absolute;margin-left:448.8pt;margin-top:3pt;width:7.25pt;height:7.25pt;z-index:251837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">
                <v:imagedata r:id="rId361" o:title=""/>
              </v:shape>
            </w:pict>
          </mc:Fallback>
        </mc:AlternateContent>
      </w:r>
      <w:r>
        <w:rPr>
          <w:rFonts w:ascii="Times New Roman" w:hAnsi="Times New Roman" w:cs="Times New Roman"/>
          <w:noProof/>
        </w:rPr>
        <mc:AlternateContent>
          <mc:Choice Requires="wpi">
            <w:drawing>
              <wp:anchor distT="0" distB="0" distL="114300" distR="114300" simplePos="0" relativeHeight="251836416" behindDoc="0" locked="0" layoutInCell="1" allowOverlap="1" wp14:anchorId="076D63BA" wp14:editId="79247185">
                <wp:simplePos x="0" y="0"/>
                <wp:positionH relativeFrom="column">
                  <wp:posOffset>5546880</wp:posOffset>
                </wp:positionH>
                <wp:positionV relativeFrom="paragraph">
                  <wp:posOffset>57835</wp:posOffset>
                </wp:positionV>
                <wp:extent cx="149760" cy="156960"/>
                <wp:effectExtent l="38100" t="38100" r="28575" b="46355"/>
                <wp:wrapNone/>
                <wp:docPr id="179" name="Ink 179"/>
                <wp:cNvGraphicFramePr/>
                <a:graphic xmlns:a="http://schemas.openxmlformats.org/drawingml/2006/main">
                  <a:graphicData uri="http://schemas.microsoft.com/office/word/2010/wordprocessingInk">
                    <w14:contentPart bwMode="auto" r:id="rId362">
                      <w14:nvContentPartPr>
                        <w14:cNvContentPartPr/>
                      </w14:nvContentPartPr>
                      <w14:xfrm>
                        <a:off x="0" y="0"/>
                        <a:ext cx="149760" cy="156960"/>
                      </w14:xfrm>
                    </w14:contentPart>
                  </a:graphicData>
                </a:graphic>
              </wp:anchor>
            </w:drawing>
          </mc:Choice>
          <mc:Fallback>
            <w:pict>
              <v:shape w14:anchorId="49B9F3BD" id="Ink 179" o:spid="_x0000_s1026" type="#_x0000_t75" style="position:absolute;margin-left:435.55pt;margin-top:3.35pt;width:14.25pt;height:14.75pt;z-index:251836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">
                <v:imagedata r:id="rId363" o:title=""/>
              </v:shape>
            </w:pict>
          </mc:Fallback>
        </mc:AlternateContent>
      </w:r>
      <w:r>
        <w:rPr>
          <w:rFonts w:ascii="Times New Roman" w:hAnsi="Times New Roman" w:cs="Times New Roman"/>
          <w:noProof/>
        </w:rPr>
        <mc:AlternateContent>
          <mc:Choice Requires="wpi">
            <w:drawing>
              <wp:anchor distT="0" distB="0" distL="114300" distR="114300" simplePos="0" relativeHeight="251835392" behindDoc="0" locked="0" layoutInCell="1" allowOverlap="1" wp14:anchorId="7556CC6A" wp14:editId="03C0C582">
                <wp:simplePos x="0" y="0"/>
                <wp:positionH relativeFrom="column">
                  <wp:posOffset>5369760</wp:posOffset>
                </wp:positionH>
                <wp:positionV relativeFrom="paragraph">
                  <wp:posOffset>71875</wp:posOffset>
                </wp:positionV>
                <wp:extent cx="88920" cy="33120"/>
                <wp:effectExtent l="38100" t="38100" r="12700" b="43180"/>
                <wp:wrapNone/>
                <wp:docPr id="178" name="Ink 178"/>
                <wp:cNvGraphicFramePr/>
                <a:graphic xmlns:a="http://schemas.openxmlformats.org/drawingml/2006/main">
                  <a:graphicData uri="http://schemas.microsoft.com/office/word/2010/wordprocessingInk">
                    <w14:contentPart bwMode="auto" r:id="rId364">
                      <w14:nvContentPartPr>
                        <w14:cNvContentPartPr/>
                      </w14:nvContentPartPr>
                      <w14:xfrm>
                        <a:off x="0" y="0"/>
                        <a:ext cx="88920" cy="33120"/>
                      </w14:xfrm>
                    </w14:contentPart>
                  </a:graphicData>
                </a:graphic>
              </wp:anchor>
            </w:drawing>
          </mc:Choice>
          <mc:Fallback>
            <w:pict>
              <v:shape w14:anchorId="2A58E898" id="Ink 178" o:spid="_x0000_s1026" type="#_x0000_t75" style="position:absolute;margin-left:421.6pt;margin-top:4.4pt;width:9.4pt;height:5.05pt;z-index:251835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">
                <v:imagedata r:id="rId365" o:title=""/>
              </v:shape>
            </w:pict>
          </mc:Fallback>
        </mc:AlternateContent>
      </w:r>
      <w:r>
        <w:rPr>
          <w:rFonts w:ascii="Times New Roman" w:hAnsi="Times New Roman" w:cs="Times New Roman"/>
          <w:noProof/>
        </w:rPr>
        <mc:AlternateContent>
          <mc:Choice Requires="wpi">
            <w:drawing>
              <wp:anchor distT="0" distB="0" distL="114300" distR="114300" simplePos="0" relativeHeight="251834368" behindDoc="0" locked="0" layoutInCell="1" allowOverlap="1" wp14:anchorId="1A41FB9F" wp14:editId="0981F1CD">
                <wp:simplePos x="0" y="0"/>
                <wp:positionH relativeFrom="column">
                  <wp:posOffset>5392800</wp:posOffset>
                </wp:positionH>
                <wp:positionV relativeFrom="paragraph">
                  <wp:posOffset>-35405</wp:posOffset>
                </wp:positionV>
                <wp:extent cx="51840" cy="168480"/>
                <wp:effectExtent l="38100" t="38100" r="24765" b="34925"/>
                <wp:wrapNone/>
                <wp:docPr id="177" name="Ink 177"/>
                <wp:cNvGraphicFramePr/>
                <a:graphic xmlns:a="http://schemas.openxmlformats.org/drawingml/2006/main">
                  <a:graphicData uri="http://schemas.microsoft.com/office/word/2010/wordprocessingInk">
                    <w14:contentPart bwMode="auto" r:id="rId366">
                      <w14:nvContentPartPr>
                        <w14:cNvContentPartPr/>
                      </w14:nvContentPartPr>
                      <w14:xfrm>
                        <a:off x="0" y="0"/>
                        <a:ext cx="51840" cy="168480"/>
                      </w14:xfrm>
                    </w14:contentPart>
                  </a:graphicData>
                </a:graphic>
              </wp:anchor>
            </w:drawing>
          </mc:Choice>
          <mc:Fallback>
            <w:pict>
              <v:shape w14:anchorId="6C988DE9" id="Ink 177" o:spid="_x0000_s1026" type="#_x0000_t75" style="position:absolute;margin-left:423.4pt;margin-top:-4pt;width:6.55pt;height:15.7pt;z-index:251834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">
                <v:imagedata r:id="rId367" o:title=""/>
              </v:shape>
            </w:pict>
          </mc:Fallback>
        </mc:AlternateContent>
      </w:r>
      <w:r>
        <w:rPr>
          <w:rFonts w:ascii="Times New Roman" w:hAnsi="Times New Roman" w:cs="Times New Roman"/>
          <w:noProof/>
        </w:rPr>
        <mc:AlternateContent>
          <mc:Choice Requires="wpi">
            <w:drawing>
              <wp:anchor distT="0" distB="0" distL="114300" distR="114300" simplePos="0" relativeHeight="251832320" behindDoc="0" locked="0" layoutInCell="1" allowOverlap="1" wp14:anchorId="0407362F" wp14:editId="140ECD1B">
                <wp:simplePos x="0" y="0"/>
                <wp:positionH relativeFrom="column">
                  <wp:posOffset>5285520</wp:posOffset>
                </wp:positionH>
                <wp:positionV relativeFrom="paragraph">
                  <wp:posOffset>53155</wp:posOffset>
                </wp:positionV>
                <wp:extent cx="9720" cy="60840"/>
                <wp:effectExtent l="38100" t="38100" r="41275" b="41275"/>
                <wp:wrapNone/>
                <wp:docPr id="175" name="Ink 175"/>
                <wp:cNvGraphicFramePr/>
                <a:graphic xmlns:a="http://schemas.openxmlformats.org/drawingml/2006/main">
                  <a:graphicData uri="http://schemas.microsoft.com/office/word/2010/wordprocessingInk">
                    <w14:contentPart bwMode="auto" r:id="rId368">
                      <w14:nvContentPartPr>
                        <w14:cNvContentPartPr/>
                      </w14:nvContentPartPr>
                      <w14:xfrm>
                        <a:off x="0" y="0"/>
                        <a:ext cx="9720" cy="60840"/>
                      </w14:xfrm>
                    </w14:contentPart>
                  </a:graphicData>
                </a:graphic>
              </wp:anchor>
            </w:drawing>
          </mc:Choice>
          <mc:Fallback>
            <w:pict>
              <v:shape w14:anchorId="36695351" id="Ink 175" o:spid="_x0000_s1026" type="#_x0000_t75" style="position:absolute;margin-left:415pt;margin-top:3pt;width:3.15pt;height:7.25pt;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">
                <v:imagedata r:id="rId369" o:title=""/>
              </v:shape>
            </w:pict>
          </mc:Fallback>
        </mc:AlternateContent>
      </w:r>
      <w:r w:rsidR="00F337DD" w:rsidRPr="006D779B">
        <w:rPr>
          <w:rFonts w:ascii="Times New Roman" w:hAnsi="Times New Roman" w:cs="Times New Roman"/>
        </w:rPr>
        <w:t xml:space="preserve">Weekly Questions:  </w:t>
      </w:r>
      <w:r w:rsidR="0051694E" w:rsidRPr="006D779B">
        <w:rPr>
          <w:rFonts w:ascii="Times New Roman" w:hAnsi="Times New Roman" w:cs="Times New Roman"/>
        </w:rPr>
        <w:t>How did women experience the women’s health movement?</w:t>
      </w:r>
    </w:p>
    <w:p w14:paraId="07B435FF" w14:textId="25C1590D" w:rsidR="00F337DD" w:rsidRPr="00F050CD" w:rsidRDefault="0029658A" w:rsidP="00F337DD">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811840" behindDoc="0" locked="0" layoutInCell="1" allowOverlap="1" wp14:anchorId="058202C5" wp14:editId="50D8E09A">
                <wp:simplePos x="0" y="0"/>
                <wp:positionH relativeFrom="column">
                  <wp:posOffset>1166040</wp:posOffset>
                </wp:positionH>
                <wp:positionV relativeFrom="paragraph">
                  <wp:posOffset>13255</wp:posOffset>
                </wp:positionV>
                <wp:extent cx="145080" cy="107640"/>
                <wp:effectExtent l="38100" t="38100" r="33020" b="45085"/>
                <wp:wrapNone/>
                <wp:docPr id="155" name="Ink 155"/>
                <wp:cNvGraphicFramePr/>
                <a:graphic xmlns:a="http://schemas.openxmlformats.org/drawingml/2006/main">
                  <a:graphicData uri="http://schemas.microsoft.com/office/word/2010/wordprocessingInk">
                    <w14:contentPart bwMode="auto" r:id="rId370">
                      <w14:nvContentPartPr>
                        <w14:cNvContentPartPr/>
                      </w14:nvContentPartPr>
                      <w14:xfrm>
                        <a:off x="0" y="0"/>
                        <a:ext cx="145080" cy="107640"/>
                      </w14:xfrm>
                    </w14:contentPart>
                  </a:graphicData>
                </a:graphic>
              </wp:anchor>
            </w:drawing>
          </mc:Choice>
          <mc:Fallback>
            <w:pict>
              <v:shape w14:anchorId="0189EAA3" id="Ink 155" o:spid="_x0000_s1026" type="#_x0000_t75" style="position:absolute;margin-left:90.6pt;margin-top:-.15pt;width:13.85pt;height:10.95pt;z-index:251811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">
                <v:imagedata r:id="rId371" o:title=""/>
              </v:shape>
            </w:pict>
          </mc:Fallback>
        </mc:AlternateContent>
      </w:r>
    </w:p>
    <w:p w14:paraId="27883CF2" w14:textId="77777777" w:rsidR="00F337DD" w:rsidRPr="00F050CD" w:rsidRDefault="00F337DD" w:rsidP="00F337DD">
      <w:pPr>
        <w:rPr>
          <w:rFonts w:ascii="Times New Roman" w:hAnsi="Times New Roman" w:cs="Times New Roman"/>
        </w:rPr>
      </w:pPr>
      <w:r w:rsidRPr="00F050CD">
        <w:rPr>
          <w:rFonts w:ascii="Times New Roman" w:hAnsi="Times New Roman" w:cs="Times New Roman"/>
        </w:rPr>
        <w:t>Readings:</w:t>
      </w:r>
    </w:p>
    <w:p w14:paraId="71210067" w14:textId="2DD2EF23" w:rsidR="00F337DD" w:rsidRDefault="00BB0A97" w:rsidP="00F337DD">
      <w:pPr>
        <w:pStyle w:val="ListParagraph"/>
        <w:numPr>
          <w:ilvl w:val="0"/>
          <w:numId w:val="8"/>
        </w:numPr>
        <w:rPr>
          <w:rFonts w:ascii="Times New Roman" w:eastAsia="Times New Roman" w:hAnsi="Times New Roman" w:cs="Times New Roman"/>
        </w:rPr>
      </w:pPr>
      <w:proofErr w:type="spellStart"/>
      <w:r w:rsidRPr="006D779B">
        <w:rPr>
          <w:rFonts w:ascii="Times New Roman" w:eastAsia="Times New Roman" w:hAnsi="Times New Roman" w:cs="Times New Roman"/>
        </w:rPr>
        <w:t>Solinger</w:t>
      </w:r>
      <w:proofErr w:type="spellEnd"/>
      <w:r w:rsidRPr="006D779B">
        <w:rPr>
          <w:rFonts w:ascii="Times New Roman" w:eastAsia="Times New Roman" w:hAnsi="Times New Roman" w:cs="Times New Roman"/>
        </w:rPr>
        <w:t>, Rickie. “‘A Complete Disaster’: Abortion and the Politics of Hospital Abortion Committees, 1950-1970.” In</w:t>
      </w:r>
      <w:r w:rsidR="00F337DD" w:rsidRPr="00F050CD">
        <w:rPr>
          <w:rFonts w:ascii="Times New Roman" w:eastAsia="Times New Roman" w:hAnsi="Times New Roman" w:cs="Times New Roman"/>
        </w:rPr>
        <w:t xml:space="preserve"> </w:t>
      </w:r>
      <w:r w:rsidR="00F337DD" w:rsidRPr="00F050CD">
        <w:rPr>
          <w:rFonts w:ascii="Times New Roman" w:eastAsia="Times New Roman" w:hAnsi="Times New Roman" w:cs="Times New Roman"/>
          <w:i/>
          <w:iCs/>
        </w:rPr>
        <w:t>Women and Health in America: Historical Readings</w:t>
      </w:r>
      <w:r w:rsidRPr="006D779B">
        <w:rPr>
          <w:rFonts w:ascii="Times New Roman" w:eastAsia="Times New Roman" w:hAnsi="Times New Roman" w:cs="Times New Roman"/>
        </w:rPr>
        <w:t xml:space="preserve">, edited by Judith </w:t>
      </w:r>
      <w:proofErr w:type="spellStart"/>
      <w:r w:rsidRPr="006D779B">
        <w:rPr>
          <w:rFonts w:ascii="Times New Roman" w:eastAsia="Times New Roman" w:hAnsi="Times New Roman" w:cs="Times New Roman"/>
        </w:rPr>
        <w:t>Walzer</w:t>
      </w:r>
      <w:proofErr w:type="spellEnd"/>
      <w:r w:rsidRPr="006D779B">
        <w:rPr>
          <w:rFonts w:ascii="Times New Roman" w:eastAsia="Times New Roman" w:hAnsi="Times New Roman" w:cs="Times New Roman"/>
        </w:rPr>
        <w:t xml:space="preserve"> Leavitt, 659–80.</w:t>
      </w:r>
      <w:r w:rsidR="00F337DD" w:rsidRPr="00F050CD">
        <w:rPr>
          <w:rFonts w:ascii="Times New Roman" w:eastAsia="Times New Roman" w:hAnsi="Times New Roman" w:cs="Times New Roman"/>
        </w:rPr>
        <w:t xml:space="preserve"> Madison: Univ of Wisconsin Press, 1999.</w:t>
      </w:r>
    </w:p>
    <w:p w14:paraId="448F6A0C" w14:textId="4298D294" w:rsidR="0097206A" w:rsidRPr="0097206A" w:rsidRDefault="0097206A" w:rsidP="0097206A">
      <w:pPr>
        <w:pStyle w:val="ListParagraph"/>
        <w:numPr>
          <w:ilvl w:val="0"/>
          <w:numId w:val="8"/>
        </w:numPr>
        <w:rPr>
          <w:rFonts w:ascii="Times New Roman" w:eastAsia="Times New Roman" w:hAnsi="Times New Roman" w:cs="Times New Roman"/>
        </w:rPr>
      </w:pPr>
      <w:r w:rsidRPr="0097206A">
        <w:rPr>
          <w:rFonts w:ascii="Times New Roman" w:eastAsia="Times New Roman" w:hAnsi="Times New Roman" w:cs="Times New Roman"/>
        </w:rPr>
        <w:t xml:space="preserve">Washington, Harriet A. </w:t>
      </w:r>
      <w:r w:rsidRPr="0097206A">
        <w:rPr>
          <w:rFonts w:ascii="Times New Roman" w:eastAsia="Times New Roman" w:hAnsi="Times New Roman" w:cs="Times New Roman"/>
          <w:i/>
          <w:iCs/>
        </w:rPr>
        <w:t>Medical Apartheid: The Dark History of Medical Experimentation on Black Americans from Colonial Times to the Present</w:t>
      </w:r>
      <w:r w:rsidRPr="0097206A">
        <w:rPr>
          <w:rFonts w:ascii="Times New Roman" w:eastAsia="Times New Roman" w:hAnsi="Times New Roman" w:cs="Times New Roman"/>
        </w:rPr>
        <w:t>. Doubleday, 2006.</w:t>
      </w:r>
      <w:r>
        <w:rPr>
          <w:rFonts w:ascii="Times New Roman" w:eastAsia="Times New Roman" w:hAnsi="Times New Roman" w:cs="Times New Roman"/>
        </w:rPr>
        <w:t xml:space="preserve"> </w:t>
      </w:r>
      <w:r w:rsidRPr="006D779B">
        <w:rPr>
          <w:rFonts w:ascii="Times New Roman" w:eastAsia="Times New Roman" w:hAnsi="Times New Roman" w:cs="Times New Roman"/>
        </w:rPr>
        <w:t>(</w:t>
      </w:r>
      <w:r w:rsidR="00194845" w:rsidRPr="006D779B">
        <w:rPr>
          <w:rFonts w:ascii="Times New Roman" w:eastAsia="Times New Roman" w:hAnsi="Times New Roman" w:cs="Times New Roman"/>
        </w:rPr>
        <w:t>189-215</w:t>
      </w:r>
      <w:r w:rsidR="0017043C" w:rsidRPr="006D779B">
        <w:rPr>
          <w:rFonts w:ascii="Times New Roman" w:eastAsia="Times New Roman" w:hAnsi="Times New Roman" w:cs="Times New Roman"/>
        </w:rPr>
        <w:t>)</w:t>
      </w:r>
    </w:p>
    <w:p w14:paraId="03806633" w14:textId="0668CC6B" w:rsidR="00F337DD" w:rsidRDefault="00F337DD" w:rsidP="0017043C">
      <w:pPr>
        <w:pStyle w:val="ListParagraph"/>
        <w:rPr>
          <w:rFonts w:ascii="Times New Roman" w:eastAsia="Times New Roman" w:hAnsi="Times New Roman" w:cs="Times New Roman"/>
        </w:rPr>
      </w:pPr>
    </w:p>
    <w:p w14:paraId="6FDD5EA8" w14:textId="6DD7BDFC" w:rsidR="00F337DD" w:rsidRPr="00F050CD" w:rsidRDefault="00F337DD" w:rsidP="00F337DD">
      <w:pPr>
        <w:rPr>
          <w:rFonts w:ascii="Times New Roman" w:hAnsi="Times New Roman" w:cs="Times New Roman"/>
        </w:rPr>
      </w:pPr>
      <w:r w:rsidRPr="00F050CD">
        <w:rPr>
          <w:rFonts w:ascii="Times New Roman" w:hAnsi="Times New Roman" w:cs="Times New Roman"/>
        </w:rPr>
        <w:t>Supplemental Reading:</w:t>
      </w:r>
    </w:p>
    <w:p w14:paraId="0D4DB55D" w14:textId="77777777" w:rsidR="002B23ED" w:rsidRPr="00F050CD" w:rsidRDefault="002B23ED" w:rsidP="002B23ED">
      <w:pPr>
        <w:pStyle w:val="ListParagraph"/>
        <w:numPr>
          <w:ilvl w:val="0"/>
          <w:numId w:val="10"/>
        </w:numPr>
        <w:rPr>
          <w:rFonts w:ascii="Times New Roman" w:eastAsia="Times New Roman" w:hAnsi="Times New Roman" w:cs="Times New Roman"/>
        </w:rPr>
      </w:pPr>
      <w:r w:rsidRPr="00F050CD">
        <w:rPr>
          <w:rFonts w:ascii="Times New Roman" w:eastAsia="Times New Roman" w:hAnsi="Times New Roman" w:cs="Times New Roman"/>
        </w:rPr>
        <w:t xml:space="preserve">Davis, Angela Y. “Outcast Mothers and Surrogates: Racism and Reproductive Politics in the </w:t>
      </w:r>
      <w:proofErr w:type="spellStart"/>
      <w:r w:rsidRPr="00F050CD">
        <w:rPr>
          <w:rFonts w:ascii="Times New Roman" w:eastAsia="Times New Roman" w:hAnsi="Times New Roman" w:cs="Times New Roman"/>
        </w:rPr>
        <w:t>Ninties</w:t>
      </w:r>
      <w:proofErr w:type="spellEnd"/>
      <w:r w:rsidRPr="00F050CD">
        <w:rPr>
          <w:rFonts w:ascii="Times New Roman" w:eastAsia="Times New Roman" w:hAnsi="Times New Roman" w:cs="Times New Roman"/>
        </w:rPr>
        <w:t xml:space="preserve">.” In </w:t>
      </w:r>
      <w:r w:rsidRPr="00F050CD">
        <w:rPr>
          <w:rFonts w:ascii="Times New Roman" w:eastAsia="Times New Roman" w:hAnsi="Times New Roman" w:cs="Times New Roman"/>
          <w:i/>
          <w:iCs/>
        </w:rPr>
        <w:t>The Angela Y. Davis Reader</w:t>
      </w:r>
      <w:r w:rsidRPr="00F050CD">
        <w:rPr>
          <w:rFonts w:ascii="Times New Roman" w:eastAsia="Times New Roman" w:hAnsi="Times New Roman" w:cs="Times New Roman"/>
        </w:rPr>
        <w:t>, edited by Joy James, 210–21. Malden: Blackwell Publishing, 1998.</w:t>
      </w:r>
    </w:p>
    <w:p w14:paraId="27BA7799" w14:textId="77777777" w:rsidR="006E409D" w:rsidRPr="00F050CD" w:rsidRDefault="006E409D" w:rsidP="006E409D">
      <w:pPr>
        <w:rPr>
          <w:rFonts w:ascii="Times New Roman" w:hAnsi="Times New Roman" w:cs="Times New Roman"/>
        </w:rPr>
      </w:pPr>
    </w:p>
    <w:p w14:paraId="378AF4C9" w14:textId="77777777" w:rsidR="00984BAF" w:rsidRPr="00F050CD" w:rsidRDefault="00984BAF" w:rsidP="007C7A9F">
      <w:pPr>
        <w:jc w:val="center"/>
        <w:rPr>
          <w:rFonts w:ascii="Times New Roman" w:hAnsi="Times New Roman" w:cs="Times New Roman"/>
          <w:b/>
        </w:rPr>
      </w:pPr>
      <w:r w:rsidRPr="00F050CD">
        <w:rPr>
          <w:rFonts w:ascii="Times New Roman" w:hAnsi="Times New Roman" w:cs="Times New Roman"/>
          <w:b/>
        </w:rPr>
        <w:t>Week 14</w:t>
      </w:r>
    </w:p>
    <w:p w14:paraId="68DD9271" w14:textId="4C9C5E90" w:rsidR="00984BAF" w:rsidRDefault="00984BAF" w:rsidP="00984BAF">
      <w:pPr>
        <w:jc w:val="center"/>
        <w:rPr>
          <w:rFonts w:ascii="Times New Roman" w:hAnsi="Times New Roman" w:cs="Times New Roman"/>
          <w:b/>
        </w:rPr>
      </w:pPr>
      <w:r w:rsidRPr="00F050CD">
        <w:rPr>
          <w:rFonts w:ascii="Times New Roman" w:hAnsi="Times New Roman" w:cs="Times New Roman"/>
          <w:b/>
        </w:rPr>
        <w:t>(11/</w:t>
      </w:r>
      <w:r w:rsidR="007F5418" w:rsidRPr="00F050CD">
        <w:rPr>
          <w:rFonts w:ascii="Times New Roman" w:hAnsi="Times New Roman" w:cs="Times New Roman"/>
          <w:b/>
        </w:rPr>
        <w:t>19</w:t>
      </w:r>
      <w:r w:rsidRPr="00F050CD">
        <w:rPr>
          <w:rFonts w:ascii="Times New Roman" w:hAnsi="Times New Roman" w:cs="Times New Roman"/>
          <w:b/>
        </w:rPr>
        <w:t>, 11/2</w:t>
      </w:r>
      <w:r w:rsidR="004C357E" w:rsidRPr="00F050CD">
        <w:rPr>
          <w:rFonts w:ascii="Times New Roman" w:hAnsi="Times New Roman" w:cs="Times New Roman"/>
          <w:b/>
        </w:rPr>
        <w:t>1</w:t>
      </w:r>
      <w:r w:rsidRPr="00F050CD">
        <w:rPr>
          <w:rFonts w:ascii="Times New Roman" w:hAnsi="Times New Roman" w:cs="Times New Roman"/>
          <w:b/>
        </w:rPr>
        <w:t>)</w:t>
      </w:r>
    </w:p>
    <w:p w14:paraId="25E4A683" w14:textId="4DAD1513" w:rsidR="001535FE" w:rsidRPr="00F050CD" w:rsidRDefault="004C3146" w:rsidP="00984BA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848704" behindDoc="0" locked="0" layoutInCell="1" allowOverlap="1" wp14:anchorId="040E54F2" wp14:editId="448594B8">
                <wp:simplePos x="0" y="0"/>
                <wp:positionH relativeFrom="column">
                  <wp:posOffset>1842480</wp:posOffset>
                </wp:positionH>
                <wp:positionV relativeFrom="paragraph">
                  <wp:posOffset>-75410</wp:posOffset>
                </wp:positionV>
                <wp:extent cx="340920" cy="168480"/>
                <wp:effectExtent l="38100" t="38100" r="0" b="34925"/>
                <wp:wrapNone/>
                <wp:docPr id="191" name="Ink 191"/>
                <wp:cNvGraphicFramePr/>
                <a:graphic xmlns:a="http://schemas.openxmlformats.org/drawingml/2006/main">
                  <a:graphicData uri="http://schemas.microsoft.com/office/word/2010/wordprocessingInk">
                    <w14:contentPart bwMode="auto" r:id="rId372">
                      <w14:nvContentPartPr>
                        <w14:cNvContentPartPr/>
                      </w14:nvContentPartPr>
                      <w14:xfrm>
                        <a:off x="0" y="0"/>
                        <a:ext cx="340920" cy="168480"/>
                      </w14:xfrm>
                    </w14:contentPart>
                  </a:graphicData>
                </a:graphic>
              </wp:anchor>
            </w:drawing>
          </mc:Choice>
          <mc:Fallback>
            <w:pict>
              <v:shape w14:anchorId="39FD9105" id="Ink 191" o:spid="_x0000_s1026" type="#_x0000_t75" style="position:absolute;margin-left:143.9pt;margin-top:-7.15pt;width:29.3pt;height:15.7pt;z-index:251848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">
                <v:imagedata r:id="rId373" o:title=""/>
              </v:shape>
            </w:pict>
          </mc:Fallback>
        </mc:AlternateContent>
      </w:r>
      <w:r>
        <w:rPr>
          <w:rFonts w:ascii="Times New Roman" w:hAnsi="Times New Roman" w:cs="Times New Roman"/>
          <w:b/>
          <w:noProof/>
        </w:rPr>
        <mc:AlternateContent>
          <mc:Choice Requires="wpi">
            <w:drawing>
              <wp:anchor distT="0" distB="0" distL="114300" distR="114300" simplePos="0" relativeHeight="251847680" behindDoc="0" locked="0" layoutInCell="1" allowOverlap="1" wp14:anchorId="793C0479" wp14:editId="0794E216">
                <wp:simplePos x="0" y="0"/>
                <wp:positionH relativeFrom="column">
                  <wp:posOffset>1562760</wp:posOffset>
                </wp:positionH>
                <wp:positionV relativeFrom="paragraph">
                  <wp:posOffset>36550</wp:posOffset>
                </wp:positionV>
                <wp:extent cx="289440" cy="145080"/>
                <wp:effectExtent l="38100" t="38100" r="0" b="45720"/>
                <wp:wrapNone/>
                <wp:docPr id="190" name="Ink 190"/>
                <wp:cNvGraphicFramePr/>
                <a:graphic xmlns:a="http://schemas.openxmlformats.org/drawingml/2006/main">
                  <a:graphicData uri="http://schemas.microsoft.com/office/word/2010/wordprocessingInk">
                    <w14:contentPart bwMode="auto" r:id="rId374">
                      <w14:nvContentPartPr>
                        <w14:cNvContentPartPr/>
                      </w14:nvContentPartPr>
                      <w14:xfrm>
                        <a:off x="0" y="0"/>
                        <a:ext cx="289440" cy="145080"/>
                      </w14:xfrm>
                    </w14:contentPart>
                  </a:graphicData>
                </a:graphic>
              </wp:anchor>
            </w:drawing>
          </mc:Choice>
          <mc:Fallback>
            <w:pict>
              <v:shape w14:anchorId="75E2C581" id="Ink 190" o:spid="_x0000_s1026" type="#_x0000_t75" style="position:absolute;margin-left:121.85pt;margin-top:1.7pt;width:25.25pt;height:13.85pt;z-index:251847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">
                <v:imagedata r:id="rId375" o:title=""/>
              </v:shape>
            </w:pict>
          </mc:Fallback>
        </mc:AlternateContent>
      </w:r>
    </w:p>
    <w:p w14:paraId="62E12482" w14:textId="0C67D610" w:rsidR="00277026" w:rsidRPr="00F050CD" w:rsidRDefault="004C3146" w:rsidP="00277026">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846656" behindDoc="0" locked="0" layoutInCell="1" allowOverlap="1" wp14:anchorId="068BDA37" wp14:editId="3CDEA781">
                <wp:simplePos x="0" y="0"/>
                <wp:positionH relativeFrom="column">
                  <wp:posOffset>1515960</wp:posOffset>
                </wp:positionH>
                <wp:positionV relativeFrom="paragraph">
                  <wp:posOffset>15370</wp:posOffset>
                </wp:positionV>
                <wp:extent cx="233280" cy="182160"/>
                <wp:effectExtent l="38100" t="38100" r="33655" b="46990"/>
                <wp:wrapNone/>
                <wp:docPr id="189" name="Ink 189"/>
                <wp:cNvGraphicFramePr/>
                <a:graphic xmlns:a="http://schemas.openxmlformats.org/drawingml/2006/main">
                  <a:graphicData uri="http://schemas.microsoft.com/office/word/2010/wordprocessingInk">
                    <w14:contentPart bwMode="auto" r:id="rId376">
                      <w14:nvContentPartPr>
                        <w14:cNvContentPartPr/>
                      </w14:nvContentPartPr>
                      <w14:xfrm>
                        <a:off x="0" y="0"/>
                        <a:ext cx="233280" cy="182160"/>
                      </w14:xfrm>
                    </w14:contentPart>
                  </a:graphicData>
                </a:graphic>
              </wp:anchor>
            </w:drawing>
          </mc:Choice>
          <mc:Fallback>
            <w:pict>
              <v:shape w14:anchorId="59CA209D" id="Ink 189" o:spid="_x0000_s1026" type="#_x0000_t75" style="position:absolute;margin-left:118.15pt;margin-top:0;width:20.8pt;height:16.8pt;z-index:251846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">
                <v:imagedata r:id="rId377" o:title=""/>
              </v:shape>
            </w:pict>
          </mc:Fallback>
        </mc:AlternateContent>
      </w:r>
      <w:r w:rsidR="00277026" w:rsidRPr="000D5155">
        <w:rPr>
          <w:rFonts w:ascii="Times New Roman" w:hAnsi="Times New Roman" w:cs="Times New Roman"/>
        </w:rPr>
        <w:t xml:space="preserve">Weekly Questions: </w:t>
      </w:r>
      <w:r w:rsidR="00276E67" w:rsidRPr="000D5155">
        <w:rPr>
          <w:rFonts w:ascii="Times New Roman" w:hAnsi="Times New Roman" w:cs="Times New Roman"/>
        </w:rPr>
        <w:t>How are the reproductive rights of women a reoccurring issue in America?</w:t>
      </w:r>
    </w:p>
    <w:p w14:paraId="7242860F" w14:textId="5A3C4B6B" w:rsidR="00277026" w:rsidRPr="00F050CD" w:rsidRDefault="00DD3D66" w:rsidP="00277026">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854848" behindDoc="0" locked="0" layoutInCell="1" allowOverlap="1" wp14:anchorId="562624A2" wp14:editId="7146DDAC">
                <wp:simplePos x="0" y="0"/>
                <wp:positionH relativeFrom="column">
                  <wp:posOffset>1698120</wp:posOffset>
                </wp:positionH>
                <wp:positionV relativeFrom="paragraph">
                  <wp:posOffset>68710</wp:posOffset>
                </wp:positionV>
                <wp:extent cx="121680" cy="102960"/>
                <wp:effectExtent l="0" t="38100" r="31115" b="36830"/>
                <wp:wrapNone/>
                <wp:docPr id="197" name="Ink 197"/>
                <wp:cNvGraphicFramePr/>
                <a:graphic xmlns:a="http://schemas.openxmlformats.org/drawingml/2006/main">
                  <a:graphicData uri="http://schemas.microsoft.com/office/word/2010/wordprocessingInk">
                    <w14:contentPart bwMode="auto" r:id="rId378">
                      <w14:nvContentPartPr>
                        <w14:cNvContentPartPr/>
                      </w14:nvContentPartPr>
                      <w14:xfrm>
                        <a:off x="0" y="0"/>
                        <a:ext cx="121680" cy="102960"/>
                      </w14:xfrm>
                    </w14:contentPart>
                  </a:graphicData>
                </a:graphic>
              </wp:anchor>
            </w:drawing>
          </mc:Choice>
          <mc:Fallback>
            <w:pict>
              <v:shape w14:anchorId="558BAAD3" id="Ink 197" o:spid="_x0000_s1026" type="#_x0000_t75" style="position:absolute;margin-left:132.5pt;margin-top:4.2pt;width:12.05pt;height:10.5pt;z-index:251854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">
                <v:imagedata r:id="rId379" o:title=""/>
              </v:shape>
            </w:pict>
          </mc:Fallback>
        </mc:AlternateContent>
      </w:r>
    </w:p>
    <w:p w14:paraId="7D1DF0CC" w14:textId="20267C12" w:rsidR="00277026" w:rsidRPr="00F050CD" w:rsidRDefault="00DD3D66" w:rsidP="00277026">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853824" behindDoc="0" locked="0" layoutInCell="1" allowOverlap="1" wp14:anchorId="7F728A4A" wp14:editId="1B40674D">
                <wp:simplePos x="0" y="0"/>
                <wp:positionH relativeFrom="column">
                  <wp:posOffset>2915640</wp:posOffset>
                </wp:positionH>
                <wp:positionV relativeFrom="paragraph">
                  <wp:posOffset>285130</wp:posOffset>
                </wp:positionV>
                <wp:extent cx="33120" cy="19080"/>
                <wp:effectExtent l="38100" t="38100" r="43180" b="44450"/>
                <wp:wrapNone/>
                <wp:docPr id="196" name="Ink 196"/>
                <wp:cNvGraphicFramePr/>
                <a:graphic xmlns:a="http://schemas.openxmlformats.org/drawingml/2006/main">
                  <a:graphicData uri="http://schemas.microsoft.com/office/word/2010/wordprocessingInk">
                    <w14:contentPart bwMode="auto" r:id="rId380">
                      <w14:nvContentPartPr>
                        <w14:cNvContentPartPr/>
                      </w14:nvContentPartPr>
                      <w14:xfrm>
                        <a:off x="0" y="0"/>
                        <a:ext cx="33120" cy="19080"/>
                      </w14:xfrm>
                    </w14:contentPart>
                  </a:graphicData>
                </a:graphic>
              </wp:anchor>
            </w:drawing>
          </mc:Choice>
          <mc:Fallback>
            <w:pict>
              <v:shape w14:anchorId="6696C815" id="Ink 196" o:spid="_x0000_s1026" type="#_x0000_t75" style="position:absolute;margin-left:228.4pt;margin-top:21.25pt;width:5pt;height:3.9pt;z-index:251853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">
                <v:imagedata r:id="rId381" o:title=""/>
              </v:shape>
            </w:pict>
          </mc:Fallback>
        </mc:AlternateContent>
      </w:r>
      <w:r>
        <w:rPr>
          <w:rFonts w:ascii="Times New Roman" w:hAnsi="Times New Roman" w:cs="Times New Roman"/>
          <w:noProof/>
        </w:rPr>
        <mc:AlternateContent>
          <mc:Choice Requires="wpi">
            <w:drawing>
              <wp:anchor distT="0" distB="0" distL="114300" distR="114300" simplePos="0" relativeHeight="251852800" behindDoc="0" locked="0" layoutInCell="1" allowOverlap="1" wp14:anchorId="1D9476C4" wp14:editId="2D7AEA64">
                <wp:simplePos x="0" y="0"/>
                <wp:positionH relativeFrom="column">
                  <wp:posOffset>2799000</wp:posOffset>
                </wp:positionH>
                <wp:positionV relativeFrom="paragraph">
                  <wp:posOffset>14770</wp:posOffset>
                </wp:positionV>
                <wp:extent cx="196200" cy="149760"/>
                <wp:effectExtent l="25400" t="38100" r="20320" b="41275"/>
                <wp:wrapNone/>
                <wp:docPr id="195" name="Ink 195"/>
                <wp:cNvGraphicFramePr/>
                <a:graphic xmlns:a="http://schemas.openxmlformats.org/drawingml/2006/main">
                  <a:graphicData uri="http://schemas.microsoft.com/office/word/2010/wordprocessingInk">
                    <w14:contentPart bwMode="auto" r:id="rId382">
                      <w14:nvContentPartPr>
                        <w14:cNvContentPartPr/>
                      </w14:nvContentPartPr>
                      <w14:xfrm>
                        <a:off x="0" y="0"/>
                        <a:ext cx="196200" cy="149760"/>
                      </w14:xfrm>
                    </w14:contentPart>
                  </a:graphicData>
                </a:graphic>
              </wp:anchor>
            </w:drawing>
          </mc:Choice>
          <mc:Fallback>
            <w:pict>
              <v:shape w14:anchorId="3E24E181" id="Ink 195" o:spid="_x0000_s1026" type="#_x0000_t75" style="position:absolute;margin-left:219.2pt;margin-top:-.05pt;width:17.9pt;height:14.25pt;z-index:251852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">
                <v:imagedata r:id="rId383" o:title=""/>
              </v:shape>
            </w:pict>
          </mc:Fallback>
        </mc:AlternateContent>
      </w:r>
      <w:r>
        <w:rPr>
          <w:rFonts w:ascii="Times New Roman" w:hAnsi="Times New Roman" w:cs="Times New Roman"/>
          <w:noProof/>
        </w:rPr>
        <mc:AlternateContent>
          <mc:Choice Requires="wpi">
            <w:drawing>
              <wp:anchor distT="0" distB="0" distL="114300" distR="114300" simplePos="0" relativeHeight="251851776" behindDoc="0" locked="0" layoutInCell="1" allowOverlap="1" wp14:anchorId="5FCB51C1" wp14:editId="71FA857B">
                <wp:simplePos x="0" y="0"/>
                <wp:positionH relativeFrom="column">
                  <wp:posOffset>2234520</wp:posOffset>
                </wp:positionH>
                <wp:positionV relativeFrom="paragraph">
                  <wp:posOffset>150130</wp:posOffset>
                </wp:positionV>
                <wp:extent cx="509040" cy="214920"/>
                <wp:effectExtent l="38100" t="38100" r="24765" b="39370"/>
                <wp:wrapNone/>
                <wp:docPr id="194" name="Ink 194"/>
                <wp:cNvGraphicFramePr/>
                <a:graphic xmlns:a="http://schemas.openxmlformats.org/drawingml/2006/main">
                  <a:graphicData uri="http://schemas.microsoft.com/office/word/2010/wordprocessingInk">
                    <w14:contentPart bwMode="auto" r:id="rId384">
                      <w14:nvContentPartPr>
                        <w14:cNvContentPartPr/>
                      </w14:nvContentPartPr>
                      <w14:xfrm>
                        <a:off x="0" y="0"/>
                        <a:ext cx="509040" cy="214920"/>
                      </w14:xfrm>
                    </w14:contentPart>
                  </a:graphicData>
                </a:graphic>
              </wp:anchor>
            </w:drawing>
          </mc:Choice>
          <mc:Fallback>
            <w:pict>
              <v:shape w14:anchorId="3E6C3985" id="Ink 194" o:spid="_x0000_s1026" type="#_x0000_t75" style="position:absolute;margin-left:174.75pt;margin-top:10.6pt;width:42.55pt;height:19.35pt;z-index:251851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&#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">
                <v:imagedata r:id="rId385" o:title=""/>
              </v:shape>
            </w:pict>
          </mc:Fallback>
        </mc:AlternateContent>
      </w:r>
      <w:r>
        <w:rPr>
          <w:rFonts w:ascii="Times New Roman" w:hAnsi="Times New Roman" w:cs="Times New Roman"/>
          <w:noProof/>
        </w:rPr>
        <mc:AlternateContent>
          <mc:Choice Requires="wpi">
            <w:drawing>
              <wp:anchor distT="0" distB="0" distL="114300" distR="114300" simplePos="0" relativeHeight="251850752" behindDoc="0" locked="0" layoutInCell="1" allowOverlap="1" wp14:anchorId="015ABE8C" wp14:editId="480BD51D">
                <wp:simplePos x="0" y="0"/>
                <wp:positionH relativeFrom="column">
                  <wp:posOffset>1544040</wp:posOffset>
                </wp:positionH>
                <wp:positionV relativeFrom="paragraph">
                  <wp:posOffset>730</wp:posOffset>
                </wp:positionV>
                <wp:extent cx="433800" cy="418680"/>
                <wp:effectExtent l="25400" t="38100" r="23495" b="38735"/>
                <wp:wrapNone/>
                <wp:docPr id="193" name="Ink 193"/>
                <wp:cNvGraphicFramePr/>
                <a:graphic xmlns:a="http://schemas.openxmlformats.org/drawingml/2006/main">
                  <a:graphicData uri="http://schemas.microsoft.com/office/word/2010/wordprocessingInk">
                    <w14:contentPart bwMode="auto" r:id="rId386">
                      <w14:nvContentPartPr>
                        <w14:cNvContentPartPr/>
                      </w14:nvContentPartPr>
                      <w14:xfrm>
                        <a:off x="0" y="0"/>
                        <a:ext cx="433800" cy="418680"/>
                      </w14:xfrm>
                    </w14:contentPart>
                  </a:graphicData>
                </a:graphic>
              </wp:anchor>
            </w:drawing>
          </mc:Choice>
          <mc:Fallback>
            <w:pict>
              <v:shape w14:anchorId="7E02655E" id="Ink 193" o:spid="_x0000_s1026" type="#_x0000_t75" style="position:absolute;margin-left:120.4pt;margin-top:-1.15pt;width:36.55pt;height:35.4pt;z-index:251850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">
                <v:imagedata r:id="rId387" o:title=""/>
              </v:shape>
            </w:pict>
          </mc:Fallback>
        </mc:AlternateContent>
      </w:r>
      <w:r>
        <w:rPr>
          <w:rFonts w:ascii="Times New Roman" w:hAnsi="Times New Roman" w:cs="Times New Roman"/>
          <w:noProof/>
        </w:rPr>
        <mc:AlternateContent>
          <mc:Choice Requires="wpi">
            <w:drawing>
              <wp:anchor distT="0" distB="0" distL="114300" distR="114300" simplePos="0" relativeHeight="251849728" behindDoc="0" locked="0" layoutInCell="1" allowOverlap="1" wp14:anchorId="1B86250F" wp14:editId="4F988CB9">
                <wp:simplePos x="0" y="0"/>
                <wp:positionH relativeFrom="column">
                  <wp:posOffset>1301400</wp:posOffset>
                </wp:positionH>
                <wp:positionV relativeFrom="paragraph">
                  <wp:posOffset>28810</wp:posOffset>
                </wp:positionV>
                <wp:extent cx="238320" cy="196200"/>
                <wp:effectExtent l="38100" t="38100" r="28575" b="45720"/>
                <wp:wrapNone/>
                <wp:docPr id="192" name="Ink 192"/>
                <wp:cNvGraphicFramePr/>
                <a:graphic xmlns:a="http://schemas.openxmlformats.org/drawingml/2006/main">
                  <a:graphicData uri="http://schemas.microsoft.com/office/word/2010/wordprocessingInk">
                    <w14:contentPart bwMode="auto" r:id="rId388">
                      <w14:nvContentPartPr>
                        <w14:cNvContentPartPr/>
                      </w14:nvContentPartPr>
                      <w14:xfrm>
                        <a:off x="0" y="0"/>
                        <a:ext cx="238320" cy="196200"/>
                      </w14:xfrm>
                    </w14:contentPart>
                  </a:graphicData>
                </a:graphic>
              </wp:anchor>
            </w:drawing>
          </mc:Choice>
          <mc:Fallback>
            <w:pict>
              <v:shape w14:anchorId="30E82624" id="Ink 192" o:spid="_x0000_s1026" type="#_x0000_t75" style="position:absolute;margin-left:101.25pt;margin-top:1.05pt;width:21.15pt;height:17.9pt;z-index:251849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">
                <v:imagedata r:id="rId389" o:title=""/>
              </v:shape>
            </w:pict>
          </mc:Fallback>
        </mc:AlternateContent>
      </w:r>
      <w:r w:rsidR="00277026" w:rsidRPr="00F050CD">
        <w:rPr>
          <w:rFonts w:ascii="Times New Roman" w:hAnsi="Times New Roman" w:cs="Times New Roman"/>
        </w:rPr>
        <w:t>Readings:</w:t>
      </w:r>
    </w:p>
    <w:p w14:paraId="4DD15D6C" w14:textId="2DE0EB3A" w:rsidR="0083509D" w:rsidRPr="000D5155" w:rsidRDefault="00457A0F" w:rsidP="0083509D">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noProof/>
        </w:rPr>
        <w:lastRenderedPageBreak/>
        <mc:AlternateContent>
          <mc:Choice Requires="wpi">
            <w:drawing>
              <wp:anchor distT="0" distB="0" distL="114300" distR="114300" simplePos="0" relativeHeight="251870208" behindDoc="0" locked="0" layoutInCell="1" allowOverlap="1" wp14:anchorId="28ACE976" wp14:editId="4976F8B5">
                <wp:simplePos x="0" y="0"/>
                <wp:positionH relativeFrom="column">
                  <wp:posOffset>-905400</wp:posOffset>
                </wp:positionH>
                <wp:positionV relativeFrom="paragraph">
                  <wp:posOffset>-461961</wp:posOffset>
                </wp:positionV>
                <wp:extent cx="51840" cy="42480"/>
                <wp:effectExtent l="38100" t="38100" r="37465" b="34290"/>
                <wp:wrapNone/>
                <wp:docPr id="212" name="Ink 212"/>
                <wp:cNvGraphicFramePr/>
                <a:graphic xmlns:a="http://schemas.openxmlformats.org/drawingml/2006/main">
                  <a:graphicData uri="http://schemas.microsoft.com/office/word/2010/wordprocessingInk">
                    <w14:contentPart bwMode="auto" r:id="rId390">
                      <w14:nvContentPartPr>
                        <w14:cNvContentPartPr/>
                      </w14:nvContentPartPr>
                      <w14:xfrm>
                        <a:off x="0" y="0"/>
                        <a:ext cx="51840" cy="42480"/>
                      </w14:xfrm>
                    </w14:contentPart>
                  </a:graphicData>
                </a:graphic>
              </wp:anchor>
            </w:drawing>
          </mc:Choice>
          <mc:Fallback>
            <w:pict>
              <v:shape w14:anchorId="4CBF6161" id="Ink 212" o:spid="_x0000_s1026" type="#_x0000_t75" style="position:absolute;margin-left:-72.55pt;margin-top:-37.55pt;width:6.55pt;height:5.8pt;z-index:25187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">
                <v:imagedata r:id="rId391" o:title=""/>
              </v:shape>
            </w:pict>
          </mc:Fallback>
        </mc:AlternateContent>
      </w:r>
      <w:r w:rsidR="0083509D" w:rsidRPr="000D5155">
        <w:rPr>
          <w:rFonts w:ascii="Times New Roman" w:eastAsia="Times New Roman" w:hAnsi="Times New Roman" w:cs="Times New Roman"/>
        </w:rPr>
        <w:t xml:space="preserve">Beth Bailey. “Prescribing the Pill: Politics, Culture, and the Sexual Revolution in America’s Heartland.” </w:t>
      </w:r>
      <w:r w:rsidR="0083509D" w:rsidRPr="000D5155">
        <w:rPr>
          <w:rFonts w:ascii="Times New Roman" w:eastAsia="Times New Roman" w:hAnsi="Times New Roman" w:cs="Times New Roman"/>
          <w:i/>
          <w:iCs/>
        </w:rPr>
        <w:t>Journal of Social History</w:t>
      </w:r>
      <w:r w:rsidR="0083509D" w:rsidRPr="000D5155">
        <w:rPr>
          <w:rFonts w:ascii="Times New Roman" w:eastAsia="Times New Roman" w:hAnsi="Times New Roman" w:cs="Times New Roman"/>
        </w:rPr>
        <w:t xml:space="preserve"> 30, no. 4 (1997): 827–56.</w:t>
      </w:r>
    </w:p>
    <w:p w14:paraId="73F9E46E" w14:textId="6CEEE50D" w:rsidR="0083509D" w:rsidRPr="000D5155" w:rsidRDefault="0083509D" w:rsidP="0083509D">
      <w:pPr>
        <w:pStyle w:val="ListParagraph"/>
        <w:numPr>
          <w:ilvl w:val="0"/>
          <w:numId w:val="9"/>
        </w:numPr>
        <w:rPr>
          <w:rFonts w:ascii="Times New Roman" w:eastAsia="Times New Roman" w:hAnsi="Times New Roman" w:cs="Times New Roman"/>
        </w:rPr>
      </w:pPr>
      <w:r w:rsidRPr="000D5155">
        <w:rPr>
          <w:rFonts w:ascii="Times New Roman" w:eastAsia="Times New Roman" w:hAnsi="Times New Roman" w:cs="Times New Roman"/>
        </w:rPr>
        <w:t xml:space="preserve">Nelson, Jennifer. </w:t>
      </w:r>
      <w:r w:rsidRPr="000D5155">
        <w:rPr>
          <w:rFonts w:ascii="Times New Roman" w:eastAsia="Times New Roman" w:hAnsi="Times New Roman" w:cs="Times New Roman"/>
          <w:i/>
          <w:iCs/>
        </w:rPr>
        <w:t>Women of Color and the Reproductive Rights Movement</w:t>
      </w:r>
      <w:r w:rsidRPr="000D5155">
        <w:rPr>
          <w:rFonts w:ascii="Times New Roman" w:eastAsia="Times New Roman" w:hAnsi="Times New Roman" w:cs="Times New Roman"/>
        </w:rPr>
        <w:t>. New York: NYU Press, 2003. (133-190)</w:t>
      </w:r>
    </w:p>
    <w:p w14:paraId="56E0CA24" w14:textId="77777777" w:rsidR="00277026" w:rsidRPr="00F050CD" w:rsidRDefault="00277026" w:rsidP="00277026">
      <w:pPr>
        <w:pStyle w:val="ListParagraph"/>
        <w:rPr>
          <w:rFonts w:ascii="Times New Roman" w:hAnsi="Times New Roman" w:cs="Times New Roman"/>
        </w:rPr>
      </w:pPr>
    </w:p>
    <w:p w14:paraId="08B7A019" w14:textId="26A0377A" w:rsidR="00277026" w:rsidRPr="00F050CD" w:rsidRDefault="00277026" w:rsidP="00277026">
      <w:pPr>
        <w:rPr>
          <w:rFonts w:ascii="Times New Roman" w:hAnsi="Times New Roman" w:cs="Times New Roman"/>
        </w:rPr>
      </w:pPr>
      <w:r w:rsidRPr="00F050CD">
        <w:rPr>
          <w:rFonts w:ascii="Times New Roman" w:hAnsi="Times New Roman" w:cs="Times New Roman"/>
        </w:rPr>
        <w:t xml:space="preserve">Supplemental </w:t>
      </w:r>
      <w:r w:rsidR="006771D5">
        <w:rPr>
          <w:rFonts w:ascii="Times New Roman" w:hAnsi="Times New Roman" w:cs="Times New Roman"/>
        </w:rPr>
        <w:t>Reading</w:t>
      </w:r>
      <w:r w:rsidRPr="00F050CD">
        <w:rPr>
          <w:rFonts w:ascii="Times New Roman" w:hAnsi="Times New Roman" w:cs="Times New Roman"/>
        </w:rPr>
        <w:t>:</w:t>
      </w:r>
    </w:p>
    <w:p w14:paraId="30B07493" w14:textId="7957BE28" w:rsidR="0016359C" w:rsidRPr="000D5155" w:rsidRDefault="0016359C" w:rsidP="0016359C">
      <w:pPr>
        <w:pStyle w:val="ListParagraph"/>
        <w:numPr>
          <w:ilvl w:val="0"/>
          <w:numId w:val="9"/>
        </w:numPr>
        <w:rPr>
          <w:rFonts w:ascii="Times New Roman" w:eastAsia="Times New Roman" w:hAnsi="Times New Roman" w:cs="Times New Roman"/>
        </w:rPr>
      </w:pPr>
      <w:proofErr w:type="spellStart"/>
      <w:r w:rsidRPr="000D5155">
        <w:rPr>
          <w:rFonts w:ascii="Times New Roman" w:eastAsia="Times New Roman" w:hAnsi="Times New Roman" w:cs="Times New Roman"/>
        </w:rPr>
        <w:t>Solinger</w:t>
      </w:r>
      <w:proofErr w:type="spellEnd"/>
      <w:r w:rsidRPr="000D5155">
        <w:rPr>
          <w:rFonts w:ascii="Times New Roman" w:eastAsia="Times New Roman" w:hAnsi="Times New Roman" w:cs="Times New Roman"/>
        </w:rPr>
        <w:t xml:space="preserve">, Rickie. </w:t>
      </w:r>
      <w:r w:rsidRPr="000D5155">
        <w:rPr>
          <w:rFonts w:ascii="Times New Roman" w:eastAsia="Times New Roman" w:hAnsi="Times New Roman" w:cs="Times New Roman"/>
          <w:i/>
          <w:iCs/>
        </w:rPr>
        <w:t>Pregnancy and Power: A Short History of Reproductive Politics in America</w:t>
      </w:r>
      <w:r w:rsidRPr="000D5155">
        <w:rPr>
          <w:rFonts w:ascii="Times New Roman" w:eastAsia="Times New Roman" w:hAnsi="Times New Roman" w:cs="Times New Roman"/>
        </w:rPr>
        <w:t>. New York: NYU Press, 2007. (</w:t>
      </w:r>
      <w:r w:rsidR="000D5155" w:rsidRPr="000D5155">
        <w:rPr>
          <w:rFonts w:ascii="Times New Roman" w:eastAsia="Times New Roman" w:hAnsi="Times New Roman" w:cs="Times New Roman"/>
        </w:rPr>
        <w:t>209</w:t>
      </w:r>
      <w:r w:rsidRPr="000D5155">
        <w:rPr>
          <w:rFonts w:ascii="Times New Roman" w:eastAsia="Times New Roman" w:hAnsi="Times New Roman" w:cs="Times New Roman"/>
        </w:rPr>
        <w:t>-</w:t>
      </w:r>
      <w:r w:rsidR="000D5155" w:rsidRPr="000D5155">
        <w:rPr>
          <w:rFonts w:ascii="Times New Roman" w:eastAsia="Times New Roman" w:hAnsi="Times New Roman" w:cs="Times New Roman"/>
        </w:rPr>
        <w:t>254</w:t>
      </w:r>
      <w:r w:rsidRPr="000D5155">
        <w:rPr>
          <w:rFonts w:ascii="Times New Roman" w:eastAsia="Times New Roman" w:hAnsi="Times New Roman" w:cs="Times New Roman"/>
        </w:rPr>
        <w:t>)</w:t>
      </w:r>
    </w:p>
    <w:p w14:paraId="1AFEEDCF" w14:textId="714A4F77" w:rsidR="001535FE" w:rsidRPr="00F050CD" w:rsidRDefault="001535FE" w:rsidP="006771D5">
      <w:pPr>
        <w:pStyle w:val="ListParagraph"/>
        <w:rPr>
          <w:rFonts w:ascii="Times New Roman" w:eastAsia="Times New Roman" w:hAnsi="Times New Roman" w:cs="Times New Roman"/>
        </w:rPr>
      </w:pPr>
    </w:p>
    <w:p w14:paraId="4AD77A0C" w14:textId="77777777" w:rsidR="006E409D" w:rsidRPr="000D5155" w:rsidRDefault="006E409D" w:rsidP="0016359C">
      <w:pPr>
        <w:pStyle w:val="ListParagraph"/>
        <w:rPr>
          <w:rFonts w:ascii="Times New Roman" w:eastAsia="Times New Roman" w:hAnsi="Times New Roman" w:cs="Times New Roman"/>
        </w:rPr>
      </w:pPr>
    </w:p>
    <w:p w14:paraId="561414C3" w14:textId="472DE5A7" w:rsidR="00984BAF" w:rsidRPr="00F050CD" w:rsidRDefault="00457A0F" w:rsidP="007C7A9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869184" behindDoc="0" locked="0" layoutInCell="1" allowOverlap="1" wp14:anchorId="46D017F3" wp14:editId="02864191">
                <wp:simplePos x="0" y="0"/>
                <wp:positionH relativeFrom="column">
                  <wp:posOffset>5304240</wp:posOffset>
                </wp:positionH>
                <wp:positionV relativeFrom="paragraph">
                  <wp:posOffset>-40396</wp:posOffset>
                </wp:positionV>
                <wp:extent cx="191520" cy="312840"/>
                <wp:effectExtent l="38100" t="38100" r="37465" b="43180"/>
                <wp:wrapNone/>
                <wp:docPr id="211" name="Ink 211"/>
                <wp:cNvGraphicFramePr/>
                <a:graphic xmlns:a="http://schemas.openxmlformats.org/drawingml/2006/main">
                  <a:graphicData uri="http://schemas.microsoft.com/office/word/2010/wordprocessingInk">
                    <w14:contentPart bwMode="auto" r:id="rId392">
                      <w14:nvContentPartPr>
                        <w14:cNvContentPartPr/>
                      </w14:nvContentPartPr>
                      <w14:xfrm>
                        <a:off x="0" y="0"/>
                        <a:ext cx="191520" cy="312840"/>
                      </w14:xfrm>
                    </w14:contentPart>
                  </a:graphicData>
                </a:graphic>
              </wp:anchor>
            </w:drawing>
          </mc:Choice>
          <mc:Fallback>
            <w:pict>
              <v:shape w14:anchorId="0318D9C1" id="Ink 211" o:spid="_x0000_s1026" type="#_x0000_t75" style="position:absolute;margin-left:416.45pt;margin-top:-4.4pt;width:17.55pt;height:27.1pt;z-index:251869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">
                <v:imagedata r:id="rId393" o:title=""/>
              </v:shape>
            </w:pict>
          </mc:Fallback>
        </mc:AlternateContent>
      </w:r>
      <w:r>
        <w:rPr>
          <w:rFonts w:ascii="Times New Roman" w:hAnsi="Times New Roman" w:cs="Times New Roman"/>
          <w:b/>
          <w:noProof/>
        </w:rPr>
        <mc:AlternateContent>
          <mc:Choice Requires="wpi">
            <w:drawing>
              <wp:anchor distT="0" distB="0" distL="114300" distR="114300" simplePos="0" relativeHeight="251867136" behindDoc="0" locked="0" layoutInCell="1" allowOverlap="1" wp14:anchorId="55804672" wp14:editId="6CFAC1CC">
                <wp:simplePos x="0" y="0"/>
                <wp:positionH relativeFrom="column">
                  <wp:posOffset>5136480</wp:posOffset>
                </wp:positionH>
                <wp:positionV relativeFrom="paragraph">
                  <wp:posOffset>34484</wp:posOffset>
                </wp:positionV>
                <wp:extent cx="131040" cy="131040"/>
                <wp:effectExtent l="38100" t="38100" r="34290" b="34290"/>
                <wp:wrapNone/>
                <wp:docPr id="209" name="Ink 209"/>
                <wp:cNvGraphicFramePr/>
                <a:graphic xmlns:a="http://schemas.openxmlformats.org/drawingml/2006/main">
                  <a:graphicData uri="http://schemas.microsoft.com/office/word/2010/wordprocessingInk">
                    <w14:contentPart bwMode="auto" r:id="rId394">
                      <w14:nvContentPartPr>
                        <w14:cNvContentPartPr/>
                      </w14:nvContentPartPr>
                      <w14:xfrm>
                        <a:off x="0" y="0"/>
                        <a:ext cx="131040" cy="131040"/>
                      </w14:xfrm>
                    </w14:contentPart>
                  </a:graphicData>
                </a:graphic>
              </wp:anchor>
            </w:drawing>
          </mc:Choice>
          <mc:Fallback>
            <w:pict>
              <v:shape w14:anchorId="41CA2D68" id="Ink 209" o:spid="_x0000_s1026" type="#_x0000_t75" style="position:absolute;margin-left:403.25pt;margin-top:1.5pt;width:12.75pt;height:12.75pt;z-index:251867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">
                <v:imagedata r:id="rId395" o:title=""/>
              </v:shape>
            </w:pict>
          </mc:Fallback>
        </mc:AlternateContent>
      </w:r>
      <w:r>
        <w:rPr>
          <w:rFonts w:ascii="Times New Roman" w:hAnsi="Times New Roman" w:cs="Times New Roman"/>
          <w:b/>
          <w:noProof/>
        </w:rPr>
        <mc:AlternateContent>
          <mc:Choice Requires="wpi">
            <w:drawing>
              <wp:anchor distT="0" distB="0" distL="114300" distR="114300" simplePos="0" relativeHeight="251864064" behindDoc="0" locked="0" layoutInCell="1" allowOverlap="1" wp14:anchorId="1F8DB5AB" wp14:editId="17D776CB">
                <wp:simplePos x="0" y="0"/>
                <wp:positionH relativeFrom="column">
                  <wp:posOffset>4735080</wp:posOffset>
                </wp:positionH>
                <wp:positionV relativeFrom="paragraph">
                  <wp:posOffset>94964</wp:posOffset>
                </wp:positionV>
                <wp:extent cx="5040" cy="33120"/>
                <wp:effectExtent l="38100" t="38100" r="33655" b="43180"/>
                <wp:wrapNone/>
                <wp:docPr id="206" name="Ink 206"/>
                <wp:cNvGraphicFramePr/>
                <a:graphic xmlns:a="http://schemas.openxmlformats.org/drawingml/2006/main">
                  <a:graphicData uri="http://schemas.microsoft.com/office/word/2010/wordprocessingInk">
                    <w14:contentPart bwMode="auto" r:id="rId396">
                      <w14:nvContentPartPr>
                        <w14:cNvContentPartPr/>
                      </w14:nvContentPartPr>
                      <w14:xfrm>
                        <a:off x="0" y="0"/>
                        <a:ext cx="5040" cy="33120"/>
                      </w14:xfrm>
                    </w14:contentPart>
                  </a:graphicData>
                </a:graphic>
              </wp:anchor>
            </w:drawing>
          </mc:Choice>
          <mc:Fallback>
            <w:pict>
              <v:shape w14:anchorId="6551D227" id="Ink 206" o:spid="_x0000_s1026" type="#_x0000_t75" style="position:absolute;margin-left:371.65pt;margin-top:6.3pt;width:2.85pt;height:5pt;z-index:251864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">
                <v:imagedata r:id="rId397" o:title=""/>
              </v:shape>
            </w:pict>
          </mc:Fallback>
        </mc:AlternateContent>
      </w:r>
      <w:r w:rsidR="00984BAF" w:rsidRPr="00F050CD">
        <w:rPr>
          <w:rFonts w:ascii="Times New Roman" w:hAnsi="Times New Roman" w:cs="Times New Roman"/>
          <w:b/>
        </w:rPr>
        <w:t>Week 15</w:t>
      </w:r>
    </w:p>
    <w:p w14:paraId="5B6D5C99" w14:textId="1EA1A84C" w:rsidR="00984BAF" w:rsidRPr="00F050CD" w:rsidRDefault="00457A0F" w:rsidP="00984BAF">
      <w:pPr>
        <w:jc w:val="center"/>
        <w:rPr>
          <w:rFonts w:ascii="Times New Roman" w:hAnsi="Times New Roman" w:cs="Times New Roman"/>
          <w:b/>
        </w:rPr>
      </w:pPr>
      <w:r>
        <w:rPr>
          <w:rFonts w:ascii="Times New Roman" w:hAnsi="Times New Roman" w:cs="Times New Roman"/>
          <w:b/>
          <w:noProof/>
        </w:rPr>
        <mc:AlternateContent>
          <mc:Choice Requires="wpi">
            <w:drawing>
              <wp:anchor distT="0" distB="0" distL="114300" distR="114300" simplePos="0" relativeHeight="251868160" behindDoc="0" locked="0" layoutInCell="1" allowOverlap="1" wp14:anchorId="3AC228FA" wp14:editId="1C00965E">
                <wp:simplePos x="0" y="0"/>
                <wp:positionH relativeFrom="column">
                  <wp:posOffset>5178240</wp:posOffset>
                </wp:positionH>
                <wp:positionV relativeFrom="paragraph">
                  <wp:posOffset>80264</wp:posOffset>
                </wp:positionV>
                <wp:extent cx="5040" cy="12240"/>
                <wp:effectExtent l="38100" t="38100" r="46355" b="38735"/>
                <wp:wrapNone/>
                <wp:docPr id="210" name="Ink 210"/>
                <wp:cNvGraphicFramePr/>
                <a:graphic xmlns:a="http://schemas.openxmlformats.org/drawingml/2006/main">
                  <a:graphicData uri="http://schemas.microsoft.com/office/word/2010/wordprocessingInk">
                    <w14:contentPart bwMode="auto" r:id="rId398">
                      <w14:nvContentPartPr>
                        <w14:cNvContentPartPr/>
                      </w14:nvContentPartPr>
                      <w14:xfrm>
                        <a:off x="0" y="0"/>
                        <a:ext cx="5040" cy="12240"/>
                      </w14:xfrm>
                    </w14:contentPart>
                  </a:graphicData>
                </a:graphic>
              </wp:anchor>
            </w:drawing>
          </mc:Choice>
          <mc:Fallback>
            <w:pict>
              <v:shape w14:anchorId="1F66C51F" id="Ink 210" o:spid="_x0000_s1026" type="#_x0000_t75" style="position:absolute;margin-left:406.55pt;margin-top:5.1pt;width:2.85pt;height:3.35pt;z-index:251868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">
                <v:imagedata r:id="rId399" o:title=""/>
              </v:shape>
            </w:pict>
          </mc:Fallback>
        </mc:AlternateContent>
      </w:r>
      <w:r>
        <w:rPr>
          <w:rFonts w:ascii="Times New Roman" w:hAnsi="Times New Roman" w:cs="Times New Roman"/>
          <w:b/>
          <w:noProof/>
        </w:rPr>
        <mc:AlternateContent>
          <mc:Choice Requires="wpi">
            <w:drawing>
              <wp:anchor distT="0" distB="0" distL="114300" distR="114300" simplePos="0" relativeHeight="251866112" behindDoc="0" locked="0" layoutInCell="1" allowOverlap="1" wp14:anchorId="0232A62C" wp14:editId="49F4CE64">
                <wp:simplePos x="0" y="0"/>
                <wp:positionH relativeFrom="column">
                  <wp:posOffset>5019840</wp:posOffset>
                </wp:positionH>
                <wp:positionV relativeFrom="paragraph">
                  <wp:posOffset>-84976</wp:posOffset>
                </wp:positionV>
                <wp:extent cx="121680" cy="214920"/>
                <wp:effectExtent l="38100" t="38100" r="43815" b="39370"/>
                <wp:wrapNone/>
                <wp:docPr id="208" name="Ink 208"/>
                <wp:cNvGraphicFramePr/>
                <a:graphic xmlns:a="http://schemas.openxmlformats.org/drawingml/2006/main">
                  <a:graphicData uri="http://schemas.microsoft.com/office/word/2010/wordprocessingInk">
                    <w14:contentPart bwMode="auto" r:id="rId400">
                      <w14:nvContentPartPr>
                        <w14:cNvContentPartPr/>
                      </w14:nvContentPartPr>
                      <w14:xfrm>
                        <a:off x="0" y="0"/>
                        <a:ext cx="121680" cy="214920"/>
                      </w14:xfrm>
                    </w14:contentPart>
                  </a:graphicData>
                </a:graphic>
              </wp:anchor>
            </w:drawing>
          </mc:Choice>
          <mc:Fallback>
            <w:pict>
              <v:shape w14:anchorId="5AD716C2" id="Ink 208" o:spid="_x0000_s1026" type="#_x0000_t75" style="position:absolute;margin-left:394.05pt;margin-top:-7.9pt;width:12.05pt;height:19.35pt;z-index:251866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">
                <v:imagedata r:id="rId401" o:title=""/>
              </v:shape>
            </w:pict>
          </mc:Fallback>
        </mc:AlternateContent>
      </w:r>
      <w:r>
        <w:rPr>
          <w:rFonts w:ascii="Times New Roman" w:hAnsi="Times New Roman" w:cs="Times New Roman"/>
          <w:b/>
          <w:noProof/>
        </w:rPr>
        <mc:AlternateContent>
          <mc:Choice Requires="wpi">
            <w:drawing>
              <wp:anchor distT="0" distB="0" distL="114300" distR="114300" simplePos="0" relativeHeight="251865088" behindDoc="0" locked="0" layoutInCell="1" allowOverlap="1" wp14:anchorId="7220FCDB" wp14:editId="33717795">
                <wp:simplePos x="0" y="0"/>
                <wp:positionH relativeFrom="column">
                  <wp:posOffset>4777200</wp:posOffset>
                </wp:positionH>
                <wp:positionV relativeFrom="paragraph">
                  <wp:posOffset>36344</wp:posOffset>
                </wp:positionV>
                <wp:extent cx="126360" cy="117000"/>
                <wp:effectExtent l="38100" t="38100" r="1270" b="35560"/>
                <wp:wrapNone/>
                <wp:docPr id="207" name="Ink 207"/>
                <wp:cNvGraphicFramePr/>
                <a:graphic xmlns:a="http://schemas.openxmlformats.org/drawingml/2006/main">
                  <a:graphicData uri="http://schemas.microsoft.com/office/word/2010/wordprocessingInk">
                    <w14:contentPart bwMode="auto" r:id="rId402">
                      <w14:nvContentPartPr>
                        <w14:cNvContentPartPr/>
                      </w14:nvContentPartPr>
                      <w14:xfrm>
                        <a:off x="0" y="0"/>
                        <a:ext cx="126360" cy="117000"/>
                      </w14:xfrm>
                    </w14:contentPart>
                  </a:graphicData>
                </a:graphic>
              </wp:anchor>
            </w:drawing>
          </mc:Choice>
          <mc:Fallback>
            <w:pict>
              <v:shape w14:anchorId="43BE04EE" id="Ink 207" o:spid="_x0000_s1026" type="#_x0000_t75" style="position:absolute;margin-left:374.95pt;margin-top:1.65pt;width:12.4pt;height:11.6pt;z-index:251865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">
                <v:imagedata r:id="rId403" o:title=""/>
              </v:shape>
            </w:pict>
          </mc:Fallback>
        </mc:AlternateContent>
      </w:r>
      <w:r>
        <w:rPr>
          <w:rFonts w:ascii="Times New Roman" w:hAnsi="Times New Roman" w:cs="Times New Roman"/>
          <w:b/>
          <w:noProof/>
        </w:rPr>
        <mc:AlternateContent>
          <mc:Choice Requires="wpi">
            <w:drawing>
              <wp:anchor distT="0" distB="0" distL="114300" distR="114300" simplePos="0" relativeHeight="251863040" behindDoc="0" locked="0" layoutInCell="1" allowOverlap="1" wp14:anchorId="1AB5815F" wp14:editId="178004FD">
                <wp:simplePos x="0" y="0"/>
                <wp:positionH relativeFrom="column">
                  <wp:posOffset>4371120</wp:posOffset>
                </wp:positionH>
                <wp:positionV relativeFrom="paragraph">
                  <wp:posOffset>73784</wp:posOffset>
                </wp:positionV>
                <wp:extent cx="378360" cy="142560"/>
                <wp:effectExtent l="38100" t="38100" r="15875" b="35560"/>
                <wp:wrapNone/>
                <wp:docPr id="205" name="Ink 205"/>
                <wp:cNvGraphicFramePr/>
                <a:graphic xmlns:a="http://schemas.openxmlformats.org/drawingml/2006/main">
                  <a:graphicData uri="http://schemas.microsoft.com/office/word/2010/wordprocessingInk">
                    <w14:contentPart bwMode="auto" r:id="rId404">
                      <w14:nvContentPartPr>
                        <w14:cNvContentPartPr/>
                      </w14:nvContentPartPr>
                      <w14:xfrm>
                        <a:off x="0" y="0"/>
                        <a:ext cx="378360" cy="142560"/>
                      </w14:xfrm>
                    </w14:contentPart>
                  </a:graphicData>
                </a:graphic>
              </wp:anchor>
            </w:drawing>
          </mc:Choice>
          <mc:Fallback>
            <w:pict>
              <v:shape w14:anchorId="03F73E04" id="Ink 205" o:spid="_x0000_s1026" type="#_x0000_t75" style="position:absolute;margin-left:343pt;margin-top:4.6pt;width:32.25pt;height:13.7pt;z-index:251863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">
                <v:imagedata r:id="rId405" o:title=""/>
              </v:shape>
            </w:pict>
          </mc:Fallback>
        </mc:AlternateContent>
      </w:r>
      <w:r w:rsidR="00376D17">
        <w:rPr>
          <w:rFonts w:ascii="Times New Roman" w:hAnsi="Times New Roman" w:cs="Times New Roman"/>
          <w:b/>
          <w:noProof/>
        </w:rPr>
        <mc:AlternateContent>
          <mc:Choice Requires="wpi">
            <w:drawing>
              <wp:anchor distT="0" distB="0" distL="114300" distR="114300" simplePos="0" relativeHeight="251858944" behindDoc="0" locked="0" layoutInCell="1" allowOverlap="1" wp14:anchorId="7F8D53A5" wp14:editId="4536FB9A">
                <wp:simplePos x="0" y="0"/>
                <wp:positionH relativeFrom="column">
                  <wp:posOffset>3867480</wp:posOffset>
                </wp:positionH>
                <wp:positionV relativeFrom="paragraph">
                  <wp:posOffset>17624</wp:posOffset>
                </wp:positionV>
                <wp:extent cx="117000" cy="145080"/>
                <wp:effectExtent l="38100" t="38100" r="22860" b="45720"/>
                <wp:wrapNone/>
                <wp:docPr id="201" name="Ink 201"/>
                <wp:cNvGraphicFramePr/>
                <a:graphic xmlns:a="http://schemas.openxmlformats.org/drawingml/2006/main">
                  <a:graphicData uri="http://schemas.microsoft.com/office/word/2010/wordprocessingInk">
                    <w14:contentPart bwMode="auto" r:id="rId406">
                      <w14:nvContentPartPr>
                        <w14:cNvContentPartPr/>
                      </w14:nvContentPartPr>
                      <w14:xfrm>
                        <a:off x="0" y="0"/>
                        <a:ext cx="117000" cy="145080"/>
                      </w14:xfrm>
                    </w14:contentPart>
                  </a:graphicData>
                </a:graphic>
              </wp:anchor>
            </w:drawing>
          </mc:Choice>
          <mc:Fallback>
            <w:pict>
              <v:shape w14:anchorId="60054975" id="Ink 201" o:spid="_x0000_s1026" type="#_x0000_t75" style="position:absolute;margin-left:303.35pt;margin-top:.2pt;width:11.6pt;height:13.85pt;z-index:251858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">
                <v:imagedata r:id="rId407" o:title=""/>
              </v:shape>
            </w:pict>
          </mc:Fallback>
        </mc:AlternateContent>
      </w:r>
      <w:r w:rsidR="00984BAF" w:rsidRPr="00F050CD">
        <w:rPr>
          <w:rFonts w:ascii="Times New Roman" w:hAnsi="Times New Roman" w:cs="Times New Roman"/>
          <w:b/>
        </w:rPr>
        <w:t>(11/2</w:t>
      </w:r>
      <w:r w:rsidR="00AB1251" w:rsidRPr="00F050CD">
        <w:rPr>
          <w:rFonts w:ascii="Times New Roman" w:hAnsi="Times New Roman" w:cs="Times New Roman"/>
          <w:b/>
        </w:rPr>
        <w:t>6</w:t>
      </w:r>
      <w:r w:rsidR="00984BAF" w:rsidRPr="00F050CD">
        <w:rPr>
          <w:rFonts w:ascii="Times New Roman" w:hAnsi="Times New Roman" w:cs="Times New Roman"/>
          <w:b/>
        </w:rPr>
        <w:t>, 11/2</w:t>
      </w:r>
      <w:r w:rsidR="00AB1251" w:rsidRPr="00F050CD">
        <w:rPr>
          <w:rFonts w:ascii="Times New Roman" w:hAnsi="Times New Roman" w:cs="Times New Roman"/>
          <w:b/>
        </w:rPr>
        <w:t>8</w:t>
      </w:r>
      <w:r w:rsidR="00984BAF" w:rsidRPr="00F050CD">
        <w:rPr>
          <w:rFonts w:ascii="Times New Roman" w:hAnsi="Times New Roman" w:cs="Times New Roman"/>
          <w:b/>
        </w:rPr>
        <w:t>)</w:t>
      </w:r>
    </w:p>
    <w:p w14:paraId="0D8638AB" w14:textId="6678C0EE" w:rsidR="00984BAF" w:rsidRPr="00F050CD" w:rsidRDefault="00457A0F" w:rsidP="00984BAF">
      <w:pPr>
        <w:jc w:val="cente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862016" behindDoc="0" locked="0" layoutInCell="1" allowOverlap="1" wp14:anchorId="418E560F" wp14:editId="6DFC6F03">
                <wp:simplePos x="0" y="0"/>
                <wp:positionH relativeFrom="column">
                  <wp:posOffset>4305960</wp:posOffset>
                </wp:positionH>
                <wp:positionV relativeFrom="paragraph">
                  <wp:posOffset>-31636</wp:posOffset>
                </wp:positionV>
                <wp:extent cx="51840" cy="84240"/>
                <wp:effectExtent l="38100" t="38100" r="37465" b="43180"/>
                <wp:wrapNone/>
                <wp:docPr id="204" name="Ink 204"/>
                <wp:cNvGraphicFramePr/>
                <a:graphic xmlns:a="http://schemas.openxmlformats.org/drawingml/2006/main">
                  <a:graphicData uri="http://schemas.microsoft.com/office/word/2010/wordprocessingInk">
                    <w14:contentPart bwMode="auto" r:id="rId408">
                      <w14:nvContentPartPr>
                        <w14:cNvContentPartPr/>
                      </w14:nvContentPartPr>
                      <w14:xfrm>
                        <a:off x="0" y="0"/>
                        <a:ext cx="51840" cy="84240"/>
                      </w14:xfrm>
                    </w14:contentPart>
                  </a:graphicData>
                </a:graphic>
              </wp:anchor>
            </w:drawing>
          </mc:Choice>
          <mc:Fallback>
            <w:pict>
              <v:shape w14:anchorId="4593059B" id="Ink 204" o:spid="_x0000_s1026" type="#_x0000_t75" style="position:absolute;margin-left:337.85pt;margin-top:-3.7pt;width:6.55pt;height:9.1pt;z-index:251862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">
                <v:imagedata r:id="rId409" o:title=""/>
              </v:shape>
            </w:pict>
          </mc:Fallback>
        </mc:AlternateContent>
      </w:r>
      <w:r>
        <w:rPr>
          <w:rFonts w:ascii="Times New Roman" w:hAnsi="Times New Roman" w:cs="Times New Roman"/>
          <w:noProof/>
        </w:rPr>
        <mc:AlternateContent>
          <mc:Choice Requires="wpi">
            <w:drawing>
              <wp:anchor distT="0" distB="0" distL="114300" distR="114300" simplePos="0" relativeHeight="251860992" behindDoc="0" locked="0" layoutInCell="1" allowOverlap="1" wp14:anchorId="2CD5FA4D" wp14:editId="02137AE1">
                <wp:simplePos x="0" y="0"/>
                <wp:positionH relativeFrom="column">
                  <wp:posOffset>4105440</wp:posOffset>
                </wp:positionH>
                <wp:positionV relativeFrom="paragraph">
                  <wp:posOffset>-22276</wp:posOffset>
                </wp:positionV>
                <wp:extent cx="168480" cy="121680"/>
                <wp:effectExtent l="38100" t="38100" r="22225" b="43815"/>
                <wp:wrapNone/>
                <wp:docPr id="203" name="Ink 203"/>
                <wp:cNvGraphicFramePr/>
                <a:graphic xmlns:a="http://schemas.openxmlformats.org/drawingml/2006/main">
                  <a:graphicData uri="http://schemas.microsoft.com/office/word/2010/wordprocessingInk">
                    <w14:contentPart bwMode="auto" r:id="rId410">
                      <w14:nvContentPartPr>
                        <w14:cNvContentPartPr/>
                      </w14:nvContentPartPr>
                      <w14:xfrm>
                        <a:off x="0" y="0"/>
                        <a:ext cx="168480" cy="121680"/>
                      </w14:xfrm>
                    </w14:contentPart>
                  </a:graphicData>
                </a:graphic>
              </wp:anchor>
            </w:drawing>
          </mc:Choice>
          <mc:Fallback>
            <w:pict>
              <v:shape w14:anchorId="3C6E3799" id="Ink 203" o:spid="_x0000_s1026" type="#_x0000_t75" style="position:absolute;margin-left:322.05pt;margin-top:-2.95pt;width:15.7pt;height:12.05pt;z-index:251860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">
                <v:imagedata r:id="rId411" o:title=""/>
              </v:shape>
            </w:pict>
          </mc:Fallback>
        </mc:AlternateContent>
      </w:r>
      <w:r w:rsidR="00376D17">
        <w:rPr>
          <w:rFonts w:ascii="Times New Roman" w:hAnsi="Times New Roman" w:cs="Times New Roman"/>
          <w:noProof/>
        </w:rPr>
        <mc:AlternateContent>
          <mc:Choice Requires="wpi">
            <w:drawing>
              <wp:anchor distT="0" distB="0" distL="114300" distR="114300" simplePos="0" relativeHeight="251859968" behindDoc="0" locked="0" layoutInCell="1" allowOverlap="1" wp14:anchorId="544BD504" wp14:editId="5C4E4888">
                <wp:simplePos x="0" y="0"/>
                <wp:positionH relativeFrom="column">
                  <wp:posOffset>3942000</wp:posOffset>
                </wp:positionH>
                <wp:positionV relativeFrom="paragraph">
                  <wp:posOffset>15164</wp:posOffset>
                </wp:positionV>
                <wp:extent cx="9720" cy="28440"/>
                <wp:effectExtent l="38100" t="38100" r="41275" b="35560"/>
                <wp:wrapNone/>
                <wp:docPr id="202" name="Ink 202"/>
                <wp:cNvGraphicFramePr/>
                <a:graphic xmlns:a="http://schemas.openxmlformats.org/drawingml/2006/main">
                  <a:graphicData uri="http://schemas.microsoft.com/office/word/2010/wordprocessingInk">
                    <w14:contentPart bwMode="auto" r:id="rId412">
                      <w14:nvContentPartPr>
                        <w14:cNvContentPartPr/>
                      </w14:nvContentPartPr>
                      <w14:xfrm>
                        <a:off x="0" y="0"/>
                        <a:ext cx="9720" cy="28440"/>
                      </w14:xfrm>
                    </w14:contentPart>
                  </a:graphicData>
                </a:graphic>
              </wp:anchor>
            </w:drawing>
          </mc:Choice>
          <mc:Fallback>
            <w:pict>
              <v:shape w14:anchorId="3306D07E" id="Ink 202" o:spid="_x0000_s1026" type="#_x0000_t75" style="position:absolute;margin-left:309.15pt;margin-top:0;width:3.25pt;height:4.7pt;z-index:251859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">
                <v:imagedata r:id="rId413" o:title=""/>
              </v:shape>
            </w:pict>
          </mc:Fallback>
        </mc:AlternateContent>
      </w:r>
      <w:r w:rsidR="00376D17">
        <w:rPr>
          <w:rFonts w:ascii="Times New Roman" w:hAnsi="Times New Roman" w:cs="Times New Roman"/>
          <w:noProof/>
        </w:rPr>
        <mc:AlternateContent>
          <mc:Choice Requires="wpi">
            <w:drawing>
              <wp:anchor distT="0" distB="0" distL="114300" distR="114300" simplePos="0" relativeHeight="251857920" behindDoc="0" locked="0" layoutInCell="1" allowOverlap="1" wp14:anchorId="519D97E1" wp14:editId="5169658D">
                <wp:simplePos x="0" y="0"/>
                <wp:positionH relativeFrom="column">
                  <wp:posOffset>3694680</wp:posOffset>
                </wp:positionH>
                <wp:positionV relativeFrom="paragraph">
                  <wp:posOffset>-17596</wp:posOffset>
                </wp:positionV>
                <wp:extent cx="140400" cy="121680"/>
                <wp:effectExtent l="38100" t="38100" r="37465" b="43815"/>
                <wp:wrapNone/>
                <wp:docPr id="200" name="Ink 200"/>
                <wp:cNvGraphicFramePr/>
                <a:graphic xmlns:a="http://schemas.openxmlformats.org/drawingml/2006/main">
                  <a:graphicData uri="http://schemas.microsoft.com/office/word/2010/wordprocessingInk">
                    <w14:contentPart bwMode="auto" r:id="rId414">
                      <w14:nvContentPartPr>
                        <w14:cNvContentPartPr/>
                      </w14:nvContentPartPr>
                      <w14:xfrm>
                        <a:off x="0" y="0"/>
                        <a:ext cx="140400" cy="121680"/>
                      </w14:xfrm>
                    </w14:contentPart>
                  </a:graphicData>
                </a:graphic>
              </wp:anchor>
            </w:drawing>
          </mc:Choice>
          <mc:Fallback>
            <w:pict>
              <v:shape w14:anchorId="6533DAE2" id="Ink 200" o:spid="_x0000_s1026" type="#_x0000_t75" style="position:absolute;margin-left:289.7pt;margin-top:-2.6pt;width:13.45pt;height:12.05pt;z-index:251857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">
                <v:imagedata r:id="rId415" o:title=""/>
              </v:shape>
            </w:pict>
          </mc:Fallback>
        </mc:AlternateContent>
      </w:r>
      <w:r w:rsidR="00376D17">
        <w:rPr>
          <w:rFonts w:ascii="Times New Roman" w:hAnsi="Times New Roman" w:cs="Times New Roman"/>
          <w:noProof/>
        </w:rPr>
        <mc:AlternateContent>
          <mc:Choice Requires="wpi">
            <w:drawing>
              <wp:anchor distT="0" distB="0" distL="114300" distR="114300" simplePos="0" relativeHeight="251856896" behindDoc="0" locked="0" layoutInCell="1" allowOverlap="1" wp14:anchorId="033CAADB" wp14:editId="7290B1AB">
                <wp:simplePos x="0" y="0"/>
                <wp:positionH relativeFrom="column">
                  <wp:posOffset>3461400</wp:posOffset>
                </wp:positionH>
                <wp:positionV relativeFrom="paragraph">
                  <wp:posOffset>-92116</wp:posOffset>
                </wp:positionV>
                <wp:extent cx="205560" cy="224280"/>
                <wp:effectExtent l="38100" t="38100" r="0" b="42545"/>
                <wp:wrapNone/>
                <wp:docPr id="199" name="Ink 199"/>
                <wp:cNvGraphicFramePr/>
                <a:graphic xmlns:a="http://schemas.openxmlformats.org/drawingml/2006/main">
                  <a:graphicData uri="http://schemas.microsoft.com/office/word/2010/wordprocessingInk">
                    <w14:contentPart bwMode="auto" r:id="rId416">
                      <w14:nvContentPartPr>
                        <w14:cNvContentPartPr/>
                      </w14:nvContentPartPr>
                      <w14:xfrm>
                        <a:off x="0" y="0"/>
                        <a:ext cx="205560" cy="224280"/>
                      </w14:xfrm>
                    </w14:contentPart>
                  </a:graphicData>
                </a:graphic>
              </wp:anchor>
            </w:drawing>
          </mc:Choice>
          <mc:Fallback>
            <w:pict>
              <v:shape w14:anchorId="387E3FE6" id="Ink 199" o:spid="_x0000_s1026" type="#_x0000_t75" style="position:absolute;margin-left:271.35pt;margin-top:-8.45pt;width:18.65pt;height:20.05pt;z-index:251856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">
                <v:imagedata r:id="rId417" o:title=""/>
              </v:shape>
            </w:pict>
          </mc:Fallback>
        </mc:AlternateContent>
      </w:r>
    </w:p>
    <w:p w14:paraId="7138BEDA" w14:textId="5EDA3A92" w:rsidR="00984BAF" w:rsidRPr="00F050CD" w:rsidRDefault="00376D17" w:rsidP="007B17E9">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855872" behindDoc="0" locked="0" layoutInCell="1" allowOverlap="1" wp14:anchorId="7505D604" wp14:editId="4CC89C47">
                <wp:simplePos x="0" y="0"/>
                <wp:positionH relativeFrom="column">
                  <wp:posOffset>3079080</wp:posOffset>
                </wp:positionH>
                <wp:positionV relativeFrom="paragraph">
                  <wp:posOffset>59144</wp:posOffset>
                </wp:positionV>
                <wp:extent cx="163800" cy="177480"/>
                <wp:effectExtent l="38100" t="38100" r="40005" b="38735"/>
                <wp:wrapNone/>
                <wp:docPr id="198" name="Ink 198"/>
                <wp:cNvGraphicFramePr/>
                <a:graphic xmlns:a="http://schemas.openxmlformats.org/drawingml/2006/main">
                  <a:graphicData uri="http://schemas.microsoft.com/office/word/2010/wordprocessingInk">
                    <w14:contentPart bwMode="auto" r:id="rId418">
                      <w14:nvContentPartPr>
                        <w14:cNvContentPartPr/>
                      </w14:nvContentPartPr>
                      <w14:xfrm>
                        <a:off x="0" y="0"/>
                        <a:ext cx="163800" cy="177480"/>
                      </w14:xfrm>
                    </w14:contentPart>
                  </a:graphicData>
                </a:graphic>
              </wp:anchor>
            </w:drawing>
          </mc:Choice>
          <mc:Fallback>
            <w:pict>
              <v:shape w14:anchorId="32F8CED7" id="Ink 198" o:spid="_x0000_s1026" type="#_x0000_t75" style="position:absolute;margin-left:241.25pt;margin-top:3.45pt;width:15.35pt;height:16.4pt;z-index:251855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">
                <v:imagedata r:id="rId419" o:title=""/>
              </v:shape>
            </w:pict>
          </mc:Fallback>
        </mc:AlternateContent>
      </w:r>
      <w:r w:rsidR="0003538E" w:rsidRPr="00F050CD">
        <w:rPr>
          <w:rFonts w:ascii="Times New Roman" w:hAnsi="Times New Roman" w:cs="Times New Roman"/>
        </w:rPr>
        <w:t>Weekly Questions</w:t>
      </w:r>
      <w:r w:rsidR="00EE4B22" w:rsidRPr="00F050CD">
        <w:rPr>
          <w:rFonts w:ascii="Times New Roman" w:hAnsi="Times New Roman" w:cs="Times New Roman"/>
        </w:rPr>
        <w:t xml:space="preserve">: </w:t>
      </w:r>
      <w:r w:rsidR="00D479CA">
        <w:rPr>
          <w:rFonts w:ascii="Times New Roman" w:hAnsi="Times New Roman" w:cs="Times New Roman"/>
        </w:rPr>
        <w:t xml:space="preserve">What are the current </w:t>
      </w:r>
      <w:r w:rsidR="00190B5A">
        <w:rPr>
          <w:rFonts w:ascii="Times New Roman" w:hAnsi="Times New Roman" w:cs="Times New Roman"/>
        </w:rPr>
        <w:t>concerns on women and health in America?</w:t>
      </w:r>
    </w:p>
    <w:p w14:paraId="28FE9D05" w14:textId="77777777" w:rsidR="00D222CF" w:rsidRPr="00F050CD" w:rsidRDefault="00D222CF" w:rsidP="007B17E9">
      <w:pPr>
        <w:rPr>
          <w:rFonts w:ascii="Times New Roman" w:hAnsi="Times New Roman" w:cs="Times New Roman"/>
        </w:rPr>
      </w:pPr>
    </w:p>
    <w:p w14:paraId="4ADA8AFA" w14:textId="77777777" w:rsidR="00D222CF" w:rsidRPr="00F050CD" w:rsidRDefault="00D222CF" w:rsidP="007B17E9">
      <w:pPr>
        <w:rPr>
          <w:rFonts w:ascii="Times New Roman" w:hAnsi="Times New Roman" w:cs="Times New Roman"/>
        </w:rPr>
      </w:pPr>
      <w:r w:rsidRPr="00F050CD">
        <w:rPr>
          <w:rFonts w:ascii="Times New Roman" w:hAnsi="Times New Roman" w:cs="Times New Roman"/>
        </w:rPr>
        <w:t>Readings:</w:t>
      </w:r>
    </w:p>
    <w:p w14:paraId="0F9F49D9" w14:textId="0BAEB0F6" w:rsidR="00A341B4" w:rsidRPr="00A341B4" w:rsidRDefault="00A341B4" w:rsidP="00A341B4">
      <w:pPr>
        <w:pStyle w:val="ListParagraph"/>
        <w:numPr>
          <w:ilvl w:val="0"/>
          <w:numId w:val="10"/>
        </w:numPr>
        <w:rPr>
          <w:rFonts w:ascii="Times New Roman" w:eastAsia="Times New Roman" w:hAnsi="Times New Roman" w:cs="Times New Roman"/>
        </w:rPr>
      </w:pPr>
      <w:r w:rsidRPr="00A341B4">
        <w:rPr>
          <w:rFonts w:ascii="Times New Roman" w:eastAsia="Times New Roman" w:hAnsi="Times New Roman" w:cs="Times New Roman"/>
        </w:rPr>
        <w:t xml:space="preserve">Roberts, Dorothy. </w:t>
      </w:r>
      <w:r w:rsidRPr="00A341B4">
        <w:rPr>
          <w:rFonts w:ascii="Times New Roman" w:eastAsia="Times New Roman" w:hAnsi="Times New Roman" w:cs="Times New Roman"/>
          <w:i/>
          <w:iCs/>
        </w:rPr>
        <w:t>Killing the Black Body: Race, Reproduction, and the Meaning of Liberty</w:t>
      </w:r>
      <w:r w:rsidRPr="00A341B4">
        <w:rPr>
          <w:rFonts w:ascii="Times New Roman" w:eastAsia="Times New Roman" w:hAnsi="Times New Roman" w:cs="Times New Roman"/>
        </w:rPr>
        <w:t>. New York: Vintage, 1998.</w:t>
      </w:r>
      <w:r>
        <w:rPr>
          <w:rFonts w:ascii="Times New Roman" w:eastAsia="Times New Roman" w:hAnsi="Times New Roman" w:cs="Times New Roman"/>
        </w:rPr>
        <w:t xml:space="preserve"> (</w:t>
      </w:r>
      <w:r w:rsidR="0025569E">
        <w:rPr>
          <w:rFonts w:ascii="Times New Roman" w:eastAsia="Times New Roman" w:hAnsi="Times New Roman" w:cs="Times New Roman"/>
        </w:rPr>
        <w:t>246-293)</w:t>
      </w:r>
    </w:p>
    <w:p w14:paraId="5ADF89B1" w14:textId="2DA6E7AA" w:rsidR="002A5456" w:rsidRPr="00F050CD" w:rsidRDefault="002A5456" w:rsidP="002A5456">
      <w:pPr>
        <w:pStyle w:val="ListParagraph"/>
        <w:numPr>
          <w:ilvl w:val="0"/>
          <w:numId w:val="10"/>
        </w:numPr>
        <w:rPr>
          <w:rFonts w:ascii="Times New Roman" w:hAnsi="Times New Roman" w:cs="Times New Roman"/>
        </w:rPr>
      </w:pPr>
      <w:r w:rsidRPr="00F050CD">
        <w:rPr>
          <w:rFonts w:ascii="Times New Roman" w:hAnsi="Times New Roman" w:cs="Times New Roman"/>
        </w:rPr>
        <w:t xml:space="preserve">Zuckerman, Diana. “When Will Presidential Candidates Ask, ‘What Do Women Want in Health Care?’” </w:t>
      </w:r>
      <w:r w:rsidRPr="00F050CD">
        <w:rPr>
          <w:rFonts w:ascii="Times New Roman" w:hAnsi="Times New Roman" w:cs="Times New Roman"/>
          <w:i/>
          <w:iCs/>
        </w:rPr>
        <w:t>National Center for Health Research</w:t>
      </w:r>
      <w:r w:rsidRPr="00F050CD">
        <w:rPr>
          <w:rFonts w:ascii="Times New Roman" w:hAnsi="Times New Roman" w:cs="Times New Roman"/>
        </w:rPr>
        <w:t xml:space="preserve"> (blog), April 28, 2016. </w:t>
      </w:r>
      <w:hyperlink r:id="rId420" w:history="1">
        <w:r w:rsidRPr="00F050CD">
          <w:rPr>
            <w:rStyle w:val="Hyperlink"/>
            <w:rFonts w:ascii="Times New Roman" w:hAnsi="Times New Roman" w:cs="Times New Roman"/>
          </w:rPr>
          <w:t>http://www.center4research.org/will-presidential-candidates-ask-women-want-health-care/</w:t>
        </w:r>
      </w:hyperlink>
      <w:r w:rsidRPr="00F050CD">
        <w:rPr>
          <w:rFonts w:ascii="Times New Roman" w:hAnsi="Times New Roman" w:cs="Times New Roman"/>
        </w:rPr>
        <w:t>.</w:t>
      </w:r>
    </w:p>
    <w:p w14:paraId="3C84D850" w14:textId="77777777" w:rsidR="00CE01FB" w:rsidRDefault="00CE01FB" w:rsidP="00CE01FB">
      <w:pPr>
        <w:pStyle w:val="ListParagraph"/>
        <w:numPr>
          <w:ilvl w:val="0"/>
          <w:numId w:val="10"/>
        </w:numPr>
        <w:rPr>
          <w:rFonts w:ascii="Times New Roman" w:eastAsia="Times New Roman" w:hAnsi="Times New Roman" w:cs="Times New Roman"/>
        </w:rPr>
      </w:pPr>
      <w:r w:rsidRPr="00C803A6">
        <w:rPr>
          <w:rFonts w:ascii="Times New Roman" w:eastAsia="Times New Roman" w:hAnsi="Times New Roman" w:cs="Times New Roman"/>
        </w:rPr>
        <w:t xml:space="preserve">Salcedo, Cristina. “Returning to Roe: The Renewed Promise of Whole Woman’s Health.” </w:t>
      </w:r>
      <w:r w:rsidRPr="00C803A6">
        <w:rPr>
          <w:rFonts w:ascii="Times New Roman" w:eastAsia="Times New Roman" w:hAnsi="Times New Roman" w:cs="Times New Roman"/>
          <w:i/>
          <w:iCs/>
        </w:rPr>
        <w:t>Loyola of Los Angeles Law Review</w:t>
      </w:r>
      <w:r w:rsidRPr="00C803A6">
        <w:rPr>
          <w:rFonts w:ascii="Times New Roman" w:eastAsia="Times New Roman" w:hAnsi="Times New Roman" w:cs="Times New Roman"/>
        </w:rPr>
        <w:t xml:space="preserve"> 50, no. 3 (March 2019): 297–312.</w:t>
      </w:r>
    </w:p>
    <w:p w14:paraId="0A019556" w14:textId="77777777" w:rsidR="00C91CEE" w:rsidRPr="00F050CD" w:rsidRDefault="00C91CEE" w:rsidP="00C91CEE">
      <w:pPr>
        <w:pStyle w:val="ListParagraph"/>
        <w:rPr>
          <w:rFonts w:ascii="Times New Roman" w:hAnsi="Times New Roman" w:cs="Times New Roman"/>
        </w:rPr>
      </w:pPr>
    </w:p>
    <w:p w14:paraId="79CAA8CE" w14:textId="77777777" w:rsidR="0003538E" w:rsidRPr="00F050CD" w:rsidRDefault="00C91CEE" w:rsidP="00C91CEE">
      <w:pPr>
        <w:rPr>
          <w:rFonts w:ascii="Times New Roman" w:hAnsi="Times New Roman" w:cs="Times New Roman"/>
        </w:rPr>
      </w:pPr>
      <w:r w:rsidRPr="00F050CD">
        <w:rPr>
          <w:rFonts w:ascii="Times New Roman" w:hAnsi="Times New Roman" w:cs="Times New Roman"/>
        </w:rPr>
        <w:t>Supplemental Reading:</w:t>
      </w:r>
    </w:p>
    <w:p w14:paraId="143A06F6" w14:textId="77777777" w:rsidR="00CE01FB" w:rsidRPr="00F050CD" w:rsidRDefault="00CE01FB" w:rsidP="00CE01FB">
      <w:pPr>
        <w:pStyle w:val="ListParagraph"/>
        <w:numPr>
          <w:ilvl w:val="0"/>
          <w:numId w:val="10"/>
        </w:numPr>
        <w:rPr>
          <w:rFonts w:ascii="Times New Roman" w:hAnsi="Times New Roman" w:cs="Times New Roman"/>
        </w:rPr>
      </w:pPr>
      <w:r w:rsidRPr="00F050CD">
        <w:rPr>
          <w:rFonts w:ascii="Times New Roman" w:hAnsi="Times New Roman" w:cs="Times New Roman"/>
        </w:rPr>
        <w:t xml:space="preserve">Martin, Nina. “Black Mothers Keep Dying After Giving Birth. Shalon Irving’s Story Explains Why.” </w:t>
      </w:r>
      <w:r w:rsidRPr="00F050CD">
        <w:rPr>
          <w:rFonts w:ascii="Times New Roman" w:hAnsi="Times New Roman" w:cs="Times New Roman"/>
          <w:i/>
          <w:iCs/>
        </w:rPr>
        <w:t>NPR.Org</w:t>
      </w:r>
      <w:r w:rsidRPr="00F050CD">
        <w:rPr>
          <w:rFonts w:ascii="Times New Roman" w:hAnsi="Times New Roman" w:cs="Times New Roman"/>
        </w:rPr>
        <w:t xml:space="preserve"> (blog). Accessed May 7, 2019. </w:t>
      </w:r>
      <w:hyperlink r:id="rId421" w:history="1">
        <w:r w:rsidRPr="00F050CD">
          <w:rPr>
            <w:rStyle w:val="Hyperlink"/>
            <w:rFonts w:ascii="Times New Roman" w:hAnsi="Times New Roman" w:cs="Times New Roman"/>
          </w:rPr>
          <w:t>https://www.npr.org/2017/12/07/568948782/black-mothers-keep-dying-after-giving-birth-shalon-irvings-story-explains-why</w:t>
        </w:r>
      </w:hyperlink>
      <w:r w:rsidRPr="00F050CD">
        <w:rPr>
          <w:rFonts w:ascii="Times New Roman" w:hAnsi="Times New Roman" w:cs="Times New Roman"/>
        </w:rPr>
        <w:t>.</w:t>
      </w:r>
    </w:p>
    <w:p w14:paraId="6EBAD940" w14:textId="3EC1E902" w:rsidR="00C91CEE" w:rsidRPr="00C803A6" w:rsidRDefault="00C91CEE" w:rsidP="00C803A6">
      <w:pPr>
        <w:rPr>
          <w:rFonts w:ascii="Times New Roman" w:hAnsi="Times New Roman" w:cs="Times New Roman"/>
        </w:rPr>
      </w:pPr>
    </w:p>
    <w:p w14:paraId="36895EEE" w14:textId="77777777" w:rsidR="00713541" w:rsidRPr="00C803A6" w:rsidRDefault="00713541" w:rsidP="00713541">
      <w:pPr>
        <w:pStyle w:val="ListParagraph"/>
        <w:rPr>
          <w:rFonts w:ascii="Times New Roman" w:eastAsia="Times New Roman" w:hAnsi="Times New Roman" w:cs="Times New Roman"/>
        </w:rPr>
      </w:pPr>
    </w:p>
    <w:p w14:paraId="368ADACA" w14:textId="77777777" w:rsidR="00C803A6" w:rsidRPr="00F050CD" w:rsidRDefault="00C803A6" w:rsidP="00C803A6">
      <w:pPr>
        <w:pStyle w:val="ListParagraph"/>
        <w:rPr>
          <w:rFonts w:ascii="Times New Roman" w:hAnsi="Times New Roman" w:cs="Times New Roman"/>
        </w:rPr>
      </w:pPr>
    </w:p>
    <w:sectPr w:rsidR="00C803A6" w:rsidRPr="00F050CD" w:rsidSect="00F331EC">
      <w:footerReference w:type="default" r:id="rId4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9C4B9" w14:textId="77777777" w:rsidR="0037351C" w:rsidRDefault="0037351C" w:rsidP="00BA499A">
      <w:r>
        <w:separator/>
      </w:r>
    </w:p>
  </w:endnote>
  <w:endnote w:type="continuationSeparator" w:id="0">
    <w:p w14:paraId="50B91ACE" w14:textId="77777777" w:rsidR="0037351C" w:rsidRDefault="0037351C" w:rsidP="00BA499A">
      <w:r>
        <w:continuationSeparator/>
      </w:r>
    </w:p>
  </w:endnote>
  <w:endnote w:type="continuationNotice" w:id="1">
    <w:p w14:paraId="67DCF523" w14:textId="77777777" w:rsidR="0037351C" w:rsidRDefault="003735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sz w:val="36"/>
        <w:szCs w:val="36"/>
      </w:rPr>
      <w:id w:val="128055468"/>
      <w:docPartObj>
        <w:docPartGallery w:val="Page Numbers (Bottom of Page)"/>
        <w:docPartUnique/>
      </w:docPartObj>
    </w:sdtPr>
    <w:sdtEndPr>
      <w:rPr>
        <w:noProof/>
      </w:rPr>
    </w:sdtEndPr>
    <w:sdtContent>
      <w:p w14:paraId="2AAF87CC" w14:textId="3EE21F1F" w:rsidR="00D14655" w:rsidRPr="00D14655" w:rsidRDefault="00D14655">
        <w:pPr>
          <w:pStyle w:val="Footer"/>
          <w:jc w:val="right"/>
          <w:rPr>
            <w:rFonts w:ascii="Garamond" w:hAnsi="Garamond"/>
            <w:sz w:val="36"/>
            <w:szCs w:val="36"/>
          </w:rPr>
        </w:pPr>
        <w:r w:rsidRPr="00D14655">
          <w:rPr>
            <w:rFonts w:ascii="Garamond" w:hAnsi="Garamond"/>
            <w:sz w:val="36"/>
            <w:szCs w:val="36"/>
          </w:rPr>
          <w:fldChar w:fldCharType="begin"/>
        </w:r>
        <w:r w:rsidRPr="00D14655">
          <w:rPr>
            <w:rFonts w:ascii="Garamond" w:hAnsi="Garamond"/>
            <w:sz w:val="36"/>
            <w:szCs w:val="36"/>
          </w:rPr>
          <w:instrText xml:space="preserve"> PAGE   \* MERGEFORMAT </w:instrText>
        </w:r>
        <w:r w:rsidRPr="00D14655">
          <w:rPr>
            <w:rFonts w:ascii="Garamond" w:hAnsi="Garamond"/>
            <w:sz w:val="36"/>
            <w:szCs w:val="36"/>
          </w:rPr>
          <w:fldChar w:fldCharType="separate"/>
        </w:r>
        <w:r w:rsidRPr="00D14655">
          <w:rPr>
            <w:rFonts w:ascii="Garamond" w:hAnsi="Garamond"/>
            <w:noProof/>
            <w:sz w:val="36"/>
            <w:szCs w:val="36"/>
          </w:rPr>
          <w:t>2</w:t>
        </w:r>
        <w:r w:rsidRPr="00D14655">
          <w:rPr>
            <w:rFonts w:ascii="Garamond" w:hAnsi="Garamond"/>
            <w:noProof/>
            <w:sz w:val="36"/>
            <w:szCs w:val="36"/>
          </w:rPr>
          <w:fldChar w:fldCharType="end"/>
        </w:r>
      </w:p>
    </w:sdtContent>
  </w:sdt>
  <w:p w14:paraId="3BC2BB5A" w14:textId="77777777" w:rsidR="00BA499A" w:rsidRDefault="00BA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7F317" w14:textId="77777777" w:rsidR="0037351C" w:rsidRDefault="0037351C" w:rsidP="00BA499A">
      <w:r>
        <w:separator/>
      </w:r>
    </w:p>
  </w:footnote>
  <w:footnote w:type="continuationSeparator" w:id="0">
    <w:p w14:paraId="2FBAE66E" w14:textId="77777777" w:rsidR="0037351C" w:rsidRDefault="0037351C" w:rsidP="00BA499A">
      <w:r>
        <w:continuationSeparator/>
      </w:r>
    </w:p>
  </w:footnote>
  <w:footnote w:type="continuationNotice" w:id="1">
    <w:p w14:paraId="5C3AE0F5" w14:textId="77777777" w:rsidR="0037351C" w:rsidRDefault="003735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B15C4"/>
    <w:multiLevelType w:val="hybridMultilevel"/>
    <w:tmpl w:val="4C769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272B6"/>
    <w:multiLevelType w:val="hybridMultilevel"/>
    <w:tmpl w:val="CC22D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6496F"/>
    <w:multiLevelType w:val="hybridMultilevel"/>
    <w:tmpl w:val="62781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8C2C7D"/>
    <w:multiLevelType w:val="hybridMultilevel"/>
    <w:tmpl w:val="6C4C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A01ED4"/>
    <w:multiLevelType w:val="hybridMultilevel"/>
    <w:tmpl w:val="5F90A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321C40"/>
    <w:multiLevelType w:val="hybridMultilevel"/>
    <w:tmpl w:val="F7AC0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F255E4"/>
    <w:multiLevelType w:val="hybridMultilevel"/>
    <w:tmpl w:val="6220E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F4747A"/>
    <w:multiLevelType w:val="hybridMultilevel"/>
    <w:tmpl w:val="61124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200F48"/>
    <w:multiLevelType w:val="hybridMultilevel"/>
    <w:tmpl w:val="FCDC4FE0"/>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9" w15:restartNumberingAfterBreak="0">
    <w:nsid w:val="48440A67"/>
    <w:multiLevelType w:val="hybridMultilevel"/>
    <w:tmpl w:val="B1A6B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332293"/>
    <w:multiLevelType w:val="hybridMultilevel"/>
    <w:tmpl w:val="FF6E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DC32C5"/>
    <w:multiLevelType w:val="hybridMultilevel"/>
    <w:tmpl w:val="F86A9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015D11"/>
    <w:multiLevelType w:val="hybridMultilevel"/>
    <w:tmpl w:val="7FCC4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D83965"/>
    <w:multiLevelType w:val="hybridMultilevel"/>
    <w:tmpl w:val="F23A3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2"/>
  </w:num>
  <w:num w:numId="4">
    <w:abstractNumId w:val="9"/>
  </w:num>
  <w:num w:numId="5">
    <w:abstractNumId w:val="1"/>
  </w:num>
  <w:num w:numId="6">
    <w:abstractNumId w:val="6"/>
  </w:num>
  <w:num w:numId="7">
    <w:abstractNumId w:val="10"/>
  </w:num>
  <w:num w:numId="8">
    <w:abstractNumId w:val="7"/>
  </w:num>
  <w:num w:numId="9">
    <w:abstractNumId w:val="3"/>
  </w:num>
  <w:num w:numId="10">
    <w:abstractNumId w:val="5"/>
  </w:num>
  <w:num w:numId="11">
    <w:abstractNumId w:val="11"/>
  </w:num>
  <w:num w:numId="12">
    <w:abstractNumId w:val="13"/>
  </w:num>
  <w:num w:numId="13">
    <w:abstractNumId w:val="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xMLSwNDM1sTSzMLBU0lEKTi0uzszPAykwrwUA/8YyaCwAAAA="/>
  </w:docVars>
  <w:rsids>
    <w:rsidRoot w:val="00F04BD6"/>
    <w:rsid w:val="00012B30"/>
    <w:rsid w:val="00030912"/>
    <w:rsid w:val="00033DCE"/>
    <w:rsid w:val="00034C14"/>
    <w:rsid w:val="0003538E"/>
    <w:rsid w:val="000405A5"/>
    <w:rsid w:val="0005011B"/>
    <w:rsid w:val="000517C6"/>
    <w:rsid w:val="000566CE"/>
    <w:rsid w:val="000A187A"/>
    <w:rsid w:val="000B0EBA"/>
    <w:rsid w:val="000B3316"/>
    <w:rsid w:val="000D0497"/>
    <w:rsid w:val="000D4C20"/>
    <w:rsid w:val="000D5155"/>
    <w:rsid w:val="000E1910"/>
    <w:rsid w:val="000E6105"/>
    <w:rsid w:val="000F08BC"/>
    <w:rsid w:val="000F1D49"/>
    <w:rsid w:val="0010196E"/>
    <w:rsid w:val="0010260A"/>
    <w:rsid w:val="0011232E"/>
    <w:rsid w:val="00114731"/>
    <w:rsid w:val="001230B9"/>
    <w:rsid w:val="0013183F"/>
    <w:rsid w:val="00140C78"/>
    <w:rsid w:val="00144EA7"/>
    <w:rsid w:val="00147E17"/>
    <w:rsid w:val="001535FE"/>
    <w:rsid w:val="001601F5"/>
    <w:rsid w:val="0016359C"/>
    <w:rsid w:val="0016495D"/>
    <w:rsid w:val="00165BAC"/>
    <w:rsid w:val="0017043C"/>
    <w:rsid w:val="00171DFA"/>
    <w:rsid w:val="00184B67"/>
    <w:rsid w:val="00184F9B"/>
    <w:rsid w:val="00190B5A"/>
    <w:rsid w:val="00194845"/>
    <w:rsid w:val="001959DC"/>
    <w:rsid w:val="001B48EE"/>
    <w:rsid w:val="001B5A1F"/>
    <w:rsid w:val="001D5830"/>
    <w:rsid w:val="001D7750"/>
    <w:rsid w:val="001E335B"/>
    <w:rsid w:val="001E5930"/>
    <w:rsid w:val="001E5947"/>
    <w:rsid w:val="001F21A4"/>
    <w:rsid w:val="001F48E9"/>
    <w:rsid w:val="0020645E"/>
    <w:rsid w:val="00206896"/>
    <w:rsid w:val="002213E6"/>
    <w:rsid w:val="00232FA9"/>
    <w:rsid w:val="00242896"/>
    <w:rsid w:val="0024490A"/>
    <w:rsid w:val="00245D73"/>
    <w:rsid w:val="00251A1A"/>
    <w:rsid w:val="0025569E"/>
    <w:rsid w:val="00256535"/>
    <w:rsid w:val="002731EA"/>
    <w:rsid w:val="00276A35"/>
    <w:rsid w:val="00276E67"/>
    <w:rsid w:val="00277026"/>
    <w:rsid w:val="0029658A"/>
    <w:rsid w:val="002A5456"/>
    <w:rsid w:val="002B2110"/>
    <w:rsid w:val="002B23ED"/>
    <w:rsid w:val="002B590B"/>
    <w:rsid w:val="002B653C"/>
    <w:rsid w:val="002C1846"/>
    <w:rsid w:val="002D05C2"/>
    <w:rsid w:val="002D1302"/>
    <w:rsid w:val="002D573E"/>
    <w:rsid w:val="002F1C06"/>
    <w:rsid w:val="002F3087"/>
    <w:rsid w:val="002F4E3B"/>
    <w:rsid w:val="002F605A"/>
    <w:rsid w:val="002F7421"/>
    <w:rsid w:val="00301164"/>
    <w:rsid w:val="003220F2"/>
    <w:rsid w:val="003279E0"/>
    <w:rsid w:val="003342EF"/>
    <w:rsid w:val="0033646B"/>
    <w:rsid w:val="00340218"/>
    <w:rsid w:val="00346497"/>
    <w:rsid w:val="003509B7"/>
    <w:rsid w:val="00354C40"/>
    <w:rsid w:val="00355957"/>
    <w:rsid w:val="00357148"/>
    <w:rsid w:val="0037351C"/>
    <w:rsid w:val="00373A63"/>
    <w:rsid w:val="00376D17"/>
    <w:rsid w:val="003840CB"/>
    <w:rsid w:val="00384FF0"/>
    <w:rsid w:val="00395E4C"/>
    <w:rsid w:val="00396CE7"/>
    <w:rsid w:val="00397412"/>
    <w:rsid w:val="003977AE"/>
    <w:rsid w:val="003A6AC7"/>
    <w:rsid w:val="003B2E71"/>
    <w:rsid w:val="003C3E9C"/>
    <w:rsid w:val="003D4C92"/>
    <w:rsid w:val="003D5C1C"/>
    <w:rsid w:val="003E7173"/>
    <w:rsid w:val="003E7B2E"/>
    <w:rsid w:val="003F0B17"/>
    <w:rsid w:val="003F4977"/>
    <w:rsid w:val="004061AB"/>
    <w:rsid w:val="00413722"/>
    <w:rsid w:val="004158EB"/>
    <w:rsid w:val="0041596C"/>
    <w:rsid w:val="00416C61"/>
    <w:rsid w:val="00417990"/>
    <w:rsid w:val="00436D71"/>
    <w:rsid w:val="00451569"/>
    <w:rsid w:val="004522BA"/>
    <w:rsid w:val="004574EF"/>
    <w:rsid w:val="00457A0F"/>
    <w:rsid w:val="00463F15"/>
    <w:rsid w:val="00472CA7"/>
    <w:rsid w:val="00492490"/>
    <w:rsid w:val="004943F0"/>
    <w:rsid w:val="00497B0C"/>
    <w:rsid w:val="004A2EBF"/>
    <w:rsid w:val="004A64BC"/>
    <w:rsid w:val="004B19C0"/>
    <w:rsid w:val="004C2CB9"/>
    <w:rsid w:val="004C3146"/>
    <w:rsid w:val="004C357E"/>
    <w:rsid w:val="004C510F"/>
    <w:rsid w:val="004D2C46"/>
    <w:rsid w:val="004D3F19"/>
    <w:rsid w:val="004E0D7A"/>
    <w:rsid w:val="00507BCE"/>
    <w:rsid w:val="0051694E"/>
    <w:rsid w:val="00525781"/>
    <w:rsid w:val="00544AF0"/>
    <w:rsid w:val="00551341"/>
    <w:rsid w:val="00554AB2"/>
    <w:rsid w:val="005601DF"/>
    <w:rsid w:val="00562ED2"/>
    <w:rsid w:val="0056473C"/>
    <w:rsid w:val="00564DBF"/>
    <w:rsid w:val="00566899"/>
    <w:rsid w:val="00576F72"/>
    <w:rsid w:val="00585380"/>
    <w:rsid w:val="00586839"/>
    <w:rsid w:val="005D62B8"/>
    <w:rsid w:val="005E5531"/>
    <w:rsid w:val="005E6D71"/>
    <w:rsid w:val="00611BA4"/>
    <w:rsid w:val="0061382F"/>
    <w:rsid w:val="00624F34"/>
    <w:rsid w:val="00625C31"/>
    <w:rsid w:val="0064242D"/>
    <w:rsid w:val="006429E5"/>
    <w:rsid w:val="006540CF"/>
    <w:rsid w:val="0066323F"/>
    <w:rsid w:val="00671A5A"/>
    <w:rsid w:val="006771D5"/>
    <w:rsid w:val="006815CC"/>
    <w:rsid w:val="00681A1E"/>
    <w:rsid w:val="00682A49"/>
    <w:rsid w:val="006922C8"/>
    <w:rsid w:val="00692543"/>
    <w:rsid w:val="00694E48"/>
    <w:rsid w:val="006A47B9"/>
    <w:rsid w:val="006B21FB"/>
    <w:rsid w:val="006C49B4"/>
    <w:rsid w:val="006C63D2"/>
    <w:rsid w:val="006D335E"/>
    <w:rsid w:val="006D779B"/>
    <w:rsid w:val="006E2541"/>
    <w:rsid w:val="006E409D"/>
    <w:rsid w:val="007016A1"/>
    <w:rsid w:val="00713541"/>
    <w:rsid w:val="007262F2"/>
    <w:rsid w:val="0073081F"/>
    <w:rsid w:val="007324B3"/>
    <w:rsid w:val="00741D52"/>
    <w:rsid w:val="00742611"/>
    <w:rsid w:val="007449E6"/>
    <w:rsid w:val="0075388A"/>
    <w:rsid w:val="00756A81"/>
    <w:rsid w:val="007677FE"/>
    <w:rsid w:val="00783023"/>
    <w:rsid w:val="00783894"/>
    <w:rsid w:val="0078610F"/>
    <w:rsid w:val="007A5680"/>
    <w:rsid w:val="007B1335"/>
    <w:rsid w:val="007B17E9"/>
    <w:rsid w:val="007B4C77"/>
    <w:rsid w:val="007B7C8C"/>
    <w:rsid w:val="007C6FC0"/>
    <w:rsid w:val="007C7A9F"/>
    <w:rsid w:val="007D70E2"/>
    <w:rsid w:val="007E3D7D"/>
    <w:rsid w:val="007E796D"/>
    <w:rsid w:val="007F3543"/>
    <w:rsid w:val="007F3772"/>
    <w:rsid w:val="007F5418"/>
    <w:rsid w:val="008021BB"/>
    <w:rsid w:val="00810ED1"/>
    <w:rsid w:val="00811F1F"/>
    <w:rsid w:val="0081316F"/>
    <w:rsid w:val="00825328"/>
    <w:rsid w:val="0083236B"/>
    <w:rsid w:val="0083509D"/>
    <w:rsid w:val="008418A5"/>
    <w:rsid w:val="00846108"/>
    <w:rsid w:val="00847622"/>
    <w:rsid w:val="00847D0D"/>
    <w:rsid w:val="0085110F"/>
    <w:rsid w:val="00870DDF"/>
    <w:rsid w:val="00881245"/>
    <w:rsid w:val="00882867"/>
    <w:rsid w:val="008A0772"/>
    <w:rsid w:val="008B2812"/>
    <w:rsid w:val="008B6701"/>
    <w:rsid w:val="008D1BE0"/>
    <w:rsid w:val="008F3D62"/>
    <w:rsid w:val="008F4FFE"/>
    <w:rsid w:val="0090022C"/>
    <w:rsid w:val="00902AA2"/>
    <w:rsid w:val="00902BC3"/>
    <w:rsid w:val="0091234E"/>
    <w:rsid w:val="00930A11"/>
    <w:rsid w:val="009376AE"/>
    <w:rsid w:val="0094141F"/>
    <w:rsid w:val="0095256D"/>
    <w:rsid w:val="00955116"/>
    <w:rsid w:val="00964524"/>
    <w:rsid w:val="00967EBE"/>
    <w:rsid w:val="00971468"/>
    <w:rsid w:val="0097206A"/>
    <w:rsid w:val="00973F09"/>
    <w:rsid w:val="00976BD2"/>
    <w:rsid w:val="0097737D"/>
    <w:rsid w:val="00984BAF"/>
    <w:rsid w:val="00990C70"/>
    <w:rsid w:val="0099311C"/>
    <w:rsid w:val="009951C4"/>
    <w:rsid w:val="009B1605"/>
    <w:rsid w:val="009B3E0C"/>
    <w:rsid w:val="009B49EE"/>
    <w:rsid w:val="009C5211"/>
    <w:rsid w:val="009C5A9E"/>
    <w:rsid w:val="009C6950"/>
    <w:rsid w:val="009E081B"/>
    <w:rsid w:val="009F010A"/>
    <w:rsid w:val="009F22DC"/>
    <w:rsid w:val="009F4FCA"/>
    <w:rsid w:val="009F5A2B"/>
    <w:rsid w:val="00A06888"/>
    <w:rsid w:val="00A157C1"/>
    <w:rsid w:val="00A230BA"/>
    <w:rsid w:val="00A23183"/>
    <w:rsid w:val="00A23D49"/>
    <w:rsid w:val="00A249D1"/>
    <w:rsid w:val="00A27324"/>
    <w:rsid w:val="00A341B4"/>
    <w:rsid w:val="00A3671D"/>
    <w:rsid w:val="00A53B8F"/>
    <w:rsid w:val="00A5631C"/>
    <w:rsid w:val="00A65BDF"/>
    <w:rsid w:val="00A6639C"/>
    <w:rsid w:val="00A7171B"/>
    <w:rsid w:val="00A80704"/>
    <w:rsid w:val="00A82120"/>
    <w:rsid w:val="00A839B6"/>
    <w:rsid w:val="00A8689E"/>
    <w:rsid w:val="00A93F93"/>
    <w:rsid w:val="00AA2441"/>
    <w:rsid w:val="00AB07D8"/>
    <w:rsid w:val="00AB1251"/>
    <w:rsid w:val="00AB41B1"/>
    <w:rsid w:val="00AE3B14"/>
    <w:rsid w:val="00AE6E4E"/>
    <w:rsid w:val="00AE7D57"/>
    <w:rsid w:val="00AF2AE9"/>
    <w:rsid w:val="00B02FA0"/>
    <w:rsid w:val="00B03365"/>
    <w:rsid w:val="00B11B15"/>
    <w:rsid w:val="00B16D3F"/>
    <w:rsid w:val="00B344D7"/>
    <w:rsid w:val="00B36D2B"/>
    <w:rsid w:val="00B647C6"/>
    <w:rsid w:val="00B70647"/>
    <w:rsid w:val="00B81803"/>
    <w:rsid w:val="00B86B36"/>
    <w:rsid w:val="00B86E31"/>
    <w:rsid w:val="00B87ACD"/>
    <w:rsid w:val="00B90CDB"/>
    <w:rsid w:val="00B92828"/>
    <w:rsid w:val="00B9478A"/>
    <w:rsid w:val="00B95B83"/>
    <w:rsid w:val="00BA499A"/>
    <w:rsid w:val="00BB0A97"/>
    <w:rsid w:val="00BB4D34"/>
    <w:rsid w:val="00BB4E51"/>
    <w:rsid w:val="00BC1FDD"/>
    <w:rsid w:val="00BC6C06"/>
    <w:rsid w:val="00BC6D9D"/>
    <w:rsid w:val="00BD2E98"/>
    <w:rsid w:val="00BD5A63"/>
    <w:rsid w:val="00BF6187"/>
    <w:rsid w:val="00C07489"/>
    <w:rsid w:val="00C159DD"/>
    <w:rsid w:val="00C313A0"/>
    <w:rsid w:val="00C5071B"/>
    <w:rsid w:val="00C60611"/>
    <w:rsid w:val="00C803A6"/>
    <w:rsid w:val="00C8752A"/>
    <w:rsid w:val="00C91CEE"/>
    <w:rsid w:val="00CA16C0"/>
    <w:rsid w:val="00CA5FB2"/>
    <w:rsid w:val="00CB001C"/>
    <w:rsid w:val="00CC0BA9"/>
    <w:rsid w:val="00CC6312"/>
    <w:rsid w:val="00CD3FCA"/>
    <w:rsid w:val="00CE00E4"/>
    <w:rsid w:val="00CE01FB"/>
    <w:rsid w:val="00CE209E"/>
    <w:rsid w:val="00CE7853"/>
    <w:rsid w:val="00D05386"/>
    <w:rsid w:val="00D07591"/>
    <w:rsid w:val="00D12E66"/>
    <w:rsid w:val="00D14655"/>
    <w:rsid w:val="00D221D9"/>
    <w:rsid w:val="00D222CF"/>
    <w:rsid w:val="00D2254F"/>
    <w:rsid w:val="00D2376C"/>
    <w:rsid w:val="00D30B7F"/>
    <w:rsid w:val="00D479CA"/>
    <w:rsid w:val="00D72D5B"/>
    <w:rsid w:val="00D737D7"/>
    <w:rsid w:val="00D9107E"/>
    <w:rsid w:val="00D92F9C"/>
    <w:rsid w:val="00DA5F1D"/>
    <w:rsid w:val="00DB363B"/>
    <w:rsid w:val="00DD3D66"/>
    <w:rsid w:val="00DE6FE3"/>
    <w:rsid w:val="00DE74D5"/>
    <w:rsid w:val="00DF6508"/>
    <w:rsid w:val="00E00AA1"/>
    <w:rsid w:val="00E01623"/>
    <w:rsid w:val="00E05AD1"/>
    <w:rsid w:val="00E06DF2"/>
    <w:rsid w:val="00E246B5"/>
    <w:rsid w:val="00E27A62"/>
    <w:rsid w:val="00E31922"/>
    <w:rsid w:val="00E327DD"/>
    <w:rsid w:val="00E41C75"/>
    <w:rsid w:val="00E441F2"/>
    <w:rsid w:val="00E4442C"/>
    <w:rsid w:val="00E44D32"/>
    <w:rsid w:val="00E4712D"/>
    <w:rsid w:val="00E476B6"/>
    <w:rsid w:val="00E62B9A"/>
    <w:rsid w:val="00E62F43"/>
    <w:rsid w:val="00E7338E"/>
    <w:rsid w:val="00E7342B"/>
    <w:rsid w:val="00E743FB"/>
    <w:rsid w:val="00E76D21"/>
    <w:rsid w:val="00E7772E"/>
    <w:rsid w:val="00E855A4"/>
    <w:rsid w:val="00EA59F2"/>
    <w:rsid w:val="00EC61BD"/>
    <w:rsid w:val="00EC6523"/>
    <w:rsid w:val="00ED2794"/>
    <w:rsid w:val="00EE2376"/>
    <w:rsid w:val="00EE4B22"/>
    <w:rsid w:val="00EE567E"/>
    <w:rsid w:val="00EF3323"/>
    <w:rsid w:val="00EF7ED6"/>
    <w:rsid w:val="00F04BD6"/>
    <w:rsid w:val="00F050CD"/>
    <w:rsid w:val="00F300FB"/>
    <w:rsid w:val="00F31D38"/>
    <w:rsid w:val="00F331EC"/>
    <w:rsid w:val="00F337DD"/>
    <w:rsid w:val="00F339BD"/>
    <w:rsid w:val="00F35722"/>
    <w:rsid w:val="00F368BA"/>
    <w:rsid w:val="00F37E20"/>
    <w:rsid w:val="00F46F62"/>
    <w:rsid w:val="00F504E7"/>
    <w:rsid w:val="00F55E48"/>
    <w:rsid w:val="00F627B9"/>
    <w:rsid w:val="00F72051"/>
    <w:rsid w:val="00F72922"/>
    <w:rsid w:val="00F73204"/>
    <w:rsid w:val="00F80AA1"/>
    <w:rsid w:val="00F94EA0"/>
    <w:rsid w:val="00F95050"/>
    <w:rsid w:val="00FA3030"/>
    <w:rsid w:val="00FB03E0"/>
    <w:rsid w:val="00FB58FB"/>
    <w:rsid w:val="00FC4959"/>
    <w:rsid w:val="00FD0FEC"/>
    <w:rsid w:val="00FD43E4"/>
    <w:rsid w:val="00FE3D1B"/>
    <w:rsid w:val="00FF17C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3A84A"/>
  <w15:chartTrackingRefBased/>
  <w15:docId w15:val="{039DA030-CA3D-554E-9A1A-A1F83CC8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07D8"/>
    <w:pPr>
      <w:ind w:left="720"/>
      <w:contextualSpacing/>
    </w:pPr>
  </w:style>
  <w:style w:type="character" w:styleId="Hyperlink">
    <w:name w:val="Hyperlink"/>
    <w:basedOn w:val="DefaultParagraphFont"/>
    <w:uiPriority w:val="99"/>
    <w:unhideWhenUsed/>
    <w:rsid w:val="00D12E66"/>
    <w:rPr>
      <w:color w:val="0563C1" w:themeColor="hyperlink"/>
      <w:u w:val="single"/>
    </w:rPr>
  </w:style>
  <w:style w:type="character" w:styleId="UnresolvedMention">
    <w:name w:val="Unresolved Mention"/>
    <w:basedOn w:val="DefaultParagraphFont"/>
    <w:uiPriority w:val="99"/>
    <w:semiHidden/>
    <w:unhideWhenUsed/>
    <w:rsid w:val="00D12E66"/>
    <w:rPr>
      <w:color w:val="605E5C"/>
      <w:shd w:val="clear" w:color="auto" w:fill="E1DFDD"/>
    </w:rPr>
  </w:style>
  <w:style w:type="paragraph" w:styleId="Header">
    <w:name w:val="header"/>
    <w:basedOn w:val="Normal"/>
    <w:link w:val="HeaderChar"/>
    <w:uiPriority w:val="99"/>
    <w:unhideWhenUsed/>
    <w:rsid w:val="00BA499A"/>
    <w:pPr>
      <w:tabs>
        <w:tab w:val="center" w:pos="4680"/>
        <w:tab w:val="right" w:pos="9360"/>
      </w:tabs>
    </w:pPr>
  </w:style>
  <w:style w:type="character" w:customStyle="1" w:styleId="HeaderChar">
    <w:name w:val="Header Char"/>
    <w:basedOn w:val="DefaultParagraphFont"/>
    <w:link w:val="Header"/>
    <w:uiPriority w:val="99"/>
    <w:rsid w:val="00BA499A"/>
  </w:style>
  <w:style w:type="paragraph" w:styleId="Footer">
    <w:name w:val="footer"/>
    <w:basedOn w:val="Normal"/>
    <w:link w:val="FooterChar"/>
    <w:uiPriority w:val="99"/>
    <w:unhideWhenUsed/>
    <w:rsid w:val="00BA499A"/>
    <w:pPr>
      <w:tabs>
        <w:tab w:val="center" w:pos="4680"/>
        <w:tab w:val="right" w:pos="9360"/>
      </w:tabs>
    </w:pPr>
  </w:style>
  <w:style w:type="character" w:customStyle="1" w:styleId="FooterChar">
    <w:name w:val="Footer Char"/>
    <w:basedOn w:val="DefaultParagraphFont"/>
    <w:link w:val="Footer"/>
    <w:uiPriority w:val="99"/>
    <w:rsid w:val="00BA49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5228">
      <w:bodyDiv w:val="1"/>
      <w:marLeft w:val="0"/>
      <w:marRight w:val="0"/>
      <w:marTop w:val="0"/>
      <w:marBottom w:val="0"/>
      <w:divBdr>
        <w:top w:val="none" w:sz="0" w:space="0" w:color="auto"/>
        <w:left w:val="none" w:sz="0" w:space="0" w:color="auto"/>
        <w:bottom w:val="none" w:sz="0" w:space="0" w:color="auto"/>
        <w:right w:val="none" w:sz="0" w:space="0" w:color="auto"/>
      </w:divBdr>
      <w:divsChild>
        <w:div w:id="239601244">
          <w:marLeft w:val="480"/>
          <w:marRight w:val="0"/>
          <w:marTop w:val="0"/>
          <w:marBottom w:val="0"/>
          <w:divBdr>
            <w:top w:val="none" w:sz="0" w:space="0" w:color="auto"/>
            <w:left w:val="none" w:sz="0" w:space="0" w:color="auto"/>
            <w:bottom w:val="none" w:sz="0" w:space="0" w:color="auto"/>
            <w:right w:val="none" w:sz="0" w:space="0" w:color="auto"/>
          </w:divBdr>
          <w:divsChild>
            <w:div w:id="151002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7733">
      <w:bodyDiv w:val="1"/>
      <w:marLeft w:val="0"/>
      <w:marRight w:val="0"/>
      <w:marTop w:val="0"/>
      <w:marBottom w:val="0"/>
      <w:divBdr>
        <w:top w:val="none" w:sz="0" w:space="0" w:color="auto"/>
        <w:left w:val="none" w:sz="0" w:space="0" w:color="auto"/>
        <w:bottom w:val="none" w:sz="0" w:space="0" w:color="auto"/>
        <w:right w:val="none" w:sz="0" w:space="0" w:color="auto"/>
      </w:divBdr>
      <w:divsChild>
        <w:div w:id="257837592">
          <w:marLeft w:val="480"/>
          <w:marRight w:val="0"/>
          <w:marTop w:val="0"/>
          <w:marBottom w:val="0"/>
          <w:divBdr>
            <w:top w:val="none" w:sz="0" w:space="0" w:color="auto"/>
            <w:left w:val="none" w:sz="0" w:space="0" w:color="auto"/>
            <w:bottom w:val="none" w:sz="0" w:space="0" w:color="auto"/>
            <w:right w:val="none" w:sz="0" w:space="0" w:color="auto"/>
          </w:divBdr>
          <w:divsChild>
            <w:div w:id="210961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95177">
      <w:bodyDiv w:val="1"/>
      <w:marLeft w:val="0"/>
      <w:marRight w:val="0"/>
      <w:marTop w:val="0"/>
      <w:marBottom w:val="0"/>
      <w:divBdr>
        <w:top w:val="none" w:sz="0" w:space="0" w:color="auto"/>
        <w:left w:val="none" w:sz="0" w:space="0" w:color="auto"/>
        <w:bottom w:val="none" w:sz="0" w:space="0" w:color="auto"/>
        <w:right w:val="none" w:sz="0" w:space="0" w:color="auto"/>
      </w:divBdr>
      <w:divsChild>
        <w:div w:id="106240239">
          <w:marLeft w:val="480"/>
          <w:marRight w:val="0"/>
          <w:marTop w:val="0"/>
          <w:marBottom w:val="0"/>
          <w:divBdr>
            <w:top w:val="none" w:sz="0" w:space="0" w:color="auto"/>
            <w:left w:val="none" w:sz="0" w:space="0" w:color="auto"/>
            <w:bottom w:val="none" w:sz="0" w:space="0" w:color="auto"/>
            <w:right w:val="none" w:sz="0" w:space="0" w:color="auto"/>
          </w:divBdr>
          <w:divsChild>
            <w:div w:id="127752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992145">
      <w:bodyDiv w:val="1"/>
      <w:marLeft w:val="0"/>
      <w:marRight w:val="0"/>
      <w:marTop w:val="0"/>
      <w:marBottom w:val="0"/>
      <w:divBdr>
        <w:top w:val="none" w:sz="0" w:space="0" w:color="auto"/>
        <w:left w:val="none" w:sz="0" w:space="0" w:color="auto"/>
        <w:bottom w:val="none" w:sz="0" w:space="0" w:color="auto"/>
        <w:right w:val="none" w:sz="0" w:space="0" w:color="auto"/>
      </w:divBdr>
      <w:divsChild>
        <w:div w:id="1755317399">
          <w:marLeft w:val="480"/>
          <w:marRight w:val="0"/>
          <w:marTop w:val="0"/>
          <w:marBottom w:val="0"/>
          <w:divBdr>
            <w:top w:val="none" w:sz="0" w:space="0" w:color="auto"/>
            <w:left w:val="none" w:sz="0" w:space="0" w:color="auto"/>
            <w:bottom w:val="none" w:sz="0" w:space="0" w:color="auto"/>
            <w:right w:val="none" w:sz="0" w:space="0" w:color="auto"/>
          </w:divBdr>
          <w:divsChild>
            <w:div w:id="19184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46324">
      <w:bodyDiv w:val="1"/>
      <w:marLeft w:val="0"/>
      <w:marRight w:val="0"/>
      <w:marTop w:val="0"/>
      <w:marBottom w:val="0"/>
      <w:divBdr>
        <w:top w:val="none" w:sz="0" w:space="0" w:color="auto"/>
        <w:left w:val="none" w:sz="0" w:space="0" w:color="auto"/>
        <w:bottom w:val="none" w:sz="0" w:space="0" w:color="auto"/>
        <w:right w:val="none" w:sz="0" w:space="0" w:color="auto"/>
      </w:divBdr>
      <w:divsChild>
        <w:div w:id="443186876">
          <w:marLeft w:val="480"/>
          <w:marRight w:val="0"/>
          <w:marTop w:val="0"/>
          <w:marBottom w:val="0"/>
          <w:divBdr>
            <w:top w:val="none" w:sz="0" w:space="0" w:color="auto"/>
            <w:left w:val="none" w:sz="0" w:space="0" w:color="auto"/>
            <w:bottom w:val="none" w:sz="0" w:space="0" w:color="auto"/>
            <w:right w:val="none" w:sz="0" w:space="0" w:color="auto"/>
          </w:divBdr>
          <w:divsChild>
            <w:div w:id="18470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30975">
      <w:bodyDiv w:val="1"/>
      <w:marLeft w:val="0"/>
      <w:marRight w:val="0"/>
      <w:marTop w:val="0"/>
      <w:marBottom w:val="0"/>
      <w:divBdr>
        <w:top w:val="none" w:sz="0" w:space="0" w:color="auto"/>
        <w:left w:val="none" w:sz="0" w:space="0" w:color="auto"/>
        <w:bottom w:val="none" w:sz="0" w:space="0" w:color="auto"/>
        <w:right w:val="none" w:sz="0" w:space="0" w:color="auto"/>
      </w:divBdr>
      <w:divsChild>
        <w:div w:id="437722328">
          <w:marLeft w:val="480"/>
          <w:marRight w:val="0"/>
          <w:marTop w:val="0"/>
          <w:marBottom w:val="0"/>
          <w:divBdr>
            <w:top w:val="none" w:sz="0" w:space="0" w:color="auto"/>
            <w:left w:val="none" w:sz="0" w:space="0" w:color="auto"/>
            <w:bottom w:val="none" w:sz="0" w:space="0" w:color="auto"/>
            <w:right w:val="none" w:sz="0" w:space="0" w:color="auto"/>
          </w:divBdr>
          <w:divsChild>
            <w:div w:id="981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420661">
      <w:bodyDiv w:val="1"/>
      <w:marLeft w:val="0"/>
      <w:marRight w:val="0"/>
      <w:marTop w:val="0"/>
      <w:marBottom w:val="0"/>
      <w:divBdr>
        <w:top w:val="none" w:sz="0" w:space="0" w:color="auto"/>
        <w:left w:val="none" w:sz="0" w:space="0" w:color="auto"/>
        <w:bottom w:val="none" w:sz="0" w:space="0" w:color="auto"/>
        <w:right w:val="none" w:sz="0" w:space="0" w:color="auto"/>
      </w:divBdr>
      <w:divsChild>
        <w:div w:id="872114007">
          <w:marLeft w:val="480"/>
          <w:marRight w:val="0"/>
          <w:marTop w:val="0"/>
          <w:marBottom w:val="0"/>
          <w:divBdr>
            <w:top w:val="none" w:sz="0" w:space="0" w:color="auto"/>
            <w:left w:val="none" w:sz="0" w:space="0" w:color="auto"/>
            <w:bottom w:val="none" w:sz="0" w:space="0" w:color="auto"/>
            <w:right w:val="none" w:sz="0" w:space="0" w:color="auto"/>
          </w:divBdr>
          <w:divsChild>
            <w:div w:id="7502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402502">
      <w:bodyDiv w:val="1"/>
      <w:marLeft w:val="0"/>
      <w:marRight w:val="0"/>
      <w:marTop w:val="0"/>
      <w:marBottom w:val="0"/>
      <w:divBdr>
        <w:top w:val="none" w:sz="0" w:space="0" w:color="auto"/>
        <w:left w:val="none" w:sz="0" w:space="0" w:color="auto"/>
        <w:bottom w:val="none" w:sz="0" w:space="0" w:color="auto"/>
        <w:right w:val="none" w:sz="0" w:space="0" w:color="auto"/>
      </w:divBdr>
      <w:divsChild>
        <w:div w:id="414016346">
          <w:marLeft w:val="480"/>
          <w:marRight w:val="0"/>
          <w:marTop w:val="0"/>
          <w:marBottom w:val="0"/>
          <w:divBdr>
            <w:top w:val="none" w:sz="0" w:space="0" w:color="auto"/>
            <w:left w:val="none" w:sz="0" w:space="0" w:color="auto"/>
            <w:bottom w:val="none" w:sz="0" w:space="0" w:color="auto"/>
            <w:right w:val="none" w:sz="0" w:space="0" w:color="auto"/>
          </w:divBdr>
          <w:divsChild>
            <w:div w:id="18390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191308">
      <w:bodyDiv w:val="1"/>
      <w:marLeft w:val="0"/>
      <w:marRight w:val="0"/>
      <w:marTop w:val="0"/>
      <w:marBottom w:val="0"/>
      <w:divBdr>
        <w:top w:val="none" w:sz="0" w:space="0" w:color="auto"/>
        <w:left w:val="none" w:sz="0" w:space="0" w:color="auto"/>
        <w:bottom w:val="none" w:sz="0" w:space="0" w:color="auto"/>
        <w:right w:val="none" w:sz="0" w:space="0" w:color="auto"/>
      </w:divBdr>
      <w:divsChild>
        <w:div w:id="975791432">
          <w:marLeft w:val="480"/>
          <w:marRight w:val="0"/>
          <w:marTop w:val="0"/>
          <w:marBottom w:val="0"/>
          <w:divBdr>
            <w:top w:val="none" w:sz="0" w:space="0" w:color="auto"/>
            <w:left w:val="none" w:sz="0" w:space="0" w:color="auto"/>
            <w:bottom w:val="none" w:sz="0" w:space="0" w:color="auto"/>
            <w:right w:val="none" w:sz="0" w:space="0" w:color="auto"/>
          </w:divBdr>
          <w:divsChild>
            <w:div w:id="96111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609707">
      <w:bodyDiv w:val="1"/>
      <w:marLeft w:val="0"/>
      <w:marRight w:val="0"/>
      <w:marTop w:val="0"/>
      <w:marBottom w:val="0"/>
      <w:divBdr>
        <w:top w:val="none" w:sz="0" w:space="0" w:color="auto"/>
        <w:left w:val="none" w:sz="0" w:space="0" w:color="auto"/>
        <w:bottom w:val="none" w:sz="0" w:space="0" w:color="auto"/>
        <w:right w:val="none" w:sz="0" w:space="0" w:color="auto"/>
      </w:divBdr>
      <w:divsChild>
        <w:div w:id="1375034292">
          <w:marLeft w:val="480"/>
          <w:marRight w:val="0"/>
          <w:marTop w:val="0"/>
          <w:marBottom w:val="0"/>
          <w:divBdr>
            <w:top w:val="none" w:sz="0" w:space="0" w:color="auto"/>
            <w:left w:val="none" w:sz="0" w:space="0" w:color="auto"/>
            <w:bottom w:val="none" w:sz="0" w:space="0" w:color="auto"/>
            <w:right w:val="none" w:sz="0" w:space="0" w:color="auto"/>
          </w:divBdr>
          <w:divsChild>
            <w:div w:id="84032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956417">
      <w:bodyDiv w:val="1"/>
      <w:marLeft w:val="0"/>
      <w:marRight w:val="0"/>
      <w:marTop w:val="0"/>
      <w:marBottom w:val="0"/>
      <w:divBdr>
        <w:top w:val="none" w:sz="0" w:space="0" w:color="auto"/>
        <w:left w:val="none" w:sz="0" w:space="0" w:color="auto"/>
        <w:bottom w:val="none" w:sz="0" w:space="0" w:color="auto"/>
        <w:right w:val="none" w:sz="0" w:space="0" w:color="auto"/>
      </w:divBdr>
      <w:divsChild>
        <w:div w:id="1871410959">
          <w:marLeft w:val="480"/>
          <w:marRight w:val="0"/>
          <w:marTop w:val="0"/>
          <w:marBottom w:val="0"/>
          <w:divBdr>
            <w:top w:val="none" w:sz="0" w:space="0" w:color="auto"/>
            <w:left w:val="none" w:sz="0" w:space="0" w:color="auto"/>
            <w:bottom w:val="none" w:sz="0" w:space="0" w:color="auto"/>
            <w:right w:val="none" w:sz="0" w:space="0" w:color="auto"/>
          </w:divBdr>
          <w:divsChild>
            <w:div w:id="196183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087562">
      <w:bodyDiv w:val="1"/>
      <w:marLeft w:val="0"/>
      <w:marRight w:val="0"/>
      <w:marTop w:val="0"/>
      <w:marBottom w:val="0"/>
      <w:divBdr>
        <w:top w:val="none" w:sz="0" w:space="0" w:color="auto"/>
        <w:left w:val="none" w:sz="0" w:space="0" w:color="auto"/>
        <w:bottom w:val="none" w:sz="0" w:space="0" w:color="auto"/>
        <w:right w:val="none" w:sz="0" w:space="0" w:color="auto"/>
      </w:divBdr>
      <w:divsChild>
        <w:div w:id="1482846674">
          <w:marLeft w:val="480"/>
          <w:marRight w:val="0"/>
          <w:marTop w:val="0"/>
          <w:marBottom w:val="0"/>
          <w:divBdr>
            <w:top w:val="none" w:sz="0" w:space="0" w:color="auto"/>
            <w:left w:val="none" w:sz="0" w:space="0" w:color="auto"/>
            <w:bottom w:val="none" w:sz="0" w:space="0" w:color="auto"/>
            <w:right w:val="none" w:sz="0" w:space="0" w:color="auto"/>
          </w:divBdr>
          <w:divsChild>
            <w:div w:id="19977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831501">
      <w:bodyDiv w:val="1"/>
      <w:marLeft w:val="0"/>
      <w:marRight w:val="0"/>
      <w:marTop w:val="0"/>
      <w:marBottom w:val="0"/>
      <w:divBdr>
        <w:top w:val="none" w:sz="0" w:space="0" w:color="auto"/>
        <w:left w:val="none" w:sz="0" w:space="0" w:color="auto"/>
        <w:bottom w:val="none" w:sz="0" w:space="0" w:color="auto"/>
        <w:right w:val="none" w:sz="0" w:space="0" w:color="auto"/>
      </w:divBdr>
      <w:divsChild>
        <w:div w:id="508370693">
          <w:marLeft w:val="480"/>
          <w:marRight w:val="0"/>
          <w:marTop w:val="0"/>
          <w:marBottom w:val="0"/>
          <w:divBdr>
            <w:top w:val="none" w:sz="0" w:space="0" w:color="auto"/>
            <w:left w:val="none" w:sz="0" w:space="0" w:color="auto"/>
            <w:bottom w:val="none" w:sz="0" w:space="0" w:color="auto"/>
            <w:right w:val="none" w:sz="0" w:space="0" w:color="auto"/>
          </w:divBdr>
          <w:divsChild>
            <w:div w:id="552541520">
              <w:marLeft w:val="0"/>
              <w:marRight w:val="0"/>
              <w:marTop w:val="0"/>
              <w:marBottom w:val="0"/>
              <w:divBdr>
                <w:top w:val="none" w:sz="0" w:space="0" w:color="auto"/>
                <w:left w:val="none" w:sz="0" w:space="0" w:color="auto"/>
                <w:bottom w:val="none" w:sz="0" w:space="0" w:color="auto"/>
                <w:right w:val="none" w:sz="0" w:space="0" w:color="auto"/>
              </w:divBdr>
            </w:div>
            <w:div w:id="212758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020769">
      <w:bodyDiv w:val="1"/>
      <w:marLeft w:val="0"/>
      <w:marRight w:val="0"/>
      <w:marTop w:val="0"/>
      <w:marBottom w:val="0"/>
      <w:divBdr>
        <w:top w:val="none" w:sz="0" w:space="0" w:color="auto"/>
        <w:left w:val="none" w:sz="0" w:space="0" w:color="auto"/>
        <w:bottom w:val="none" w:sz="0" w:space="0" w:color="auto"/>
        <w:right w:val="none" w:sz="0" w:space="0" w:color="auto"/>
      </w:divBdr>
      <w:divsChild>
        <w:div w:id="1317297149">
          <w:marLeft w:val="480"/>
          <w:marRight w:val="0"/>
          <w:marTop w:val="0"/>
          <w:marBottom w:val="0"/>
          <w:divBdr>
            <w:top w:val="none" w:sz="0" w:space="0" w:color="auto"/>
            <w:left w:val="none" w:sz="0" w:space="0" w:color="auto"/>
            <w:bottom w:val="none" w:sz="0" w:space="0" w:color="auto"/>
            <w:right w:val="none" w:sz="0" w:space="0" w:color="auto"/>
          </w:divBdr>
          <w:divsChild>
            <w:div w:id="186575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325993">
      <w:bodyDiv w:val="1"/>
      <w:marLeft w:val="0"/>
      <w:marRight w:val="0"/>
      <w:marTop w:val="0"/>
      <w:marBottom w:val="0"/>
      <w:divBdr>
        <w:top w:val="none" w:sz="0" w:space="0" w:color="auto"/>
        <w:left w:val="none" w:sz="0" w:space="0" w:color="auto"/>
        <w:bottom w:val="none" w:sz="0" w:space="0" w:color="auto"/>
        <w:right w:val="none" w:sz="0" w:space="0" w:color="auto"/>
      </w:divBdr>
      <w:divsChild>
        <w:div w:id="398093451">
          <w:marLeft w:val="480"/>
          <w:marRight w:val="0"/>
          <w:marTop w:val="0"/>
          <w:marBottom w:val="0"/>
          <w:divBdr>
            <w:top w:val="none" w:sz="0" w:space="0" w:color="auto"/>
            <w:left w:val="none" w:sz="0" w:space="0" w:color="auto"/>
            <w:bottom w:val="none" w:sz="0" w:space="0" w:color="auto"/>
            <w:right w:val="none" w:sz="0" w:space="0" w:color="auto"/>
          </w:divBdr>
          <w:divsChild>
            <w:div w:id="126098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03237">
      <w:bodyDiv w:val="1"/>
      <w:marLeft w:val="0"/>
      <w:marRight w:val="0"/>
      <w:marTop w:val="0"/>
      <w:marBottom w:val="0"/>
      <w:divBdr>
        <w:top w:val="none" w:sz="0" w:space="0" w:color="auto"/>
        <w:left w:val="none" w:sz="0" w:space="0" w:color="auto"/>
        <w:bottom w:val="none" w:sz="0" w:space="0" w:color="auto"/>
        <w:right w:val="none" w:sz="0" w:space="0" w:color="auto"/>
      </w:divBdr>
      <w:divsChild>
        <w:div w:id="1957759621">
          <w:marLeft w:val="480"/>
          <w:marRight w:val="0"/>
          <w:marTop w:val="0"/>
          <w:marBottom w:val="0"/>
          <w:divBdr>
            <w:top w:val="none" w:sz="0" w:space="0" w:color="auto"/>
            <w:left w:val="none" w:sz="0" w:space="0" w:color="auto"/>
            <w:bottom w:val="none" w:sz="0" w:space="0" w:color="auto"/>
            <w:right w:val="none" w:sz="0" w:space="0" w:color="auto"/>
          </w:divBdr>
          <w:divsChild>
            <w:div w:id="109231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83815">
      <w:bodyDiv w:val="1"/>
      <w:marLeft w:val="0"/>
      <w:marRight w:val="0"/>
      <w:marTop w:val="0"/>
      <w:marBottom w:val="0"/>
      <w:divBdr>
        <w:top w:val="none" w:sz="0" w:space="0" w:color="auto"/>
        <w:left w:val="none" w:sz="0" w:space="0" w:color="auto"/>
        <w:bottom w:val="none" w:sz="0" w:space="0" w:color="auto"/>
        <w:right w:val="none" w:sz="0" w:space="0" w:color="auto"/>
      </w:divBdr>
      <w:divsChild>
        <w:div w:id="1196232115">
          <w:marLeft w:val="480"/>
          <w:marRight w:val="0"/>
          <w:marTop w:val="0"/>
          <w:marBottom w:val="0"/>
          <w:divBdr>
            <w:top w:val="none" w:sz="0" w:space="0" w:color="auto"/>
            <w:left w:val="none" w:sz="0" w:space="0" w:color="auto"/>
            <w:bottom w:val="none" w:sz="0" w:space="0" w:color="auto"/>
            <w:right w:val="none" w:sz="0" w:space="0" w:color="auto"/>
          </w:divBdr>
          <w:divsChild>
            <w:div w:id="139974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8113">
      <w:bodyDiv w:val="1"/>
      <w:marLeft w:val="0"/>
      <w:marRight w:val="0"/>
      <w:marTop w:val="0"/>
      <w:marBottom w:val="0"/>
      <w:divBdr>
        <w:top w:val="none" w:sz="0" w:space="0" w:color="auto"/>
        <w:left w:val="none" w:sz="0" w:space="0" w:color="auto"/>
        <w:bottom w:val="none" w:sz="0" w:space="0" w:color="auto"/>
        <w:right w:val="none" w:sz="0" w:space="0" w:color="auto"/>
      </w:divBdr>
      <w:divsChild>
        <w:div w:id="1868249854">
          <w:marLeft w:val="480"/>
          <w:marRight w:val="0"/>
          <w:marTop w:val="0"/>
          <w:marBottom w:val="0"/>
          <w:divBdr>
            <w:top w:val="none" w:sz="0" w:space="0" w:color="auto"/>
            <w:left w:val="none" w:sz="0" w:space="0" w:color="auto"/>
            <w:bottom w:val="none" w:sz="0" w:space="0" w:color="auto"/>
            <w:right w:val="none" w:sz="0" w:space="0" w:color="auto"/>
          </w:divBdr>
          <w:divsChild>
            <w:div w:id="212272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85244">
      <w:bodyDiv w:val="1"/>
      <w:marLeft w:val="0"/>
      <w:marRight w:val="0"/>
      <w:marTop w:val="0"/>
      <w:marBottom w:val="0"/>
      <w:divBdr>
        <w:top w:val="none" w:sz="0" w:space="0" w:color="auto"/>
        <w:left w:val="none" w:sz="0" w:space="0" w:color="auto"/>
        <w:bottom w:val="none" w:sz="0" w:space="0" w:color="auto"/>
        <w:right w:val="none" w:sz="0" w:space="0" w:color="auto"/>
      </w:divBdr>
      <w:divsChild>
        <w:div w:id="1226646445">
          <w:marLeft w:val="480"/>
          <w:marRight w:val="0"/>
          <w:marTop w:val="0"/>
          <w:marBottom w:val="0"/>
          <w:divBdr>
            <w:top w:val="none" w:sz="0" w:space="0" w:color="auto"/>
            <w:left w:val="none" w:sz="0" w:space="0" w:color="auto"/>
            <w:bottom w:val="none" w:sz="0" w:space="0" w:color="auto"/>
            <w:right w:val="none" w:sz="0" w:space="0" w:color="auto"/>
          </w:divBdr>
          <w:divsChild>
            <w:div w:id="199421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70027">
      <w:bodyDiv w:val="1"/>
      <w:marLeft w:val="0"/>
      <w:marRight w:val="0"/>
      <w:marTop w:val="0"/>
      <w:marBottom w:val="0"/>
      <w:divBdr>
        <w:top w:val="none" w:sz="0" w:space="0" w:color="auto"/>
        <w:left w:val="none" w:sz="0" w:space="0" w:color="auto"/>
        <w:bottom w:val="none" w:sz="0" w:space="0" w:color="auto"/>
        <w:right w:val="none" w:sz="0" w:space="0" w:color="auto"/>
      </w:divBdr>
      <w:divsChild>
        <w:div w:id="1242104860">
          <w:marLeft w:val="48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847562">
      <w:bodyDiv w:val="1"/>
      <w:marLeft w:val="0"/>
      <w:marRight w:val="0"/>
      <w:marTop w:val="0"/>
      <w:marBottom w:val="0"/>
      <w:divBdr>
        <w:top w:val="none" w:sz="0" w:space="0" w:color="auto"/>
        <w:left w:val="none" w:sz="0" w:space="0" w:color="auto"/>
        <w:bottom w:val="none" w:sz="0" w:space="0" w:color="auto"/>
        <w:right w:val="none" w:sz="0" w:space="0" w:color="auto"/>
      </w:divBdr>
      <w:divsChild>
        <w:div w:id="466433426">
          <w:marLeft w:val="480"/>
          <w:marRight w:val="0"/>
          <w:marTop w:val="0"/>
          <w:marBottom w:val="0"/>
          <w:divBdr>
            <w:top w:val="none" w:sz="0" w:space="0" w:color="auto"/>
            <w:left w:val="none" w:sz="0" w:space="0" w:color="auto"/>
            <w:bottom w:val="none" w:sz="0" w:space="0" w:color="auto"/>
            <w:right w:val="none" w:sz="0" w:space="0" w:color="auto"/>
          </w:divBdr>
          <w:divsChild>
            <w:div w:id="17658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776133">
      <w:bodyDiv w:val="1"/>
      <w:marLeft w:val="0"/>
      <w:marRight w:val="0"/>
      <w:marTop w:val="0"/>
      <w:marBottom w:val="0"/>
      <w:divBdr>
        <w:top w:val="none" w:sz="0" w:space="0" w:color="auto"/>
        <w:left w:val="none" w:sz="0" w:space="0" w:color="auto"/>
        <w:bottom w:val="none" w:sz="0" w:space="0" w:color="auto"/>
        <w:right w:val="none" w:sz="0" w:space="0" w:color="auto"/>
      </w:divBdr>
      <w:divsChild>
        <w:div w:id="838693837">
          <w:marLeft w:val="480"/>
          <w:marRight w:val="0"/>
          <w:marTop w:val="0"/>
          <w:marBottom w:val="0"/>
          <w:divBdr>
            <w:top w:val="none" w:sz="0" w:space="0" w:color="auto"/>
            <w:left w:val="none" w:sz="0" w:space="0" w:color="auto"/>
            <w:bottom w:val="none" w:sz="0" w:space="0" w:color="auto"/>
            <w:right w:val="none" w:sz="0" w:space="0" w:color="auto"/>
          </w:divBdr>
          <w:divsChild>
            <w:div w:id="13148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0819">
      <w:bodyDiv w:val="1"/>
      <w:marLeft w:val="0"/>
      <w:marRight w:val="0"/>
      <w:marTop w:val="0"/>
      <w:marBottom w:val="0"/>
      <w:divBdr>
        <w:top w:val="none" w:sz="0" w:space="0" w:color="auto"/>
        <w:left w:val="none" w:sz="0" w:space="0" w:color="auto"/>
        <w:bottom w:val="none" w:sz="0" w:space="0" w:color="auto"/>
        <w:right w:val="none" w:sz="0" w:space="0" w:color="auto"/>
      </w:divBdr>
      <w:divsChild>
        <w:div w:id="65614950">
          <w:marLeft w:val="480"/>
          <w:marRight w:val="0"/>
          <w:marTop w:val="0"/>
          <w:marBottom w:val="0"/>
          <w:divBdr>
            <w:top w:val="none" w:sz="0" w:space="0" w:color="auto"/>
            <w:left w:val="none" w:sz="0" w:space="0" w:color="auto"/>
            <w:bottom w:val="none" w:sz="0" w:space="0" w:color="auto"/>
            <w:right w:val="none" w:sz="0" w:space="0" w:color="auto"/>
          </w:divBdr>
          <w:divsChild>
            <w:div w:id="160152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129341">
      <w:bodyDiv w:val="1"/>
      <w:marLeft w:val="0"/>
      <w:marRight w:val="0"/>
      <w:marTop w:val="0"/>
      <w:marBottom w:val="0"/>
      <w:divBdr>
        <w:top w:val="none" w:sz="0" w:space="0" w:color="auto"/>
        <w:left w:val="none" w:sz="0" w:space="0" w:color="auto"/>
        <w:bottom w:val="none" w:sz="0" w:space="0" w:color="auto"/>
        <w:right w:val="none" w:sz="0" w:space="0" w:color="auto"/>
      </w:divBdr>
      <w:divsChild>
        <w:div w:id="929657805">
          <w:marLeft w:val="480"/>
          <w:marRight w:val="0"/>
          <w:marTop w:val="0"/>
          <w:marBottom w:val="0"/>
          <w:divBdr>
            <w:top w:val="none" w:sz="0" w:space="0" w:color="auto"/>
            <w:left w:val="none" w:sz="0" w:space="0" w:color="auto"/>
            <w:bottom w:val="none" w:sz="0" w:space="0" w:color="auto"/>
            <w:right w:val="none" w:sz="0" w:space="0" w:color="auto"/>
          </w:divBdr>
          <w:divsChild>
            <w:div w:id="37527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273333">
      <w:bodyDiv w:val="1"/>
      <w:marLeft w:val="0"/>
      <w:marRight w:val="0"/>
      <w:marTop w:val="0"/>
      <w:marBottom w:val="0"/>
      <w:divBdr>
        <w:top w:val="none" w:sz="0" w:space="0" w:color="auto"/>
        <w:left w:val="none" w:sz="0" w:space="0" w:color="auto"/>
        <w:bottom w:val="none" w:sz="0" w:space="0" w:color="auto"/>
        <w:right w:val="none" w:sz="0" w:space="0" w:color="auto"/>
      </w:divBdr>
      <w:divsChild>
        <w:div w:id="2072803712">
          <w:marLeft w:val="480"/>
          <w:marRight w:val="0"/>
          <w:marTop w:val="0"/>
          <w:marBottom w:val="0"/>
          <w:divBdr>
            <w:top w:val="none" w:sz="0" w:space="0" w:color="auto"/>
            <w:left w:val="none" w:sz="0" w:space="0" w:color="auto"/>
            <w:bottom w:val="none" w:sz="0" w:space="0" w:color="auto"/>
            <w:right w:val="none" w:sz="0" w:space="0" w:color="auto"/>
          </w:divBdr>
          <w:divsChild>
            <w:div w:id="213844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177692">
      <w:bodyDiv w:val="1"/>
      <w:marLeft w:val="0"/>
      <w:marRight w:val="0"/>
      <w:marTop w:val="0"/>
      <w:marBottom w:val="0"/>
      <w:divBdr>
        <w:top w:val="none" w:sz="0" w:space="0" w:color="auto"/>
        <w:left w:val="none" w:sz="0" w:space="0" w:color="auto"/>
        <w:bottom w:val="none" w:sz="0" w:space="0" w:color="auto"/>
        <w:right w:val="none" w:sz="0" w:space="0" w:color="auto"/>
      </w:divBdr>
      <w:divsChild>
        <w:div w:id="1095860038">
          <w:marLeft w:val="480"/>
          <w:marRight w:val="0"/>
          <w:marTop w:val="0"/>
          <w:marBottom w:val="0"/>
          <w:divBdr>
            <w:top w:val="none" w:sz="0" w:space="0" w:color="auto"/>
            <w:left w:val="none" w:sz="0" w:space="0" w:color="auto"/>
            <w:bottom w:val="none" w:sz="0" w:space="0" w:color="auto"/>
            <w:right w:val="none" w:sz="0" w:space="0" w:color="auto"/>
          </w:divBdr>
          <w:divsChild>
            <w:div w:id="479613172">
              <w:marLeft w:val="0"/>
              <w:marRight w:val="0"/>
              <w:marTop w:val="0"/>
              <w:marBottom w:val="0"/>
              <w:divBdr>
                <w:top w:val="none" w:sz="0" w:space="0" w:color="auto"/>
                <w:left w:val="none" w:sz="0" w:space="0" w:color="auto"/>
                <w:bottom w:val="none" w:sz="0" w:space="0" w:color="auto"/>
                <w:right w:val="none" w:sz="0" w:space="0" w:color="auto"/>
              </w:divBdr>
            </w:div>
            <w:div w:id="873884290">
              <w:marLeft w:val="0"/>
              <w:marRight w:val="0"/>
              <w:marTop w:val="0"/>
              <w:marBottom w:val="0"/>
              <w:divBdr>
                <w:top w:val="none" w:sz="0" w:space="0" w:color="auto"/>
                <w:left w:val="none" w:sz="0" w:space="0" w:color="auto"/>
                <w:bottom w:val="none" w:sz="0" w:space="0" w:color="auto"/>
                <w:right w:val="none" w:sz="0" w:space="0" w:color="auto"/>
              </w:divBdr>
            </w:div>
            <w:div w:id="136270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110794">
      <w:bodyDiv w:val="1"/>
      <w:marLeft w:val="0"/>
      <w:marRight w:val="0"/>
      <w:marTop w:val="0"/>
      <w:marBottom w:val="0"/>
      <w:divBdr>
        <w:top w:val="none" w:sz="0" w:space="0" w:color="auto"/>
        <w:left w:val="none" w:sz="0" w:space="0" w:color="auto"/>
        <w:bottom w:val="none" w:sz="0" w:space="0" w:color="auto"/>
        <w:right w:val="none" w:sz="0" w:space="0" w:color="auto"/>
      </w:divBdr>
      <w:divsChild>
        <w:div w:id="1061518697">
          <w:marLeft w:val="480"/>
          <w:marRight w:val="0"/>
          <w:marTop w:val="0"/>
          <w:marBottom w:val="0"/>
          <w:divBdr>
            <w:top w:val="none" w:sz="0" w:space="0" w:color="auto"/>
            <w:left w:val="none" w:sz="0" w:space="0" w:color="auto"/>
            <w:bottom w:val="none" w:sz="0" w:space="0" w:color="auto"/>
            <w:right w:val="none" w:sz="0" w:space="0" w:color="auto"/>
          </w:divBdr>
          <w:divsChild>
            <w:div w:id="121747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242292">
      <w:bodyDiv w:val="1"/>
      <w:marLeft w:val="0"/>
      <w:marRight w:val="0"/>
      <w:marTop w:val="0"/>
      <w:marBottom w:val="0"/>
      <w:divBdr>
        <w:top w:val="none" w:sz="0" w:space="0" w:color="auto"/>
        <w:left w:val="none" w:sz="0" w:space="0" w:color="auto"/>
        <w:bottom w:val="none" w:sz="0" w:space="0" w:color="auto"/>
        <w:right w:val="none" w:sz="0" w:space="0" w:color="auto"/>
      </w:divBdr>
      <w:divsChild>
        <w:div w:id="353655653">
          <w:marLeft w:val="480"/>
          <w:marRight w:val="0"/>
          <w:marTop w:val="0"/>
          <w:marBottom w:val="0"/>
          <w:divBdr>
            <w:top w:val="none" w:sz="0" w:space="0" w:color="auto"/>
            <w:left w:val="none" w:sz="0" w:space="0" w:color="auto"/>
            <w:bottom w:val="none" w:sz="0" w:space="0" w:color="auto"/>
            <w:right w:val="none" w:sz="0" w:space="0" w:color="auto"/>
          </w:divBdr>
          <w:divsChild>
            <w:div w:id="50539243">
              <w:marLeft w:val="0"/>
              <w:marRight w:val="0"/>
              <w:marTop w:val="0"/>
              <w:marBottom w:val="0"/>
              <w:divBdr>
                <w:top w:val="none" w:sz="0" w:space="0" w:color="auto"/>
                <w:left w:val="none" w:sz="0" w:space="0" w:color="auto"/>
                <w:bottom w:val="none" w:sz="0" w:space="0" w:color="auto"/>
                <w:right w:val="none" w:sz="0" w:space="0" w:color="auto"/>
              </w:divBdr>
            </w:div>
            <w:div w:id="52902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058849">
      <w:bodyDiv w:val="1"/>
      <w:marLeft w:val="0"/>
      <w:marRight w:val="0"/>
      <w:marTop w:val="0"/>
      <w:marBottom w:val="0"/>
      <w:divBdr>
        <w:top w:val="none" w:sz="0" w:space="0" w:color="auto"/>
        <w:left w:val="none" w:sz="0" w:space="0" w:color="auto"/>
        <w:bottom w:val="none" w:sz="0" w:space="0" w:color="auto"/>
        <w:right w:val="none" w:sz="0" w:space="0" w:color="auto"/>
      </w:divBdr>
      <w:divsChild>
        <w:div w:id="1686780777">
          <w:marLeft w:val="480"/>
          <w:marRight w:val="0"/>
          <w:marTop w:val="0"/>
          <w:marBottom w:val="0"/>
          <w:divBdr>
            <w:top w:val="none" w:sz="0" w:space="0" w:color="auto"/>
            <w:left w:val="none" w:sz="0" w:space="0" w:color="auto"/>
            <w:bottom w:val="none" w:sz="0" w:space="0" w:color="auto"/>
            <w:right w:val="none" w:sz="0" w:space="0" w:color="auto"/>
          </w:divBdr>
          <w:divsChild>
            <w:div w:id="688719683">
              <w:marLeft w:val="0"/>
              <w:marRight w:val="0"/>
              <w:marTop w:val="0"/>
              <w:marBottom w:val="0"/>
              <w:divBdr>
                <w:top w:val="none" w:sz="0" w:space="0" w:color="auto"/>
                <w:left w:val="none" w:sz="0" w:space="0" w:color="auto"/>
                <w:bottom w:val="none" w:sz="0" w:space="0" w:color="auto"/>
                <w:right w:val="none" w:sz="0" w:space="0" w:color="auto"/>
              </w:divBdr>
            </w:div>
            <w:div w:id="780338416">
              <w:marLeft w:val="0"/>
              <w:marRight w:val="0"/>
              <w:marTop w:val="0"/>
              <w:marBottom w:val="0"/>
              <w:divBdr>
                <w:top w:val="none" w:sz="0" w:space="0" w:color="auto"/>
                <w:left w:val="none" w:sz="0" w:space="0" w:color="auto"/>
                <w:bottom w:val="none" w:sz="0" w:space="0" w:color="auto"/>
                <w:right w:val="none" w:sz="0" w:space="0" w:color="auto"/>
              </w:divBdr>
            </w:div>
            <w:div w:id="2086955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254037">
      <w:bodyDiv w:val="1"/>
      <w:marLeft w:val="0"/>
      <w:marRight w:val="0"/>
      <w:marTop w:val="0"/>
      <w:marBottom w:val="0"/>
      <w:divBdr>
        <w:top w:val="none" w:sz="0" w:space="0" w:color="auto"/>
        <w:left w:val="none" w:sz="0" w:space="0" w:color="auto"/>
        <w:bottom w:val="none" w:sz="0" w:space="0" w:color="auto"/>
        <w:right w:val="none" w:sz="0" w:space="0" w:color="auto"/>
      </w:divBdr>
      <w:divsChild>
        <w:div w:id="2025477335">
          <w:marLeft w:val="480"/>
          <w:marRight w:val="0"/>
          <w:marTop w:val="0"/>
          <w:marBottom w:val="0"/>
          <w:divBdr>
            <w:top w:val="none" w:sz="0" w:space="0" w:color="auto"/>
            <w:left w:val="none" w:sz="0" w:space="0" w:color="auto"/>
            <w:bottom w:val="none" w:sz="0" w:space="0" w:color="auto"/>
            <w:right w:val="none" w:sz="0" w:space="0" w:color="auto"/>
          </w:divBdr>
          <w:divsChild>
            <w:div w:id="101156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991884">
      <w:bodyDiv w:val="1"/>
      <w:marLeft w:val="0"/>
      <w:marRight w:val="0"/>
      <w:marTop w:val="0"/>
      <w:marBottom w:val="0"/>
      <w:divBdr>
        <w:top w:val="none" w:sz="0" w:space="0" w:color="auto"/>
        <w:left w:val="none" w:sz="0" w:space="0" w:color="auto"/>
        <w:bottom w:val="none" w:sz="0" w:space="0" w:color="auto"/>
        <w:right w:val="none" w:sz="0" w:space="0" w:color="auto"/>
      </w:divBdr>
      <w:divsChild>
        <w:div w:id="218784200">
          <w:marLeft w:val="480"/>
          <w:marRight w:val="0"/>
          <w:marTop w:val="0"/>
          <w:marBottom w:val="0"/>
          <w:divBdr>
            <w:top w:val="none" w:sz="0" w:space="0" w:color="auto"/>
            <w:left w:val="none" w:sz="0" w:space="0" w:color="auto"/>
            <w:bottom w:val="none" w:sz="0" w:space="0" w:color="auto"/>
            <w:right w:val="none" w:sz="0" w:space="0" w:color="auto"/>
          </w:divBdr>
          <w:divsChild>
            <w:div w:id="124737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029958">
      <w:bodyDiv w:val="1"/>
      <w:marLeft w:val="0"/>
      <w:marRight w:val="0"/>
      <w:marTop w:val="0"/>
      <w:marBottom w:val="0"/>
      <w:divBdr>
        <w:top w:val="none" w:sz="0" w:space="0" w:color="auto"/>
        <w:left w:val="none" w:sz="0" w:space="0" w:color="auto"/>
        <w:bottom w:val="none" w:sz="0" w:space="0" w:color="auto"/>
        <w:right w:val="none" w:sz="0" w:space="0" w:color="auto"/>
      </w:divBdr>
      <w:divsChild>
        <w:div w:id="705376311">
          <w:marLeft w:val="480"/>
          <w:marRight w:val="0"/>
          <w:marTop w:val="0"/>
          <w:marBottom w:val="0"/>
          <w:divBdr>
            <w:top w:val="none" w:sz="0" w:space="0" w:color="auto"/>
            <w:left w:val="none" w:sz="0" w:space="0" w:color="auto"/>
            <w:bottom w:val="none" w:sz="0" w:space="0" w:color="auto"/>
            <w:right w:val="none" w:sz="0" w:space="0" w:color="auto"/>
          </w:divBdr>
          <w:divsChild>
            <w:div w:id="6042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65773">
      <w:bodyDiv w:val="1"/>
      <w:marLeft w:val="0"/>
      <w:marRight w:val="0"/>
      <w:marTop w:val="0"/>
      <w:marBottom w:val="0"/>
      <w:divBdr>
        <w:top w:val="none" w:sz="0" w:space="0" w:color="auto"/>
        <w:left w:val="none" w:sz="0" w:space="0" w:color="auto"/>
        <w:bottom w:val="none" w:sz="0" w:space="0" w:color="auto"/>
        <w:right w:val="none" w:sz="0" w:space="0" w:color="auto"/>
      </w:divBdr>
      <w:divsChild>
        <w:div w:id="212810701">
          <w:marLeft w:val="480"/>
          <w:marRight w:val="0"/>
          <w:marTop w:val="0"/>
          <w:marBottom w:val="0"/>
          <w:divBdr>
            <w:top w:val="none" w:sz="0" w:space="0" w:color="auto"/>
            <w:left w:val="none" w:sz="0" w:space="0" w:color="auto"/>
            <w:bottom w:val="none" w:sz="0" w:space="0" w:color="auto"/>
            <w:right w:val="none" w:sz="0" w:space="0" w:color="auto"/>
          </w:divBdr>
          <w:divsChild>
            <w:div w:id="48427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061934">
      <w:bodyDiv w:val="1"/>
      <w:marLeft w:val="0"/>
      <w:marRight w:val="0"/>
      <w:marTop w:val="0"/>
      <w:marBottom w:val="0"/>
      <w:divBdr>
        <w:top w:val="none" w:sz="0" w:space="0" w:color="auto"/>
        <w:left w:val="none" w:sz="0" w:space="0" w:color="auto"/>
        <w:bottom w:val="none" w:sz="0" w:space="0" w:color="auto"/>
        <w:right w:val="none" w:sz="0" w:space="0" w:color="auto"/>
      </w:divBdr>
      <w:divsChild>
        <w:div w:id="768934968">
          <w:marLeft w:val="480"/>
          <w:marRight w:val="0"/>
          <w:marTop w:val="0"/>
          <w:marBottom w:val="0"/>
          <w:divBdr>
            <w:top w:val="none" w:sz="0" w:space="0" w:color="auto"/>
            <w:left w:val="none" w:sz="0" w:space="0" w:color="auto"/>
            <w:bottom w:val="none" w:sz="0" w:space="0" w:color="auto"/>
            <w:right w:val="none" w:sz="0" w:space="0" w:color="auto"/>
          </w:divBdr>
          <w:divsChild>
            <w:div w:id="175238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239014">
      <w:bodyDiv w:val="1"/>
      <w:marLeft w:val="0"/>
      <w:marRight w:val="0"/>
      <w:marTop w:val="0"/>
      <w:marBottom w:val="0"/>
      <w:divBdr>
        <w:top w:val="none" w:sz="0" w:space="0" w:color="auto"/>
        <w:left w:val="none" w:sz="0" w:space="0" w:color="auto"/>
        <w:bottom w:val="none" w:sz="0" w:space="0" w:color="auto"/>
        <w:right w:val="none" w:sz="0" w:space="0" w:color="auto"/>
      </w:divBdr>
      <w:divsChild>
        <w:div w:id="190461374">
          <w:marLeft w:val="480"/>
          <w:marRight w:val="0"/>
          <w:marTop w:val="0"/>
          <w:marBottom w:val="0"/>
          <w:divBdr>
            <w:top w:val="none" w:sz="0" w:space="0" w:color="auto"/>
            <w:left w:val="none" w:sz="0" w:space="0" w:color="auto"/>
            <w:bottom w:val="none" w:sz="0" w:space="0" w:color="auto"/>
            <w:right w:val="none" w:sz="0" w:space="0" w:color="auto"/>
          </w:divBdr>
          <w:divsChild>
            <w:div w:id="25926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783125">
      <w:bodyDiv w:val="1"/>
      <w:marLeft w:val="0"/>
      <w:marRight w:val="0"/>
      <w:marTop w:val="0"/>
      <w:marBottom w:val="0"/>
      <w:divBdr>
        <w:top w:val="none" w:sz="0" w:space="0" w:color="auto"/>
        <w:left w:val="none" w:sz="0" w:space="0" w:color="auto"/>
        <w:bottom w:val="none" w:sz="0" w:space="0" w:color="auto"/>
        <w:right w:val="none" w:sz="0" w:space="0" w:color="auto"/>
      </w:divBdr>
      <w:divsChild>
        <w:div w:id="504134613">
          <w:marLeft w:val="480"/>
          <w:marRight w:val="0"/>
          <w:marTop w:val="0"/>
          <w:marBottom w:val="0"/>
          <w:divBdr>
            <w:top w:val="none" w:sz="0" w:space="0" w:color="auto"/>
            <w:left w:val="none" w:sz="0" w:space="0" w:color="auto"/>
            <w:bottom w:val="none" w:sz="0" w:space="0" w:color="auto"/>
            <w:right w:val="none" w:sz="0" w:space="0" w:color="auto"/>
          </w:divBdr>
          <w:divsChild>
            <w:div w:id="2584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045369">
      <w:bodyDiv w:val="1"/>
      <w:marLeft w:val="0"/>
      <w:marRight w:val="0"/>
      <w:marTop w:val="0"/>
      <w:marBottom w:val="0"/>
      <w:divBdr>
        <w:top w:val="none" w:sz="0" w:space="0" w:color="auto"/>
        <w:left w:val="none" w:sz="0" w:space="0" w:color="auto"/>
        <w:bottom w:val="none" w:sz="0" w:space="0" w:color="auto"/>
        <w:right w:val="none" w:sz="0" w:space="0" w:color="auto"/>
      </w:divBdr>
      <w:divsChild>
        <w:div w:id="1561790320">
          <w:marLeft w:val="480"/>
          <w:marRight w:val="0"/>
          <w:marTop w:val="0"/>
          <w:marBottom w:val="0"/>
          <w:divBdr>
            <w:top w:val="none" w:sz="0" w:space="0" w:color="auto"/>
            <w:left w:val="none" w:sz="0" w:space="0" w:color="auto"/>
            <w:bottom w:val="none" w:sz="0" w:space="0" w:color="auto"/>
            <w:right w:val="none" w:sz="0" w:space="0" w:color="auto"/>
          </w:divBdr>
          <w:divsChild>
            <w:div w:id="39547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1780">
      <w:bodyDiv w:val="1"/>
      <w:marLeft w:val="0"/>
      <w:marRight w:val="0"/>
      <w:marTop w:val="0"/>
      <w:marBottom w:val="0"/>
      <w:divBdr>
        <w:top w:val="none" w:sz="0" w:space="0" w:color="auto"/>
        <w:left w:val="none" w:sz="0" w:space="0" w:color="auto"/>
        <w:bottom w:val="none" w:sz="0" w:space="0" w:color="auto"/>
        <w:right w:val="none" w:sz="0" w:space="0" w:color="auto"/>
      </w:divBdr>
      <w:divsChild>
        <w:div w:id="1760173080">
          <w:marLeft w:val="480"/>
          <w:marRight w:val="0"/>
          <w:marTop w:val="0"/>
          <w:marBottom w:val="0"/>
          <w:divBdr>
            <w:top w:val="none" w:sz="0" w:space="0" w:color="auto"/>
            <w:left w:val="none" w:sz="0" w:space="0" w:color="auto"/>
            <w:bottom w:val="none" w:sz="0" w:space="0" w:color="auto"/>
            <w:right w:val="none" w:sz="0" w:space="0" w:color="auto"/>
          </w:divBdr>
          <w:divsChild>
            <w:div w:id="22348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67762">
      <w:bodyDiv w:val="1"/>
      <w:marLeft w:val="0"/>
      <w:marRight w:val="0"/>
      <w:marTop w:val="0"/>
      <w:marBottom w:val="0"/>
      <w:divBdr>
        <w:top w:val="none" w:sz="0" w:space="0" w:color="auto"/>
        <w:left w:val="none" w:sz="0" w:space="0" w:color="auto"/>
        <w:bottom w:val="none" w:sz="0" w:space="0" w:color="auto"/>
        <w:right w:val="none" w:sz="0" w:space="0" w:color="auto"/>
      </w:divBdr>
      <w:divsChild>
        <w:div w:id="1960868304">
          <w:marLeft w:val="480"/>
          <w:marRight w:val="0"/>
          <w:marTop w:val="0"/>
          <w:marBottom w:val="0"/>
          <w:divBdr>
            <w:top w:val="none" w:sz="0" w:space="0" w:color="auto"/>
            <w:left w:val="none" w:sz="0" w:space="0" w:color="auto"/>
            <w:bottom w:val="none" w:sz="0" w:space="0" w:color="auto"/>
            <w:right w:val="none" w:sz="0" w:space="0" w:color="auto"/>
          </w:divBdr>
          <w:divsChild>
            <w:div w:id="165225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540256">
      <w:bodyDiv w:val="1"/>
      <w:marLeft w:val="0"/>
      <w:marRight w:val="0"/>
      <w:marTop w:val="0"/>
      <w:marBottom w:val="0"/>
      <w:divBdr>
        <w:top w:val="none" w:sz="0" w:space="0" w:color="auto"/>
        <w:left w:val="none" w:sz="0" w:space="0" w:color="auto"/>
        <w:bottom w:val="none" w:sz="0" w:space="0" w:color="auto"/>
        <w:right w:val="none" w:sz="0" w:space="0" w:color="auto"/>
      </w:divBdr>
      <w:divsChild>
        <w:div w:id="66807294">
          <w:marLeft w:val="480"/>
          <w:marRight w:val="0"/>
          <w:marTop w:val="0"/>
          <w:marBottom w:val="0"/>
          <w:divBdr>
            <w:top w:val="none" w:sz="0" w:space="0" w:color="auto"/>
            <w:left w:val="none" w:sz="0" w:space="0" w:color="auto"/>
            <w:bottom w:val="none" w:sz="0" w:space="0" w:color="auto"/>
            <w:right w:val="none" w:sz="0" w:space="0" w:color="auto"/>
          </w:divBdr>
          <w:divsChild>
            <w:div w:id="121060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05870">
      <w:bodyDiv w:val="1"/>
      <w:marLeft w:val="0"/>
      <w:marRight w:val="0"/>
      <w:marTop w:val="0"/>
      <w:marBottom w:val="0"/>
      <w:divBdr>
        <w:top w:val="none" w:sz="0" w:space="0" w:color="auto"/>
        <w:left w:val="none" w:sz="0" w:space="0" w:color="auto"/>
        <w:bottom w:val="none" w:sz="0" w:space="0" w:color="auto"/>
        <w:right w:val="none" w:sz="0" w:space="0" w:color="auto"/>
      </w:divBdr>
      <w:divsChild>
        <w:div w:id="851189521">
          <w:marLeft w:val="480"/>
          <w:marRight w:val="0"/>
          <w:marTop w:val="0"/>
          <w:marBottom w:val="0"/>
          <w:divBdr>
            <w:top w:val="none" w:sz="0" w:space="0" w:color="auto"/>
            <w:left w:val="none" w:sz="0" w:space="0" w:color="auto"/>
            <w:bottom w:val="none" w:sz="0" w:space="0" w:color="auto"/>
            <w:right w:val="none" w:sz="0" w:space="0" w:color="auto"/>
          </w:divBdr>
          <w:divsChild>
            <w:div w:id="85191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494851">
      <w:bodyDiv w:val="1"/>
      <w:marLeft w:val="0"/>
      <w:marRight w:val="0"/>
      <w:marTop w:val="0"/>
      <w:marBottom w:val="0"/>
      <w:divBdr>
        <w:top w:val="none" w:sz="0" w:space="0" w:color="auto"/>
        <w:left w:val="none" w:sz="0" w:space="0" w:color="auto"/>
        <w:bottom w:val="none" w:sz="0" w:space="0" w:color="auto"/>
        <w:right w:val="none" w:sz="0" w:space="0" w:color="auto"/>
      </w:divBdr>
      <w:divsChild>
        <w:div w:id="1599096149">
          <w:marLeft w:val="480"/>
          <w:marRight w:val="0"/>
          <w:marTop w:val="0"/>
          <w:marBottom w:val="0"/>
          <w:divBdr>
            <w:top w:val="none" w:sz="0" w:space="0" w:color="auto"/>
            <w:left w:val="none" w:sz="0" w:space="0" w:color="auto"/>
            <w:bottom w:val="none" w:sz="0" w:space="0" w:color="auto"/>
            <w:right w:val="none" w:sz="0" w:space="0" w:color="auto"/>
          </w:divBdr>
          <w:divsChild>
            <w:div w:id="185703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93644">
      <w:bodyDiv w:val="1"/>
      <w:marLeft w:val="0"/>
      <w:marRight w:val="0"/>
      <w:marTop w:val="0"/>
      <w:marBottom w:val="0"/>
      <w:divBdr>
        <w:top w:val="none" w:sz="0" w:space="0" w:color="auto"/>
        <w:left w:val="none" w:sz="0" w:space="0" w:color="auto"/>
        <w:bottom w:val="none" w:sz="0" w:space="0" w:color="auto"/>
        <w:right w:val="none" w:sz="0" w:space="0" w:color="auto"/>
      </w:divBdr>
      <w:divsChild>
        <w:div w:id="260264464">
          <w:marLeft w:val="480"/>
          <w:marRight w:val="0"/>
          <w:marTop w:val="0"/>
          <w:marBottom w:val="0"/>
          <w:divBdr>
            <w:top w:val="none" w:sz="0" w:space="0" w:color="auto"/>
            <w:left w:val="none" w:sz="0" w:space="0" w:color="auto"/>
            <w:bottom w:val="none" w:sz="0" w:space="0" w:color="auto"/>
            <w:right w:val="none" w:sz="0" w:space="0" w:color="auto"/>
          </w:divBdr>
          <w:divsChild>
            <w:div w:id="166921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335748">
      <w:bodyDiv w:val="1"/>
      <w:marLeft w:val="0"/>
      <w:marRight w:val="0"/>
      <w:marTop w:val="0"/>
      <w:marBottom w:val="0"/>
      <w:divBdr>
        <w:top w:val="none" w:sz="0" w:space="0" w:color="auto"/>
        <w:left w:val="none" w:sz="0" w:space="0" w:color="auto"/>
        <w:bottom w:val="none" w:sz="0" w:space="0" w:color="auto"/>
        <w:right w:val="none" w:sz="0" w:space="0" w:color="auto"/>
      </w:divBdr>
      <w:divsChild>
        <w:div w:id="186909305">
          <w:marLeft w:val="480"/>
          <w:marRight w:val="0"/>
          <w:marTop w:val="0"/>
          <w:marBottom w:val="0"/>
          <w:divBdr>
            <w:top w:val="none" w:sz="0" w:space="0" w:color="auto"/>
            <w:left w:val="none" w:sz="0" w:space="0" w:color="auto"/>
            <w:bottom w:val="none" w:sz="0" w:space="0" w:color="auto"/>
            <w:right w:val="none" w:sz="0" w:space="0" w:color="auto"/>
          </w:divBdr>
          <w:divsChild>
            <w:div w:id="239757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576192">
      <w:bodyDiv w:val="1"/>
      <w:marLeft w:val="0"/>
      <w:marRight w:val="0"/>
      <w:marTop w:val="0"/>
      <w:marBottom w:val="0"/>
      <w:divBdr>
        <w:top w:val="none" w:sz="0" w:space="0" w:color="auto"/>
        <w:left w:val="none" w:sz="0" w:space="0" w:color="auto"/>
        <w:bottom w:val="none" w:sz="0" w:space="0" w:color="auto"/>
        <w:right w:val="none" w:sz="0" w:space="0" w:color="auto"/>
      </w:divBdr>
      <w:divsChild>
        <w:div w:id="143007105">
          <w:marLeft w:val="480"/>
          <w:marRight w:val="0"/>
          <w:marTop w:val="0"/>
          <w:marBottom w:val="0"/>
          <w:divBdr>
            <w:top w:val="none" w:sz="0" w:space="0" w:color="auto"/>
            <w:left w:val="none" w:sz="0" w:space="0" w:color="auto"/>
            <w:bottom w:val="none" w:sz="0" w:space="0" w:color="auto"/>
            <w:right w:val="none" w:sz="0" w:space="0" w:color="auto"/>
          </w:divBdr>
          <w:divsChild>
            <w:div w:id="9713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954557">
      <w:bodyDiv w:val="1"/>
      <w:marLeft w:val="0"/>
      <w:marRight w:val="0"/>
      <w:marTop w:val="0"/>
      <w:marBottom w:val="0"/>
      <w:divBdr>
        <w:top w:val="none" w:sz="0" w:space="0" w:color="auto"/>
        <w:left w:val="none" w:sz="0" w:space="0" w:color="auto"/>
        <w:bottom w:val="none" w:sz="0" w:space="0" w:color="auto"/>
        <w:right w:val="none" w:sz="0" w:space="0" w:color="auto"/>
      </w:divBdr>
      <w:divsChild>
        <w:div w:id="1201086772">
          <w:marLeft w:val="480"/>
          <w:marRight w:val="0"/>
          <w:marTop w:val="0"/>
          <w:marBottom w:val="0"/>
          <w:divBdr>
            <w:top w:val="none" w:sz="0" w:space="0" w:color="auto"/>
            <w:left w:val="none" w:sz="0" w:space="0" w:color="auto"/>
            <w:bottom w:val="none" w:sz="0" w:space="0" w:color="auto"/>
            <w:right w:val="none" w:sz="0" w:space="0" w:color="auto"/>
          </w:divBdr>
          <w:divsChild>
            <w:div w:id="104248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840252">
      <w:bodyDiv w:val="1"/>
      <w:marLeft w:val="0"/>
      <w:marRight w:val="0"/>
      <w:marTop w:val="0"/>
      <w:marBottom w:val="0"/>
      <w:divBdr>
        <w:top w:val="none" w:sz="0" w:space="0" w:color="auto"/>
        <w:left w:val="none" w:sz="0" w:space="0" w:color="auto"/>
        <w:bottom w:val="none" w:sz="0" w:space="0" w:color="auto"/>
        <w:right w:val="none" w:sz="0" w:space="0" w:color="auto"/>
      </w:divBdr>
      <w:divsChild>
        <w:div w:id="1521163435">
          <w:marLeft w:val="480"/>
          <w:marRight w:val="0"/>
          <w:marTop w:val="0"/>
          <w:marBottom w:val="0"/>
          <w:divBdr>
            <w:top w:val="none" w:sz="0" w:space="0" w:color="auto"/>
            <w:left w:val="none" w:sz="0" w:space="0" w:color="auto"/>
            <w:bottom w:val="none" w:sz="0" w:space="0" w:color="auto"/>
            <w:right w:val="none" w:sz="0" w:space="0" w:color="auto"/>
          </w:divBdr>
          <w:divsChild>
            <w:div w:id="155500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835793">
      <w:bodyDiv w:val="1"/>
      <w:marLeft w:val="0"/>
      <w:marRight w:val="0"/>
      <w:marTop w:val="0"/>
      <w:marBottom w:val="0"/>
      <w:divBdr>
        <w:top w:val="none" w:sz="0" w:space="0" w:color="auto"/>
        <w:left w:val="none" w:sz="0" w:space="0" w:color="auto"/>
        <w:bottom w:val="none" w:sz="0" w:space="0" w:color="auto"/>
        <w:right w:val="none" w:sz="0" w:space="0" w:color="auto"/>
      </w:divBdr>
      <w:divsChild>
        <w:div w:id="2054188686">
          <w:marLeft w:val="480"/>
          <w:marRight w:val="0"/>
          <w:marTop w:val="0"/>
          <w:marBottom w:val="0"/>
          <w:divBdr>
            <w:top w:val="none" w:sz="0" w:space="0" w:color="auto"/>
            <w:left w:val="none" w:sz="0" w:space="0" w:color="auto"/>
            <w:bottom w:val="none" w:sz="0" w:space="0" w:color="auto"/>
            <w:right w:val="none" w:sz="0" w:space="0" w:color="auto"/>
          </w:divBdr>
          <w:divsChild>
            <w:div w:id="43405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1766">
      <w:bodyDiv w:val="1"/>
      <w:marLeft w:val="0"/>
      <w:marRight w:val="0"/>
      <w:marTop w:val="0"/>
      <w:marBottom w:val="0"/>
      <w:divBdr>
        <w:top w:val="none" w:sz="0" w:space="0" w:color="auto"/>
        <w:left w:val="none" w:sz="0" w:space="0" w:color="auto"/>
        <w:bottom w:val="none" w:sz="0" w:space="0" w:color="auto"/>
        <w:right w:val="none" w:sz="0" w:space="0" w:color="auto"/>
      </w:divBdr>
      <w:divsChild>
        <w:div w:id="1778603404">
          <w:marLeft w:val="480"/>
          <w:marRight w:val="0"/>
          <w:marTop w:val="0"/>
          <w:marBottom w:val="0"/>
          <w:divBdr>
            <w:top w:val="none" w:sz="0" w:space="0" w:color="auto"/>
            <w:left w:val="none" w:sz="0" w:space="0" w:color="auto"/>
            <w:bottom w:val="none" w:sz="0" w:space="0" w:color="auto"/>
            <w:right w:val="none" w:sz="0" w:space="0" w:color="auto"/>
          </w:divBdr>
          <w:divsChild>
            <w:div w:id="160144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023377">
      <w:bodyDiv w:val="1"/>
      <w:marLeft w:val="0"/>
      <w:marRight w:val="0"/>
      <w:marTop w:val="0"/>
      <w:marBottom w:val="0"/>
      <w:divBdr>
        <w:top w:val="none" w:sz="0" w:space="0" w:color="auto"/>
        <w:left w:val="none" w:sz="0" w:space="0" w:color="auto"/>
        <w:bottom w:val="none" w:sz="0" w:space="0" w:color="auto"/>
        <w:right w:val="none" w:sz="0" w:space="0" w:color="auto"/>
      </w:divBdr>
      <w:divsChild>
        <w:div w:id="1819685954">
          <w:marLeft w:val="480"/>
          <w:marRight w:val="0"/>
          <w:marTop w:val="0"/>
          <w:marBottom w:val="0"/>
          <w:divBdr>
            <w:top w:val="none" w:sz="0" w:space="0" w:color="auto"/>
            <w:left w:val="none" w:sz="0" w:space="0" w:color="auto"/>
            <w:bottom w:val="none" w:sz="0" w:space="0" w:color="auto"/>
            <w:right w:val="none" w:sz="0" w:space="0" w:color="auto"/>
          </w:divBdr>
          <w:divsChild>
            <w:div w:id="195023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668212">
      <w:bodyDiv w:val="1"/>
      <w:marLeft w:val="0"/>
      <w:marRight w:val="0"/>
      <w:marTop w:val="0"/>
      <w:marBottom w:val="0"/>
      <w:divBdr>
        <w:top w:val="none" w:sz="0" w:space="0" w:color="auto"/>
        <w:left w:val="none" w:sz="0" w:space="0" w:color="auto"/>
        <w:bottom w:val="none" w:sz="0" w:space="0" w:color="auto"/>
        <w:right w:val="none" w:sz="0" w:space="0" w:color="auto"/>
      </w:divBdr>
      <w:divsChild>
        <w:div w:id="1335260201">
          <w:marLeft w:val="480"/>
          <w:marRight w:val="0"/>
          <w:marTop w:val="0"/>
          <w:marBottom w:val="0"/>
          <w:divBdr>
            <w:top w:val="none" w:sz="0" w:space="0" w:color="auto"/>
            <w:left w:val="none" w:sz="0" w:space="0" w:color="auto"/>
            <w:bottom w:val="none" w:sz="0" w:space="0" w:color="auto"/>
            <w:right w:val="none" w:sz="0" w:space="0" w:color="auto"/>
          </w:divBdr>
          <w:divsChild>
            <w:div w:id="131244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789173">
      <w:bodyDiv w:val="1"/>
      <w:marLeft w:val="0"/>
      <w:marRight w:val="0"/>
      <w:marTop w:val="0"/>
      <w:marBottom w:val="0"/>
      <w:divBdr>
        <w:top w:val="none" w:sz="0" w:space="0" w:color="auto"/>
        <w:left w:val="none" w:sz="0" w:space="0" w:color="auto"/>
        <w:bottom w:val="none" w:sz="0" w:space="0" w:color="auto"/>
        <w:right w:val="none" w:sz="0" w:space="0" w:color="auto"/>
      </w:divBdr>
      <w:divsChild>
        <w:div w:id="841820232">
          <w:marLeft w:val="480"/>
          <w:marRight w:val="0"/>
          <w:marTop w:val="0"/>
          <w:marBottom w:val="0"/>
          <w:divBdr>
            <w:top w:val="none" w:sz="0" w:space="0" w:color="auto"/>
            <w:left w:val="none" w:sz="0" w:space="0" w:color="auto"/>
            <w:bottom w:val="none" w:sz="0" w:space="0" w:color="auto"/>
            <w:right w:val="none" w:sz="0" w:space="0" w:color="auto"/>
          </w:divBdr>
          <w:divsChild>
            <w:div w:id="99422547">
              <w:marLeft w:val="0"/>
              <w:marRight w:val="0"/>
              <w:marTop w:val="0"/>
              <w:marBottom w:val="0"/>
              <w:divBdr>
                <w:top w:val="none" w:sz="0" w:space="0" w:color="auto"/>
                <w:left w:val="none" w:sz="0" w:space="0" w:color="auto"/>
                <w:bottom w:val="none" w:sz="0" w:space="0" w:color="auto"/>
                <w:right w:val="none" w:sz="0" w:space="0" w:color="auto"/>
              </w:divBdr>
            </w:div>
            <w:div w:id="536897798">
              <w:marLeft w:val="0"/>
              <w:marRight w:val="0"/>
              <w:marTop w:val="0"/>
              <w:marBottom w:val="0"/>
              <w:divBdr>
                <w:top w:val="none" w:sz="0" w:space="0" w:color="auto"/>
                <w:left w:val="none" w:sz="0" w:space="0" w:color="auto"/>
                <w:bottom w:val="none" w:sz="0" w:space="0" w:color="auto"/>
                <w:right w:val="none" w:sz="0" w:space="0" w:color="auto"/>
              </w:divBdr>
            </w:div>
            <w:div w:id="80643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302261">
      <w:bodyDiv w:val="1"/>
      <w:marLeft w:val="0"/>
      <w:marRight w:val="0"/>
      <w:marTop w:val="0"/>
      <w:marBottom w:val="0"/>
      <w:divBdr>
        <w:top w:val="none" w:sz="0" w:space="0" w:color="auto"/>
        <w:left w:val="none" w:sz="0" w:space="0" w:color="auto"/>
        <w:bottom w:val="none" w:sz="0" w:space="0" w:color="auto"/>
        <w:right w:val="none" w:sz="0" w:space="0" w:color="auto"/>
      </w:divBdr>
      <w:divsChild>
        <w:div w:id="641429034">
          <w:marLeft w:val="480"/>
          <w:marRight w:val="0"/>
          <w:marTop w:val="0"/>
          <w:marBottom w:val="0"/>
          <w:divBdr>
            <w:top w:val="none" w:sz="0" w:space="0" w:color="auto"/>
            <w:left w:val="none" w:sz="0" w:space="0" w:color="auto"/>
            <w:bottom w:val="none" w:sz="0" w:space="0" w:color="auto"/>
            <w:right w:val="none" w:sz="0" w:space="0" w:color="auto"/>
          </w:divBdr>
          <w:divsChild>
            <w:div w:id="71489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783196">
      <w:bodyDiv w:val="1"/>
      <w:marLeft w:val="0"/>
      <w:marRight w:val="0"/>
      <w:marTop w:val="0"/>
      <w:marBottom w:val="0"/>
      <w:divBdr>
        <w:top w:val="none" w:sz="0" w:space="0" w:color="auto"/>
        <w:left w:val="none" w:sz="0" w:space="0" w:color="auto"/>
        <w:bottom w:val="none" w:sz="0" w:space="0" w:color="auto"/>
        <w:right w:val="none" w:sz="0" w:space="0" w:color="auto"/>
      </w:divBdr>
      <w:divsChild>
        <w:div w:id="700863517">
          <w:marLeft w:val="480"/>
          <w:marRight w:val="0"/>
          <w:marTop w:val="0"/>
          <w:marBottom w:val="0"/>
          <w:divBdr>
            <w:top w:val="none" w:sz="0" w:space="0" w:color="auto"/>
            <w:left w:val="none" w:sz="0" w:space="0" w:color="auto"/>
            <w:bottom w:val="none" w:sz="0" w:space="0" w:color="auto"/>
            <w:right w:val="none" w:sz="0" w:space="0" w:color="auto"/>
          </w:divBdr>
          <w:divsChild>
            <w:div w:id="209270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102516">
      <w:bodyDiv w:val="1"/>
      <w:marLeft w:val="0"/>
      <w:marRight w:val="0"/>
      <w:marTop w:val="0"/>
      <w:marBottom w:val="0"/>
      <w:divBdr>
        <w:top w:val="none" w:sz="0" w:space="0" w:color="auto"/>
        <w:left w:val="none" w:sz="0" w:space="0" w:color="auto"/>
        <w:bottom w:val="none" w:sz="0" w:space="0" w:color="auto"/>
        <w:right w:val="none" w:sz="0" w:space="0" w:color="auto"/>
      </w:divBdr>
      <w:divsChild>
        <w:div w:id="795752745">
          <w:marLeft w:val="480"/>
          <w:marRight w:val="0"/>
          <w:marTop w:val="0"/>
          <w:marBottom w:val="0"/>
          <w:divBdr>
            <w:top w:val="none" w:sz="0" w:space="0" w:color="auto"/>
            <w:left w:val="none" w:sz="0" w:space="0" w:color="auto"/>
            <w:bottom w:val="none" w:sz="0" w:space="0" w:color="auto"/>
            <w:right w:val="none" w:sz="0" w:space="0" w:color="auto"/>
          </w:divBdr>
          <w:divsChild>
            <w:div w:id="170760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242029">
      <w:bodyDiv w:val="1"/>
      <w:marLeft w:val="0"/>
      <w:marRight w:val="0"/>
      <w:marTop w:val="0"/>
      <w:marBottom w:val="0"/>
      <w:divBdr>
        <w:top w:val="none" w:sz="0" w:space="0" w:color="auto"/>
        <w:left w:val="none" w:sz="0" w:space="0" w:color="auto"/>
        <w:bottom w:val="none" w:sz="0" w:space="0" w:color="auto"/>
        <w:right w:val="none" w:sz="0" w:space="0" w:color="auto"/>
      </w:divBdr>
      <w:divsChild>
        <w:div w:id="1992753285">
          <w:marLeft w:val="480"/>
          <w:marRight w:val="0"/>
          <w:marTop w:val="0"/>
          <w:marBottom w:val="0"/>
          <w:divBdr>
            <w:top w:val="none" w:sz="0" w:space="0" w:color="auto"/>
            <w:left w:val="none" w:sz="0" w:space="0" w:color="auto"/>
            <w:bottom w:val="none" w:sz="0" w:space="0" w:color="auto"/>
            <w:right w:val="none" w:sz="0" w:space="0" w:color="auto"/>
          </w:divBdr>
          <w:divsChild>
            <w:div w:id="35943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978114">
      <w:bodyDiv w:val="1"/>
      <w:marLeft w:val="0"/>
      <w:marRight w:val="0"/>
      <w:marTop w:val="0"/>
      <w:marBottom w:val="0"/>
      <w:divBdr>
        <w:top w:val="none" w:sz="0" w:space="0" w:color="auto"/>
        <w:left w:val="none" w:sz="0" w:space="0" w:color="auto"/>
        <w:bottom w:val="none" w:sz="0" w:space="0" w:color="auto"/>
        <w:right w:val="none" w:sz="0" w:space="0" w:color="auto"/>
      </w:divBdr>
      <w:divsChild>
        <w:div w:id="1046562140">
          <w:marLeft w:val="480"/>
          <w:marRight w:val="0"/>
          <w:marTop w:val="0"/>
          <w:marBottom w:val="0"/>
          <w:divBdr>
            <w:top w:val="none" w:sz="0" w:space="0" w:color="auto"/>
            <w:left w:val="none" w:sz="0" w:space="0" w:color="auto"/>
            <w:bottom w:val="none" w:sz="0" w:space="0" w:color="auto"/>
            <w:right w:val="none" w:sz="0" w:space="0" w:color="auto"/>
          </w:divBdr>
          <w:divsChild>
            <w:div w:id="496917081">
              <w:marLeft w:val="0"/>
              <w:marRight w:val="0"/>
              <w:marTop w:val="0"/>
              <w:marBottom w:val="0"/>
              <w:divBdr>
                <w:top w:val="none" w:sz="0" w:space="0" w:color="auto"/>
                <w:left w:val="none" w:sz="0" w:space="0" w:color="auto"/>
                <w:bottom w:val="none" w:sz="0" w:space="0" w:color="auto"/>
                <w:right w:val="none" w:sz="0" w:space="0" w:color="auto"/>
              </w:divBdr>
            </w:div>
            <w:div w:id="69989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127525">
      <w:bodyDiv w:val="1"/>
      <w:marLeft w:val="0"/>
      <w:marRight w:val="0"/>
      <w:marTop w:val="0"/>
      <w:marBottom w:val="0"/>
      <w:divBdr>
        <w:top w:val="none" w:sz="0" w:space="0" w:color="auto"/>
        <w:left w:val="none" w:sz="0" w:space="0" w:color="auto"/>
        <w:bottom w:val="none" w:sz="0" w:space="0" w:color="auto"/>
        <w:right w:val="none" w:sz="0" w:space="0" w:color="auto"/>
      </w:divBdr>
      <w:divsChild>
        <w:div w:id="920871516">
          <w:marLeft w:val="480"/>
          <w:marRight w:val="0"/>
          <w:marTop w:val="0"/>
          <w:marBottom w:val="0"/>
          <w:divBdr>
            <w:top w:val="none" w:sz="0" w:space="0" w:color="auto"/>
            <w:left w:val="none" w:sz="0" w:space="0" w:color="auto"/>
            <w:bottom w:val="none" w:sz="0" w:space="0" w:color="auto"/>
            <w:right w:val="none" w:sz="0" w:space="0" w:color="auto"/>
          </w:divBdr>
          <w:divsChild>
            <w:div w:id="2029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297393">
      <w:bodyDiv w:val="1"/>
      <w:marLeft w:val="0"/>
      <w:marRight w:val="0"/>
      <w:marTop w:val="0"/>
      <w:marBottom w:val="0"/>
      <w:divBdr>
        <w:top w:val="none" w:sz="0" w:space="0" w:color="auto"/>
        <w:left w:val="none" w:sz="0" w:space="0" w:color="auto"/>
        <w:bottom w:val="none" w:sz="0" w:space="0" w:color="auto"/>
        <w:right w:val="none" w:sz="0" w:space="0" w:color="auto"/>
      </w:divBdr>
      <w:divsChild>
        <w:div w:id="647709000">
          <w:marLeft w:val="480"/>
          <w:marRight w:val="0"/>
          <w:marTop w:val="0"/>
          <w:marBottom w:val="0"/>
          <w:divBdr>
            <w:top w:val="none" w:sz="0" w:space="0" w:color="auto"/>
            <w:left w:val="none" w:sz="0" w:space="0" w:color="auto"/>
            <w:bottom w:val="none" w:sz="0" w:space="0" w:color="auto"/>
            <w:right w:val="none" w:sz="0" w:space="0" w:color="auto"/>
          </w:divBdr>
          <w:divsChild>
            <w:div w:id="9568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197775">
      <w:bodyDiv w:val="1"/>
      <w:marLeft w:val="0"/>
      <w:marRight w:val="0"/>
      <w:marTop w:val="0"/>
      <w:marBottom w:val="0"/>
      <w:divBdr>
        <w:top w:val="none" w:sz="0" w:space="0" w:color="auto"/>
        <w:left w:val="none" w:sz="0" w:space="0" w:color="auto"/>
        <w:bottom w:val="none" w:sz="0" w:space="0" w:color="auto"/>
        <w:right w:val="none" w:sz="0" w:space="0" w:color="auto"/>
      </w:divBdr>
      <w:divsChild>
        <w:div w:id="2123258389">
          <w:marLeft w:val="480"/>
          <w:marRight w:val="0"/>
          <w:marTop w:val="0"/>
          <w:marBottom w:val="0"/>
          <w:divBdr>
            <w:top w:val="none" w:sz="0" w:space="0" w:color="auto"/>
            <w:left w:val="none" w:sz="0" w:space="0" w:color="auto"/>
            <w:bottom w:val="none" w:sz="0" w:space="0" w:color="auto"/>
            <w:right w:val="none" w:sz="0" w:space="0" w:color="auto"/>
          </w:divBdr>
          <w:divsChild>
            <w:div w:id="39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56.xml"/><Relationship Id="rId299" Type="http://schemas.openxmlformats.org/officeDocument/2006/relationships/customXml" Target="ink/ink147.xml"/><Relationship Id="rId21" Type="http://schemas.openxmlformats.org/officeDocument/2006/relationships/customXml" Target="ink/ink8.xml"/><Relationship Id="rId63" Type="http://schemas.openxmlformats.org/officeDocument/2006/relationships/customXml" Target="ink/ink29.xml"/><Relationship Id="rId159" Type="http://schemas.openxmlformats.org/officeDocument/2006/relationships/customXml" Target="ink/ink77.xml"/><Relationship Id="rId324" Type="http://schemas.openxmlformats.org/officeDocument/2006/relationships/image" Target="media/image158.png"/><Relationship Id="rId366" Type="http://schemas.openxmlformats.org/officeDocument/2006/relationships/customXml" Target="ink/ink181.xml"/><Relationship Id="rId170" Type="http://schemas.openxmlformats.org/officeDocument/2006/relationships/image" Target="media/image82.png"/><Relationship Id="rId226" Type="http://schemas.openxmlformats.org/officeDocument/2006/relationships/image" Target="media/image110.png"/><Relationship Id="rId268" Type="http://schemas.openxmlformats.org/officeDocument/2006/relationships/customXml" Target="ink/ink131.xml"/><Relationship Id="rId32" Type="http://schemas.openxmlformats.org/officeDocument/2006/relationships/image" Target="media/image13.png"/><Relationship Id="rId74" Type="http://schemas.openxmlformats.org/officeDocument/2006/relationships/image" Target="media/image34.png"/><Relationship Id="rId128" Type="http://schemas.openxmlformats.org/officeDocument/2006/relationships/image" Target="media/image61.png"/><Relationship Id="rId335" Type="http://schemas.openxmlformats.org/officeDocument/2006/relationships/image" Target="media/image163.png"/><Relationship Id="rId377" Type="http://schemas.openxmlformats.org/officeDocument/2006/relationships/image" Target="media/image184.png"/><Relationship Id="rId5" Type="http://schemas.openxmlformats.org/officeDocument/2006/relationships/footnotes" Target="footnotes.xml"/><Relationship Id="rId181" Type="http://schemas.openxmlformats.org/officeDocument/2006/relationships/customXml" Target="ink/ink88.xml"/><Relationship Id="rId237" Type="http://schemas.openxmlformats.org/officeDocument/2006/relationships/hyperlink" Target="https://opinionator.blogs.nytimes.com/2012/04/19/home-sweet-home/" TargetMode="External"/><Relationship Id="rId402" Type="http://schemas.openxmlformats.org/officeDocument/2006/relationships/customXml" Target="ink/ink199.xml"/><Relationship Id="rId279" Type="http://schemas.openxmlformats.org/officeDocument/2006/relationships/customXml" Target="ink/ink137.xml"/><Relationship Id="rId22" Type="http://schemas.openxmlformats.org/officeDocument/2006/relationships/image" Target="media/image8.png"/><Relationship Id="rId43" Type="http://schemas.openxmlformats.org/officeDocument/2006/relationships/customXml" Target="ink/ink19.xml"/><Relationship Id="rId64" Type="http://schemas.openxmlformats.org/officeDocument/2006/relationships/image" Target="media/image29.png"/><Relationship Id="rId118" Type="http://schemas.openxmlformats.org/officeDocument/2006/relationships/image" Target="media/image56.png"/><Relationship Id="rId139" Type="http://schemas.openxmlformats.org/officeDocument/2006/relationships/customXml" Target="ink/ink67.xml"/><Relationship Id="rId290" Type="http://schemas.openxmlformats.org/officeDocument/2006/relationships/image" Target="media/image141.png"/><Relationship Id="rId304" Type="http://schemas.openxmlformats.org/officeDocument/2006/relationships/image" Target="media/image148.png"/><Relationship Id="rId325" Type="http://schemas.openxmlformats.org/officeDocument/2006/relationships/customXml" Target="ink/ink160.xml"/><Relationship Id="rId346" Type="http://schemas.openxmlformats.org/officeDocument/2006/relationships/customXml" Target="ink/ink171.xml"/><Relationship Id="rId367" Type="http://schemas.openxmlformats.org/officeDocument/2006/relationships/image" Target="media/image179.png"/><Relationship Id="rId388" Type="http://schemas.openxmlformats.org/officeDocument/2006/relationships/customXml" Target="ink/ink192.xml"/><Relationship Id="rId85" Type="http://schemas.openxmlformats.org/officeDocument/2006/relationships/customXml" Target="ink/ink40.xml"/><Relationship Id="rId150" Type="http://schemas.openxmlformats.org/officeDocument/2006/relationships/image" Target="media/image72.png"/><Relationship Id="rId171" Type="http://schemas.openxmlformats.org/officeDocument/2006/relationships/customXml" Target="ink/ink83.xml"/><Relationship Id="rId192" Type="http://schemas.openxmlformats.org/officeDocument/2006/relationships/image" Target="media/image93.png"/><Relationship Id="rId206" Type="http://schemas.openxmlformats.org/officeDocument/2006/relationships/image" Target="media/image100.png"/><Relationship Id="rId227" Type="http://schemas.openxmlformats.org/officeDocument/2006/relationships/customXml" Target="ink/ink111.xml"/><Relationship Id="rId413" Type="http://schemas.openxmlformats.org/officeDocument/2006/relationships/image" Target="media/image202.png"/><Relationship Id="rId248" Type="http://schemas.openxmlformats.org/officeDocument/2006/relationships/customXml" Target="ink/ink121.xml"/><Relationship Id="rId269" Type="http://schemas.openxmlformats.org/officeDocument/2006/relationships/image" Target="media/image131.png"/><Relationship Id="rId12" Type="http://schemas.openxmlformats.org/officeDocument/2006/relationships/image" Target="media/image3.png"/><Relationship Id="rId33" Type="http://schemas.openxmlformats.org/officeDocument/2006/relationships/customXml" Target="ink/ink14.xml"/><Relationship Id="rId108" Type="http://schemas.openxmlformats.org/officeDocument/2006/relationships/image" Target="media/image51.png"/><Relationship Id="rId129" Type="http://schemas.openxmlformats.org/officeDocument/2006/relationships/customXml" Target="ink/ink62.xml"/><Relationship Id="rId280" Type="http://schemas.openxmlformats.org/officeDocument/2006/relationships/image" Target="media/image136.png"/><Relationship Id="rId315" Type="http://schemas.openxmlformats.org/officeDocument/2006/relationships/customXml" Target="ink/ink155.xml"/><Relationship Id="rId336" Type="http://schemas.openxmlformats.org/officeDocument/2006/relationships/customXml" Target="ink/ink166.xml"/><Relationship Id="rId357" Type="http://schemas.openxmlformats.org/officeDocument/2006/relationships/image" Target="media/image174.png"/><Relationship Id="rId54" Type="http://schemas.openxmlformats.org/officeDocument/2006/relationships/image" Target="media/image24.png"/><Relationship Id="rId75" Type="http://schemas.openxmlformats.org/officeDocument/2006/relationships/customXml" Target="ink/ink35.xml"/><Relationship Id="rId96" Type="http://schemas.openxmlformats.org/officeDocument/2006/relationships/image" Target="media/image45.png"/><Relationship Id="rId140" Type="http://schemas.openxmlformats.org/officeDocument/2006/relationships/image" Target="media/image67.png"/><Relationship Id="rId161" Type="http://schemas.openxmlformats.org/officeDocument/2006/relationships/customXml" Target="ink/ink78.xml"/><Relationship Id="rId182" Type="http://schemas.openxmlformats.org/officeDocument/2006/relationships/image" Target="media/image88.png"/><Relationship Id="rId217" Type="http://schemas.openxmlformats.org/officeDocument/2006/relationships/customXml" Target="ink/ink106.xml"/><Relationship Id="rId378" Type="http://schemas.openxmlformats.org/officeDocument/2006/relationships/customXml" Target="ink/ink187.xml"/><Relationship Id="rId399" Type="http://schemas.openxmlformats.org/officeDocument/2006/relationships/image" Target="media/image195.png"/><Relationship Id="rId403" Type="http://schemas.openxmlformats.org/officeDocument/2006/relationships/image" Target="media/image197.png"/><Relationship Id="rId6" Type="http://schemas.openxmlformats.org/officeDocument/2006/relationships/endnotes" Target="endnotes.xml"/><Relationship Id="rId238" Type="http://schemas.openxmlformats.org/officeDocument/2006/relationships/customXml" Target="ink/ink116.xml"/><Relationship Id="rId259" Type="http://schemas.openxmlformats.org/officeDocument/2006/relationships/image" Target="media/image126.png"/><Relationship Id="rId424" Type="http://schemas.openxmlformats.org/officeDocument/2006/relationships/theme" Target="theme/theme1.xml"/><Relationship Id="rId23" Type="http://schemas.openxmlformats.org/officeDocument/2006/relationships/customXml" Target="ink/ink9.xml"/><Relationship Id="rId119" Type="http://schemas.openxmlformats.org/officeDocument/2006/relationships/customXml" Target="ink/ink57.xml"/><Relationship Id="rId270" Type="http://schemas.openxmlformats.org/officeDocument/2006/relationships/customXml" Target="ink/ink132.xml"/><Relationship Id="rId291" Type="http://schemas.openxmlformats.org/officeDocument/2006/relationships/customXml" Target="ink/ink143.xml"/><Relationship Id="rId305" Type="http://schemas.openxmlformats.org/officeDocument/2006/relationships/customXml" Target="ink/ink150.xml"/><Relationship Id="rId326" Type="http://schemas.openxmlformats.org/officeDocument/2006/relationships/image" Target="media/image159.png"/><Relationship Id="rId347" Type="http://schemas.openxmlformats.org/officeDocument/2006/relationships/image" Target="media/image169.png"/><Relationship Id="rId44" Type="http://schemas.openxmlformats.org/officeDocument/2006/relationships/image" Target="media/image19.png"/><Relationship Id="rId65" Type="http://schemas.openxmlformats.org/officeDocument/2006/relationships/customXml" Target="ink/ink30.xml"/><Relationship Id="rId86" Type="http://schemas.openxmlformats.org/officeDocument/2006/relationships/image" Target="media/image40.png"/><Relationship Id="rId130" Type="http://schemas.openxmlformats.org/officeDocument/2006/relationships/image" Target="media/image62.png"/><Relationship Id="rId151" Type="http://schemas.openxmlformats.org/officeDocument/2006/relationships/customXml" Target="ink/ink73.xml"/><Relationship Id="rId368" Type="http://schemas.openxmlformats.org/officeDocument/2006/relationships/customXml" Target="ink/ink182.xml"/><Relationship Id="rId389" Type="http://schemas.openxmlformats.org/officeDocument/2006/relationships/image" Target="media/image190.png"/><Relationship Id="rId172" Type="http://schemas.openxmlformats.org/officeDocument/2006/relationships/image" Target="media/image83.png"/><Relationship Id="rId193" Type="http://schemas.openxmlformats.org/officeDocument/2006/relationships/customXml" Target="ink/ink94.xml"/><Relationship Id="rId207" Type="http://schemas.openxmlformats.org/officeDocument/2006/relationships/customXml" Target="ink/ink101.xml"/><Relationship Id="rId228" Type="http://schemas.openxmlformats.org/officeDocument/2006/relationships/image" Target="media/image111.png"/><Relationship Id="rId249" Type="http://schemas.openxmlformats.org/officeDocument/2006/relationships/image" Target="media/image121.png"/><Relationship Id="rId414" Type="http://schemas.openxmlformats.org/officeDocument/2006/relationships/customXml" Target="ink/ink205.xml"/><Relationship Id="rId13" Type="http://schemas.openxmlformats.org/officeDocument/2006/relationships/customXml" Target="ink/ink4.xml"/><Relationship Id="rId109" Type="http://schemas.openxmlformats.org/officeDocument/2006/relationships/customXml" Target="ink/ink52.xml"/><Relationship Id="rId260" Type="http://schemas.openxmlformats.org/officeDocument/2006/relationships/customXml" Target="ink/ink127.xml"/><Relationship Id="rId281" Type="http://schemas.openxmlformats.org/officeDocument/2006/relationships/customXml" Target="ink/ink138.xml"/><Relationship Id="rId316" Type="http://schemas.openxmlformats.org/officeDocument/2006/relationships/image" Target="media/image154.png"/><Relationship Id="rId337" Type="http://schemas.openxmlformats.org/officeDocument/2006/relationships/image" Target="media/image164.png"/><Relationship Id="rId34" Type="http://schemas.openxmlformats.org/officeDocument/2006/relationships/image" Target="media/image14.png"/><Relationship Id="rId55" Type="http://schemas.openxmlformats.org/officeDocument/2006/relationships/customXml" Target="ink/ink25.xml"/><Relationship Id="rId76" Type="http://schemas.openxmlformats.org/officeDocument/2006/relationships/image" Target="media/image35.png"/><Relationship Id="rId97" Type="http://schemas.openxmlformats.org/officeDocument/2006/relationships/customXml" Target="ink/ink46.xml"/><Relationship Id="rId120" Type="http://schemas.openxmlformats.org/officeDocument/2006/relationships/image" Target="media/image57.png"/><Relationship Id="rId141" Type="http://schemas.openxmlformats.org/officeDocument/2006/relationships/customXml" Target="ink/ink68.xml"/><Relationship Id="rId358" Type="http://schemas.openxmlformats.org/officeDocument/2006/relationships/customXml" Target="ink/ink177.xml"/><Relationship Id="rId379" Type="http://schemas.openxmlformats.org/officeDocument/2006/relationships/image" Target="media/image185.png"/><Relationship Id="rId7" Type="http://schemas.openxmlformats.org/officeDocument/2006/relationships/customXml" Target="ink/ink1.xml"/><Relationship Id="rId162" Type="http://schemas.openxmlformats.org/officeDocument/2006/relationships/image" Target="media/image78.png"/><Relationship Id="rId183" Type="http://schemas.openxmlformats.org/officeDocument/2006/relationships/customXml" Target="ink/ink89.xml"/><Relationship Id="rId218" Type="http://schemas.openxmlformats.org/officeDocument/2006/relationships/image" Target="media/image106.png"/><Relationship Id="rId239" Type="http://schemas.openxmlformats.org/officeDocument/2006/relationships/image" Target="media/image116.png"/><Relationship Id="rId390" Type="http://schemas.openxmlformats.org/officeDocument/2006/relationships/customXml" Target="ink/ink193.xml"/><Relationship Id="rId404" Type="http://schemas.openxmlformats.org/officeDocument/2006/relationships/customXml" Target="ink/ink200.xml"/><Relationship Id="rId250" Type="http://schemas.openxmlformats.org/officeDocument/2006/relationships/customXml" Target="ink/ink122.xml"/><Relationship Id="rId271" Type="http://schemas.openxmlformats.org/officeDocument/2006/relationships/customXml" Target="ink/ink133.xml"/><Relationship Id="rId292" Type="http://schemas.openxmlformats.org/officeDocument/2006/relationships/image" Target="media/image142.png"/><Relationship Id="rId306" Type="http://schemas.openxmlformats.org/officeDocument/2006/relationships/image" Target="media/image149.png"/><Relationship Id="rId24" Type="http://schemas.openxmlformats.org/officeDocument/2006/relationships/image" Target="media/image9.png"/><Relationship Id="rId45" Type="http://schemas.openxmlformats.org/officeDocument/2006/relationships/customXml" Target="ink/ink20.xml"/><Relationship Id="rId66" Type="http://schemas.openxmlformats.org/officeDocument/2006/relationships/image" Target="media/image30.png"/><Relationship Id="rId87" Type="http://schemas.openxmlformats.org/officeDocument/2006/relationships/customXml" Target="ink/ink41.xml"/><Relationship Id="rId110" Type="http://schemas.openxmlformats.org/officeDocument/2006/relationships/image" Target="media/image52.png"/><Relationship Id="rId131" Type="http://schemas.openxmlformats.org/officeDocument/2006/relationships/customXml" Target="ink/ink63.xml"/><Relationship Id="rId327" Type="http://schemas.openxmlformats.org/officeDocument/2006/relationships/customXml" Target="ink/ink161.xml"/><Relationship Id="rId348" Type="http://schemas.openxmlformats.org/officeDocument/2006/relationships/customXml" Target="ink/ink172.xml"/><Relationship Id="rId369" Type="http://schemas.openxmlformats.org/officeDocument/2006/relationships/image" Target="media/image180.png"/><Relationship Id="rId152" Type="http://schemas.openxmlformats.org/officeDocument/2006/relationships/image" Target="media/image73.png"/><Relationship Id="rId173" Type="http://schemas.openxmlformats.org/officeDocument/2006/relationships/customXml" Target="ink/ink84.xml"/><Relationship Id="rId194" Type="http://schemas.openxmlformats.org/officeDocument/2006/relationships/image" Target="media/image94.png"/><Relationship Id="rId208" Type="http://schemas.openxmlformats.org/officeDocument/2006/relationships/image" Target="media/image101.png"/><Relationship Id="rId229" Type="http://schemas.openxmlformats.org/officeDocument/2006/relationships/customXml" Target="ink/ink112.xml"/><Relationship Id="rId380" Type="http://schemas.openxmlformats.org/officeDocument/2006/relationships/customXml" Target="ink/ink188.xml"/><Relationship Id="rId415" Type="http://schemas.openxmlformats.org/officeDocument/2006/relationships/image" Target="media/image203.png"/><Relationship Id="rId240" Type="http://schemas.openxmlformats.org/officeDocument/2006/relationships/customXml" Target="ink/ink117.xml"/><Relationship Id="rId261" Type="http://schemas.openxmlformats.org/officeDocument/2006/relationships/image" Target="media/image127.png"/><Relationship Id="rId14" Type="http://schemas.openxmlformats.org/officeDocument/2006/relationships/image" Target="media/image4.png"/><Relationship Id="rId35" Type="http://schemas.openxmlformats.org/officeDocument/2006/relationships/customXml" Target="ink/ink15.xml"/><Relationship Id="rId56" Type="http://schemas.openxmlformats.org/officeDocument/2006/relationships/image" Target="media/image25.png"/><Relationship Id="rId77" Type="http://schemas.openxmlformats.org/officeDocument/2006/relationships/customXml" Target="ink/ink36.xml"/><Relationship Id="rId100" Type="http://schemas.openxmlformats.org/officeDocument/2006/relationships/image" Target="media/image47.png"/><Relationship Id="rId282" Type="http://schemas.openxmlformats.org/officeDocument/2006/relationships/image" Target="media/image137.png"/><Relationship Id="rId317" Type="http://schemas.openxmlformats.org/officeDocument/2006/relationships/customXml" Target="ink/ink156.xml"/><Relationship Id="rId338" Type="http://schemas.openxmlformats.org/officeDocument/2006/relationships/customXml" Target="ink/ink167.xml"/><Relationship Id="rId359" Type="http://schemas.openxmlformats.org/officeDocument/2006/relationships/image" Target="media/image175.png"/><Relationship Id="rId8" Type="http://schemas.openxmlformats.org/officeDocument/2006/relationships/image" Target="media/image1.png"/><Relationship Id="rId98" Type="http://schemas.openxmlformats.org/officeDocument/2006/relationships/image" Target="media/image46.png"/><Relationship Id="rId121" Type="http://schemas.openxmlformats.org/officeDocument/2006/relationships/customXml" Target="ink/ink58.xml"/><Relationship Id="rId142" Type="http://schemas.openxmlformats.org/officeDocument/2006/relationships/image" Target="media/image68.png"/><Relationship Id="rId163" Type="http://schemas.openxmlformats.org/officeDocument/2006/relationships/customXml" Target="ink/ink79.xml"/><Relationship Id="rId184" Type="http://schemas.openxmlformats.org/officeDocument/2006/relationships/image" Target="media/image89.png"/><Relationship Id="rId219" Type="http://schemas.openxmlformats.org/officeDocument/2006/relationships/customXml" Target="ink/ink107.xml"/><Relationship Id="rId370" Type="http://schemas.openxmlformats.org/officeDocument/2006/relationships/customXml" Target="ink/ink183.xml"/><Relationship Id="rId391" Type="http://schemas.openxmlformats.org/officeDocument/2006/relationships/image" Target="media/image191.png"/><Relationship Id="rId405" Type="http://schemas.openxmlformats.org/officeDocument/2006/relationships/image" Target="media/image198.png"/><Relationship Id="rId230" Type="http://schemas.openxmlformats.org/officeDocument/2006/relationships/image" Target="media/image112.png"/><Relationship Id="rId251" Type="http://schemas.openxmlformats.org/officeDocument/2006/relationships/image" Target="media/image122.png"/><Relationship Id="rId25" Type="http://schemas.openxmlformats.org/officeDocument/2006/relationships/customXml" Target="ink/ink10.xml"/><Relationship Id="rId46" Type="http://schemas.openxmlformats.org/officeDocument/2006/relationships/image" Target="media/image20.png"/><Relationship Id="rId67" Type="http://schemas.openxmlformats.org/officeDocument/2006/relationships/customXml" Target="ink/ink31.xml"/><Relationship Id="rId272" Type="http://schemas.openxmlformats.org/officeDocument/2006/relationships/image" Target="media/image132.png"/><Relationship Id="rId293" Type="http://schemas.openxmlformats.org/officeDocument/2006/relationships/customXml" Target="ink/ink144.xml"/><Relationship Id="rId307" Type="http://schemas.openxmlformats.org/officeDocument/2006/relationships/customXml" Target="ink/ink151.xml"/><Relationship Id="rId328" Type="http://schemas.openxmlformats.org/officeDocument/2006/relationships/image" Target="media/image160.png"/><Relationship Id="rId349" Type="http://schemas.openxmlformats.org/officeDocument/2006/relationships/image" Target="media/image170.png"/><Relationship Id="rId88" Type="http://schemas.openxmlformats.org/officeDocument/2006/relationships/image" Target="media/image41.png"/><Relationship Id="rId111" Type="http://schemas.openxmlformats.org/officeDocument/2006/relationships/customXml" Target="ink/ink53.xml"/><Relationship Id="rId132" Type="http://schemas.openxmlformats.org/officeDocument/2006/relationships/image" Target="media/image63.png"/><Relationship Id="rId153" Type="http://schemas.openxmlformats.org/officeDocument/2006/relationships/customXml" Target="ink/ink74.xml"/><Relationship Id="rId174" Type="http://schemas.openxmlformats.org/officeDocument/2006/relationships/image" Target="media/image84.png"/><Relationship Id="rId195" Type="http://schemas.openxmlformats.org/officeDocument/2006/relationships/customXml" Target="ink/ink95.xml"/><Relationship Id="rId209" Type="http://schemas.openxmlformats.org/officeDocument/2006/relationships/customXml" Target="ink/ink102.xml"/><Relationship Id="rId360" Type="http://schemas.openxmlformats.org/officeDocument/2006/relationships/customXml" Target="ink/ink178.xml"/><Relationship Id="rId381" Type="http://schemas.openxmlformats.org/officeDocument/2006/relationships/image" Target="media/image186.png"/><Relationship Id="rId416" Type="http://schemas.openxmlformats.org/officeDocument/2006/relationships/customXml" Target="ink/ink206.xml"/><Relationship Id="rId220" Type="http://schemas.openxmlformats.org/officeDocument/2006/relationships/image" Target="media/image107.png"/><Relationship Id="rId241" Type="http://schemas.openxmlformats.org/officeDocument/2006/relationships/image" Target="media/image117.png"/><Relationship Id="rId15" Type="http://schemas.openxmlformats.org/officeDocument/2006/relationships/customXml" Target="ink/ink5.xml"/><Relationship Id="rId36" Type="http://schemas.openxmlformats.org/officeDocument/2006/relationships/image" Target="media/image15.png"/><Relationship Id="rId57" Type="http://schemas.openxmlformats.org/officeDocument/2006/relationships/customXml" Target="ink/ink26.xml"/><Relationship Id="rId262" Type="http://schemas.openxmlformats.org/officeDocument/2006/relationships/customXml" Target="ink/ink128.xml"/><Relationship Id="rId283" Type="http://schemas.openxmlformats.org/officeDocument/2006/relationships/customXml" Target="ink/ink139.xml"/><Relationship Id="rId318" Type="http://schemas.openxmlformats.org/officeDocument/2006/relationships/image" Target="media/image155.png"/><Relationship Id="rId339" Type="http://schemas.openxmlformats.org/officeDocument/2006/relationships/image" Target="media/image165.png"/><Relationship Id="rId78" Type="http://schemas.openxmlformats.org/officeDocument/2006/relationships/image" Target="media/image36.png"/><Relationship Id="rId99" Type="http://schemas.openxmlformats.org/officeDocument/2006/relationships/customXml" Target="ink/ink47.xml"/><Relationship Id="rId101" Type="http://schemas.openxmlformats.org/officeDocument/2006/relationships/customXml" Target="ink/ink48.xml"/><Relationship Id="rId122" Type="http://schemas.openxmlformats.org/officeDocument/2006/relationships/image" Target="media/image58.png"/><Relationship Id="rId143" Type="http://schemas.openxmlformats.org/officeDocument/2006/relationships/customXml" Target="ink/ink69.xml"/><Relationship Id="rId164" Type="http://schemas.openxmlformats.org/officeDocument/2006/relationships/image" Target="media/image79.png"/><Relationship Id="rId185" Type="http://schemas.openxmlformats.org/officeDocument/2006/relationships/customXml" Target="ink/ink90.xml"/><Relationship Id="rId350" Type="http://schemas.openxmlformats.org/officeDocument/2006/relationships/customXml" Target="ink/ink173.xml"/><Relationship Id="rId371" Type="http://schemas.openxmlformats.org/officeDocument/2006/relationships/image" Target="media/image181.png"/><Relationship Id="rId406" Type="http://schemas.openxmlformats.org/officeDocument/2006/relationships/customXml" Target="ink/ink201.xml"/><Relationship Id="rId9" Type="http://schemas.openxmlformats.org/officeDocument/2006/relationships/customXml" Target="ink/ink2.xml"/><Relationship Id="rId210" Type="http://schemas.openxmlformats.org/officeDocument/2006/relationships/image" Target="media/image102.png"/><Relationship Id="rId392" Type="http://schemas.openxmlformats.org/officeDocument/2006/relationships/customXml" Target="ink/ink194.xml"/><Relationship Id="rId26" Type="http://schemas.openxmlformats.org/officeDocument/2006/relationships/image" Target="media/image10.png"/><Relationship Id="rId231" Type="http://schemas.openxmlformats.org/officeDocument/2006/relationships/customXml" Target="ink/ink113.xml"/><Relationship Id="rId252" Type="http://schemas.openxmlformats.org/officeDocument/2006/relationships/customXml" Target="ink/ink123.xml"/><Relationship Id="rId273" Type="http://schemas.openxmlformats.org/officeDocument/2006/relationships/customXml" Target="ink/ink134.xml"/><Relationship Id="rId294" Type="http://schemas.openxmlformats.org/officeDocument/2006/relationships/image" Target="media/image143.png"/><Relationship Id="rId308" Type="http://schemas.openxmlformats.org/officeDocument/2006/relationships/image" Target="media/image150.png"/><Relationship Id="rId329" Type="http://schemas.openxmlformats.org/officeDocument/2006/relationships/customXml" Target="ink/ink162.xml"/><Relationship Id="rId47" Type="http://schemas.openxmlformats.org/officeDocument/2006/relationships/customXml" Target="ink/ink21.xml"/><Relationship Id="rId68" Type="http://schemas.openxmlformats.org/officeDocument/2006/relationships/image" Target="media/image31.png"/><Relationship Id="rId89" Type="http://schemas.openxmlformats.org/officeDocument/2006/relationships/customXml" Target="ink/ink42.xml"/><Relationship Id="rId112" Type="http://schemas.openxmlformats.org/officeDocument/2006/relationships/image" Target="media/image53.png"/><Relationship Id="rId133" Type="http://schemas.openxmlformats.org/officeDocument/2006/relationships/customXml" Target="ink/ink64.xml"/><Relationship Id="rId154" Type="http://schemas.openxmlformats.org/officeDocument/2006/relationships/image" Target="media/image74.png"/><Relationship Id="rId175" Type="http://schemas.openxmlformats.org/officeDocument/2006/relationships/customXml" Target="ink/ink85.xml"/><Relationship Id="rId340" Type="http://schemas.openxmlformats.org/officeDocument/2006/relationships/customXml" Target="ink/ink168.xml"/><Relationship Id="rId361" Type="http://schemas.openxmlformats.org/officeDocument/2006/relationships/image" Target="media/image176.png"/><Relationship Id="rId196" Type="http://schemas.openxmlformats.org/officeDocument/2006/relationships/image" Target="media/image95.png"/><Relationship Id="rId200" Type="http://schemas.openxmlformats.org/officeDocument/2006/relationships/image" Target="media/image97.png"/><Relationship Id="rId382" Type="http://schemas.openxmlformats.org/officeDocument/2006/relationships/customXml" Target="ink/ink189.xml"/><Relationship Id="rId417" Type="http://schemas.openxmlformats.org/officeDocument/2006/relationships/image" Target="media/image204.png"/><Relationship Id="rId16" Type="http://schemas.openxmlformats.org/officeDocument/2006/relationships/image" Target="media/image5.png"/><Relationship Id="rId221" Type="http://schemas.openxmlformats.org/officeDocument/2006/relationships/customXml" Target="ink/ink108.xml"/><Relationship Id="rId242" Type="http://schemas.openxmlformats.org/officeDocument/2006/relationships/customXml" Target="ink/ink118.xml"/><Relationship Id="rId263" Type="http://schemas.openxmlformats.org/officeDocument/2006/relationships/image" Target="media/image128.png"/><Relationship Id="rId284" Type="http://schemas.openxmlformats.org/officeDocument/2006/relationships/image" Target="media/image138.png"/><Relationship Id="rId319" Type="http://schemas.openxmlformats.org/officeDocument/2006/relationships/customXml" Target="ink/ink157.xml"/><Relationship Id="rId37" Type="http://schemas.openxmlformats.org/officeDocument/2006/relationships/customXml" Target="ink/ink16.xml"/><Relationship Id="rId58" Type="http://schemas.openxmlformats.org/officeDocument/2006/relationships/image" Target="media/image26.png"/><Relationship Id="rId79" Type="http://schemas.openxmlformats.org/officeDocument/2006/relationships/customXml" Target="ink/ink37.xml"/><Relationship Id="rId102" Type="http://schemas.openxmlformats.org/officeDocument/2006/relationships/image" Target="media/image48.png"/><Relationship Id="rId123" Type="http://schemas.openxmlformats.org/officeDocument/2006/relationships/customXml" Target="ink/ink59.xml"/><Relationship Id="rId144" Type="http://schemas.openxmlformats.org/officeDocument/2006/relationships/image" Target="media/image69.png"/><Relationship Id="rId330" Type="http://schemas.openxmlformats.org/officeDocument/2006/relationships/image" Target="media/image161.png"/><Relationship Id="rId90" Type="http://schemas.openxmlformats.org/officeDocument/2006/relationships/image" Target="media/image42.png"/><Relationship Id="rId165" Type="http://schemas.openxmlformats.org/officeDocument/2006/relationships/customXml" Target="ink/ink80.xml"/><Relationship Id="rId186" Type="http://schemas.openxmlformats.org/officeDocument/2006/relationships/image" Target="media/image90.png"/><Relationship Id="rId351" Type="http://schemas.openxmlformats.org/officeDocument/2006/relationships/image" Target="media/image171.png"/><Relationship Id="rId372" Type="http://schemas.openxmlformats.org/officeDocument/2006/relationships/customXml" Target="ink/ink184.xml"/><Relationship Id="rId393" Type="http://schemas.openxmlformats.org/officeDocument/2006/relationships/image" Target="media/image192.png"/><Relationship Id="rId407" Type="http://schemas.openxmlformats.org/officeDocument/2006/relationships/image" Target="media/image199.png"/><Relationship Id="rId211" Type="http://schemas.openxmlformats.org/officeDocument/2006/relationships/customXml" Target="ink/ink103.xml"/><Relationship Id="rId232" Type="http://schemas.openxmlformats.org/officeDocument/2006/relationships/image" Target="media/image113.png"/><Relationship Id="rId253" Type="http://schemas.openxmlformats.org/officeDocument/2006/relationships/image" Target="media/image123.png"/><Relationship Id="rId274" Type="http://schemas.openxmlformats.org/officeDocument/2006/relationships/image" Target="media/image133.png"/><Relationship Id="rId295" Type="http://schemas.openxmlformats.org/officeDocument/2006/relationships/customXml" Target="ink/ink145.xml"/><Relationship Id="rId309" Type="http://schemas.openxmlformats.org/officeDocument/2006/relationships/customXml" Target="ink/ink152.xml"/><Relationship Id="rId27" Type="http://schemas.openxmlformats.org/officeDocument/2006/relationships/customXml" Target="ink/ink11.xml"/><Relationship Id="rId48" Type="http://schemas.openxmlformats.org/officeDocument/2006/relationships/image" Target="media/image21.png"/><Relationship Id="rId69" Type="http://schemas.openxmlformats.org/officeDocument/2006/relationships/customXml" Target="ink/ink32.xml"/><Relationship Id="rId113" Type="http://schemas.openxmlformats.org/officeDocument/2006/relationships/customXml" Target="ink/ink54.xml"/><Relationship Id="rId134" Type="http://schemas.openxmlformats.org/officeDocument/2006/relationships/image" Target="media/image64.png"/><Relationship Id="rId320" Type="http://schemas.openxmlformats.org/officeDocument/2006/relationships/image" Target="media/image156.png"/><Relationship Id="rId80" Type="http://schemas.openxmlformats.org/officeDocument/2006/relationships/image" Target="media/image37.png"/><Relationship Id="rId155" Type="http://schemas.openxmlformats.org/officeDocument/2006/relationships/customXml" Target="ink/ink75.xml"/><Relationship Id="rId176" Type="http://schemas.openxmlformats.org/officeDocument/2006/relationships/image" Target="media/image85.png"/><Relationship Id="rId197" Type="http://schemas.openxmlformats.org/officeDocument/2006/relationships/customXml" Target="ink/ink96.xml"/><Relationship Id="rId341" Type="http://schemas.openxmlformats.org/officeDocument/2006/relationships/image" Target="media/image166.png"/><Relationship Id="rId362" Type="http://schemas.openxmlformats.org/officeDocument/2006/relationships/customXml" Target="ink/ink179.xml"/><Relationship Id="rId383" Type="http://schemas.openxmlformats.org/officeDocument/2006/relationships/image" Target="media/image187.png"/><Relationship Id="rId418" Type="http://schemas.openxmlformats.org/officeDocument/2006/relationships/customXml" Target="ink/ink207.xml"/><Relationship Id="rId201" Type="http://schemas.openxmlformats.org/officeDocument/2006/relationships/customXml" Target="ink/ink98.xml"/><Relationship Id="rId222" Type="http://schemas.openxmlformats.org/officeDocument/2006/relationships/image" Target="media/image108.png"/><Relationship Id="rId243" Type="http://schemas.openxmlformats.org/officeDocument/2006/relationships/image" Target="media/image118.png"/><Relationship Id="rId264" Type="http://schemas.openxmlformats.org/officeDocument/2006/relationships/customXml" Target="ink/ink129.xml"/><Relationship Id="rId285" Type="http://schemas.openxmlformats.org/officeDocument/2006/relationships/customXml" Target="ink/ink140.xml"/><Relationship Id="rId17" Type="http://schemas.openxmlformats.org/officeDocument/2006/relationships/customXml" Target="ink/ink6.xml"/><Relationship Id="rId38" Type="http://schemas.openxmlformats.org/officeDocument/2006/relationships/image" Target="media/image16.png"/><Relationship Id="rId59" Type="http://schemas.openxmlformats.org/officeDocument/2006/relationships/customXml" Target="ink/ink27.xml"/><Relationship Id="rId103" Type="http://schemas.openxmlformats.org/officeDocument/2006/relationships/customXml" Target="ink/ink49.xml"/><Relationship Id="rId124" Type="http://schemas.openxmlformats.org/officeDocument/2006/relationships/image" Target="media/image59.png"/><Relationship Id="rId310" Type="http://schemas.openxmlformats.org/officeDocument/2006/relationships/image" Target="media/image151.png"/><Relationship Id="rId70" Type="http://schemas.openxmlformats.org/officeDocument/2006/relationships/image" Target="media/image32.png"/><Relationship Id="rId91" Type="http://schemas.openxmlformats.org/officeDocument/2006/relationships/customXml" Target="ink/ink43.xml"/><Relationship Id="rId145" Type="http://schemas.openxmlformats.org/officeDocument/2006/relationships/customXml" Target="ink/ink70.xml"/><Relationship Id="rId166" Type="http://schemas.openxmlformats.org/officeDocument/2006/relationships/image" Target="media/image80.png"/><Relationship Id="rId187" Type="http://schemas.openxmlformats.org/officeDocument/2006/relationships/customXml" Target="ink/ink91.xml"/><Relationship Id="rId331" Type="http://schemas.openxmlformats.org/officeDocument/2006/relationships/customXml" Target="ink/ink163.xml"/><Relationship Id="rId352" Type="http://schemas.openxmlformats.org/officeDocument/2006/relationships/customXml" Target="ink/ink174.xml"/><Relationship Id="rId373" Type="http://schemas.openxmlformats.org/officeDocument/2006/relationships/image" Target="media/image182.png"/><Relationship Id="rId394" Type="http://schemas.openxmlformats.org/officeDocument/2006/relationships/customXml" Target="ink/ink195.xml"/><Relationship Id="rId408" Type="http://schemas.openxmlformats.org/officeDocument/2006/relationships/customXml" Target="ink/ink202.xml"/><Relationship Id="rId1" Type="http://schemas.openxmlformats.org/officeDocument/2006/relationships/numbering" Target="numbering.xml"/><Relationship Id="rId212" Type="http://schemas.openxmlformats.org/officeDocument/2006/relationships/image" Target="media/image103.png"/><Relationship Id="rId233" Type="http://schemas.openxmlformats.org/officeDocument/2006/relationships/customXml" Target="ink/ink114.xml"/><Relationship Id="rId254" Type="http://schemas.openxmlformats.org/officeDocument/2006/relationships/customXml" Target="ink/ink124.xml"/><Relationship Id="rId28" Type="http://schemas.openxmlformats.org/officeDocument/2006/relationships/image" Target="media/image11.png"/><Relationship Id="rId49" Type="http://schemas.openxmlformats.org/officeDocument/2006/relationships/customXml" Target="ink/ink22.xml"/><Relationship Id="rId114" Type="http://schemas.openxmlformats.org/officeDocument/2006/relationships/image" Target="media/image54.png"/><Relationship Id="rId275" Type="http://schemas.openxmlformats.org/officeDocument/2006/relationships/customXml" Target="ink/ink135.xml"/><Relationship Id="rId296" Type="http://schemas.openxmlformats.org/officeDocument/2006/relationships/image" Target="media/image144.png"/><Relationship Id="rId300" Type="http://schemas.openxmlformats.org/officeDocument/2006/relationships/image" Target="media/image146.png"/><Relationship Id="rId60" Type="http://schemas.openxmlformats.org/officeDocument/2006/relationships/image" Target="media/image27.png"/><Relationship Id="rId81" Type="http://schemas.openxmlformats.org/officeDocument/2006/relationships/customXml" Target="ink/ink38.xml"/><Relationship Id="rId135" Type="http://schemas.openxmlformats.org/officeDocument/2006/relationships/customXml" Target="ink/ink65.xml"/><Relationship Id="rId156" Type="http://schemas.openxmlformats.org/officeDocument/2006/relationships/image" Target="media/image75.png"/><Relationship Id="rId177" Type="http://schemas.openxmlformats.org/officeDocument/2006/relationships/customXml" Target="ink/ink86.xml"/><Relationship Id="rId198" Type="http://schemas.openxmlformats.org/officeDocument/2006/relationships/image" Target="media/image96.png"/><Relationship Id="rId321" Type="http://schemas.openxmlformats.org/officeDocument/2006/relationships/customXml" Target="ink/ink158.xml"/><Relationship Id="rId342" Type="http://schemas.openxmlformats.org/officeDocument/2006/relationships/customXml" Target="ink/ink169.xml"/><Relationship Id="rId363" Type="http://schemas.openxmlformats.org/officeDocument/2006/relationships/image" Target="media/image177.png"/><Relationship Id="rId384" Type="http://schemas.openxmlformats.org/officeDocument/2006/relationships/customXml" Target="ink/ink190.xml"/><Relationship Id="rId419" Type="http://schemas.openxmlformats.org/officeDocument/2006/relationships/image" Target="media/image205.png"/><Relationship Id="rId202" Type="http://schemas.openxmlformats.org/officeDocument/2006/relationships/image" Target="media/image98.png"/><Relationship Id="rId223" Type="http://schemas.openxmlformats.org/officeDocument/2006/relationships/customXml" Target="ink/ink109.xml"/><Relationship Id="rId244" Type="http://schemas.openxmlformats.org/officeDocument/2006/relationships/customXml" Target="ink/ink119.xml"/><Relationship Id="rId18" Type="http://schemas.openxmlformats.org/officeDocument/2006/relationships/image" Target="media/image6.png"/><Relationship Id="rId39" Type="http://schemas.openxmlformats.org/officeDocument/2006/relationships/customXml" Target="ink/ink17.xml"/><Relationship Id="rId265" Type="http://schemas.openxmlformats.org/officeDocument/2006/relationships/image" Target="media/image129.png"/><Relationship Id="rId286" Type="http://schemas.openxmlformats.org/officeDocument/2006/relationships/image" Target="media/image139.png"/><Relationship Id="rId50" Type="http://schemas.openxmlformats.org/officeDocument/2006/relationships/image" Target="media/image22.png"/><Relationship Id="rId104" Type="http://schemas.openxmlformats.org/officeDocument/2006/relationships/image" Target="media/image49.png"/><Relationship Id="rId125" Type="http://schemas.openxmlformats.org/officeDocument/2006/relationships/customXml" Target="ink/ink60.xml"/><Relationship Id="rId146" Type="http://schemas.openxmlformats.org/officeDocument/2006/relationships/image" Target="media/image70.png"/><Relationship Id="rId167" Type="http://schemas.openxmlformats.org/officeDocument/2006/relationships/customXml" Target="ink/ink81.xml"/><Relationship Id="rId188" Type="http://schemas.openxmlformats.org/officeDocument/2006/relationships/image" Target="media/image91.png"/><Relationship Id="rId311" Type="http://schemas.openxmlformats.org/officeDocument/2006/relationships/customXml" Target="ink/ink153.xml"/><Relationship Id="rId332" Type="http://schemas.openxmlformats.org/officeDocument/2006/relationships/customXml" Target="ink/ink164.xml"/><Relationship Id="rId353" Type="http://schemas.openxmlformats.org/officeDocument/2006/relationships/image" Target="media/image172.png"/><Relationship Id="rId374" Type="http://schemas.openxmlformats.org/officeDocument/2006/relationships/customXml" Target="ink/ink185.xml"/><Relationship Id="rId395" Type="http://schemas.openxmlformats.org/officeDocument/2006/relationships/image" Target="media/image193.png"/><Relationship Id="rId409" Type="http://schemas.openxmlformats.org/officeDocument/2006/relationships/image" Target="media/image200.png"/><Relationship Id="rId71" Type="http://schemas.openxmlformats.org/officeDocument/2006/relationships/customXml" Target="ink/ink33.xml"/><Relationship Id="rId92" Type="http://schemas.openxmlformats.org/officeDocument/2006/relationships/image" Target="media/image43.png"/><Relationship Id="rId213" Type="http://schemas.openxmlformats.org/officeDocument/2006/relationships/customXml" Target="ink/ink104.xml"/><Relationship Id="rId234" Type="http://schemas.openxmlformats.org/officeDocument/2006/relationships/image" Target="media/image114.png"/><Relationship Id="rId420" Type="http://schemas.openxmlformats.org/officeDocument/2006/relationships/hyperlink" Target="http://www.center4research.org/will-presidential-candidates-ask-women-want-health-care/" TargetMode="External"/><Relationship Id="rId2" Type="http://schemas.openxmlformats.org/officeDocument/2006/relationships/styles" Target="styles.xml"/><Relationship Id="rId29" Type="http://schemas.openxmlformats.org/officeDocument/2006/relationships/customXml" Target="ink/ink12.xml"/><Relationship Id="rId255" Type="http://schemas.openxmlformats.org/officeDocument/2006/relationships/image" Target="media/image124.png"/><Relationship Id="rId276" Type="http://schemas.openxmlformats.org/officeDocument/2006/relationships/image" Target="media/image134.png"/><Relationship Id="rId297" Type="http://schemas.openxmlformats.org/officeDocument/2006/relationships/customXml" Target="ink/ink146.xml"/><Relationship Id="rId40" Type="http://schemas.openxmlformats.org/officeDocument/2006/relationships/image" Target="media/image17.png"/><Relationship Id="rId115" Type="http://schemas.openxmlformats.org/officeDocument/2006/relationships/customXml" Target="ink/ink55.xml"/><Relationship Id="rId136" Type="http://schemas.openxmlformats.org/officeDocument/2006/relationships/image" Target="media/image65.png"/><Relationship Id="rId157" Type="http://schemas.openxmlformats.org/officeDocument/2006/relationships/customXml" Target="ink/ink76.xml"/><Relationship Id="rId178" Type="http://schemas.openxmlformats.org/officeDocument/2006/relationships/image" Target="media/image86.png"/><Relationship Id="rId301" Type="http://schemas.openxmlformats.org/officeDocument/2006/relationships/customXml" Target="ink/ink148.xml"/><Relationship Id="rId322" Type="http://schemas.openxmlformats.org/officeDocument/2006/relationships/image" Target="media/image157.png"/><Relationship Id="rId343" Type="http://schemas.openxmlformats.org/officeDocument/2006/relationships/image" Target="media/image167.png"/><Relationship Id="rId364" Type="http://schemas.openxmlformats.org/officeDocument/2006/relationships/customXml" Target="ink/ink180.xml"/><Relationship Id="rId61" Type="http://schemas.openxmlformats.org/officeDocument/2006/relationships/customXml" Target="ink/ink28.xml"/><Relationship Id="rId82" Type="http://schemas.openxmlformats.org/officeDocument/2006/relationships/image" Target="media/image38.png"/><Relationship Id="rId199" Type="http://schemas.openxmlformats.org/officeDocument/2006/relationships/customXml" Target="ink/ink97.xml"/><Relationship Id="rId203" Type="http://schemas.openxmlformats.org/officeDocument/2006/relationships/customXml" Target="ink/ink99.xml"/><Relationship Id="rId385" Type="http://schemas.openxmlformats.org/officeDocument/2006/relationships/image" Target="media/image188.png"/><Relationship Id="rId19" Type="http://schemas.openxmlformats.org/officeDocument/2006/relationships/customXml" Target="ink/ink7.xml"/><Relationship Id="rId224" Type="http://schemas.openxmlformats.org/officeDocument/2006/relationships/image" Target="media/image109.png"/><Relationship Id="rId245" Type="http://schemas.openxmlformats.org/officeDocument/2006/relationships/image" Target="media/image119.png"/><Relationship Id="rId266" Type="http://schemas.openxmlformats.org/officeDocument/2006/relationships/customXml" Target="ink/ink130.xml"/><Relationship Id="rId287" Type="http://schemas.openxmlformats.org/officeDocument/2006/relationships/customXml" Target="ink/ink141.xml"/><Relationship Id="rId410" Type="http://schemas.openxmlformats.org/officeDocument/2006/relationships/customXml" Target="ink/ink203.xml"/><Relationship Id="rId30" Type="http://schemas.openxmlformats.org/officeDocument/2006/relationships/image" Target="media/image12.png"/><Relationship Id="rId105" Type="http://schemas.openxmlformats.org/officeDocument/2006/relationships/customXml" Target="ink/ink50.xml"/><Relationship Id="rId126" Type="http://schemas.openxmlformats.org/officeDocument/2006/relationships/image" Target="media/image60.png"/><Relationship Id="rId147" Type="http://schemas.openxmlformats.org/officeDocument/2006/relationships/customXml" Target="ink/ink71.xml"/><Relationship Id="rId168" Type="http://schemas.openxmlformats.org/officeDocument/2006/relationships/image" Target="media/image81.png"/><Relationship Id="rId312" Type="http://schemas.openxmlformats.org/officeDocument/2006/relationships/image" Target="media/image152.png"/><Relationship Id="rId333" Type="http://schemas.openxmlformats.org/officeDocument/2006/relationships/image" Target="media/image162.png"/><Relationship Id="rId354" Type="http://schemas.openxmlformats.org/officeDocument/2006/relationships/customXml" Target="ink/ink175.xml"/><Relationship Id="rId51" Type="http://schemas.openxmlformats.org/officeDocument/2006/relationships/customXml" Target="ink/ink23.xml"/><Relationship Id="rId72" Type="http://schemas.openxmlformats.org/officeDocument/2006/relationships/image" Target="media/image33.png"/><Relationship Id="rId93" Type="http://schemas.openxmlformats.org/officeDocument/2006/relationships/customXml" Target="ink/ink44.xml"/><Relationship Id="rId189" Type="http://schemas.openxmlformats.org/officeDocument/2006/relationships/customXml" Target="ink/ink92.xml"/><Relationship Id="rId375" Type="http://schemas.openxmlformats.org/officeDocument/2006/relationships/image" Target="media/image183.png"/><Relationship Id="rId396" Type="http://schemas.openxmlformats.org/officeDocument/2006/relationships/customXml" Target="ink/ink196.xml"/><Relationship Id="rId3" Type="http://schemas.openxmlformats.org/officeDocument/2006/relationships/settings" Target="settings.xml"/><Relationship Id="rId214" Type="http://schemas.openxmlformats.org/officeDocument/2006/relationships/image" Target="media/image104.png"/><Relationship Id="rId235" Type="http://schemas.openxmlformats.org/officeDocument/2006/relationships/customXml" Target="ink/ink115.xml"/><Relationship Id="rId256" Type="http://schemas.openxmlformats.org/officeDocument/2006/relationships/customXml" Target="ink/ink125.xml"/><Relationship Id="rId277" Type="http://schemas.openxmlformats.org/officeDocument/2006/relationships/customXml" Target="ink/ink136.xml"/><Relationship Id="rId298" Type="http://schemas.openxmlformats.org/officeDocument/2006/relationships/image" Target="media/image145.png"/><Relationship Id="rId400" Type="http://schemas.openxmlformats.org/officeDocument/2006/relationships/customXml" Target="ink/ink198.xml"/><Relationship Id="rId421" Type="http://schemas.openxmlformats.org/officeDocument/2006/relationships/hyperlink" Target="https://www.npr.org/2017/12/07/568948782/black-mothers-keep-dying-after-giving-birth-shalon-irvings-story-explains-why" TargetMode="External"/><Relationship Id="rId116" Type="http://schemas.openxmlformats.org/officeDocument/2006/relationships/image" Target="media/image55.png"/><Relationship Id="rId137" Type="http://schemas.openxmlformats.org/officeDocument/2006/relationships/customXml" Target="ink/ink66.xml"/><Relationship Id="rId158" Type="http://schemas.openxmlformats.org/officeDocument/2006/relationships/image" Target="media/image76.png"/><Relationship Id="rId302" Type="http://schemas.openxmlformats.org/officeDocument/2006/relationships/image" Target="media/image147.png"/><Relationship Id="rId323" Type="http://schemas.openxmlformats.org/officeDocument/2006/relationships/customXml" Target="ink/ink159.xml"/><Relationship Id="rId344" Type="http://schemas.openxmlformats.org/officeDocument/2006/relationships/customXml" Target="ink/ink170.xml"/><Relationship Id="rId20" Type="http://schemas.openxmlformats.org/officeDocument/2006/relationships/image" Target="media/image7.png"/><Relationship Id="rId41" Type="http://schemas.openxmlformats.org/officeDocument/2006/relationships/customXml" Target="ink/ink18.xml"/><Relationship Id="rId62" Type="http://schemas.openxmlformats.org/officeDocument/2006/relationships/image" Target="media/image28.png"/><Relationship Id="rId83" Type="http://schemas.openxmlformats.org/officeDocument/2006/relationships/customXml" Target="ink/ink39.xml"/><Relationship Id="rId179" Type="http://schemas.openxmlformats.org/officeDocument/2006/relationships/customXml" Target="ink/ink87.xml"/><Relationship Id="rId365" Type="http://schemas.openxmlformats.org/officeDocument/2006/relationships/image" Target="media/image178.png"/><Relationship Id="rId386" Type="http://schemas.openxmlformats.org/officeDocument/2006/relationships/customXml" Target="ink/ink191.xml"/><Relationship Id="rId190" Type="http://schemas.openxmlformats.org/officeDocument/2006/relationships/image" Target="media/image92.png"/><Relationship Id="rId204" Type="http://schemas.openxmlformats.org/officeDocument/2006/relationships/image" Target="media/image99.png"/><Relationship Id="rId225" Type="http://schemas.openxmlformats.org/officeDocument/2006/relationships/customXml" Target="ink/ink110.xml"/><Relationship Id="rId246" Type="http://schemas.openxmlformats.org/officeDocument/2006/relationships/customXml" Target="ink/ink120.xml"/><Relationship Id="rId267" Type="http://schemas.openxmlformats.org/officeDocument/2006/relationships/image" Target="media/image130.png"/><Relationship Id="rId288" Type="http://schemas.openxmlformats.org/officeDocument/2006/relationships/image" Target="media/image140.png"/><Relationship Id="rId411" Type="http://schemas.openxmlformats.org/officeDocument/2006/relationships/image" Target="media/image201.png"/><Relationship Id="rId106" Type="http://schemas.openxmlformats.org/officeDocument/2006/relationships/image" Target="media/image50.png"/><Relationship Id="rId127" Type="http://schemas.openxmlformats.org/officeDocument/2006/relationships/customXml" Target="ink/ink61.xml"/><Relationship Id="rId313" Type="http://schemas.openxmlformats.org/officeDocument/2006/relationships/customXml" Target="ink/ink154.xml"/><Relationship Id="rId10" Type="http://schemas.openxmlformats.org/officeDocument/2006/relationships/image" Target="media/image2.png"/><Relationship Id="rId31" Type="http://schemas.openxmlformats.org/officeDocument/2006/relationships/customXml" Target="ink/ink13.xml"/><Relationship Id="rId52" Type="http://schemas.openxmlformats.org/officeDocument/2006/relationships/image" Target="media/image23.png"/><Relationship Id="rId73" Type="http://schemas.openxmlformats.org/officeDocument/2006/relationships/customXml" Target="ink/ink34.xml"/><Relationship Id="rId94" Type="http://schemas.openxmlformats.org/officeDocument/2006/relationships/image" Target="media/image44.png"/><Relationship Id="rId148" Type="http://schemas.openxmlformats.org/officeDocument/2006/relationships/image" Target="media/image71.png"/><Relationship Id="rId169" Type="http://schemas.openxmlformats.org/officeDocument/2006/relationships/customXml" Target="ink/ink82.xml"/><Relationship Id="rId334" Type="http://schemas.openxmlformats.org/officeDocument/2006/relationships/customXml" Target="ink/ink165.xml"/><Relationship Id="rId355" Type="http://schemas.openxmlformats.org/officeDocument/2006/relationships/image" Target="media/image173.png"/><Relationship Id="rId376" Type="http://schemas.openxmlformats.org/officeDocument/2006/relationships/customXml" Target="ink/ink186.xml"/><Relationship Id="rId397" Type="http://schemas.openxmlformats.org/officeDocument/2006/relationships/image" Target="media/image194.png"/><Relationship Id="rId4" Type="http://schemas.openxmlformats.org/officeDocument/2006/relationships/webSettings" Target="webSettings.xml"/><Relationship Id="rId180" Type="http://schemas.openxmlformats.org/officeDocument/2006/relationships/image" Target="media/image87.png"/><Relationship Id="rId215" Type="http://schemas.openxmlformats.org/officeDocument/2006/relationships/customXml" Target="ink/ink105.xml"/><Relationship Id="rId236" Type="http://schemas.openxmlformats.org/officeDocument/2006/relationships/image" Target="media/image115.png"/><Relationship Id="rId257" Type="http://schemas.openxmlformats.org/officeDocument/2006/relationships/image" Target="media/image125.png"/><Relationship Id="rId278" Type="http://schemas.openxmlformats.org/officeDocument/2006/relationships/image" Target="media/image135.png"/><Relationship Id="rId401" Type="http://schemas.openxmlformats.org/officeDocument/2006/relationships/image" Target="media/image196.png"/><Relationship Id="rId422" Type="http://schemas.openxmlformats.org/officeDocument/2006/relationships/footer" Target="footer1.xml"/><Relationship Id="rId303" Type="http://schemas.openxmlformats.org/officeDocument/2006/relationships/customXml" Target="ink/ink149.xml"/><Relationship Id="rId42" Type="http://schemas.openxmlformats.org/officeDocument/2006/relationships/image" Target="media/image18.png"/><Relationship Id="rId84" Type="http://schemas.openxmlformats.org/officeDocument/2006/relationships/image" Target="media/image39.png"/><Relationship Id="rId138" Type="http://schemas.openxmlformats.org/officeDocument/2006/relationships/image" Target="media/image66.png"/><Relationship Id="rId345" Type="http://schemas.openxmlformats.org/officeDocument/2006/relationships/image" Target="media/image168.png"/><Relationship Id="rId387" Type="http://schemas.openxmlformats.org/officeDocument/2006/relationships/image" Target="media/image189.png"/><Relationship Id="rId191" Type="http://schemas.openxmlformats.org/officeDocument/2006/relationships/customXml" Target="ink/ink93.xml"/><Relationship Id="rId205" Type="http://schemas.openxmlformats.org/officeDocument/2006/relationships/customXml" Target="ink/ink100.xml"/><Relationship Id="rId247" Type="http://schemas.openxmlformats.org/officeDocument/2006/relationships/image" Target="media/image120.png"/><Relationship Id="rId412" Type="http://schemas.openxmlformats.org/officeDocument/2006/relationships/customXml" Target="ink/ink204.xml"/><Relationship Id="rId107" Type="http://schemas.openxmlformats.org/officeDocument/2006/relationships/customXml" Target="ink/ink51.xml"/><Relationship Id="rId289" Type="http://schemas.openxmlformats.org/officeDocument/2006/relationships/customXml" Target="ink/ink142.xml"/><Relationship Id="rId11" Type="http://schemas.openxmlformats.org/officeDocument/2006/relationships/customXml" Target="ink/ink3.xml"/><Relationship Id="rId53" Type="http://schemas.openxmlformats.org/officeDocument/2006/relationships/customXml" Target="ink/ink24.xml"/><Relationship Id="rId149" Type="http://schemas.openxmlformats.org/officeDocument/2006/relationships/customXml" Target="ink/ink72.xml"/><Relationship Id="rId314" Type="http://schemas.openxmlformats.org/officeDocument/2006/relationships/image" Target="media/image153.png"/><Relationship Id="rId356" Type="http://schemas.openxmlformats.org/officeDocument/2006/relationships/customXml" Target="ink/ink176.xml"/><Relationship Id="rId398" Type="http://schemas.openxmlformats.org/officeDocument/2006/relationships/customXml" Target="ink/ink197.xml"/><Relationship Id="rId95" Type="http://schemas.openxmlformats.org/officeDocument/2006/relationships/customXml" Target="ink/ink45.xml"/><Relationship Id="rId160" Type="http://schemas.openxmlformats.org/officeDocument/2006/relationships/image" Target="media/image77.png"/><Relationship Id="rId216" Type="http://schemas.openxmlformats.org/officeDocument/2006/relationships/image" Target="media/image105.png"/><Relationship Id="rId423" Type="http://schemas.openxmlformats.org/officeDocument/2006/relationships/fontTable" Target="fontTable.xml"/><Relationship Id="rId258" Type="http://schemas.openxmlformats.org/officeDocument/2006/relationships/customXml" Target="ink/ink126.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0:17.582"/>
    </inkml:context>
    <inkml:brush xml:id="br0">
      <inkml:brushProperty name="width" value="0.08578" units="cm"/>
      <inkml:brushProperty name="height" value="0.08578" units="cm"/>
    </inkml:brush>
  </inkml:definitions>
  <inkml:trace contextRef="#ctx0" brushRef="#br0">52 415 5737,'-7'6'0,"1"-4"0,6 5 0,0-3 0,-1 2 184,-4 3 1,3 2-16,-7-2-13,6 2-112,-9 2-3,11 0 1,-5-4 79,6-1-70,0-5 6,0 3-140,0 0 116,0-5-96,0 5 130,0-6 216,0 0 1,5-6-246,-1-2 1,6-4 15,-1-1 0,-2-4 114,1 0 1,1-6-42,4 1 0,0-4-217,0-4 0,0-2 41,0-2 0,0-2-72,0 5 1,0-3 57,0 4 0,0-1-77,0 5 1,-5 6 56,1 3 1,0 3-93,4 1 1,-5 4 2,1 0 1,-1 5 171,5-5 0,0 1 0,0-5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2:38.980"/>
    </inkml:context>
    <inkml:brush xml:id="br0">
      <inkml:brushProperty name="width" value="0.08578" units="cm"/>
      <inkml:brushProperty name="height" value="0.08578" units="cm"/>
    </inkml:brush>
  </inkml:definitions>
  <inkml:trace contextRef="#ctx0" brushRef="#br0">39 27 7569,'-13'7'0,"6"-1"-71,-4-1 156,9-3-154,-3 4-222,5-6 0,0-6-340,0-3 631,0-2 0,5-2 0,3 0 0</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6:38.591"/>
    </inkml:context>
    <inkml:brush xml:id="br0">
      <inkml:brushProperty name="width" value="0.08578" units="cm"/>
      <inkml:brushProperty name="height" value="0.08578" units="cm"/>
    </inkml:brush>
  </inkml:definitions>
  <inkml:trace contextRef="#ctx0" brushRef="#br0">1 208 7569,'5'-19'-77,"-3"5"1,8-5 257,-6 6-198,1 6 249,-5-4 127,0 9-447,0-4 1,0 12-874,0 3 553,0-3 365,0 5 0,1-9 185,3 2 0,-1-3-113,6-1 1,0 0 52,4 0 0,-1-4 6,1 0 0,5-6-24,-1 1 1,5-1-8,-5 1 1,2-1 32,-2 6 0,-3-5-304,4 5 1,-4-5 88,-1 5 0,0-2-105,0 2 1,-5 1-104,1-6 61,-6 6 272,3-8 0,-6-2 0,0-7 0</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6:38.293"/>
    </inkml:context>
    <inkml:brush xml:id="br0">
      <inkml:brushProperty name="width" value="0.08578" units="cm"/>
      <inkml:brushProperty name="height" value="0.08578" units="cm"/>
    </inkml:brush>
  </inkml:definitions>
  <inkml:trace contextRef="#ctx0" brushRef="#br0">208 13 6294,'0'-7'-81,"0"1"178,0 6 206,0 0-173,0 6 1,-1 1 30,-3 6 1,1 6-65,-6 2 1,0 5 89,-4 5 1,0-1-65,1 9 0,-1-3-64,0 7 1,0-1 51,0 1 0,3-6-5,-3 6 1,7-5-109,-7 5 1,3-8-176,-3-5 1,4-3-55,1-1 0,5-6-21,-2-2-128,4-10 128,1 4 1,0-12-274,0 0 525,0-6 0,6-13 0,1-1 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6:37.150"/>
    </inkml:context>
    <inkml:brush xml:id="br0">
      <inkml:brushProperty name="width" value="0.08578" units="cm"/>
      <inkml:brushProperty name="height" value="0.08578" units="cm"/>
    </inkml:brush>
  </inkml:definitions>
  <inkml:trace contextRef="#ctx0" brushRef="#br0">0 65 6013,'0'-7'61,"0"1"1,0 4 194,0-2-223,0 3 1,0-7 392,0 4-332,0 3-72,0-11 215,0 11 397,0-5-598,0 6 250,0 0 165,6 0-321,-4 0 0,9-4 29,-2-1-83,2 1 0,2 4 27,0 0 1,0 0-138,0 0 0,0 0-7,0 0 1,0 0 128,0 0 0,4 0-28,1 0 0,5 4-101,-2 1 1,1 3 37,4-3 1,-2 3-10,11-3 0,-1-1-3,5-4 1,6 0-101,2 0 1,4 0 71,1 0 1,-1-6 40,1-3 1,-1 2 11,-4-1 1,-2 5-36,-6-2 0,-5 4 101,1 1 0,-2 0-70,1 0 0,2 6 8,-5 2 1,5 0-46,-2 0 0,4-1 0,1 2 0,2 1 46,-2-6 0,9 1-4,-5-5 1,2 0-163,2 0 0,-5 0 73,1 0 1,2 0 78,-2 0 1,0 0-7,-4 0 0,-2 0 7,-2 0 0,2 0-11,-2 0 0,-2 0 6,2 0 1,-1 0-69,5 0 0,0 0 57,0 0 1,0 0 13,0 0 0,1 0-14,3 0 0,-1 0 27,5 0 1,-4-5-30,5 1 0,-6 0 2,1 4 0,2 0 15,-2 0 1,-4 0 2,-5 0 1,-4 0 10,5 0 1,-6 0-20,1 0 1,-3 0 5,-1 0 1,0 4-7,0 0 0,4 1-3,1-5 1,5 0-21,-2 0 0,2-5-3,-1 1 0,1 0 17,-6 4 0,5-4-4,-5-1 0,0 1 46,-4 4 1,0 0-41,0 0 0,-5 0 59,1 0 0,-2 0-56,2 0 1,2 0 49,-2 0 1,-2 1-75,2 4 1,-1-4-2,5 3 1,4-1 7,1 2 1,-1-4-79,-4 3 0,4-2 93,0-2 0,0-5-10,-4 1 1,-1-2-14,-4 2 1,2 3 55,-5-4 1,3 4 189,-3 1 0,0 0-152,0 0 0,-3 0-40,7 0 0,0 1-19,4 4 1,0-4-86,-1 3 1,1-2-9,0-2 1,0 0 95,0 0 1,0 0-28,0 0 0,-6 0 8,-3 0 0,2 0 3,-2 0 0,1 0 22,-5 0 0,0 0 87,0 0 0,-1 0-79,1 0 0,0 0 16,0 0 1,0 0-61,0 0 1,0 1 40,0 4 0,0-4-110,0 3 1,4-2 26,1-2 0,-1 0 27,-4 0 0,0 0 62,0 0-11,0 0 7,0 0 1,-5 0 216,1 0-211,-6 0 0,4 0-4,-3 0-119,-2 0 0,5 0 116,-3 0 0,-1 0 26,6 0-127,-6 0-53,8 0 123,-3 0-3,4 0 96,1 0-102,-5 0 50,3 0-25,-9 0-70,3 0-8,-5 0-11,6 0 26,-4 0-22,3 0 112,-5 0 534,0 0-581,6 0 1,-3-2 34,6-2-255,-7 3 4,4-5 131,0 6 73,-5 0 0,5-2 68,-6-2 4,0 3-58,0-5 1,2 6-4,2 0 0,-1 0 50,5 0 1,-3 0-36,3 0 1,1 4 45,4 1 0,0-1-40,0-4 1,-4 0-5,-1 0-86,1 0 1,-2 0-450,-1 0 351,-6 0 0,-3 0-308,-6 0 494,1 6 0,-28 1 0,1 6 0</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6:31.965"/>
    </inkml:context>
    <inkml:brush xml:id="br0">
      <inkml:brushProperty name="width" value="0.08578" units="cm"/>
      <inkml:brushProperty name="height" value="0.08578" units="cm"/>
    </inkml:brush>
  </inkml:definitions>
  <inkml:trace contextRef="#ctx0" brushRef="#br0">1 34 7569,'7'-6'-149,"-3"-3"-945,-2-2 1094,-2 3 0,-6 8 0,-1 8 0</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7:44.035"/>
    </inkml:context>
    <inkml:brush xml:id="br0">
      <inkml:brushProperty name="width" value="0.08578" units="cm"/>
      <inkml:brushProperty name="height" value="0.08578" units="cm"/>
    </inkml:brush>
  </inkml:definitions>
  <inkml:trace contextRef="#ctx0" brushRef="#br0">1 90 7569,'7'-6'0,"0"-3"0,-2-8 0,-4 8 0,5-8 121,-6 9 0,0 0 645,0 0-1007,0 5 0,6-1 128,2 8 0,-1 9-828,2 8 941,-6 4 0,3 1 0,-6 0 0</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7:43.889"/>
    </inkml:context>
    <inkml:brush xml:id="br0">
      <inkml:brushProperty name="width" value="0.08578" units="cm"/>
      <inkml:brushProperty name="height" value="0.08578" units="cm"/>
    </inkml:brush>
  </inkml:definitions>
  <inkml:trace contextRef="#ctx0" brushRef="#br0">1 260 7569,'0'7'-1045,"0"-1"1247,0-6-311,5 0 48,-3 0 28,9 0 0,-8 0 74,6 0 0,-5 0-50,5 0 1,-5-4 4,5-1 1,-6-5-10,1 2 1,-1-4 20,1-1 1,-2 0-12,2 0 1,-3-1-21,-1-4 1,0 4 34,0-3 1,5-3 102,-1-2 1,0 3-105,-4 2 0,2 0 142,2 4-104,-2-3 11,3 15 36,-5-5-43,0 6 1,-1 6-128,-3 2 1,2 4-51,-2 1 1,-2-5 90,2 1 1,-2-2 25,2 2 1,2 2-12,-2-2 0,-2 2 51,2 2 0,-5 5 113,5-1 1,-2 6-135,2-1 1,2-2 12,-2 1 1,4 1 81,4 4 0,-1 0-83,6 0 1,4 0-150,4 0 0,5-5 95,-5 1 1,6-6-283,-1 1 1,6-3 311,3-1 0,-1-6 0,-4-1 0</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7:43.485"/>
    </inkml:context>
    <inkml:brush xml:id="br0">
      <inkml:brushProperty name="width" value="0.08578" units="cm"/>
      <inkml:brushProperty name="height" value="0.08578" units="cm"/>
    </inkml:brush>
  </inkml:definitions>
  <inkml:trace contextRef="#ctx0" brushRef="#br0">1 104 7569,'13'-6'-683,"-6"-1"257,-2-6 323,1 6 554,-4-5-439,3 11 30,1 1 1,-3 6 18,6 2 0,-5 8-1,5-3 1,-1 4-52,5 1 0,-1-3-5,-4 7 0,4-2-84,-3 2 1,1-4 64,-2-5 0,2 0-86,-5 0 107,5-5-4,-9-3 1,5-6-3,-6-3 1,0-4-4,0-5 0,0-1 0,0-3 1,-1-3 4,-4-6 1,2 0 38,-5 0 1,3 1-36,-3 4 0,3 1 236,-3 2-196,-1 4 1,1-3-23,-1 8 39,6 3 21,-3 6-465,6 0 1,0 2-217,0 2 597,0-3 0,-6 11 0,-1-5 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7:42.723"/>
    </inkml:context>
    <inkml:brush xml:id="br0">
      <inkml:brushProperty name="width" value="0.08578" units="cm"/>
      <inkml:brushProperty name="height" value="0.08578" units="cm"/>
    </inkml:brush>
  </inkml:definitions>
  <inkml:trace contextRef="#ctx0" brushRef="#br0">0 26 7569,'0'-13'-204,"0"6"175,0 1 1,0 8-75,0 2 1,2 9 112,2 9 1,3 8-37,6 5 0,0 2 36,0 2 1,0 0-80,0 0 1,0-6 95,0-3 0,0 0 0,0-4 0,-2 2-304,-2-11-57,2 0 269,-9-4 1,4-7 28,-6-6 0,0-6-11,0-7 1,1-6 34,3-2 1,-1-8 78,6-1 0,-5-1-91,5 6 0,-1 3 11,5 0 1,0 8 208,0 1 1,0 1-22,0 8 0,5 0-206,-1 4 0,4 1 66,-3 4 0,5 3-100,-2 10 1,-1-3 28,2 7 1,-6 0 16,1 3 1,-2-3 6,-2 0 0,-5-6-22,1 1 0,-6-1-101,1 1 1,-4-3 72,-4 4 0,-3-8 36,-6-2 0,-5-5-8,1 2 0,-6-4 55,1-1 1,-6-1-52,-3-4 1,1 4 4,4-4 0,5 3 0,-1-3 0,6 4 7,-1-4 0,2 4 18,3 1 0,-1 6 0,0 1 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7:43.145"/>
    </inkml:context>
    <inkml:brush xml:id="br0">
      <inkml:brushProperty name="width" value="0.08578" units="cm"/>
      <inkml:brushProperty name="height" value="0.08578" units="cm"/>
    </inkml:brush>
  </inkml:definitions>
  <inkml:trace contextRef="#ctx0" brushRef="#br0">247 13 7569,'-13'0'-354,"-2"-4"-44,-2-1 1,3 1 342,-4 4 0,0 4 278,0 1 0,1 3-256,4-3 1,0 5-3,0-2 0,0 8 24,0 1 1,5 2 36,-1-2 1,5 2-1,-5 3 0,6 1-48,-1-6 1,-2 5-8,2-5 1,0 0 53,4-4 1,4 0-24,0 0 0,6-1 78,-1-4 0,-2-1-79,2-2 0,1-4 2,7 4 0,-2-5 16,2-5 1,-3-2 4,-1-6 1,0 0-104,0 0 0,0-4-42,0 0 0,0-5 79,0 5 0,-4-6 21,-1 1 1,-5-1 94,1 1 0,2 2-42,-2 3 1,1 3 113,-5-4 1,0 8-138,0 2 12,0 5 0,-2-3 4,-2 6 1,1 1-95,-5 4 1,0 2-94,0 6 0,-4 0 53,4 0 0,-3 0-64,3 0 0,-2 0 20,5 0 153,1-6 0,-2 4 0,-1-3 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7:42.252"/>
    </inkml:context>
    <inkml:brush xml:id="br0">
      <inkml:brushProperty name="width" value="0.08578" units="cm"/>
      <inkml:brushProperty name="height" value="0.08578" units="cm"/>
    </inkml:brush>
  </inkml:definitions>
  <inkml:trace contextRef="#ctx0" brushRef="#br0">208 117 7569,'0'-7'-552,"0"-5"0,0 10 462,0-7 1,0 5 100,0-5 1,0 5-13,0-5 1,-5 5 36,1-5 0,-2 2 0,2-2 0,1-1-54,-5 6 0,3-5 41,-3 5 1,-1 0 20,-4 4 0,-1 1-24,-4 3 0,4-1 11,-3 6 1,2-1 18,2 5 0,0 5 1,0-1 0,2 5-16,2-5 1,3 6 1,6-2 1,0 5 14,0 5 1,0-4 6,0 3 1,6-4-131,3-4 0,2 1 64,2-6 0,2 0-128,2-4 0,-3-6 0,4-2 0,-4-4 0,-1-1 1,-4-6 90,-1-2 0,0-8-22,0-1 1,2-6-2,-5 1 1,3-7 104,-3-1 1,-1 0 74,-4 4 0,4-3-89,0 3 0,1 3 198,-5 10 0,1 0 151,4 0-253,-4 6-40,11 1 0,-5 12 29,6 3 0,-5 7-179,1 1 0,0 6-43,4-2 0,0 4 48,-1 1 0,0 0 29,-3 0 0,2 0-166,-2 0 1,1-6-235,-1-3 31,2-3 405,-4-6 0,6-3 0,0-5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2:38.366"/>
    </inkml:context>
    <inkml:brush xml:id="br0">
      <inkml:brushProperty name="width" value="0.08578" units="cm"/>
      <inkml:brushProperty name="height" value="0.08578" units="cm"/>
    </inkml:brush>
  </inkml:definitions>
  <inkml:trace contextRef="#ctx0" brushRef="#br0">65 1 7569,'-13'7'-231,"0"0"-170,1-3 379,4-2-192,3 9 106,-1-9-31,4 9 166,-3-4 1,5 6-29,0 0 0,1 0-11,3 0 1,-2 0 152,2 0 0,2 2-72,-2 2 1,5-1 100,-5 5 1,6 2-81,-1 8 1,7 2 40,1 6 1,6 5-89,-1 4 0,6 7 7,3 1 0,3-6-16,-4-7 0,1-4-121,-5-4 0,4-5-98,0-8 1,-1-5 60,-8-9 0,-2 3-99,-6-7 1,0 0-130,0-4-19,0 0 371,0-6 0,-6-1 0,-1-6 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7:41.618"/>
    </inkml:context>
    <inkml:brush xml:id="br0">
      <inkml:brushProperty name="width" value="0.08578" units="cm"/>
      <inkml:brushProperty name="height" value="0.08578" units="cm"/>
    </inkml:brush>
  </inkml:definitions>
  <inkml:trace contextRef="#ctx0" brushRef="#br0">39 208 7569,'0'-7'-687,"0"-5"625,0 4 0,0-4 87,0-1-99,0 0 1,0 0 68,0 0 0,2 5 62,2-1 42,-3 6 12,5-8-243,-6 3-53,0-5 154,0 0 0,-1 2 39,-4 2 22,4-2 1,-6 5 44,3-3 3,2 4-59,-9 5-3,9 0 1,-4 2 72,6 7 0,-4 1-20,0 12 1,-1 4-86,5 4 1,0 6 48,0-1 0,0 1-97,0-2 0,6-2 57,3-6 0,4-6 20,4-3 0,3-8-61,6-5 1,4-10-14,1-7 0,0-1-132,-1-8 0,-2 1-9,2-5 0,-3 0 202,-1 0 0,-5 0 0,3-6 0,-4-1 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7:41.186"/>
    </inkml:context>
    <inkml:brush xml:id="br0">
      <inkml:brushProperty name="width" value="0.08578" units="cm"/>
      <inkml:brushProperty name="height" value="0.08578" units="cm"/>
    </inkml:brush>
  </inkml:definitions>
  <inkml:trace contextRef="#ctx0" brushRef="#br0">1 323 7569,'0'6'-1101,"0"-6"993,0-6 0,4-2 188,0-1-72,6 6 6,-2-3 0,3 5-3,-2-3 19,2 2 0,-5-9 4,3 2 0,2-2-80,-2-2 0,-2-2 1,2-2 1,-5-3 26,5-6 1,-7 3 18,3-3 1,-4 7 7,-1-7 1,0 9 52,0 0 0,-6 4 104,-2 4 1,1-1-113,-2 6 1,2 1-19,-2 7 0,-2 0-26,2 9 1,2-1-9,-2 10 1,5-2 52,-5 1 0,6 2 2,-1-5 0,3-1-226,1-4 0,0-4 72,0-1 0,4-4 107,0 5 1,6-2-42,-1 2 1,2 1-7,2-6 0,5 6 75,-1-1 0,2 1 115,-2-1 0,-1 1-281,5-6 1,-3 2 40,3-2 0,-5-2-117,1 2 204,-2-3 0,3-1 0,3 0 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7:40.661"/>
    </inkml:context>
    <inkml:brush xml:id="br0">
      <inkml:brushProperty name="width" value="0.08578" units="cm"/>
      <inkml:brushProperty name="height" value="0.08578" units="cm"/>
    </inkml:brush>
  </inkml:definitions>
  <inkml:trace contextRef="#ctx0" brushRef="#br0">195 13 7569,'-13'0'-41,"0"-1"1,0-2 0,0-1-52,0 1 0,1 1 325,-1 2-170,0 0-197,5 0 48,-3 0-102,9 0 1,-3 6 68,5 3 1,0 4 143,0 4 1,0-1-27,0 6 0,0-4 16,0 8 0,0-3-13,0 7 0,0-2-2,0-2 1,1-2 5,3-2 1,4 2 0,5-9 5,0 2 1,1-7 103,3-1 1,-2-6-65,2 1 0,-1 2 24,1-2 0,-3 6-73,4-1 1,-8 2-2,-2 2 0,0 4 33,0 1 1,-2 3 11,-6-3 0,0 3-119,0-4 1,-6 5 75,-2-5 0,-4 1-19,-1-5 0,0 0 22,0 0-303,0-6-112,0-2 112,0-5 0,5 0 186,-1 0 0,0-4 54,-4 0 1,1 0 55,-1 4 0,0 0 0,0 0 0,0 0 0,0 0 0,0 0 0,0 0 0,4 0 0,1 0 0,5-6 0,-3-7 0,6-7 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7:55.335"/>
    </inkml:context>
    <inkml:brush xml:id="br0">
      <inkml:brushProperty name="width" value="0.08578" units="cm"/>
      <inkml:brushProperty name="height" value="0.08578" units="cm"/>
    </inkml:brush>
  </inkml:definitions>
  <inkml:trace contextRef="#ctx0" brushRef="#br0">26 117 7569,'-7'-6'-233,"1"5"1,6-6 241,0 3 221,-5 2-77,3-4-137,-4 1-41,6 3 1,2-4 91,2 6 1,0 0-20,9 0 1,-1-4 0,10-2-9,1-1-50,7-2 1,3-2 31,6 2 0,0-1-136,0 6 1,-5-5 103,1 5 0,-1 0-124,5 4 0,-6 0-151,-3 0 1,-6 0 23,-3 0 261,-5 5 0,3 3 0,-6 5 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7:54.849"/>
    </inkml:context>
    <inkml:brush xml:id="br0">
      <inkml:brushProperty name="width" value="0.08578" units="cm"/>
      <inkml:brushProperty name="height" value="0.08578" units="cm"/>
    </inkml:brush>
  </inkml:definitions>
  <inkml:trace contextRef="#ctx0" brushRef="#br0">0 143 6446,'13'-1'3,"0"-4"1,0 4-8,0-3 0,-4-2 220,0 2-203,-1-6 0,1 7 227,-1-6-123,-5 6-51,3-3 0,-4 6-33,2 0 1,-1 0 8,5 0 1,5-1-67,5-3 0,10 1 70,3-6 0,5-1-98,3-7 0,-1 7 46,1-3 1,0 4 11,0 0 0,-7 4-161,-6 5 0,-3 1 155,-10 3 0,2 9 0,-7 8 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7:37.088"/>
    </inkml:context>
    <inkml:brush xml:id="br0">
      <inkml:brushProperty name="width" value="0.08578" units="cm"/>
      <inkml:brushProperty name="height" value="0.08578" units="cm"/>
    </inkml:brush>
  </inkml:definitions>
  <inkml:trace contextRef="#ctx0" brushRef="#br0">869 323 7569,'0'-26'-14,"-1"-4"1,-4 1 0,-2 3 0,-1 5 54,-1 2 0,0 2 0,-4 4 0,-1 1 0,-2 4 0,-1 3 53,1 4 0,-3 1-266,2 0 166,-6 0 1,3 6 110,-6 2 1,-4 4-62,-1 1 0,-5 4-161,2 0 1,-4 6 182,-1-1 0,-1-2-31,-3 2 1,3-1 147,-4 5 0,4 2 32,1 2 0,2-1 117,2 5 1,1 1-139,8 4 0,-2 1-51,11 3 0,6 3-42,6 6 0,4 1-100,1 4 1,1-3-115,4 7 1,8-1 77,8 5 0,1 4-169,4 0 1,-3 2-7,7-2 1,2-4-4,-2 0 0,6-4 112,-2-9 1,0-4 4,0-14 1,5-8 169,4-8 1,6-11-90,-1-7 1,2-12 115,2-9 1,-5-15-37,1-8 0,-2-4-3,2-4 1,-4-6-80,-5-2 0,-6 1 8,-3-2 1,-8 1 29,-5-5 0,-8 1 2,-5 4 0,-2-5 1,-2 0 0,0-5-238,0-8 0,0-5 315,0-4 0,-2-5-57,-2 1 1,1 5 296,-6 12 1,1 15-106,-5 12 0,-5 11 10,1 6 0,-6 10-122,2 7 1,-10 7 40,-3 10 1,-4 6-310,-1 12 1,-5 5-28,-4 12 0,-2 1-334,-2 4 0,2-6 270,2 1 1,-2-6-96,2-7 0,5-5-5,4-4 1,5-3 11,3-1 1,8 0 322,-3 0 0,13 4 0,1 1 0,7-1 0,-1-4 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8:04.364"/>
    </inkml:context>
    <inkml:brush xml:id="br0">
      <inkml:brushProperty name="width" value="0.08578" units="cm"/>
      <inkml:brushProperty name="height" value="0.08578" units="cm"/>
    </inkml:brush>
  </inkml:definitions>
  <inkml:trace contextRef="#ctx0" brushRef="#br0">182 103 6694,'0'-9'-50,"0"1"52,0 5 0,5-9-4,-1 4 0,6 1 42,-1-2 76,-4 0-64,1 2 235,0-4-131,-5 9-92,5-9 0,-7 9-30,-4-2 0,-2 7-3,-6 1 0,2 6 13,2-1 1,-2-2-15,2 2 1,-3-5 18,-1 5 1,5-5-9,-1 5 0,2-5 96,-2 4 1,-1-3-28,6 3-42,-6 1 0,7 4-66,-6 0 0,6 0-6,-1 0 0,-2 0-5,2 0 0,0-5-257,4 1 10,0 0 214,0-2 1,5 3 15,4-6 1,-2 1-15,2-5 1,0-5 52,4 1 1,-1-2-3,1 2 0,0 3 14,0-4 0,0 4-4,0 1 0,-4 6 92,0 2 0,-2 4-45,1 1 1,4 0-45,-3 0 0,-2 0-18,1-1 0,-5-3-17,2 0 0,0-5-17,0 5 11,-1-6 0,-5 7-10,-4-6 0,-2 2-13,-6-2 0,-1 2-9,-4 2 0,3 4 17,-7-3 0,2-2 13,-2 1 0,-2 1-2,2 4 1,3 0-126,2 0-216,3 0 0,2 0 362,4 0 0,-4 0 0,5 0 0</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21.400"/>
    </inkml:context>
    <inkml:brush xml:id="br0">
      <inkml:brushProperty name="width" value="0.08578" units="cm"/>
      <inkml:brushProperty name="height" value="0.08578" units="cm"/>
    </inkml:brush>
  </inkml:definitions>
  <inkml:trace contextRef="#ctx0" brushRef="#br0">1 117 7569,'0'-13'158,"0"0"1,4 0 248,0 0 1,6 1-209,-1-1 0,1 0-84,-1 0 0,2 5-164,-2 4 0,2 3 83,2 1 0,0 0-128,0 0 1,0 4 90,0 0 0,0 6 52,0-1 0,-4-2-53,-1 2 1,-3-2-146,3 2 1,-3 2 459,3-2-211,-5 2 1,3 2 25,-6 0 0,0-4-46,0 0-121,0-1 157,0 5-305,0 0 0,0-4-72,0-1 243,0-5 0,-6 7-23,-3-5 1,-3 3-95,-6-3 0,4 3-281,-3-3 98,2 5-42,2-3 1,5 0-415,-1-3 130,6 4 644,-3-7 0,12 5 0,1-6 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4.545"/>
    </inkml:context>
    <inkml:brush xml:id="br0">
      <inkml:brushProperty name="width" value="0.08578" units="cm"/>
      <inkml:brushProperty name="height" value="0.08578" units="cm"/>
    </inkml:brush>
  </inkml:definitions>
  <inkml:trace contextRef="#ctx0" brushRef="#br0">53 53 7569,'0'-13'510,"-6"4"144,-3 1 1,-1 3-552,2-3 11,2 5-268,0-3-190,5 6 1,-5 6-591,6 2 1,4 4 933,1 1 0,5 6 0,-3 1 0</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21.730"/>
    </inkml:context>
    <inkml:brush xml:id="br0">
      <inkml:brushProperty name="width" value="0.08578" units="cm"/>
      <inkml:brushProperty name="height" value="0.08578" units="cm"/>
    </inkml:brush>
  </inkml:definitions>
  <inkml:trace contextRef="#ctx0" brushRef="#br0">143 1 7495,'-6'7'1018,"4"-1"-300,-3-6 45,-1 0-195,4 0-155,-3 0 703,5 0-375,0 0-471,0 5 0,-2-3-87,-2 2 1,2-1-254,-2 1 0,-3-1-230,-2 6 1,2-6-358,-2 1 1,1 2 381,-5-2 275,0 6 0,-6-3 0,-1 6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2:37.764"/>
    </inkml:context>
    <inkml:brush xml:id="br0">
      <inkml:brushProperty name="width" value="0.08578" units="cm"/>
      <inkml:brushProperty name="height" value="0.08578" units="cm"/>
    </inkml:brush>
  </inkml:definitions>
  <inkml:trace contextRef="#ctx0" brushRef="#br0">26 221 7569,'0'7'-322,"-5"-1"532,3-6 180,-3 0-721,5 5 1,1-3 183,3 2 1,-1-2 54,6-2 1,-5-2 95,5-2 1,-6-3 127,1-6 0,2 0-82,-2 0 0,5 0-47,-5 0 1,5-2-6,-5-2 0,2 4 11,-2 0-10,-3-5 1,5 9 74,-6-8-167,0 2 117,0 2-12,0 0-2,-6 6 0,4 0 26,-7 3 14,6 2 6,-8-4-51,3 6 31,-5 0 8,0 6 1,5-3-27,-1 6 0,6-1 35,-1 5 1,1 0-23,-1 0 0,2 0 1,-2 0 0,3 2-5,1 2 0,0-3 0,0 3 1,4 4 1,0 0 1,6 4 4,-1 1 1,2 5 126,2 4 0,0 1-78,0-2 0,5-2-94,-1-6 0,2-2 14,-2-2 1,-3-9-13,4-9 0,0-2 10,0-2 0,3-7-88,-4-6 1,2-2-147,-2-6 0,-1 0 69,6 0 1,-6-2-34,1 6 0,-3-2 71,-1 2 0,0 6 126,0-1 0,-6 7 0,-1-1 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20.970"/>
    </inkml:context>
    <inkml:brush xml:id="br0">
      <inkml:brushProperty name="width" value="0.08578" units="cm"/>
      <inkml:brushProperty name="height" value="0.08578" units="cm"/>
    </inkml:brush>
  </inkml:definitions>
  <inkml:trace contextRef="#ctx0" brushRef="#br0">38 104 7893,'-13'-12'731,"4"-1"-684,0 0 0,7 4-292,-3 0 1,5 1 212,5-5 0,3 4 14,9 0 1,4 7-217,5-3 0,-1 4 100,1 1 0,5 0 68,-1 0 1,-3 1 106,-1 4 1,-7 2 171,7 6 1,-9 0-86,0 0 0,-4 1 97,-4 3 0,1-1-104,-6 6 1,2-6 66,-2 1 1,-2 2-209,2-2 0,-2 0 69,-2-4 0,-2 0-66,-2 0 1,-3-1-79,-6-4 1,0-1-172,0-2 1,0-4-34,0 3 1,0-2-135,0-2 0,-4 0 433,-1 0 0,1-12 0,4-2 0</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20.707"/>
    </inkml:context>
    <inkml:brush xml:id="br0">
      <inkml:brushProperty name="width" value="0.08578" units="cm"/>
      <inkml:brushProperty name="height" value="0.08578" units="cm"/>
    </inkml:brush>
  </inkml:definitions>
  <inkml:trace contextRef="#ctx0" brushRef="#br0">1 0 7569,'7'2'0,"-3"2"0,-2-1 280,-2 6 1,1 4 416,3 4 1,-1 4-636,6-3-46,0 5 0,-1-4-75,1 2 1,0-2-294,3-6 0,-3 0 179,0 0 1,-6-5-300,1 1 435,-3-6-311,-1 3-580,0-6 928,0-6 0,-5-1 0,-3-6 0</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20.532"/>
    </inkml:context>
    <inkml:brush xml:id="br0">
      <inkml:brushProperty name="width" value="0.08578" units="cm"/>
      <inkml:brushProperty name="height" value="0.08578" units="cm"/>
    </inkml:brush>
  </inkml:definitions>
  <inkml:trace contextRef="#ctx0" brushRef="#br0">52 52 7569,'-8'0'0,"-1"0"0,0 0 0,2-1 593,3-4-44,-3 4-484,5-5 0,-3 5-270,5-4 1,1 4-497,3-3 492,-2 2 0,9 2 96,-2 0 1,-2 0 155,2 0-43,-1-6 0,11-1 0,1-6 0</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9.545"/>
    </inkml:context>
    <inkml:brush xml:id="br0">
      <inkml:brushProperty name="width" value="0.08578" units="cm"/>
      <inkml:brushProperty name="height" value="0.08578" units="cm"/>
    </inkml:brush>
  </inkml:definitions>
  <inkml:trace contextRef="#ctx0" brushRef="#br0">52 78 7569,'-13'-12'505,"0"-7"-280,0 4-151,6 2 0,1 6 12,6 3-664,0 2-96,0-3 0,0 6 674,0 3 0,6 4 0,1 5 0</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4.907"/>
    </inkml:context>
    <inkml:brush xml:id="br0">
      <inkml:brushProperty name="width" value="0.08578" units="cm"/>
      <inkml:brushProperty name="height" value="0.08578" units="cm"/>
    </inkml:brush>
  </inkml:definitions>
  <inkml:trace contextRef="#ctx0" brushRef="#br0">104 26 8289,'-6'-7'-218,"5"0"-660,-3 2 857,2 4 51,2-5-44,0 6-162,0 0 49,0 6 278,-6 1 0,-1 5 361,-6-4 347,0 4-488,0-5-130,6 6-374,1-6 1,12 3 86,3-5 1,4-1 151,4-4 1,-1 0-94,6 0 0,-5 0-237,4 0 0,-3 1 92,3 4 0,-5-2 70,1 5 1,-2-3 51,-2 3 1,-5-5 46,1 1 98,-6 4 1,1-1-39,-8 6 1,-9-5-74,-9 1 1,-2-2 15,-2 2 1,0 1 321,0-6 0,5 5-254,-1-5 1,5 2-244,-5-2 1,11-2-467,-2 2-699,2-3 1300,4-1 0,2-5 0,5-2 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4.407"/>
    </inkml:context>
    <inkml:brush xml:id="br0">
      <inkml:brushProperty name="width" value="0.08578" units="cm"/>
      <inkml:brushProperty name="height" value="0.08578" units="cm"/>
    </inkml:brush>
  </inkml:definitions>
  <inkml:trace contextRef="#ctx0" brushRef="#br0">26 207 7569,'-8'0'0,"-1"0"351,6 0-904,-3 0 421,6-5 1,2 3-18,2-2 0,3 2 100,6 2 1,-4 0 21,0 0 0,-5 0 536,5 0-336,-6 0 1,2 6-132,-5 3 1,0 2 18,0 2 0,0 5 319,0-1 0,0 0-160,0-4 0,0 0-204,0 0 1,0-4 125,0-1-329,0-5-195,0 3 193,0-6 184,0 0-91,0-6 1,0-1-123,0-6 0,0-1 36,0-4 0,0 4 84,0-3 1,5-3 58,-1-2 0,2 2 5,-2-2 0,-3 6 114,4-1 1,1 3-88,-2 1 1,2 4-80,-2 0 203,-3 7 134,5-4 0,-2 7-41,1 4 1,-1 2 29,-4 6 0,0 4-156,0 0 0,0 2-29,0-2 1,0-2-183,0 2 157,6-3 0,-3-2 34,5-4 0,-3 3 34,3-7-329,-5 0 1,4-4 0,-2 0 0,-4-1-77,3-4 1,-2-2 187,-2-6 1,4 0 92,1 0 0,-1-1 69,-4-3 1,4 2-68,0-2 1,5 3-23,-5 1 0,7 0 57,-3 0 1,-1 1 136,2 4 0,-5 2-106,5 6 1,-5 0-30,5 0 0,-6 1 67,1 4 1,-1 2 111,1 6 1,-2 1-93,2 3 1,-2-2-4,-2 2-41,0 3 1,4-5-56,0 2 0,2-8-388,-2-5 1,-2-1 181,2 1 1,-1-2-187,1 2 150,-2-3-139,3-1 350,1-5 1,1-1-57,6-3 1,-4-1-30,0 6 0,-1-5 122,5 5 1,-4-6 187,-1 1 0,1 2-83,4-2 1,-4 5-118,-1-5 1,-3 5 313,3-5 75,-5 6-161,9-2-103,-11 5 29,5 0-69,-6 0-193,0-6 1,4-1 100,1-6 1,0 0 26,0 0 0,-4 0-39,3 0 1,-2 4-192,-2 1 274,0-1 0,-2 0-61,-2 1 0,1 5 0,-5-2 0,3 4 73,-3 1 1,3 4 270,-3 1 0,3 5-70,-3-2 0,3 5-1,-3 5 1,3-3-110,-3 7 1,5 0-19,-1 4 0,2-5-178,2 1 1,0-6 112,0 1 0,2-3 43,2-1 0,-1-1-177,5-4 0,1-2-674,4-6 0,0 0 315,0 0 0,0-3-44,0-5 1,0-1 148,0-8 1,0-2 29,0 2 0,-2-2 279,-2 2 0,2 2 0,-2-2 0,-3 3 0,4 1 0,-6 0 199,0 6 167,-4-5-39,0 11 1,2-5-13,2 6 41,-2 0-106,3 0 1,-5 1-38,0 4 0,0 6-38,0 6 1,0 5-36,0-5 0,0 5-199,0-5 1,0 5 1,0-5 38,0 0 51,0-4 0,0-4-165,0 0 113,0-7 1,0 3 53,0-10 0,5-3-14,-1-9 1,0-2-96,-4-3 0,2-2-250,2 2 1,-1-2 126,6-2 0,-5 1 126,5 4 1,-6 2 33,1 6 1,2 4 107,-2 1-68,6 5-97,-3-3 70,6 6 0,-4 0 117,-1 0 0,-3 6 296,3 2 1,-3 5-276,3 5 1,-3-4-104,3 3 0,-3-2-124,3-2 1,-5 0-264,1 0 0,-2-5 113,-2 1 228,0-6 0,-2 3 36,-2-6 0,-9 0 0,-7 0 0</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3.175"/>
    </inkml:context>
    <inkml:brush xml:id="br0">
      <inkml:brushProperty name="width" value="0.08578" units="cm"/>
      <inkml:brushProperty name="height" value="0.08578" units="cm"/>
    </inkml:brush>
  </inkml:definitions>
  <inkml:trace contextRef="#ctx0" brushRef="#br0">0 104 7569,'0'-7'103,"0"1"-132,0 6 116,0 0 66,0 6 0,0 1 0,0 6 1,2 0-202,2 0 52,-3 6 0,9-3 90,-5 5 0,3-5 6,-3 2 0,1 0-46,-2 0 0,-3-1-210,4-4-9,2 0 185,-6 0 82,5-6-91,-6-1-192,0-6 1,0-6 97,0-3 1,4-8-28,1-5 1,0 2 47,0-1 1,-2 5-87,5-1 1,-3 2 173,3 2 0,-5 5-122,1-1-16,4 6 103,-1-3 694,6 6-516,0 0 1,-2 2-91,-2 2 0,2 3 40,-2 6 1,3 4 114,0 1 0,1-1-256,0-4 1,0 0 64,0 0 0,0 0 48,0 0 1,-4-6-65,0-3-372,-7 3 355,4-5 104,-6 4 1,0-8-105,0-2 0,0-3 5,0-6 1,0-5-90,0 1 1,0-6 114,0 2 0,-4-4-3,0-1 1,-1 0-67,5 0 1,-4 6-246,0 3 0,-2-2 43,1 2 1,4 4-186,-3 4 262,2 6 0,2-4-228,0 3-173,0 2 301,0-3 0,6 5 91,3 0 1,2 0 161,2 0 0,-4 1 0,-1 3 0,1-2 10,4 2 0,1-2-100,4-2 90,-4 0 0,5 4 0,-6 0 515,-6 1-217,-1-5-125,-6 0 221,0 5 286,0-3-549,0 9 0,-5-8-57,1 6 1,-5 0 108,5 3 1,-4-1-15,3 2 0,-3-3-5,3 7 0,-1 2-62,2-2 0,3 6-15,-4-1 1,4 1 68,1-2 0,0 2-114,0-6-53,6 1 1,1-10-112,6 1 1,0-6 38,0 1 1,0-8-152,0-5 0,-5-2 55,1-2 1,0-2 83,4-2 1,-5 3 3,1-4 0,-6 0-73,1 0 1,-2 0 151,-2 0 1,0 4 28,0-3 0,-6-1 174,-3 6 0,2-4-80,-2 7 1,1-1 120,-5 1 1,1 2-139,4 3 1,-4 2-6,3-2 0,2 3 130,-1 1-120,5 0-1359,-9 0 809,11 0 1,-5 1-98,6 3 0,0-1 96,0 6 452,0-6 0,0 8 0,0-4 0</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2.183"/>
    </inkml:context>
    <inkml:brush xml:id="br0">
      <inkml:brushProperty name="width" value="0.08578" units="cm"/>
      <inkml:brushProperty name="height" value="0.08578" units="cm"/>
    </inkml:brush>
  </inkml:definitions>
  <inkml:trace contextRef="#ctx0" brushRef="#br0">169 0 7569,'-13'0'0,"0"0"-506,0 0 181,0 0 249,6 0 1,-4 0 277,2 0 1,2 2-151,-2 2 1,2-1 44,-2 6 0,-2-1 58,2 5 0,2 0-85,-2 0 0,5-4-23,-5-1 28,7-5 0,-4 4 403,6-2-373,0-4 1,0 6-141,0-2 1,6-4 59,2 3 1,8-2-129,1-2 1,6 0-73,-1 0 1,1-4 56,-1-1 0,2 1 92,-2 4 0,-4 0-64,0 0 1,-4 1 126,-1 4 0,-1-2 30,-4 5 1,-2 1 191,-6 4 0,-1 1-152,-4 3 1,-2-2-29,-6 2 1,-1 2-69,-4-2 0,3-4 55,-7-4 0,5-6 16,-5 1 1,6 2 0,-1-2-548,3 0 1,2-9 88,3-4 376,4-3 0,5-6 0,0-2 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1.824"/>
    </inkml:context>
    <inkml:brush xml:id="br0">
      <inkml:brushProperty name="width" value="0.08578" units="cm"/>
      <inkml:brushProperty name="height" value="0.08578" units="cm"/>
    </inkml:brush>
  </inkml:definitions>
  <inkml:trace contextRef="#ctx0" brushRef="#br0">130 26 7030,'-11'-9'-307,"2"1"0,2 5 462,2-1-138,4 2-244,-5 2 49,6 0 508,-6 0-129,-1 0 0,-6 0 59,0 0 1,5 0-136,-1 0 0,5 0-77,-5 0 0,6 6 95,-1 3 0,2 4-40,2 4 0,-4-1 32,0 5 0,-1 1-83,5 4 0,0-5-147,0 1 0,0-5 70,0 5 0,0-6 43,0 1 0,5-3-62,-1-1 0,0 0-254,-4 0 26,0-6 265,6-1-13,-4-6 1,3-6-103,-5-2 1,5-9-248,-1-5 0,6-7 207,-1-1 0,1 1 147,-2 7 0,0 4 46,-4 5 0,-1 6 470,5 2-212,-5 4 0,3 7-139,-6 2 0,0 8-54,0 1 1,0 6 118,0-1 1,2 1-213,2-1 1,-1 1-223,5-6 0,-3-4-234,3-4 0,-3-7 242,3 3 211,-5-4 0,9-1 0,-5 0 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1.408"/>
    </inkml:context>
    <inkml:brush xml:id="br0">
      <inkml:brushProperty name="width" value="0.08578" units="cm"/>
      <inkml:brushProperty name="height" value="0.08578" units="cm"/>
    </inkml:brush>
  </inkml:definitions>
  <inkml:trace contextRef="#ctx0" brushRef="#br0">27 65 7569,'-8'0'-177,"3"0"38,-1 0 178,4 0-38,-3 0 1,6 1-11,3 4 1,-2 2 59,2 6 1,-2 1 74,-2 3 1,4 2-47,0 3 0,1 1 5,-5-6 0,1 5-123,3-5 1,-2-4 89,2-4 0,2-5 2,-2 5 1,2-7 5,-2 3 0,-1-4-168,6-1 0,-5-6-6,5-2 0,-5-4 2,5-1 1,-5 0 76,5 0 1,-7 0-7,3 0 1,1 1 24,-2-1-6,0 0 1,-4 0-8,0 0 12,6 5 81,-5 3-26,5 5 45,0 0 1,-3 0-4,5 0 1,-3 5 142,3 4 0,-3-2-167,3 2 0,1 0 3,4 4 1,-2 0 15,-2-1 1,3 0 12,-4-3-217,4 2 1,-1-8 23,-2 6 60,2-6 19,-9 2 0,4-6-15,-6-3 1,0-5-73,0-8 0,4-4 64,0-4 1,1 0 26,-5 3 1,0-1-7,0 6 0,0 0 59,0 4-85,0 0 25,-6 0 0,4 4 5,-2 1 18,-3 5-493,5-3 159,-3 6 283,5 0 57,0 0 0,5 0 0,3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2:37.281"/>
    </inkml:context>
    <inkml:brush xml:id="br0">
      <inkml:brushProperty name="width" value="0.08578" units="cm"/>
      <inkml:brushProperty name="height" value="0.08578" units="cm"/>
    </inkml:brush>
  </inkml:definitions>
  <inkml:trace contextRef="#ctx0" brushRef="#br0">14 156 6974,'-8'0'-480,"3"0"0,5 2 765,0 2 0,1 3-117,3 6 1,2 0-111,3 0 1,4 2 100,0 2 1,0 3-80,4 6 1,-1-5-53,1 1 0,-2-2 19,2 2 1,-7-3 16,-1-7 0,-2 1 89,1 0 4,-2-5-273,0 3-48,-5-9 140,5 3 1,-7-5-12,-4 0-146,4 0 190,-11 0 1,7-1-1,-4-3 0,-1-5-36,6-8 0,-6-5-79,1-8 1,2 1 97,-2-6 1,2 5-10,-2-4 1,3 5-15,6-1 0,0 2 12,0 2 0,0 2-104,0 2 1,2 4 7,2 5 91,3 0 0,6 1-88,0 3 1,0 2-148,0 3 0,0 3 259,0-4 0,0 4 0,0 1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09.915"/>
    </inkml:context>
    <inkml:brush xml:id="br0">
      <inkml:brushProperty name="width" value="0.08578" units="cm"/>
      <inkml:brushProperty name="height" value="0.08578" units="cm"/>
    </inkml:brush>
  </inkml:definitions>
  <inkml:trace contextRef="#ctx0" brushRef="#br0">39 39 7569,'-4'-12'-587,"-1"-1"298,-5 5 1,7 3 20,-5 5 587,5 0-116,-3 0 0,6 5-112,0 4 0,5 4-112,-1 4 0,6 5 95,-1 8 1,-2-1 198,1 5 1,-3-3-175,3 3 0,-3-1-70,3 2 1,-5 1-13,1-6 0,-2-1-116,-2-7 1,0 1-176,0-6 1,0 0 102,0-4 0,0-4 122,0-1 1,-2-5-40,-2 2 88,3-4 0,-5-7 0,6-1 0</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09.465"/>
    </inkml:context>
    <inkml:brush xml:id="br0">
      <inkml:brushProperty name="width" value="0.08578" units="cm"/>
      <inkml:brushProperty name="height" value="0.08578" units="cm"/>
    </inkml:brush>
  </inkml:definitions>
  <inkml:trace contextRef="#ctx0" brushRef="#br0">1 13 7569,'0'-7'-462,"0"1"307,0 6 208,0 0 0,1 8 43,4 4 1,-4 3-13,3 6 0,-2 7-2,-2 6 1,4 4 10,1 1 0,-1-5-37,-4 1 1,1-6-8,4 1 1,-4-3-41,3-1 1,-2-6-171,-2-2 0,0-8-151,0-2 1,1-5 156,4 1 1,-4-1-19,3 2 5,-2-4 168,-2 5 0,-6-12 0,-1-1 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08.888"/>
    </inkml:context>
    <inkml:brush xml:id="br0">
      <inkml:brushProperty name="width" value="0.08578" units="cm"/>
      <inkml:brushProperty name="height" value="0.08578" units="cm"/>
    </inkml:brush>
  </inkml:definitions>
  <inkml:trace contextRef="#ctx0" brushRef="#br0">14 26 6078,'0'-7'0,"0"1"0,0 6 0,0 0 0,-6 0 0,5 0 0,-5 0 0,6 0 0,0 0-141,0-5 38,0 3 154,0-4 8,0 6-23,0 0 0,0 6 0,0 1 1</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20.411"/>
    </inkml:context>
    <inkml:brush xml:id="br0">
      <inkml:brushProperty name="width" value="0.08578" units="cm"/>
      <inkml:brushProperty name="height" value="0.08578" units="cm"/>
    </inkml:brush>
  </inkml:definitions>
  <inkml:trace contextRef="#ctx0" brushRef="#br0">27 143 7569,'-13'-6'780,"5"4"0,3-5-299,5 3-450,0 2 0,5-8-513,4 6 1,3-2 53,0 2-183,1 3 432,0-11 1,-4 9 13,0-5 0,-6 3 72,1-3 1,-3 3-140,-1-3 0,0 3 44,0-3 0,0 3 188,0-3 0,0 5 0,-5-9 0,-3 5 0</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20.204"/>
    </inkml:context>
    <inkml:brush xml:id="br0">
      <inkml:brushProperty name="width" value="0.08578" units="cm"/>
      <inkml:brushProperty name="height" value="0.08578" units="cm"/>
    </inkml:brush>
  </inkml:definitions>
  <inkml:trace contextRef="#ctx0" brushRef="#br0">1 13 7861,'0'-7'506,"0"1"-222,0 6-204,0 6 0,0 1-28,0 6 1,4 6-80,0 2 0,5 0-15,-5 0 0,6-1 61,-1 2 0,-2 1 128,2-6 0,-5 1-111,5-5 1,-5-2-3,5-2 0,-6-2-12,1-3 1,-1-2-8,1 2 0,-1-3-85,6-1 1,-1-5-172,5-4 0,0-3-243,0 0 1,0-1 240,0 0 0,-1 0-433,-4 0 76,4 0 600,-11 6 0,5 1 0,-12 0 0,-1-1 0</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9.945"/>
    </inkml:context>
    <inkml:brush xml:id="br0">
      <inkml:brushProperty name="width" value="0.08578" units="cm"/>
      <inkml:brushProperty name="height" value="0.08578" units="cm"/>
    </inkml:brush>
  </inkml:definitions>
  <inkml:trace contextRef="#ctx0" brushRef="#br0">26 91 7569,'0'13'0,"-4"0"367,0 0-161,-1 6 1,1-5-82,0 3 0,-1 2-75,5-2 0,0 0-425,0-4 304,6 0-15,-4 0 205,9-5 35,-9-3-133,3-10 0,-5-3-69,0-5 1,0-4-19,0 0 0,2-2 86,2 2 1,-1-2-97,6-2 0,-5-4 65,5 3 0,-1 4 33,5 0 1,-4 4-50,0 1 0,-2 0-70,1 0 45,4 6 1,-9 1-34,5 6 171,-5 0 0,3 3 155,-6 6 1,0-1 111,0 10 0,0 2-137,0 1 1,1 2-191,4-1 0,-4 1 52,4-6 1,0 1-131,0-5 0,3 0-197,-3 0-413,-1-6 74,2 4-338,-5-9 365,5 3 0,-6-10 561,0-4 0,-6-2 0,-1-2 0</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9.420"/>
    </inkml:context>
    <inkml:brush xml:id="br0">
      <inkml:brushProperty name="width" value="0.08578" units="cm"/>
      <inkml:brushProperty name="height" value="0.08578" units="cm"/>
    </inkml:brush>
  </inkml:definitions>
  <inkml:trace contextRef="#ctx0" brushRef="#br0">0 27 7569,'0'-7'-194,"6"-5"152,1 11 352,6-5-91,0 6 1,-1 1-44,-4 4 1,-1 2 6,-2 6 1,-4 6-110,4 2 0,-4 4 113,-1 1 0,-1 2-198,-4-2 0,2 2-16,-5-11 1,5 0-137,-2-4-172,4 0-536,1-6 734,0-1 0,0-9 137,0-5 0,6-1 0,1-10 0</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9.155"/>
    </inkml:context>
    <inkml:brush xml:id="br0">
      <inkml:brushProperty name="width" value="0.08578" units="cm"/>
      <inkml:brushProperty name="height" value="0.08578" units="cm"/>
    </inkml:brush>
  </inkml:definitions>
  <inkml:trace contextRef="#ctx0" brushRef="#br0">0 441 7312,'13'0'283,"0"0"0,0-4-335,0 0 51,0-6-5,0 8 1,0-5 4,0 3 0,-5 1 46,1-6 1,-2 0-114,2-3 1,1-1 154,-6 0 0,5-2-38,-5-2 0,2 3 81,-2-4 0,-2 0-46,2 0 0,-3-5 8,-1 2 1,0 0-12,0 0 1,0 4 20,0-5 0,0 6-138,0-1 1,-4 2-21,0 2 0,-6 1-1,1-1 1,2 1 50,-2 3 0,6 2 186,-1 3-145,3 2 52,1-3-10,0 5 1,0 1 8,0 3 0,0 4-3,0 5 1,-2 5 14,-2 4 1,2 4 131,-2 4 0,3 3-96,1 6 1,0 0-114,0 0 1,0 0 63,0 0 0,1 4-59,3 0 0,-2 2 20,2-2 1,-1-3-104,1 3 1,-1-2 78,6-2 1,-5-2-20,5-2 1,-6-5-251,1-9 1,2 2 74,-2-5 1,2-2-769,-2-8 397,-2-2-683,3-6 1226,-5 0 0,6-12 0,1-2 0</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8.662"/>
    </inkml:context>
    <inkml:brush xml:id="br0">
      <inkml:brushProperty name="width" value="0.08578" units="cm"/>
      <inkml:brushProperty name="height" value="0.08578" units="cm"/>
    </inkml:brush>
  </inkml:definitions>
  <inkml:trace contextRef="#ctx0" brushRef="#br0">14 169 6045,'-7'0'2159,"1"0"-2208,6 6 1,1-3-59,4 6 0,-2-7 153,5 3 1,-3-2 116,3 1-33,1-3 0,4 5-41,0-6 1,-5-4-5,1-1 1,-2-5-48,2 2 0,2-5-110,-2-4 0,3 2 47,1-2 1,-5-2-70,1 2 1,-6 0 72,1 4-37,3 0-25,-5 0 71,-2 0-11,-8 6 0,-5 1 13,1 6 1,3 0 29,0 0 0,5 0 127,-5 0 35,6 0 1,-7 7-17,6 6 1,-2 1 149,2 8 0,2-2-127,-2 2 1,3 1-79,1-6 1,1 2-199,3-2 1,2-7 81,3 3 1,2-4-170,-2-1 0,3-2-131,1-6 1,-1 0-165,1 0 0,2-10 81,2-3 1,-2-7-242,2 3 1,0-5 628,-4 5 0,9-6 0,-8 3 0</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8.282"/>
    </inkml:context>
    <inkml:brush xml:id="br0">
      <inkml:brushProperty name="width" value="0.08578" units="cm"/>
      <inkml:brushProperty name="height" value="0.08578" units="cm"/>
    </inkml:brush>
  </inkml:definitions>
  <inkml:trace contextRef="#ctx0" brushRef="#br0">0 51 7569,'0'-13'0,"0"5"-541,0-1 310,0 6 213,6-8 124,-5 9 0,5-2 148,-6 8 0,0 5-81,0 8 0,0 2 66,0 2 1,0 8 7,0-3 0,4 3 91,1-3 1,1 6-204,-2 2 1,-1 4-39,5 0 0,-5 4-153,2-3 0,-3 7 77,3-7 0,-4-2-80,4-2 1,-4-11 41,-1 2 1,0-8-572,0-1-61,0-8 189,6 2 0,-5-15 81,3-1 0,2-10-445,-1-7 824,-1-2 0,2-8 0,1-1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2:36.805"/>
    </inkml:context>
    <inkml:brush xml:id="br0">
      <inkml:brushProperty name="width" value="0.08578" units="cm"/>
      <inkml:brushProperty name="height" value="0.08578" units="cm"/>
    </inkml:brush>
  </inkml:definitions>
  <inkml:trace contextRef="#ctx0" brushRef="#br0">53 350 7458,'-8'0'-672,"-3"0"547,10 0 158,-5 0 0,6-1-90,0-4 58,6 4 0,-5-11 1,5 5 89,-1 0 1,-2-4-23,6 2 1,-2-3 2,2-1 1,2 5-69,-2-1 1,-2 0 42,2-3 0,-2-1-13,2 0 0,1-2 20,-6-2 0,2 3-110,-2-4 0,-2 0 50,2 0 0,-3 1-14,-1 4 0,0 0 8,0 0 1,-4 0-3,0 0 0,-6 6 23,1 3 0,2-2-5,-2 2 0,1-1-4,-5 5 4,0 0 1,0 5 91,0-1 1,1 6-81,4-1 1,-3 2 2,7 2 0,-2 0-15,2 0 1,3 0-5,-4 0 0,4 1-22,1 4 1,0-4 34,0 3 1,0 2 38,0-2 1,0 1-21,0-5 1,6 4-1,2 0 1,-1 0 14,2-4 0,4 5 8,4-1 0,6 0-47,-1-4 0,-2 0 0,2 0 0,-2-4-299,1-1 139,4-5 76,-11 3 1,9-6-95,-5 0 1,-1-1 34,-4-4 1,0-2-27,0-6 0,-5-4 60,1-1 1,-6 6 100,1 3 0,4 0 0,-1-4 0</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8.047"/>
    </inkml:context>
    <inkml:brush xml:id="br0">
      <inkml:brushProperty name="width" value="0.08578" units="cm"/>
      <inkml:brushProperty name="height" value="0.08578" units="cm"/>
    </inkml:brush>
  </inkml:definitions>
  <inkml:trace contextRef="#ctx0" brushRef="#br0">91 234 7569,'0'-7'-349,"0"0"376,0 3 209,0 2-79,0-4-200,0 1 1,0 2-217,0-6 199,0 6 200,-6-3 1,-1 2-66,-6 0 1,5-1 88,-1 5 1,5 0 152,-5 0-88,6 0 1,-7 2-134,6 2 0,-1-1 32,5 6 0,-4 1 75,0 7 1,0 3-72,4 6 1,0-1-84,0-4 1,0 4 88,0-4 0,0-2-191,0-2 0,1-4-46,3-4 0,3-2-54,6-3 0,0-2 17,0 2 1,0-8-144,0-5 1,0-2-25,0-2 0,0-6 96,0-3 1,0-2-153,0-2 0,-4 0 84,-1 0 1,0 0 4,0 0 0,2 0 270,-5 1 0,-1-4 0,-4 3 0,0-2 0,0 11 0,-6-6 0,-1 3 0</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7.649"/>
    </inkml:context>
    <inkml:brush xml:id="br0">
      <inkml:brushProperty name="width" value="0.08578" units="cm"/>
      <inkml:brushProperty name="height" value="0.08578" units="cm"/>
    </inkml:brush>
  </inkml:definitions>
  <inkml:trace contextRef="#ctx0" brushRef="#br0">66 156 7569,'-13'0'94,"0"0"0,4 0 348,0 0-179,7 0-161,-10 0-56,11 6 1,-5 1-204,6 6 1,1-6-39,4-2 0,-2-4 106,5-1 1,-4 0 125,5 0 1,-5 0-30,5 0 0,-5-1 31,5-4 1,-5-2-57,5-6 1,-5 0 11,5 0 0,0 0-46,4 0 1,-5-4-94,1 0 1,-1 0-14,5 4 0,-4 0 92,0 0 0,-5 1 166,5 4-147,-6 2-92,8 6 293,-9 0 0,5 7 325,-3 6 0,-3 6-149,4 7 0,-2 5 47,1 4 0,-3-2-252,4 1 0,-2-3 44,1 3 0,-1-6-312,5-2 144,-5-1 0,7-10-189,-5 2-28,-1-8 81,-4-3 1,6-12-39,2-3 0,0-8-182,0-5 1,1-7 29,4-1 1,0-6 84,0 2 1,-2 3 321,-2 6-244,3 4 822,-11 8-406,10 6 0,-9 12 68,2 7 1,-2 12-78,-2 1 1,4 3 54,0 6 0,6-6-605,-1-2 1,3 0 206,1-5 0,-1-2-1326,1-2 1080,0-2 0,0-8-502,0-3 845,-5-3 0,3-1 0,-4 0 0</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7.195"/>
    </inkml:context>
    <inkml:brush xml:id="br0">
      <inkml:brushProperty name="width" value="0.08578" units="cm"/>
      <inkml:brushProperty name="height" value="0.08578" units="cm"/>
    </inkml:brush>
  </inkml:definitions>
  <inkml:trace contextRef="#ctx0" brushRef="#br0">1 34 7569,'0'-13'276,"0"6"81,6-5 5,-5 11 1,9 1-128,-6 8 1,5 10-34,-5 3 0,5 9 4,-5 5 1,2 2-139,-2 2 1,-2-4-14,2-1 0,-1-1-74,1 2 1,-2-8-18,2-5 0,-2-6-144,-2 1 0,0-7-748,0-1 433,0-6 376,0 2 0,4-10-124,0-4 1,2-8 242,-2-5 0,-2-8 0,4-3 0</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6.954"/>
    </inkml:context>
    <inkml:brush xml:id="br0">
      <inkml:brushProperty name="width" value="0.08578" units="cm"/>
      <inkml:brushProperty name="height" value="0.08578" units="cm"/>
    </inkml:brush>
  </inkml:definitions>
  <inkml:trace contextRef="#ctx0" brushRef="#br0">0 91 7569,'0'-13'0,"0"0"183,0 1-46,0-1 1,0 0 229,0 0-131,0 5-453,0 3 235,0 5 88,0 0 0,0 5 0,0 4 108,0 3 1,0 6-39,0 4 1,0 2-12,0 2 1,0 0-93,0 0 1,5 0 88,-1 0 1,2-4-27,-2-1 1,-3-5-408,4 1 0,0-2 102,0-2 1,-1-5-294,-4 1-45,6-6-213,-5 3 534,11-6 1,-11-2 13,4-2 0,0-3 172,0-6 0,5-6 0,-3-1 0</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0.790"/>
    </inkml:context>
    <inkml:brush xml:id="br0">
      <inkml:brushProperty name="width" value="0.08578" units="cm"/>
      <inkml:brushProperty name="height" value="0.08578" units="cm"/>
    </inkml:brush>
  </inkml:definitions>
  <inkml:trace contextRef="#ctx0" brushRef="#br0">0 118 7352,'0'-8'-1194,"0"3"1525,0 5-223,0 0-145,6 0 0,-5 5 573,4 4 1,0 3-232,0 0 0,-1 6-186,-4-1 0,2 5-46,2-5 1,-3 5-128,4-5 1,-4 0 24,-1-4 0,0-4 138,0-1 9,6-5-202,-5 3 0,5-7-240,-6-4 1,6-8 137,2-8 0,4-4-5,1-1 1,-4 2 136,-1 2 0,-1 3 7,2 6 1,-2 2 78,-2 2-175,-4 4 21,5 5 195,-6 0 1,0 5 390,0 4 1,0 4-240,0 4 1,0-2-22,0 2 1,4-3-128,0-1 1,5 0-80,-5 0 0,5-4 92,-5-1 1,6-3 3,-1 3 0,-2-5-188,2 2 0,-5-4 15,5-1 0,-5 0-39,5 0 0,-5-1 68,5-4 0,-5-3 31,5-10 1,-6 3-35,1-7 0,2 0-1,-2-4 1,2 5-13,-2-1 0,-3 6 42,4-1 0,-4 3-24,-1 1 21,0 0 1,-1 1-63,-4 4 1,3-2-115,-7 5-3,6 1 1,-4 0-150,3-1-182,2 1 183,-4 4 354,6 0 0,0 0 0,0 0 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0.278"/>
    </inkml:context>
    <inkml:brush xml:id="br0">
      <inkml:brushProperty name="width" value="0.08578" units="cm"/>
      <inkml:brushProperty name="height" value="0.08578" units="cm"/>
    </inkml:brush>
  </inkml:definitions>
  <inkml:trace contextRef="#ctx0" brushRef="#br0">52 1 7569,'-5'7'2,"-2"-1"1,-5-5-490,3 3 267,-2-2 1,9 5 96,-2-3 1,3-1 141,1 6 1,0 0 372,0 4 1,0 4-214,0 0 1,4 0 12,0-4 0,1 0-143,-5 0 1,1-4 9,3 0 1,-2-5-131,2 4 215,-2-5-76,-2 3 0,1-6-68,3 0-182,-2 0 1,5-1 85,-3-4 1,-2-2 65,2-6 1,2 0-67,-2 0 0,5 0-102,-5 0 1,0 5 180,-4-1-89,0 0 54,0-4 0,0 5 89,0-1 476,-5 6-284,-3-2-220,-5 5-27,1 0-138,-1 0-513,5 5 264,-3 3 405,9 4 0,-3 1 0,5 0 0</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09.682"/>
    </inkml:context>
    <inkml:brush xml:id="br0">
      <inkml:brushProperty name="width" value="0.08578" units="cm"/>
      <inkml:brushProperty name="height" value="0.08578" units="cm"/>
    </inkml:brush>
  </inkml:definitions>
  <inkml:trace contextRef="#ctx0" brushRef="#br0">52 130 7569,'-6'-13'-227,"3"5"13,-5-1 91,-1 6 0,2-4 116,2 3 301,-2 2-276,6-4-21,-5 6 1,8 0-2,2 0 34,3 0 0,6 0 55,0 0 1,1 0-120,4 0 0,-4-4 7,3 0 0,-1-5-30,1 5 1,-1-5-122,6 5 1,-6-5-85,1 5 1,-7 0-90,-1 4 227,-1 0 124,5-6 0,0-1 0,0-6 0</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6.717"/>
    </inkml:context>
    <inkml:brush xml:id="br0">
      <inkml:brushProperty name="width" value="0.08578" units="cm"/>
      <inkml:brushProperty name="height" value="0.08578" units="cm"/>
    </inkml:brush>
  </inkml:definitions>
  <inkml:trace contextRef="#ctx0" brushRef="#br0">104 0 7569,'-6'7'0,"-1"-1"428,-6-6-199,0 0 1,4 4-140,1 1-28,-1-1 0,2 2 19,2 2 0,0 4-103,0 1 0,1 1 102,4 4 0,-1-3 29,-4 7 0,4-6-1,-4 1 1,4-2 70,1-2-171,0-1 0,1 0-97,4-3-349,-4-4 320,11-5 1,-7-1-40,4-3 1,3-4-90,-4-5 0,-1-5 54,2-4 1,-2 2-1,2-2 1,1 5 50,-6-4 0,5 5 113,-5-2 0,2 4-6,-2 1 340,-2 6-323,4 1 1,-5 8-17,3 2 0,-2 3 670,2 6 1,-2 4-314,-2 1 1,0 3-99,0-4 0,0 1 31,0-5-755,0 0 0,1-2-58,3-2-91,-2-3 148,4-6 127,-6 0 1,4-2-50,0-2 421,0-9 0,2-7 0,1-6 0</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6.345"/>
    </inkml:context>
    <inkml:brush xml:id="br0">
      <inkml:brushProperty name="width" value="0.08578" units="cm"/>
      <inkml:brushProperty name="height" value="0.08578" units="cm"/>
    </inkml:brush>
  </inkml:definitions>
  <inkml:trace contextRef="#ctx0" brushRef="#br0">1 104 7569,'13'-5'-776,"-6"3"872,-1-3 701,-6 5-168,0 0-499,5 0 1,-2 0 16,6 0 0,0 0-250,4 0 1,-5 0-33,1 0 1,0-2-222,3-2 320,1-3 1,-4-5-139,0 3 105,-6-2 44,2 4-10,-5-6 58,-5 6 1,-1-1 226,-3 4-171,-2 3 155,3-5-84,1 6 28,-4 0-5,9 0 1,-3 1-71,5 4 1,0 2-24,0 6 0,-5 5 63,1 4 0,0 7-103,4 1 1,0 2-82,0-2 1,1-7-121,3 3 1,-1-9-76,6 1 0,0-10-308,3-4 0,1-4-115,0-4 0,5-3 659,-1-6 0,6-11 0,-3-4 0</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9:16.024"/>
    </inkml:context>
    <inkml:brush xml:id="br0">
      <inkml:brushProperty name="width" value="0.08578" units="cm"/>
      <inkml:brushProperty name="height" value="0.08578" units="cm"/>
    </inkml:brush>
  </inkml:definitions>
  <inkml:trace contextRef="#ctx0" brushRef="#br0">26 0 6651,'-1'7'-573,"-3"-2"573,2-4 0,-4-1 0,6 0 326,0 0 1,-4 2-257,0 2 51,-1-3-13,5 5 209,0-6 383,0 0 0,0 6-628,0 2 0,0 5 71,0 5 1,0 3 217,0 10-136,6-4-167,-4 10 0,8-9-63,-6 2 0,2-4 50,-2-5 1,-2 2-185,2-5 22,-3-1 147,-1-4 19,0-6-73,0-1 1,0-7-210,0-4 1,0-3 11,0-10 1,0-2 19,0-6 0,0 0 170,0 0 0,5 0 22,-1 1 0,2 3 111,-2 0 1,-1 8-62,6 1 0,-5 1-156,5 8 108,-7 0 1,6 4 355,-4 0 0,-3 6-137,4 2 0,0 5-27,0 4 1,3-1-136,-3 6 1,3-5-14,-3 5 0,3-5-91,-3 5 0,3-7 74,-3 3 1,3-4 92,-3-1-217,-1 0 1,-4-4-954,0-1 243,0-5-287,0 3 664,0-6 437,0-6 0,6-7 0,1-7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2:36.271"/>
    </inkml:context>
    <inkml:brush xml:id="br0">
      <inkml:brushProperty name="width" value="0.08578" units="cm"/>
      <inkml:brushProperty name="height" value="0.08578" units="cm"/>
    </inkml:brush>
  </inkml:definitions>
  <inkml:trace contextRef="#ctx0" brushRef="#br0">39 65 7569,'0'-13'-1440,"-6"0"1440,-1 0 41,-6 0 296,6 6-162,1 1 81,6 6 125,0 0-237,6 6 0,-3-3-79,5 5 1,-3 1 14,3 4 0,-3 1 52,3 4 1,1 2-2,4 6 0,0 1-17,0 3 0,0 2-18,0 3 1,4 2-132,0-2 0,1-4 72,-6 0 0,6-4-97,-1-1 1,-4-6 89,-4-3 53,-1-2-193,5-8-112,-6 4 1,-1-11 230,-6 0 1,0-5-31,0-8 0,-1-5 57,-4 1 0,4-6-46,-3 1 1,2-3 26,2-6 1,0 2-46,0-5 1,0 4-6,0-5 1,0 2 26,0-2 0,0 4-9,0 5 0,0 6-15,0 2 0,0 8-2,0 2 88,6 5 1,-5-1-70,4 8 1,-4 4 136,-1 10 1,5-2-71,-1 5 0,6-4-37,-1 5 1,1-5-5,-2 5 1,4-6 13,-4 1 0,3 2-37,-3-2 0,4 0 36,-4-4 0,4 0-60,1 0 1,-5-1 39,1-4 1,-5 0-48,5-4 33,-6-3 7,8 5 1,-9-12 3,2-2 0,-1-10-1,1-3 0,-2-4-3,2-1 0,-2 5 0,-2-1 1,0 5-58,0-5 0,0 6 54,0-1 1,4 3-40,0 1 1,2 1-3,-2 4 21,-2-4 1,4 5-36,-6-6 0,1 6-74,3 3-147,-2 2 205,3 2-421,-5 0 305,0 0 0,0 6-113,0 2 0,5 4 304,-1 1 0,6 0 0,-3 0 0</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2.940"/>
    </inkml:context>
    <inkml:brush xml:id="br0">
      <inkml:brushProperty name="width" value="0.08578" units="cm"/>
      <inkml:brushProperty name="height" value="0.08578" units="cm"/>
    </inkml:brush>
  </inkml:definitions>
  <inkml:trace contextRef="#ctx0" brushRef="#br0">13 156 7569,'-7'-26'0,"1"2"0,6 2 0,0-1-646,0 6 113,0 5 619,0 1 0,6 8-14,3-6 1,-2 6-42,1-1 1,2 2-47,8 2 1,-2 0 14,5 0 1,1 0-2,4 0 1,0 0 3,0 0 0,4 2 0,0 2 1,0-2-5,-4 2 1,0 2 88,0-2 0,-2 9-84,-2-4 1,-5 7 6,-8-4 1,-3 1 1,-6 5 1,0-4 2,0-1 0,-2 0 29,-2 0 1,-3-2 46,-6-2-87,0 3 0,0-7 2,0 4 0,0-3-118,0-6 125,0 6 1,0 1-339,0 6 1,2-5 323,2 1 0,-8 0 0,2 4 0</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1.614"/>
    </inkml:context>
    <inkml:brush xml:id="br0">
      <inkml:brushProperty name="width" value="0.08578" units="cm"/>
      <inkml:brushProperty name="height" value="0.08578" units="cm"/>
    </inkml:brush>
  </inkml:definitions>
  <inkml:trace contextRef="#ctx0" brushRef="#br0">40 53 7569,'-13'-13'-607,"6"0"0,-1 1 365,4 4 299,3 2-290,-5 6 233,6 0 0,6 6 0,1 1 0</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3.068"/>
    </inkml:context>
    <inkml:brush xml:id="br0">
      <inkml:brushProperty name="width" value="0.08578" units="cm"/>
      <inkml:brushProperty name="height" value="0.08578" units="cm"/>
    </inkml:brush>
  </inkml:definitions>
  <inkml:trace contextRef="#ctx0" brushRef="#br0">0 91 7569,'0'-13'186,"4"-2"139,1-2 1,-1 3-331,-4-4 1,2 10-455,2 3 427,-3 4 32,5 1 0,-17 6 0,-4 1 0</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2.614"/>
    </inkml:context>
    <inkml:brush xml:id="br0">
      <inkml:brushProperty name="width" value="0.08578" units="cm"/>
      <inkml:brushProperty name="height" value="0.08578" units="cm"/>
    </inkml:brush>
  </inkml:definitions>
  <inkml:trace contextRef="#ctx0" brushRef="#br0">52 65 7569,'5'-13'-473,"-1"0"238,0 6 114,-4-5 246,-6 5-253,-1 0 107,-6 1 1,5 10 29,-1 1 43,6 5 0,-7-3 3,6 6 0,-1 0 81,5 0 0,0 0-106,0 0 1,0-5-1,0 1 0,6 0 11,3 4 1,2-5-85,2 1 1,5-6 90,-1 1 1,2-2-4,-2-2 1,-1 4-165,5 0 0,-5 1-237,1-5 0,-4-2 356,-4-2 0,3-3 0,-5-6 0</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2.373"/>
    </inkml:context>
    <inkml:brush xml:id="br0">
      <inkml:brushProperty name="width" value="0.08578" units="cm"/>
      <inkml:brushProperty name="height" value="0.08578" units="cm"/>
    </inkml:brush>
  </inkml:definitions>
  <inkml:trace contextRef="#ctx0" brushRef="#br0">1 258 7569,'13'-19'-444,"0"3"448,0-5 0,0 5 166,0-2 1,1 1 12,3 4 1,-2-3-320,2 8 0,2 2 29,-2 2 1,5 2 14,-5 2 0,0 0 80,-4 0 1,-4 6-70,0 3 0,-2 2-21,1 2 0,2 0 84,-5 0 0,-1 0-6,-4 0 0,0 0-6,0 0 0,2 0-56,2 0 1,-3 0 33,4 0 0,-4-5 0,-1 1 0,0-5-25,0 5-6,0-6-51,0 3 67,0-6-76,0 0 143,0-6 0,0-1 0,0-6 0,0 0 0,-1-6 9,-4-3 0,4 2-18,-3-1 1,-2-1 109,1-4 0,0 0-96,0 0 0,4 5 139,-3-1-108,2 6 9,2-2-52,0 10 1,0 4-70,0 8 1,-1-1 75,-4 6 0,4-1 0,-5 5 0</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2.034"/>
    </inkml:context>
    <inkml:brush xml:id="br0">
      <inkml:brushProperty name="width" value="0.08578" units="cm"/>
      <inkml:brushProperty name="height" value="0.08578" units="cm"/>
    </inkml:brush>
  </inkml:definitions>
  <inkml:trace contextRef="#ctx0" brushRef="#br0">143 350 7569,'6'-18'0,"1"2"-674,6-6 463,6 6 1,-5-2-43,4 5 253,-4 0 0,-1 0 0,0 0 0,-4 4 0,-1 1 0,-5-1 0,3-4 0,-6 0 0,0 4 115,0 1 1,0-1-107,0-4 1,-1-1 49,-4-4 1,-2 4-50,-6-3 0,0 2-2,0 2 0,-1 5-7,-4-1 1,3 6-4,-7-1 1,5 2-9,-5 2 1,6 0 22,-1 0 1,1 2-15,-1 2 1,7 3 2,-3 6 1,3 0 66,-3 0 1,6 2-16,2 2 0,4-1 96,1 5 1,0 0-78,0 0 1,6 4 95,2-4 1,4 8-128,1 1 1,1 6 22,3-1 1,-2-3 20,2-2 0,-2 1 4,-3 0 0,1-1-201,0-4 1,-1-5-24,-3 1 1,-4-6-45,-5 1 1,5-2-69,-1-2 44,0-1 0,-9 0-49,-4-3 1,-4-2 117,-4-3 0,1-2-48,-6 2 181,1-3 0,-5-6 0,0-3 0</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1.481"/>
    </inkml:context>
    <inkml:brush xml:id="br0">
      <inkml:brushProperty name="width" value="0.08578" units="cm"/>
      <inkml:brushProperty name="height" value="0.08578" units="cm"/>
    </inkml:brush>
  </inkml:definitions>
  <inkml:trace contextRef="#ctx0" brushRef="#br0">0 169 7569,'6'-7'-421,"-3"1"-43,6 6 1,-5-1 180,5-4 301,-7 4 0,10-6 90,-3 2 1,-2 2-75,1-5 1,-3-1 50,3-4 0,-3 5-30,3-1 1,-3 0 1,3-4 1,-5 5-42,1-1-4,-2 0 1,-2 1-98,0-1 157,0 6-53,0-8 27,0 9-18,-6-3 0,-1 5 12,-6 0 0,0 5 0,0 4 0,2-2 15,2 2 1,-3-1 83,4 5 0,2-4-16,2 0 1,-2-1-10,2 5-52,-1 0 0,5 0 6,0 0 0,6 0-98,3 0 1,2-4 59,2-1 1,2-5 24,2 2 1,2-3-170,2 3 1,2-4-230,-6 3 0,2-2 55,-2-2 1,-6-4 85,2-1 0,-5-5 144,1 2 1,-3 0-51,-6 0 1,4 3 157,0-3 0,1 3 62,-5-3 251,0 5-321,0-3 1,-2 6 149,-2 0-7,2 0-102,-3 0-28,5 0 1,4 6-6,0 3 0,5 2-103,-5 2 0,6-4-5,-1-1 0,1 1-176,-1 4 1,-2 0 23,-3 0 210,-2 0 0,9 0 0,-4 0 0</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0.975"/>
    </inkml:context>
    <inkml:brush xml:id="br0">
      <inkml:brushProperty name="width" value="0.08578" units="cm"/>
      <inkml:brushProperty name="height" value="0.08578" units="cm"/>
    </inkml:brush>
  </inkml:definitions>
  <inkml:trace contextRef="#ctx0" brushRef="#br0">1 130 7133,'5'-13'-261,"1"0"261,3 0 0,4 0 0,0 0 0,1 6-129,8 3 0,-5 2 56,5 2 0,-5 0 41,4 0 1,-5 0-12,2 0 1,-4 0-9,-1 0 1,-2-1 190,-2-4-187,3 4-4,-11-11 47,5 5 1,-6-1 74,0-1 1,-2 6-70,-2-1 6,-3 2 1,-6 2 1,0 0 0,0 0-6,0 0 0,0 0 127,0 0 0,2 2-79,2 2 1,-1-1-41,5 6 0,1-5 24,4 5 195,0-1 1,2 5-88,2 0 0,-1-4-116,5-1 1,5 1-60,5 4 1,-1-4-185,-4-1 0,0 1-163,0 4 0,0-4 378,0-1 0,-6 1 0,-1 4 0</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0.243"/>
    </inkml:context>
    <inkml:brush xml:id="br0">
      <inkml:brushProperty name="width" value="0.08578" units="cm"/>
      <inkml:brushProperty name="height" value="0.08578" units="cm"/>
    </inkml:brush>
  </inkml:definitions>
  <inkml:trace contextRef="#ctx0" brushRef="#br0">181 65 7569,'0'-13'0,"1"0"0,4 0 0,-4 5-78,3-1-6,-2 6-7,-2-3-30,0 6 0,-6 0 125,-2 0 1,-4 0-36,-1 0 0,0 5 118,0-1 0,-1 5-1,-4-5 0,4 2-24,-3-2 0,2-2-63,2 2 66,0 3-26,1 0 0,4 2-97,4 0 1,4-7 105,4 3 0,9 1-122,9-2 1,4 0 60,4-4 0,2 0-75,2 0 0,2 5 49,-6-1 1,4 2 20,-8-2 1,1 2-6,-10 2 0,0 4-2,-4-4 0,-5 4 22,-4 1 1,-3 0-16,-1 0 1,-1 0 62,-3 0 0,-4-5-54,-5 1 0,0-6 72,1 1 1,-1-1-62,0 1 0,-5-2 3,1 2 0,0-2-5,4-2 1,1 1 3,4 3 0,-4-2-165,3 2 1,4-1-55,0 1-248,4-2 108,1 4 355,0-1 0,6-3 0,1 4 0</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09.759"/>
    </inkml:context>
    <inkml:brush xml:id="br0">
      <inkml:brushProperty name="width" value="0.08578" units="cm"/>
      <inkml:brushProperty name="height" value="0.08578" units="cm"/>
    </inkml:brush>
  </inkml:definitions>
  <inkml:trace contextRef="#ctx0" brushRef="#br0">1 130 7569,'5'-13'-395,"-2"0"356,6 0-49,-6 6 0,8-3-47,-2 5 1,2 1 135,2 4 1,0 0 59,0 0 1,0 0 0,0 0 0,0 0-239,0 0 0,0-4-51,0-1 233,0-5-16,0 3 29,0-6 1,-6 5-3,-3-1-17,-2 6 0,-4-3 8,-2 6 0,1 0 15,-5 0 0,-2 0-36,-8 0 0,4 5 78,-3-1 1,2 5 2,2-5 1,0 6-11,0-1 1,0 1 108,0-2 1,6 4-62,3-4-57,2 4 1,4 0-57,2-4 0,5 2 63,8-5 1,3-1 6,6-4 1,-4 0-97,-1 0 1,0 4-166,0 1 1,2-1 32,-6-4 1,1 0-322,-5 0 487,-6 6 0,4-5 0,-3 5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2:34.793"/>
    </inkml:context>
    <inkml:brush xml:id="br0">
      <inkml:brushProperty name="width" value="0" units="cm"/>
      <inkml:brushProperty name="height" value="0" units="cm"/>
    </inkml:brush>
  </inkml:definitions>
  <inkml:trace contextRef="#ctx0" brushRef="#br0">91 296 19708,'0'1'0,"-1"2"0,-2 2-233,-2-3 1,0 1-1,2 0 1,-3 1 14,-1-1 1,2-1 213,-3-2 1,5 0 21,-1 0 1,-2-5 17,2 1 0,-1-4 1,4 2-1,-2 0 1,-1-1-1,-1 1 222,0 0-241,3 2 1,-4 4 90,6 0 1,0 0 143,0 0 0,0 0-188,0 0 0,0 0-126,0 0 1,0 0 95,0 0 1,0 0-99,0 0 1,0 0 98,0 0 0,2-1-12,2-4 1,-1 4 98,6-3 1,-5 2-86,5 2 0,-5 0 3,5 0 0,3-1 28,6-4 0,-1 4 21,-4-3 1,7-2-63,6 2 1,0-8 29,4-1 0,3-1-108,2-8 0,-2-3 93,2-6 1,-1 1-104,5 4 0,-5 6 52,0 3 1,-4 7-93,5 1 1,-1 7-9,5-3 1,-4 10-172,-1 3 1,-3 5 279,3 4 0,1 3 0,4 6 0</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09.426"/>
    </inkml:context>
    <inkml:brush xml:id="br0">
      <inkml:brushProperty name="width" value="0.08578" units="cm"/>
      <inkml:brushProperty name="height" value="0.08578" units="cm"/>
    </inkml:brush>
  </inkml:definitions>
  <inkml:trace contextRef="#ctx0" brushRef="#br0">1 130 7569,'13'-13'-331,"-6"0"154,4 0 191,-9 6 57,9 1 1,-8 6-40,6 0 1,0 1-18,3 4 1,1 3 56,0 10 0,0-4-4,0 3 0,0 2-241,0-2 175,0 1 0,-1-5 3,-4 0 133,-2-6 15,-6-1-167,0-6 1,0-6-105,0-3 1,0-2 43,0-2 1,0 0 52,0 0 1,-1-2 9,-4-2 0,4 3 4,-3-4 0,1 4 58,-2 1-59,4 0 1,-5 0 5,6 0 1,2 5-47,2-1 1,-1 5-63,5-5 0,1 6-22,4-1 1,0 2 69,0 2 0,0 0 24,0 0 1,0 0-19,0 0 1,-2 2-311,-2 2 366,-3 3 0,0 6 0,1 0 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08.686"/>
    </inkml:context>
    <inkml:brush xml:id="br0">
      <inkml:brushProperty name="width" value="0.08578" units="cm"/>
      <inkml:brushProperty name="height" value="0.08578" units="cm"/>
    </inkml:brush>
  </inkml:definitions>
  <inkml:trace contextRef="#ctx0" brushRef="#br0">0 64 7569,'4'-9'0,"1"1"0,1 5-837,-2-1 330,-3 2 177,5-4 306,0 5 3,-5-5 28,5 6 86,-6 0 5,0 0 204,-6 0-171,5 0-69,-5 0 31,6 0 157,0 0-181,0 6-36,0-5 0,0 11 46,0-3 1,2 6-7,2 3 0,-3 0-58,4 0 0,0-2 32,0 5 0,3-5 31,-3 1-32,5 3 1,-7-5-61,5 2 1,-5-7 12,1-1 0,-1-6-15,2 1 30,-4 3-11,5-5 37,-6 3-26,0-5 1,0-1-3,0-3 0,0-4-2,0-5 0,0-1-175,0-3 0,4 2 77,0-2 1,1-2 45,-5 2 0,1-4 35,4 3 1,-4-3-2,3 3 0,-2 1 17,-2 4 1,0 0-64,0 0 10,5 6 5,-3-5 39,4 11 0,-2-3 10,0 8 0,1-1-5,-5 6 1,1-1 29,3 5 0,-2 0 95,2 0 0,-1 4-30,1 1 0,-2-1-50,2-4 1,-1 4-48,1 0 1,-2 1 65,2-5-19,3 5 0,-4-3-24,6 2-245,-6-8 153,8 2-46,-9-9 1,3 3 1,-3-10 57,2-4 1,-2-2-92,2-2 0,2-2 62,-2-2 0,6 2 59,-1-2 1,-2 1-11,2-1 1,-5 3-36,5-4 79,-1 4-1,5 1 1,-4 6 6,-1 3 45,-5 2-63,9 2 0,-9 0 11,5 0 0,-3 6 209,3 2 0,-5 0-43,1 0 1,4 1-105,0 4 0,0-2-40,0-2 1,-1 3 57,2-4-182,3 4 0,-10 1 90,7 0 1,-6-5-425,1 1 278,-2 0 1,-8 4-113,-3 0 0,2-2-94,-2-2 354,7-4 0,-10 1 0,5 1 0</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01.400"/>
    </inkml:context>
    <inkml:brush xml:id="br0">
      <inkml:brushProperty name="width" value="0.08578" units="cm"/>
      <inkml:brushProperty name="height" value="0.08578" units="cm"/>
    </inkml:brush>
  </inkml:definitions>
  <inkml:trace contextRef="#ctx0" brushRef="#br0">13 13 6078,'-7'-6'0,"1"-1"0</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01.292"/>
    </inkml:context>
    <inkml:brush xml:id="br0">
      <inkml:brushProperty name="width" value="0.08578" units="cm"/>
      <inkml:brushProperty name="height" value="0.08578" units="cm"/>
    </inkml:brush>
  </inkml:definitions>
  <inkml:trace contextRef="#ctx0" brushRef="#br0">27 0 6078,'-7'0'0,"1"0"0,6 0 0,-6 0 0,-1 0 0</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01.184"/>
    </inkml:context>
    <inkml:brush xml:id="br0">
      <inkml:brushProperty name="width" value="0.08578" units="cm"/>
      <inkml:brushProperty name="height" value="0.08578" units="cm"/>
    </inkml:brush>
  </inkml:definitions>
  <inkml:trace contextRef="#ctx0" brushRef="#br0">1 0 6192,'0'0'0</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01.133"/>
    </inkml:context>
    <inkml:brush xml:id="br0">
      <inkml:brushProperty name="width" value="0.08578" units="cm"/>
      <inkml:brushProperty name="height" value="0.08578" units="cm"/>
    </inkml:brush>
  </inkml:definitions>
  <inkml:trace contextRef="#ctx0" brushRef="#br0">27 0 7110,'0'7'-1147,"0"-1"1147,0-6 0,0 0 0,0 6 0,-6-5 0,5 5 0,-11-6 0,5 0 0</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20.326"/>
    </inkml:context>
    <inkml:brush xml:id="br0">
      <inkml:brushProperty name="width" value="0.08578" units="cm"/>
      <inkml:brushProperty name="height" value="0.08578" units="cm"/>
    </inkml:brush>
  </inkml:definitions>
  <inkml:trace contextRef="#ctx0" brushRef="#br0">1 89 7569,'4'-17'503,"0"0"-342,1 0 0,-4 8-61,3 0 1,-2 5-94,2-5 0,-1 6-165,1-1-352,-2 8 1,4-1 140,-6 6 0,0 0-11,0 4 0,0-5 380,0 1 0,0-6 0,-6 8 0,-1-4 0</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20.169"/>
    </inkml:context>
    <inkml:brush xml:id="br0">
      <inkml:brushProperty name="width" value="0.08578" units="cm"/>
      <inkml:brushProperty name="height" value="0.08578" units="cm"/>
    </inkml:brush>
  </inkml:definitions>
  <inkml:trace contextRef="#ctx0" brushRef="#br0">0 91 7569,'6'-13'0,"1"0"-706,6 1 354,0 4 324,0-3 1,0 5 227,0-3 0,0 2-163,0 3 1,-5 2-100,1-2 1,0 3 102,4 1 0,0 0 5,0 0 1,-5 0 35,1 0-28,0 0 1,-2 1-61,-3 3 0,-2 4 28,-2 5 0,-2 1-2,-2 3 0,-2-2-11,-3 2 1,-2-3-11,2-1 0,-1 0-21,1 0 1,-1-4 38,6 0 0,-5-5-4,5 4-24,-6-5 1,7 7-163,-5-5 0,5 5 57,-2-2 1,0 0-245,0 0 360,-5 1 0,3 10 0,-6 1 0</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9.776"/>
    </inkml:context>
    <inkml:brush xml:id="br0">
      <inkml:brushProperty name="width" value="0.08578" units="cm"/>
      <inkml:brushProperty name="height" value="0.08578" units="cm"/>
    </inkml:brush>
  </inkml:definitions>
  <inkml:trace contextRef="#ctx0" brushRef="#br0">12 208 7569,'-7'-13'0,"3"1"0,8 4 0,-1 0-40,5 4 1,-3 3-26,3-4 0,1-1-66,4 2 96,6 0 0,-5 4 79,3 0 0,-2 0-124,-2 0 1,4 0 141,0 0 0,2-2 7,-2-2 1,-2 3-169,2-4 0,2-2 19,-2-2 0,-1 2-46,-8-1 1,4-1 78,-3-4 0,-2 2 31,1 2 1,-5-3 29,2 4 0,-4 1 7,-1-2 1,0 5 180,0-5-204,-6 6 0,-1-3 7,-6 6 0,-1 0 36,-4 0 0,4 0 240,-3 0-152,2 0 0,2 2 87,0 2 1,1 3-106,-1 6 1,0 0 72,0 0 1,0 4-183,0 1 1,4 3 101,0-3 0,7 3 3,-3-4 0,10 1-56,3-5 1,5-5-190,4 1 1,4-6 59,5 1 0,1-2-71,3-2 0,-1 0 12,5 0 0,-5 0-126,1 0 0,-2-2-8,-2-2 1,-6 1 78,-3-6 0,-2 6-21,-2-1 31,-6-3 1,-1 4 181,-6-6 0,0 7 0,-6-10 0,-1 5 0</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9.401"/>
    </inkml:context>
    <inkml:brush xml:id="br0">
      <inkml:brushProperty name="width" value="0.08578" units="cm"/>
      <inkml:brushProperty name="height" value="0.08578" units="cm"/>
    </inkml:brush>
  </inkml:definitions>
  <inkml:trace contextRef="#ctx0" brushRef="#br0">0 77 7569,'9'-10'-231,"0"-3"0,-5-3 286,5 3 0,-5 6-12,5 3 0,-5-2-22,4 2 1,0 1 102,0 7 1,-2 9 5,-6 9 1,0 2-49,0 2 0,0 0 9,0 0 0,0 0-38,0 0 0,0 0-121,0 0 0,0-5 63,0 1 1,0-6-143,0 1 1,2-4-3,2-4 1,-1 1 5,5-6 95,-5 0-370,3-4-388,-6 0 806,0-5 0,0-3 0,0-5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2:54.582"/>
    </inkml:context>
    <inkml:brush xml:id="br0">
      <inkml:brushProperty name="width" value="0.08578" units="cm"/>
      <inkml:brushProperty name="height" value="0.08578" units="cm"/>
    </inkml:brush>
  </inkml:definitions>
  <inkml:trace contextRef="#ctx0" brushRef="#br0">1024 91 7569,'6'-1'-392,"-6"-3"0,0 1 242,-4-6 1,-2 5 181,2-5-40,-1 6 0,4-4 112,-4 3 0,4 2-11,-5-3-10,6 5 75,0 0-76,-6 0-44,5 0 0,-6 0 48,3 0-6,2 0-10,-9 0-16,3 0 76,-5 0-84,0-6 0,0 4-11,1-2 46,4 3-111,-3 1 30,4 0 1,-2 0-12,0 0 55,6 0-31,-8 0 0,8 0-44,-6 0 2,7 0 10,-10 0 0,9 0 23,-6 0 0,5-2-4,-4-2 0,3 2 24,-3-2 1,-1 1 0,-4-1 1,4 3-15,1-4-5,-1 4 0,-4 1 127,0 0 1,4 0-54,1 0 1,4 0-77,-5 0 0,5 0 34,-5 0 0,5 0-109,-5 0 68,6 0 1,-8 0-20,2 0 37,3 6 0,-5-5-16,2 3 1,2-2-36,-2-2 1,5 4 13,-5 0 1,5 1 17,-5-5 1,1 5 41,-5 3-37,0-1 2,0 4-1,0-9 1,1 5 7,4-3-6,-4-2 0,5 4 1,-6-6-3,0 0 1,0 0 1,0 0 80,0 0 0,0 4-80,0 0-1,0 0 1,2-2 28,2 2 3,-2-2-44,3 3 1,0-5-30,-1 0 13,6 0 33,-8 0-17,3 0 5,1 0 3,-4 0 1,8 0 1,-6 0-1,6 0-3,-2 0 3,-1 0 0,4 0 0,-9 0 0,9 0 0,-5 0 0,3 0 0,2 0 0,-5 0 0,3 0 0,3 0 0,-7 0 0,4 0 0,3 0 0,-11 0 0,5-5 0,-2 3 0,1-2 0,3 2 29,-3 2 5,5 0-28,-3 0 2,6 0-6,-6 0-3,5 0-9,-5 0 13,6 0 0,-1 0-11,-4 0 9,4-5-3,-11 3 2,5-9 0,-2 9 0,1-2 49,5 3-5,-9 1 0,11 0-26,-11 0-25,11 0 1,-6 0 13,2 0 4,4 0 8,-10 0-5,9 0-41,-4 0-8,1 0-113,3 0 137,-4 0-306,6 0 22,0 0 181,0 5 0,6 0 114,3 8 0,8-3 0,3 8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6.274"/>
    </inkml:context>
    <inkml:brush xml:id="br0">
      <inkml:brushProperty name="width" value="0.08578" units="cm"/>
      <inkml:brushProperty name="height" value="0.08578" units="cm"/>
    </inkml:brush>
  </inkml:definitions>
  <inkml:trace contextRef="#ctx0" brushRef="#br0">1 91 7569,'1'-31'-259,"4"5"-190,-4 5 192,5 14 190,-6 2 0,0 10 67,0 4 0,0 8 0,0 3 0</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0.647"/>
    </inkml:context>
    <inkml:brush xml:id="br0">
      <inkml:brushProperty name="width" value="0.08578" units="cm"/>
      <inkml:brushProperty name="height" value="0.08578" units="cm"/>
    </inkml:brush>
  </inkml:definitions>
  <inkml:trace contextRef="#ctx0" brushRef="#br0">0 156 7569,'0'-13'-1298,"0"0"1146,6 0 388,1 0 0,2 6-92,0 3 1,-5 8-119,5 5 1,-7 8 154,3 5 0,1 3-104,-2 6 1,0 2-4,-4 6 1,2-2-64,2-2 1,-3 1 1,4-6 0,0 0 35,0-4-262,5 0 189,-3-6 1,2-7 30,-1-9 0,-5-8-166,2-5 1,-4-6 81,-1-3 0,0-5-124,0 2 0,-6-4 84,-2-1 0,-4 0 52,-1 1 1,4-6 22,1 1 1,3 0 78,-3 4 0,5 1-112,-1 4 1,2-7 1,2 7 1,2-7 175,2 7 1,7 2-23,7 2 0,5 4-25,-2 4 1,4-1-32,1 6 1,-5 0-4,1 4 0,-6 7 14,1 6 1,-2 1 65,-3 8 1,-4-1-61,-4 5 1,-3 0-20,-1 0 1,-5 0-13,-4 0 1,-2-4 21,-2-1 0,0-5-64,0 1 1,0-7-35,0-1 1,0-6-154,0 1 0,0 2 219,0-2 0,0-5 0,0-6 0</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09.090"/>
    </inkml:context>
    <inkml:brush xml:id="br0">
      <inkml:brushProperty name="width" value="0.08578" units="cm"/>
      <inkml:brushProperty name="height" value="0.08578" units="cm"/>
    </inkml:brush>
  </inkml:definitions>
  <inkml:trace contextRef="#ctx0" brushRef="#br0">65 52 7569,'0'-9'-506,"0"1"292,0-1 132,0 2-7,0-5 33,0 11 1,0-4 73,0 10 0,-1-2 109,-4 5 7,-2 1 190,-6 4-158,0 0 38,0 0-137,6 0 1,1 0-32,6 0 0,0-5 9,0 1 0,6-2-66,3 2 0,2 1 45,2-6 1,0 2-13,0-2 1,0-2-139,0 2 1,0-2 38,0-2 1,0-5-77,0 1 1,-2-6 29,-2 1 1,1 2-42,-6-2 166,1 1 1,-5-5-20,0 0-32,0 0 0,-2 0-5,-2 0 0,1 4 127,-5 1 1,0 3 27,0-3 0,-4 5-1,4-2 1,0 0-46,0 0 1,3 1-28,-3 4-88,-1 0-227,-4 0 138,0 6-54,6 1 1,1 6 212,6 0 0,0 0 0,0 0 0</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0:54.299"/>
    </inkml:context>
    <inkml:brush xml:id="br0">
      <inkml:brushProperty name="width" value="0.08578" units="cm"/>
      <inkml:brushProperty name="height" value="0.08578" units="cm"/>
    </inkml:brush>
  </inkml:definitions>
  <inkml:trace contextRef="#ctx0" brushRef="#br0">1 130 7569,'0'-7'-1157,"0"-5"968,0 3 1,0-2 260,0-2 1,0 4 120,0 1 0,1 5-22,4-1 17,-4-4 128,5 7-185,-6-11-116,0 11 39,6-5 1,1 2-27,6 0 0,0-1 23,0 5 1,0-4-5,0 0 0,0-1-4,0 5 1,0 0-12,0 0 1,-1 0-39,1 0 1,0 0 45,0 0 0,5 0-59,-1 0 1,6 5 28,-1-1 1,8 2-13,4-2 1,-1-3 8,2 4 0,-2-2-1,2 1 1,1-3-5,-6 4 0,3-2 1,-7 1 1,1-3-5,-9 4 23,-1-4-99,-4 5 83,-6-5 1,-1 7-71,-6-4 83,0-3-10,0 5 1,-6-6 37,-3 0 0,2 1 8,-1 4 0,-1-4 15,-4 4 0,4-3-54,1 3 0,-1-2 93,-4 5 0,6-3-22,3 3-47,2 1 0,2 4 5,0 0 1,0 0 2,0 0 1,6-5-52,3 1 0,-2-2-27,1 2-95,1 2 144,4-3 0,-4 3-464,-1-2 156,-5 2 1,1-4-45,-8 6 1,-5 0 332,-8 0 0,-3 6 0,-6 1 0</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9.160"/>
    </inkml:context>
    <inkml:brush xml:id="br0">
      <inkml:brushProperty name="width" value="0.08578" units="cm"/>
      <inkml:brushProperty name="height" value="0.08578" units="cm"/>
    </inkml:brush>
  </inkml:definitions>
  <inkml:trace contextRef="#ctx0" brushRef="#br0">0 52 7569,'0'-13'0,"0"0"-991,0 0 734,6 6 0,-3 1 254,6 6 1,-5 0 58,5 0 1,-5 0-99,5 0 0,-5 6 84,5 3 0,-7 2 285,3 2 0,1 2-98,-2 2 1,2 2-123,-2 2 0,-3 4-24,4-4 1,0 2 22,0-1 0,5 1-121,-2-6 1,0 1 68,0-5 1,-1 0 26,2 0 0,-2-5-116,-2 1-478,-4-6 389,5 2 0,-6-10 92,0-4 0,0-2-22,0-2 1,0 0 7,0 0 0,0-2 15,0-2 2,0 3 1,6-5 10,2 6 0,-1 4 3,2 1 1,0 5 29,4-2 0,1 4 22,3 1 0,-2 0 3,2 0 1,-3 1-35,-1 4 0,-4-2 11,0 5 0,-6 1 30,1 4 1,-3 0-35,-1 0 0,0-5 8,0 1 0,-7-2 43,-6 2 1,0 1-24,-4-6 1,-3 5-64,-2-5 0,-1 1-101,2-5 0,-4 0 93,3 0 0,-1 0-103,2 0 0,-2 0-87,6 0 1,4 0-132,4 0 256,6 0 95,-3-6 0,6-1 0,0-6 0</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8.689"/>
    </inkml:context>
    <inkml:brush xml:id="br0">
      <inkml:brushProperty name="width" value="0.08578" units="cm"/>
      <inkml:brushProperty name="height" value="0.08578" units="cm"/>
    </inkml:brush>
  </inkml:definitions>
  <inkml:trace contextRef="#ctx0" brushRef="#br0">1 27 7359,'0'-9'-1135,"0"0"768,0 7 1320,0-4-693,0 17 1,4-1-532,0 12 112,1-6 0,-1 3-14,0-6 0,2-1-330,-2 1 503,-2-5 0,3 3 0,-5-4 0</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8.531"/>
    </inkml:context>
    <inkml:brush xml:id="br0">
      <inkml:brushProperty name="width" value="0.08578" units="cm"/>
      <inkml:brushProperty name="height" value="0.08578" units="cm"/>
    </inkml:brush>
  </inkml:definitions>
  <inkml:trace contextRef="#ctx0" brushRef="#br0">169 117 7569,'0'-19'0,"4"0"16,1-2 1,-1 2 78,-4 6 0,-1 2 54,-4 2-129,4 3 12,-11 6 0,5 0-317,-6 0 210,0 6 0,0 1 24,0 6 0,0 0-136,0 0 151,0 0 0,2-4 79,2-1 1,-1-3-73,6 3 1,-5-3-4,5 3 0,-2-3 107,2 3-69,2 1 0,-3 4 1,5 0 1,1-5-34,3 1 0,8-2-11,5 2 1,5-2-13,-5-3 1,5-2 43,-5 2 0,5-1-12,-5 1 1,0-2-13,-4 2 23,0 3 0,-6-4 8,-2 6 3,2-6 0,-7 2 21,0-5 0,-6 5 83,-7-1 1,-4 2-98,-1-2 1,0-2 2,0 2 1,3-3 3,-7-1 0,6 5 7,-1-1 0,7 0-181,1-4 0,5 0-137,-5 0 38,6 0 1,-1 0 104,8 0 1,4 0 148,4 0 0,7-5 0,1-3 0</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8.147"/>
    </inkml:context>
    <inkml:brush xml:id="br0">
      <inkml:brushProperty name="width" value="0.08578" units="cm"/>
      <inkml:brushProperty name="height" value="0.08578" units="cm"/>
    </inkml:brush>
  </inkml:definitions>
  <inkml:trace contextRef="#ctx0" brushRef="#br0">90 79 7569,'13'-13'0,"-1"0"-126,-4 0 48,4 0 0,-9 1 293,5 4-22,-5 2-573,3 6 135,-6 0 246,0 0 0,-6 0 60,-2 0 0,-4 4-7,-1 1 1,0 3-44,0-3 0,0 3 16,0-3 1,5 3 15,-1-4-53,0 7 0,-2-4-48,2 6 0,2-6 54,3-3-5,2 3 1,-2-4 0,8 6 1,3-6-3,6 1 1,5-2 5,-1-2 0,6 0 1,-1 0 1,-2 1 2,1 3 0,-3-1-38,3 6 0,-5-5-40,1 5 0,-7-5 76,-1 5 0,-6-5 0,1 5 0,-2-5-1,-2 5 1,-2-5 4,-2 5 0,-3-6 16,-6 1 0,-2 2-27,-2-2 0,3 2 9,-4-2 0,3-3 15,-3 4 0,8-4-257,-3-1 103,3 0 1,2 0-364,-1 0 502,6 0 0,-3 0 0</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7.775"/>
    </inkml:context>
    <inkml:brush xml:id="br0">
      <inkml:brushProperty name="width" value="0.08578" units="cm"/>
      <inkml:brushProperty name="height" value="0.08578" units="cm"/>
    </inkml:brush>
  </inkml:definitions>
  <inkml:trace contextRef="#ctx0" brushRef="#br0">52 79 7569,'0'-13'0,"0"4"-345,0 0 226,0 6-78,0-2 219,0 5-17,0 0 0,-4 5-112,-1 4 0,1-2 251,4 2-98,0 0-5,0 4-21,0 0 1,1-2 158,4-2 1,-2 1-51,5-6-79,1 6-68,4-8 0,0 8-296,0-6 143,0 0 1,0-8 62,0 0 0,-5-6 50,1 1 0,-6 2-80,1-2 181,-3 0 0,-2-3-95,-3-1 1,-3 4 3,-6 0 0,0 5 78,0-5 0,-5 5 149,1-5 1,0 5-99,4-5 0,1 5-60,4-5 0,-2 5 9,5-5 1,0 7-32,0-3-411,4 4 292,-5 1 0,6 6 93,0 2 0,0-1 27,0 2 0,6-6 0,1 3 0</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7.397"/>
    </inkml:context>
    <inkml:brush xml:id="br0">
      <inkml:brushProperty name="width" value="0.08578" units="cm"/>
      <inkml:brushProperty name="height" value="0.08578" units="cm"/>
    </inkml:brush>
  </inkml:definitions>
  <inkml:trace contextRef="#ctx0" brushRef="#br0">0 66 7569,'13'-2'-351,"0"-2"1,0 1 499,0-6 1,-4 6-124,0-1-342,-1 3 0,1 1 70,0 0 240,-7 0 70,4 5 1,-6 3 224,0 5-102,6 0 1,-3 4-88,5 0 1,-5 2-53,2-2 0,0 3 57,0 6 0,3 4-58,-3 1 1,0 2 5,0-7 0,0 5-114,4-9 0,1 1 84,-5-6-218,5-8-28,-9 8 189,5-15 0,-6-2 12,0-9 0,0-4-53,0-4 1,-5-2-85,1-3 1,-6-2 113,1 2 0,-2-1 35,-2 2 1,6-4 7,2 4 1,4-2 10,1 1 1,1-2-15,4 2 1,3 2-21,10-2 0,0 6 4,4-1 1,2 3 26,-2 1 1,1 1 3,-1 4 1,1 2-8,-6 6 0,0 1-2,-4 4 0,-1-1 11,-4 9 0,3-3 3,-7 7 1,0 2 8,-4-2 1,-4 5-24,0-5 1,-7 0 4,3-4 1,-4 0-1,-1 0 0,-4-1-98,0-4 1,-1 2 26,6-5 1,-1 3-109,0-3 1,4-1 172,0-4 0,1 0 0,-5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4:28.911"/>
    </inkml:context>
    <inkml:brush xml:id="br0">
      <inkml:brushProperty name="width" value="0.08578" units="cm"/>
      <inkml:brushProperty name="height" value="0.08578" units="cm"/>
    </inkml:brush>
  </inkml:definitions>
  <inkml:trace contextRef="#ctx0" brushRef="#br0">0 130 7569,'13'0'339,"0"0"1,7-2-124,6-2 0,3-3-141,10-6 0,-2 0-25,11 0 0,-5 0 85,4 0 0,-1 0-294,2 0 1,-1 2-12,-8 2 0,2 3-137,-11 6 1,0 2 189,-4 2 1,-6 3 3,-3 6 1,-4 1-54,-4 4 166,-3 2 0,0 12 0,1 1 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6.922"/>
    </inkml:context>
    <inkml:brush xml:id="br0">
      <inkml:brushProperty name="width" value="0.08578" units="cm"/>
      <inkml:brushProperty name="height" value="0.08578" units="cm"/>
    </inkml:brush>
  </inkml:definitions>
  <inkml:trace contextRef="#ctx0" brushRef="#br0">0 91 7569,'0'-13'0,"0"0"0,0 1-589,0-1 347,6 0 1,1 4 144,6 0 0,0 6 265,0-1 0,4 3-37,0 1-140,1 0 0,-5 0-15,0 0 11,0 0 0,0 0 22,-1 0 0,1 5-73,0 4 0,-4-2 64,0 2 0,5 0 0,6 4 0</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6.744"/>
    </inkml:context>
    <inkml:brush xml:id="br0">
      <inkml:brushProperty name="width" value="0.08578" units="cm"/>
      <inkml:brushProperty name="height" value="0.08578" units="cm"/>
    </inkml:brush>
  </inkml:definitions>
  <inkml:trace contextRef="#ctx0" brushRef="#br0">130 169 7569,'6'-20'0,"-4"0"-99,2 2 1,-3 4-60,-1-3 0,0 2 195,0 2 0,0 5 90,0-1 0,-4 5-327,0-5 1,-6 6 31,1-1 1,2 3 147,-2 1 0,2-2 38,-2-2 1,2 2-5,3-2 1,1 3-69,-6 1 62,6 0-11,-8 0 0,5 1-2,-3 3 0,2 4 97,3 5 0,3-1-52,-4 1 0,-1 0 5,2 0 0,0 6-22,4 3 1,0-2 4,0 1 0,0 1 95,0 4 0,0 0-82,0 0 0,4-5 12,0 1 1,5-2-10,-5 2 0,6-4-131,-1-5 0,-2 0-100,2 0-177,-6 0 241,8 0 0,-9-4-115,2 0 0,-1-7-116,1 3 354,-2 2 0,4-6 0,-6 5 0</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16.119"/>
    </inkml:context>
    <inkml:brush xml:id="br0">
      <inkml:brushProperty name="width" value="0.08578" units="cm"/>
      <inkml:brushProperty name="height" value="0.08578" units="cm"/>
    </inkml:brush>
  </inkml:definitions>
  <inkml:trace contextRef="#ctx0" brushRef="#br0">1 1 6303,'7'13'134,"-1"-3"1,-6 1-100,0 4 0,4 1-9,0-3 0,1 0-39,-5 0-15,0-1 1,0 1-276,0 0 303,0-5 0,0 3 0,0-4 0</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0:53.186"/>
    </inkml:context>
    <inkml:brush xml:id="br0">
      <inkml:brushProperty name="width" value="0.08578" units="cm"/>
      <inkml:brushProperty name="height" value="0.08578" units="cm"/>
    </inkml:brush>
  </inkml:definitions>
  <inkml:trace contextRef="#ctx0" brushRef="#br0">1 52 7336,'0'-8'-1154,"0"-1"1188,0 6 18,0-2-47,0 5 0,0-2-2,0-2 1,1 2 118,4-2 1,-4 1-103,3-1 0,-1 2 324,2-2-214,-4 3-72,5 1 48,-6 0 16,0 0-50,0 5 1,0-2-7,0 6 0,0-5-37,0 5 1,0-5 62,0 5-7,0-1 1,0 5-27,0 0 0,0-4 6,0 0 0,1-1-23,3 5 1,-2 0-2,2 0 0,2 0 17,-2 0 0,1 0-4,-5 0 0,0 0-148,0 0 103,5 0 0,-3 0-135,2 0 98,3-6 10,-5 5 0,5-11-6,-3 3-1,-2-2 9,4 4 0,-6-5 14,0 5 0,1-6-2,3 0 0,-1 0 21,6 0 1,-1 0 22,5 0 1,0 0 4,0 0 0,5-5 4,-1 1 0,2-5 8,-2 5 0,-3 0-46,4 4 0,-3-2-1,3-2 0,-4 3-6,3-4 1,-7 4 24,-1 1 0,-5 0-144,5 0 1,-5-2 36,5-2 1,-5 3-185,5-4 122,-6 4 1,4 1-500,-3 0 405,-2 0 0,4 6-309,-6 2 543,-6 4 0,-7 1 0,-7 0 0</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54.415"/>
    </inkml:context>
    <inkml:brush xml:id="br0">
      <inkml:brushProperty name="width" value="0.08578" units="cm"/>
      <inkml:brushProperty name="height" value="0.08578" units="cm"/>
    </inkml:brush>
  </inkml:definitions>
  <inkml:trace contextRef="#ctx0" brushRef="#br0">40 389 7569,'-2'-11'0,"-2"2"0,3 2-167,-4 3 0,-1 1-190,2-6 1,-2 6 210,2-1 186,3-3 0,-5 4-8,6-6 0,0 5 21,0-5 98,0 6-54,6-8-52,1 9 0,1-8 49,1 6-30,-6 0-22,9 10 1,-7 1 2,4 6 1,1 1 15,-6 3 0,5-2-2,-5 2 0,6-1-67,-1 1 0,3-2 52,0 2 0,-3-4-91,0-5 0,-5 3 116,5-7-34,-6 0 0,4-4-50,-3 0-1,-2 0 0,3-1 7,-5-4 1,-1 0-4,-3-4 1,1-3-35,-6 4 0,5-4 50,-5-1 0,6 0-15,-1 0 0,-2-1 9,2-3 1,-1-2-4,5-3 1,6-2-40,3 2 1,8-2-5,5-2 1,-2 1 43,2 4 0,-7-2-1,3 6 0,-4 5-30,-1 8 20,0-3 1,-2 7-99,-2 0 1,-3 1 55,-6 8 0,0 4-69,0 4 0,-4 2 67,-1-2 0,-3-3-11,3 4 0,-3-4-24,3-1 0,1-4-115,4-1 236,0-5 0,0 4-167,0-2 240,0-4-135,0 5 297,6-6-172,1 0 0,6 0-34,0 0 1,0 0 3,0 0 0,1-5 17,3 1 1,-2-6 0,2 1 0,2-1-31,-2 2 1,0-4-10,-4 4 0,0-4 12,0-1 1,-1 4-91,-4 1 0,4 3 75,-3-3 0,-2 1-4,1-2 1,-3-3-32,3 4 0,-5-4-70,2-1 0,0 0 41,0 0 0,-1 0 34,-4 0 0,-1 1 90,-4-1 0,2 5-88,-5 4 1,3 3 56,-3 1 0,-1 0-45,-4 0 0,-1 5 5,-4 4 1,4 7 26,-3 1 0,-2 6 3,2-1 1,1 2 58,7 2 1,-1 0-71,6 0 0,0 0 66,4 0 0,5 0-59,4 0 0,7-5-30,1 1 1,6-6-22,-1 1 0,7-4 0,1-4 1,4 1 18,-3-6 1,5 0-14,-2-4 1,4-1-232,0-3 0,-3 1 73,0-6 1,-8 0-157,-1-4 0,-6 5-170,-7-1-14,0 6 493,-6-2 0,-1 5 0,-6 0 0</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53.681"/>
    </inkml:context>
    <inkml:brush xml:id="br0">
      <inkml:brushProperty name="width" value="0.08578" units="cm"/>
      <inkml:brushProperty name="height" value="0.08578" units="cm"/>
    </inkml:brush>
  </inkml:definitions>
  <inkml:trace contextRef="#ctx0" brushRef="#br0">13 156 6931,'0'-7'-879,"0"-5"824,-5 11 158,3-5 1,-4 8 35,6 2 0,2-1 37,2 6 1,-2 1-88,2 7 1,-1-3 33,1 4 1,-1 2-108,6 1 0,-5-1 9,5 2 1,-1-5-17,5 5 0,0-6-12,0 1 0,0-4-10,0-4 96,0 2-205,0-9 133,0 3 1,0-6-50,0-3 1,-5-4 4,1-5 1,-5-1-87,5-3 0,-5 1 64,5-6 0,-5 1-5,5-5 0,-5 4 52,5 1 1,-6 5-32,1-1 0,-1 2 183,1 2-138,-2 6 61,3-5 0,-5 12-5,0 0 1,0 6 53,0 7 0,0 0-59,0 0 1,2 4 1,2 1 0,3-1-23,6-4 0,0 0 10,0 0 1,2-5-88,2 1 0,-3-6 75,4 1 1,-4-2-81,-1-2 0,0 0 36,0 0-2,-6 0 0,3-2-25,-5-2 18,-1 2 1,-3-9 16,4 2 1,-4-2-5,3-2 0,4-2-169,0-2 1,2-3 92,-1-6 1,2 5 91,-2-1 1,-2 6-20,2-1 134,-6 2-83,3 2 29,-6 6-70,0 1 13,0 6 0,0 0 17,0-5-63,0-2 82,0-6 1,0 4 53,0 0-60,0 6-14,0-2 0,-2 6-7,-2 3 1,1 5-2,-6 8 1,1-1 5,-5 6 1,5-5 5,4 5 1,3-7-63,1 3 0,0-4 33,0-1 0,1 0-5,3 0 0,4-4 5,5-1 1,0-3 5,0 3 0,0-5-95,-1 1 0,1 2 58,0-1 1,0-1 24,0-4 0,0 4-2,0 0 0,0 1-368,0-5 0,0-2 106,0-2 1,0-3 79,0-6 1,4-6 184,1-2 0,-1-4 0,-4-1 0</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1:52.781"/>
    </inkml:context>
    <inkml:brush xml:id="br0">
      <inkml:brushProperty name="width" value="0.08578" units="cm"/>
      <inkml:brushProperty name="height" value="0.08578" units="cm"/>
    </inkml:brush>
  </inkml:definitions>
  <inkml:trace contextRef="#ctx0" brushRef="#br0">27 506 7569,'0'-13'0,"0"0"-168,0 0 0,-2 7-399,-2 6 432,2 6 74,-9 1 182,9-1 162,-3-6 142,5-6-211,0-1-207,0 0 1,1-3 31,3 5 1,4-1 13,5 2 0,1-4-23,3-10 1,8 1-17,5-9 1,12 2-88,1-11 0,6 5 63,3-5 0,1 1-244,3-5 1,-4 1 76,0 4 1,-5 2-15,-12 6 1,-6 10-172,-16 3 274,-6 9 1,-3-2 87,-8 6 0,-9 6 0,-7 1 0</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2:06.279"/>
    </inkml:context>
    <inkml:brush xml:id="br0">
      <inkml:brushProperty name="width" value="0.08578" units="cm"/>
      <inkml:brushProperty name="height" value="0.08578" units="cm"/>
    </inkml:brush>
  </inkml:definitions>
  <inkml:trace contextRef="#ctx0" brushRef="#br0">0 143 7569,'0'7'-291,"0"-1"-553,0-6 1027,0 0-132,0 6 17,0-5 74,0 5-19,0-6 2,0 0-133,0-6 1,2-1-47,2-6 0,-1 0 78,5 0 0,-5 0 12,2 0-67,2 0 2,0 0 1,2 2 37,-1 2-13,-5 3 1,7 5-8,-5-4 11,5 4 1,-5-6-5,4 2 1,-2 4 6,-2-3 0,-3 1 3,7-2 8,0 4 83,4-5-46,0 6 0,0 6 6,0 3 0,-2 4-29,-2 4 1,2-1 6,-2 5 0,2 0-20,2 0 1,-4-1 16,0-2 0,-1-4 4,5 3 1,0-2-41,0-2 0,-4-5-212,-1 1 0,-5-5-16,2 5 1,-4-5-257,-1 5 488,0-6 0,-11 8 0,-4-4 0</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2:04.165"/>
    </inkml:context>
    <inkml:brush xml:id="br0">
      <inkml:brushProperty name="width" value="0.08578" units="cm"/>
      <inkml:brushProperty name="height" value="0.08578" units="cm"/>
    </inkml:brush>
  </inkml:definitions>
  <inkml:trace contextRef="#ctx0" brushRef="#br0">13 27 7569,'0'7'392,"6"-7"1,0-3-223,3-6 0,2 5 224,-2-5-857,2 7 317,2-4 276,-6 6-157,-1 0 1,-13 4-644,-6 0 1,0 7 669,-4-3 0,-3 4 0,-1 1 0</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2:04.012"/>
    </inkml:context>
    <inkml:brush xml:id="br0">
      <inkml:brushProperty name="width" value="0.08578" units="cm"/>
      <inkml:brushProperty name="height" value="0.08578" units="cm"/>
    </inkml:brush>
  </inkml:definitions>
  <inkml:trace contextRef="#ctx0" brushRef="#br0">1 233 7569,'8'-25'-397,"1"0"174,1 3 0,6-1 538,1 6-247,0 0 1,-2 4-1,1 0-13,1 0 0,6 2 0,-2 0-20,4 3 1,1 1-27,0-2 0,0 2-13,0 2 0,1 4 39,3-3 1,-2 2-1,2 2 1,-3 2 14,-1 2 1,-1 3-37,-4 6 1,-4 0-7,-8 0 1,-3 4 9,-6 1 1,-2 5 131,-2-2 0,-3-1-71,-6 2 1,-6-5-45,-2 5 1,-4-6-52,-1 1 1,0 2-107,0-2 1,0 0-61,0-4 0,1 0 87,-1 0 1,5-1 85,4-4 1,3 2-41,1-5 1,6 5-849,2-2 897,4-2 0,-5 6 0,-1-5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4:31.448"/>
    </inkml:context>
    <inkml:brush xml:id="br0">
      <inkml:brushProperty name="width" value="0.08578" units="cm"/>
      <inkml:brushProperty name="height" value="0.08578" units="cm"/>
    </inkml:brush>
  </inkml:definitions>
  <inkml:trace contextRef="#ctx0" brushRef="#br0">0 376 7345,'12'-24'0,"-2"1"-615,-1 1 0,-5 1 1016,5-5-144,-7 0 0,6-4-22,-4-1 0,-1 1-64,6 4 1,-2 2-298,1 2 0,2-1-119,-5 6 0,1 4-80,-2 4 193,-3 6 395,5-2 1,-6 6-23,0 3 1,0 5-26,0 8 0,0-1-113,0 6 0,6 1-5,2 7 1,0 5 72,0 8 0,1 0 127,4 9 0,-3-2-14,3 11 0,-3-1-118,7 5 1,-2-6-202,-2-3 0,5-1 48,4 1 1,5-4 111,-1 0 0,-1-12-89,-8-10 1,-7-4-166,3-4 0,-3-9-232,3-9 176,-6-3 1,3-8-27,-5-6 0,-1-7 61,-4-10 0,0-3-143,0-6 0,0 0 50,0 0 0,0-4 45,0 0 0,-1 0 72,-4 4 0,4 0-9,-4 0 0,4 2 140,1 2 1,0 9-41,0 9 1,6 2 364,2 2 0,0 6-159,0 3 1,1 10 302,4 7 0,6 5-214,2 8 1,-1 2-137,2 2 1,0-7 45,3 3 1,1-5 27,0 1 0,0-5-159,0-8 0,-4 2-303,-1-2 0,-5-3-261,1-2 1,-2-1 250,-2 1 1,0-2-440,0 2 178,-6-2 249,4-2 0,-8-2 125,6-2 1,-5-3 6,5-6 0,-6-5 305,1 1 0,2-5 76,-2 5 0,2-4-23,-2 3 1,-2-3-124,2 3 1,-1-5 14,1 2 1,-2 1-34,2-2 1,-1 2-55,1-2 1,-2 4 149,2 5-73,-3 0 1,-2 5 246,-3 4 0,1 6 44,-6 6 0,6 7-119,-1 11 0,2 4-89,2 0 0,0 0-164,0-4 1,6-4 39,3-1 1,2-5-113,2 1 1,5-8 169,-1-5 0,0 2-25,-4-2 0,4-5-168,1-8 0,0-4 1,0-4 1,-4-3 98,3-6 1,-2-4-7,-2 0 0,0-5-134,0 5 1,-2 4 150,-2 4 1,-3 6 338,-6-1-341,0 3 0,-6 2-12,-3 4 1,-7 2 492,-1 6 0,-6 1-71,1 4 1,-2-2-377,-2 5 1,0 1 99,0 4 1,-1 0-165,-3 0 1,2 0-206,-2 0 0,7-5-301,1 1 0,5-5 352,-5 5 1,7-6 164,-3 1 0,4-3 0,1-1 0</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2:03.636"/>
    </inkml:context>
    <inkml:brush xml:id="br0">
      <inkml:brushProperty name="width" value="0.08578" units="cm"/>
      <inkml:brushProperty name="height" value="0.08578" units="cm"/>
    </inkml:brush>
  </inkml:definitions>
  <inkml:trace contextRef="#ctx0" brushRef="#br0">299 181 7198,'0'-12'-556,"0"-1"0,-2 0 556,-2 0 0,1 4 173,-6 0 1,5 1 15,-5-5-134,1 0 1,-1 0-36,0 0 0,5 0-67,-5 0 83,7 6 39,-10-5-34,5 11 1,-8-5 23,-2 6 0,3 0 5,-4 0 1,0 7 12,0 6 1,1 6-37,4 7 1,0 1 10,0 3 0,0-1 52,0 6 1,5-1 75,-1 5 1,6-1-155,-1-4 1,2 2-15,2-6 1,5-4 15,-1-4 0,6-8-85,-1-1 0,2-5 4,2-8 1,0-2 78,0-2 1,0-9-15,0-9 1,4-2-111,1-2 1,-1 0-215,-4 0 1,0 0 131,0 0 1,-5 0 131,1 0 1,-6 5 30,1-1 0,-1 6-2,2-1-98,-4 3 19,5 1 189,-6 5-47,0 3 1,1 6 220,3 3 0,-1 2-44,6 3 1,0 7-22,4-3 1,0 7-136,0-3 0,-1 6 14,1-1 0,-4-2-168,0 1 0,-2 0 106,2 0 1,2 2 142,-2-5-156,-4-1-700,1-4 274,-6-6 216,0-1 1,0-8 36,0-2 1,2-3-73,2-6 1,-3-6 141,4-3 1,1-2-15,-2-2 1,6-1-18,-1-3 0,-2 1 143,1-6 1,-3 6 89,3-1 0,-3 4 34,3 5 0,-5 2 102,1 6 1,-2 4-89,-2 1 0,1 5 210,4-2-225,-4 4 1,9 7-64,-5 2 1,0 5 29,0 5 1,-3 2 59,7 6 1,-5 1 157,5 3 1,-5 3-182,5 6 0,-2-3-71,2 3 1,2-3-19,-2 7 0,-2-4-90,2-4 1,-5-4-361,5-5 308,-6 0 1,4-7 122,-3-6-95,-2-6 1,2-14-248,-8-6 1,1-7 74,-6-10 1,6-1-25,-1-7 0,-2 0 127,2-9 1,0-1 20,4-4 1,1 6 139,3 3 1,2 4-84,3 5 0,2 3-46,-2 10 1,-2 2 45,2 6 199,-1 6 1,5 1-81,0 6 0,-1 1 26,-4 4 0,4-2-39,-3 5 0,6 2 113,3 8 1,-1-4-56,-4 3 0,-2 4-74,-2 0 1,-2 4 24,-2 1 0,-4-1-32,3 1 1,-8 2-56,-5 2 0,-6-3 22,-3 4 0,-5-8-24,2-2 1,-4-1 14,-1 2 0,5-8-84,-1-5 0,6-6 5,-1 1 79,3-2 0,2-8-8,3-3 1,4-2-7,5-2 0,1-2 30,3-2 0,4 3-26,5-4 1,0 8 3,-1 2 0,1 5 15,0-2 0,-4 4 2,0 1 0,-2 1 5,2 4 0,2-1-15,-2 9 0,4-3-1,4 7 1,-1-2 49,5-2 0,0-2 35,0-2 0,4 2-70,-4-2 0,2-2 2,-1 2 1,1-2-11,-6 2 1,5-3-1,-5-6 1,0 0 20,-4 0 1,0 0-12,0 0 0,2 0-4,2 0 0,-3-5-3,4 1 0,-4-6-172,-1 1 0,4 2 3,0-2 0,-4-1 86,-4-7 1,0 3 63,4-4 1,-6 0-19,-3 0 0,2 0 92,-2 0 1,1 4-72,-5-3 1,-5 2-46,1 2 0,-6 5 16,1-1 1,-2 0 116,-2-4 1,0 5-81,0-1 0,4 5 23,1-5 84,-1 6 40,-4-2 1,4 7-30,1 7 1,3 1-94,-3 12 0,-1-1 15,-4 5 1,0 6 52,0 2 1,6 2 124,3-1 0,2 1-174,2-6 1,2 3-75,2-7 0,8 2 57,5-11 1,6-1-78,-2-8 0,1-2-150,4-6 1,-7-1 63,7-4 1,-3-3 107,3-10 0,-1 3-39,1-7 1,0 0-1011,0-3 1082,-6 4 0,5-9 0,-5 3 0</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2:02.099"/>
    </inkml:context>
    <inkml:brush xml:id="br0">
      <inkml:brushProperty name="width" value="0.08578" units="cm"/>
      <inkml:brushProperty name="height" value="0.08578" units="cm"/>
    </inkml:brush>
  </inkml:definitions>
  <inkml:trace contextRef="#ctx0" brushRef="#br0">0 247 7569,'0'-32'-284,"6"5"1,0-7 342,3 4 0,2 4 123,-2 0 0,-2 2-187,2 7 0,-2 4-6,1 4 1,4 6-332,-3-1 357,-4 2 1,5 4 91,-5 2 0,-1 3-3,-4 6 0,2 6 86,2 3 1,-3 2-106,4 2 0,2 6 2,1 2 0,0 4 25,0 1 0,1-5 10,4 1 0,0-5-181,0 4 1,-2-5 13,-2 1 1,1-6-28,-6-3 1,1-5 30,-5 1 16,0-2 1,0-7-128,0 1 167,0-6-15,0-15 0,0 1-47,0-15 1,1 3-239,3-3 1,-1 0 123,6 0 1,0-3 132,4 3 0,-5-1 20,1 10 1,-5-1 197,5 5 3,-6 6-184,2 1 1,0 12-17,-1 3 1,2 4 46,-2 4 0,-1 2 225,6 2 1,-1 4-99,5-3 0,2 1-98,2-2 1,-1 2-35,5-6 0,-3 1-75,3-5 1,-3 0-97,3 0 1,-5-6 58,1-3 0,2-4 94,-2-4 0,-1 0-42,-7-9 1,2 1-252,-2-10 0,-2 5 51,2-4 1,-2-1-14,2-4 0,1 3 176,-6-3 1,0 7 67,-4-7 0,0 9 152,0 0 1,0 7 4,0 1-240,0 6 6,0-2 296,0 16 1,0-1-60,0 12 1,0-5-28,0 5 1,2-1-124,2 5 1,3-6-11,6-2 0,0 0-73,0 0 0,0-1 99,0-4 1,0-5-18,0 1 1,4-5 5,1 5 0,-1-6-157,-4 1 1,1-2 15,3-2 1,-2-5-51,2 1 1,-4-6 76,-4 1 0,1-7-22,-6-1 1,0-4 154,-4 3 1,5-5-101,-1 2 1,0-2-15,-4 1 0,0-1 7,0 6 0,0-1 165,0 5 1,0 5 124,0-1 18,0 6 1,6-1-86,3 8 0,1 9 108,-1 9 1,4 4 0,-1 4 1,1 9-119,5 8 0,-4 5-12,-1 4 1,1 1 10,4 7 0,-4-6-233,3 7 1,-2-9 40,-2 0 1,-5-7 42,1-1 0,-6-11 25,1 2 1,-8-10-128,-5-3 0,-8-8-23,-5-9 1,1 1 39,-5-6 0,-1-5 68,-8-8 1,-2-8-80,2-5 0,2 2-186,-2-1 0,7-1 156,-3-4 0,5 6 46,5 3 1,2 4-206,6 4 29,6-2 0,1 11 259,6 0 0,0 5 0,0 8 0</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2:01.251"/>
    </inkml:context>
    <inkml:brush xml:id="br0">
      <inkml:brushProperty name="width" value="0.08578" units="cm"/>
      <inkml:brushProperty name="height" value="0.08578" units="cm"/>
    </inkml:brush>
  </inkml:definitions>
  <inkml:trace contextRef="#ctx0" brushRef="#br0">27 52 7569,'-8'-13'-341,"3"1"-230,-1 4 564,4-4-153,-3 11 175,5-5-20,0 6 1,0 6 51,0 3 1,0 3 48,0 6 1,0 2 97,0 6 1,1 0-102,3 0 0,-1 5-32,6 4 0,-5 2 25,5 2 1,-5 0 22,5 0 1,-2-6-157,2-3 0,2-2 76,-2-2 1,2-6 41,2-3 0,0-4-63,0-4 0,0-4-185,0-5 0,0-5 14,0-4 1,0-4 2,0-4 1,0-3 87,0-6 1,-6 0 3,-3 0 0,2 4 76,-2 1 1,1 5-109,-5-1-48,0 2 167,0 2 170,0 6 0,0 3 10,0 8-52,0 3 1,1 8-64,4 2 1,2-3 12,6 4 1,-3 0 7,3 0 1,-2 3-45,11-4 1,-5 5 15,5-5 1,4 1 0,4-5 1,0-5-222,-4 1 1,0-6 24,0 1 0,-5-4 0,1-4 1,-6-4 111,1-4 1,-2-3-26,-2-2 0,-6 2-90,-3-2 1,-2 1 47,-2-1 1,0 3 19,0-4 0,-6 4-3,-3 1 0,-4 0 155,-4 0 1,2-4-33,-2 0 0,-2 1-33,2 7 1,0-2-26,4 2 1,0 2 13,0-2-118,0 6 112,0-8 6,6 9-16,1-4-744,6 12 477,0 1 0,6 6 260,3 0 0,8-5 0,3-3 0</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3:49.249"/>
    </inkml:context>
    <inkml:brush xml:id="br0">
      <inkml:brushProperty name="width" value="0.08578" units="cm"/>
      <inkml:brushProperty name="height" value="0.08578" units="cm"/>
    </inkml:brush>
  </inkml:definitions>
  <inkml:trace contextRef="#ctx0" brushRef="#br0">143 0 7569,'-59'39'0,"13"0"0,9 0 0</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3:37.179"/>
    </inkml:context>
    <inkml:brush xml:id="br0">
      <inkml:brushProperty name="width" value="0.08578" units="cm"/>
      <inkml:brushProperty name="height" value="0.08578" units="cm"/>
    </inkml:brush>
  </inkml:definitions>
  <inkml:trace contextRef="#ctx0" brushRef="#br0">1 52 7569,'0'-12'-1008,"0"-1"1332,0 5-161,5 3 1,7 0-94,5 1 1,6 0-55,-1 4 0,4 4-127,4 0 1,-1 11 144,5-2 1,-5 7 95,1-3 1,2 10-59,-2-1 1,-1 7 73,-7-2 1,2 5-168,-2-2 1,1 4 67,-2 1 1,-2-2 21,-6-2 0,-1 1-23,-4-6 1,2 4-130,-5-3 0,-1-1 40,-4-4 1,-2-5 14,-2 1 0,-4 0-17,-10 3 0,2-3-2,-5 0 1,1-5-383,-2 5 1,-2-5 41,2 4 387,3-5 0,-5 9 0,4-5 0</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3:36.668"/>
    </inkml:context>
    <inkml:brush xml:id="br0">
      <inkml:brushProperty name="width" value="0.08578" units="cm"/>
      <inkml:brushProperty name="height" value="0.08578" units="cm"/>
    </inkml:brush>
  </inkml:definitions>
  <inkml:trace contextRef="#ctx0" brushRef="#br0">0 220 7569,'6'-20'-1109,"-3"0"981,5 3 0,-3 2 128,3-2 0,1 3 200,4 1 0,0 0-91,0 0 0,1 1-50,3 4 1,-2-4-60,2 3 1,-2 2 145,-2-1 0,4 3-24,0-3 0,0 5-50,-4-2 0,5 4-42,-1 1 0,0 0-67,-4 0 0,0 0 37,0 0 1,-1 1 63,-4 4 0,2-2 0,-5 5 0,-1 1-21,-4 4 1,-2 0 48,-2 0 0,-4 4-91,-10 0-1,2 6 10,-5-1 0,1-2-23,-2 2 1,-2-2-122,2 2 1,3-4 15,2-5 0,-2 0 73,2 0 1,0 0 18,4 0 0,1 0 26,4 0 0,-4 0 0,5 0 0</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3:35.341"/>
    </inkml:context>
    <inkml:brush xml:id="br0">
      <inkml:brushProperty name="width" value="0.08578" units="cm"/>
      <inkml:brushProperty name="height" value="0.08578" units="cm"/>
    </inkml:brush>
  </inkml:definitions>
  <inkml:trace contextRef="#ctx0" brushRef="#br0">1 78 7569,'0'-24'0,"0"8"0,0-6-16,5 12 37,-3 4 0,4 14-804,-6 5 783,0 5 0,-6 8 0,-1 0 0</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3:36.825"/>
    </inkml:context>
    <inkml:brush xml:id="br0">
      <inkml:brushProperty name="width" value="0.08578" units="cm"/>
      <inkml:brushProperty name="height" value="0.08578" units="cm"/>
    </inkml:brush>
  </inkml:definitions>
  <inkml:trace contextRef="#ctx0" brushRef="#br0">1 34 7569,'7'-1'-340,"-3"-4"1,-2 2 514,-2-5 797,0 5-1569,0-9 187,0 11 339,0 1 0,0 3-184,0 5 255,0-5 0,0 9 0,0-5 0</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3:36.280"/>
    </inkml:context>
    <inkml:brush xml:id="br0">
      <inkml:brushProperty name="width" value="0.08578" units="cm"/>
      <inkml:brushProperty name="height" value="0.08578" units="cm"/>
    </inkml:brush>
  </inkml:definitions>
  <inkml:trace contextRef="#ctx0" brushRef="#br0">13 91 7569,'0'-13'-151,"0"0"-265,0 0 0,0 0 619,0 0 0,0 5 177,0-1-189,0 6-84,0-2 1,0 6-138,0 3 0,0 5 70,0 8 1,-1-1 46,-4 6 1,4-1 145,-3 5 0,2 2 22,2 2 0,2-3 8,2 3 1,7 3-137,7 2 1,3 1 19,-3-1 1,3 1-56,-4-6 0,5 0-523,-5-4 0,5-4 152,-5-1 0,2-5-77,-2 1 0,-2-7 128,2-1 0,-7-6-14,-1 1 0,-1-2-174,5-2 1,-4-2-137,-1-2 552,1-3 0,-2-12 0,-1-1 0</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3:35.767"/>
    </inkml:context>
    <inkml:brush xml:id="br0">
      <inkml:brushProperty name="width" value="0.08578" units="cm"/>
      <inkml:brushProperty name="height" value="0.08578" units="cm"/>
    </inkml:brush>
  </inkml:definitions>
  <inkml:trace contextRef="#ctx0" brushRef="#br0">143 26 7569,'0'-13'-297,"0"6"346,0 1-126,0 6 0,-2 0 49,-2 0 1,1 5 117,-6-1 0,-1 6-44,-7-1 0,3-2 82,-4 2 0,0-2-24,0 1 0,5 3 257,5-7-349,5 6-96,-3-3 1,8 5 3,2-4 1,5 0 49,8-4 0,-1-3 80,5 4 1,1-4-60,4-1 0,-3 0-112,3 0 0,-5 4 93,5 1 1,0 0 6,-4 0 1,1-2 14,-2 5 24,-2 1 375,-6 4-127,-6 0-242,-1 0 1,-13-2 65,-6-2 1,0 2 154,-4-2 1,-2 1-143,2-1 0,-2 1-109,2-6 1,2 5-60,-2-5 1,3 5-235,1-5 0,4 2-552,0-2 377,1-2 169,1 3 305,1-5 0,12-5 0,1-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0:11.912"/>
    </inkml:context>
    <inkml:brush xml:id="br0">
      <inkml:brushProperty name="width" value="0.08578" units="cm"/>
      <inkml:brushProperty name="height" value="0.08578" units="cm"/>
    </inkml:brush>
  </inkml:definitions>
  <inkml:trace contextRef="#ctx0" brushRef="#br0">0 201 7569,'13'0'-858,"-6"0"1,4-1 929,-7-4-49,0 4-4,2-5-3,-5 6-3,5 0 190,-6 0 1244,0 0-1456,6 0 47,-5 0 1,7 4 106,-4 1 0,3 5-102,6-2 0,0 5-2,0 5 1,6-4-32,2 3 0,-1 2-7,2-2 0,-5 1-17,5-5 1,-6 0 53,1 0 1,-3-1-119,-1 1 0,-1-4 33,-3 0 0,2-6 1,-8 4 125,6-3-34,-7-2 0,9 2-23,-7-8 1,5 1 45,-5-6-65,6 0 1,-7-2 39,5 2-190,-5-2 164,3 4 1,-6-6-100,0 0 1,0 0 23,0 0 0,0-5-12,0 1 1,0-6-21,0 1 1,0-6-3,0-3 0,4-5 48,1 2 0,5 4-62,-2 4 216,-2 0-118,6 11 0,-11 4-425,3 11 431,-2 11 0,-2 10 0,0 4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4:30.687"/>
    </inkml:context>
    <inkml:brush xml:id="br0">
      <inkml:brushProperty name="width" value="0.08578" units="cm"/>
      <inkml:brushProperty name="height" value="0.08578" units="cm"/>
    </inkml:brush>
  </inkml:definitions>
  <inkml:trace contextRef="#ctx0" brushRef="#br0">13 39 7569,'-6'-13'13,"5"5"163,-4-1-251,4 6 92,1-2 1,2 5-49,2 0-6,-3 0 1,6 0-13,-2 0 1,-4 1 118,4 3 1,-4 5-8,-1 8 0,0 5 228,0 8 0,0 3-40,0 6 0,4 0-263,1 0 1,5 0 107,-2 0 0,0-1-79,0 1 1,1-6 30,4-2 1,0-5-129,0-5 1,0-2 75,0-6 1,4-4 28,0-1 1,0-5-227,-4 1 0,-4-4-22,0-4 1,-1-3 144,5-6 0,-4-2 40,0-2 0,-2-2-22,1-2 0,4-4-23,-3 4 0,2-4 2,2-1 1,-4 2 22,-1 2 0,1-1 9,4 6 0,-4 0 56,-1 4 0,-5 0-9,1 0 305,4 0-213,-7 6 1,5 2 135,-6 10 0,0 3-48,0 10 1,1 2-104,4 6 1,-3-2 22,7-2 1,-5 2 27,5-2 0,0-3-187,4-2 1,0-3-36,0-1 1,0-1 43,-1-4 0,1-2 79,0-6 0,0 0-81,0 0 1,0 0 31,0 0 0,0-6-70,0-2 1,4-10 93,1-3 0,-1-4-1,-4-1 1,-4-1-210,-1-3 0,-5 2 110,1-2 0,2 7 493,-2 2-282,1 5 1,-11-1 2,-3 8 0,-2 3-54,-2 6 0,0-1-4,0-4 0,0 4 22,0-3 0,0 1 13,0-2 1,0 4-177,0-3 1,0 2-66,0 2 0,5 0-192,-1 0 0,0 0 149,-4 0 1,5 0-666,-1 0 536,6 6 1,-7-3 319,6 5 0,0-5 0,4 9 0,0-5 0</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3:35.176"/>
    </inkml:context>
    <inkml:brush xml:id="br0">
      <inkml:brushProperty name="width" value="0.08578" units="cm"/>
      <inkml:brushProperty name="height" value="0.08578" units="cm"/>
    </inkml:brush>
  </inkml:definitions>
  <inkml:trace contextRef="#ctx0" brushRef="#br0">1 182 7122,'7'-13'-1005,"4"1"1111,-2 3 1,-2 2 85,2 3-96,-6 2 0,3-2-18,-6 8 1,0-1 5,0 6 0,0 0 17,0 4 0,1 0 14,3 0 1,-2-1-61,2 1 0,2 0-3,-2 0 1,5 2-74,-5 2 1,5-3 57,-5 4 0,2-4 35,-2-1 1,-2 0-23,2 0-340,-3 0 109,-1-6 124,0 5 1,0-12 14,0 0 1,0-8-85,0-9 0,0-3-15,0-6 1,5 0 105,-1 0 1,6 0-11,-1 0 0,-2 1-4,2-1 0,-5 5 156,5 4 1,-5 3 1,5 1 116,-7 6-194,10 1 35,-11 6-16,11 0 0,-9 6-27,5 2 1,-5 4 9,2 1 1,-3 0 42,3 0 0,-4 0 17,4 0 1,0 0-87,0-1 0,-1 1 30,-4 0-36,6 0-4,1 0 1,2-4-69,-1 0 88,-5-7 1,9 4-13,-4-6 1,-1 0-11,2 0 1,0-1-27,4-4 0,0 0-15,0-4 0,4-2-92,0 2 1,0-1 132,-4 1 0,0-1-4,0 6 0,-4-6 45,0 1 0,-1 2-75,5-2 19,-6 1 0,3-1 32,-5 0 0,-1 5 28,-4-5 1,0 5-79,0-5 1,0 5-1,0-5 1,0 5-8,0-5 0,0 1-12,0-5 0,-4 4 200,-1 1 0,-3 3-59,3-3 1,0 5-95,0-2 1,3 4 39,-7 1 1,5 4 67,-5 1 0,5 5-43,-5-2 1,6 4 18,-1 1 0,2 1 18,2 4 0,0-4 82,0 3 1,0 2-230,0-2 0,2 2 98,2-2 0,-1-2 2,6 2 1,-5-3-78,5-1-316,-1 0 1,1-1 189,-1-4 0,-3-2 82,3-6 1,-3-1-52,3-4 0,1-3-128,4-10 1,-3-2 126,3-6 1,-3-1 26,7-3 1,-2 2-4,-2-2 0,0 4 115,0 5 0,-5-2 641,1 5-484,-6 1 0,4 8 170,-3 1-298,-2 5 1,4-1 91,-6 8 6,0 3 1,4 10-69,0 1 0,2-1 6,-2-4 1,-1 4 29,6 0 1,-2 5-117,2-5 0,2 5 29,-2-5 1,-2 0-75,2-4 1,-5-4 56,5 0 1,-7-5-18,3 5-131,-4-6 163,-1 2-32,0-16 0,0 2-75,0-8 1,0-2-71,0 2 1,0-6 74,0 1 1,5 2 19,-1-2 1,5 7 40,-5-3 0,6 4 0,-1 1 1,-2 0 69,1 0 1,1 6-56,4 3 1,-3 2-25,3 2 0,-3 0 69,7 0 0,-2 0 88,-2 0 0,0 2 9,0 2-60,0 3 0,-2 6-49,-2 0 0,1 0 1,-6 0 1,0 0-97,-4 0 0,5 0 115,-1 0-18,0 0 0,-5-2-131,-3-2 0,1 1 105,-6-6 0,-5 6 0,-6-2 0</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3:29.446"/>
    </inkml:context>
    <inkml:brush xml:id="br0">
      <inkml:brushProperty name="width" value="0.08578" units="cm"/>
      <inkml:brushProperty name="height" value="0.08578" units="cm"/>
    </inkml:brush>
  </inkml:definitions>
  <inkml:trace contextRef="#ctx0" brushRef="#br0">13 195 7569,'-7'-13'0,"3"0"0,2 0 0,2 0-1032,0 0 785,0 0 0,0 5 668,0-1-180,0 6 1,2-7-113,2 6 0,3-2-141,6 2 1,0-2 14,0-3 1,0-1 17,0 6 0,1-6-3,4 1 0,-3 2 40,7-2 1,-5 6 59,5-1 1,-2 3-106,2 1 0,-2 1 5,-3 3 1,-4-1-16,0 6 1,0 0-9,-4 3 0,-4 3 28,0 2 0,-4-2-1,-1 2 0,-6 2-17,-2-2 1,-8 6 11,-1-2 1,-5-2-5,5-2 0,-1 2-27,6-2 1,-6-2 0,1-2 0,0-3-86,4 7 1,-2-2-167,-2-2 0,7 0-414,-3-1 679,3 1 0,-3 0 0,0 0 0</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3:34.115"/>
    </inkml:context>
    <inkml:brush xml:id="br0">
      <inkml:brushProperty name="width" value="0.08578" units="cm"/>
      <inkml:brushProperty name="height" value="0.08578" units="cm"/>
    </inkml:brush>
  </inkml:definitions>
  <inkml:trace contextRef="#ctx0" brushRef="#br0">39 26 7569,'7'0'0,"-1"0"0,-6-1-368,0-3 0,2 2 94,2-2 270,-3 2-8,5 2 35,-6 0-23,0 0 0,-6 0 36,-1 6 1,-4 1 158,2 6 0,-1 0-82,6 0 0,-1 2-33,5 2 1,0-3-56,0 4 0,2-4-6,2-1 0,2 0-18,2 0 0,4 0 42,-3 0 1,1-5-13,-2 1 1,4-6-56,-4 1 0,0-2-306,0-2 231,-5 0 1,7-6 32,-5-3 1,0 1 41,0-5 1,-4 3 0,3-8 0,-2 0-14,-2 0 1,0-3-3,0 4 0,0-2-3,0 2 1,-2 2 43,-2-2 1,1 7 117,-5 1 1,3 6-124,-3-1 3,-1 3 0,-4 1-47,0 0 1,0 5-257,0 4 130,0 2 1,2 2 5,2 0 86,-2 0 81,9-5 0,-4-3 0,6-5 0</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3:33.712"/>
    </inkml:context>
    <inkml:brush xml:id="br0">
      <inkml:brushProperty name="width" value="0.08578" units="cm"/>
      <inkml:brushProperty name="height" value="0.08578" units="cm"/>
    </inkml:brush>
  </inkml:definitions>
  <inkml:trace contextRef="#ctx0" brushRef="#br0">0 221 7569,'0'-7'-584,"0"-5"272,0 11-12,0-11 138,0 11 210,0-11 78,0 11-55,0-5-1,0 6 15,0 0 1,4 1-15,1 4 0,0-2 15,0 5 1,-2 1 4,5 4 1,-5 0-35,2 0 0,2 0 9,1 0 1,0 0-9,0 0-26,1-1 0,-1 0-94,1-3 1,-5 1 101,5-6-18,-6 0-9,8-4 0,-8 0-4,6 0 0,-2-5-26,2-4 1,2-3 38,-2-1 0,3 3-2,0-3 0,0 8-37,-3-8 0,1 3-60,-6-3 1,2 4 174,-2 0-2,-2 7-47,3-4 1,-3 6 49,2 0-3,-2 0 1,9 0-57,-2 0 0,1 1 17,-2 4 0,4-3-14,-3 7 1,2-5-66,2 5 0,0-5 63,0 5 0,0-6-8,0 1 0,-5 2-11,1-2 5,0 1 24,4-5-16,-6 0 1,4 0 7,-9-6 1,4-1-21,-6-6 0,4 0-4,0 0 1,1 0-2,-5 0 1,0-4 7,0-1 0,0 0-3,0 0 0,0 2-8,0-5 1,-2 5 7,-2-1 1,1 2-4,-6 2 1,5 5 2,-5-1 0,5 6-100,-5-1 12,7 2 1,-6 2-376,4 0 338,3 0 0,-5 2-47,6 2 173,-6-2 0,5 9 0,-5-4 0</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3:29.575"/>
    </inkml:context>
    <inkml:brush xml:id="br0">
      <inkml:brushProperty name="width" value="0.08578" units="cm"/>
      <inkml:brushProperty name="height" value="0.08578" units="cm"/>
    </inkml:brush>
  </inkml:definitions>
  <inkml:trace contextRef="#ctx0" brushRef="#br0">13 0 7569,'8'0'303,"-3"0"-82,-5 0-420,0 6 0,0 1-275,0 6 0,-1 0 474,-3 0 0,-4 0 0,-4 0 0</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3:29.045"/>
    </inkml:context>
    <inkml:brush xml:id="br0">
      <inkml:brushProperty name="width" value="0.08578" units="cm"/>
      <inkml:brushProperty name="height" value="0.08578" units="cm"/>
    </inkml:brush>
  </inkml:definitions>
  <inkml:trace contextRef="#ctx0" brushRef="#br0">1 130 7569,'7'-13'-587,"0"2"642,-3 2 106,-2 3 1,5 6-68,-3 0 0,-1 2 0,4 2-94,-1 5-24,4 2 0,-7 8 70,6 2 0,-5-1 1,5 2-5,-6-6-1,2 3-16,1-1 10,-4-3 0,3 3-7,-5-5 1,0-4-14,0 0 124,0-6 39,0 8-86,0-9 1,-1 3-56,-3-5-28,2-5 0,-8-3-70,6-5 0,-1-5 102,5-4 0,0 2-5,0-2 0,0 1-53,0-5 1,2 1-98,2 4 0,-2-2 112,2 5 0,2 1 54,-2 4-36,6 0 0,-3 2 13,6 2 0,0 3-151,0 6 0,2-4 82,2 0 0,-1-5 41,5 5 1,-3-1-99,3 5 0,-4 0-306,5 0 1,-6 0 84,1 0 1,-2 0-182,-2 0 499,-1 0 0,-4 0 0,-3 0 0</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3:28.705"/>
    </inkml:context>
    <inkml:brush xml:id="br0">
      <inkml:brushProperty name="width" value="0.08578" units="cm"/>
      <inkml:brushProperty name="height" value="0.08578" units="cm"/>
    </inkml:brush>
  </inkml:definitions>
  <inkml:trace contextRef="#ctx0" brushRef="#br0">428 104 7569,'0'-13'-225,"0"0"0,-1 0-270,-3 0 0,2 4 507,-2 1 0,-2 3 323,2-3-294,-6 5 1,2-7-56,-4 5 1,-1 1 85,0 4 0,0 0-18,0 0 1,0 0 7,0 0 1,0 0-31,0 0 1,0 0 11,0 0 0,0 0-45,0 0 0,0 0 27,0 0 0,2 1 1,2 4 0,-3-2 3,4 5 1,1 1 31,-2 4 1,6 0-19,-1 0 0,-2 0 0,2 0 1,-1 4-5,5 0 0,-4 5 2,0-5 0,-1 6-60,5-1 1,0-2 56,0 2 0,5-5-5,-1 4 0,5-5-3,-5 2 1,6 2-96,-1 1 1,-2-1 38,2 2 1,-5-5 20,5 5 1,-7 0-69,3 3 1,-4-3-130,-1 0 1,0-5-54,0 5 1,-4-11 80,0 2 0,-2-4 9,1-1 99,4-2 0,-11-7 65,4-4 0,-4-2 0,-1-6 0,0 5 0,0-1 0,2 0 0,2-4 0,-2 2 0,2 2 0,-2-1 2,-2 6 1,4-5 29,0 5 0,6-2-4,-1 2 45,3 2 174,1-9 1,5 4-51,4-6 1,3 0-106,1 0 1,0 4-8,0 0 1,-1 2-8,1-1 1,2-3-76,2 7 1,-1-2 67,6 2 1,-5 3-17,4-4 1,1 0-3,4 0 0,0-3-197,0 3 1,0-5 21,0 2 0,-2 0 99,-2 0 0,1 1 19,-6-2 1,0-1-14,-4 5 0,0-3-24,0 4 0,-6-2 16,-2 1 0,2 4 3,-6-5 88,5 0-16,-6 5 126,-6-5-171,-1 6 0,-6 6 1,0 3 1,2 4 87,2 4 1,-2-3-63,2 4 1,2 0 2,-2 0 0,6-1 1,-1-4 0,2 0-44,2 0 0,0 0 27,0 0-14,0 0 1,6 0-27,3 0 0,-2-6-90,2-3 1,-1 2-71,5-2 173,0 0 0,0-9-10,0-4 0,0-7-13,0-1 1,-4-2-53,-1 2 0,-3 1 79,3-6 1,-5 7 98,1-3 1,-2 4-69,-2 1 1,-2 4 20,-2 1 0,1 1-29,-5-2 1,3 2 4,-3 2 0,3 4 12,-3-3 0,5 1 40,-1-2-378,-4 4 176,1-5 1,-2 8-68,1 2 1,4-1 53,-5 6 1,6-1-77,-1 5 1,2-4 48,2-1 166,0 1 0,6 4 0,1 0 0</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53:27.781"/>
    </inkml:context>
    <inkml:brush xml:id="br0">
      <inkml:brushProperty name="width" value="0.08578" units="cm"/>
      <inkml:brushProperty name="height" value="0.08578" units="cm"/>
    </inkml:brush>
  </inkml:definitions>
  <inkml:trace contextRef="#ctx0" brushRef="#br0">39 428 7428,'-12'1'-677,"4"4"857,2-4-221,0 11 1,5-10 29,-3 7 1,2-5 9,2 5 74,0-6-5,0 8 91,0-9-26,0 4-179,0-6 0,6-6 95,2-3 1,4-4-2,1-4 0,1-3-30,4-6 1,2-1-112,6-4 1,0 3 60,0-7 1,5 5-108,4-5 1,-2 2 46,1-2 1,-3-1-277,3 6 368,-5 0 0,3 4 0,-6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4:29.967"/>
    </inkml:context>
    <inkml:brush xml:id="br0">
      <inkml:brushProperty name="width" value="0.08578" units="cm"/>
      <inkml:brushProperty name="height" value="0.08578" units="cm"/>
    </inkml:brush>
  </inkml:definitions>
  <inkml:trace contextRef="#ctx0" brushRef="#br0">1 195 7569,'5'-7'23,"3"1"137,5 6 1,0 0-102,0 0 1,-1 7 76,1 6 0,2 6-48,2 7 1,-2 4 104,2 1 0,-3 3 64,-1-4 1,0-1-90,0-7 0,4 1-1,1-6 1,-1 0-141,-4-4-9,0 0-188,0 0 162,-6-6-51,-1-1 0,-6-7-33,0-4 1,0-3-48,0-10 0,0-2 127,0-6 0,-2 0-7,-2 1 1,-2-6-35,-2 1 0,-4 0 2,3 4 1,4-1 77,0-4 0,4 8-45,1-3 1,0 5-45,0-1 1,0-1-53,0 6 1,4-2-160,1 2 1,5 4 178,-2 0 0,4 1 35,1 8 1,0-5-175,0 5 1,0 0 232,0 4 0,5 0 0,2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4:29.645"/>
    </inkml:context>
    <inkml:brush xml:id="br0">
      <inkml:brushProperty name="width" value="0.08578" units="cm"/>
      <inkml:brushProperty name="height" value="0.08578" units="cm"/>
    </inkml:brush>
  </inkml:definitions>
  <inkml:trace contextRef="#ctx0" brushRef="#br0">65 13 7569,'0'-7'-632,"0"1"441,0 6 1,-1 0 122,-3 0 0,1 6 243,-6 3 1,5 2-82,-5 2 0,5 0-44,-5 0 0,6 2 53,-1 2 0,-2-1 94,2 5 1,0-1 51,4 2 0,0 1-7,0-6 1,0 5-208,0-5 0,4 2 96,0-2 1,6-2-109,-1 2 1,7-3 31,1-1 1,0-1-116,-4-4 1,0-2 102,0-6 1,2 0 11,2 0 0,-3-10-177,4-3 0,-6-9-83,-3 1 0,1-4 34,-5-1 1,3 5 101,-4-1 0,1 2-20,-5-1 1,-2 2 63,-2 6 0,-3 0 1,-6 0 0,-2 1-30,-2 4 0,1 1 4,-5 2 0,3 4 125,-3-3 1,5 2-51,-1 2 0,2 0-14,2 0 1,2 2-31,2 2-387,-2-3-103,9 5 198,-3 0 0,6-5 32,3 4 279,-2-4 0,9 5 0,-4 1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4:29.161"/>
    </inkml:context>
    <inkml:brush xml:id="br0">
      <inkml:brushProperty name="width" value="0.08578" units="cm"/>
      <inkml:brushProperty name="height" value="0.08578" units="cm"/>
    </inkml:brush>
  </inkml:definitions>
  <inkml:trace contextRef="#ctx0" brushRef="#br0">1 325 7569,'0'7'628,"0"-1"-408,5-18 0,4-2 97,8-12 1,5 0-363,8 0 63,-3 0 0,11 0 137,-4 0 0,4-4 40,1 0 0,0 4-566,-1 4 1,-4 6-66,-4-1 1,-4 8-167,-5 5 0,2 3 71,-5 1 531,-1 0 0,2 11 0,1 4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4:28.853"/>
    </inkml:context>
    <inkml:brush xml:id="br0">
      <inkml:brushProperty name="width" value="0.08578" units="cm"/>
      <inkml:brushProperty name="height" value="0.08578" units="cm"/>
    </inkml:brush>
  </inkml:definitions>
  <inkml:trace contextRef="#ctx0" brushRef="#br0">52 0 7569,'-6'7'77,"-1"-1"1,-1-6-1,-1 0 1,0-1-1,2-1 1,3 4 377,2 8-299,2 1 1,0 15 115,0 0-161,0 6 0,0 8 47,0 3 1,5 3-91,-1 6 1,5 0-89,-5 0 1,6-6 125,-1-3 1,-4-3 41,0-1 1,0-7-298,0-6 1,1-6-440,-2-7-854,-3 0 779,5-6 663,0-1 0,-5-18 0,5-2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20.269"/>
    </inkml:context>
    <inkml:brush xml:id="br0">
      <inkml:brushProperty name="width" value="0.08578" units="cm"/>
      <inkml:brushProperty name="height" value="0.08578" units="cm"/>
    </inkml:brush>
  </inkml:definitions>
  <inkml:trace contextRef="#ctx0" brushRef="#br0">91 349 7569,'-19'-19'0,"5"-1"0,-5 0-229,6 2 0,1 4-275,4 1 0,2 4 725,6 1 1,0-1-94,0-4 1,6 4-275,2 1 0,4-1 52,1-4 1,4-4 110,0 0 0,5-2-102,-5 2 1,5 1-6,-5-6 1,2 6 384,-2-1 0,-2 8-22,2 5 0,-3-2-84,-1 2 0,0 1-80,0 7 0,0-1 34,0 6 1,0 1-89,0 7 1,-1 2-16,-4 3 1,2 2 44,-5-2 0,3-2-5,-3 1 0,-1 1-328,-4 4 0,-2-2-45,-2-2 1,-2 1 21,-2-6 1,-4 5 100,4-5 1,0 2-348,0-2 517,5-2 0,-9 3 0,5-5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15.969"/>
    </inkml:context>
    <inkml:brush xml:id="br0">
      <inkml:brushProperty name="width" value="0.08578" units="cm"/>
      <inkml:brushProperty name="height" value="0.08578" units="cm"/>
    </inkml:brush>
  </inkml:definitions>
  <inkml:trace contextRef="#ctx0" brushRef="#br0">1 117 7569,'13'-37'526,"-2"10"769,-2-4-755,-3 16-371,-6 9 1,0 12-170,0 2 0,-6 9 0,-1 4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15.843"/>
    </inkml:context>
    <inkml:brush xml:id="br0">
      <inkml:brushProperty name="width" value="0.08578" units="cm"/>
      <inkml:brushProperty name="height" value="0.08578" units="cm"/>
    </inkml:brush>
  </inkml:definitions>
  <inkml:trace contextRef="#ctx0" brushRef="#br0">0 298 7569,'9'-10'0,"-1"-3"0,-5-8 0,3 6-83,0-3 99,-5 5 1,5 4 451,-6 0-132,0 7-315,0-4 0,0 7 226,0 4 0,0 7-79,0 10 0,0 3 93,0 0 1,0 3-96,0 2 0,0-1-85,0 5 0,6-5 6,2 1 1,4 1-184,1-5 1,0 1 70,0-10 0,1-1-150,3-7 0,-1-4-17,6-5 0,-5-2 69,5-7 1,-1-1-75,5-12 1,-4 1 42,0-5 1,-2 4-16,1 1 0,-2 0-13,-6 0 1,-2 2-60,-2 6 0,1 0-147,-6 0 142,1 6 0,-11-3 118,-3 6 0,-4-1 11,-4 5 1,-3 0 135,-6 0 1,0 0-75,0 0 1,-5 2 54,-4 2 0,3-1 69,2 6 1,3-5 82,1 5 0,6-5-23,2 5 0,4-5 76,1 4 0,4-5 156,1 2-297,5-4 0,-3 1-20,6 2 1,2-3 24,2 4 0,3-5-97,6-5 0,4 2 21,1-5 0,0 3 15,0-3 0,-3 4-32,7-5 1,-6 5-134,1-5 1,-2 2 14,-2-2 1,-1-1 5,1 6-138,0-6 105,0 2 130,-5-5 0,-4 2 10,-8 2 1,-4-1 2,-5 6 1,0-2 62,0 2 1,-4 2 173,0-2 1,-2-2-3,2 2 0,3 0-80,-4 4 0,4 0-129,1 0 1,4 0 123,1 0-173,5 0 98,-3 0-2,17 0 1,0 0-161,10 0 0,-4 0-242,5 0 1,-2-2 90,2-2 1,1 2 98,-6-2 0,5 3 152,-5 1 0,0 0 13,-4 0 0,-4-2 260,0-2 38,-1 2 173,5-3-348,0 5 1,-4 0 101,-1 0 1,-5 5 205,2 4 1,2 4-123,1 4 0,0 4-144,0 4 1,1 1 19,4 0 0,-2 5-235,-2-1 0,2 0-78,-2-4 0,1-5-50,-1 1 0,1-10 6,-6 1-55,1-9-26,-5 2 0,0-12 62,0-3 0,-6-4-38,-3-4 1,-2-3 37,-2-6 0,0 0 152,0 0 1,-2 0 17,-2 0 0,3 0 89,-4 0 0,4-1-125,1-3 0,4 2 106,1-2 1,3 3 220,-3 1 1,5 4-117,-1 1 0,2 5 84,2-1 1,0 7-64,0 1 1,10 5-168,3-5 0,5 6 2,-1-1 1,3 2-55,6 2 1,0 0 80,0 0 1,5 6-28,4 3 1,-2 4-70,2 4 0,-7-1 38,3 5 1,-4 1-24,-1 4 1,-6 0 39,-3 0 1,-4 0-1,-4 0 1,-3 0 55,-6-1 1,-3-4 108,-6-4 0,-5 2-144,-12-2 1,-1 0 4,-4-4 0,0-1 55,-4-4 0,2 4-45,3-4 1,2-2-209,-2-2 1,7-2 74,1-2 0,7 4-910,-3 1 1011,4-1 0,7-4 0,1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14.509"/>
    </inkml:context>
    <inkml:brush xml:id="br0">
      <inkml:brushProperty name="width" value="0.08578" units="cm"/>
      <inkml:brushProperty name="height" value="0.08578" units="cm"/>
    </inkml:brush>
  </inkml:definitions>
  <inkml:trace contextRef="#ctx0" brushRef="#br0">92 169 7569,'-13'-23'-69,"0"-3"0,1-1-178,4 5 206,-4-2 1,9 10 343,-6-4-496,7 10-192,-4 2 1,6 9 384,0 5 0,-6 1 0,-1 1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20.413"/>
    </inkml:context>
    <inkml:brush xml:id="br0">
      <inkml:brushProperty name="width" value="0.08578" units="cm"/>
      <inkml:brushProperty name="height" value="0.08578" units="cm"/>
    </inkml:brush>
  </inkml:definitions>
  <inkml:trace contextRef="#ctx0" brushRef="#br0">0 26 8321,'13'0'2161,"-5"-1"-2114,-4-4 0,-3 2-1547,-1-5 530,0 5 281,0-3 1,0 8 354,0 2 0,0 3 334,0 6 0,-5 6 0,-3 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0:13.610"/>
    </inkml:context>
    <inkml:brush xml:id="br0">
      <inkml:brushProperty name="width" value="0.08578" units="cm"/>
      <inkml:brushProperty name="height" value="0.08578" units="cm"/>
    </inkml:brush>
  </inkml:definitions>
  <inkml:trace contextRef="#ctx0" brushRef="#br0">60 195 7569,'-13'0'198,"0"-6"0,2 4 456,2-7-896,-3 6 69,11-3 1,2 12-63,12 3 0,3-4 172,10 0 1,0-5 36,13-5 0,-2-6-19,11-6 0,-5-6-96,5 1 1,-7-1-130,3 1 1,-10 4-116,-4 5 385,-2 0 0,-8 0 0,-1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19.939"/>
    </inkml:context>
    <inkml:brush xml:id="br0">
      <inkml:brushProperty name="width" value="0.08578" units="cm"/>
      <inkml:brushProperty name="height" value="0.08578" units="cm"/>
    </inkml:brush>
  </inkml:definitions>
  <inkml:trace contextRef="#ctx0" brushRef="#br0">0 286 7569,'7'-26'0,"1"0"-309,-4 0 316,-3 0 0,5 10 84,-6 3 1,2 9 275,2 0-613,-3 2 178,11 8 1,-9 7 85,5 8 0,1 10 95,4 3 0,-1 4-47,-4 1 0,4-2 14,-4-2 0,4 1-85,1-6 1,0 4 45,0-3 0,-2-3-21,-2-6 1,1 1 39,-6-6 1,1 1-1,-5-5 0,0 0 42,0-1-24,0-4-277,0-3 201,0-5 0,0-11-274,0-6 0,4-11 94,0-2 0,6-10 39,-1 1 1,1-3 97,-1 3 1,2 6 16,-2 3 0,-2 8-154,2 5-50,-6 3 897,8 6-377,-4 3 1,6 16-52,0 6 1,0 2-57,0 3 1,0-1-280,0 5 0,0-6 66,0-2 1,1-1 92,4-4 1,-4 3-129,3-8 0,-7-2-401,-1-2-180,0-2 0,2-8 269,-2-2 0,1-10 375,-6-3 0,1-4 0,-5-1 0,0 0 0,0 0 0,0-4 18,0 0 1,0 4 76,0 4 0,0 7-58,0-3 28,0 10 393,0-4 35,0 11-195,0-5-190,0 12 1,0 1 146,0 6 1,4 0-44,0 0 1,6 4-94,-1 0 0,2 6-4,2-1 0,0-3 30,0-2 0,2-3-267,2-1 0,-3-5-180,4-4 0,-8 2 18,-2-2 0,0-5 131,0-8 0,-2-8 44,-6-5 0,4-2 92,1-2 1,-2-5 67,-8 1 1,-2-4-116,-6 3 1,0-3 12,0 4 0,0-1 247,0 5 1,-4 6 66,0 3 1,-2 4-87,2 4 1,-2-1-62,-3 6 0,-5 0-206,5 4 1,-1 4-62,6 0 0,3 5-176,-4-5 1,4 6 203,1-1 1,0 2 77,0 2 0,4-4-788,1 0 833,5-1 0,-9 0 0,5-3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38.248"/>
    </inkml:context>
    <inkml:brush xml:id="br0">
      <inkml:brushProperty name="width" value="0.08578" units="cm"/>
      <inkml:brushProperty name="height" value="0.08578" units="cm"/>
    </inkml:brush>
  </inkml:definitions>
  <inkml:trace contextRef="#ctx0" brushRef="#br0">117 402 7569,'0'-13'-567,"0"0"463,0 0 1,0 0-109,0 0 0,0 5 201,0-1 1,-1 6 151,-4-1 1,2 2-117,-5 2 0,-1 2-30,-4 2 0,0 3 15,0 6 0,0-4 18,0 0 1,5-2 3,-1 2 0,6-2 90,-1-3 39,2-3-145,2 5 0,6-1 6,3-1 0,-2 0-63,2-4 0,-1 0 68,5 0 0,0 0-95,0 0 0,0 0 47,0 0 0,0-4-89,0 0 1,0-5 65,0 5-12,-6-6 64,5 2 1,-11-5 34,3 0 92,-2 6-157,-8 1 21,-1 1 0,-2 3 115,1-2 13,5 2 0,-7 4-110,5 2 1,1-1 0,4 6 0,0-5-18,0 5 0,1-5-6,4 5 0,2-6-24,6 1 0,0-1 47,0 1 0,6-2-109,2 2 1,2-7 25,-1-1 1,1-6 29,-6 1 0,5-3 6,-5-1 0,0 0-7,-4 1 1,0-3 32,0-2 0,-1 1 3,-4-6 1,-2 7 38,-6-3 1,0 0-59,0 0 1,-6-3 80,-2 3 1,-4-3-61,-1 4 0,0-1 7,0 5 0,0 0 34,0 0 0,5 2 52,-1 2-40,6 3-24,-8 6 0,5 6 147,-3 3 1,-1 8-49,6 5 0,-5 8 44,5 5 1,0 3-90,4 6 1,0 2-27,0 6 1,0-5-44,0 1 0,0-5-105,0 4 1,4-5-30,0 1 1,5-8-201,-5-5 0,1-4-110,-5-4 1,0-4 181,0-5 1,-6-1 246,-3-4 0,-8-2 0,2 0 0,-3 1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14.880"/>
    </inkml:context>
    <inkml:brush xml:id="br0">
      <inkml:brushProperty name="width" value="0.08578" units="cm"/>
      <inkml:brushProperty name="height" value="0.08578" units="cm"/>
    </inkml:brush>
  </inkml:definitions>
  <inkml:trace contextRef="#ctx0" brushRef="#br0">1 154 7569,'0'7'-1044,"0"1"1072,0-4 0,0 3 452,0 6 0,0 0-286,0 0-169,6 0 1,-3 0-29,5 0 0,-5 0-164,1 0 159,-2-6 19,-2-1 0,-2-8-14,-2-2 0,3-3 17,-4-6 0,4-6-178,1-3 1,1-2 50,4-2 1,-2-1-10,5-4 0,1 8 127,4-2 1,-2 7 105,-2 1 1,2 4 165,-2 4-240,-3-2 1,1 9 61,-3-2 0,-1 4-80,6 4 0,-5-1 181,5 6 1,0 0-19,3 4 0,1 1-60,0 3 1,0-1-82,0 6 0,3-7-129,-3 3 0,3 0-198,-7 0 1,-2-1 146,1-4 1,-5 0 87,2 0-58,-4-6 0,-1 0-378,0-2 0,-1-4 10,-4 3 477,4-8 0,-11-3 0,11-12 0,-5-1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14.405"/>
    </inkml:context>
    <inkml:brush xml:id="br0">
      <inkml:brushProperty name="width" value="0.08578" units="cm"/>
      <inkml:brushProperty name="height" value="0.08578" units="cm"/>
    </inkml:brush>
  </inkml:definitions>
  <inkml:trace contextRef="#ctx0" brushRef="#br0">0 77 7569,'0'-20'-257,"2"1"-478,2 6 867,-2 0 408,3 6 1,-3 3-512,2 8 0,-2 5 2,2 8 0,2 3 65,-2 6 0,0 2-5,-4 2 0,2-1 7,2 5 1,-2-6-75,2-3 0,3 0 15,2-8 0,-4 1-118,0-6 0,-2 0-426,1-3-337,-3 2 487,5-9 355,-6-2 0,-6-13 0,-1-8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14.202"/>
    </inkml:context>
    <inkml:brush xml:id="br0">
      <inkml:brushProperty name="width" value="0.08578" units="cm"/>
      <inkml:brushProperty name="height" value="0.08578" units="cm"/>
    </inkml:brush>
  </inkml:definitions>
  <inkml:trace contextRef="#ctx0" brushRef="#br0">208 558 7569,'7'-19'-599,"4"-1"367,-9-1 0,4 3 482,-6 5 46,0 6-132,0-5-121,0 11 0,-2-5-30,-2 6 11,-3 0 1,-6 1 57,0 4 0,0-2-41,0 5 1,0-5 115,0 1 1,0 4-39,0 0 0,0-1-5,0 2 0,-4 1 0,-1 7 0,1-1 14,4 6 1,5-5-86,-1 5 1,6-5 61,-1 5 0,2-2-173,2 1 0,2-2 89,2-6 0,3-4-151,6-1 0,2-5-41,2 2 1,-3-5-34,4-5 0,0-3 50,0-10 0,-1-2-74,-4-6 0,4-1 102,0-3 0,-1-2 7,-7-3 0,1-1-56,-6 6 0,5-4 50,-5 3 1,0 0 196,-4 0 1,0 8 37,0-3 1,0 5 68,0-1 0,0 4-110,0 5 0,-1 0 51,-3 0 1,1 1-71,-6 4 1,5-4-16,-5 3 0,6 2 148,-1-1-86,-3 5 350,5-3-249,-3 6 0,3 6-29,-2 2 1,2 11-88,-2 7 0,-2 0 7,2 4 1,0 3-119,4 2 0,0 1 92,0-2 0,5 2-19,4-5 0,3-1-28,1-4 0,4-2-119,0-2 1,0-4 34,-4-5 0,2-5-164,2-4 0,-3-3 55,4-1 1,-2-5-121,1-4 1,-3-8 63,4-5 1,-4-7 87,-1-1 1,0 0 3,0 4 0,-5 0 22,1 0 1,-6 6 258,1 3 0,-4-1-56,-4 5 0,1-1 24,-6 10 0,1-5-68,-5 5 0,4-2 37,1 2 1,3 2 25,-3-2 1,3 2 3,-3 2 316,5 0-272,-3 0 0,6 6 34,0 3 1,0 4-31,0 4 1,0 3 65,0 6 0,0 0-158,0 0 1,6 0-121,2 0 0,4-5-191,1 1 1,0-12 156,0-1 0,0-2-107,0-3 1,4-5 58,0-8 0,2-7-27,-2-1 1,-2-6 40,2 1 0,-3-1-106,-1 2 0,-4-2 120,0 6 1,-7-1-108,3 5 342,-4 0-206,-1 6 12,-6 1-2,-1 6 1,-4 2 54,2 2 0,2-2-113,3 2 24,2 3 86,-4-5 0,8 3-32,2-5 23,-2 6 1,5-5-23,-3 4 0,-2-2 67,2 1 1,-3-1-54,-1 6 1,0-5 0,0 4 1,-1-5 55,-3 2 21,2 2 12,-4-6 205,1 5 99,3-6-92,-4 0-80,6 0 1,2 0 39,2 0-143,-2 0 0,5-1-18,-3-4 0,-1 4 1,6-3 1,-5 2 35,5 2-69,-1-6 1,5-1-86,0-6 1,-1 0 66,-4 0 0,4 0-97,-4 0 1,4-5 64,1-4 0,-4-1-67,-1 1 1,-5-2 92,1 2 0,2 4-9,-1 0 0,-1 0 102,-4 0-47,-6 1 1,3 4-41,-5 0 0,5 4 8,-2 1-26,-2-1 1,4-2 40,-5 2 64,5 3-65,-3 6-24,0 0 0,3 2 65,-5 2 0,5 5 111,-1 8 0,-2 3 48,1 6 1,1 1-112,4 4 0,0 2-12,0 6 1,0 4-17,0 0 1,6 6-86,3-1 0,2 0 5,2 0 0,0 1-83,0-6 1,0 0 92,0-4 1,0 0-22,0 0 0,0-7-144,0-6 1,0-2 43,0-7 0,-2-4-188,-2-4 0,2-6 77,-2 1 0,-2-4-263,2-4 0,-2-3 63,2-6 1,1-6 404,-6-3 0,6-8 0,-3-3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12.860"/>
    </inkml:context>
    <inkml:brush xml:id="br0">
      <inkml:brushProperty name="width" value="0.08578" units="cm"/>
      <inkml:brushProperty name="height" value="0.08578" units="cm"/>
    </inkml:brush>
  </inkml:definitions>
  <inkml:trace contextRef="#ctx0" brushRef="#br0">143 117 7392,'0'-26'-265,"0"0"1,-2 6 491,-2 3 1,1 4-29,-5 4 0,-1 3-32,-4 6 1,0 0-108,0 0 1,0 6-118,0 3 1,4 6 145,1 3 1,1-1-15,-2-4 1,-1 0 340,6 0-285,-1 0 0,7 0-48,2 0 0,-1 0-33,6 0 1,3 0-65,6 0 1,5-1-90,-2 1 0,4-4 63,1 0 1,1-6-168,3 1 1,-2-3 55,2-1 1,2 0 20,-2 0 1,-4 0 82,-5 0 1,-5 5 22,2-1 0,-10 6-1,-4-1 1,-2 4 77,-2 4 1,-2-1 33,-2 5 1,-4-3-60,-10 3 0,4-5-137,-3 1 1,1-7 117,-2-1 0,4-6-288,-3 1 0,2-2-111,2-2 336,0 0 0,2-2 54,2-2 0,4-9 0,5-7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3:52.749"/>
    </inkml:context>
    <inkml:brush xml:id="br0">
      <inkml:brushProperty name="width" value="0.08578" units="cm"/>
      <inkml:brushProperty name="height" value="0.08578" units="cm"/>
    </inkml:brush>
  </inkml:definitions>
  <inkml:trace contextRef="#ctx0" brushRef="#br0">14 856 7569,'5'-7'-1488,"-2"-3"1488,6 5 0,0 2-65,4 8 1,-2-2 8,-2 5 0,2-5 70,-2 1 0,-2-2 106,2-2 1,-1-10-52,5-3 0,-1-4 80,-3-1 1,2 2-97,-2-5 0,-4 4-20,0-5 0,1 6-61,-2-1 1,0 2 48,-4 2 1,-6 2-6,-2 2 0,-4 4-43,-1 5 1,0 0-20,0 0 0,-4 0 96,0 0 1,0 1 108,4 3 0,4 4 77,0 4 0,2 6-65,-2-1 1,-1 6 44,6-1 1,-5 6-52,5 3 0,0 5-74,4-2 1,0-1-76,0 2 1,7-8-161,6-1 0,1-1 4,8-8 1,0-5-231,3-8 1,1-3-17,0-1 1,0-5 164,0-4 1,0-4 104,0-4 0,-4 1 8,-1-6 0,-5 6 108,1-1 0,-2 3 0,-2 1 0,-2 0 0,-2 0 36,2 0 38,-9 6 0,2 1 147,-8 6 0,1 0-61,-6 0 0,1 1 34,-5 4 0,4 0-70,0 4 1,6 3-17,-1-4 0,3-1 181,1 2 16,0-6-226,0 8 0,5-9-81,4 2 1,4-2-82,4-2 1,-2-6 42,2-3 1,3-7-271,2-1 0,-2-7 74,2-2 1,-2-2-40,1-6 1,4-1 94,-4-4 1,2-4 10,-1 0 0,1-5 169,-6 5 0,-4-1 0,-4 0 0,-6 4 50,1-3 1,-4 3-114,-4 1 1,-3 4 362,-6 1 1,-2 5-107,-2-1 0,3 2 36,-4 2 1,4 6-113,1 3 1,-4 2 18,-1 2 0,0 2-79,0 2 0,4 4-136,-3 5 0,1 0 277,-1 0 0,2 7-88,-2 6 1,2 7 141,3 10 1,3 0 11,0 9 1,6 0 13,-1 13 1,7-3-133,1 7 1,12 2 57,1-2 0,4 1-234,4 0 0,-2-10-318,8 1 0,2-8-195,1-6 0,0-6 293,0-7 0,-5-5-436,1 2 0,-3-4-91,-1-1 776,-5-6 0,3 5 0,-4-5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3:52.013"/>
    </inkml:context>
    <inkml:brush xml:id="br0">
      <inkml:brushProperty name="width" value="0.08578" units="cm"/>
      <inkml:brushProperty name="height" value="0.08578" units="cm"/>
    </inkml:brush>
  </inkml:definitions>
  <inkml:trace contextRef="#ctx0" brushRef="#br0">1 208 7569,'5'-13'0,"-3"0"0,4 0-711,-6 0 321,5 6 202,-3-5 135,4 11 1,-5-5 135,3 6 1,-2 2 88,2 2 1,-2 5-31,-2 8 0,1-1 141,3 5 0,-1 1 17,6 4 1,-2 4-145,2 0 0,2 6 69,-2-1 0,2 2-121,2 2 0,0-6-153,0-2 0,0-6 49,0-3 0,-4-5-290,-1-8 208,-5-3 0,3-8-20,-6-2 1,0-5 58,0-8 1,-4 1-28,-1-5 1,-5-1-113,2-4 1,-2-4 49,1 0 1,-1-2 102,6 2 1,-5-1 29,5-7 1,-1 6 4,5-7 1,0 7 3,0-2 1,0 5 6,0-1 1,0 7-7,0 1 0,0 11-23,0-2 1,2 4-275,2 0 86,3 4 1,6 5-175,0 0 1,0 5 25,0 4 348,-6-3 0,11 11 0,-4-3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3:51.685"/>
    </inkml:context>
    <inkml:brush xml:id="br0">
      <inkml:brushProperty name="width" value="0.08578" units="cm"/>
      <inkml:brushProperty name="height" value="0.08578" units="cm"/>
    </inkml:brush>
  </inkml:definitions>
  <inkml:trace contextRef="#ctx0" brushRef="#br0">27 27 7110,'0'-7'-258,"-6"1"0,-1 0 0,-6-1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19.246"/>
    </inkml:context>
    <inkml:brush xml:id="br0">
      <inkml:brushProperty name="width" value="0.08578" units="cm"/>
      <inkml:brushProperty name="height" value="0.08578" units="cm"/>
    </inkml:brush>
  </inkml:definitions>
  <inkml:trace contextRef="#ctx0" brushRef="#br0">14 351 7302,'-7'0'-267,"1"-2"258,6-2 5,0 2 48,0-3-23,0 5 0,6 5 1,2 4 0,4 4-10,1 4 0,1 5-5,4 8 0,-4-1 212,3 6 1,-2-2-67,-2 1 1,0 2-176,-1-6 1,1-5 14,0-8 0,-4-7-197,0-1 248,-6-6 0,4 0-7,-3-12 0,-2-2-58,2-15 1,2 1 1,-2-9 1,2-1-13,-2-4 1,-1 2 25,6 2 1,-5-1-35,4 6 0,-3 1 42,3 8-3,-5 2-7,9 6-11,-5 6 0,6 2 52,0 10 0,-4 2 138,-1 6 0,5 4-92,4 0 0,2 1-51,-2-5 0,-1 2-14,6-2 0,0 3-31,3-7 1,0-3-132,-3-2 1,-2-3 200,-3-1-29,-3 0 0,5-5-108,-6-4 1,-6-4 49,-2-4 0,-4-3-5,-1-6 1,0 0-6,0 0 0,-1 0 145,-4 0 1,-2-4-31,-6 0 1,-1-1-31,-4 5 1,4 0-19,-3 1 1,-2 4 4,2 4 1,-2 3 48,2 1 0,2 6-67,-2 2 1,3 4-247,1 1 0,0 0-59,0 0 125,0 6 1,1-4-82,4 7 1,-2-5-441,5 5 690,1-6 0,4 8 0,0-9 0,0 4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0:13.391"/>
    </inkml:context>
    <inkml:brush xml:id="br0">
      <inkml:brushProperty name="width" value="0.08578" units="cm"/>
      <inkml:brushProperty name="height" value="0.08578" units="cm"/>
    </inkml:brush>
  </inkml:definitions>
  <inkml:trace contextRef="#ctx0" brushRef="#br0">181 221 7569,'0'-13'-847,"0"0"0,0 0 1135,0 0-108,6 0 1,-3 0-198,6 0 1,-1 0 36,5 0 0,-4 0 25,0 1 1,-2 3 140,1 0 16,4 1-59,-11-5-72,5 0 1,-7 5-39,-4 4 0,3-2-8,-7 2 0,0 0-58,-4 4 0,0 0 91,0 0 0,0 0-70,0 0 0,-4 1-2,0 4 1,-5 2-10,5 6 1,0-5 47,4 1 0,0-5 1,0 5 0,0-2-31,0 2 1,4 2 2,1-2 1,5-2 25,-2 2-10,4-1 0,1 5-14,0 0 1,0 5 13,0-1 0,6 6 106,2-1 1,4 2-120,1 2 0,0 0-2,0 0 0,1 0 0,4 0 0,-4-1-1,3 1 1,-2 0-22,-2 0 1,0 0 34,-1 0 0,-3-4-5,0-1 1,-6-5-61,1 1 0,-3-7-183,-1-1 0,0-5 55,0 5 0,-1-6 89,-3 1 1,1-2-17,-6-2 0,0 0-5,-3 0 0,-1 0-69,0 0 1,0 4 181,0 0 0,4 1 0,0-5 0,1 0 0,-5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40.515"/>
    </inkml:context>
    <inkml:brush xml:id="br0">
      <inkml:brushProperty name="width" value="0.08578" units="cm"/>
      <inkml:brushProperty name="height" value="0.08578" units="cm"/>
    </inkml:brush>
  </inkml:definitions>
  <inkml:trace contextRef="#ctx0" brushRef="#br0">1 46 7569,'5'-13'1229,"-3"0"-1122,4 6 10,-6-4-159,0 9 0,0 2-215,0 9 1,0 2-856,0 2 1112,0 0 0,-6 0 0,-1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37.649"/>
    </inkml:context>
    <inkml:brush xml:id="br0">
      <inkml:brushProperty name="width" value="0.08578" units="cm"/>
      <inkml:brushProperty name="height" value="0.08578" units="cm"/>
    </inkml:brush>
  </inkml:definitions>
  <inkml:trace contextRef="#ctx0" brushRef="#br0">0 286 7569,'7'-13'-366,"5"0"88,-11 6 232,5 1-14,-6 6 0,5 2 100,-1 2 104,0 3-129,2 6 0,1-6-10,6-2 1,-4-4 21,-1-1 0,2-1-17,8-4 1,-4-2-52,3-6 1,-7 2 70,-1 2 0,-2-3-113,2 4 72,-3-4 0,-6-1-8,0 0 0,-6 5 13,-3-1 1,-2 5-9,-2-5 0,0 6 6,0-1 1,0 2 0,0 2 0,4 0 228,1 0-218,-1 6 1,-2 1 96,2 6 0,-1 0-28,6 0 1,-1 5-19,5-1 0,0 4-16,0-3 1,6 0 13,3 0 0,-2-4-41,1 3 1,1-2-93,4-2 1,1-6-28,4-3 1,-4-2 71,3-2 0,-1-2-95,1-2 1,-2 0 58,2-9 1,-2 3 26,-2-8 0,-1 4 3,1 1 0,-1-4-12,-3-1 1,1 1 36,-6 4 0,5 5 82,-5-1 0,6 2-7,-1-2 0,-2 3-73,2 6 0,-5 0 213,4 0-149,-5 0 0,7 6 103,-5 3 1,-1 2-128,-4 2 0,0 0 10,0 0 1,4 0-4,1 0 1,-1-4 40,-4-1-3,0-5-26,0 3 1,0-8-96,0-2 0,0-4 38,0-10 0,4 2-101,1-5 1,-1 4 115,-4-5 0,4 5-7,1-5 0,-1 5-39,-4-5 1,4 6-87,1-1 0,3 3-54,-3 1 0,3 0 82,-3 0 1,0 6-64,0 2 1,-3 0 39,7 0 1,-5 1 44,5 4 1,-5 0 97,5 0 1,-5 0-40,5 0 0,0 4 21,4 1 0,0-1 0,0-4 0,-1 0 77,1 0 1,3-2-66,-3-2 290,3 3 57,-9-11 77,0 11-276,-1-5 0,-12 6-30,-2 0 0,-4 6-28,-1 2 1,0 8 14,0 1 0,2 1-170,2-5 1,-1 0 138,6 0-236,0 0 83,4 0-4,0-6 1,1-2 45,3-5 0,2-5-74,3-4 1,2 2 49,-2-2 1,2 1-73,2-5 0,0 1 93,0 3-7,0-2 1,0 5 95,0-2-48,-6 2 1,1 6 32,-4 0-41,-3 0 1,5 1 8,-6 4 0,0-3-52,0 7 0,0-5-47,0 5-142,0-6 175,6 8 1,1-9-350,6 2 401,0-2 0,0-2 0,0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36.726"/>
    </inkml:context>
    <inkml:brush xml:id="br0">
      <inkml:brushProperty name="width" value="0.08578" units="cm"/>
      <inkml:brushProperty name="height" value="0.08578" units="cm"/>
    </inkml:brush>
  </inkml:definitions>
  <inkml:trace contextRef="#ctx0" brushRef="#br0">1 27 7569,'13'0'-567,"0"0"332,0 0 170,0 0 0,-5 0 38,1 0 160,-6 0-43,3 5 1,-8-2 0,-2 6-64,2 0 0,-8 4 0,5-1-4,-3 1 1,6 0 5,-3 0 0,-1 0-140,2 0 126,0 6 0,5-5-74,4 4 1,2-10-78,6-3 0,0-4 86,0-1 1,4-6-50,0-2 0,5-4 60,-5-1 1,2 0-6,-2 0 0,-7 0 37,3 0 0,-4-4 6,-1 0 1,2 0-7,-5 4 18,5 0 1,-9 0 146,4 0-108,-4 5-35,-1 3 41,6 5 1,1 0 70,6 0 0,-4 1-99,-1 3 0,1 5 7,4 8 1,-4 4 89,-1 4 0,-5 3 103,1 2 1,2 3-228,-2 6 0,1 0 77,-5 0 1,0-5-124,0 1 0,0-8 30,0-1 0,0-6-102,0-7 24,0 0-278,0-5 196,0-3 0,-6-6-95,-3-3 0,2-5 270,-1-8 0,-1-4 0,-4-4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36.365"/>
    </inkml:context>
    <inkml:brush xml:id="br0">
      <inkml:brushProperty name="width" value="0.08578" units="cm"/>
      <inkml:brushProperty name="height" value="0.08578" units="cm"/>
    </inkml:brush>
  </inkml:definitions>
  <inkml:trace contextRef="#ctx0" brushRef="#br0">65 110 7569,'-11'-8'0,"2"-5"-766,-2 1 292,3-7 309,1 0 1,0 9 441,3-3 33,2 9-313,-4-8 1,6 12-75,0 0 1,0 6-107,0 7 0,2 0 137,2 0 1,5-5-35,8 1 80,-2 0 0,9 4 0,-4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12.549"/>
    </inkml:context>
    <inkml:brush xml:id="br0">
      <inkml:brushProperty name="width" value="0.08578" units="cm"/>
      <inkml:brushProperty name="height" value="0.08578" units="cm"/>
    </inkml:brush>
  </inkml:definitions>
  <inkml:trace contextRef="#ctx0" brushRef="#br0">1 376 7569,'1'-13'-501,"4"1"333,-4 4 1,6-2 110,-3 6 0,-1 0 372,6 4-290,-6 0 48,3 0 0,-2 5 18,0 4 0,5 8 82,-5 5 1,5 2-116,-5 2 1,6 0-40,-1 0 0,-2-1 15,2-4 1,-2-2-69,2-6 0,2-2 38,-2-2 1,-2-3-108,2-6 0,-2-2 125,1-2 0,4-3-27,-3-6 1,-4-6-182,0-2 0,0 0 40,0 0 0,-1 4 91,-4-5 0,2 5 45,2-5 0,-3 6 98,4-1 1,-4 7-80,-1 1 0,1 6 100,4-1 1,-2 3 62,5 1 0,1 0-93,4 0 0,1 0 63,4 0 1,-3 5-42,7 4 0,0 2-48,4 2 1,-1 5-6,1-1 0,-4 0-104,0-4 0,-5-1 61,4-4 1,-9 0-118,1-4 1,-7-3 34,2 4 1,-5-5 85,2-5 1,-4 1-62,-1-9 1,-1 2 24,-4-11 0,-2-1-20,-6-7 0,0 1 42,0-6 1,5 7 6,-1-3 1,0 0 14,-4 0 1,0 5 71,0 5 0,2 5-68,2-1-7,-2 2 0,8 8 10,-6 3-2,6 2 0,-1 2-367,8 0 1,-1 6 85,6 3 1,-1 2-24,5 2 0,0 0 102,0 0 1,5 0 179,-1 0 0,6-4 0,-1-1 0,2-5 0,2 2 0,-5-4 0,1-1 0,-6 0 0,1 0 0,-2-1 0,-2-4 0,-6 2 40,-3-5 1,-2-1 120,-2-4 1,0 0-42,0 0 1,-2 0 42,-2 0 1,2 0-149,-2 0 0,-2 0 6,2 0 1,-2 2 30,2 2 1,2-2 67,-2 2 1,-3 3 1,0 1-34,-6 5 1,0 1 63,0 3 1,1 5-19,4 8 1,-4 1 133,3 7 1,2-1-107,-1 6 0,5 1-6,-2 0 1,5-1-197,5-4 1,2-2 52,6-2 1,0-5-61,0-8 0,-5 1-12,1-6 0,-5 1-111,5-5 0,-2-6-34,2-3 1,2-4-137,-2-4 1,1-3 83,-1-6 1,2-4-41,-2-1 0,-3 1 313,-2 4 0,2 2-35,-2 2 0,0 3-271,-4 6 477,0 6 716,0 1-704,0 18 0,-1 2 48,-3 12 1,2 0-167,-2 0 0,2-6-205,2-2 1,2 0-231,2 0 0,3-7 169,6-7 0,2-2-207,2-2 0,-3 0 27,4 0 364,-4-6 0,5-1 0,1-6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08.111"/>
    </inkml:context>
    <inkml:brush xml:id="br0">
      <inkml:brushProperty name="width" value="0.08578" units="cm"/>
      <inkml:brushProperty name="height" value="0.08578" units="cm"/>
    </inkml:brush>
  </inkml:definitions>
  <inkml:trace contextRef="#ctx0" brushRef="#br0">26 1076 7341,'-9'0'-681,"1"0"681,5-6 0,-3 3 101,6-5 1,4 3 94,1-3 0,5 3 0,-2-2-207,4 1 55,1-4 1,0 3-33,0-6 0,4 0 14,0 0 1,2-5-7,-2-4 1,-2-3 24,2 0 1,-3-1-35,-1 0 0,0-6-127,0-3 0,-4-3-23,0-6 0,-7 4 135,3-3 1,-4 3-8,-1 1 0,-1-5-10,-4 1 0,-2 2 70,-6 6 0,-4 3 123,0 6 0,-6 2-117,1 2 0,2 4-8,-2 5 1,7 5-59,-3 4 1,4 3 13,1 1 1,4 0 27,1 0 1,5 7-9,-2 6 0,4 1 98,1 8 1,4-1-31,1 5 0,5 6 40,-2 3 0,4 2-81,1 2 0,0 1 19,0 3 1,0-1 111,0 6 0,4-2-80,0 1 1,5-2-148,-5-6 0,5-8 80,-5-5 1,0-1-208,-4-8 94,0 0 49,0-9 25,-6-3 0,-1-10-21,-6-4 0,0-7-151,0-1 1,0-6 43,0 1 0,0-2 40,0-2 0,0-4 44,0-1 1,0 0 19,0 0 0,4 8-27,1-3 1,5 8-6,-2-4 0,-2 11 39,-1-2 1,2 7 13,1-3 1,0 6 100,0-1 1,-1 4 13,2 4 0,1 4-10,-6 5 0,5 4-57,-5 0 1,5 6 119,-5-1 1,5 2-136,-5 2 0,5-6-145,-5-2 0,2-1 154,-2-4 1,-1 3 48,6-8-325,-6-2 0,4-2-27,-3-8 1,-1-5-10,6-8 1,-1 1 57,5-5 0,0 1 165,0-2 0,-1-3 3,-4 4 1,0 1 115,-4-2 1,-3 6-116,4-1 1,-5 7-12,-5 1 0,3 6 299,-7-1 1,5 3 67,-5 1 1,5 0 282,-5 0-367,6 0 0,-7 1 35,6 3 0,-1-1 5,5 6 0,2-2-73,2 2 0,3 2-39,6-2 0,0 2 13,0 2 1,0-4-176,0 0-120,0-1 1,0 4-142,0-4 1,0-2 167,0-6 1,0-6-186,0-2 1,0-4 55,0-1 1,-2-1 22,-2-3 0,-3 2 122,-6-2 0,0 3-43,0 1 1,-2 0 159,-2 0 1,-5 0 37,-8 0 0,1 0 62,-5 0 1,0 1-67,0 4 1,-4-2 93,4 5 0,-2 1-27,1 4 1,-1 0-34,6 0-9,0 0-33,4 0 1,5 1-266,4 4 1,3-2-113,1 5 1,5 1-153,4 4 1,3-4 202,0-1 1,1 1 30,0 4 0,0-2 242,0-2 0,6-3 0,3-6 0,-2 0 0,1 0 0,0 0 0,0 0 0,2-6 0,-6-3 0,1-2 0,-5-2 0,-2 0 311,-2 0 55,2 0 489,-9 0-246,4 0-332,-6 6 1,-5 2-70,1 10 1,-5 2 20,5 6 1,0 4-25,4 1 1,0 3-45,0-4 0,5 1-246,4-5 0,7 0 95,1 0 0,2-6-174,-2-3 1,-1-2-4,6-2 0,-5-2-121,4-2 0,-3-3 169,3-6 1,-5-5 62,1 1 0,-6-6-257,-3 1 0,-5 2 62,1-1 1,-2 0 261,-2 0 1,-2 2-137,-2 6 0,1 0 398,-5 0 1,3 6 68,-3 3-156,5-3 1,-4 7-95,2 0 0,4 1 8,-4 8 0,4 4 198,1 4 1,0 4-41,0-3 0,6 3-249,2-3 0,5-1 107,5-4 1,2-2-178,6-2 0,-5 1-39,1-6 0,0-1-51,3-7 0,0-3 133,-3-6 0,2-2-5,-2-2 1,-4-2-277,0-2 0,-8-4 34,-2 4 1,-5 1 204,1-2 1,-4 0-34,-4-4 0,-3 1 181,-6-1 1,-1 0 31,-4 0 0,3 0 73,-7 0 1,5 2-140,-5 2 0,6 3-8,-1 6 1,3 2-78,1 2 0,0 3-223,0 6 1,4 2 185,0 2 1,1 8-174,-5 5 1,0 10 240,0-1 0,-6 3 0,-1-3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3:57.322"/>
    </inkml:context>
    <inkml:brush xml:id="br0">
      <inkml:brushProperty name="width" value="0.08578" units="cm"/>
      <inkml:brushProperty name="height" value="0.08578" units="cm"/>
    </inkml:brush>
  </inkml:definitions>
  <inkml:trace contextRef="#ctx0" brushRef="#br0">182 531 7569,'-26'13'0,"4"0"-918,0-1 631,7 1 1,-6 0 387,4 0 1,4-4 7,0 0 0,0-6 281,5 1-114,2-3 155,0-1-192,6 0-120,0 0 1,2-4-6,2 0 0,-1-5-19,5 5 1,2-5-161,8 5 0,-2-6 54,5 1 0,-4-3-254,5 0 0,-6-6 22,1 1 0,-2-2-62,-2 2 1,0 3 139,-1-4 0,-3 1-131,0 4 170,-6-9 1,1 15 85,-8-6 1,1 6 89,-6 7 1,0 0-141,-3 0 205,-1 0 0,0 0 208,0 0 80,5 0-224,-3 0-94,9 0-10,-3-6 1,10-1-23,4-6 0,3 3-157,1-3 1,4 3 98,0-7 1,2 7-94,-2 1 1,-2 0 108,2-4 0,-3 6 65,-1 3-127,0-3 30,0 5 0,-1-2 90,-4 8 1,-2 1 157,-6 8 1,1-2 492,4 11 1,-4 1-308,4 7 0,2-3-103,1 4 0,0-4-187,0-1 1,1-2-208,4-2 1,-2-3 245,-2-6 1,-2-2 204,-3-2-1455,-2-3 625,4-6 1,-6-8 154,0-5 1,-5-1 89,1-8 1,-6-1-84,1-7 0,2 3 100,-2-3 1,5 2 179,-4 2 0,0 5-135,0-1 1,-4 6 28,4-1 0,-4 3 382,-1 1 0,0-5 142,0 1 1,2 0-151,2 4 1,3 0-100,6 0 1,2-2-40,2-2 1,10 1-42,12-5 0,6 5-90,7-1 1,0 2 124,0 2 0,-1 6-11,1 3 0,0 4-135,0 4 0,-6 9 92,-3 9 0,-4 5-42,-4 8 0,-5-1 3,-8 9 1,-3-7 200,-6-1 0,0-2 32,0 2 1,-8-4 22,-4-5 1,-7-4-95,-7-1 0,-6-5-25,-2 1 1,1-4-39,-2-4 0,5 3-159,-5-4 1,5-1-523,-5 2 1,7-5 340,-3 5 1,10-5-770,3 5 518,4-6 482,7 8 0,1-9 0,6 4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3:56.659"/>
    </inkml:context>
    <inkml:brush xml:id="br0">
      <inkml:brushProperty name="width" value="0.08578" units="cm"/>
      <inkml:brushProperty name="height" value="0.08578" units="cm"/>
    </inkml:brush>
  </inkml:definitions>
  <inkml:trace contextRef="#ctx0" brushRef="#br0">0 272 7569,'0'-39'0,"0"6"395,0 3-140,0 8 1,2 5-282,2 9-572,-3-4 330,5 11 0,-4-10 199,2 7 1,-3-6 86,4 1 1,0-2 0,0-2 0,0 1 0,0 4 0,-2-2 181,5 5 1,-3 1 226,3 4 0,-1 2-328,2 2 0,3 7 8,-4 7 1,-2 5 76,-2-2 1,2 8-52,-2 1 1,1 2-166,-5-2 1,0-2 22,0 2 1,-2-4 44,-2-5 1,3 4-9,-4-4 0,4 4 159,1 1 0,-5-5-205,1 1 1,-2-6 89,2 1 1,3-2-283,-4-2-5,-2-6 182,6 4 1,-4-11 1,10 0 1,3-6-109,10-6 0,-3-6 63,7 1 0,-2-6-114,2 1 0,2 2 7,-2-1 1,-2 0 68,2 0 0,-7 1-84,3 2 0,-5 4 33,-5-3 1,4 2 25,-4 2 0,-2 5 4,-1-1 0,-3 0-10,3-4 0,-4 0-59,4 1 0,-4-1 204,-1 0 0,0 0 0,0 0 0,0 0 0,0 0 0,-1-5 0,-4 1 0,2 0 0,-5 4 0,5 0-163,-9 0 28,11 0 625,-5 6 59,6 1 0,2 6-185,2 0 1,-3 2-109,4 2 0,-4 3 51,-1 6 1,0 6-10,0 2 0,0 10-86,0 3 1,0 4-86,0 0 0,0 1 10,0 0 1,1-6-49,4-2 0,2-5-157,6-5 0,0-4-180,0-8 0,0-3 159,0-6 0,4-2-183,0-2 0,2-3 105,-2-6 1,-2-6-31,2-2 0,-1-4 85,1-1 0,-7 0 6,3 0 0,-3 0-116,3 0 1,-6 6-168,-2 3 0,-4 3 58,-1 1 1,0 4-176,0 0 506,0 7 0,-6-4 0,-2 6 0,-5 4 0,-4 0 0,2 6 0,-9-2 0,4 5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3:51.564"/>
    </inkml:context>
    <inkml:brush xml:id="br0">
      <inkml:brushProperty name="width" value="0.08578" units="cm"/>
      <inkml:brushProperty name="height" value="0.08578" units="cm"/>
    </inkml:brush>
  </inkml:definitions>
  <inkml:trace contextRef="#ctx0" brushRef="#br0">91 713 7569,'0'-32'0,"0"5"-391,0-3 126,0 8 39,0 9 8,0 7 0,-5 8 39,1 2 1,-2 3 178,2 6 0,-3-4 0,-6 0 0,4-7 0,1 3 0,3-4 250,-3-1 0,5 2 211,-2 2-184,-2-3 0,6 11-124,-4-3 0,4 8-50,1 4 1,0 4-39,0 1 1,0 0 50,0 0 0,6 0-110,2 0 1,2-2 46,-1-2 0,4-4-38,0-5 1,0-6-3,4-2 1,3-4-64,2-1 0,-3-6 29,-2-2 0,2-9-105,-2-5 1,0-4-241,-4-4 1,-1 1 161,-4-6 0,3 1-75,-7-5 0,0 0 47,-4 0 1,-1 0 231,-4 0 0,3-5 0,-7-4 0,0-5 0,-4 1 0,0-2-2,0 6 0,0 5 16,0 4 0,0 1 309,1 8 0,0 6-152,3 6 0,-1 4-35,6 1 0,0 4-40,4 1 37,0 5-48,0-3 1,4 8-6,0 2 1,2 5 43,-2 8 1,2 4 75,3 10 0,1 3-149,-6 9 0,6 5 27,-1 8 0,2 2-122,2 2 0,-3-2 99,3-6 1,-3-6 39,8-3 1,0-9-116,0-3 0,3-10-170,-3-3 0,5-10 60,-2-3 1,-1-7 64,2-7 1,-5-1-184,5-11 0,-6-1 75,1-4 0,-3 0-33,-1 0 0,-4-1 4,0-3 1,-6 2 76,1-2 0,-3-1 65,-1 0 1,-1 0-27,-3 0 1,-4 4 95,-5-3 0,0 2 18,0 3 0,1-1 138,-1 0 1,0 6-49,0 2 0,0 10 363,0 3-282,0 4 1,1 7-118,4 2 0,-2 4-5,5 1 0,1 4 27,4 0 1,0 6 61,0-1 1,1 4 111,4 4 1,2-1-149,6 5 1,4 1-20,0 4 1,5-6-269,-5-3 1,5-2-17,-5-2 0,0-8-32,-4-5 1,5-1 147,-1-8 1,0-1 50,-4-7 0,0-5-109,0-8 1,0-5-139,0-8 1,0 1-49,0-6 1,-2 1 77,-2-5 1,1 5 212,-6-1 1,1 6-14,-5-1 1,0 3 96,0 1 0,4 1-157,0 4 0,1-2-12,-5 5 0,4 1 95,0 4 1,2 1 317,-2 4-45,-2-4-190,4 5-7,-6 0 0,1 1-68,3 6 0,-2 0 10,4 0 0,-6 2 31,0 2-73,-6-3 4,4 11 0,-3-9-204,5 5 131,0-5-87,0 3 1,0-5-83,0 4 262,0-4 0,0 11 0,0-4 0,-6 4 0,4 1 0,-3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18.599"/>
    </inkml:context>
    <inkml:brush xml:id="br0">
      <inkml:brushProperty name="width" value="0.08578" units="cm"/>
      <inkml:brushProperty name="height" value="0.08578" units="cm"/>
    </inkml:brush>
  </inkml:definitions>
  <inkml:trace contextRef="#ctx0" brushRef="#br0">37 325 7570,'-13'-13'414,"4"4"-24,1 1-253,5 5 0,0-7-99,11 5 1,3-5-154,10 2 1,7-8 114,6-1 1,4-6-92,0 1 1,-3-3-58,0 0 1,-2 0-89,1 3 1,-2 4 172,-6 5 1,-6 0-8,-3 0 0,1 4-725,-6 1 283,4 5 512,-14-3 0,4 6 0,-6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0:12.713"/>
    </inkml:context>
    <inkml:brush xml:id="br0">
      <inkml:brushProperty name="width" value="0.08578" units="cm"/>
      <inkml:brushProperty name="height" value="0.08578" units="cm"/>
    </inkml:brush>
  </inkml:definitions>
  <inkml:trace contextRef="#ctx0" brushRef="#br0">143 27 7569,'-13'0'-273,"6"-6"117,-5 4-76,11-9 130,-5 10 78,6-5 36,0 6 13,-6 0 0,3 1-11,-5 4 0,1 2 35,-2 6 1,-3 0-35,4 0 1,-4 4 0,-1 0 0,6 0 21,3-4-14,2 0 0,2 0 9,0 0 0,5 0 2,-1 0 1,6-4 68,-1-1 1,2 1-47,2 4 0,0 0-96,0 0 0,0 4 75,0 1 0,-4-3-99,-1-6 0,-3 1 8,3-6-18,-5 1 48,9-5 1,-7-10-84,4-3 1,1-9 67,-6 1 1,5-8-11,-5-2 1,1 3 62,-5 6 1,4-1-47,0 6 0,-1 4 172,-7 4 1,1 6-39,-6-1 1,1 3-85,-5 1 0,-5 5-47,1 4 1,-6 4-114,2 4 0,0-2 112,0 2 0,5-3-9,-1-1 1,7-4-204,1-1 102,6-5 141,-3 3 0,18-12 0,2-1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18.366"/>
    </inkml:context>
    <inkml:brush xml:id="br0">
      <inkml:brushProperty name="width" value="0.08578" units="cm"/>
      <inkml:brushProperty name="height" value="0.08578" units="cm"/>
    </inkml:brush>
  </inkml:definitions>
  <inkml:trace contextRef="#ctx0" brushRef="#br0">130 519 7569,'-13'0'0,"0"-6"-171,6 5-59,1-5 1,7 2 143,4-1 0,2-5 49,6 2 1,1-10 5,4-3 0,-4-4 40,3-1 0,-2-4 5,-2 0 1,-6-6-43,-3 1 1,-2 4 25,-2 0 1,0 1 134,0 4 1,-6-1 148,-3 10 1,-4-1-114,-4 5 0,1 2-68,-5 2 0,3 2-30,-3 3 1,5 2-30,-1-2 1,2-2-127,2 2 0,5-2 118,-1 2 24,6 2-246,-3-4 35,6 6 0,-4 6 128,0 3 1,-1 2 12,5 2 1,0 6 103,0 3 0,0 4-9,0 4 0,6 4-25,3 10 1,2-3-47,2 7 1,4-1 12,1 5 0,5 0 54,-2 0 1,8 4 13,1 0 1,5 2-145,-5-2 1,5-3 91,-5 3 1,5-4-266,-5-4 0,4-5 26,-3-8 0,-5 1 15,-5-6 0,-1-1 121,2-8 0,-5-2-31,-8-6 1,1 0-346,-6 0 438,1-6 0,-11 4 0,-1-3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40.379"/>
    </inkml:context>
    <inkml:brush xml:id="br0">
      <inkml:brushProperty name="width" value="0.08578" units="cm"/>
      <inkml:brushProperty name="height" value="0.08578" units="cm"/>
    </inkml:brush>
  </inkml:definitions>
  <inkml:trace contextRef="#ctx0" brushRef="#br0">26 273 7569,'0'-20'0,"0"1"0,0 6 0,0 0 0,0 6-389,0-4 303,0 9 0,0-2 22,0 8 1,-1-1 91,-4 6 1,4 4 58,-3 4 0,-2 2-25,1-2 0,1-3 62,4 4-112,0-4 1,2-1-4,2 0 0,-1-6-6,5-3 0,-3-2-9,3-2 0,1 0-64,4 0 0,0 0 58,0 0 1,0-6-121,0-3 0,-5-2 73,1-2 0,0 0 33,4 0 1,-2-4 2,-2-1 0,1 1-9,-6 4 1,1 0 25,-5 0 14,0 0 25,0 0 1,0 5-47,0-1 1,-2 6 61,-2-1-14,2 2-16,-9 2 1,4 2-19,-6 2 1,4 3 1,0 6 1,7-4 41,-3 0 1,-1-1 86,2 5 1,0 0-123,4 0 0,6 0 20,2 0 0,-1-4-77,2-1 1,0-5 32,4 2 1,0-4-83,0-1 0,0 0 99,-1 0 1,1 0-16,0 0 0,0-6-74,0-2 1,2-4-119,2-1 1,-3-4 101,4 0 1,-5-2 40,-5 2 0,4 2 134,-4-2 1,3 2-25,-3 3 1,-1-1 82,-2 0 1,-4 4-165,3 0 36,-2 6 102,-2-2 32,6 5-117,-5-6 39,5 4 182,0-3-209,-5 5 0,6 4 36,-2 0-40,-4 6 1,9-2 9,-6 5 0,6-5-54,-1 1 1,-2-5-29,2 5-44,0-6 121,4 2-68,-6-5 1,0 0 23,-3 0 0,-2 0 0,3-1 7,-5-3 1,0 1 0,0-6 0,0 1-12,0-5 1,-1 0 11,-3 0 1,2 0-2,-2 0 0,-2 4-3,2 0 13,0 1-8,4 1 3,0 1-3,0 6 0,0 1 1,0 4 0,0 3 36,0 10 0,0 3 75,0 9 0,0 4 129,0 4 1,0 3-62,0 2 1,0 2-163,0 2 1,0 3 19,0-2 1,4-2-215,0 2 235,6-12-11,-3 1 0,6-13 9,0-2 1,-4-5-179,0-8-202,-6-3 274,2-6 1,-5-7 28,0-6 0,-1-2-93,-3-6 0,-4-5 83,-5-5 0,0-3 0,0 4 1,-4-6 43,0 1 0,-5 3-2,5 2 1,0 3 22,4 1 0,1 1 122,4 4 0,0 2-145,4 6 1,3 0 2,-4 0 0,4 5-173,1-1 0,6 5-32,2-5 1,4 6-89,1-1 1,1 2 181,3 2 0,-1 0 97,6 0 0,0 0 0,3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39.431"/>
    </inkml:context>
    <inkml:brush xml:id="br0">
      <inkml:brushProperty name="width" value="0.08578" units="cm"/>
      <inkml:brushProperty name="height" value="0.08578" units="cm"/>
    </inkml:brush>
  </inkml:definitions>
  <inkml:trace contextRef="#ctx0" brushRef="#br0">66 53 7569,'0'-13'0,"4"4"-470,0 1 177,6 5 205,-8-9 1,5 11 89,-3-4-99,-2 4 94,-2 1 1,-7 1 86,-6 4 0,1-2-83,3 5 0,-2-1 111,2 2 1,2 3-9,-2-4 1,5 2-22,-5-1 0,7 2-44,-3-2 1,4 3 47,1 1 1,1-2-136,4-2 1,-3 1-16,7-6 0,-5 5-213,5-5 180,0 0 95,4-4 1,-2-1-90,-2-3 0,2-4-69,-2-4 0,3-1 107,0 0 1,-3 0-15,0 0 1,-2 0 118,2 0 0,-2 1 126,-3 4 124,-2-4-96,3 11-186,-5-5 1,-1 7 24,-3 4 1,1 0 13,-6 4 0,6 3-4,-1-4 1,-2 4 76,2 1-453,-1 0 51,5 0 0,2-2-238,2-2 507,-2-3 0,9-1 0,-4 2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39.048"/>
    </inkml:context>
    <inkml:brush xml:id="br0">
      <inkml:brushProperty name="width" value="0.08578" units="cm"/>
      <inkml:brushProperty name="height" value="0.08578" units="cm"/>
    </inkml:brush>
  </inkml:definitions>
  <inkml:trace contextRef="#ctx0" brushRef="#br0">0 116 7569,'13'-17'-329,"0"-1"303,0-5 67,0 9 1,-4-3-132,0 8 140,-7-3-108,10 11 0,-11-3 156,4 8 0,-4 5 6,-1 8 1,-4 3-44,-1 6 1,-3 1-98,4 4 0,-1-4 47,5 3 1,0-4 37,0-4 0,5 1-92,-1-6 1,4 5-27,-3-5-98,5 0 211,-3-4-39,0 0-383,-1-6-339,-6-1 717,0-6 0,-6-6 0,-1-1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38.796"/>
    </inkml:context>
    <inkml:brush xml:id="br0">
      <inkml:brushProperty name="width" value="0.08578" units="cm"/>
      <inkml:brushProperty name="height" value="0.08578" units="cm"/>
    </inkml:brush>
  </inkml:definitions>
  <inkml:trace contextRef="#ctx0" brushRef="#br0">13 493 7569,'-4'9'-496,"0"0"401,-1-6 0,7 2 28,2-5 92,-2 0 68,15 0 1,-8-4-1,8-2 7,-3-1 0,-2 3 14,-4-5-13,4 0 1,-6-4 6,2 1 0,2-1-105,-5 0 1,5-2-184,-2-2 1,4-3 3,1-6 0,4-2 92,0-2 0,6-1-17,-1-4 0,-3-1 141,-2 6 0,-3 0-9,-1 4 1,-5 1-59,-4 4 1,-3 2 2,-1 6 0,0 4 77,0 1 206,0 5-228,0-3 1,-4 16-57,0 3 0,-1 3 68,5-3 0,0 0-4,0 0 0,0 0-31,0 0 1,5 1-7,-1 3 1,0-1 32,-4 6 0,5-1 11,-1 5 0,0 0-122,-4 0 0,-1-1 62,-3-4 1,1 2-118,-6-6 0,5-1 41,-5-7 1,5 1-41,-5-6 60,6 1 10,-8-5 0,9-2-52,-2-2 104,-3-3 1,4-6-296,-6 0 222,1 0 0,-4 0-13,3 0 0,-1 4 94,6 1 0,-2-1 0,2-4 0,3 0 0,-4 0 0,4-6 0,1-1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36.215"/>
    </inkml:context>
    <inkml:brush xml:id="br0">
      <inkml:brushProperty name="width" value="0.08578" units="cm"/>
      <inkml:brushProperty name="height" value="0.08578" units="cm"/>
    </inkml:brush>
  </inkml:definitions>
  <inkml:trace contextRef="#ctx0" brushRef="#br0">0 311 7569,'7'-5'0,"5"-2"-799,-3-6 521,2 5 0,-2-3 261,-1 2 67,1 3 0,0 1-25,-1 5 27,-5 0 147,9 0-114,-11 0 106,5 0 1,-2 5-106,0 4 0,1-2-34,-5 2 1,0 0 35,0 4 1,1-1 6,4 1 0,-3 0-71,7 0 0,-5-4-13,5 0 0,-5-5-108,5 5 110,0-7 1,4 4-106,0-6 0,-2-1 38,-2-4 0,2 3-37,-2-7 1,-3 0 55,-2-4 0,2 0-10,-2 0 0,2 0-15,-2 1 0,-2-1-6,2 0 0,-3 0 16,-1 0 1,0-5 2,0 1 0,2-2 59,2 2 1,-2 3-32,2-4 0,2 8-19,-2 2-21,0-1 10,-4 2-14,0 1 1,0 8-62,0 2-158,0 3 188,0 6 21,0 0 86,0 0-13,0-6 0,2-1 0,2-6 0,-3 0 40,11 0-25,-11 0 315,5 0-185,-6 0 499,0 0-468,6 6 1,1-3-96,6 5 1,-4-3 18,-1 3 0,-3-4-104,3 5 1,-5 0 73,2 4-138,2 0 134,-6 0-184,5 0 88,-6-6 53,0-1-9,0-6 0,0-2-5,0-2 1,0 1-35,0-6 1,0-4-86,0-4 1,0-2 10,0 2 0,0 3 53,0-4 1,1 4-59,4 1 0,-4-4 47,3-1 1,2 5-15,-1 5 1,0 1-117,0-2 85,2-3 1,4 10-30,-2-7 15,2 6 22,-9-3 0,4 8 94,-6 2 0,1-2 0,3 2-2,-2-3 0,9-1 2,-2 0 0,3 0 31,1 0 0,-1-5 77,1-4 0,0 2-111,0-2 0,0 5 45,0-5 196,-6 6 1,1-3 143,-4 6-249,-3 0-77,5 6 0,-10 6 4,0 5 1,-2 2-26,1-2 0,4-3-94,-3 4 1,-2 0 12,2 0 1,-1-1-172,5-4 1,0-4-194,0-1 243,0-5 167,0 3 0,0-6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35.382"/>
    </inkml:context>
    <inkml:brush xml:id="br0">
      <inkml:brushProperty name="width" value="0.08578" units="cm"/>
      <inkml:brushProperty name="height" value="0.08578" units="cm"/>
    </inkml:brush>
  </inkml:definitions>
  <inkml:trace contextRef="#ctx0" brushRef="#br0">14 221 7569,'-8'-32'-300,"3"11"0,5-14 379,0 9 21,5-3 0,3 9-64,4 3 0,7 3 1,3 1 0,2 5-42,2 4 1,-4 3-20,-1 1 1,1 0-18,4 0 1,0 1 64,0 3 0,0 4-3,0 5 0,4-3 19,0 3 0,0-3-2,-4 7 0,0 3-63,0 2 1,-10 2 4,-3 2 0,-9 4 10,1 1 1,-5 0-8,-5-1 1,-8 2 4,-8 3 0,0-4 13,0-5 1,1-4-68,-2 0 1,2-7 14,3 3 1,2-5-13,-2-5 0,3 2 13,1-5 1,0 3-190,0-3 154,0-1 0,0-4-268,0 0 117,6 0 236,1 0 0,6-6 0,0-1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35.064"/>
    </inkml:context>
    <inkml:brush xml:id="br0">
      <inkml:brushProperty name="width" value="0.08578" units="cm"/>
      <inkml:brushProperty name="height" value="0.08578" units="cm"/>
    </inkml:brush>
  </inkml:definitions>
  <inkml:trace contextRef="#ctx0" brushRef="#br0">0 0 6979,'7'6'96,"5"1"-19,-3 6 1,2 2-11,2 2 1,-6 3-24,-2 6 1,-4 0 48,-1 0 0,0 0 11,0 0 1,0-1-193,0 1 0,-1 0-34,-4 0 1,4-6 5,-3-2 0,-2-4-11,1-1 0,1-4-419,4-1 358,0-5 188,0 3 0,6-12 0,1-1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10.404"/>
    </inkml:context>
    <inkml:brush xml:id="br0">
      <inkml:brushProperty name="width" value="0.08578" units="cm"/>
      <inkml:brushProperty name="height" value="0.08578" units="cm"/>
    </inkml:brush>
  </inkml:definitions>
  <inkml:trace contextRef="#ctx0" brushRef="#br0">0 272 7569,'2'-13'-111,"2"0"1,-3 0 341,4 0 0,-4 5-48,-1-1 1,0 5 76,0-5-54,6 6 1,1 0-24,6 12 1,-4 1 29,-1 12 0,-1 5 81,2 8 1,3-2-169,-4 1 1,2-1-145,-1 2 0,3-3-104,-4-6 1,2-2 94,-1-2 0,1-8-295,-6-5 106,6-6 1,-8 1-74,2-8 1,2-9 74,-2-9 0,-1-4-49,-7-4 0,-3-3 10,-6-6 0,0 0-74,0 0 1,1 0 240,4 0 0,0 0-44,4 1 0,3 4 262,-4 4 0,4 4 18,1 5 0,0 2 225,0 6-303,6 6 0,-4 1 22,7 6 1,1 6-30,7 2 0,-2 4 82,2 1 1,2 0-6,-2 0 0,0 4-80,-4 0 0,-1 5-63,-3-5 0,-4 5 14,-5-5 0,0 5-11,0-5 0,-1 5 40,-3-5 0,-4 0 9,-5-4 0,0 0-124,0 0 1,-1-4 49,-3-1 1,2-3 71,-2 3 0,3-5-41,1 1 0,4-2 24,0-2 0,5 1-29,-5 4-3,7-4 7,-4 5 1,12-8 4,2-2 0,10 1-31,3-5 1,5-2-9,4-8 1,-2 4 62,2-3 1,-3 2-37,-1 2 0,-4 5 108,-1-1 1,-3 6-181,3-1 1,-4 2-137,5 2 0,-6-4 166,1 0 1,2-1 38,-2 5 1,5 0 2,-5 0 0,6-5 0,-3-3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09.897"/>
    </inkml:context>
    <inkml:brush xml:id="br0">
      <inkml:brushProperty name="width" value="0.08578" units="cm"/>
      <inkml:brushProperty name="height" value="0.08578" units="cm"/>
    </inkml:brush>
  </inkml:definitions>
  <inkml:trace contextRef="#ctx0" brushRef="#br0">169 156 7569,'8'-26'-249,"-3"6"-131,-5 2 1,-1 6 156,-3 3 0,-5 3 791,-8 6 1,2 2-273,-2 2 1,1 7-236,-1 7 0,2 3 140,-2-3 1,-2 3-99,2-4 1,6 5-48,6-5 0,4 1 80,1-5 1,1 4 130,4 0 0,6 0-203,6-4 0,2-4-154,-2 0 0,-1-6-21,6 1 1,-6-3-206,1-1 0,-1-1-192,1-3 0,-2-9 233,2-9 1,-3-4 23,-1-4 0,-1 2 89,-4-2 0,-2 3 96,-6 1 1,0 1 34,0 4 1,-6 2 184,-2 6 0,-5 2-48,-5 2 0,3 2 94,-7 2 0,2 4 56,-2-3 0,4-2 128,5 2-283,5-1-39,-3 5-130,9 0 1,-2 0 12,8 0 0,-1 2-161,6 2 0,-2-1 25,2 6 1,1-5-88,-6 5 1,6-2-139,-1 1 416,-3-2 0,5 0 0,-4 1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2:39.418"/>
    </inkml:context>
    <inkml:brush xml:id="br0">
      <inkml:brushProperty name="width" value="0.08578" units="cm"/>
      <inkml:brushProperty name="height" value="0.08578" units="cm"/>
    </inkml:brush>
  </inkml:definitions>
  <inkml:trace contextRef="#ctx0" brushRef="#br0">39 13 7569,'-8'0'-1114,"-1"0"1147,6 0 236,-9 0-153,11 0-52,-5 0-203,6 0 159,0 0 80,0-5-88,6 3 0,1-4 18,6 6 0,0 6-4,0 3 0,6 8-21,2 5 1,5-1-2,5 5 1,-3-1-34,7 9 0,0-5 54,3 1 1,1-2-72,0-2 1,-1-1 56,-4 1 0,2 0-37,-6 0 0,1 0 27,-5 0 1,-6 6-6,-3 2 1,-4 4 31,-4 1 1,1 0 6,-6-1 0,5 0-42,-5-4 1,0 1 14,-4-9 0,0 1-107,0-10 1,-4-4 105,0-4 1,-6-6-8,2 3 0,-10-6 0,-3 0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09.538"/>
    </inkml:context>
    <inkml:brush xml:id="br0">
      <inkml:brushProperty name="width" value="0.08578" units="cm"/>
      <inkml:brushProperty name="height" value="0.08578" units="cm"/>
    </inkml:brush>
  </inkml:definitions>
  <inkml:trace contextRef="#ctx0" brushRef="#br0">1 65 7569,'0'-13'0,"0"0"0,0 4-99,0 1 118,0 5 92,0-9-15,0 11-22,0-5 0,0 9 12,0 6 1,0-1 50,0 10 1,0 3 16,0 5 1,0 1 98,0 8 1,0 0-62,0 3 1,6 1-148,2 0 0,5-6 57,5-3 0,-4-2-208,3-2 0,-2-6-23,-2-3 1,0-4-238,-1-4 307,-4-3 0,2-9 37,-6-6 0,2-1-372,-2-12 1,-2-4-6,2-4 0,-3-4 210,-1 3 0,5-3 56,-1 4 1,2-1 198,-2 5 1,2 2-10,2 2 1,4 4 46,-3 5 1,2 1-120,2 4 1,0 2-9,0 6 0,-4 0 207,-1 0 0,-5 7 109,1 6 0,-2 6-182,-2 7 1,0 1-58,0 3 1,-6-1 35,-2 6 1,-3-8-76,3-1 1,-4-2-134,4-6 1,0-1 173,0-4 1,-1-6 60,-4-3-514,0-2 0,0-4-29,0-2 0,2-3 92,2-6 0,3 4 334,6 1 0,0-1 0,0-4 0,0-6 0,0-1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08.996"/>
    </inkml:context>
    <inkml:brush xml:id="br0">
      <inkml:brushProperty name="width" value="0.08578" units="cm"/>
      <inkml:brushProperty name="height" value="0.08578" units="cm"/>
    </inkml:brush>
  </inkml:definitions>
  <inkml:trace contextRef="#ctx0" brushRef="#br0">14 649 7569,'0'8'0,"0"1"-208,0-6-174,0 3 628,5-12-103,-3-1 0,9-6 1,-3 0 160,-1 0 0,4 0-128,-2 0 0,-2 4-39,2 1 1,-2-1 22,2-4 1,2 0 28,-2 0 1,2-6-413,2-2 0,5-4-91,-1-1 0,0-5 59,-4-4 0,-6-2 97,-2-2 1,-4 1 104,-1 4 0,0-2 43,0 6 1,-6-5-10,-2 5 1,-5 4-30,-5 4 1,4 8 7,-3 1 1,1 1 118,-1 8 1,2 0-44,-2 4 0,2 0-35,3 0-1,-1 6 1,1 5 135,3 6 1,-1 6-40,6-1 0,0 4-37,4 4 1,0-1-38,0 6 0,1-1 18,3 5 1,5-2 95,8-2 1,-1 5-72,6-5 0,-5 4-97,5-9 0,-5 0 54,5-4 0,-5-6-119,4-2 0,-5-5 70,2-5 1,0-2 23,0-6 0,-1-2-54,-4-2 1,0-3-116,0-6 1,-2 0 25,-2 0 1,2-6-18,-2-2 1,-2 1 10,2-2 1,-6 2 71,1-2 1,2-1 115,-2 6 0,0-6-35,-4 1 1,2 2 43,2-1 1,-2 5-95,2-2 1,-3 4 9,-1 1 1,0 0 276,0 0 113,0 6-149,0 1 1,0 8-73,0 2 1,0 7 80,0 7 1,0 5-42,0-2 0,2 0-76,2 0 1,-1-5 11,6 1 1,-5 1 20,5-6 0,-5 4-173,5-7 1,-5-3-115,5-2 0,-5-1-210,5 1 258,-7-2 0,8 2-174,-5-8 0,3-4 51,-3-4 1,1-1-42,-2 0 0,-3-2 133,4-2 0,-4 3-3,-1-4 1,0 4 205,0 1 1,0 0 46,0 0 0,0 4 249,0 1-186,0 5 184,0-3-196,0 6 0,4 2-88,1 2 0,3 3-5,-3 6 0,0 0 14,0 0 0,0 0-468,4 0-461,3 0 849,-5 0 0,6 0 0,0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06.495"/>
    </inkml:context>
    <inkml:brush xml:id="br0">
      <inkml:brushProperty name="width" value="0.08578" units="cm"/>
      <inkml:brushProperty name="height" value="0.08578" units="cm"/>
    </inkml:brush>
  </inkml:definitions>
  <inkml:trace contextRef="#ctx0" brushRef="#br0">1 219 7569,'13'-26'-73,"0"-5"0,-5 8-12,1-3 0,-6 13 147,1 0 312,-3 3-347,-1 3 0,0 7 37,0 8 0,2 5 113,2 4 0,-2 4-49,2 4 1,3 3-1,2 2 0,-2 3 19,2 6 1,-1-4-16,5-1 0,5 1 2,-1 4 1,4-6 21,-3-3 1,-1 2-295,-4-2 1,0-6 22,0-6 1,-2-4 51,-2-1 0,-3-4 65,-6-1-2,0-5-214,0-9 0,0-4-87,0-11 0,-5-1 208,1-4 1,-4 0 32,3 0 0,-1 0 50,2 1 0,3 3-25,-4 0 1,4 7 70,1-3 1,1 4-87,4 1 1,-2 1 16,5 4 1,-3 2 98,3 6 1,-4 0 119,5 0 1,-5 10 37,5 3 0,-6 9-133,1-1 0,2 8-76,-2 1 0,6 0-38,-1-4 0,3-1-119,1-4 1,0-2 144,-1-6 1,6-6 34,-1-2 0,5-4-462,-5-1 1,2-6-9,-2-2 0,-7-8 219,3-1 1,-3-6 49,3 1 0,-2-3 135,-2 0 1,1-1 24,-5 0 1,-1 4 117,-4 1 0,0 0-95,0 0 1,-4 1-77,-1 2 0,-3 4 652,3-3 3,1 2-55,-2 2-124,5 6-316,-11 1 0,9 16 45,-5 3 0,5 13 25,-1 0 1,2 3-52,2-3 1,2 0 13,2 0 1,-1-5-179,5 1 1,1-6-297,4 1 0,1-8 119,4-5 0,-4-3 93,3-1 1,-2 0 11,-2 0 0,0-1 48,0-3 1,0-2-95,-1-3 1,-3-2 91,0 2 1,-6-7-1,1-1 0,2 0-23,-2 4 0,-1-4 2,-7-1 0,1 0 173,-6 0 0,6 2-103,-1-5 1,1 6 320,-1 2-26,2 0-224,-4 6 0,12 0-5,3 3 0,2 4 26,2 4 0,0 3 96,0 6 1,5 7 147,-1 6 0,0 2-60,-4 6 1,0 1-98,0 4 0,0 5-203,0 4 0,4-4 105,0 0 1,2-1 78,-2-4 1,-2-2-59,2-7 1,-4-7-120,-4 3 1,2-8-22,-2-1-151,-3-3 1,-1-5 37,-5 0 0,-1-7 116,-3 3 0,-5-11-241,-8-7 0,1-6 58,-6-7 1,2-1 58,-1-3 0,-2-5 92,5-8 0,5-3-29,5-6 1,0 0 16,0 1 1,2 3 77,6 0 1,0 7 74,0-2 1,6 8-96,2 5 1,4 4 119,1 4 1,-4 8-45,-1 5 1,1 6 34,4-1 0,0 4-81,0 4 0,0 3 11,0 6 1,0 6 71,0 3 0,-2 8 121,-2 5 0,-4-2-53,-5 1 1,0-1-91,0 2 1,-5-3-107,-4-6 0,-2-2 3,-2-2 1,-2-5-160,-2-8 1,3-4 174,-4-5 1,0-1 25,0-3 1,1-8-213,4-5 0,0-5-300,0 5 1,6-5 202,3 5 0,-2 0 318,1 4 0,1 0 0,4 0 0,4 4-84,1 1 84,5 5 0,-3-3 0,6 6 0,-4-4 0,-1-1 55,1 1 1,4 4 105,0 0 0,0 0 21,0 0 1,0 0-44,0 0 1,0 0-27,0 0 1,4 0-32,0 0 0,2-2 2,-2-2 1,-2 3-12,2-4 0,2 3-2,-2-3 0,4 2-42,-3-5 1,-1-1-81,-4-4 1,0-1-61,0-4 0,0 3 50,0-7 0,-2 0-46,-2-4 0,1 1 75,-6-1 0,1 4 26,-5 0 0,0 7-23,0-3 0,-6 4-16,-3 1 1,-2 6 108,-2 2 1,-4 5 188,-1 5 1,-3 2-99,3 6 1,1 1-96,4 4 1,-4-3 102,0 7 0,4-2-6,4 2 0,6 1 130,-1-6 0,2 6-154,2-1 0,8 2-34,5 2 1,1-4 59,8-1 1,-1-5 97,5 1 0,4-4-605,0-4 0,5-3 218,-5-6 0,5-10-456,-5-3 0,0-9 121,-4 1 1,-1-4-77,-4-1 1,-6 5 297,-7-1 0,-5 6 243,2-1 0,-16 8 0,-3 3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05.101"/>
    </inkml:context>
    <inkml:brush xml:id="br0">
      <inkml:brushProperty name="width" value="0.08578" units="cm"/>
      <inkml:brushProperty name="height" value="0.08578" units="cm"/>
    </inkml:brush>
  </inkml:definitions>
  <inkml:trace contextRef="#ctx0" brushRef="#br0">142 40 7569,'7'-9'-713,"-2"0"385,-4 7 154,-1-4 92,0 0 117,-6 5 1,3-5-1,-5 6 50,-2 0 144,-2 0 18,-1 0 0,0 6 20,0 2 1,2-1-115,2 2 1,-2 0-83,2 4 1,2 4-14,-2 0 0,5 1-92,-5-6 0,6 1 143,-1 0 0,4-1-8,4-3 1,4 1-167,4-6 1,3 0-65,2-4 0,3 0 12,6 0 1,4 0 108,1 0 1,5 0-86,-2 0 0,2 0 12,-1 0 1,1 0-65,-6 0 0,-1 2 118,-8 2 1,-2 3-13,-6 6 1,-6 2 133,-2 2 0,-5 3-10,-5 6 1,-6-2-3,-6-2 1,-7 1-48,3-6 0,-4 1-12,-1-5 1,5-5-36,-1 1 0,2-6-7,-1 1 0,0-3 45,4-1 1,3 0-14,-4 0 0,0 0-96,0 0 0,5 0-123,5 0 1,4-1-620,-5-3 824,6 2 0,-3-9 0,6 4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3:55.968"/>
    </inkml:context>
    <inkml:brush xml:id="br0">
      <inkml:brushProperty name="width" value="0.08578" units="cm"/>
      <inkml:brushProperty name="height" value="0.08578" units="cm"/>
    </inkml:brush>
  </inkml:definitions>
  <inkml:trace contextRef="#ctx0" brushRef="#br0">130 623 7603,'7'-26'34,"4"0"-34,-7 0-88,0 0 70,-4 12 0,0-3-95,0 8 0,-6 3 66,-2 2 1,-4 4 31,-1 4 1,-4 5 61,0 8 0,-1-3 114,5 4 0,1-2 325,-1 1 0,1-1-224,3 5 0,4-3-72,5 3 1,0-4-133,0 5 1,0-6-94,0 1 1,5-4 158,4-4 1,-2 1 48,2-6 1,0-1-585,3-7 1,3-5 59,2-8 1,-2 1-33,2-6 1,-3-1 152,-1-7 1,-1 3 99,-4-3 1,0 6 7,-4 3 214,-3 5-256,5-3 72,-6 12 1,0 7 383,0 9 0,0 2-8,0 2 0,0 2 89,0 2 1,0-3-138,0 4 0,2-4-182,2-1 1,3-2-38,6-2 0,-4-3-97,-1-6 0,1-2 181,4-2 1,4-3-11,0-6 1,1-4-173,-5-1 0,0-5-240,0 2 1,-2-5-55,-2-4 0,1 2 142,-6-2 0,0 3-23,-4 1 1,0 0 142,0 0 1,0-1 32,0-4 0,-5 4-60,-4-3 1,-2 7-11,-2 1 1,0 0 151,0-3 1,0 4 185,0 4 1,4 3 847,0 1-766,1 0 1,-1 1 225,1 4-202,5 2 1,-3 7-26,6 4 1,0 3-88,0 10 0,-4 6-29,-1 6 1,1 12 171,4 1 0,4 2-51,1 2 1,5 1-208,-2 4 1,8-6 90,1-3 1,2-4-433,-2-5 0,-1-3-12,6-10 1,-6-2-192,1-6 1,-1-6 128,1-3 179,-3-2 0,8-14-416,-9-5 0,7-13 30,-7-9 0,3-1 203,-3-8 1,-2 6 175,-2-1 1,1 3 175,-5 1 0,0 6 0,0 3 0,-4 2 0,3 2 0,-2 6 0,-2 3 0,-5 7 0,1 1 305,-6 6 1,7-2 602,-5 5-503,5 0 15,-3 0 83,6 5 1,1 3-98,4 4 0,2 3-171,6 2 0,0-1-40,0 6 0,0-1 0,0 5 0,0 0-415,0 0 0,0 0-119,0 0 1,-1-6-285,1-3 1,-5 2 338,-4-2 1,2-4-728,-2-4 1011,6-6 0,-8-3 0,3-7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3:50.640"/>
    </inkml:context>
    <inkml:brush xml:id="br0">
      <inkml:brushProperty name="width" value="0.08578" units="cm"/>
      <inkml:brushProperty name="height" value="0.08578" units="cm"/>
    </inkml:brush>
  </inkml:definitions>
  <inkml:trace contextRef="#ctx0" brushRef="#br0">0 544 7006,'0'-20'-1131,"0"3"1010,0 8 113,0 4 3,0 5 0,0 0 113,0 5 1,0-2-51,0 6 0,2-2-24,2 2 140,-3-4 0,11 0-52,-3-1 1,2-1-75,2-7 0,0-1 6,0-8 0,0 2 9,0-11 0,0 1-94,0-5 0,0-2-154,0-2 1,-2 1 80,-2-5 0,-3 5 104,-6-1 0,0 4-28,0 4 0,0-1 21,0 6 0,-5 0 0,1 4 1,-6 1-11,1 4 0,-2 2 9,-2 6 0,0 0 45,0 0 1,0 6 90,0 2 0,4 8 9,1 1 1,5 2-71,-2-2 0,4 3 170,1 6 1,0 0-16,0 0 0,0 2-14,0 2 1,6 3-143,2 6 1,8-6-48,2-3 0,5-2 60,-2-3 1,4 0-86,1-3 1,-2-4-147,-2-5 1,-2-4 60,-3-1 1,-3-5-67,4 2 1,-4-14-84,-1-4 0,0-10-82,0-3 0,-1-1 97,-4-8 1,2 1 63,-5-5 1,-1 0 68,-4 0 1,0 2 91,0 2 0,0-1 101,0 6 1,-2 4-155,-2 4 0,3 6 165,-4-1 1,2 7 160,-1 1-20,3 7-38,-5-10 86,6 11-153,6-5 0,1 7 142,6 4 0,0 3-52,0 10 1,4 3-89,0 9 0,1 5-44,-5 8 1,0-1-72,0 5 1,-1-5-199,1 1 1,-1-7 107,-3-1 0,1-12-143,-6-1 0,0-11 20,-4-2 55,0-6 76,0-15 0,0-4-22,0-14 0,0-3-42,0-2 0,5-2 17,-1-2 0,5-4 2,-5 0 0,6-1 76,-1 6 1,2 4-14,2 4 1,-1 0 11,-4 4 0,4-1 165,-4 9-201,4 1 1,1 6 5,0 2 0,0 3 439,0 6 0,0 10-158,0 3 1,0 4-73,0 1 0,4 0-109,0 4 0,-1 3-91,-7-4 0,2 4-16,-2 1 0,-3-2-210,-2-2 0,-3-4-871,-1-5 808,0 6 0,0-5 327,0 4 0,0-10 0,6-2 0,1-6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3:49.606"/>
    </inkml:context>
    <inkml:brush xml:id="br0">
      <inkml:brushProperty name="width" value="0.08578" units="cm"/>
      <inkml:brushProperty name="height" value="0.08578" units="cm"/>
    </inkml:brush>
  </inkml:definitions>
  <inkml:trace contextRef="#ctx0" brushRef="#br0">338 156 7569,'-13'-26'-181,"6"6"181,-5 1 0,9 7-346,-5 4 1,3-2 123,-3 5 1,3 1 270,-3 4 0,3 0-43,-3 0 1,3 0 153,-3 0 1,-1-1 118,-4-4 1,3-2-123,-3-6 0,3 5-30,-7-1 0,-2 6-61,2-1 0,-5 2 118,5 2 1,-5 6-48,5 3 1,-5 8-138,5 5 0,6 8 0,5 3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17.880"/>
    </inkml:context>
    <inkml:brush xml:id="br0">
      <inkml:brushProperty name="width" value="0.08578" units="cm"/>
      <inkml:brushProperty name="height" value="0.08578" units="cm"/>
    </inkml:brush>
  </inkml:definitions>
  <inkml:trace contextRef="#ctx0" brushRef="#br0">130 52 7569,'-6'-19'0,"-1"7"-743,-6-1 408,0 5 0,5 8 502,-1 0-71,6 0-111,-9 0 1,10 6 125,-7 3-61,6 2 1,-7 4-117,6 2 0,-5-1 0,3 5 66,-1 2 0,4-2 208,-1 0 0,2 7-17,2 6 1,0-1 275,0 2 0,0-6-260,0 1 0,6-3-148,3-1 1,2-1-87,2-4 1,0-6 121,0-7 1,5-5-15,-1 1 1,4-8-46,-3-5 0,3-6-70,-3-3 1,-1-5-272,-4 2 0,-2-4 130,-2-1 1,1 3-45,-6-3 0,1 3 102,-5-7 0,-2 1 89,-2-1 0,-2 3-45,-2-4 0,-4 10-16,3 4 0,-1 2 809,2 2-154,-4 6-547,5 1 127,0 6-616,1 0 0,6 2 101,0 2 0,0 3 369,0 6 0,6 0 0,1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33.006"/>
    </inkml:context>
    <inkml:brush xml:id="br0">
      <inkml:brushProperty name="width" value="0.08578" units="cm"/>
      <inkml:brushProperty name="height" value="0.08578" units="cm"/>
    </inkml:brush>
  </inkml:definitions>
  <inkml:trace contextRef="#ctx0" brushRef="#br0">39 117 7569,'0'-20'0,"0"3"0,4-2 0,1 2 0,3 4 0,-3 4-43,5 6 147,-9-8 0,6 9-288,-2-2 157,-4 3 1,6 1 16,-2 0 1,-3 0 77,7 0 1,-5 0 1,5 0 1,0 0-61,4 0 0,0 0-23,0 0 1,-1 1 8,1 3 0,0-1 2,0 6 1,0-5 19,0 5 0,0 0 11,0 3 1,-4 1 27,-1 0 0,-5 0-37,2 0 0,0 5-6,0-1 1,-1 6-11,-4-1 1,0-2 7,0 1 1,0-3-12,0 3 0,0-5-4,0 1 1,0 2-55,0-2 77,0 1-58,-6-5 38,-1-1 1,-2-4-4,1-4 0,4-3 0,-5-1 0,5-1 2,-5-3 1,5 1 0,-5-6 0,0 5-1,-4-5 1,0 1 0,0-5 0,-1 4 0,-3 0 0,2-1 0,-2-7 0,-2 3 0,2-4 0,0 4 0,4 1 0,4 0 28,1 0 1,5 0 32,-2 0-14,-2 0 12,6 6-430,-5 1 253,6 6 0,-1 2-224,-4 2 0,4 5 19,-4 8 323,-2-3 0,6 5 0,-5-6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32.551"/>
    </inkml:context>
    <inkml:brush xml:id="br0">
      <inkml:brushProperty name="width" value="0.08578" units="cm"/>
      <inkml:brushProperty name="height" value="0.08578" units="cm"/>
    </inkml:brush>
  </inkml:definitions>
  <inkml:trace contextRef="#ctx0" brushRef="#br0">52 402 6873,'-13'0'-347,"4"-4"157,1 0 0,3-2 241,-3 1 300,5 4-147,-3-5-34,6 6-95,0-5 1,0 2 73,0-6 0,12-1 20,5-7 1,7 1-61,7-6 0,2 1-10,6-5 0,0 1-32,-1 4 1,1-4-79,0 4 0,-1 2 52,-4 2 1,-1-2-122,-2 2 1,-8-1 50,2 5 1,-3 0-150,0 0 0,-4 5-362,-5-1 195,0 6 209,0-3 136,-6 6 0,-7 6 0,-7 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2:38.805"/>
    </inkml:context>
    <inkml:brush xml:id="br0">
      <inkml:brushProperty name="width" value="0.08578" units="cm"/>
      <inkml:brushProperty name="height" value="0.08578" units="cm"/>
    </inkml:brush>
  </inkml:definitions>
  <inkml:trace contextRef="#ctx0" brushRef="#br0">53 273 7569,'-19'-6'-91,"4"-3"115,5-2 0,8-2 159,-3 0 1,4-1-124,1-4 1,1-2-402,4-6 228,-4 0 1,10 5-100,-2-1 0,-2 6 56,2-1 1,-5 4 98,5 4 134,-6-2-20,8 9-45,-9-3 1,8 10-14,-6 4 1,5 4 9,-5 4 0,5-1-23,-5 6 0,6-5 37,-1 5 0,-2-5-75,2 5 0,-6-5 47,1 4 1,2 1-6,-2 4 1,0-6 12,-4-3 0,2 2 3,2-2 1,-3 2-2,4-2 0,-2-2 7,1 2 0,-3-3-99,4-1 0,0-4 86,0 0-429,5-6 430,-3 2 0,6-5 0,0 0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04.427"/>
    </inkml:context>
    <inkml:brush xml:id="br0">
      <inkml:brushProperty name="width" value="0.08578" units="cm"/>
      <inkml:brushProperty name="height" value="0.08578" units="cm"/>
    </inkml:brush>
  </inkml:definitions>
  <inkml:trace contextRef="#ctx0" brushRef="#br0">0 234 7569,'7'-6'-145,"0"3"-468,-2-6 767,-4 6-1,5 3 1,-6 9-94,0 8 0,1 3 0,4 6 1,-2 2-1,5 2 1,1-1-19,4 5 0,-5-3 6,1 3 0,-2-5 20,2 1 1,2-8-68,-2-5 1,-2-4 72,2-4-40,0-4 1,-2-6 3,-3-3 1,-2-9 1,-2-9 0,0-2-169,0-2 1,-2 0-42,-2 0 0,1 0 129,-6 0 0,1 0 20,-5 0 0,-2 5 53,-2-1 1,7 5-6,-3-5 0,4 5 12,1-5 1,2 5-50,6-5 0,6 1 16,2-5 1,10 4 30,3 1 0,4 0-29,1 0 1,0 2-17,-1 6 0,0 2 20,-3 2 1,1 3-109,-6 6 1,0 3-22,-4 6 1,-1 1-183,-4 11 1,2 5 193,-5 5 1,-1-1 35,-4-4 1,-2-2-148,-2-2 1,1 1 215,-5-6 0,3-1 0,-3-7 0,3 1 0,-3-6 0,5 2 0,-1-2-12,-4-2 156,7 3-33,-5-5 13,6 0 232,0 0-193,6 0 0,1-4-76,6 0 0,0-6-5,0 1 0,0 2 12,0-2 0,1 0-67,4-3 1,-4 0 2,3 3 1,-4-2 26,-4 2 0,1-2 0,-6-2 0,1 0-182,-5 0 18,0 0 0,0 0 16,0 0 99,-6 0 0,-1 4-14,-6 1 1,0 5 35,0-1 1,0 2 10,0 2 1,0 6-34,0 2 1,0 4 3,0 1 0,4 4 147,1 0 0,5 7 47,-1-3 0,2 2 42,2-1 0,2 2-45,2-2 1,7 1-199,7-2 1,5 3 17,-2-7 0,5-1-44,4-8 1,-2 2 122,2-5 1,-3-1 0,-1-4 0,0-1-680,0-4 1,-6-3-61,-2-10 0,-4 4 108,-1-3 0,-6-2 529,-3 2 0,-2-1 0,-2 5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3:55.196"/>
    </inkml:context>
    <inkml:brush xml:id="br0">
      <inkml:brushProperty name="width" value="0.08578" units="cm"/>
      <inkml:brushProperty name="height" value="0.08578" units="cm"/>
    </inkml:brush>
  </inkml:definitions>
  <inkml:trace contextRef="#ctx0" brushRef="#br0">1 660 7569,'0'-13'-1586,"0"6"2036,0 1 122,0 6-131,0 0 1,5 0-252,-3 0 0,8 2 11,-6 2 1,6 3 128,-1 6 1,-2 6-52,2 3 1,-2 4-96,2 4 1,2-3-161,-2 3 0,2 2-37,2-2 0,4 1-77,1-5 1,-1-6 111,-4-3 0,-4-4-180,-1-4 37,-5-4-58,3-5 1,-6-1-100,0-3 0,-6-4 75,-3-5 1,-6-5 43,-3-4 1,-3-2 32,4-2 1,-1-6-5,5-3 0,5-2 30,-1-2 1,6-4-3,-1 0 1,2 0 11,2 4 0,5 6-16,-1 2 0,6 5 162,-1 5 1,-2 4-41,2 8 1,-1-1 73,5 5 0,-4 1-38,-1 4 1,0 6 81,0 3 1,4 2-132,-4 2 1,0 0 31,0 0 0,-5 6 164,1 2 1,-2 8 225,-2 1 0,0 5-257,0-5 0,-4 6-57,-1-1 0,-5-4-199,2 0 0,-4-4-52,-1-1 1,2-6-64,2-3 1,-5-7 148,5-1 0,-6-6 39,7 1 1,-2-4-97,1-4 0,-1 1-152,6-6 1,-1-1 232,5-7 1,5 3-49,-1-4 0,10 4 101,-1 1 1,5 1 0,-1 4 0,-1-2-10,5 5 0,-5-3-36,1 3 1,-1 1 13,2 4 0,-4 0 41,3 0 0,2 0 82,-2 0 1,5 0 17,-5 0 1,2 0-72,-2 0 0,-1 0-90,6 0 1,-7 0-199,3 0-82,-4 0 0,-1-1-121,0-4 131,-6-2 1,-1-6 157,-6 0 1,4-1 60,1-3 1,0 1 78,0-6 0,-2 2 0,5-2 0,-3-1 0,3 6 0,-3-5-17,3 5 0,-5-2 32,1 2 0,2 3 157,-2-3 349,1 2-265,-5 2-89,-6 0-36,-1 0 0,-6 6-48,0 3 1,4 2 127,1 2 0,3 0-6,-3 0 1,-1 6 64,-4 3 1,4 4-117,1 4 0,1 5 9,-2 8 0,-1-1-72,6 5 0,-1-4-101,5 5 0,0-6 35,0 1 0,0-3 57,0-1 1,6-4-263,3-1 34,2-5 1,2 2-31,0-10 0,0-2 11,0-6 1,0-6-127,0-2 0,0-10 89,0-3 0,0-5-78,0-4 0,0-4 111,0-4 0,0-1 10,0 0 1,-5 6 174,1 2 1,-6 5-16,1 5 1,-3 2 281,-1 6-148,0 6 62,0 1 0,0 8-16,0 2 0,0 3 107,0 6 1,0 0-112,0 0 1,0 0-58,0 0 0,5 0 63,-1 0 0,6 0-206,-1 0 1,2 0-241,2 0 1,-1-5 33,-4 1 1,4-6-162,-3 1 0,-2-2 145,1-2 1,0-2-101,0-2 0,2 1 122,-5-6 1,3-1 222,-3-7 0,3 1 0,-3-5 0,0 3 0,0-3 0,-2 3 0,5-3 0,-5-1 0,1-4 0,-2 6 0,-2 3 0,0-2 119,0 2 66,0 0 1,0 4 84,0 0 1,-2 5-93,-2 4 1,1-2 179,-5 2-215,-1 0 0,-4 4 62,0 0 1,4 4-14,1 0 1,3 6 71,-3-1 0,5 0-159,-1 4 0,-2-3-6,2 7 0,-1 2 15,5-2 0,0 9 22,0-4 1,5 9 6,-1-5 1,6 3-36,-1-3 0,6-4-188,3-1 1,3-4-48,-3 5 1,5-10-187,-2 0 0,-1-7 27,2-1 0,-2-5-156,2-8 1,1-1 69,-6-12 0,0-4 119,-4-4 0,0-6 160,0 2 1,-1-2-64,-4 1 1,2 1 60,-5 8 0,-1-2-25,-4 11 408,0 0-53,0 9 191,0 3 384,-6 16-573,5-2 1,-5 10 147,6-6 1,0 0-82,0-1 0,2 1-116,2 0 0,-1 0 20,5 0 0,0 5 24,0-1 0,4 0-357,-4-4 1,0-4-1084,0-1-2,-5-5 631,9 3 86,-11-6 0,3-6 163,-8-2 0,1-4 330,-5-1 0,-1-4 0,-4 0 0,-4-6 0,-1 1 0,0-3 0,0 0 0,4-6 0,-3 1 0,1 0 110,-1 4 0,4-4-15,0-1 0,0 6 391,4 3 0,2 8 67,-2 1-595,6 0 253,-2 5-13,5 1 1,1 3-388,3 8 0,-1-2-556,6 2 1,1 2 744,7-2 0,3 6 0,6-3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3:53.627"/>
    </inkml:context>
    <inkml:brush xml:id="br0">
      <inkml:brushProperty name="width" value="0.08578" units="cm"/>
      <inkml:brushProperty name="height" value="0.08578" units="cm"/>
    </inkml:brush>
  </inkml:definitions>
  <inkml:trace contextRef="#ctx0" brushRef="#br0">259 130 7569,'0'-39'-39,"0"7"1,0 6 96,0 8-142,0 9 37,0 3 0,0 8 31,0 2 1,-5 5-140,-4 8 1,-7-1 146,-1 5 1,-6-3-1,1 3 1,2-5 270,-1 1 1,5-2 18,-2-2 0,4 0 24,1 0 0,2 0-134,2 0-41,3 0-97,6 0 0,2-2-197,2-2 1,3-4 222,6-5 0,4-1 18,1-3 0,0-4-292,0-4 1,-4-1 38,3 0 0,-2 4-189,-2 0 242,0 6 1,-5-2-37,1 5 6,-6 0 75,3 0 0,-12 4 133,-3 0 0,-2 6-111,-2-1 1,-2 1 132,-2-1 0,3 2 16,-4-2 1,0 2 133,0 2 0,-3 0-150,3 0 1,1-1-34,4-4 0,5 3 8,-1-7-191,6 0 87,-3-4 0,9-1 81,6-4 0,-1-2-50,10-6 0,0-4-56,0 0 1,3-1-104,-3 5 0,-1 1 31,-4-1 0,-6 0-95,-3 0 0,2-5 140,-2 1 0,1 0 20,-5 4 1,0 0 398,0 0-250,0 0 1,-2 1-220,-2 4 200,3-4 876,-11 11-368,11-5 22,-11 6-298,11 6 1,-5 5 37,6 7 0,1 0-108,4 0 0,2 2-44,6 6 1,0 4-228,0 0 1,0 2 10,0-2 0,-5-3-30,1 4 0,-5 0-47,5 0 1,-6-7-268,1-7 0,-3-2-357,-1-2-600,0 0 786,0-6 1,0-4 565,0-12 0,-5-11 0,-2-13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3:49.742"/>
    </inkml:context>
    <inkml:brush xml:id="br0">
      <inkml:brushProperty name="width" value="0.08578" units="cm"/>
      <inkml:brushProperty name="height" value="0.08578" units="cm"/>
    </inkml:brush>
  </inkml:definitions>
  <inkml:trace contextRef="#ctx0" brushRef="#br0">25 66 7569,'-7'31'0,"-3"3"565,5 4 0,2 1-236,8 0 1,-1-1-324,9-4 0,-1 2-26,9-6 0,1-1-117,4-7 1,1-5 33,3-8 1,-2-3-110,2-6 0,-3-8 89,-1-5 0,-1-11 24,-4-11 0,2-2 45,-5-2 1,-5 0-30,-5 0 0,-5 2 0,1 2 1,-4 4 27,-4 5 1,-3 1 168,-6 4 0,0 2 1,0 6 1,0 4 53,0 1 0,4 5-12,1-2 102,5 4 10,-3 1-179,6 6 0,2 1 149,2 6 0,5 6-82,8 2 1,2 5-44,2 4 1,4 5-40,-4 8 1,4 5 13,1 8 0,-2-3-35,-2 3 1,2 8-128,-2 0 1,-2-2-16,2-6 0,-8-4 89,-1-4 0,-2 1-66,-6-6 0,-2-4 36,-8-5 1,-2-5 13,-6 1 0,-10-7-10,-3-1 1,-8-6-2,-1 1 1,-2-4-111,-2-4 1,-4-3-174,-1-6 1,1-2-166,4-2 0,2-5 172,2-8 1,4-5-225,5-8 1,7 1 525,6-5 0,0-7 0,6-5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17.284"/>
    </inkml:context>
    <inkml:brush xml:id="br0">
      <inkml:brushProperty name="width" value="0.08578" units="cm"/>
      <inkml:brushProperty name="height" value="0.08578" units="cm"/>
    </inkml:brush>
  </inkml:definitions>
  <inkml:trace contextRef="#ctx0" brushRef="#br0">39 622 6422,'-7'7'1020,"-4"-1"-829,9-6 102,-3 0-723,5 0 243,0 0 0,0-6 302,0-3 0,0-2-20,0-2 1,0-5 31,0 1 0,-5-7-76,1-2 1,0-6 26,4-7 0,0-1 11,0-3 0,0 1 23,0-6 1,4 2-117,0-1 0,6 6 55,-1 7 0,2 7-106,2 1 1,0 5 68,0 8 1,0 6-72,0 3 1,2 4 124,2 4 0,-1 5 77,5 8 0,1 3-114,4 6 0,1 0-1,3 0 0,-2 0 90,2 0 1,-3 0-98,-1 0 0,-1 0-145,-4 0 1,-2-6 115,-6-3 0,-1-3-315,-4-1 0,-2 0-347,-6 0-170,0 0 838,-6-5 0,-7 3 0,-7-4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31.785"/>
    </inkml:context>
    <inkml:brush xml:id="br0">
      <inkml:brushProperty name="width" value="0.08578" units="cm"/>
      <inkml:brushProperty name="height" value="0.08578" units="cm"/>
    </inkml:brush>
  </inkml:definitions>
  <inkml:trace contextRef="#ctx0" brushRef="#br0">0 53 7569,'0'-13'-240,"0"6"1,0-1 62,0 4 270,0 3-102,0-5 49,0 6 0,0 1 98,0 4-46,0-4 1,6 5-4,3-6 1,4 0-75,4 0 0,-1-2-5,6-2 0,-2 3 14,1-4 0,-1 0 34,-2 0 0,-4 1-18,3 4-25,-2 0-12,-2 0 32,0 0 1,0 4-12,0 1 0,0 3-52,0-3 0,4 0-3,0 0 1,10-4-2,-1 3 0,3 2 38,-3-2 1,-6 2 60,-2-1 1,-1-3-18,-4 7 0,1 0 7,-9 4 0,-1 0-39,-4 0 1,-6 4 5,-3 0 1,-2 5-47,-2-5 1,0 2-97,0-2 1,2-3-278,2 4 1,-3-5 394,4-5 0,-10 4 0,-2-5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4:30.718"/>
    </inkml:context>
    <inkml:brush xml:id="br0">
      <inkml:brushProperty name="width" value="0.08578" units="cm"/>
      <inkml:brushProperty name="height" value="0.08578" units="cm"/>
    </inkml:brush>
  </inkml:definitions>
  <inkml:trace contextRef="#ctx0" brushRef="#br0">40 91 7090,'5'-19'-287,"1"0"287,3-2 0,-3 6 0,-6 7-233,0 5-32,0-3 437,0 6-189,-6 0 4,-1 6 1,-2-5 129,0 4 1,5 0 79,-5 0 152,6-1-293,-2-4 46,5 0 33,0 6-2,0-5-74,0 11 1,0-5 3,0 6 0,-5 0-64,1 0-1,0 0 25,4 0 1,0 1-10,0 3 1,0-2 22,0 2 1,0-3-2,0-1 1,4 0-17,0 0 1,2-4-5,-2 0 1,-2-5 2,2 5 7,3-7 0,-4 4 108,6-6 1,-5 0-79,5 0 0,-5 0 4,5 0 0,0 5-55,3-1 0,1 2-6,0-2 1,2-3 44,2 4 1,3-4 10,6-1 1,2 0-167,2 0 1,3-6 81,6-2 1,-6 1-24,-3-2 0,-3 2 31,-1-2 0,-5 2-9,-4 3 0,-7 2-175,-1-2-278,-7 2 218,4 8 1,-7 1 264,-4 6 0,-2 6 0,-6 1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39.841"/>
    </inkml:context>
    <inkml:brush xml:id="br0">
      <inkml:brushProperty name="width" value="0.08578" units="cm"/>
      <inkml:brushProperty name="height" value="0.08578" units="cm"/>
    </inkml:brush>
  </inkml:definitions>
  <inkml:trace contextRef="#ctx0" brushRef="#br0">143 609 7569,'-19'5'0,"-1"-1"401,0-1-264,1-2 1,6-1 138,0 0-255,6 0 1,-4 0 116,9 0-245,-9 0 245,9-5-87,-4-3 558,6-5-374,0 1 0,0 3 1,0 0 0,3-1-89,6-7 0,1 1-108,12-6 1,-1-5-12,5-7 1,2-1-192,2-4 0,-3 3 119,3-7 1,-2 3-36,-2 1 0,-2 6-243,-2 2 1,1 4 155,-6 1 0,0 2-305,-4 2 0,-1 3-102,-4 6 573,-2 6 0,0 1 0,1 6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36.052"/>
    </inkml:context>
    <inkml:brush xml:id="br0">
      <inkml:brushProperty name="width" value="0.08578" units="cm"/>
      <inkml:brushProperty name="height" value="0.08578" units="cm"/>
    </inkml:brush>
  </inkml:definitions>
  <inkml:trace contextRef="#ctx0" brushRef="#br0">40 91 6804,'-13'-6'789,"0"5"-994,6-11 214,1 11-307,6-11 324,0 11 101,0-5 345,0 6 448,0 0-837,6 0-8,-5 0 1,9 1-19,-6 4 0,6-2-39,-1 5 0,-2 1 2,2 4 1,-2-4-1,2-1 0,1 1 4,-6 4 0,5-5-66,-5 1 1,5-5 56,-5 5-138,0-6 137,2 8 0,-4-8 103,2 6 1,2-5-16,-2 5 0,2-2-23,-2 2 0,-1 2-56,6-2 1,-5-2 9,5 2 1,-5-6-88,5 1 147,-7 3-202,10-5 110,-11 3-53,5-5 54,-6 0 1,0-1-5,0-3 1,0-4-1,0-5 0,0-4 1,0 0 1,0-6-149,0 1 0,0-2 92,0-2 0,4 0 25,1 0 0,3 6 5,-3 3 1,-1 6-15,-4 3-145,6 5-17,-5-3 1,9 13 119,-5 6 1,0 2 2,0 6 80,2-5 0,6 9 0,0-5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31.516"/>
    </inkml:context>
    <inkml:brush xml:id="br0">
      <inkml:brushProperty name="width" value="0.08578" units="cm"/>
      <inkml:brushProperty name="height" value="0.08578" units="cm"/>
    </inkml:brush>
  </inkml:definitions>
  <inkml:trace contextRef="#ctx0" brushRef="#br0">40 26 7903,'-6'-7'0,"-3"2"939,-2-1-816,3 4 152,3-3-152,5 5 1,0 1 71,0 3 0,0 1-85,0 8 0,10-3 14,3 7 0,8 3-78,1 2 1,4 7 11,4 1 0,3 6-155,6-2 1,0-1-62,0 2 1,-6 1 98,-3 7 0,-4 5 51,-4 8 0,-5-1 27,-8 5 0,-5-5 129,-8 1 0,-4 3-42,-4 1 0,-6-3 102,1-6 0,-5-4-200,5-9 1,-6 0-103,1-4 0,2-3-67,-1-10 0,3-2-270,-3-6 1,4-6 294,-5-3 1,6-2 37,-1-2 1,7 0 97,1 0 0,6-12 0,-3-2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2:42.204"/>
    </inkml:context>
    <inkml:brush xml:id="br0">
      <inkml:brushProperty name="width" value="0.08578" units="cm"/>
      <inkml:brushProperty name="height" value="0.08578" units="cm"/>
    </inkml:brush>
  </inkml:definitions>
  <inkml:trace contextRef="#ctx0" brushRef="#br0">130 130 7569,'8'0'-1821,"-3"0"2039,-5 0-192,0 0 20,6 0 0,-4 0-2,3 0 156,-5 0 285,0 0-369,6 0 89,-5 0-126,5 0-44,-6 0 0,0-6-29,0-3 1,5 2-19,-1-1 1,0 3-46,-4-3 130,0 5-38,0-9 5,0 11-98,0-11 42,-6 11 9,5-11 1,-9 10 4,6-7-6,-6 6-8,2-9 23,-5 11-7,0-10 18,0 9 0,5-4 89,-1 6 0,5 0-83,-5 0 4,6 0-24,-8 6 1,8-4-6,-6 2 0,5 3-11,-5 2 1,5-2 26,-5 2 1,6-5 45,-1 4 1,1 0-58,-1 0 1,3 4-1,-4-4 1,4 0-5,1 0 0,0-3-1,0 3 1,0-3 2,0 3 0,0-3-5,0 3 0,0-4-23,0 5 29,0 0 1,0 4-11,0 0 0,4 0-4,0 0 7,1 0 1,-1 0-29,0-1-3,1-4 3,-5 3-4,5-9 49,-3 3-33,4 1 9,-6-4 2,5 3 1,-2-5-9,6 0 19,-6 0 3,8 0-2,-3 0-1,4 0 0,1 0-66,0 0 1,-4 0 55,0 0 1,-1 0-61,5 0 0,-4-1 51,0-3 1,-5 1 0,5-6 1,-2 5-6,1-5 6,4 0 1,-6 1 14,2-1 6,4 6 1,-9-2 43,5 5 0,-3 0-55,3 0 0,-3 4 88,3 0-81,-5 6 1,4-4 1,-2 3 1,-4-2-1,3-3 0,-2-1 5,-2 6 37,6-1 0,-5 5 3,3 0 0,-2 0-14,-2 0 0,4 4-18,0 1 1,1 3-32,-5-3 14,5-1 1,-3-4-2,2 0 1,-2-5 17,-2 1 0,0-5 16,0 5-45,0-6-17,-6 8-3,-1-9 36,-6 4-467,0-6-34,0 0-49,0 0 307,6 0 239,1 0 0,0 5 0,-1 3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31.040"/>
    </inkml:context>
    <inkml:brush xml:id="br0">
      <inkml:brushProperty name="width" value="0.08578" units="cm"/>
      <inkml:brushProperty name="height" value="0.08578" units="cm"/>
    </inkml:brush>
  </inkml:definitions>
  <inkml:trace contextRef="#ctx0" brushRef="#br0">65 1 7569,'-9'0'223,"1"0"-39,5 0 114,-3 0-202,0 6-436,5 1 150,-5 6 152,6 0 1,-4 5 118,-1 4 0,0 4 95,0 4 1,4 6 146,-4 12 1,4-1-79,1 9 0,0 3-154,0 2 0,0-8 38,0-1 0,6-9-169,2 0 1,10-2-151,3-2 0,4-1-151,1 1 0,4-11 144,0-7 0,6-6-127,-1-7 1,2-2-322,2-6 0,-2-6 645,-2-2 0,2-10 0,-3-2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30.391"/>
    </inkml:context>
    <inkml:brush xml:id="br0">
      <inkml:brushProperty name="width" value="0.08578" units="cm"/>
      <inkml:brushProperty name="height" value="0.08578" units="cm"/>
    </inkml:brush>
  </inkml:definitions>
  <inkml:trace contextRef="#ctx0" brushRef="#br0">13 129 7569,'-1'-12'923,"-3"3"-849,2-2 0,-4 8 62,6-6 1,5 5-66,-1-5 1,6 5 86,-1-5 0,2 5 36,2-5 1,0 7-21,0-3 0,-4 2-20,-1-1 0,1 3-50,4-4 1,-4 2-122,-1-1 1,2 3 149,8-4 0,2 2 46,6-1 0,1 3-251,3-4 0,-2 5-23,2 5 1,-4 2 22,-4 6 0,1 4 143,-6 0 0,-1 6 0,-8-1 1,-2 3-72,-6 0 0,0 0-69,0-3 0,-1 1-12,-4-6 0,-3 0 64,-10-4 0,3 0 4,-7 0 0,5 0 57,-5 0 1,5-4-1,-5-1 0,6-5-178,-1 1 0,7-2-467,1-2-139,6 0-442,-2 0 493,16-6 1,4 5 362,11-4 0,-5 4 326,1 1 0,-6 0 0,2 0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33.185"/>
    </inkml:context>
    <inkml:brush xml:id="br0">
      <inkml:brushProperty name="width" value="0.08578" units="cm"/>
      <inkml:brushProperty name="height" value="0.08578" units="cm"/>
    </inkml:brush>
  </inkml:definitions>
  <inkml:trace contextRef="#ctx0" brushRef="#br0">26 78 5983,'-7'1'830,"3"4"-572,2-4 15,-4 11-99,5-11 321,-5 5-164,6-6 304,0 0-361,6 0 0,-3 0 105,6 0-223,-7 0 0,10 0 162,-3 0-400,2 6 0,2-5 90,0 3 1,1-2-398,4-2 0,-4 0 231,3 0 0,2-6-543,-2-3 1,2-2 211,-2-2 0,-2 0-274,2 0 763,-3 0 0,-1-6 0,0-1 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32.947"/>
    </inkml:context>
    <inkml:brush xml:id="br0">
      <inkml:brushProperty name="width" value="0.08578" units="cm"/>
      <inkml:brushProperty name="height" value="0.08578" units="cm"/>
    </inkml:brush>
  </inkml:definitions>
  <inkml:trace contextRef="#ctx0" brushRef="#br0">39 0 7294,'-9'0'-698,"1"0"0,3 0 698,-3 0 0,5 0 0,-3 0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30.589"/>
    </inkml:context>
    <inkml:brush xml:id="br0">
      <inkml:brushProperty name="width" value="0.08578" units="cm"/>
      <inkml:brushProperty name="height" value="0.08578" units="cm"/>
    </inkml:brush>
  </inkml:definitions>
  <inkml:trace contextRef="#ctx0" brushRef="#br0">26 39 7569,'-6'8'1056,"5"-3"1,-6-5 236,2 0-476,4 0-158,-5 0-368,6 0-1570,0 0-111,6-5 0,-5-3 1390,4-5 0,-4 1 0,-1-1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29.947"/>
    </inkml:context>
    <inkml:brush xml:id="br0">
      <inkml:brushProperty name="width" value="0.08578" units="cm"/>
      <inkml:brushProperty name="height" value="0.08578" units="cm"/>
    </inkml:brush>
  </inkml:definitions>
  <inkml:trace contextRef="#ctx0" brushRef="#br0">13 66 7773,'-6'-8'598,"5"3"-530,-5 5 1,8 0 3,2 0 1,3 5 396,6 4 0,-1 8-92,-4 5 0,7 8 33,-7 5 0,5-2-203,-8 1 1,3-1-69,-4 2 0,2 1-44,-1-6 1,-4 1-109,3-6 0,-1-3-16,2 0 95,-4-7 0,6 3-1073,-3-10-21,-2 4 336,9-11 1,-8-1 153,6-8 0,-5-5-151,5-5 0,-6 0 689,1-4 0,-2 8 0,-2 5 0,0 6 0,-2-3 0,-2 6 0,2 0-150,-3 0-82,5 0 232,0 0 171,5-5 0,3 3 144,5-2 59,-1-3-26,1 0 1,-4-1 169,0 4 28,-6 3-103,2 1-165,1 0 0,1 0-161,6 0 1,0 0-116,0 0 1,4-6-15,1-3 0,3-2-187,-3-2 1,0-2-41,0-2 0,-4 3 116,3-4 0,-8 4 174,-5 1 0,-2 0 5,-2 0 0,-6 0 59,-3 0 0,-2 5-58,-2-1 0,0 5 131,0-5 0,0 6-111,0-1 1,4 2 83,1 2-142,5 0 0,-4 2 50,2 2 1,4 3-10,-3 6 0,1 2 158,-2 2 1,4 4 248,-3 10 1,-2-2-166,2 5 1,-1-4-20,5 5 0,0-6-185,0 1 1,6-4-60,3-5 1,6 0-355,3-4 0,5-7 212,-2 3 1,5-9-464,5 1 1,-4-10 187,3-3 0,2-10-17,-2-3 1,-4-4 13,-4-1 0,-2 0-33,1 0 1,-2 1 249,-6-1 0,-4 1 123,-1 4 0,-5 2 484,1 6-424,4 0 0,-7 4 776,3 1-546,-2 5 1,-1-2 7,4 10 1,-3 2 24,7 6 0,0 4 61,4 0 0,-2 5-164,-2-5 1,2 1-179,-2-5 1,-2 0 148,2 0-30,-6-1 1,4-4 171,-3-4-85,-2 3-33,3-5-43,-5 3 1,-1-10 16,-3-4 0,1-4-110,-6-4 0,6-2-125,-1-3 0,1-2-45,-1 2 1,2-2 71,-2-2 0,3 0-378,1 0 0,1 0-4,3 0 0,-1 0-179,6 0 1,-5 6 210,5 3 1,-1 3-68,5 1 1,0 1 74,0 3 1,5-1-76,-1 6 1,6 0 476,-1 4 0,-2 0 0,1 0 0,-3 0-150,3 0 0,-4 4 261,5 0 1,-5 2 36,5-2 1,-6-2-103,1 2 1,-3-2 140,-1-2 1,-4 4 281,0 0 149,-6 1-200,2-5 0,-5 1-124,0 3 1,-11 4 57,-6 5 1,-4 0-61,-5-1 0,3 3 75,-7 2 0,3-2-146,1 2 1,4-3-60,1-1 0,6-4-64,2-1 1,2-3-111,7 3-333,-1-5 326,5 9 1,7-6-50,6 2 0,2 2 35,6-5 1,2 3-102,8-3 0,-3 5 83,7-2 0,-5 0 49,5 0 1,-1-4-199,5 5 0,-4-6 5,-1 1 1,-6 2 27,-2-2 1,-2 2 70,-7-2 0,-4-2 292,-4 2 0,-6-1 43,1 1 0,-2-1 26,-2 6 1,-8 0-190,-5 4 0,-5-2-60,-8-2 0,0 2 22,0-2 0,2-3-129,2-2 0,3-3-589,6-1 1,0 0 333,0 0 0,6-1-1454,3-3 1800,2-4 0,8-10 0,1-2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28.738"/>
    </inkml:context>
    <inkml:brush xml:id="br0">
      <inkml:brushProperty name="width" value="0.08578" units="cm"/>
      <inkml:brushProperty name="height" value="0.08578" units="cm"/>
    </inkml:brush>
  </inkml:definitions>
  <inkml:trace contextRef="#ctx0" brushRef="#br0">26 26 6138,'-7'2'625,"3"2"0,-2-1 1,2 6 138,1 1-558,1 1 1,2 2 98,0 0 1,5 0-196,-1 0 0,6 4-110,-1 1 0,-2 5 122,1-2 1,0-1 13,0 2 0,0-2-104,-4 2 1,-3 1 171,4-6-265,-4 0 60,-1-4-156,0-6 128,0-1 0,0-7-147,0-4 1,4-7 89,1-10 0,0-4-120,0-4 0,2-2 71,6-2 0,0-2-116,0 5 1,-5 1 175,1 4 1,-5 6-153,5 3 571,-6 2-11,3 2-36,-6 6-259,5 1 1,3 12 25,5 3 0,-2-1 190,-2 5 1,2-3-20,-2 8 0,4-2-227,4 1 1,-7-1 51,3 5 0,-3-1-75,3 2 0,-1 1 0,-4-6 0,0 2-29,-4-2 0,-3-2 43,4 2 1,-4-3-35,-1-1-68,0-5 1,0-1 23,0-3-1215,0-2 936,0 3 0,0-10 358,0-4 0,0-8 0,0-4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28.364"/>
    </inkml:context>
    <inkml:brush xml:id="br0">
      <inkml:brushProperty name="width" value="0.08578" units="cm"/>
      <inkml:brushProperty name="height" value="0.08578" units="cm"/>
    </inkml:brush>
  </inkml:definitions>
  <inkml:trace contextRef="#ctx0" brushRef="#br0">0 91 7569,'6'7'884,"-5"-1"1,5-5-610,-6 4 227,0-4-93,0 11 0,4-1-201,1 6 1,3 1-23,-3-5 1,5 4-153,-2 0 0,-1 5 100,2-5 0,-2 0-266,2-4 1,2-6 3,-2-2 1,-2-4-135,2-1 1,-5 0 139,5 0 1,-5-1-32,5-4 0,-5-7-94,5-10 0,-1-3-238,5 0 0,0-1-296,0 0 1,0 0 324,0 0 1,-1 0 455,-4 0 0,4 0 0,-5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28.135"/>
    </inkml:context>
    <inkml:brush xml:id="br0">
      <inkml:brushProperty name="width" value="0.08578" units="cm"/>
      <inkml:brushProperty name="height" value="0.08578" units="cm"/>
    </inkml:brush>
  </inkml:definitions>
  <inkml:trace contextRef="#ctx0" brushRef="#br0">130 0 7569,'-8'0'1050,"-2"1"-484,6 4 1,-2-2-191,2 5 1,2 1-125,-2 4 0,3 1-101,1 4 1,0-3-66,0 7 1,0-5 25,0 5 1,0-6-177,0 1 0,0-7-118,0-1 1,1-5 98,3 5-31,4-6 0,5-3 30,0-9 0,0-4 47,0-4 1,4 1-110,0-6 1,0 2-168,-4-2 1,0-1 89,0 6 0,-6 0 20,-2 4 0,-4 4 249,-1 1 0,-1 5-109,-4-2 1,-2 4 134,-6 1 0,-1 0-53,-3 0 0,1 0 84,-6 0 1,2 0 17,-2 0 0,-1 0-62,6 0 0,0 0-3,4 0-25,0 0 1,0 0-1003,0 0 422,6 0-702,1 0 679,6 0 572,0 0 0,6 6 0,1 1 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27.791"/>
    </inkml:context>
    <inkml:brush xml:id="br0">
      <inkml:brushProperty name="width" value="0.08578" units="cm"/>
      <inkml:brushProperty name="height" value="0.08578" units="cm"/>
    </inkml:brush>
  </inkml:definitions>
  <inkml:trace contextRef="#ctx0" brushRef="#br0">79 39 7574,'0'-13'-1203,"0"6"951,0-5 1063,0 11 99,0-5-573,-6 6 1,-1 0-128,-6 0 0,4 6 128,0 3 0,5 2-25,-5 2 1,5 4 16,-5 1 0,7 5-110,-3-2 0,4 4-137,1 1 1,1 0-44,4-1 0,-3-4-172,7-4 0,0 2 159,4-2 1,0-4 62,0-5 1,0-5-965,-1 2 1,1-4 175,0-1 1,0-6-45,0-2 0,0-5 742,0-5 0,0 4 0,0-5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32:40.145"/>
    </inkml:context>
    <inkml:brush xml:id="br0">
      <inkml:brushProperty name="width" value="0.08578" units="cm"/>
      <inkml:brushProperty name="height" value="0.08578" units="cm"/>
    </inkml:brush>
  </inkml:definitions>
  <inkml:trace contextRef="#ctx0" brushRef="#br0">40 0 7569,'-8'0'-687,"-3"0"768,10 0 28,-5 0-148,6 0 0,-2 0 93,-2 0 42,3 0-26,-5 0 0,6 1-13,0 4 1,0-1 39,0 9 1,0-3-41,0 7 1,0 2-7,0-2 1,4 5-17,0-5 0,7 6-69,-3-1 0,4-2 57,1 2 0,0-6-75,0 1 1,0-3-4,-1-1 0,3 0-145,2 0 0,-2-1 142,2-4 1,-3-2-32,-1-6 89,0 0 0,0 0 0,0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27.432"/>
    </inkml:context>
    <inkml:brush xml:id="br0">
      <inkml:brushProperty name="width" value="0.08578" units="cm"/>
      <inkml:brushProperty name="height" value="0.08578" units="cm"/>
    </inkml:brush>
  </inkml:definitions>
  <inkml:trace contextRef="#ctx0" brushRef="#br0">14 90 7569,'-6'-13'327,"4"6"-436,-3-5-396,5 11 617,0-5 0,1 6 0,3 1 172,5 4 1,-2-2-34,2 5 1,-1 1-36,5 4 0,-4 0-115,0 0 1,-5 1-29,5 3 0,-6 4 173,1 4 0,-3 1 122,-1 0 1,0 0-302,0 0 1,0-6 46,0-2 0,2-4-252,2-1-169,-3-6 55,11-1 1,-6-12 179,2-3 1,4-8 64,-3-4 0,-2-5-339,1-5 0,-5 3-13,2-7 0,-3 6 319,3-1 1,-4 3-47,4 1 0,0 6 227,0 2 1,3 4 34,-3 1 0,5 4 34,-2 1 1,4 5-152,1-2 1,0 5 11,0 5 1,1-1 88,3 9 0,-2-1-53,2 9 1,-3 1 160,-1 4 0,5 0-62,-1 0 1,0-1-210,-4 1 0,-4-1-127,0-4 1,-1-2-566,5-6 513,-6-6 204,-1-1 1,-6-7-23,0-4 0,-6-8 0,-1-7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0:26.977"/>
    </inkml:context>
    <inkml:brush xml:id="br0">
      <inkml:brushProperty name="width" value="0.08578" units="cm"/>
      <inkml:brushProperty name="height" value="0.08578" units="cm"/>
    </inkml:brush>
  </inkml:definitions>
  <inkml:trace contextRef="#ctx0" brushRef="#br0">131 182 7569,'-13'-2'29,"0"-1"0,0-1 268,0 1-148,6 2 0,-1 1 241,4 0-23,3 0-91,-5 0-167,6 5-23,0-3 1,0 5-57,0-3 1,6-2 159,2 2 1,9-4-1,5-4 1,3-3-139,0-6 1,6-2 69,-1-2 1,5 7-137,-5-3 0,-4 7 63,-5-3 11,-5 7 13,3-4 18,-12 6 59,-1 0-61,-6 0-401,0 0 0,-6 0 287,-3 0 0,2 0 0,-1 0 0,-1 0-66,-4 0 0,0-2-337,0-2 282,0 3 94,0-11 1,2 5 92,2-6 1,-3 4-63,4 1 1,1 3 75,-2-3 1,2 3-79,-2-3 1,-2 5 10,2-1 1,-3 2 68,-1 2 0,1 0-91,-1 0 0,0 2-65,0 2 1,-5 2 88,1 2 1,0 8 162,4-3 0,1 3 3,4-3 1,-2 0 11,5 0 1,1 6-8,4 2 0,0 4 146,0 1 0,1 1-161,4 3 1,2-1-108,6 5 1,4-5-235,0 1 0,6-4 134,-1-4 1,-2-3-201,2-6 0,-1-6 47,5-3 0,-4-2-90,0-2 1,-7-2 69,3-2 1,-4-5 13,-1-8 220,-6 3 0,-1-11 0,-6 5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6:41.675"/>
    </inkml:context>
    <inkml:brush xml:id="br0">
      <inkml:brushProperty name="width" value="0.08578" units="cm"/>
      <inkml:brushProperty name="height" value="0.08578" units="cm"/>
    </inkml:brush>
  </inkml:definitions>
  <inkml:trace contextRef="#ctx0" brushRef="#br0">182 714 7569,'7'-26'0,"3"4"0,-6 0 289,1 12-84,-5-1-398,0 5 0,0 6 69,0 0 0,-6 6-134,-3 7 0,-4 0 97,-4 0 1,1-5 111,-5 1 1,5-5 83,-1 5 0,6-6 161,3 1 257,5-2-317,-3-2 17,0 5 1,4 3-61,-7 5 0,2-1-6,-2 1 0,-1 0-122,6 0 1,-5 5 81,5-1 0,-1 0 29,5-4 1,0-4-70,0-1 0,6-5-185,3 2 1,7-5 17,1-5 0,10-3 4,-1-10 1,7-2 91,-3-6 0,1-4 1,-5 0 0,2-5 102,-2 5 1,2-6-85,-11 1 1,0-6 2,-4-2 0,-6-6 49,-2 1 1,1 3 150,-2 2 0,0 0-80,-4 4 1,0-1 48,0 10 0,-1-1-44,-4 5 0,3 2 83,-7 2-200,6-2 0,-9 9 82,4-2 0,1 9-279,-2 3 0,5 4 32,-5 1 1,0 1 25,-4 4 0,0 2 121,1 6 52,-1 5 0,0 3 0,0 5 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6:41.229"/>
    </inkml:context>
    <inkml:brush xml:id="br0">
      <inkml:brushProperty name="width" value="0.08578" units="cm"/>
      <inkml:brushProperty name="height" value="0.08578" units="cm"/>
    </inkml:brush>
  </inkml:definitions>
  <inkml:trace contextRef="#ctx0" brushRef="#br0">0 85 7569,'0'-19'0,"5"5"-354,-1-3 219,6 2 1,-7 8-23,6 3 139,-6-4-527,8 7 545,-9 1 0,9 7 0,-4 6 0</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6:41.108"/>
    </inkml:context>
    <inkml:brush xml:id="br0">
      <inkml:brushProperty name="width" value="0.08578" units="cm"/>
      <inkml:brushProperty name="height" value="0.08578" units="cm"/>
    </inkml:brush>
  </inkml:definitions>
  <inkml:trace contextRef="#ctx0" brushRef="#br0">1 66 7569,'13'-19'-43,"0"5"-30,0-4 300,-6 10-114,4 2 1,-9 12-399,2 2 0,-2 10 128,-2 3 1,-5 4 38,1 1 0,-6-2 111,1-2 1,2 1-2,-2-6 0,7 0-99,-3-4-1,4 0-17,1 0-165,0-6 63,0-1 227,6-17 0,1-4 0,6-11 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6:40.876"/>
    </inkml:context>
    <inkml:brush xml:id="br0">
      <inkml:brushProperty name="width" value="0.08578" units="cm"/>
      <inkml:brushProperty name="height" value="0.08578" units="cm"/>
    </inkml:brush>
  </inkml:definitions>
  <inkml:trace contextRef="#ctx0" brushRef="#br0">285 557 7471,'5'-13'0,"-1"0"-271,-1 1 1,-2-1 247,-1 0 230,0 5 1,0-3-133,0 2 0,-4 2-183,0-2 0,-6 7 60,1-3 0,2 4 54,-2 1 0,0-5-18,-3 1 1,-1 0 35,0 4 0,0 0-15,0 0 0,-2 0 35,-2 0 0,3 0 4,-4 0 1,0 1 72,0 4 0,1 6-86,4 6 0,0 2 49,0-2 0,5-1-36,-1 6 1,6-2 11,-1 2 1,2 2-73,2-2 0,0-4-128,0 0 1,0-8 74,0-2 1,6-5-97,3 2 0,2-5 15,2-5 1,2-3 62,2-10 1,3-3 61,6-10 0,6 3 8,2-7 0,-1 1-1,2-5 0,-6 0-8,1 0 0,-4 0 13,-5 0 0,1 2 21,-9 2 0,3-1 100,-8 6 0,2 0-9,-1 4 1,-2 4-53,-2 1 0,-4 5 93,3-2-52,-2 4 17,-2 1-66,0 6-22,0 1 1,-2 6-30,-2 0-208,3 0 176,-5 6 1,2 1 40,-1 6 1,-1 0-16,2 0 0,3 0 6,-4 0 1,0 1 116,0 4 0,1 2-111,4 6 0,-4 1 7,-1 3 1,-3 3 54,3 6 1,-5-4 11,2-1 1,-2 1-140,1 4 0,-3-2 93,4-2 1,2-4-185,2-5 1,2-5 51,2-4 0,0-3-217,0-1 51,0-6 193,0-1 1,-1-6-41,-3 0 0,2-1-66,-2-4 185,-3 4 0,-1-16 0,-5 2 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6:40.167"/>
    </inkml:context>
    <inkml:brush xml:id="br0">
      <inkml:brushProperty name="width" value="0.08578" units="cm"/>
      <inkml:brushProperty name="height" value="0.08578" units="cm"/>
    </inkml:brush>
  </inkml:definitions>
  <inkml:trace contextRef="#ctx0" brushRef="#br0">40 131 6789,'-8'0'-700,"1"0"628,3 0 59,2 0-13,-3 5 17,5-3 27,0 4 194,0-6-5,0 0-100,-6 0 7,4 0-34,-3 0-16,5 0-33,0-6 26,0 4-43,0-9 1,1 5-10,3-3 1,-1 2-8,6 3 0,-5-2-4,5-3 0,-5-2-5,5 2 0,-1 2 21,5-2 1,2 2 0,2-1-31,-2-4 1,3 9 46,-5-5 1,-4 5 4,-1-2 1,-3 4 4,3 1-15,-5 6 0,7-3-7,-5 5-6,-1 1 0,-4 4-103,0 0 0,0-5 115,0 1-287,0 0 117,0 4 1,-4-5-248,-1 1 396,-5-6 0,3 3 0,-6-6 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7:38.827"/>
    </inkml:context>
    <inkml:brush xml:id="br0">
      <inkml:brushProperty name="width" value="0.08578" units="cm"/>
      <inkml:brushProperty name="height" value="0.08578" units="cm"/>
    </inkml:brush>
  </inkml:definitions>
  <inkml:trace contextRef="#ctx0" brushRef="#br0">816 154 7569,'-7'-13'-320,"-5"0"1,3 2 53,-2 2 1,-2-2 352,0 2-44,0 3 1,0-4 18,0 6 0,-1-1-32,-4 5 1,4-1-7,-3-3 0,-2 2-48,2-2 0,-5 4 72,5 4 0,-6-1-126,1 6 1,-2-1 100,-2 5 0,0 2 27,0 2 1,-4 5-45,0 8 0,-5-1-11,5 5 1,-5 1 173,5 4 0,-2 1 25,2 3 1,3 2-130,-4 2 0,6 4 12,3-4 1,-1 4-16,6 1 1,4 1-38,4 3 0,6-3-12,-1 3 0,4 3 37,4 2 1,5-2-6,8 1 1,-1-2-163,6-2 1,1-1-91,7-12 1,3-1 158,6-8 0,0-8 29,0-8 1,1-10-85,3-3 1,-1-11 49,5-7 0,-5-12 7,1-9 1,-2-11 0,-3-7 0,-4-5-1,-4-8 0,-3-1 40,-1-3 0,-6-2-156,-2-2 0,-5-4 477,-5 4 1,-4 4-146,-8 4 0,-3 6-2,-6 7 0,-6-3-75,-2 3 0,2-2-21,2 6 1,-2-1 33,2 2 1,-5 2 40,5 6 0,-2 6-216,2 3 1,1 8 149,-6 5 1,1 4-140,-5 4 0,4 5 56,1 8 0,-1 9-79,-4 9 1,-4 4-48,0 4 0,-2 3-113,2 6 1,2 0 171,-2 0 1,9-6 0,3-3 1,4-7-318,1-1 385,6-1 0,1 0 0,6-3 0</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6:42.814"/>
    </inkml:context>
    <inkml:brush xml:id="br0">
      <inkml:brushProperty name="width" value="0.08578" units="cm"/>
      <inkml:brushProperty name="height" value="0.08578" units="cm"/>
    </inkml:brush>
  </inkml:definitions>
  <inkml:trace contextRef="#ctx0" brushRef="#br0">519 65 7569,'0'-7'-1165,"0"-4"1196,6 9 73,-5-9-3,11 4 120,-11-6-99,11 5-48,-11 3-16,5 5-85,-6 0 25,0 0 0,-5 1 8,1 3 0,-6 4-17,1 5 0,-2 0 90,-2 0 0,0 1-2,0 3 1,-1-1 132,-4 6 0,0 4-57,-4 4 0,-7 10-98,3-1 0,-8 10 63,-1 3 1,2 7-93,-1 10 1,0-3-132,0 3 1,2-2-288,6-3 1,2-5 391,2-2 0,-2-16 0,4-3 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18T20:46:38.842"/>
    </inkml:context>
    <inkml:brush xml:id="br0">
      <inkml:brushProperty name="width" value="0.08578" units="cm"/>
      <inkml:brushProperty name="height" value="0.08578" units="cm"/>
    </inkml:brush>
  </inkml:definitions>
  <inkml:trace contextRef="#ctx0" brushRef="#br0">234 102 7569,'13'-26'-834,"-5"6"1295,1 3 26,-6 3-542,2 1 0,-3 5 40,2 4 0,-2 4-225,2 4 1,-3-1 77,-1 6 0,0 0 150,0 4 0,-4 4 114,0 0 0,-6 5 173,1-5 1,-2 8-205,-2 0 1,-2 7-77,-2 7 0,1 1 324,-6 3 0,5-1-85,-4 6 0,5-6-273,-2 1 0,0-4-120,0-5 1,3-2-194,6-6 1,-3-8 97,4-5 254,2-5 0,0-8 0,6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371</Words>
  <Characters>1352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im Jones</cp:lastModifiedBy>
  <cp:revision>2</cp:revision>
  <dcterms:created xsi:type="dcterms:W3CDTF">2021-07-28T17:49:00Z</dcterms:created>
  <dcterms:modified xsi:type="dcterms:W3CDTF">2021-07-28T17:49:00Z</dcterms:modified>
</cp:coreProperties>
</file>